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EFF749" w14:textId="4B448C2B" w:rsidR="0021066A" w:rsidRPr="00AA4CE5" w:rsidRDefault="00B44851" w:rsidP="00AA4CE5">
      <w:pPr>
        <w:pStyle w:val="Heading1"/>
        <w:numPr>
          <w:ilvl w:val="0"/>
          <w:numId w:val="0"/>
        </w:numPr>
        <w:rPr>
          <w:rFonts w:cstheme="minorHAnsi"/>
        </w:rPr>
      </w:pPr>
      <w:r>
        <w:rPr>
          <w:rFonts w:cstheme="minorHAnsi"/>
          <w:sz w:val="44"/>
          <w:szCs w:val="44"/>
        </w:rPr>
        <w:t xml:space="preserve">SOSA </w:t>
      </w:r>
      <w:r w:rsidR="00670897" w:rsidRPr="00670897">
        <w:rPr>
          <w:rFonts w:cstheme="minorHAnsi"/>
          <w:sz w:val="44"/>
          <w:szCs w:val="44"/>
        </w:rPr>
        <w:t xml:space="preserve">2026 </w:t>
      </w:r>
      <w:r>
        <w:rPr>
          <w:rFonts w:cstheme="minorHAnsi"/>
          <w:sz w:val="44"/>
          <w:szCs w:val="44"/>
        </w:rPr>
        <w:t xml:space="preserve">Draft Report </w:t>
      </w:r>
      <w:r w:rsidR="00AA4CE5" w:rsidRPr="00AA4CE5">
        <w:rPr>
          <w:rFonts w:cstheme="minorHAnsi"/>
          <w:sz w:val="44"/>
          <w:szCs w:val="44"/>
        </w:rPr>
        <w:t>Questions</w:t>
      </w:r>
    </w:p>
    <w:p w14:paraId="31068817" w14:textId="77777777" w:rsidR="00792877" w:rsidRPr="00AA4CE5" w:rsidRDefault="00792877" w:rsidP="00792877">
      <w:pPr>
        <w:rPr>
          <w:rFonts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6060"/>
      </w:tblGrid>
      <w:tr w:rsidR="00792877" w:rsidRPr="00AA4CE5" w14:paraId="6E0B1CAC" w14:textId="77777777" w:rsidTr="00AA4CE5">
        <w:tc>
          <w:tcPr>
            <w:tcW w:w="2830" w:type="dxa"/>
            <w:shd w:val="clear" w:color="auto" w:fill="C1D6F0" w:themeFill="accent2" w:themeFillTint="33"/>
          </w:tcPr>
          <w:p w14:paraId="2790AA6B" w14:textId="42BF7B3F" w:rsidR="00792877" w:rsidRPr="00AA4CE5" w:rsidRDefault="00CA3907" w:rsidP="00792877">
            <w:pPr>
              <w:rPr>
                <w:rFonts w:cstheme="minorHAnsi"/>
                <w:b/>
                <w:bCs/>
                <w:sz w:val="32"/>
                <w:szCs w:val="32"/>
              </w:rPr>
            </w:pPr>
            <w:r w:rsidRPr="00AA4CE5">
              <w:rPr>
                <w:rFonts w:cstheme="minorHAnsi"/>
                <w:b/>
                <w:bCs/>
                <w:sz w:val="32"/>
                <w:szCs w:val="32"/>
              </w:rPr>
              <w:t>Submission Date:</w:t>
            </w:r>
          </w:p>
        </w:tc>
        <w:tc>
          <w:tcPr>
            <w:tcW w:w="6060" w:type="dxa"/>
          </w:tcPr>
          <w:p w14:paraId="73E68862" w14:textId="77777777" w:rsidR="00792877" w:rsidRPr="00AA4CE5" w:rsidRDefault="00792877" w:rsidP="00792877">
            <w:pPr>
              <w:rPr>
                <w:rFonts w:cstheme="minorHAnsi"/>
              </w:rPr>
            </w:pPr>
          </w:p>
        </w:tc>
      </w:tr>
      <w:tr w:rsidR="00792877" w:rsidRPr="00AA4CE5" w14:paraId="442ADFAD" w14:textId="77777777" w:rsidTr="00AA4CE5">
        <w:tc>
          <w:tcPr>
            <w:tcW w:w="2830" w:type="dxa"/>
            <w:shd w:val="clear" w:color="auto" w:fill="C1D6F0" w:themeFill="accent2" w:themeFillTint="33"/>
          </w:tcPr>
          <w:p w14:paraId="3B57E31A" w14:textId="13237E97" w:rsidR="00CA3907" w:rsidRPr="00AA4CE5" w:rsidRDefault="00CA3907" w:rsidP="00792877">
            <w:pPr>
              <w:rPr>
                <w:rFonts w:cstheme="minorHAnsi"/>
                <w:b/>
                <w:bCs/>
                <w:sz w:val="32"/>
                <w:szCs w:val="32"/>
              </w:rPr>
            </w:pPr>
            <w:r w:rsidRPr="00AA4CE5">
              <w:rPr>
                <w:rFonts w:cstheme="minorHAnsi"/>
                <w:b/>
                <w:bCs/>
                <w:sz w:val="32"/>
                <w:szCs w:val="32"/>
              </w:rPr>
              <w:t>Organisation</w:t>
            </w:r>
            <w:r w:rsidR="00AA4CE5">
              <w:rPr>
                <w:rFonts w:cstheme="minorHAnsi"/>
                <w:b/>
                <w:bCs/>
                <w:sz w:val="32"/>
                <w:szCs w:val="32"/>
              </w:rPr>
              <w:t>:</w:t>
            </w:r>
          </w:p>
        </w:tc>
        <w:tc>
          <w:tcPr>
            <w:tcW w:w="6060" w:type="dxa"/>
          </w:tcPr>
          <w:p w14:paraId="35B03696" w14:textId="77777777" w:rsidR="00792877" w:rsidRPr="00AA4CE5" w:rsidRDefault="00792877" w:rsidP="00792877">
            <w:pPr>
              <w:rPr>
                <w:rFonts w:cstheme="minorHAnsi"/>
              </w:rPr>
            </w:pPr>
          </w:p>
        </w:tc>
      </w:tr>
    </w:tbl>
    <w:p w14:paraId="775D42BB" w14:textId="77777777" w:rsidR="00792877" w:rsidRPr="00AA4CE5" w:rsidRDefault="00792877" w:rsidP="00792877">
      <w:pPr>
        <w:rPr>
          <w:rFonts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9"/>
        <w:gridCol w:w="7761"/>
      </w:tblGrid>
      <w:tr w:rsidR="00AA4CE5" w:rsidRPr="00AA4CE5" w14:paraId="4177C229" w14:textId="77777777" w:rsidTr="00154716">
        <w:trPr>
          <w:trHeight w:val="597"/>
        </w:trPr>
        <w:tc>
          <w:tcPr>
            <w:tcW w:w="8890" w:type="dxa"/>
            <w:gridSpan w:val="2"/>
            <w:tcBorders>
              <w:bottom w:val="single" w:sz="4" w:space="0" w:color="auto"/>
            </w:tcBorders>
            <w:shd w:val="clear" w:color="auto" w:fill="C1D6F0" w:themeFill="accent2" w:themeFillTint="33"/>
          </w:tcPr>
          <w:p w14:paraId="4E12C761" w14:textId="679ACAD5" w:rsidR="00AA4CE5" w:rsidRPr="00AA4CE5" w:rsidRDefault="00AA4CE5" w:rsidP="00154716">
            <w:pPr>
              <w:rPr>
                <w:rFonts w:cstheme="minorHAnsi"/>
              </w:rPr>
            </w:pPr>
            <w:r w:rsidRPr="00AA4CE5">
              <w:rPr>
                <w:rFonts w:cstheme="minorHAnsi"/>
                <w:b/>
                <w:bCs/>
              </w:rPr>
              <w:t xml:space="preserve">Question 1: </w:t>
            </w:r>
            <w:r w:rsidR="00B44851" w:rsidRPr="00B44851">
              <w:rPr>
                <w:rFonts w:cstheme="minorHAnsi"/>
                <w:lang w:val="en-US"/>
              </w:rPr>
              <w:t>Do you have any comments/feedback on the results of the NZ-</w:t>
            </w:r>
            <w:proofErr w:type="gramStart"/>
            <w:r w:rsidR="00B44851" w:rsidRPr="00B44851">
              <w:rPr>
                <w:rFonts w:cstheme="minorHAnsi"/>
                <w:lang w:val="en-US"/>
              </w:rPr>
              <w:t>WEM?</w:t>
            </w:r>
            <w:r w:rsidR="00670897" w:rsidRPr="00670897">
              <w:rPr>
                <w:rFonts w:cstheme="minorHAnsi"/>
              </w:rPr>
              <w:t>.</w:t>
            </w:r>
            <w:proofErr w:type="gramEnd"/>
          </w:p>
        </w:tc>
      </w:tr>
      <w:tr w:rsidR="009944BD" w:rsidRPr="00AA4CE5" w14:paraId="7BE33854" w14:textId="77777777" w:rsidTr="003F126D">
        <w:trPr>
          <w:trHeight w:val="1234"/>
        </w:trPr>
        <w:tc>
          <w:tcPr>
            <w:tcW w:w="8890" w:type="dxa"/>
            <w:gridSpan w:val="2"/>
            <w:tcBorders>
              <w:left w:val="single" w:sz="4" w:space="0" w:color="auto"/>
            </w:tcBorders>
          </w:tcPr>
          <w:p w14:paraId="4EF3D946" w14:textId="77777777" w:rsidR="009944BD" w:rsidRPr="00AA4CE5" w:rsidRDefault="009944BD" w:rsidP="0079287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4CE5" w:rsidRPr="00AA4CE5" w14:paraId="08135178" w14:textId="77777777" w:rsidTr="00154716">
        <w:trPr>
          <w:trHeight w:val="614"/>
        </w:trPr>
        <w:tc>
          <w:tcPr>
            <w:tcW w:w="8890" w:type="dxa"/>
            <w:gridSpan w:val="2"/>
            <w:tcBorders>
              <w:bottom w:val="single" w:sz="4" w:space="0" w:color="auto"/>
            </w:tcBorders>
            <w:shd w:val="clear" w:color="auto" w:fill="C1D6F0" w:themeFill="accent2" w:themeFillTint="33"/>
          </w:tcPr>
          <w:p w14:paraId="0DA4D886" w14:textId="20A0847F" w:rsidR="00AA4CE5" w:rsidRPr="00154716" w:rsidRDefault="00AA4CE5" w:rsidP="340E8773">
            <w:pPr>
              <w:rPr>
                <w:b/>
                <w:bCs/>
                <w:color w:val="000000" w:themeColor="text1"/>
              </w:rPr>
            </w:pPr>
            <w:r w:rsidRPr="340E8773">
              <w:rPr>
                <w:b/>
                <w:bCs/>
                <w:color w:val="000000" w:themeColor="text1"/>
              </w:rPr>
              <w:t>Question 2:</w:t>
            </w:r>
            <w:r w:rsidRPr="340E8773">
              <w:rPr>
                <w:color w:val="000000" w:themeColor="text1"/>
              </w:rPr>
              <w:t xml:space="preserve"> </w:t>
            </w:r>
            <w:r w:rsidR="00154716" w:rsidRPr="00154716">
              <w:rPr>
                <w:color w:val="000000" w:themeColor="text1"/>
                <w:lang w:val="en-US"/>
              </w:rPr>
              <w:t>Do you have any comments/feedback on the results of the SI-WEM?</w:t>
            </w:r>
          </w:p>
        </w:tc>
      </w:tr>
      <w:tr w:rsidR="009944BD" w:rsidRPr="00AA4CE5" w14:paraId="43811B38" w14:textId="77777777" w:rsidTr="00AC23A5">
        <w:trPr>
          <w:trHeight w:val="1234"/>
        </w:trPr>
        <w:tc>
          <w:tcPr>
            <w:tcW w:w="8890" w:type="dxa"/>
            <w:gridSpan w:val="2"/>
            <w:tcBorders>
              <w:left w:val="single" w:sz="4" w:space="0" w:color="auto"/>
            </w:tcBorders>
          </w:tcPr>
          <w:p w14:paraId="0AB10107" w14:textId="77777777" w:rsidR="009944BD" w:rsidRPr="00AA4CE5" w:rsidRDefault="009944BD" w:rsidP="0079287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D7275" w:rsidRPr="00AA4CE5" w14:paraId="25E2F865" w14:textId="77777777" w:rsidTr="00F858BA">
        <w:trPr>
          <w:trHeight w:val="404"/>
        </w:trPr>
        <w:tc>
          <w:tcPr>
            <w:tcW w:w="8890" w:type="dxa"/>
            <w:gridSpan w:val="2"/>
            <w:tcBorders>
              <w:bottom w:val="single" w:sz="4" w:space="0" w:color="auto"/>
            </w:tcBorders>
            <w:shd w:val="clear" w:color="auto" w:fill="C1D6F0" w:themeFill="accent2" w:themeFillTint="33"/>
          </w:tcPr>
          <w:p w14:paraId="111320EE" w14:textId="595C2AD3" w:rsidR="005D7275" w:rsidRPr="722A8419" w:rsidRDefault="00CA45FA" w:rsidP="722A8419">
            <w:pPr>
              <w:rPr>
                <w:rFonts w:eastAsia="Times New Roman"/>
                <w:b/>
                <w:bCs/>
                <w:color w:val="000000" w:themeColor="text1"/>
                <w:lang w:val="en-GB" w:eastAsia="en-GB"/>
              </w:rPr>
            </w:pPr>
            <w:r w:rsidRPr="722A8419">
              <w:rPr>
                <w:rFonts w:eastAsia="Times New Roman"/>
                <w:b/>
                <w:bCs/>
                <w:color w:val="000000" w:themeColor="text1"/>
                <w:lang w:val="en-GB" w:eastAsia="en-GB"/>
              </w:rPr>
              <w:t xml:space="preserve">Question </w:t>
            </w:r>
            <w:r w:rsidR="005E312C">
              <w:rPr>
                <w:rFonts w:eastAsia="Times New Roman"/>
                <w:b/>
                <w:bCs/>
                <w:color w:val="000000" w:themeColor="text1"/>
                <w:lang w:val="en-GB" w:eastAsia="en-GB"/>
              </w:rPr>
              <w:t>3</w:t>
            </w:r>
            <w:r w:rsidRPr="722A8419">
              <w:rPr>
                <w:rFonts w:eastAsia="Times New Roman"/>
                <w:b/>
                <w:bCs/>
                <w:color w:val="000000" w:themeColor="text1"/>
                <w:lang w:val="en-GB" w:eastAsia="en-GB"/>
              </w:rPr>
              <w:t>:</w:t>
            </w:r>
            <w:r w:rsidR="005E312C">
              <w:rPr>
                <w:rFonts w:eastAsia="Times New Roman"/>
                <w:b/>
                <w:bCs/>
                <w:color w:val="000000" w:themeColor="text1"/>
                <w:lang w:val="en-GB" w:eastAsia="en-GB"/>
              </w:rPr>
              <w:t xml:space="preserve"> </w:t>
            </w:r>
            <w:r w:rsidR="00154716" w:rsidRPr="00154716">
              <w:rPr>
                <w:rFonts w:eastAsia="Times New Roman"/>
                <w:color w:val="000000" w:themeColor="text1"/>
                <w:lang w:val="en-US" w:eastAsia="en-GB"/>
              </w:rPr>
              <w:t>Do you have any comments/feedback on the results of the NI-WCM?</w:t>
            </w:r>
          </w:p>
        </w:tc>
      </w:tr>
      <w:tr w:rsidR="005D7275" w:rsidRPr="00AA4CE5" w14:paraId="0CE1B88F" w14:textId="77777777" w:rsidTr="00F858BA">
        <w:trPr>
          <w:trHeight w:val="1234"/>
        </w:trPr>
        <w:tc>
          <w:tcPr>
            <w:tcW w:w="8890" w:type="dxa"/>
            <w:gridSpan w:val="2"/>
            <w:tcBorders>
              <w:bottom w:val="single" w:sz="4" w:space="0" w:color="auto"/>
            </w:tcBorders>
          </w:tcPr>
          <w:p w14:paraId="4FC9D448" w14:textId="77777777" w:rsidR="005D7275" w:rsidRPr="722A8419" w:rsidRDefault="005D7275" w:rsidP="722A8419">
            <w:pPr>
              <w:rPr>
                <w:rFonts w:eastAsia="Times New Roman"/>
                <w:b/>
                <w:bCs/>
                <w:color w:val="000000" w:themeColor="text1"/>
                <w:lang w:val="en-GB" w:eastAsia="en-GB"/>
              </w:rPr>
            </w:pPr>
          </w:p>
        </w:tc>
      </w:tr>
      <w:tr w:rsidR="003A7CDA" w:rsidRPr="00AA4CE5" w14:paraId="68C4C910" w14:textId="77777777" w:rsidTr="722A8419">
        <w:tc>
          <w:tcPr>
            <w:tcW w:w="8890" w:type="dxa"/>
            <w:gridSpan w:val="2"/>
            <w:tcBorders>
              <w:bottom w:val="single" w:sz="4" w:space="0" w:color="auto"/>
            </w:tcBorders>
            <w:shd w:val="clear" w:color="auto" w:fill="C1D6F0" w:themeFill="accent2" w:themeFillTint="33"/>
          </w:tcPr>
          <w:p w14:paraId="271842BB" w14:textId="4BEF5743" w:rsidR="003A7CDA" w:rsidRPr="00637F1E" w:rsidRDefault="00637F1E" w:rsidP="001E6FB8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 xml:space="preserve">Question 4: </w:t>
            </w:r>
            <w:r w:rsidR="001E6FB8" w:rsidRPr="001E6FB8">
              <w:rPr>
                <w:rFonts w:cstheme="minorHAnsi"/>
                <w:lang w:val="en-US"/>
              </w:rPr>
              <w:t>Do you have any comments/feedback on the Expected Future case?</w:t>
            </w:r>
          </w:p>
        </w:tc>
      </w:tr>
      <w:tr w:rsidR="003A7CDA" w:rsidRPr="00AA4CE5" w14:paraId="41151C57" w14:textId="77777777" w:rsidTr="009944BD">
        <w:trPr>
          <w:trHeight w:val="1133"/>
        </w:trPr>
        <w:tc>
          <w:tcPr>
            <w:tcW w:w="8890" w:type="dxa"/>
            <w:gridSpan w:val="2"/>
            <w:tcBorders>
              <w:bottom w:val="single" w:sz="4" w:space="0" w:color="auto"/>
            </w:tcBorders>
          </w:tcPr>
          <w:p w14:paraId="60809D08" w14:textId="77777777" w:rsidR="003A7CDA" w:rsidRPr="00AA4CE5" w:rsidRDefault="003A7CDA">
            <w:pPr>
              <w:rPr>
                <w:rFonts w:cstheme="minorHAnsi"/>
                <w:b/>
                <w:bCs/>
              </w:rPr>
            </w:pPr>
          </w:p>
        </w:tc>
      </w:tr>
      <w:tr w:rsidR="003A7CDA" w:rsidRPr="00AA4CE5" w14:paraId="0CC7CA24" w14:textId="77777777" w:rsidTr="722A8419">
        <w:tc>
          <w:tcPr>
            <w:tcW w:w="8890" w:type="dxa"/>
            <w:gridSpan w:val="2"/>
            <w:tcBorders>
              <w:bottom w:val="single" w:sz="4" w:space="0" w:color="auto"/>
            </w:tcBorders>
            <w:shd w:val="clear" w:color="auto" w:fill="C1D6F0" w:themeFill="accent2" w:themeFillTint="33"/>
          </w:tcPr>
          <w:p w14:paraId="2506B12D" w14:textId="1E4EC5A1" w:rsidR="003A7CDA" w:rsidRPr="003C10C3" w:rsidRDefault="002E02DE" w:rsidP="001E6FB8">
            <w:pPr>
              <w:pStyle w:val="BodyText"/>
              <w:rPr>
                <w:b/>
              </w:rPr>
            </w:pPr>
            <w:r>
              <w:rPr>
                <w:rFonts w:cstheme="minorHAnsi"/>
                <w:b/>
                <w:bCs/>
              </w:rPr>
              <w:t>Question 5:</w:t>
            </w:r>
            <w:r w:rsidR="003C10C3">
              <w:rPr>
                <w:rFonts w:cstheme="minorHAnsi"/>
                <w:b/>
                <w:bCs/>
              </w:rPr>
              <w:t xml:space="preserve"> </w:t>
            </w:r>
            <w:r w:rsidR="001E6FB8" w:rsidRPr="001E6FB8">
              <w:rPr>
                <w:rFonts w:eastAsia="Times New Roman" w:cs="Times New Roman"/>
                <w:color w:val="000000" w:themeColor="text1"/>
                <w:szCs w:val="19"/>
                <w:lang w:val="en-US"/>
              </w:rPr>
              <w:t>Do you have any further comments/feedback on the SOSA 2026?</w:t>
            </w:r>
          </w:p>
        </w:tc>
      </w:tr>
      <w:tr w:rsidR="003A7CDA" w:rsidRPr="00AA4CE5" w14:paraId="12E04F41" w14:textId="77777777" w:rsidTr="009944BD">
        <w:trPr>
          <w:trHeight w:val="1241"/>
        </w:trPr>
        <w:tc>
          <w:tcPr>
            <w:tcW w:w="8890" w:type="dxa"/>
            <w:gridSpan w:val="2"/>
            <w:tcBorders>
              <w:bottom w:val="single" w:sz="4" w:space="0" w:color="auto"/>
            </w:tcBorders>
          </w:tcPr>
          <w:p w14:paraId="368E79B8" w14:textId="77777777" w:rsidR="003A7CDA" w:rsidRPr="00AA4CE5" w:rsidRDefault="003A7CDA">
            <w:pPr>
              <w:rPr>
                <w:rFonts w:cstheme="minorHAnsi"/>
                <w:b/>
                <w:bCs/>
              </w:rPr>
            </w:pPr>
          </w:p>
        </w:tc>
      </w:tr>
      <w:tr w:rsidR="00954F9C" w:rsidRPr="00AA4CE5" w14:paraId="4C4E8CB9" w14:textId="77777777" w:rsidTr="722A8419">
        <w:tc>
          <w:tcPr>
            <w:tcW w:w="8890" w:type="dxa"/>
            <w:gridSpan w:val="2"/>
            <w:tcBorders>
              <w:bottom w:val="single" w:sz="4" w:space="0" w:color="auto"/>
            </w:tcBorders>
            <w:shd w:val="clear" w:color="auto" w:fill="C1D6F0" w:themeFill="accent2" w:themeFillTint="33"/>
          </w:tcPr>
          <w:p w14:paraId="3C776AF2" w14:textId="2D7FB133" w:rsidR="00954F9C" w:rsidRPr="00AA4CE5" w:rsidRDefault="00EA0BFA">
            <w:pPr>
              <w:rPr>
                <w:rFonts w:cstheme="minorHAnsi"/>
                <w:b/>
                <w:bCs/>
                <w:color w:val="FFFFFF" w:themeColor="background1"/>
                <w:sz w:val="32"/>
                <w:szCs w:val="32"/>
              </w:rPr>
            </w:pPr>
            <w:r w:rsidRPr="00AA4CE5">
              <w:rPr>
                <w:rFonts w:cstheme="minorHAnsi"/>
                <w:b/>
                <w:bCs/>
              </w:rPr>
              <w:t xml:space="preserve">Any other </w:t>
            </w:r>
            <w:r w:rsidR="005B0F91" w:rsidRPr="00AA4CE5">
              <w:rPr>
                <w:rFonts w:cstheme="minorHAnsi"/>
                <w:b/>
                <w:bCs/>
              </w:rPr>
              <w:t>c</w:t>
            </w:r>
            <w:r w:rsidR="00365F68" w:rsidRPr="00AA4CE5">
              <w:rPr>
                <w:rFonts w:cstheme="minorHAnsi"/>
                <w:b/>
                <w:bCs/>
              </w:rPr>
              <w:t>omments</w:t>
            </w:r>
            <w:r w:rsidR="005B0F91" w:rsidRPr="00AA4CE5">
              <w:rPr>
                <w:rFonts w:cstheme="minorHAnsi"/>
                <w:b/>
                <w:bCs/>
              </w:rPr>
              <w:t>:</w:t>
            </w:r>
          </w:p>
        </w:tc>
      </w:tr>
      <w:tr w:rsidR="00954F9C" w:rsidRPr="00AA4CE5" w14:paraId="32E08EF1" w14:textId="77777777" w:rsidTr="001E6FB8">
        <w:trPr>
          <w:trHeight w:val="1734"/>
        </w:trPr>
        <w:tc>
          <w:tcPr>
            <w:tcW w:w="1129" w:type="dxa"/>
            <w:tcBorders>
              <w:bottom w:val="single" w:sz="4" w:space="0" w:color="auto"/>
              <w:right w:val="nil"/>
            </w:tcBorders>
          </w:tcPr>
          <w:p w14:paraId="7C7961A1" w14:textId="77777777" w:rsidR="00954F9C" w:rsidRPr="00AA4CE5" w:rsidRDefault="00954F9C">
            <w:pPr>
              <w:rPr>
                <w:rFonts w:cstheme="minorHAnsi"/>
                <w:b/>
                <w:bCs/>
                <w:color w:val="FFFFFF" w:themeColor="background1"/>
                <w:sz w:val="32"/>
                <w:szCs w:val="32"/>
              </w:rPr>
            </w:pPr>
          </w:p>
        </w:tc>
        <w:tc>
          <w:tcPr>
            <w:tcW w:w="7761" w:type="dxa"/>
            <w:tcBorders>
              <w:left w:val="nil"/>
              <w:bottom w:val="single" w:sz="4" w:space="0" w:color="auto"/>
            </w:tcBorders>
          </w:tcPr>
          <w:p w14:paraId="57A3682E" w14:textId="77777777" w:rsidR="00954F9C" w:rsidRPr="00AA4CE5" w:rsidRDefault="00954F9C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38531BE" w14:textId="77777777" w:rsidR="00792877" w:rsidRPr="00AA4CE5" w:rsidRDefault="00792877" w:rsidP="001E6FB8">
      <w:pPr>
        <w:rPr>
          <w:rFonts w:cstheme="minorHAnsi"/>
          <w:sz w:val="16"/>
          <w:szCs w:val="16"/>
        </w:rPr>
      </w:pPr>
    </w:p>
    <w:sectPr w:rsidR="00792877" w:rsidRPr="00AA4CE5" w:rsidSect="001E6FB8">
      <w:headerReference w:type="even" r:id="rId13"/>
      <w:headerReference w:type="default" r:id="rId14"/>
      <w:footerReference w:type="default" r:id="rId15"/>
      <w:headerReference w:type="first" r:id="rId16"/>
      <w:pgSz w:w="11906" w:h="16838"/>
      <w:pgMar w:top="993" w:right="1503" w:bottom="1701" w:left="1503" w:header="709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15EFDD" w14:textId="77777777" w:rsidR="00C36F65" w:rsidRDefault="00C36F65" w:rsidP="00366618">
      <w:r>
        <w:separator/>
      </w:r>
    </w:p>
  </w:endnote>
  <w:endnote w:type="continuationSeparator" w:id="0">
    <w:p w14:paraId="117C8E13" w14:textId="77777777" w:rsidR="00C36F65" w:rsidRDefault="00C36F65" w:rsidP="00366618">
      <w:r>
        <w:continuationSeparator/>
      </w:r>
    </w:p>
  </w:endnote>
  <w:endnote w:type="continuationNotice" w:id="1">
    <w:p w14:paraId="6127A987" w14:textId="77777777" w:rsidR="00C36F65" w:rsidRDefault="00C36F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B2C603" w14:textId="4BF0AD69" w:rsidR="008168BD" w:rsidRDefault="008168BD" w:rsidP="00F06CA7">
    <w:pPr>
      <w:pStyle w:val="Footer"/>
    </w:pPr>
    <w:r>
      <w:ptab w:relativeTo="margin" w:alignment="right" w:leader="none"/>
    </w:r>
    <w:r w:rsidRPr="009E7BFB">
      <w:rPr>
        <w:noProof/>
      </w:rPr>
      <w:fldChar w:fldCharType="begin"/>
    </w:r>
    <w:r w:rsidRPr="009E7BFB">
      <w:rPr>
        <w:noProof/>
      </w:rPr>
      <w:instrText xml:space="preserve"> PAGE   \* MERGEFORMAT </w:instrText>
    </w:r>
    <w:r w:rsidRPr="009E7BFB">
      <w:rPr>
        <w:noProof/>
      </w:rPr>
      <w:fldChar w:fldCharType="separate"/>
    </w:r>
    <w:r w:rsidRPr="009E7BFB">
      <w:rPr>
        <w:noProof/>
      </w:rPr>
      <w:t>65</w:t>
    </w:r>
    <w:r w:rsidRPr="009E7BFB">
      <w:rPr>
        <w:noProof/>
      </w:rPr>
      <w:fldChar w:fldCharType="end"/>
    </w:r>
  </w:p>
  <w:p w14:paraId="036342E0" w14:textId="67BD4D61" w:rsidR="008168BD" w:rsidRDefault="008168BD" w:rsidP="00F06CA7">
    <w:r>
      <w:rPr>
        <w:noProof/>
      </w:rPr>
      <w:drawing>
        <wp:anchor distT="0" distB="0" distL="114300" distR="114300" simplePos="0" relativeHeight="251658240" behindDoc="1" locked="0" layoutInCell="1" allowOverlap="1" wp14:anchorId="1209406D" wp14:editId="37B2F0DD">
          <wp:simplePos x="0" y="0"/>
          <wp:positionH relativeFrom="column">
            <wp:posOffset>-908211</wp:posOffset>
          </wp:positionH>
          <wp:positionV relativeFrom="page">
            <wp:posOffset>10283190</wp:posOffset>
          </wp:positionV>
          <wp:extent cx="7559675" cy="324485"/>
          <wp:effectExtent l="0" t="0" r="3175" b="0"/>
          <wp:wrapNone/>
          <wp:docPr id="1015955476" name="Picture 10159554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324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7D888F5" w14:textId="11925AD1" w:rsidR="008168BD" w:rsidRDefault="008168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918889" w14:textId="77777777" w:rsidR="00C36F65" w:rsidRDefault="00C36F65" w:rsidP="00366618">
      <w:r>
        <w:separator/>
      </w:r>
    </w:p>
  </w:footnote>
  <w:footnote w:type="continuationSeparator" w:id="0">
    <w:p w14:paraId="03DA7166" w14:textId="77777777" w:rsidR="00C36F65" w:rsidRDefault="00C36F65" w:rsidP="00366618">
      <w:r>
        <w:continuationSeparator/>
      </w:r>
    </w:p>
  </w:footnote>
  <w:footnote w:type="continuationNotice" w:id="1">
    <w:p w14:paraId="36E874FA" w14:textId="77777777" w:rsidR="00C36F65" w:rsidRDefault="00C36F6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9B2729" w14:textId="1B4E26F6" w:rsidR="000F2BF8" w:rsidRDefault="000F2B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703BED" w14:textId="20396DD5" w:rsidR="000F2BF8" w:rsidRPr="0006465D" w:rsidRDefault="000F2BF8" w:rsidP="000F2BF8">
    <w:pPr>
      <w:pStyle w:val="Header"/>
      <w:ind w:left="720" w:firstLine="2160"/>
      <w:jc w:val="right"/>
      <w:rPr>
        <w:color w:val="FF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5DB06B" w14:textId="460748D7" w:rsidR="00852D07" w:rsidRDefault="00852D07">
    <w:pPr>
      <w:pStyle w:val="Header"/>
      <w:rPr>
        <w:noProof/>
      </w:rPr>
    </w:pPr>
  </w:p>
  <w:p w14:paraId="2AC0CED8" w14:textId="6DE5933B" w:rsidR="000F2BF8" w:rsidRDefault="000F2B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7A06B8E"/>
    <w:lvl w:ilvl="0">
      <w:start w:val="1"/>
      <w:numFmt w:val="decimal"/>
      <w:pStyle w:val="ListNumber5"/>
      <w:lvlText w:val="%1."/>
      <w:lvlJc w:val="left"/>
      <w:pPr>
        <w:tabs>
          <w:tab w:val="num" w:pos="6595"/>
        </w:tabs>
        <w:ind w:left="6595" w:hanging="360"/>
      </w:pPr>
    </w:lvl>
  </w:abstractNum>
  <w:abstractNum w:abstractNumId="1" w15:restartNumberingAfterBreak="0">
    <w:nsid w:val="FFFFFF7D"/>
    <w:multiLevelType w:val="singleLevel"/>
    <w:tmpl w:val="89701ED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AAE04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1FC712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FE04736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9170F70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A704C2C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95067B8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244745A"/>
    <w:multiLevelType w:val="multilevel"/>
    <w:tmpl w:val="D646E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E100C7"/>
    <w:multiLevelType w:val="hybridMultilevel"/>
    <w:tmpl w:val="5E3C9A8C"/>
    <w:lvl w:ilvl="0" w:tplc="AE0A2E8E">
      <w:start w:val="1"/>
      <w:numFmt w:val="decimal"/>
      <w:pStyle w:val="Heading3NonIndent"/>
      <w:lvlText w:val="%1.1"/>
      <w:lvlJc w:val="left"/>
      <w:pPr>
        <w:ind w:left="2702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3420" w:hanging="360"/>
      </w:pPr>
    </w:lvl>
    <w:lvl w:ilvl="2" w:tplc="1409001B" w:tentative="1">
      <w:start w:val="1"/>
      <w:numFmt w:val="lowerRoman"/>
      <w:pStyle w:val="Heading3NonIndent"/>
      <w:lvlText w:val="%3."/>
      <w:lvlJc w:val="right"/>
      <w:pPr>
        <w:ind w:left="4140" w:hanging="180"/>
      </w:pPr>
    </w:lvl>
    <w:lvl w:ilvl="3" w:tplc="1409000F" w:tentative="1">
      <w:start w:val="1"/>
      <w:numFmt w:val="decimal"/>
      <w:lvlText w:val="%4."/>
      <w:lvlJc w:val="left"/>
      <w:pPr>
        <w:ind w:left="4860" w:hanging="360"/>
      </w:pPr>
    </w:lvl>
    <w:lvl w:ilvl="4" w:tplc="14090019" w:tentative="1">
      <w:start w:val="1"/>
      <w:numFmt w:val="lowerLetter"/>
      <w:lvlText w:val="%5."/>
      <w:lvlJc w:val="left"/>
      <w:pPr>
        <w:ind w:left="5580" w:hanging="360"/>
      </w:pPr>
    </w:lvl>
    <w:lvl w:ilvl="5" w:tplc="1409001B" w:tentative="1">
      <w:start w:val="1"/>
      <w:numFmt w:val="lowerRoman"/>
      <w:lvlText w:val="%6."/>
      <w:lvlJc w:val="right"/>
      <w:pPr>
        <w:ind w:left="6300" w:hanging="180"/>
      </w:pPr>
    </w:lvl>
    <w:lvl w:ilvl="6" w:tplc="1409000F" w:tentative="1">
      <w:start w:val="1"/>
      <w:numFmt w:val="decimal"/>
      <w:lvlText w:val="%7."/>
      <w:lvlJc w:val="left"/>
      <w:pPr>
        <w:ind w:left="7020" w:hanging="360"/>
      </w:pPr>
    </w:lvl>
    <w:lvl w:ilvl="7" w:tplc="14090019" w:tentative="1">
      <w:start w:val="1"/>
      <w:numFmt w:val="lowerLetter"/>
      <w:lvlText w:val="%8."/>
      <w:lvlJc w:val="left"/>
      <w:pPr>
        <w:ind w:left="7740" w:hanging="360"/>
      </w:pPr>
    </w:lvl>
    <w:lvl w:ilvl="8" w:tplc="1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2AB76171"/>
    <w:multiLevelType w:val="multilevel"/>
    <w:tmpl w:val="350C6BCA"/>
    <w:lvl w:ilvl="0">
      <w:start w:val="1"/>
      <w:numFmt w:val="decimal"/>
      <w:pStyle w:val="AppH1"/>
      <w:lvlText w:val="Appendix %1"/>
      <w:lvlJc w:val="left"/>
      <w:pPr>
        <w:tabs>
          <w:tab w:val="num" w:pos="1702"/>
        </w:tabs>
        <w:ind w:left="1702" w:hanging="1134"/>
      </w:pPr>
      <w:rPr>
        <w:specVanish w:val="0"/>
      </w:rPr>
    </w:lvl>
    <w:lvl w:ilvl="1">
      <w:start w:val="1"/>
      <w:numFmt w:val="decimal"/>
      <w:lvlText w:val="A%1.%2"/>
      <w:lvlJc w:val="left"/>
      <w:pPr>
        <w:tabs>
          <w:tab w:val="num" w:pos="1134"/>
        </w:tabs>
        <w:ind w:left="1134" w:hanging="1134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93E6A" w:themeColor="accen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AppH3"/>
      <w:lvlText w:val="A%1.%2.%3"/>
      <w:lvlJc w:val="left"/>
      <w:pPr>
        <w:tabs>
          <w:tab w:val="num" w:pos="1134"/>
        </w:tabs>
        <w:ind w:left="1134" w:hanging="1134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93E6A" w:themeColor="accen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AppH4"/>
      <w:lvlText w:val="A%1.%2.%3.%4"/>
      <w:lvlJc w:val="left"/>
      <w:pPr>
        <w:tabs>
          <w:tab w:val="num" w:pos="1134"/>
        </w:tabs>
        <w:ind w:left="1134" w:hanging="1134"/>
      </w:pPr>
      <w:rPr>
        <w:rFonts w:cs="Times New Roman" w:hint="default"/>
        <w:b/>
        <w:bCs/>
        <w:i w:val="0"/>
        <w:iCs w:val="0"/>
        <w:caps w:val="0"/>
        <w:smallCaps w:val="0"/>
        <w:strike w:val="0"/>
        <w:dstrike w:val="0"/>
        <w:vanish w:val="0"/>
        <w:color w:val="4E565F"/>
        <w:spacing w:val="0"/>
        <w:kern w:val="0"/>
        <w:position w:val="0"/>
        <w:u w:val="none"/>
        <w:vertAlign w:val="baseline"/>
        <w:em w:val="none"/>
      </w:rPr>
    </w:lvl>
    <w:lvl w:ilvl="4">
      <w:start w:val="1"/>
      <w:numFmt w:val="none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1" w15:restartNumberingAfterBreak="0">
    <w:nsid w:val="2B2C6689"/>
    <w:multiLevelType w:val="singleLevel"/>
    <w:tmpl w:val="52AE72FE"/>
    <w:styleLink w:val="111111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2" w15:restartNumberingAfterBreak="0">
    <w:nsid w:val="35FE1EBF"/>
    <w:multiLevelType w:val="multilevel"/>
    <w:tmpl w:val="27D8EC3A"/>
    <w:styleLink w:val="CurrentList1"/>
    <w:lvl w:ilvl="0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DD6270"/>
    <w:multiLevelType w:val="hybridMultilevel"/>
    <w:tmpl w:val="5860BB2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F4B1BB"/>
    <w:multiLevelType w:val="hybridMultilevel"/>
    <w:tmpl w:val="FFFFFFFF"/>
    <w:lvl w:ilvl="0" w:tplc="D4AEB090">
      <w:start w:val="1"/>
      <w:numFmt w:val="bullet"/>
      <w:lvlText w:val="·"/>
      <w:lvlJc w:val="left"/>
      <w:pPr>
        <w:ind w:left="927" w:hanging="360"/>
      </w:pPr>
      <w:rPr>
        <w:rFonts w:ascii="Symbol" w:hAnsi="Symbol" w:hint="default"/>
      </w:rPr>
    </w:lvl>
    <w:lvl w:ilvl="1" w:tplc="FAECB1F2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 w:tplc="2F260E0C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5CCA0EC8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65446486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 w:tplc="ED101130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D2FC850A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41222C26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 w:tplc="115C52BC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5" w15:restartNumberingAfterBreak="0">
    <w:nsid w:val="4FA65739"/>
    <w:multiLevelType w:val="multilevel"/>
    <w:tmpl w:val="788AE9FC"/>
    <w:lvl w:ilvl="0">
      <w:start w:val="1"/>
      <w:numFmt w:val="bullet"/>
      <w:pStyle w:val="Transpower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27225CE"/>
    <w:multiLevelType w:val="hybridMultilevel"/>
    <w:tmpl w:val="37A29DCC"/>
    <w:lvl w:ilvl="0" w:tplc="49967D36">
      <w:start w:val="1"/>
      <w:numFmt w:val="decimal"/>
      <w:lvlText w:val="%1."/>
      <w:lvlJc w:val="left"/>
      <w:pPr>
        <w:ind w:left="1280" w:hanging="360"/>
      </w:pPr>
    </w:lvl>
    <w:lvl w:ilvl="1" w:tplc="15EA235C">
      <w:start w:val="1"/>
      <w:numFmt w:val="decimal"/>
      <w:lvlText w:val="%2."/>
      <w:lvlJc w:val="left"/>
      <w:pPr>
        <w:ind w:left="1280" w:hanging="360"/>
      </w:pPr>
    </w:lvl>
    <w:lvl w:ilvl="2" w:tplc="C22E138E">
      <w:start w:val="1"/>
      <w:numFmt w:val="decimal"/>
      <w:lvlText w:val="%3."/>
      <w:lvlJc w:val="left"/>
      <w:pPr>
        <w:ind w:left="1280" w:hanging="360"/>
      </w:pPr>
    </w:lvl>
    <w:lvl w:ilvl="3" w:tplc="875671EE">
      <w:start w:val="1"/>
      <w:numFmt w:val="decimal"/>
      <w:lvlText w:val="%4."/>
      <w:lvlJc w:val="left"/>
      <w:pPr>
        <w:ind w:left="1280" w:hanging="360"/>
      </w:pPr>
    </w:lvl>
    <w:lvl w:ilvl="4" w:tplc="2384CB44">
      <w:start w:val="1"/>
      <w:numFmt w:val="decimal"/>
      <w:lvlText w:val="%5."/>
      <w:lvlJc w:val="left"/>
      <w:pPr>
        <w:ind w:left="1280" w:hanging="360"/>
      </w:pPr>
    </w:lvl>
    <w:lvl w:ilvl="5" w:tplc="AD2AABEA">
      <w:start w:val="1"/>
      <w:numFmt w:val="decimal"/>
      <w:lvlText w:val="%6."/>
      <w:lvlJc w:val="left"/>
      <w:pPr>
        <w:ind w:left="1280" w:hanging="360"/>
      </w:pPr>
    </w:lvl>
    <w:lvl w:ilvl="6" w:tplc="CA7A2886">
      <w:start w:val="1"/>
      <w:numFmt w:val="decimal"/>
      <w:lvlText w:val="%7."/>
      <w:lvlJc w:val="left"/>
      <w:pPr>
        <w:ind w:left="1280" w:hanging="360"/>
      </w:pPr>
    </w:lvl>
    <w:lvl w:ilvl="7" w:tplc="1FCE8B48">
      <w:start w:val="1"/>
      <w:numFmt w:val="decimal"/>
      <w:lvlText w:val="%8."/>
      <w:lvlJc w:val="left"/>
      <w:pPr>
        <w:ind w:left="1280" w:hanging="360"/>
      </w:pPr>
    </w:lvl>
    <w:lvl w:ilvl="8" w:tplc="F1F03092">
      <w:start w:val="1"/>
      <w:numFmt w:val="decimal"/>
      <w:lvlText w:val="%9."/>
      <w:lvlJc w:val="left"/>
      <w:pPr>
        <w:ind w:left="1280" w:hanging="360"/>
      </w:pPr>
    </w:lvl>
  </w:abstractNum>
  <w:abstractNum w:abstractNumId="17" w15:restartNumberingAfterBreak="0">
    <w:nsid w:val="5A2F7410"/>
    <w:multiLevelType w:val="multilevel"/>
    <w:tmpl w:val="0809001F"/>
    <w:styleLink w:val="1ai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8" w15:restartNumberingAfterBreak="0">
    <w:nsid w:val="5B313F39"/>
    <w:multiLevelType w:val="multilevel"/>
    <w:tmpl w:val="08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5D2D4E65"/>
    <w:multiLevelType w:val="multilevel"/>
    <w:tmpl w:val="A9663BE0"/>
    <w:name w:val="Appendix2"/>
    <w:lvl w:ilvl="0">
      <w:start w:val="1"/>
      <w:numFmt w:val="decimal"/>
      <w:pStyle w:val="Appendix1"/>
      <w:lvlText w:val="A.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Appendix2"/>
      <w:lvlText w:val="A.%1.%2"/>
      <w:lvlJc w:val="left"/>
      <w:pPr>
        <w:ind w:left="7238" w:hanging="576"/>
      </w:pPr>
      <w:rPr>
        <w:rFonts w:hint="default"/>
      </w:rPr>
    </w:lvl>
    <w:lvl w:ilvl="2">
      <w:start w:val="1"/>
      <w:numFmt w:val="decimal"/>
      <w:pStyle w:val="Appendix3"/>
      <w:lvlText w:val="A.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Appendix4"/>
      <w:lvlText w:val="A.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5F57612A"/>
    <w:multiLevelType w:val="hybridMultilevel"/>
    <w:tmpl w:val="BEE6F154"/>
    <w:lvl w:ilvl="0" w:tplc="C70EDEC2">
      <w:start w:val="1"/>
      <w:numFmt w:val="decimal"/>
      <w:lvlText w:val="%1."/>
      <w:lvlJc w:val="left"/>
      <w:pPr>
        <w:ind w:left="1280" w:hanging="360"/>
      </w:pPr>
    </w:lvl>
    <w:lvl w:ilvl="1" w:tplc="7136B01E">
      <w:start w:val="1"/>
      <w:numFmt w:val="decimal"/>
      <w:lvlText w:val="%2."/>
      <w:lvlJc w:val="left"/>
      <w:pPr>
        <w:ind w:left="1280" w:hanging="360"/>
      </w:pPr>
    </w:lvl>
    <w:lvl w:ilvl="2" w:tplc="1436A560">
      <w:start w:val="1"/>
      <w:numFmt w:val="decimal"/>
      <w:lvlText w:val="%3."/>
      <w:lvlJc w:val="left"/>
      <w:pPr>
        <w:ind w:left="1280" w:hanging="360"/>
      </w:pPr>
    </w:lvl>
    <w:lvl w:ilvl="3" w:tplc="EA0A324C">
      <w:start w:val="1"/>
      <w:numFmt w:val="decimal"/>
      <w:lvlText w:val="%4."/>
      <w:lvlJc w:val="left"/>
      <w:pPr>
        <w:ind w:left="1280" w:hanging="360"/>
      </w:pPr>
    </w:lvl>
    <w:lvl w:ilvl="4" w:tplc="E1CE2050">
      <w:start w:val="1"/>
      <w:numFmt w:val="decimal"/>
      <w:lvlText w:val="%5."/>
      <w:lvlJc w:val="left"/>
      <w:pPr>
        <w:ind w:left="1280" w:hanging="360"/>
      </w:pPr>
    </w:lvl>
    <w:lvl w:ilvl="5" w:tplc="EB62B86E">
      <w:start w:val="1"/>
      <w:numFmt w:val="decimal"/>
      <w:lvlText w:val="%6."/>
      <w:lvlJc w:val="left"/>
      <w:pPr>
        <w:ind w:left="1280" w:hanging="360"/>
      </w:pPr>
    </w:lvl>
    <w:lvl w:ilvl="6" w:tplc="D0F254D4">
      <w:start w:val="1"/>
      <w:numFmt w:val="decimal"/>
      <w:lvlText w:val="%7."/>
      <w:lvlJc w:val="left"/>
      <w:pPr>
        <w:ind w:left="1280" w:hanging="360"/>
      </w:pPr>
    </w:lvl>
    <w:lvl w:ilvl="7" w:tplc="C9DCA05C">
      <w:start w:val="1"/>
      <w:numFmt w:val="decimal"/>
      <w:lvlText w:val="%8."/>
      <w:lvlJc w:val="left"/>
      <w:pPr>
        <w:ind w:left="1280" w:hanging="360"/>
      </w:pPr>
    </w:lvl>
    <w:lvl w:ilvl="8" w:tplc="83B680E2">
      <w:start w:val="1"/>
      <w:numFmt w:val="decimal"/>
      <w:lvlText w:val="%9."/>
      <w:lvlJc w:val="left"/>
      <w:pPr>
        <w:ind w:left="1280" w:hanging="360"/>
      </w:pPr>
    </w:lvl>
  </w:abstractNum>
  <w:abstractNum w:abstractNumId="21" w15:restartNumberingAfterBreak="0">
    <w:nsid w:val="64F13038"/>
    <w:multiLevelType w:val="hybridMultilevel"/>
    <w:tmpl w:val="19D2CFA2"/>
    <w:lvl w:ilvl="0" w:tplc="F086030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52A4E30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74626B1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77D80E6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12E416C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2D2A2EC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048CCDE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F30E20E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8002540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22" w15:restartNumberingAfterBreak="0">
    <w:nsid w:val="66884CA5"/>
    <w:multiLevelType w:val="hybridMultilevel"/>
    <w:tmpl w:val="2F6E0A26"/>
    <w:lvl w:ilvl="0" w:tplc="B9A20C84">
      <w:start w:val="1"/>
      <w:numFmt w:val="decimal"/>
      <w:pStyle w:val="BodyParanumber"/>
      <w:lvlText w:val="%1."/>
      <w:lvlJc w:val="left"/>
      <w:pPr>
        <w:ind w:left="720" w:hanging="360"/>
      </w:pPr>
    </w:lvl>
    <w:lvl w:ilvl="1" w:tplc="A19C5536">
      <w:start w:val="1"/>
      <w:numFmt w:val="bullet"/>
      <w:pStyle w:val="Bullet1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7AC7FF"/>
    <w:multiLevelType w:val="hybridMultilevel"/>
    <w:tmpl w:val="FFFFFFFF"/>
    <w:lvl w:ilvl="0" w:tplc="FA7882CC">
      <w:start w:val="1"/>
      <w:numFmt w:val="bullet"/>
      <w:lvlText w:val="·"/>
      <w:lvlJc w:val="left"/>
      <w:pPr>
        <w:ind w:left="927" w:hanging="360"/>
      </w:pPr>
      <w:rPr>
        <w:rFonts w:ascii="Symbol" w:hAnsi="Symbol" w:hint="default"/>
      </w:rPr>
    </w:lvl>
    <w:lvl w:ilvl="1" w:tplc="568C952C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 w:tplc="461051E2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B9D0FDE0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351CFFF6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 w:tplc="11CE4E88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B06011C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CCCA1EB8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 w:tplc="D83ABF10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 w15:restartNumberingAfterBreak="0">
    <w:nsid w:val="67B43C16"/>
    <w:multiLevelType w:val="multilevel"/>
    <w:tmpl w:val="A84E461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43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C943E54"/>
    <w:multiLevelType w:val="multilevel"/>
    <w:tmpl w:val="6AACB2C2"/>
    <w:lvl w:ilvl="0">
      <w:start w:val="1"/>
      <w:numFmt w:val="decimal"/>
      <w:pStyle w:val="SectionHeading"/>
      <w:suff w:val="space"/>
      <w:lvlText w:val="%1.0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AHeading3"/>
      <w:suff w:val="space"/>
      <w:lvlText w:val="%1.%2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742531589">
    <w:abstractNumId w:val="7"/>
  </w:num>
  <w:num w:numId="2" w16cid:durableId="430472701">
    <w:abstractNumId w:val="25"/>
  </w:num>
  <w:num w:numId="3" w16cid:durableId="1801532804">
    <w:abstractNumId w:val="11"/>
  </w:num>
  <w:num w:numId="4" w16cid:durableId="1681857962">
    <w:abstractNumId w:val="17"/>
  </w:num>
  <w:num w:numId="5" w16cid:durableId="1989823879">
    <w:abstractNumId w:val="18"/>
  </w:num>
  <w:num w:numId="6" w16cid:durableId="1055738290">
    <w:abstractNumId w:val="6"/>
  </w:num>
  <w:num w:numId="7" w16cid:durableId="540555815">
    <w:abstractNumId w:val="5"/>
  </w:num>
  <w:num w:numId="8" w16cid:durableId="389115650">
    <w:abstractNumId w:val="4"/>
  </w:num>
  <w:num w:numId="9" w16cid:durableId="824319439">
    <w:abstractNumId w:val="3"/>
  </w:num>
  <w:num w:numId="10" w16cid:durableId="493452024">
    <w:abstractNumId w:val="2"/>
  </w:num>
  <w:num w:numId="11" w16cid:durableId="2087989182">
    <w:abstractNumId w:val="1"/>
  </w:num>
  <w:num w:numId="12" w16cid:durableId="1999383161">
    <w:abstractNumId w:val="0"/>
  </w:num>
  <w:num w:numId="13" w16cid:durableId="1696345877">
    <w:abstractNumId w:val="10"/>
  </w:num>
  <w:num w:numId="14" w16cid:durableId="792359320">
    <w:abstractNumId w:val="22"/>
  </w:num>
  <w:num w:numId="15" w16cid:durableId="1957977782">
    <w:abstractNumId w:val="15"/>
  </w:num>
  <w:num w:numId="16" w16cid:durableId="1491410273">
    <w:abstractNumId w:val="19"/>
  </w:num>
  <w:num w:numId="17" w16cid:durableId="822700173">
    <w:abstractNumId w:val="9"/>
  </w:num>
  <w:num w:numId="18" w16cid:durableId="1122728404">
    <w:abstractNumId w:val="12"/>
  </w:num>
  <w:num w:numId="19" w16cid:durableId="1918442826">
    <w:abstractNumId w:val="13"/>
  </w:num>
  <w:num w:numId="20" w16cid:durableId="780758208">
    <w:abstractNumId w:val="24"/>
  </w:num>
  <w:num w:numId="21" w16cid:durableId="425806129">
    <w:abstractNumId w:val="21"/>
  </w:num>
  <w:num w:numId="22" w16cid:durableId="775172803">
    <w:abstractNumId w:val="23"/>
  </w:num>
  <w:num w:numId="23" w16cid:durableId="655231524">
    <w:abstractNumId w:val="14"/>
  </w:num>
  <w:num w:numId="24" w16cid:durableId="49424307">
    <w:abstractNumId w:val="20"/>
  </w:num>
  <w:num w:numId="25" w16cid:durableId="1417938172">
    <w:abstractNumId w:val="16"/>
  </w:num>
  <w:num w:numId="26" w16cid:durableId="1597521706">
    <w:abstractNumId w:val="8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efaultTableStyle w:val="TranspowerBlue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TU3sjQwMrY0MDRT0lEKTi0uzszPAykwqwUALn+0ViwAAAA="/>
  </w:docVars>
  <w:rsids>
    <w:rsidRoot w:val="000810CE"/>
    <w:rsid w:val="000000E8"/>
    <w:rsid w:val="00000107"/>
    <w:rsid w:val="000001C9"/>
    <w:rsid w:val="000001F9"/>
    <w:rsid w:val="0000022B"/>
    <w:rsid w:val="0000023C"/>
    <w:rsid w:val="000003A8"/>
    <w:rsid w:val="000006A8"/>
    <w:rsid w:val="00000828"/>
    <w:rsid w:val="0000083C"/>
    <w:rsid w:val="000008D4"/>
    <w:rsid w:val="00000BD1"/>
    <w:rsid w:val="00000C23"/>
    <w:rsid w:val="00000DED"/>
    <w:rsid w:val="00001045"/>
    <w:rsid w:val="000010A6"/>
    <w:rsid w:val="000010B0"/>
    <w:rsid w:val="000011AF"/>
    <w:rsid w:val="00001286"/>
    <w:rsid w:val="00001324"/>
    <w:rsid w:val="0000141F"/>
    <w:rsid w:val="0000147B"/>
    <w:rsid w:val="000015EF"/>
    <w:rsid w:val="00001639"/>
    <w:rsid w:val="000017BC"/>
    <w:rsid w:val="00001852"/>
    <w:rsid w:val="000018D4"/>
    <w:rsid w:val="00001CEC"/>
    <w:rsid w:val="000021AE"/>
    <w:rsid w:val="000021EF"/>
    <w:rsid w:val="00002230"/>
    <w:rsid w:val="000022DE"/>
    <w:rsid w:val="0000247B"/>
    <w:rsid w:val="00002A69"/>
    <w:rsid w:val="00002A8D"/>
    <w:rsid w:val="00002BFF"/>
    <w:rsid w:val="00002C4E"/>
    <w:rsid w:val="00002C56"/>
    <w:rsid w:val="00002E89"/>
    <w:rsid w:val="00003179"/>
    <w:rsid w:val="00003239"/>
    <w:rsid w:val="00003609"/>
    <w:rsid w:val="000036A8"/>
    <w:rsid w:val="00003744"/>
    <w:rsid w:val="000038DC"/>
    <w:rsid w:val="00003A19"/>
    <w:rsid w:val="00003B9E"/>
    <w:rsid w:val="00003D7B"/>
    <w:rsid w:val="000043DB"/>
    <w:rsid w:val="000044E1"/>
    <w:rsid w:val="00004A1C"/>
    <w:rsid w:val="00004A2C"/>
    <w:rsid w:val="00004A92"/>
    <w:rsid w:val="00004C5A"/>
    <w:rsid w:val="00004C64"/>
    <w:rsid w:val="0000504F"/>
    <w:rsid w:val="00005170"/>
    <w:rsid w:val="00005237"/>
    <w:rsid w:val="0000529E"/>
    <w:rsid w:val="00005404"/>
    <w:rsid w:val="00005864"/>
    <w:rsid w:val="00005A10"/>
    <w:rsid w:val="00005AA5"/>
    <w:rsid w:val="00005E4B"/>
    <w:rsid w:val="00005EBB"/>
    <w:rsid w:val="00005F92"/>
    <w:rsid w:val="00005FF3"/>
    <w:rsid w:val="00006081"/>
    <w:rsid w:val="00006369"/>
    <w:rsid w:val="00006526"/>
    <w:rsid w:val="0000685C"/>
    <w:rsid w:val="00006AB7"/>
    <w:rsid w:val="00006BE1"/>
    <w:rsid w:val="00006DB8"/>
    <w:rsid w:val="00007045"/>
    <w:rsid w:val="00007319"/>
    <w:rsid w:val="0000773C"/>
    <w:rsid w:val="0000788F"/>
    <w:rsid w:val="000078E3"/>
    <w:rsid w:val="00007B0B"/>
    <w:rsid w:val="00007DEF"/>
    <w:rsid w:val="00007F8F"/>
    <w:rsid w:val="00010042"/>
    <w:rsid w:val="0001009F"/>
    <w:rsid w:val="0001014B"/>
    <w:rsid w:val="0001042E"/>
    <w:rsid w:val="00010462"/>
    <w:rsid w:val="00010482"/>
    <w:rsid w:val="000104D4"/>
    <w:rsid w:val="000104F7"/>
    <w:rsid w:val="00010637"/>
    <w:rsid w:val="00010868"/>
    <w:rsid w:val="00010A98"/>
    <w:rsid w:val="00010ACB"/>
    <w:rsid w:val="00010CF0"/>
    <w:rsid w:val="00010E55"/>
    <w:rsid w:val="00010E63"/>
    <w:rsid w:val="00010EC9"/>
    <w:rsid w:val="0001137F"/>
    <w:rsid w:val="00011CAC"/>
    <w:rsid w:val="00011F55"/>
    <w:rsid w:val="00011F80"/>
    <w:rsid w:val="00011F86"/>
    <w:rsid w:val="0001234F"/>
    <w:rsid w:val="0001260F"/>
    <w:rsid w:val="000127EB"/>
    <w:rsid w:val="00012A1C"/>
    <w:rsid w:val="00012ABB"/>
    <w:rsid w:val="00012C32"/>
    <w:rsid w:val="00012C62"/>
    <w:rsid w:val="00012CB3"/>
    <w:rsid w:val="00012DAA"/>
    <w:rsid w:val="00013081"/>
    <w:rsid w:val="00013264"/>
    <w:rsid w:val="000136DE"/>
    <w:rsid w:val="00013729"/>
    <w:rsid w:val="000137C7"/>
    <w:rsid w:val="0001386D"/>
    <w:rsid w:val="000138A9"/>
    <w:rsid w:val="000139CB"/>
    <w:rsid w:val="00013C2D"/>
    <w:rsid w:val="00013C84"/>
    <w:rsid w:val="00013F28"/>
    <w:rsid w:val="0001423E"/>
    <w:rsid w:val="000142F4"/>
    <w:rsid w:val="000145C5"/>
    <w:rsid w:val="0001498F"/>
    <w:rsid w:val="00014AAC"/>
    <w:rsid w:val="00014CDE"/>
    <w:rsid w:val="00014D2D"/>
    <w:rsid w:val="00014D38"/>
    <w:rsid w:val="00014F7F"/>
    <w:rsid w:val="00014FF5"/>
    <w:rsid w:val="0001501F"/>
    <w:rsid w:val="000151FA"/>
    <w:rsid w:val="00015252"/>
    <w:rsid w:val="000152DF"/>
    <w:rsid w:val="00015387"/>
    <w:rsid w:val="000155B0"/>
    <w:rsid w:val="00015607"/>
    <w:rsid w:val="000156E6"/>
    <w:rsid w:val="00015749"/>
    <w:rsid w:val="0001588E"/>
    <w:rsid w:val="000158B9"/>
    <w:rsid w:val="000159BC"/>
    <w:rsid w:val="00015BFC"/>
    <w:rsid w:val="00015C63"/>
    <w:rsid w:val="00015DBC"/>
    <w:rsid w:val="00015EEC"/>
    <w:rsid w:val="0001600E"/>
    <w:rsid w:val="000162D2"/>
    <w:rsid w:val="00016319"/>
    <w:rsid w:val="000163B3"/>
    <w:rsid w:val="00016481"/>
    <w:rsid w:val="00016712"/>
    <w:rsid w:val="00016957"/>
    <w:rsid w:val="00016ABF"/>
    <w:rsid w:val="00016DFB"/>
    <w:rsid w:val="00017027"/>
    <w:rsid w:val="00017110"/>
    <w:rsid w:val="000171A0"/>
    <w:rsid w:val="0001724F"/>
    <w:rsid w:val="00017369"/>
    <w:rsid w:val="000175C8"/>
    <w:rsid w:val="0001771C"/>
    <w:rsid w:val="00017911"/>
    <w:rsid w:val="00017B55"/>
    <w:rsid w:val="00017D12"/>
    <w:rsid w:val="00017DE0"/>
    <w:rsid w:val="00017E9B"/>
    <w:rsid w:val="00017F5F"/>
    <w:rsid w:val="000200AF"/>
    <w:rsid w:val="00020128"/>
    <w:rsid w:val="0002016E"/>
    <w:rsid w:val="00020234"/>
    <w:rsid w:val="00020348"/>
    <w:rsid w:val="00020579"/>
    <w:rsid w:val="00020620"/>
    <w:rsid w:val="000208A2"/>
    <w:rsid w:val="0002094B"/>
    <w:rsid w:val="00020AF0"/>
    <w:rsid w:val="00020B29"/>
    <w:rsid w:val="00020BA2"/>
    <w:rsid w:val="00020C11"/>
    <w:rsid w:val="00020E18"/>
    <w:rsid w:val="00021019"/>
    <w:rsid w:val="000212D6"/>
    <w:rsid w:val="00021452"/>
    <w:rsid w:val="00021572"/>
    <w:rsid w:val="000217EA"/>
    <w:rsid w:val="00021B2F"/>
    <w:rsid w:val="00021D22"/>
    <w:rsid w:val="00021D82"/>
    <w:rsid w:val="00021F61"/>
    <w:rsid w:val="00022115"/>
    <w:rsid w:val="0002238E"/>
    <w:rsid w:val="000224EE"/>
    <w:rsid w:val="00022612"/>
    <w:rsid w:val="000227CE"/>
    <w:rsid w:val="00022861"/>
    <w:rsid w:val="00022D84"/>
    <w:rsid w:val="00022D8D"/>
    <w:rsid w:val="00022F2F"/>
    <w:rsid w:val="000230E5"/>
    <w:rsid w:val="000230FF"/>
    <w:rsid w:val="00023125"/>
    <w:rsid w:val="00023142"/>
    <w:rsid w:val="00023234"/>
    <w:rsid w:val="00023702"/>
    <w:rsid w:val="00023806"/>
    <w:rsid w:val="0002393E"/>
    <w:rsid w:val="00023DD0"/>
    <w:rsid w:val="00023EA8"/>
    <w:rsid w:val="00024194"/>
    <w:rsid w:val="00024486"/>
    <w:rsid w:val="000244B7"/>
    <w:rsid w:val="000244B9"/>
    <w:rsid w:val="000246C2"/>
    <w:rsid w:val="00024893"/>
    <w:rsid w:val="000249FC"/>
    <w:rsid w:val="00024B1B"/>
    <w:rsid w:val="00024D71"/>
    <w:rsid w:val="00024F90"/>
    <w:rsid w:val="00024FB1"/>
    <w:rsid w:val="0002510D"/>
    <w:rsid w:val="000251CE"/>
    <w:rsid w:val="00025222"/>
    <w:rsid w:val="0002548C"/>
    <w:rsid w:val="0002574B"/>
    <w:rsid w:val="000257AD"/>
    <w:rsid w:val="00025E6D"/>
    <w:rsid w:val="00025F32"/>
    <w:rsid w:val="00026260"/>
    <w:rsid w:val="00026324"/>
    <w:rsid w:val="00026347"/>
    <w:rsid w:val="00027290"/>
    <w:rsid w:val="00027582"/>
    <w:rsid w:val="000275D6"/>
    <w:rsid w:val="00027813"/>
    <w:rsid w:val="00027DCF"/>
    <w:rsid w:val="00027ECC"/>
    <w:rsid w:val="00027F7F"/>
    <w:rsid w:val="000301CF"/>
    <w:rsid w:val="000301FD"/>
    <w:rsid w:val="000302A4"/>
    <w:rsid w:val="000302CC"/>
    <w:rsid w:val="0003031A"/>
    <w:rsid w:val="000303AE"/>
    <w:rsid w:val="00030472"/>
    <w:rsid w:val="0003062B"/>
    <w:rsid w:val="000309C9"/>
    <w:rsid w:val="00030A7C"/>
    <w:rsid w:val="00030B0C"/>
    <w:rsid w:val="00030DC7"/>
    <w:rsid w:val="00030E95"/>
    <w:rsid w:val="00031138"/>
    <w:rsid w:val="0003138E"/>
    <w:rsid w:val="00031407"/>
    <w:rsid w:val="00031607"/>
    <w:rsid w:val="0003193E"/>
    <w:rsid w:val="00031A3D"/>
    <w:rsid w:val="00031A40"/>
    <w:rsid w:val="00031A41"/>
    <w:rsid w:val="00031CCE"/>
    <w:rsid w:val="00031DD7"/>
    <w:rsid w:val="00031FFB"/>
    <w:rsid w:val="000322C8"/>
    <w:rsid w:val="00032957"/>
    <w:rsid w:val="00032A04"/>
    <w:rsid w:val="00032D32"/>
    <w:rsid w:val="00032E25"/>
    <w:rsid w:val="00032EF3"/>
    <w:rsid w:val="00032FCB"/>
    <w:rsid w:val="00033569"/>
    <w:rsid w:val="0003357B"/>
    <w:rsid w:val="00033889"/>
    <w:rsid w:val="00033B02"/>
    <w:rsid w:val="00033B07"/>
    <w:rsid w:val="00033FC3"/>
    <w:rsid w:val="00033FDA"/>
    <w:rsid w:val="000340B7"/>
    <w:rsid w:val="000341AE"/>
    <w:rsid w:val="00034239"/>
    <w:rsid w:val="00034295"/>
    <w:rsid w:val="000346A5"/>
    <w:rsid w:val="000346FD"/>
    <w:rsid w:val="00034848"/>
    <w:rsid w:val="00034872"/>
    <w:rsid w:val="000349B6"/>
    <w:rsid w:val="000349C5"/>
    <w:rsid w:val="00034B4F"/>
    <w:rsid w:val="00034CFE"/>
    <w:rsid w:val="00034D10"/>
    <w:rsid w:val="00035246"/>
    <w:rsid w:val="00035395"/>
    <w:rsid w:val="00035577"/>
    <w:rsid w:val="0003566F"/>
    <w:rsid w:val="000357B2"/>
    <w:rsid w:val="0003595F"/>
    <w:rsid w:val="00035A24"/>
    <w:rsid w:val="00035D51"/>
    <w:rsid w:val="00036066"/>
    <w:rsid w:val="00036111"/>
    <w:rsid w:val="000361D6"/>
    <w:rsid w:val="0003620C"/>
    <w:rsid w:val="0003621B"/>
    <w:rsid w:val="000362FE"/>
    <w:rsid w:val="00036383"/>
    <w:rsid w:val="0003649C"/>
    <w:rsid w:val="000365CB"/>
    <w:rsid w:val="0003674C"/>
    <w:rsid w:val="00036B08"/>
    <w:rsid w:val="00036BD5"/>
    <w:rsid w:val="00036C30"/>
    <w:rsid w:val="00036FEC"/>
    <w:rsid w:val="000370EF"/>
    <w:rsid w:val="000371E7"/>
    <w:rsid w:val="00037308"/>
    <w:rsid w:val="000373C7"/>
    <w:rsid w:val="000374F6"/>
    <w:rsid w:val="000375FA"/>
    <w:rsid w:val="00037615"/>
    <w:rsid w:val="0003783D"/>
    <w:rsid w:val="000378F2"/>
    <w:rsid w:val="00037B93"/>
    <w:rsid w:val="00037C86"/>
    <w:rsid w:val="00037EC7"/>
    <w:rsid w:val="0004000A"/>
    <w:rsid w:val="00040423"/>
    <w:rsid w:val="000405B1"/>
    <w:rsid w:val="0004076E"/>
    <w:rsid w:val="00040A71"/>
    <w:rsid w:val="00040BB3"/>
    <w:rsid w:val="00040C6F"/>
    <w:rsid w:val="00040CB9"/>
    <w:rsid w:val="00040E7F"/>
    <w:rsid w:val="00041035"/>
    <w:rsid w:val="00041057"/>
    <w:rsid w:val="000410A5"/>
    <w:rsid w:val="00041139"/>
    <w:rsid w:val="00041248"/>
    <w:rsid w:val="000412E6"/>
    <w:rsid w:val="00041343"/>
    <w:rsid w:val="00041354"/>
    <w:rsid w:val="0004142C"/>
    <w:rsid w:val="0004150B"/>
    <w:rsid w:val="00041649"/>
    <w:rsid w:val="0004189F"/>
    <w:rsid w:val="000418CD"/>
    <w:rsid w:val="00041977"/>
    <w:rsid w:val="00041CC4"/>
    <w:rsid w:val="00041EAC"/>
    <w:rsid w:val="00042498"/>
    <w:rsid w:val="00042747"/>
    <w:rsid w:val="0004274C"/>
    <w:rsid w:val="00042975"/>
    <w:rsid w:val="000429D3"/>
    <w:rsid w:val="00042C96"/>
    <w:rsid w:val="00042D74"/>
    <w:rsid w:val="00042E79"/>
    <w:rsid w:val="000430D7"/>
    <w:rsid w:val="00043175"/>
    <w:rsid w:val="00043254"/>
    <w:rsid w:val="00043373"/>
    <w:rsid w:val="0004339B"/>
    <w:rsid w:val="00043723"/>
    <w:rsid w:val="00043755"/>
    <w:rsid w:val="000437B0"/>
    <w:rsid w:val="0004385C"/>
    <w:rsid w:val="000438C3"/>
    <w:rsid w:val="00043FCB"/>
    <w:rsid w:val="00044022"/>
    <w:rsid w:val="000441BD"/>
    <w:rsid w:val="00044211"/>
    <w:rsid w:val="00044265"/>
    <w:rsid w:val="0004454B"/>
    <w:rsid w:val="000446D3"/>
    <w:rsid w:val="00044CDC"/>
    <w:rsid w:val="000452CC"/>
    <w:rsid w:val="00045383"/>
    <w:rsid w:val="00045426"/>
    <w:rsid w:val="00045533"/>
    <w:rsid w:val="00045551"/>
    <w:rsid w:val="000455C3"/>
    <w:rsid w:val="000455F3"/>
    <w:rsid w:val="0004568D"/>
    <w:rsid w:val="000456D2"/>
    <w:rsid w:val="000457B1"/>
    <w:rsid w:val="000457B5"/>
    <w:rsid w:val="00045F95"/>
    <w:rsid w:val="000461C8"/>
    <w:rsid w:val="000466FB"/>
    <w:rsid w:val="00046CF1"/>
    <w:rsid w:val="00046D39"/>
    <w:rsid w:val="000470C1"/>
    <w:rsid w:val="000470F6"/>
    <w:rsid w:val="000471E8"/>
    <w:rsid w:val="00047611"/>
    <w:rsid w:val="0004773F"/>
    <w:rsid w:val="00047B31"/>
    <w:rsid w:val="00047BD0"/>
    <w:rsid w:val="00047C96"/>
    <w:rsid w:val="00047E5C"/>
    <w:rsid w:val="00050072"/>
    <w:rsid w:val="00050087"/>
    <w:rsid w:val="000501F8"/>
    <w:rsid w:val="0005026C"/>
    <w:rsid w:val="00050290"/>
    <w:rsid w:val="000502FD"/>
    <w:rsid w:val="00050393"/>
    <w:rsid w:val="000504BA"/>
    <w:rsid w:val="00050652"/>
    <w:rsid w:val="000507AE"/>
    <w:rsid w:val="0005087D"/>
    <w:rsid w:val="00050B25"/>
    <w:rsid w:val="00050C9A"/>
    <w:rsid w:val="00050E65"/>
    <w:rsid w:val="0005143B"/>
    <w:rsid w:val="00051A44"/>
    <w:rsid w:val="00051BF9"/>
    <w:rsid w:val="00051CA1"/>
    <w:rsid w:val="00051DB5"/>
    <w:rsid w:val="00051E70"/>
    <w:rsid w:val="000520E3"/>
    <w:rsid w:val="000521C7"/>
    <w:rsid w:val="000522AA"/>
    <w:rsid w:val="000522D0"/>
    <w:rsid w:val="0005235F"/>
    <w:rsid w:val="00052414"/>
    <w:rsid w:val="000524AA"/>
    <w:rsid w:val="0005262B"/>
    <w:rsid w:val="000526BD"/>
    <w:rsid w:val="000526F4"/>
    <w:rsid w:val="00052708"/>
    <w:rsid w:val="00052968"/>
    <w:rsid w:val="00052AF3"/>
    <w:rsid w:val="00052C73"/>
    <w:rsid w:val="00052C83"/>
    <w:rsid w:val="00052CB1"/>
    <w:rsid w:val="00052E53"/>
    <w:rsid w:val="00052FFB"/>
    <w:rsid w:val="00053145"/>
    <w:rsid w:val="0005336B"/>
    <w:rsid w:val="0005344C"/>
    <w:rsid w:val="00053464"/>
    <w:rsid w:val="00053998"/>
    <w:rsid w:val="000539B1"/>
    <w:rsid w:val="00053BD6"/>
    <w:rsid w:val="00053C8A"/>
    <w:rsid w:val="00053CE6"/>
    <w:rsid w:val="00053D20"/>
    <w:rsid w:val="00053E3B"/>
    <w:rsid w:val="00053E75"/>
    <w:rsid w:val="00053EB3"/>
    <w:rsid w:val="00053F27"/>
    <w:rsid w:val="0005464C"/>
    <w:rsid w:val="0005470C"/>
    <w:rsid w:val="00054743"/>
    <w:rsid w:val="000549CE"/>
    <w:rsid w:val="00054A9D"/>
    <w:rsid w:val="00054BAA"/>
    <w:rsid w:val="00054D7E"/>
    <w:rsid w:val="00054FD6"/>
    <w:rsid w:val="000550B9"/>
    <w:rsid w:val="0005511C"/>
    <w:rsid w:val="000551FA"/>
    <w:rsid w:val="00055265"/>
    <w:rsid w:val="000556C5"/>
    <w:rsid w:val="00055716"/>
    <w:rsid w:val="00055872"/>
    <w:rsid w:val="0005590A"/>
    <w:rsid w:val="00055A7F"/>
    <w:rsid w:val="00055CFA"/>
    <w:rsid w:val="00055FCD"/>
    <w:rsid w:val="000564E2"/>
    <w:rsid w:val="000565CA"/>
    <w:rsid w:val="00056602"/>
    <w:rsid w:val="00056730"/>
    <w:rsid w:val="00056944"/>
    <w:rsid w:val="00056B53"/>
    <w:rsid w:val="00056B73"/>
    <w:rsid w:val="00057059"/>
    <w:rsid w:val="00057183"/>
    <w:rsid w:val="000571A2"/>
    <w:rsid w:val="000573DE"/>
    <w:rsid w:val="000575E3"/>
    <w:rsid w:val="0005775E"/>
    <w:rsid w:val="000579B1"/>
    <w:rsid w:val="00057ACB"/>
    <w:rsid w:val="00057B34"/>
    <w:rsid w:val="00057BD9"/>
    <w:rsid w:val="00057BFC"/>
    <w:rsid w:val="00057E98"/>
    <w:rsid w:val="00057F01"/>
    <w:rsid w:val="00057F6C"/>
    <w:rsid w:val="000602D4"/>
    <w:rsid w:val="00060347"/>
    <w:rsid w:val="000605A1"/>
    <w:rsid w:val="00060691"/>
    <w:rsid w:val="00060728"/>
    <w:rsid w:val="00060836"/>
    <w:rsid w:val="00060964"/>
    <w:rsid w:val="000609C4"/>
    <w:rsid w:val="000609EF"/>
    <w:rsid w:val="00060D92"/>
    <w:rsid w:val="00060ED7"/>
    <w:rsid w:val="00061056"/>
    <w:rsid w:val="00061290"/>
    <w:rsid w:val="0006136D"/>
    <w:rsid w:val="00061376"/>
    <w:rsid w:val="0006141B"/>
    <w:rsid w:val="00061545"/>
    <w:rsid w:val="00061697"/>
    <w:rsid w:val="000616A6"/>
    <w:rsid w:val="000616E6"/>
    <w:rsid w:val="000617C0"/>
    <w:rsid w:val="00061815"/>
    <w:rsid w:val="00061D27"/>
    <w:rsid w:val="00061D91"/>
    <w:rsid w:val="00061F60"/>
    <w:rsid w:val="0006213B"/>
    <w:rsid w:val="000622F3"/>
    <w:rsid w:val="00062572"/>
    <w:rsid w:val="00062AFA"/>
    <w:rsid w:val="00062CE5"/>
    <w:rsid w:val="00062CFC"/>
    <w:rsid w:val="00062D20"/>
    <w:rsid w:val="00062D2F"/>
    <w:rsid w:val="000630E8"/>
    <w:rsid w:val="00063453"/>
    <w:rsid w:val="000635F9"/>
    <w:rsid w:val="000636BD"/>
    <w:rsid w:val="000636C1"/>
    <w:rsid w:val="000636E7"/>
    <w:rsid w:val="000639A7"/>
    <w:rsid w:val="00063BC6"/>
    <w:rsid w:val="00063D43"/>
    <w:rsid w:val="00063E92"/>
    <w:rsid w:val="00063F23"/>
    <w:rsid w:val="00063F43"/>
    <w:rsid w:val="00063F6E"/>
    <w:rsid w:val="000641AE"/>
    <w:rsid w:val="00064258"/>
    <w:rsid w:val="00064398"/>
    <w:rsid w:val="000645E6"/>
    <w:rsid w:val="0006465D"/>
    <w:rsid w:val="000648F0"/>
    <w:rsid w:val="00064A80"/>
    <w:rsid w:val="00064AA1"/>
    <w:rsid w:val="00064B39"/>
    <w:rsid w:val="00064B94"/>
    <w:rsid w:val="00064C38"/>
    <w:rsid w:val="00064C8C"/>
    <w:rsid w:val="00064CD9"/>
    <w:rsid w:val="00064DB4"/>
    <w:rsid w:val="00064DE0"/>
    <w:rsid w:val="00064E74"/>
    <w:rsid w:val="00064F17"/>
    <w:rsid w:val="0006542A"/>
    <w:rsid w:val="00065574"/>
    <w:rsid w:val="000655AA"/>
    <w:rsid w:val="000656F5"/>
    <w:rsid w:val="0006592D"/>
    <w:rsid w:val="00065A5A"/>
    <w:rsid w:val="00065A80"/>
    <w:rsid w:val="00065C00"/>
    <w:rsid w:val="00065CBD"/>
    <w:rsid w:val="00065CEA"/>
    <w:rsid w:val="00065E4D"/>
    <w:rsid w:val="000662A5"/>
    <w:rsid w:val="000662A9"/>
    <w:rsid w:val="0006662B"/>
    <w:rsid w:val="0006688D"/>
    <w:rsid w:val="00066951"/>
    <w:rsid w:val="000669BC"/>
    <w:rsid w:val="00066A0E"/>
    <w:rsid w:val="00066A50"/>
    <w:rsid w:val="00066BCC"/>
    <w:rsid w:val="00066D88"/>
    <w:rsid w:val="000672D2"/>
    <w:rsid w:val="000675CA"/>
    <w:rsid w:val="00067C20"/>
    <w:rsid w:val="00067CAB"/>
    <w:rsid w:val="00067F4C"/>
    <w:rsid w:val="00070591"/>
    <w:rsid w:val="00070A8B"/>
    <w:rsid w:val="00070D8B"/>
    <w:rsid w:val="0007113E"/>
    <w:rsid w:val="0007118C"/>
    <w:rsid w:val="000711E0"/>
    <w:rsid w:val="00071305"/>
    <w:rsid w:val="000714A3"/>
    <w:rsid w:val="000714CA"/>
    <w:rsid w:val="00071659"/>
    <w:rsid w:val="000719B6"/>
    <w:rsid w:val="00071A4F"/>
    <w:rsid w:val="00071ADC"/>
    <w:rsid w:val="00071BB3"/>
    <w:rsid w:val="00071D2D"/>
    <w:rsid w:val="00071D67"/>
    <w:rsid w:val="00071E00"/>
    <w:rsid w:val="00071EE8"/>
    <w:rsid w:val="00071FBC"/>
    <w:rsid w:val="00072020"/>
    <w:rsid w:val="00072039"/>
    <w:rsid w:val="00072094"/>
    <w:rsid w:val="00072282"/>
    <w:rsid w:val="000723BD"/>
    <w:rsid w:val="000723C5"/>
    <w:rsid w:val="00072534"/>
    <w:rsid w:val="000726BB"/>
    <w:rsid w:val="0007284B"/>
    <w:rsid w:val="00072B14"/>
    <w:rsid w:val="00072BB7"/>
    <w:rsid w:val="00072C02"/>
    <w:rsid w:val="00072D06"/>
    <w:rsid w:val="00072D7C"/>
    <w:rsid w:val="00072DA2"/>
    <w:rsid w:val="00072FA8"/>
    <w:rsid w:val="000733A4"/>
    <w:rsid w:val="000735C7"/>
    <w:rsid w:val="00073673"/>
    <w:rsid w:val="000736A1"/>
    <w:rsid w:val="00073757"/>
    <w:rsid w:val="000737D3"/>
    <w:rsid w:val="000739AC"/>
    <w:rsid w:val="00073B77"/>
    <w:rsid w:val="00073E9D"/>
    <w:rsid w:val="0007420F"/>
    <w:rsid w:val="0007445A"/>
    <w:rsid w:val="000746A2"/>
    <w:rsid w:val="000746DE"/>
    <w:rsid w:val="000747C7"/>
    <w:rsid w:val="0007485B"/>
    <w:rsid w:val="000748F8"/>
    <w:rsid w:val="00074983"/>
    <w:rsid w:val="000749AF"/>
    <w:rsid w:val="00074BEC"/>
    <w:rsid w:val="00074C16"/>
    <w:rsid w:val="00074E23"/>
    <w:rsid w:val="00074F82"/>
    <w:rsid w:val="00075506"/>
    <w:rsid w:val="000756C9"/>
    <w:rsid w:val="00075802"/>
    <w:rsid w:val="0007581A"/>
    <w:rsid w:val="00075B2E"/>
    <w:rsid w:val="00075B85"/>
    <w:rsid w:val="00075C75"/>
    <w:rsid w:val="00075D1D"/>
    <w:rsid w:val="00075E3B"/>
    <w:rsid w:val="00075E59"/>
    <w:rsid w:val="000760B5"/>
    <w:rsid w:val="00076495"/>
    <w:rsid w:val="00076524"/>
    <w:rsid w:val="0007659C"/>
    <w:rsid w:val="00076620"/>
    <w:rsid w:val="00076C02"/>
    <w:rsid w:val="00076E6E"/>
    <w:rsid w:val="00077114"/>
    <w:rsid w:val="00077437"/>
    <w:rsid w:val="000774A9"/>
    <w:rsid w:val="00077598"/>
    <w:rsid w:val="000776AD"/>
    <w:rsid w:val="00077751"/>
    <w:rsid w:val="000777F2"/>
    <w:rsid w:val="00077801"/>
    <w:rsid w:val="000779DC"/>
    <w:rsid w:val="00077B5E"/>
    <w:rsid w:val="00077D3A"/>
    <w:rsid w:val="00077E18"/>
    <w:rsid w:val="00077E25"/>
    <w:rsid w:val="00077EE1"/>
    <w:rsid w:val="0008003E"/>
    <w:rsid w:val="00080178"/>
    <w:rsid w:val="00080200"/>
    <w:rsid w:val="00080429"/>
    <w:rsid w:val="0008080E"/>
    <w:rsid w:val="0008083D"/>
    <w:rsid w:val="00080CB0"/>
    <w:rsid w:val="00080CDA"/>
    <w:rsid w:val="00080CE2"/>
    <w:rsid w:val="00080CF5"/>
    <w:rsid w:val="00080DDF"/>
    <w:rsid w:val="00080E8E"/>
    <w:rsid w:val="00080F2C"/>
    <w:rsid w:val="00080FC3"/>
    <w:rsid w:val="00081001"/>
    <w:rsid w:val="000810CE"/>
    <w:rsid w:val="00081338"/>
    <w:rsid w:val="0008143B"/>
    <w:rsid w:val="00081509"/>
    <w:rsid w:val="0008173E"/>
    <w:rsid w:val="00081750"/>
    <w:rsid w:val="00081760"/>
    <w:rsid w:val="00081A08"/>
    <w:rsid w:val="00081D2E"/>
    <w:rsid w:val="00081D56"/>
    <w:rsid w:val="00082060"/>
    <w:rsid w:val="00082257"/>
    <w:rsid w:val="00082464"/>
    <w:rsid w:val="00082728"/>
    <w:rsid w:val="0008283E"/>
    <w:rsid w:val="0008288E"/>
    <w:rsid w:val="00082928"/>
    <w:rsid w:val="0008294C"/>
    <w:rsid w:val="000829B8"/>
    <w:rsid w:val="00082AEB"/>
    <w:rsid w:val="00082D82"/>
    <w:rsid w:val="00082EBF"/>
    <w:rsid w:val="00082F26"/>
    <w:rsid w:val="00082FF7"/>
    <w:rsid w:val="000832F2"/>
    <w:rsid w:val="00083471"/>
    <w:rsid w:val="000837AA"/>
    <w:rsid w:val="000837FF"/>
    <w:rsid w:val="00083A11"/>
    <w:rsid w:val="00083EE3"/>
    <w:rsid w:val="00084030"/>
    <w:rsid w:val="000840B9"/>
    <w:rsid w:val="0008415C"/>
    <w:rsid w:val="0008447D"/>
    <w:rsid w:val="0008460B"/>
    <w:rsid w:val="00084672"/>
    <w:rsid w:val="000848ED"/>
    <w:rsid w:val="000849C1"/>
    <w:rsid w:val="00084E27"/>
    <w:rsid w:val="00084F19"/>
    <w:rsid w:val="000852A3"/>
    <w:rsid w:val="00085573"/>
    <w:rsid w:val="0008558F"/>
    <w:rsid w:val="00085727"/>
    <w:rsid w:val="00085753"/>
    <w:rsid w:val="00085893"/>
    <w:rsid w:val="00085AE2"/>
    <w:rsid w:val="00085B95"/>
    <w:rsid w:val="00085CD8"/>
    <w:rsid w:val="00085D87"/>
    <w:rsid w:val="00085FA9"/>
    <w:rsid w:val="0008612F"/>
    <w:rsid w:val="00086341"/>
    <w:rsid w:val="00086636"/>
    <w:rsid w:val="00086743"/>
    <w:rsid w:val="000868DF"/>
    <w:rsid w:val="000868EA"/>
    <w:rsid w:val="00086CD9"/>
    <w:rsid w:val="00086E78"/>
    <w:rsid w:val="00086F88"/>
    <w:rsid w:val="000870CB"/>
    <w:rsid w:val="000871D5"/>
    <w:rsid w:val="000871E3"/>
    <w:rsid w:val="00087205"/>
    <w:rsid w:val="000875EF"/>
    <w:rsid w:val="00087641"/>
    <w:rsid w:val="00087794"/>
    <w:rsid w:val="000877D9"/>
    <w:rsid w:val="000878CD"/>
    <w:rsid w:val="000879E9"/>
    <w:rsid w:val="00087ABB"/>
    <w:rsid w:val="00087B8F"/>
    <w:rsid w:val="00087D4B"/>
    <w:rsid w:val="00087E90"/>
    <w:rsid w:val="00087FDC"/>
    <w:rsid w:val="00087FDD"/>
    <w:rsid w:val="00090066"/>
    <w:rsid w:val="000904C0"/>
    <w:rsid w:val="000904F5"/>
    <w:rsid w:val="00090605"/>
    <w:rsid w:val="00090681"/>
    <w:rsid w:val="000909E9"/>
    <w:rsid w:val="00090A43"/>
    <w:rsid w:val="00090B14"/>
    <w:rsid w:val="00090C75"/>
    <w:rsid w:val="00090DBB"/>
    <w:rsid w:val="00090EDC"/>
    <w:rsid w:val="00090F0E"/>
    <w:rsid w:val="00090F56"/>
    <w:rsid w:val="00090F99"/>
    <w:rsid w:val="000910BE"/>
    <w:rsid w:val="000910DF"/>
    <w:rsid w:val="00091135"/>
    <w:rsid w:val="000911FE"/>
    <w:rsid w:val="00091204"/>
    <w:rsid w:val="00091273"/>
    <w:rsid w:val="0009133A"/>
    <w:rsid w:val="0009146B"/>
    <w:rsid w:val="0009147B"/>
    <w:rsid w:val="00091550"/>
    <w:rsid w:val="0009161B"/>
    <w:rsid w:val="00091623"/>
    <w:rsid w:val="0009176A"/>
    <w:rsid w:val="00091BE9"/>
    <w:rsid w:val="00091CCC"/>
    <w:rsid w:val="00091D7D"/>
    <w:rsid w:val="00091DEF"/>
    <w:rsid w:val="00092398"/>
    <w:rsid w:val="00092591"/>
    <w:rsid w:val="000926DD"/>
    <w:rsid w:val="0009278A"/>
    <w:rsid w:val="00092813"/>
    <w:rsid w:val="00092843"/>
    <w:rsid w:val="000929E1"/>
    <w:rsid w:val="00092BA5"/>
    <w:rsid w:val="00092CC5"/>
    <w:rsid w:val="00092CCE"/>
    <w:rsid w:val="00092D9C"/>
    <w:rsid w:val="00092E9E"/>
    <w:rsid w:val="00092F0E"/>
    <w:rsid w:val="00092F96"/>
    <w:rsid w:val="00093091"/>
    <w:rsid w:val="0009323B"/>
    <w:rsid w:val="000932F1"/>
    <w:rsid w:val="0009369F"/>
    <w:rsid w:val="000937F5"/>
    <w:rsid w:val="00093893"/>
    <w:rsid w:val="00093917"/>
    <w:rsid w:val="00093AC8"/>
    <w:rsid w:val="00093E54"/>
    <w:rsid w:val="00094163"/>
    <w:rsid w:val="0009491E"/>
    <w:rsid w:val="0009499B"/>
    <w:rsid w:val="00094C76"/>
    <w:rsid w:val="00094DB7"/>
    <w:rsid w:val="00094E6B"/>
    <w:rsid w:val="00094EE0"/>
    <w:rsid w:val="00094FEE"/>
    <w:rsid w:val="000950BC"/>
    <w:rsid w:val="000952A4"/>
    <w:rsid w:val="00095435"/>
    <w:rsid w:val="00095451"/>
    <w:rsid w:val="00095518"/>
    <w:rsid w:val="0009562E"/>
    <w:rsid w:val="00095648"/>
    <w:rsid w:val="00095651"/>
    <w:rsid w:val="00095695"/>
    <w:rsid w:val="00095AD5"/>
    <w:rsid w:val="00095AE9"/>
    <w:rsid w:val="00095E51"/>
    <w:rsid w:val="00095E91"/>
    <w:rsid w:val="00095FF6"/>
    <w:rsid w:val="00095FF7"/>
    <w:rsid w:val="0009623E"/>
    <w:rsid w:val="00096452"/>
    <w:rsid w:val="000964C9"/>
    <w:rsid w:val="00096638"/>
    <w:rsid w:val="00096653"/>
    <w:rsid w:val="00096659"/>
    <w:rsid w:val="000966C0"/>
    <w:rsid w:val="000966CD"/>
    <w:rsid w:val="00096858"/>
    <w:rsid w:val="00096CC3"/>
    <w:rsid w:val="00096DB6"/>
    <w:rsid w:val="00096DCC"/>
    <w:rsid w:val="00096EF8"/>
    <w:rsid w:val="00097143"/>
    <w:rsid w:val="0009715E"/>
    <w:rsid w:val="00097228"/>
    <w:rsid w:val="0009724D"/>
    <w:rsid w:val="000975C9"/>
    <w:rsid w:val="00097608"/>
    <w:rsid w:val="0009761D"/>
    <w:rsid w:val="00097642"/>
    <w:rsid w:val="00097676"/>
    <w:rsid w:val="00097998"/>
    <w:rsid w:val="00097B52"/>
    <w:rsid w:val="00097DFF"/>
    <w:rsid w:val="000A0091"/>
    <w:rsid w:val="000A01EB"/>
    <w:rsid w:val="000A02A0"/>
    <w:rsid w:val="000A0327"/>
    <w:rsid w:val="000A033E"/>
    <w:rsid w:val="000A048E"/>
    <w:rsid w:val="000A04A3"/>
    <w:rsid w:val="000A04A8"/>
    <w:rsid w:val="000A06AD"/>
    <w:rsid w:val="000A08A9"/>
    <w:rsid w:val="000A08B5"/>
    <w:rsid w:val="000A097D"/>
    <w:rsid w:val="000A0B17"/>
    <w:rsid w:val="000A0CFE"/>
    <w:rsid w:val="000A0DC3"/>
    <w:rsid w:val="000A0DE6"/>
    <w:rsid w:val="000A0E62"/>
    <w:rsid w:val="000A0F5C"/>
    <w:rsid w:val="000A1168"/>
    <w:rsid w:val="000A11BC"/>
    <w:rsid w:val="000A1271"/>
    <w:rsid w:val="000A134E"/>
    <w:rsid w:val="000A149D"/>
    <w:rsid w:val="000A1558"/>
    <w:rsid w:val="000A1633"/>
    <w:rsid w:val="000A16DF"/>
    <w:rsid w:val="000A1804"/>
    <w:rsid w:val="000A1A25"/>
    <w:rsid w:val="000A1A3D"/>
    <w:rsid w:val="000A1AD4"/>
    <w:rsid w:val="000A1B0F"/>
    <w:rsid w:val="000A1C52"/>
    <w:rsid w:val="000A1D0C"/>
    <w:rsid w:val="000A1DF1"/>
    <w:rsid w:val="000A1EE0"/>
    <w:rsid w:val="000A1EE2"/>
    <w:rsid w:val="000A214E"/>
    <w:rsid w:val="000A21E0"/>
    <w:rsid w:val="000A24A4"/>
    <w:rsid w:val="000A2970"/>
    <w:rsid w:val="000A2A37"/>
    <w:rsid w:val="000A2D22"/>
    <w:rsid w:val="000A2DC0"/>
    <w:rsid w:val="000A310D"/>
    <w:rsid w:val="000A326D"/>
    <w:rsid w:val="000A3342"/>
    <w:rsid w:val="000A3874"/>
    <w:rsid w:val="000A39CA"/>
    <w:rsid w:val="000A3A6F"/>
    <w:rsid w:val="000A3D33"/>
    <w:rsid w:val="000A3E87"/>
    <w:rsid w:val="000A3EA9"/>
    <w:rsid w:val="000A3FC2"/>
    <w:rsid w:val="000A41B2"/>
    <w:rsid w:val="000A41DE"/>
    <w:rsid w:val="000A423A"/>
    <w:rsid w:val="000A4B9F"/>
    <w:rsid w:val="000A4C4D"/>
    <w:rsid w:val="000A4D9A"/>
    <w:rsid w:val="000A5011"/>
    <w:rsid w:val="000A5214"/>
    <w:rsid w:val="000A52AA"/>
    <w:rsid w:val="000A53E6"/>
    <w:rsid w:val="000A54CB"/>
    <w:rsid w:val="000A55D4"/>
    <w:rsid w:val="000A5801"/>
    <w:rsid w:val="000A5820"/>
    <w:rsid w:val="000A5961"/>
    <w:rsid w:val="000A5A8F"/>
    <w:rsid w:val="000A6100"/>
    <w:rsid w:val="000A6153"/>
    <w:rsid w:val="000A61EC"/>
    <w:rsid w:val="000A630A"/>
    <w:rsid w:val="000A64AF"/>
    <w:rsid w:val="000A657B"/>
    <w:rsid w:val="000A66D6"/>
    <w:rsid w:val="000A6817"/>
    <w:rsid w:val="000A6959"/>
    <w:rsid w:val="000A6A9C"/>
    <w:rsid w:val="000A6AE7"/>
    <w:rsid w:val="000A6B2C"/>
    <w:rsid w:val="000A6B61"/>
    <w:rsid w:val="000A6D0C"/>
    <w:rsid w:val="000A6D86"/>
    <w:rsid w:val="000A6E97"/>
    <w:rsid w:val="000A700E"/>
    <w:rsid w:val="000A735D"/>
    <w:rsid w:val="000A73D1"/>
    <w:rsid w:val="000A7489"/>
    <w:rsid w:val="000A754A"/>
    <w:rsid w:val="000A76BC"/>
    <w:rsid w:val="000A77E7"/>
    <w:rsid w:val="000A7A20"/>
    <w:rsid w:val="000A7CFD"/>
    <w:rsid w:val="000B0183"/>
    <w:rsid w:val="000B0367"/>
    <w:rsid w:val="000B065E"/>
    <w:rsid w:val="000B07E8"/>
    <w:rsid w:val="000B07FE"/>
    <w:rsid w:val="000B0809"/>
    <w:rsid w:val="000B0A0F"/>
    <w:rsid w:val="000B0B18"/>
    <w:rsid w:val="000B0F55"/>
    <w:rsid w:val="000B13CF"/>
    <w:rsid w:val="000B15CB"/>
    <w:rsid w:val="000B1777"/>
    <w:rsid w:val="000B1A7B"/>
    <w:rsid w:val="000B1C6B"/>
    <w:rsid w:val="000B1E0F"/>
    <w:rsid w:val="000B2242"/>
    <w:rsid w:val="000B25A9"/>
    <w:rsid w:val="000B2875"/>
    <w:rsid w:val="000B292A"/>
    <w:rsid w:val="000B2B68"/>
    <w:rsid w:val="000B2C3B"/>
    <w:rsid w:val="000B2DF1"/>
    <w:rsid w:val="000B2E63"/>
    <w:rsid w:val="000B2FD0"/>
    <w:rsid w:val="000B305B"/>
    <w:rsid w:val="000B3206"/>
    <w:rsid w:val="000B33B8"/>
    <w:rsid w:val="000B35C4"/>
    <w:rsid w:val="000B3744"/>
    <w:rsid w:val="000B3C54"/>
    <w:rsid w:val="000B3CDE"/>
    <w:rsid w:val="000B3E60"/>
    <w:rsid w:val="000B3E81"/>
    <w:rsid w:val="000B3F0F"/>
    <w:rsid w:val="000B402A"/>
    <w:rsid w:val="000B42CA"/>
    <w:rsid w:val="000B42F9"/>
    <w:rsid w:val="000B45C2"/>
    <w:rsid w:val="000B48DF"/>
    <w:rsid w:val="000B4924"/>
    <w:rsid w:val="000B4A1B"/>
    <w:rsid w:val="000B4EB4"/>
    <w:rsid w:val="000B4EDB"/>
    <w:rsid w:val="000B5127"/>
    <w:rsid w:val="000B529A"/>
    <w:rsid w:val="000B54B0"/>
    <w:rsid w:val="000B5591"/>
    <w:rsid w:val="000B5A81"/>
    <w:rsid w:val="000B5AB6"/>
    <w:rsid w:val="000B5AC4"/>
    <w:rsid w:val="000B5B26"/>
    <w:rsid w:val="000B5B90"/>
    <w:rsid w:val="000B5D74"/>
    <w:rsid w:val="000B5EC8"/>
    <w:rsid w:val="000B5EE3"/>
    <w:rsid w:val="000B63F9"/>
    <w:rsid w:val="000B6481"/>
    <w:rsid w:val="000B64B0"/>
    <w:rsid w:val="000B65A4"/>
    <w:rsid w:val="000B65F2"/>
    <w:rsid w:val="000B698B"/>
    <w:rsid w:val="000B69E2"/>
    <w:rsid w:val="000B6A00"/>
    <w:rsid w:val="000B6A73"/>
    <w:rsid w:val="000B6B6A"/>
    <w:rsid w:val="000B6C2A"/>
    <w:rsid w:val="000B6CE0"/>
    <w:rsid w:val="000B7149"/>
    <w:rsid w:val="000B7206"/>
    <w:rsid w:val="000B7716"/>
    <w:rsid w:val="000B7A61"/>
    <w:rsid w:val="000B7A64"/>
    <w:rsid w:val="000B7C36"/>
    <w:rsid w:val="000B7DB6"/>
    <w:rsid w:val="000B7FB4"/>
    <w:rsid w:val="000C0079"/>
    <w:rsid w:val="000C0503"/>
    <w:rsid w:val="000C086C"/>
    <w:rsid w:val="000C0B60"/>
    <w:rsid w:val="000C0B71"/>
    <w:rsid w:val="000C0E52"/>
    <w:rsid w:val="000C101F"/>
    <w:rsid w:val="000C148A"/>
    <w:rsid w:val="000C1988"/>
    <w:rsid w:val="000C1A8A"/>
    <w:rsid w:val="000C1C4D"/>
    <w:rsid w:val="000C1F08"/>
    <w:rsid w:val="000C1F44"/>
    <w:rsid w:val="000C1FA1"/>
    <w:rsid w:val="000C2093"/>
    <w:rsid w:val="000C20F8"/>
    <w:rsid w:val="000C224F"/>
    <w:rsid w:val="000C23BA"/>
    <w:rsid w:val="000C2473"/>
    <w:rsid w:val="000C24A2"/>
    <w:rsid w:val="000C25B5"/>
    <w:rsid w:val="000C2664"/>
    <w:rsid w:val="000C27B7"/>
    <w:rsid w:val="000C27DF"/>
    <w:rsid w:val="000C28AA"/>
    <w:rsid w:val="000C2D3E"/>
    <w:rsid w:val="000C304F"/>
    <w:rsid w:val="000C330E"/>
    <w:rsid w:val="000C3369"/>
    <w:rsid w:val="000C3394"/>
    <w:rsid w:val="000C34FA"/>
    <w:rsid w:val="000C360B"/>
    <w:rsid w:val="000C3829"/>
    <w:rsid w:val="000C3853"/>
    <w:rsid w:val="000C389F"/>
    <w:rsid w:val="000C3982"/>
    <w:rsid w:val="000C3C9A"/>
    <w:rsid w:val="000C3F4E"/>
    <w:rsid w:val="000C3F99"/>
    <w:rsid w:val="000C427B"/>
    <w:rsid w:val="000C4415"/>
    <w:rsid w:val="000C466C"/>
    <w:rsid w:val="000C4939"/>
    <w:rsid w:val="000C4C54"/>
    <w:rsid w:val="000C4C8D"/>
    <w:rsid w:val="000C4DDB"/>
    <w:rsid w:val="000C4E85"/>
    <w:rsid w:val="000C5003"/>
    <w:rsid w:val="000C5367"/>
    <w:rsid w:val="000C5584"/>
    <w:rsid w:val="000C567C"/>
    <w:rsid w:val="000C595C"/>
    <w:rsid w:val="000C6013"/>
    <w:rsid w:val="000C64A0"/>
    <w:rsid w:val="000C6544"/>
    <w:rsid w:val="000C6A58"/>
    <w:rsid w:val="000C6AD1"/>
    <w:rsid w:val="000C6DF8"/>
    <w:rsid w:val="000C6E7A"/>
    <w:rsid w:val="000C702B"/>
    <w:rsid w:val="000C713E"/>
    <w:rsid w:val="000C7564"/>
    <w:rsid w:val="000C7583"/>
    <w:rsid w:val="000C777F"/>
    <w:rsid w:val="000C7798"/>
    <w:rsid w:val="000C791E"/>
    <w:rsid w:val="000C7AFA"/>
    <w:rsid w:val="000C7F6F"/>
    <w:rsid w:val="000C7FF1"/>
    <w:rsid w:val="000D003E"/>
    <w:rsid w:val="000D01E8"/>
    <w:rsid w:val="000D0217"/>
    <w:rsid w:val="000D0319"/>
    <w:rsid w:val="000D0336"/>
    <w:rsid w:val="000D0BF0"/>
    <w:rsid w:val="000D0BFA"/>
    <w:rsid w:val="000D0CFE"/>
    <w:rsid w:val="000D0D6B"/>
    <w:rsid w:val="000D10FF"/>
    <w:rsid w:val="000D11DB"/>
    <w:rsid w:val="000D121B"/>
    <w:rsid w:val="000D133A"/>
    <w:rsid w:val="000D1388"/>
    <w:rsid w:val="000D1434"/>
    <w:rsid w:val="000D19E9"/>
    <w:rsid w:val="000D1B7E"/>
    <w:rsid w:val="000D1BC9"/>
    <w:rsid w:val="000D1C3C"/>
    <w:rsid w:val="000D1C45"/>
    <w:rsid w:val="000D1C7D"/>
    <w:rsid w:val="000D1E8A"/>
    <w:rsid w:val="000D2098"/>
    <w:rsid w:val="000D2115"/>
    <w:rsid w:val="000D2233"/>
    <w:rsid w:val="000D2309"/>
    <w:rsid w:val="000D2316"/>
    <w:rsid w:val="000D23BE"/>
    <w:rsid w:val="000D2531"/>
    <w:rsid w:val="000D27E5"/>
    <w:rsid w:val="000D2A80"/>
    <w:rsid w:val="000D2D6F"/>
    <w:rsid w:val="000D2EAF"/>
    <w:rsid w:val="000D2FED"/>
    <w:rsid w:val="000D354D"/>
    <w:rsid w:val="000D39BA"/>
    <w:rsid w:val="000D3A82"/>
    <w:rsid w:val="000D3B74"/>
    <w:rsid w:val="000D3BEC"/>
    <w:rsid w:val="000D3EF4"/>
    <w:rsid w:val="000D3FE1"/>
    <w:rsid w:val="000D409D"/>
    <w:rsid w:val="000D40A9"/>
    <w:rsid w:val="000D4191"/>
    <w:rsid w:val="000D41BB"/>
    <w:rsid w:val="000D41E6"/>
    <w:rsid w:val="000D44F2"/>
    <w:rsid w:val="000D452A"/>
    <w:rsid w:val="000D455E"/>
    <w:rsid w:val="000D4A04"/>
    <w:rsid w:val="000D4AF3"/>
    <w:rsid w:val="000D4EA0"/>
    <w:rsid w:val="000D4F70"/>
    <w:rsid w:val="000D5215"/>
    <w:rsid w:val="000D5607"/>
    <w:rsid w:val="000D5690"/>
    <w:rsid w:val="000D58E0"/>
    <w:rsid w:val="000D5C7B"/>
    <w:rsid w:val="000D5F65"/>
    <w:rsid w:val="000D602D"/>
    <w:rsid w:val="000D6171"/>
    <w:rsid w:val="000D6389"/>
    <w:rsid w:val="000D63B0"/>
    <w:rsid w:val="000D63E9"/>
    <w:rsid w:val="000D644F"/>
    <w:rsid w:val="000D6450"/>
    <w:rsid w:val="000D68F8"/>
    <w:rsid w:val="000D6AA6"/>
    <w:rsid w:val="000D6D7D"/>
    <w:rsid w:val="000D6EB2"/>
    <w:rsid w:val="000D7083"/>
    <w:rsid w:val="000D713E"/>
    <w:rsid w:val="000D71B9"/>
    <w:rsid w:val="000D7246"/>
    <w:rsid w:val="000D73AC"/>
    <w:rsid w:val="000D79BA"/>
    <w:rsid w:val="000D7B4B"/>
    <w:rsid w:val="000D7C3D"/>
    <w:rsid w:val="000D7D4C"/>
    <w:rsid w:val="000E0326"/>
    <w:rsid w:val="000E0424"/>
    <w:rsid w:val="000E08B0"/>
    <w:rsid w:val="000E08B4"/>
    <w:rsid w:val="000E08E2"/>
    <w:rsid w:val="000E0A04"/>
    <w:rsid w:val="000E0B00"/>
    <w:rsid w:val="000E0E12"/>
    <w:rsid w:val="000E0F4B"/>
    <w:rsid w:val="000E14F6"/>
    <w:rsid w:val="000E1590"/>
    <w:rsid w:val="000E19ED"/>
    <w:rsid w:val="000E1B03"/>
    <w:rsid w:val="000E1B6E"/>
    <w:rsid w:val="000E1BA0"/>
    <w:rsid w:val="000E1C53"/>
    <w:rsid w:val="000E1E5C"/>
    <w:rsid w:val="000E1E6B"/>
    <w:rsid w:val="000E1EE0"/>
    <w:rsid w:val="000E200E"/>
    <w:rsid w:val="000E2149"/>
    <w:rsid w:val="000E2224"/>
    <w:rsid w:val="000E26AB"/>
    <w:rsid w:val="000E271F"/>
    <w:rsid w:val="000E2983"/>
    <w:rsid w:val="000E2A62"/>
    <w:rsid w:val="000E2D75"/>
    <w:rsid w:val="000E2F9A"/>
    <w:rsid w:val="000E32D4"/>
    <w:rsid w:val="000E33CE"/>
    <w:rsid w:val="000E35DB"/>
    <w:rsid w:val="000E36B3"/>
    <w:rsid w:val="000E37DC"/>
    <w:rsid w:val="000E3DCF"/>
    <w:rsid w:val="000E3E34"/>
    <w:rsid w:val="000E3F2A"/>
    <w:rsid w:val="000E3F40"/>
    <w:rsid w:val="000E3F4D"/>
    <w:rsid w:val="000E406F"/>
    <w:rsid w:val="000E4253"/>
    <w:rsid w:val="000E4705"/>
    <w:rsid w:val="000E49A9"/>
    <w:rsid w:val="000E4A0F"/>
    <w:rsid w:val="000E4A5D"/>
    <w:rsid w:val="000E4A73"/>
    <w:rsid w:val="000E4BEB"/>
    <w:rsid w:val="000E4D19"/>
    <w:rsid w:val="000E4D55"/>
    <w:rsid w:val="000E4DEB"/>
    <w:rsid w:val="000E4FD4"/>
    <w:rsid w:val="000E5295"/>
    <w:rsid w:val="000E5361"/>
    <w:rsid w:val="000E5397"/>
    <w:rsid w:val="000E53D5"/>
    <w:rsid w:val="000E544C"/>
    <w:rsid w:val="000E5607"/>
    <w:rsid w:val="000E5631"/>
    <w:rsid w:val="000E56A6"/>
    <w:rsid w:val="000E56E1"/>
    <w:rsid w:val="000E593A"/>
    <w:rsid w:val="000E5A30"/>
    <w:rsid w:val="000E5A4C"/>
    <w:rsid w:val="000E5A54"/>
    <w:rsid w:val="000E5AB9"/>
    <w:rsid w:val="000E5AF1"/>
    <w:rsid w:val="000E5BC0"/>
    <w:rsid w:val="000E5DB0"/>
    <w:rsid w:val="000E5E22"/>
    <w:rsid w:val="000E5F71"/>
    <w:rsid w:val="000E61ED"/>
    <w:rsid w:val="000E652E"/>
    <w:rsid w:val="000E657B"/>
    <w:rsid w:val="000E664C"/>
    <w:rsid w:val="000E666A"/>
    <w:rsid w:val="000E66FC"/>
    <w:rsid w:val="000E6770"/>
    <w:rsid w:val="000E6836"/>
    <w:rsid w:val="000E6A64"/>
    <w:rsid w:val="000E6B36"/>
    <w:rsid w:val="000E6C33"/>
    <w:rsid w:val="000E6DD3"/>
    <w:rsid w:val="000E6F3D"/>
    <w:rsid w:val="000E6F62"/>
    <w:rsid w:val="000E7357"/>
    <w:rsid w:val="000E744C"/>
    <w:rsid w:val="000E7564"/>
    <w:rsid w:val="000E7AB7"/>
    <w:rsid w:val="000E7BE4"/>
    <w:rsid w:val="000E7E00"/>
    <w:rsid w:val="000F02D9"/>
    <w:rsid w:val="000F02F0"/>
    <w:rsid w:val="000F030F"/>
    <w:rsid w:val="000F03AF"/>
    <w:rsid w:val="000F0425"/>
    <w:rsid w:val="000F0525"/>
    <w:rsid w:val="000F060F"/>
    <w:rsid w:val="000F092B"/>
    <w:rsid w:val="000F0A8D"/>
    <w:rsid w:val="000F0BDC"/>
    <w:rsid w:val="000F109C"/>
    <w:rsid w:val="000F10B7"/>
    <w:rsid w:val="000F10DA"/>
    <w:rsid w:val="000F1219"/>
    <w:rsid w:val="000F1235"/>
    <w:rsid w:val="000F1299"/>
    <w:rsid w:val="000F1349"/>
    <w:rsid w:val="000F1551"/>
    <w:rsid w:val="000F1972"/>
    <w:rsid w:val="000F1BA4"/>
    <w:rsid w:val="000F1C31"/>
    <w:rsid w:val="000F220F"/>
    <w:rsid w:val="000F22CC"/>
    <w:rsid w:val="000F26F0"/>
    <w:rsid w:val="000F2947"/>
    <w:rsid w:val="000F2982"/>
    <w:rsid w:val="000F29FB"/>
    <w:rsid w:val="000F2ACD"/>
    <w:rsid w:val="000F2BE1"/>
    <w:rsid w:val="000F2BF8"/>
    <w:rsid w:val="000F2D76"/>
    <w:rsid w:val="000F2DE4"/>
    <w:rsid w:val="000F2E06"/>
    <w:rsid w:val="000F2E36"/>
    <w:rsid w:val="000F2E61"/>
    <w:rsid w:val="000F3223"/>
    <w:rsid w:val="000F32A0"/>
    <w:rsid w:val="000F32A7"/>
    <w:rsid w:val="000F34E8"/>
    <w:rsid w:val="000F3751"/>
    <w:rsid w:val="000F386E"/>
    <w:rsid w:val="000F388C"/>
    <w:rsid w:val="000F38DC"/>
    <w:rsid w:val="000F3E30"/>
    <w:rsid w:val="000F3F39"/>
    <w:rsid w:val="000F3F89"/>
    <w:rsid w:val="000F425F"/>
    <w:rsid w:val="000F4440"/>
    <w:rsid w:val="000F476D"/>
    <w:rsid w:val="000F4790"/>
    <w:rsid w:val="000F47DC"/>
    <w:rsid w:val="000F488D"/>
    <w:rsid w:val="000F49F7"/>
    <w:rsid w:val="000F5152"/>
    <w:rsid w:val="000F5819"/>
    <w:rsid w:val="000F587A"/>
    <w:rsid w:val="000F58ED"/>
    <w:rsid w:val="000F5D21"/>
    <w:rsid w:val="000F5F4D"/>
    <w:rsid w:val="000F6039"/>
    <w:rsid w:val="000F6088"/>
    <w:rsid w:val="000F60C2"/>
    <w:rsid w:val="000F6145"/>
    <w:rsid w:val="000F6317"/>
    <w:rsid w:val="000F656B"/>
    <w:rsid w:val="000F65A0"/>
    <w:rsid w:val="000F65D6"/>
    <w:rsid w:val="000F6617"/>
    <w:rsid w:val="000F6899"/>
    <w:rsid w:val="000F6AB9"/>
    <w:rsid w:val="000F6B14"/>
    <w:rsid w:val="000F6BEB"/>
    <w:rsid w:val="000F6F50"/>
    <w:rsid w:val="000F7172"/>
    <w:rsid w:val="000F72AE"/>
    <w:rsid w:val="000F7390"/>
    <w:rsid w:val="000F73B5"/>
    <w:rsid w:val="000F73B6"/>
    <w:rsid w:val="000F7403"/>
    <w:rsid w:val="000F7509"/>
    <w:rsid w:val="000F75A2"/>
    <w:rsid w:val="000F77A5"/>
    <w:rsid w:val="000F77E4"/>
    <w:rsid w:val="000F794A"/>
    <w:rsid w:val="000F79F6"/>
    <w:rsid w:val="000F7D00"/>
    <w:rsid w:val="000F7D8B"/>
    <w:rsid w:val="00100203"/>
    <w:rsid w:val="0010026D"/>
    <w:rsid w:val="001002CD"/>
    <w:rsid w:val="00100763"/>
    <w:rsid w:val="0010096E"/>
    <w:rsid w:val="00100A5B"/>
    <w:rsid w:val="00100C7D"/>
    <w:rsid w:val="00100CB0"/>
    <w:rsid w:val="00100D2E"/>
    <w:rsid w:val="00100D38"/>
    <w:rsid w:val="001010F7"/>
    <w:rsid w:val="0010121A"/>
    <w:rsid w:val="00101276"/>
    <w:rsid w:val="00101285"/>
    <w:rsid w:val="001013B5"/>
    <w:rsid w:val="001014A5"/>
    <w:rsid w:val="00101672"/>
    <w:rsid w:val="001017E5"/>
    <w:rsid w:val="0010197E"/>
    <w:rsid w:val="00101989"/>
    <w:rsid w:val="00101A24"/>
    <w:rsid w:val="00101B68"/>
    <w:rsid w:val="00101E50"/>
    <w:rsid w:val="00101E99"/>
    <w:rsid w:val="00101EEE"/>
    <w:rsid w:val="00102726"/>
    <w:rsid w:val="00102897"/>
    <w:rsid w:val="00102B2A"/>
    <w:rsid w:val="00102D4F"/>
    <w:rsid w:val="00102EAB"/>
    <w:rsid w:val="00102ED2"/>
    <w:rsid w:val="00102F41"/>
    <w:rsid w:val="0010301F"/>
    <w:rsid w:val="00103063"/>
    <w:rsid w:val="0010306D"/>
    <w:rsid w:val="00103181"/>
    <w:rsid w:val="00103233"/>
    <w:rsid w:val="00103384"/>
    <w:rsid w:val="001039AA"/>
    <w:rsid w:val="00103ACF"/>
    <w:rsid w:val="00103B5A"/>
    <w:rsid w:val="00103CB5"/>
    <w:rsid w:val="00103E36"/>
    <w:rsid w:val="0010401F"/>
    <w:rsid w:val="001040CB"/>
    <w:rsid w:val="00104212"/>
    <w:rsid w:val="0010471F"/>
    <w:rsid w:val="0010477D"/>
    <w:rsid w:val="00104864"/>
    <w:rsid w:val="001048AA"/>
    <w:rsid w:val="00104CE8"/>
    <w:rsid w:val="00104E43"/>
    <w:rsid w:val="00104E78"/>
    <w:rsid w:val="00104EA3"/>
    <w:rsid w:val="00104EF9"/>
    <w:rsid w:val="00105021"/>
    <w:rsid w:val="001050CC"/>
    <w:rsid w:val="00105265"/>
    <w:rsid w:val="001052A7"/>
    <w:rsid w:val="0010547B"/>
    <w:rsid w:val="00105502"/>
    <w:rsid w:val="00105520"/>
    <w:rsid w:val="001055B6"/>
    <w:rsid w:val="001056D7"/>
    <w:rsid w:val="00105775"/>
    <w:rsid w:val="00105B13"/>
    <w:rsid w:val="00105E9A"/>
    <w:rsid w:val="0010631A"/>
    <w:rsid w:val="001067FE"/>
    <w:rsid w:val="00106858"/>
    <w:rsid w:val="00106892"/>
    <w:rsid w:val="00106A96"/>
    <w:rsid w:val="00106ABE"/>
    <w:rsid w:val="00106CAE"/>
    <w:rsid w:val="00106CCC"/>
    <w:rsid w:val="00106D12"/>
    <w:rsid w:val="00106D78"/>
    <w:rsid w:val="00106DC5"/>
    <w:rsid w:val="00106E9D"/>
    <w:rsid w:val="00106EF1"/>
    <w:rsid w:val="001072A6"/>
    <w:rsid w:val="001073A2"/>
    <w:rsid w:val="00107B5C"/>
    <w:rsid w:val="0011026B"/>
    <w:rsid w:val="001104D2"/>
    <w:rsid w:val="0011062F"/>
    <w:rsid w:val="0011066E"/>
    <w:rsid w:val="001106DE"/>
    <w:rsid w:val="00110704"/>
    <w:rsid w:val="0011077B"/>
    <w:rsid w:val="00110796"/>
    <w:rsid w:val="00110914"/>
    <w:rsid w:val="001109D3"/>
    <w:rsid w:val="00110A70"/>
    <w:rsid w:val="00110B4F"/>
    <w:rsid w:val="00110BA8"/>
    <w:rsid w:val="00110CF0"/>
    <w:rsid w:val="00110D2A"/>
    <w:rsid w:val="00110ECD"/>
    <w:rsid w:val="001112B8"/>
    <w:rsid w:val="001116C0"/>
    <w:rsid w:val="001116EB"/>
    <w:rsid w:val="00111737"/>
    <w:rsid w:val="001117F0"/>
    <w:rsid w:val="00111810"/>
    <w:rsid w:val="00111891"/>
    <w:rsid w:val="001118A8"/>
    <w:rsid w:val="001118B0"/>
    <w:rsid w:val="00111957"/>
    <w:rsid w:val="00111C3D"/>
    <w:rsid w:val="00111D54"/>
    <w:rsid w:val="00112124"/>
    <w:rsid w:val="0011230C"/>
    <w:rsid w:val="00112441"/>
    <w:rsid w:val="00112838"/>
    <w:rsid w:val="00112B79"/>
    <w:rsid w:val="00112BF5"/>
    <w:rsid w:val="00112C17"/>
    <w:rsid w:val="00112F0F"/>
    <w:rsid w:val="00112FDD"/>
    <w:rsid w:val="0011303E"/>
    <w:rsid w:val="0011309A"/>
    <w:rsid w:val="001131D2"/>
    <w:rsid w:val="0011328F"/>
    <w:rsid w:val="001133B0"/>
    <w:rsid w:val="001137A6"/>
    <w:rsid w:val="00113868"/>
    <w:rsid w:val="00113B2E"/>
    <w:rsid w:val="00113B4A"/>
    <w:rsid w:val="00113B58"/>
    <w:rsid w:val="00113D88"/>
    <w:rsid w:val="00113DB7"/>
    <w:rsid w:val="00113DC7"/>
    <w:rsid w:val="00113E07"/>
    <w:rsid w:val="00113FE8"/>
    <w:rsid w:val="001140F1"/>
    <w:rsid w:val="001140FA"/>
    <w:rsid w:val="001141EC"/>
    <w:rsid w:val="001144E8"/>
    <w:rsid w:val="0011499F"/>
    <w:rsid w:val="00114C46"/>
    <w:rsid w:val="00114CB5"/>
    <w:rsid w:val="00114FEE"/>
    <w:rsid w:val="00115105"/>
    <w:rsid w:val="00115159"/>
    <w:rsid w:val="001151F6"/>
    <w:rsid w:val="00115461"/>
    <w:rsid w:val="001155E2"/>
    <w:rsid w:val="001155E7"/>
    <w:rsid w:val="00115667"/>
    <w:rsid w:val="001157DD"/>
    <w:rsid w:val="00115E1E"/>
    <w:rsid w:val="00115E88"/>
    <w:rsid w:val="001162EC"/>
    <w:rsid w:val="00116381"/>
    <w:rsid w:val="00116386"/>
    <w:rsid w:val="001164B8"/>
    <w:rsid w:val="001166E9"/>
    <w:rsid w:val="0011697A"/>
    <w:rsid w:val="0011698C"/>
    <w:rsid w:val="00116ACE"/>
    <w:rsid w:val="00116C0E"/>
    <w:rsid w:val="00116D49"/>
    <w:rsid w:val="00116E3B"/>
    <w:rsid w:val="00116F4B"/>
    <w:rsid w:val="00117066"/>
    <w:rsid w:val="001172BB"/>
    <w:rsid w:val="00117395"/>
    <w:rsid w:val="0011744E"/>
    <w:rsid w:val="001175AC"/>
    <w:rsid w:val="00117617"/>
    <w:rsid w:val="00117866"/>
    <w:rsid w:val="001178E9"/>
    <w:rsid w:val="00117F21"/>
    <w:rsid w:val="001200F9"/>
    <w:rsid w:val="0012011C"/>
    <w:rsid w:val="001201B1"/>
    <w:rsid w:val="0012028C"/>
    <w:rsid w:val="00120379"/>
    <w:rsid w:val="00120500"/>
    <w:rsid w:val="001207D1"/>
    <w:rsid w:val="00120851"/>
    <w:rsid w:val="00120854"/>
    <w:rsid w:val="00120917"/>
    <w:rsid w:val="00120924"/>
    <w:rsid w:val="00120ACD"/>
    <w:rsid w:val="00120B99"/>
    <w:rsid w:val="00120CDF"/>
    <w:rsid w:val="00120CEC"/>
    <w:rsid w:val="00120D01"/>
    <w:rsid w:val="00120EF5"/>
    <w:rsid w:val="00120F1C"/>
    <w:rsid w:val="001211DA"/>
    <w:rsid w:val="00121352"/>
    <w:rsid w:val="00121522"/>
    <w:rsid w:val="001216E4"/>
    <w:rsid w:val="001217B8"/>
    <w:rsid w:val="00121856"/>
    <w:rsid w:val="00121B6F"/>
    <w:rsid w:val="00121DF4"/>
    <w:rsid w:val="00121DF6"/>
    <w:rsid w:val="00121F24"/>
    <w:rsid w:val="0012211E"/>
    <w:rsid w:val="001225A8"/>
    <w:rsid w:val="001225CF"/>
    <w:rsid w:val="0012266E"/>
    <w:rsid w:val="001226C8"/>
    <w:rsid w:val="00122D5A"/>
    <w:rsid w:val="00122D82"/>
    <w:rsid w:val="00122DED"/>
    <w:rsid w:val="00122F98"/>
    <w:rsid w:val="001230A0"/>
    <w:rsid w:val="001235C9"/>
    <w:rsid w:val="00123A2E"/>
    <w:rsid w:val="00123ADC"/>
    <w:rsid w:val="00123BE1"/>
    <w:rsid w:val="00123D54"/>
    <w:rsid w:val="00123FE6"/>
    <w:rsid w:val="0012404C"/>
    <w:rsid w:val="00124131"/>
    <w:rsid w:val="00124156"/>
    <w:rsid w:val="00124166"/>
    <w:rsid w:val="0012444F"/>
    <w:rsid w:val="0012445A"/>
    <w:rsid w:val="0012456B"/>
    <w:rsid w:val="00124AA4"/>
    <w:rsid w:val="00124CFF"/>
    <w:rsid w:val="00124D54"/>
    <w:rsid w:val="00124EEF"/>
    <w:rsid w:val="0012555E"/>
    <w:rsid w:val="001258A9"/>
    <w:rsid w:val="00125C47"/>
    <w:rsid w:val="00125D63"/>
    <w:rsid w:val="0012602A"/>
    <w:rsid w:val="00126168"/>
    <w:rsid w:val="0012639B"/>
    <w:rsid w:val="00126487"/>
    <w:rsid w:val="001265B4"/>
    <w:rsid w:val="0012665A"/>
    <w:rsid w:val="0012669D"/>
    <w:rsid w:val="0012672D"/>
    <w:rsid w:val="00126763"/>
    <w:rsid w:val="00126DFB"/>
    <w:rsid w:val="001270B6"/>
    <w:rsid w:val="00127183"/>
    <w:rsid w:val="001271A0"/>
    <w:rsid w:val="0012745C"/>
    <w:rsid w:val="001275D4"/>
    <w:rsid w:val="001275DF"/>
    <w:rsid w:val="00127D3D"/>
    <w:rsid w:val="00127FDB"/>
    <w:rsid w:val="00127FF2"/>
    <w:rsid w:val="00130077"/>
    <w:rsid w:val="001300D7"/>
    <w:rsid w:val="001301C0"/>
    <w:rsid w:val="0013020E"/>
    <w:rsid w:val="00130639"/>
    <w:rsid w:val="00130875"/>
    <w:rsid w:val="001309C2"/>
    <w:rsid w:val="00130AED"/>
    <w:rsid w:val="00130C8D"/>
    <w:rsid w:val="00130C94"/>
    <w:rsid w:val="00130C9B"/>
    <w:rsid w:val="00130E2C"/>
    <w:rsid w:val="00130FC4"/>
    <w:rsid w:val="00131264"/>
    <w:rsid w:val="00131343"/>
    <w:rsid w:val="0013136C"/>
    <w:rsid w:val="00131508"/>
    <w:rsid w:val="00131577"/>
    <w:rsid w:val="001317C4"/>
    <w:rsid w:val="00131968"/>
    <w:rsid w:val="00131A28"/>
    <w:rsid w:val="00131C32"/>
    <w:rsid w:val="00131F4F"/>
    <w:rsid w:val="00131F80"/>
    <w:rsid w:val="001320AD"/>
    <w:rsid w:val="001322FD"/>
    <w:rsid w:val="00132442"/>
    <w:rsid w:val="001325A3"/>
    <w:rsid w:val="0013262B"/>
    <w:rsid w:val="0013276B"/>
    <w:rsid w:val="001327C2"/>
    <w:rsid w:val="001328FE"/>
    <w:rsid w:val="00132A73"/>
    <w:rsid w:val="00132B92"/>
    <w:rsid w:val="00132BA9"/>
    <w:rsid w:val="00132C7E"/>
    <w:rsid w:val="00132C88"/>
    <w:rsid w:val="00132CD1"/>
    <w:rsid w:val="00132DCE"/>
    <w:rsid w:val="00132EA6"/>
    <w:rsid w:val="00133260"/>
    <w:rsid w:val="00133283"/>
    <w:rsid w:val="0013357B"/>
    <w:rsid w:val="00133A2C"/>
    <w:rsid w:val="00133BC8"/>
    <w:rsid w:val="00133E65"/>
    <w:rsid w:val="00134124"/>
    <w:rsid w:val="001341CA"/>
    <w:rsid w:val="001342D8"/>
    <w:rsid w:val="00134443"/>
    <w:rsid w:val="0013444A"/>
    <w:rsid w:val="00134533"/>
    <w:rsid w:val="00134763"/>
    <w:rsid w:val="001347BA"/>
    <w:rsid w:val="00134914"/>
    <w:rsid w:val="00134944"/>
    <w:rsid w:val="001349DE"/>
    <w:rsid w:val="00135011"/>
    <w:rsid w:val="0013507D"/>
    <w:rsid w:val="00135104"/>
    <w:rsid w:val="001351AE"/>
    <w:rsid w:val="0013520D"/>
    <w:rsid w:val="001352F5"/>
    <w:rsid w:val="00135334"/>
    <w:rsid w:val="001355F0"/>
    <w:rsid w:val="001357AB"/>
    <w:rsid w:val="0013596F"/>
    <w:rsid w:val="00135C7E"/>
    <w:rsid w:val="00135D52"/>
    <w:rsid w:val="00135F46"/>
    <w:rsid w:val="00136273"/>
    <w:rsid w:val="00136684"/>
    <w:rsid w:val="00136C0A"/>
    <w:rsid w:val="00136CC5"/>
    <w:rsid w:val="00136D7A"/>
    <w:rsid w:val="00136FD5"/>
    <w:rsid w:val="00136FEC"/>
    <w:rsid w:val="00137129"/>
    <w:rsid w:val="0013717E"/>
    <w:rsid w:val="001373C9"/>
    <w:rsid w:val="00137459"/>
    <w:rsid w:val="001375D4"/>
    <w:rsid w:val="00137727"/>
    <w:rsid w:val="00137913"/>
    <w:rsid w:val="00137A86"/>
    <w:rsid w:val="00137B7F"/>
    <w:rsid w:val="00137CF3"/>
    <w:rsid w:val="00137F1C"/>
    <w:rsid w:val="00140041"/>
    <w:rsid w:val="00140503"/>
    <w:rsid w:val="00140540"/>
    <w:rsid w:val="0014069B"/>
    <w:rsid w:val="001406A3"/>
    <w:rsid w:val="001407B4"/>
    <w:rsid w:val="001409EE"/>
    <w:rsid w:val="00140E3F"/>
    <w:rsid w:val="00140E83"/>
    <w:rsid w:val="00140ED1"/>
    <w:rsid w:val="0014107E"/>
    <w:rsid w:val="00141288"/>
    <w:rsid w:val="001412EC"/>
    <w:rsid w:val="00141301"/>
    <w:rsid w:val="001415D1"/>
    <w:rsid w:val="00141761"/>
    <w:rsid w:val="001418AF"/>
    <w:rsid w:val="00141BB8"/>
    <w:rsid w:val="00141C8A"/>
    <w:rsid w:val="00141D3A"/>
    <w:rsid w:val="00141DB4"/>
    <w:rsid w:val="00141EAB"/>
    <w:rsid w:val="0014223B"/>
    <w:rsid w:val="0014223E"/>
    <w:rsid w:val="0014268C"/>
    <w:rsid w:val="00142889"/>
    <w:rsid w:val="001428D0"/>
    <w:rsid w:val="00142F8C"/>
    <w:rsid w:val="00142FA9"/>
    <w:rsid w:val="00142FF3"/>
    <w:rsid w:val="00143107"/>
    <w:rsid w:val="0014318E"/>
    <w:rsid w:val="00143526"/>
    <w:rsid w:val="0014358F"/>
    <w:rsid w:val="001435CF"/>
    <w:rsid w:val="00143609"/>
    <w:rsid w:val="00143612"/>
    <w:rsid w:val="001437C3"/>
    <w:rsid w:val="0014399C"/>
    <w:rsid w:val="001439A3"/>
    <w:rsid w:val="001439A6"/>
    <w:rsid w:val="00143BA2"/>
    <w:rsid w:val="00143F0A"/>
    <w:rsid w:val="00143F29"/>
    <w:rsid w:val="0014418D"/>
    <w:rsid w:val="001441DD"/>
    <w:rsid w:val="001442D5"/>
    <w:rsid w:val="00144393"/>
    <w:rsid w:val="0014447E"/>
    <w:rsid w:val="0014450B"/>
    <w:rsid w:val="0014464F"/>
    <w:rsid w:val="00144B90"/>
    <w:rsid w:val="00144C7B"/>
    <w:rsid w:val="00144CBD"/>
    <w:rsid w:val="00144CC6"/>
    <w:rsid w:val="00144D1B"/>
    <w:rsid w:val="00144D3F"/>
    <w:rsid w:val="00144DB9"/>
    <w:rsid w:val="0014536E"/>
    <w:rsid w:val="0014538E"/>
    <w:rsid w:val="001453C0"/>
    <w:rsid w:val="001455E6"/>
    <w:rsid w:val="0014579E"/>
    <w:rsid w:val="00145856"/>
    <w:rsid w:val="001459CA"/>
    <w:rsid w:val="00145A1B"/>
    <w:rsid w:val="00145BB6"/>
    <w:rsid w:val="00145D40"/>
    <w:rsid w:val="00145E68"/>
    <w:rsid w:val="00146039"/>
    <w:rsid w:val="0014627C"/>
    <w:rsid w:val="00146390"/>
    <w:rsid w:val="00146B41"/>
    <w:rsid w:val="00146C86"/>
    <w:rsid w:val="00146F14"/>
    <w:rsid w:val="00146F76"/>
    <w:rsid w:val="0014732F"/>
    <w:rsid w:val="00147347"/>
    <w:rsid w:val="00147393"/>
    <w:rsid w:val="00147414"/>
    <w:rsid w:val="001476E5"/>
    <w:rsid w:val="00147771"/>
    <w:rsid w:val="00147867"/>
    <w:rsid w:val="0014797E"/>
    <w:rsid w:val="001479C5"/>
    <w:rsid w:val="00147CCD"/>
    <w:rsid w:val="00147EC4"/>
    <w:rsid w:val="00147F4D"/>
    <w:rsid w:val="00150402"/>
    <w:rsid w:val="0015064B"/>
    <w:rsid w:val="0015064D"/>
    <w:rsid w:val="001509FA"/>
    <w:rsid w:val="00150A9A"/>
    <w:rsid w:val="00150BA0"/>
    <w:rsid w:val="00150D98"/>
    <w:rsid w:val="00150F81"/>
    <w:rsid w:val="001511F9"/>
    <w:rsid w:val="00151296"/>
    <w:rsid w:val="0015141C"/>
    <w:rsid w:val="001515FC"/>
    <w:rsid w:val="00151893"/>
    <w:rsid w:val="00151981"/>
    <w:rsid w:val="00151A41"/>
    <w:rsid w:val="00151C31"/>
    <w:rsid w:val="00151C5D"/>
    <w:rsid w:val="00151D71"/>
    <w:rsid w:val="00151FBE"/>
    <w:rsid w:val="00152219"/>
    <w:rsid w:val="00152366"/>
    <w:rsid w:val="00152680"/>
    <w:rsid w:val="0015281D"/>
    <w:rsid w:val="00152D3E"/>
    <w:rsid w:val="00152EDF"/>
    <w:rsid w:val="00153480"/>
    <w:rsid w:val="00153604"/>
    <w:rsid w:val="00153615"/>
    <w:rsid w:val="001536B3"/>
    <w:rsid w:val="00153717"/>
    <w:rsid w:val="00153803"/>
    <w:rsid w:val="0015386D"/>
    <w:rsid w:val="001538A6"/>
    <w:rsid w:val="001538E8"/>
    <w:rsid w:val="00153AE9"/>
    <w:rsid w:val="00153B36"/>
    <w:rsid w:val="00153BBE"/>
    <w:rsid w:val="00153BE4"/>
    <w:rsid w:val="00153CB2"/>
    <w:rsid w:val="00153DA6"/>
    <w:rsid w:val="001540B2"/>
    <w:rsid w:val="00154136"/>
    <w:rsid w:val="0015442F"/>
    <w:rsid w:val="00154610"/>
    <w:rsid w:val="00154716"/>
    <w:rsid w:val="0015475B"/>
    <w:rsid w:val="001547FA"/>
    <w:rsid w:val="0015488B"/>
    <w:rsid w:val="001548A7"/>
    <w:rsid w:val="00154BE3"/>
    <w:rsid w:val="00154C15"/>
    <w:rsid w:val="00154DEC"/>
    <w:rsid w:val="00154E36"/>
    <w:rsid w:val="00154F33"/>
    <w:rsid w:val="0015501E"/>
    <w:rsid w:val="0015538F"/>
    <w:rsid w:val="001553D4"/>
    <w:rsid w:val="00155736"/>
    <w:rsid w:val="00155A72"/>
    <w:rsid w:val="00155D17"/>
    <w:rsid w:val="00155EFB"/>
    <w:rsid w:val="00155F15"/>
    <w:rsid w:val="00155F5D"/>
    <w:rsid w:val="00155FDB"/>
    <w:rsid w:val="001560B6"/>
    <w:rsid w:val="00156719"/>
    <w:rsid w:val="001567A7"/>
    <w:rsid w:val="00156944"/>
    <w:rsid w:val="001569A2"/>
    <w:rsid w:val="001569CE"/>
    <w:rsid w:val="00156AFA"/>
    <w:rsid w:val="00156B24"/>
    <w:rsid w:val="00156E59"/>
    <w:rsid w:val="00156F31"/>
    <w:rsid w:val="00156FCD"/>
    <w:rsid w:val="001571B6"/>
    <w:rsid w:val="00157229"/>
    <w:rsid w:val="00157372"/>
    <w:rsid w:val="001573B7"/>
    <w:rsid w:val="001573DA"/>
    <w:rsid w:val="0015745F"/>
    <w:rsid w:val="001577C3"/>
    <w:rsid w:val="0015787C"/>
    <w:rsid w:val="00157899"/>
    <w:rsid w:val="0015792C"/>
    <w:rsid w:val="001579E0"/>
    <w:rsid w:val="00157A38"/>
    <w:rsid w:val="00157A3C"/>
    <w:rsid w:val="00157B3F"/>
    <w:rsid w:val="00157BBC"/>
    <w:rsid w:val="00157C9C"/>
    <w:rsid w:val="00160183"/>
    <w:rsid w:val="00160289"/>
    <w:rsid w:val="001607E9"/>
    <w:rsid w:val="00160B04"/>
    <w:rsid w:val="00160BBE"/>
    <w:rsid w:val="00160C03"/>
    <w:rsid w:val="00160ED4"/>
    <w:rsid w:val="001613DC"/>
    <w:rsid w:val="00161471"/>
    <w:rsid w:val="00161524"/>
    <w:rsid w:val="001620D5"/>
    <w:rsid w:val="0016225A"/>
    <w:rsid w:val="001622BC"/>
    <w:rsid w:val="0016261C"/>
    <w:rsid w:val="001628E2"/>
    <w:rsid w:val="00162991"/>
    <w:rsid w:val="00162AD7"/>
    <w:rsid w:val="00162F97"/>
    <w:rsid w:val="001632CC"/>
    <w:rsid w:val="00163316"/>
    <w:rsid w:val="0016334E"/>
    <w:rsid w:val="0016367F"/>
    <w:rsid w:val="00163954"/>
    <w:rsid w:val="00163B8C"/>
    <w:rsid w:val="00163B99"/>
    <w:rsid w:val="00163CCF"/>
    <w:rsid w:val="00163EC3"/>
    <w:rsid w:val="00163FF0"/>
    <w:rsid w:val="00164199"/>
    <w:rsid w:val="00164230"/>
    <w:rsid w:val="00164259"/>
    <w:rsid w:val="001643E8"/>
    <w:rsid w:val="001645EF"/>
    <w:rsid w:val="0016461F"/>
    <w:rsid w:val="0016465F"/>
    <w:rsid w:val="0016471A"/>
    <w:rsid w:val="0016487F"/>
    <w:rsid w:val="00164A6A"/>
    <w:rsid w:val="00164B80"/>
    <w:rsid w:val="0016513F"/>
    <w:rsid w:val="00165351"/>
    <w:rsid w:val="001656BF"/>
    <w:rsid w:val="001656C9"/>
    <w:rsid w:val="001657B5"/>
    <w:rsid w:val="00165828"/>
    <w:rsid w:val="001658AB"/>
    <w:rsid w:val="00165B1B"/>
    <w:rsid w:val="00165B78"/>
    <w:rsid w:val="00165BE6"/>
    <w:rsid w:val="00165CD7"/>
    <w:rsid w:val="00165D72"/>
    <w:rsid w:val="00165E95"/>
    <w:rsid w:val="00166069"/>
    <w:rsid w:val="0016606D"/>
    <w:rsid w:val="0016608E"/>
    <w:rsid w:val="00166184"/>
    <w:rsid w:val="0016618E"/>
    <w:rsid w:val="001663E2"/>
    <w:rsid w:val="0016650A"/>
    <w:rsid w:val="00166561"/>
    <w:rsid w:val="00166700"/>
    <w:rsid w:val="00166732"/>
    <w:rsid w:val="00166892"/>
    <w:rsid w:val="001668CC"/>
    <w:rsid w:val="00166936"/>
    <w:rsid w:val="00166C17"/>
    <w:rsid w:val="0016700E"/>
    <w:rsid w:val="00167032"/>
    <w:rsid w:val="001670DC"/>
    <w:rsid w:val="00167266"/>
    <w:rsid w:val="001673FE"/>
    <w:rsid w:val="0016749D"/>
    <w:rsid w:val="0016762F"/>
    <w:rsid w:val="00167C0A"/>
    <w:rsid w:val="00170329"/>
    <w:rsid w:val="00170520"/>
    <w:rsid w:val="00170656"/>
    <w:rsid w:val="001706FE"/>
    <w:rsid w:val="0017071E"/>
    <w:rsid w:val="00170A03"/>
    <w:rsid w:val="00170AA7"/>
    <w:rsid w:val="00170CA7"/>
    <w:rsid w:val="00170D25"/>
    <w:rsid w:val="00170FC9"/>
    <w:rsid w:val="001710C9"/>
    <w:rsid w:val="00171174"/>
    <w:rsid w:val="0017125B"/>
    <w:rsid w:val="00171619"/>
    <w:rsid w:val="00171752"/>
    <w:rsid w:val="00171A1A"/>
    <w:rsid w:val="00171BDD"/>
    <w:rsid w:val="00171C49"/>
    <w:rsid w:val="00171CF4"/>
    <w:rsid w:val="0017218F"/>
    <w:rsid w:val="001722BE"/>
    <w:rsid w:val="0017237D"/>
    <w:rsid w:val="00172613"/>
    <w:rsid w:val="001727B0"/>
    <w:rsid w:val="00172989"/>
    <w:rsid w:val="00172AF2"/>
    <w:rsid w:val="00172BA4"/>
    <w:rsid w:val="00172C18"/>
    <w:rsid w:val="00172CEE"/>
    <w:rsid w:val="00172EDA"/>
    <w:rsid w:val="00172EFD"/>
    <w:rsid w:val="00172FC5"/>
    <w:rsid w:val="00173084"/>
    <w:rsid w:val="001730CD"/>
    <w:rsid w:val="001731E9"/>
    <w:rsid w:val="0017333D"/>
    <w:rsid w:val="0017339C"/>
    <w:rsid w:val="001735B5"/>
    <w:rsid w:val="001736C0"/>
    <w:rsid w:val="001738D0"/>
    <w:rsid w:val="00173A4F"/>
    <w:rsid w:val="00173C14"/>
    <w:rsid w:val="00173C52"/>
    <w:rsid w:val="00173CE7"/>
    <w:rsid w:val="00173D28"/>
    <w:rsid w:val="00173FF0"/>
    <w:rsid w:val="001741B7"/>
    <w:rsid w:val="00174554"/>
    <w:rsid w:val="001745A7"/>
    <w:rsid w:val="00174922"/>
    <w:rsid w:val="00174A4A"/>
    <w:rsid w:val="00174B4C"/>
    <w:rsid w:val="00174C92"/>
    <w:rsid w:val="00174D18"/>
    <w:rsid w:val="00174FC0"/>
    <w:rsid w:val="00175187"/>
    <w:rsid w:val="00175219"/>
    <w:rsid w:val="001752F0"/>
    <w:rsid w:val="0017544F"/>
    <w:rsid w:val="00175489"/>
    <w:rsid w:val="001754DA"/>
    <w:rsid w:val="00175510"/>
    <w:rsid w:val="001756F3"/>
    <w:rsid w:val="00175881"/>
    <w:rsid w:val="00175A96"/>
    <w:rsid w:val="00175A98"/>
    <w:rsid w:val="00175E6F"/>
    <w:rsid w:val="00176038"/>
    <w:rsid w:val="001762F6"/>
    <w:rsid w:val="001762F9"/>
    <w:rsid w:val="00176840"/>
    <w:rsid w:val="001768E2"/>
    <w:rsid w:val="001769EB"/>
    <w:rsid w:val="00176B4C"/>
    <w:rsid w:val="00176C5E"/>
    <w:rsid w:val="00176C99"/>
    <w:rsid w:val="00176D73"/>
    <w:rsid w:val="00176DA9"/>
    <w:rsid w:val="00176E18"/>
    <w:rsid w:val="00176FCA"/>
    <w:rsid w:val="00177314"/>
    <w:rsid w:val="0017798E"/>
    <w:rsid w:val="00177A2A"/>
    <w:rsid w:val="00177D24"/>
    <w:rsid w:val="00177E3E"/>
    <w:rsid w:val="00177F6A"/>
    <w:rsid w:val="001800D3"/>
    <w:rsid w:val="001803DE"/>
    <w:rsid w:val="00180741"/>
    <w:rsid w:val="00180A32"/>
    <w:rsid w:val="00180C2B"/>
    <w:rsid w:val="00180CC2"/>
    <w:rsid w:val="00180F30"/>
    <w:rsid w:val="001810EC"/>
    <w:rsid w:val="0018114A"/>
    <w:rsid w:val="001813CA"/>
    <w:rsid w:val="0018176D"/>
    <w:rsid w:val="001817F7"/>
    <w:rsid w:val="00181A21"/>
    <w:rsid w:val="00181B1C"/>
    <w:rsid w:val="00181B83"/>
    <w:rsid w:val="00181D17"/>
    <w:rsid w:val="00181D25"/>
    <w:rsid w:val="001820DD"/>
    <w:rsid w:val="0018215D"/>
    <w:rsid w:val="00182473"/>
    <w:rsid w:val="00182501"/>
    <w:rsid w:val="0018257F"/>
    <w:rsid w:val="001825A1"/>
    <w:rsid w:val="001825FE"/>
    <w:rsid w:val="001828AE"/>
    <w:rsid w:val="00182900"/>
    <w:rsid w:val="00182B70"/>
    <w:rsid w:val="00182D9F"/>
    <w:rsid w:val="0018357C"/>
    <w:rsid w:val="001835AB"/>
    <w:rsid w:val="00183C87"/>
    <w:rsid w:val="00183D0B"/>
    <w:rsid w:val="00183D96"/>
    <w:rsid w:val="00183DEA"/>
    <w:rsid w:val="0018433A"/>
    <w:rsid w:val="00184668"/>
    <w:rsid w:val="0018480D"/>
    <w:rsid w:val="00184D9A"/>
    <w:rsid w:val="00184F6A"/>
    <w:rsid w:val="001850CB"/>
    <w:rsid w:val="0018518F"/>
    <w:rsid w:val="001852C0"/>
    <w:rsid w:val="00185310"/>
    <w:rsid w:val="0018534C"/>
    <w:rsid w:val="00185448"/>
    <w:rsid w:val="0018552B"/>
    <w:rsid w:val="0018572F"/>
    <w:rsid w:val="00185787"/>
    <w:rsid w:val="001857BA"/>
    <w:rsid w:val="0018593C"/>
    <w:rsid w:val="00185C58"/>
    <w:rsid w:val="00185CA5"/>
    <w:rsid w:val="00185CB2"/>
    <w:rsid w:val="00185E9E"/>
    <w:rsid w:val="00186076"/>
    <w:rsid w:val="00186092"/>
    <w:rsid w:val="001861B7"/>
    <w:rsid w:val="0018654F"/>
    <w:rsid w:val="001865A8"/>
    <w:rsid w:val="001865DB"/>
    <w:rsid w:val="00186876"/>
    <w:rsid w:val="00186DE9"/>
    <w:rsid w:val="001870E2"/>
    <w:rsid w:val="0018769F"/>
    <w:rsid w:val="001876DE"/>
    <w:rsid w:val="00187840"/>
    <w:rsid w:val="00187C30"/>
    <w:rsid w:val="00187E8A"/>
    <w:rsid w:val="00190009"/>
    <w:rsid w:val="00190013"/>
    <w:rsid w:val="00190170"/>
    <w:rsid w:val="0019048A"/>
    <w:rsid w:val="00190565"/>
    <w:rsid w:val="00190729"/>
    <w:rsid w:val="001907EE"/>
    <w:rsid w:val="001907FB"/>
    <w:rsid w:val="00190B0A"/>
    <w:rsid w:val="00190C90"/>
    <w:rsid w:val="00190D19"/>
    <w:rsid w:val="00190F09"/>
    <w:rsid w:val="0019101F"/>
    <w:rsid w:val="00191131"/>
    <w:rsid w:val="0019113F"/>
    <w:rsid w:val="00191431"/>
    <w:rsid w:val="00191509"/>
    <w:rsid w:val="001916EB"/>
    <w:rsid w:val="00191A15"/>
    <w:rsid w:val="00191A4D"/>
    <w:rsid w:val="00191B96"/>
    <w:rsid w:val="00191C9A"/>
    <w:rsid w:val="00191E81"/>
    <w:rsid w:val="00192149"/>
    <w:rsid w:val="001922B0"/>
    <w:rsid w:val="001923E3"/>
    <w:rsid w:val="001924E3"/>
    <w:rsid w:val="00192500"/>
    <w:rsid w:val="0019264C"/>
    <w:rsid w:val="00192664"/>
    <w:rsid w:val="00192831"/>
    <w:rsid w:val="0019290D"/>
    <w:rsid w:val="001929E3"/>
    <w:rsid w:val="00192C58"/>
    <w:rsid w:val="00192DBA"/>
    <w:rsid w:val="00192DE6"/>
    <w:rsid w:val="00192F0C"/>
    <w:rsid w:val="00192F71"/>
    <w:rsid w:val="00193018"/>
    <w:rsid w:val="00193257"/>
    <w:rsid w:val="00193349"/>
    <w:rsid w:val="001933C1"/>
    <w:rsid w:val="001933D5"/>
    <w:rsid w:val="00193480"/>
    <w:rsid w:val="0019363A"/>
    <w:rsid w:val="0019374A"/>
    <w:rsid w:val="0019382C"/>
    <w:rsid w:val="001938B4"/>
    <w:rsid w:val="00193941"/>
    <w:rsid w:val="00193980"/>
    <w:rsid w:val="00193E7D"/>
    <w:rsid w:val="00194137"/>
    <w:rsid w:val="00194151"/>
    <w:rsid w:val="0019429B"/>
    <w:rsid w:val="00194349"/>
    <w:rsid w:val="0019438D"/>
    <w:rsid w:val="00194432"/>
    <w:rsid w:val="0019449A"/>
    <w:rsid w:val="00194623"/>
    <w:rsid w:val="00194654"/>
    <w:rsid w:val="00194827"/>
    <w:rsid w:val="00194B2C"/>
    <w:rsid w:val="00194EA7"/>
    <w:rsid w:val="00195123"/>
    <w:rsid w:val="001951B5"/>
    <w:rsid w:val="00195536"/>
    <w:rsid w:val="00195624"/>
    <w:rsid w:val="0019564C"/>
    <w:rsid w:val="001956A9"/>
    <w:rsid w:val="001956F6"/>
    <w:rsid w:val="001957D4"/>
    <w:rsid w:val="00195883"/>
    <w:rsid w:val="00195995"/>
    <w:rsid w:val="00195DCC"/>
    <w:rsid w:val="00195E62"/>
    <w:rsid w:val="0019623A"/>
    <w:rsid w:val="0019626C"/>
    <w:rsid w:val="00196351"/>
    <w:rsid w:val="0019638C"/>
    <w:rsid w:val="00196549"/>
    <w:rsid w:val="001966E6"/>
    <w:rsid w:val="0019689F"/>
    <w:rsid w:val="00196A7F"/>
    <w:rsid w:val="00196C0E"/>
    <w:rsid w:val="00196C3A"/>
    <w:rsid w:val="00196EF6"/>
    <w:rsid w:val="00197008"/>
    <w:rsid w:val="00197158"/>
    <w:rsid w:val="001973D6"/>
    <w:rsid w:val="001977A5"/>
    <w:rsid w:val="00197A36"/>
    <w:rsid w:val="00197BE5"/>
    <w:rsid w:val="00197F6F"/>
    <w:rsid w:val="001A00E1"/>
    <w:rsid w:val="001A0169"/>
    <w:rsid w:val="001A02DD"/>
    <w:rsid w:val="001A0330"/>
    <w:rsid w:val="001A04CE"/>
    <w:rsid w:val="001A04F5"/>
    <w:rsid w:val="001A0694"/>
    <w:rsid w:val="001A07C6"/>
    <w:rsid w:val="001A0880"/>
    <w:rsid w:val="001A0C1F"/>
    <w:rsid w:val="001A0CB2"/>
    <w:rsid w:val="001A0F9F"/>
    <w:rsid w:val="001A1004"/>
    <w:rsid w:val="001A1186"/>
    <w:rsid w:val="001A1484"/>
    <w:rsid w:val="001A14CA"/>
    <w:rsid w:val="001A1601"/>
    <w:rsid w:val="001A18F6"/>
    <w:rsid w:val="001A192C"/>
    <w:rsid w:val="001A1946"/>
    <w:rsid w:val="001A1A5F"/>
    <w:rsid w:val="001A1EC3"/>
    <w:rsid w:val="001A200D"/>
    <w:rsid w:val="001A2069"/>
    <w:rsid w:val="001A209A"/>
    <w:rsid w:val="001A219A"/>
    <w:rsid w:val="001A28D4"/>
    <w:rsid w:val="001A28FA"/>
    <w:rsid w:val="001A294F"/>
    <w:rsid w:val="001A2A19"/>
    <w:rsid w:val="001A2B5B"/>
    <w:rsid w:val="001A2BBB"/>
    <w:rsid w:val="001A2D4F"/>
    <w:rsid w:val="001A2D72"/>
    <w:rsid w:val="001A2DD1"/>
    <w:rsid w:val="001A2ED6"/>
    <w:rsid w:val="001A2F26"/>
    <w:rsid w:val="001A3163"/>
    <w:rsid w:val="001A3330"/>
    <w:rsid w:val="001A3501"/>
    <w:rsid w:val="001A35B0"/>
    <w:rsid w:val="001A367E"/>
    <w:rsid w:val="001A37D1"/>
    <w:rsid w:val="001A399B"/>
    <w:rsid w:val="001A3A4E"/>
    <w:rsid w:val="001A3AB9"/>
    <w:rsid w:val="001A3B4F"/>
    <w:rsid w:val="001A3F5F"/>
    <w:rsid w:val="001A414D"/>
    <w:rsid w:val="001A438F"/>
    <w:rsid w:val="001A43D5"/>
    <w:rsid w:val="001A44BC"/>
    <w:rsid w:val="001A4527"/>
    <w:rsid w:val="001A47C1"/>
    <w:rsid w:val="001A4976"/>
    <w:rsid w:val="001A4A82"/>
    <w:rsid w:val="001A4BC8"/>
    <w:rsid w:val="001A4C14"/>
    <w:rsid w:val="001A4E93"/>
    <w:rsid w:val="001A4EBC"/>
    <w:rsid w:val="001A4F07"/>
    <w:rsid w:val="001A4F34"/>
    <w:rsid w:val="001A5029"/>
    <w:rsid w:val="001A55B6"/>
    <w:rsid w:val="001A56F5"/>
    <w:rsid w:val="001A57C7"/>
    <w:rsid w:val="001A5869"/>
    <w:rsid w:val="001A5D02"/>
    <w:rsid w:val="001A5D6E"/>
    <w:rsid w:val="001A5DE0"/>
    <w:rsid w:val="001A5DF6"/>
    <w:rsid w:val="001A5E27"/>
    <w:rsid w:val="001A5FA3"/>
    <w:rsid w:val="001A62D0"/>
    <w:rsid w:val="001A62FA"/>
    <w:rsid w:val="001A649D"/>
    <w:rsid w:val="001A64E0"/>
    <w:rsid w:val="001A64F3"/>
    <w:rsid w:val="001A65BE"/>
    <w:rsid w:val="001A65CD"/>
    <w:rsid w:val="001A672E"/>
    <w:rsid w:val="001A6A42"/>
    <w:rsid w:val="001A6B30"/>
    <w:rsid w:val="001A6D20"/>
    <w:rsid w:val="001A6DDC"/>
    <w:rsid w:val="001A6F89"/>
    <w:rsid w:val="001A706F"/>
    <w:rsid w:val="001A70B0"/>
    <w:rsid w:val="001A70F5"/>
    <w:rsid w:val="001A7180"/>
    <w:rsid w:val="001A73BB"/>
    <w:rsid w:val="001A74A4"/>
    <w:rsid w:val="001A7509"/>
    <w:rsid w:val="001A757F"/>
    <w:rsid w:val="001A78F6"/>
    <w:rsid w:val="001A7957"/>
    <w:rsid w:val="001A7AD0"/>
    <w:rsid w:val="001A7AE8"/>
    <w:rsid w:val="001A7C84"/>
    <w:rsid w:val="001A7E3F"/>
    <w:rsid w:val="001B0274"/>
    <w:rsid w:val="001B02F5"/>
    <w:rsid w:val="001B02FD"/>
    <w:rsid w:val="001B0379"/>
    <w:rsid w:val="001B05E4"/>
    <w:rsid w:val="001B065B"/>
    <w:rsid w:val="001B0673"/>
    <w:rsid w:val="001B0732"/>
    <w:rsid w:val="001B07A8"/>
    <w:rsid w:val="001B0A3B"/>
    <w:rsid w:val="001B0A47"/>
    <w:rsid w:val="001B0A6C"/>
    <w:rsid w:val="001B0AD2"/>
    <w:rsid w:val="001B0BE0"/>
    <w:rsid w:val="001B0C3E"/>
    <w:rsid w:val="001B0D09"/>
    <w:rsid w:val="001B0DE0"/>
    <w:rsid w:val="001B0DFA"/>
    <w:rsid w:val="001B1198"/>
    <w:rsid w:val="001B14A0"/>
    <w:rsid w:val="001B15A8"/>
    <w:rsid w:val="001B15FA"/>
    <w:rsid w:val="001B18CC"/>
    <w:rsid w:val="001B1940"/>
    <w:rsid w:val="001B1CE8"/>
    <w:rsid w:val="001B1D74"/>
    <w:rsid w:val="001B1D76"/>
    <w:rsid w:val="001B1D88"/>
    <w:rsid w:val="001B1EA0"/>
    <w:rsid w:val="001B1FE7"/>
    <w:rsid w:val="001B2610"/>
    <w:rsid w:val="001B27FE"/>
    <w:rsid w:val="001B282A"/>
    <w:rsid w:val="001B28DE"/>
    <w:rsid w:val="001B29EF"/>
    <w:rsid w:val="001B2A32"/>
    <w:rsid w:val="001B2C47"/>
    <w:rsid w:val="001B2DED"/>
    <w:rsid w:val="001B2F7F"/>
    <w:rsid w:val="001B2FF4"/>
    <w:rsid w:val="001B30C1"/>
    <w:rsid w:val="001B334B"/>
    <w:rsid w:val="001B355E"/>
    <w:rsid w:val="001B3627"/>
    <w:rsid w:val="001B368A"/>
    <w:rsid w:val="001B36CF"/>
    <w:rsid w:val="001B37CA"/>
    <w:rsid w:val="001B3890"/>
    <w:rsid w:val="001B3AFE"/>
    <w:rsid w:val="001B3E36"/>
    <w:rsid w:val="001B3EE2"/>
    <w:rsid w:val="001B3EEC"/>
    <w:rsid w:val="001B4142"/>
    <w:rsid w:val="001B42EC"/>
    <w:rsid w:val="001B476A"/>
    <w:rsid w:val="001B48A9"/>
    <w:rsid w:val="001B4A4F"/>
    <w:rsid w:val="001B4B42"/>
    <w:rsid w:val="001B4B5A"/>
    <w:rsid w:val="001B4B6F"/>
    <w:rsid w:val="001B4C4F"/>
    <w:rsid w:val="001B4EE6"/>
    <w:rsid w:val="001B50E9"/>
    <w:rsid w:val="001B5169"/>
    <w:rsid w:val="001B51C1"/>
    <w:rsid w:val="001B52A4"/>
    <w:rsid w:val="001B55E4"/>
    <w:rsid w:val="001B563B"/>
    <w:rsid w:val="001B5677"/>
    <w:rsid w:val="001B59BA"/>
    <w:rsid w:val="001B5A56"/>
    <w:rsid w:val="001B5AD6"/>
    <w:rsid w:val="001B5B63"/>
    <w:rsid w:val="001B5BDA"/>
    <w:rsid w:val="001B5D56"/>
    <w:rsid w:val="001B5D58"/>
    <w:rsid w:val="001B5DC8"/>
    <w:rsid w:val="001B5E78"/>
    <w:rsid w:val="001B5F61"/>
    <w:rsid w:val="001B5F66"/>
    <w:rsid w:val="001B5FED"/>
    <w:rsid w:val="001B62E0"/>
    <w:rsid w:val="001B630A"/>
    <w:rsid w:val="001B6505"/>
    <w:rsid w:val="001B674A"/>
    <w:rsid w:val="001B676A"/>
    <w:rsid w:val="001B6770"/>
    <w:rsid w:val="001B6811"/>
    <w:rsid w:val="001B69C4"/>
    <w:rsid w:val="001B6A35"/>
    <w:rsid w:val="001B6A5A"/>
    <w:rsid w:val="001B6C7B"/>
    <w:rsid w:val="001B6D6C"/>
    <w:rsid w:val="001B6E65"/>
    <w:rsid w:val="001B6F33"/>
    <w:rsid w:val="001B74D8"/>
    <w:rsid w:val="001B7656"/>
    <w:rsid w:val="001B77E3"/>
    <w:rsid w:val="001B7A39"/>
    <w:rsid w:val="001B7AC4"/>
    <w:rsid w:val="001B7CAF"/>
    <w:rsid w:val="001B7CDC"/>
    <w:rsid w:val="001B7D40"/>
    <w:rsid w:val="001B7E48"/>
    <w:rsid w:val="001B7E66"/>
    <w:rsid w:val="001B7ECE"/>
    <w:rsid w:val="001B7F05"/>
    <w:rsid w:val="001B7F8F"/>
    <w:rsid w:val="001B7FE1"/>
    <w:rsid w:val="001C01F8"/>
    <w:rsid w:val="001C0319"/>
    <w:rsid w:val="001C036E"/>
    <w:rsid w:val="001C03F9"/>
    <w:rsid w:val="001C0441"/>
    <w:rsid w:val="001C04E0"/>
    <w:rsid w:val="001C053D"/>
    <w:rsid w:val="001C0751"/>
    <w:rsid w:val="001C08B2"/>
    <w:rsid w:val="001C0AB8"/>
    <w:rsid w:val="001C0C04"/>
    <w:rsid w:val="001C0C3B"/>
    <w:rsid w:val="001C0C64"/>
    <w:rsid w:val="001C0C77"/>
    <w:rsid w:val="001C0CCB"/>
    <w:rsid w:val="001C0FFC"/>
    <w:rsid w:val="001C100D"/>
    <w:rsid w:val="001C1218"/>
    <w:rsid w:val="001C1325"/>
    <w:rsid w:val="001C15B5"/>
    <w:rsid w:val="001C194E"/>
    <w:rsid w:val="001C1D0D"/>
    <w:rsid w:val="001C1F0E"/>
    <w:rsid w:val="001C212F"/>
    <w:rsid w:val="001C21E3"/>
    <w:rsid w:val="001C2228"/>
    <w:rsid w:val="001C2362"/>
    <w:rsid w:val="001C2971"/>
    <w:rsid w:val="001C29B5"/>
    <w:rsid w:val="001C2F1E"/>
    <w:rsid w:val="001C2F47"/>
    <w:rsid w:val="001C2F55"/>
    <w:rsid w:val="001C3269"/>
    <w:rsid w:val="001C335E"/>
    <w:rsid w:val="001C345B"/>
    <w:rsid w:val="001C3584"/>
    <w:rsid w:val="001C3AFE"/>
    <w:rsid w:val="001C3BAC"/>
    <w:rsid w:val="001C3EB0"/>
    <w:rsid w:val="001C42BC"/>
    <w:rsid w:val="001C4624"/>
    <w:rsid w:val="001C4B8C"/>
    <w:rsid w:val="001C4BA4"/>
    <w:rsid w:val="001C4E85"/>
    <w:rsid w:val="001C4ECE"/>
    <w:rsid w:val="001C50F8"/>
    <w:rsid w:val="001C51CD"/>
    <w:rsid w:val="001C54EB"/>
    <w:rsid w:val="001C5500"/>
    <w:rsid w:val="001C5568"/>
    <w:rsid w:val="001C573C"/>
    <w:rsid w:val="001C5845"/>
    <w:rsid w:val="001C5865"/>
    <w:rsid w:val="001C5914"/>
    <w:rsid w:val="001C5A1C"/>
    <w:rsid w:val="001C5A98"/>
    <w:rsid w:val="001C5AB9"/>
    <w:rsid w:val="001C5CCD"/>
    <w:rsid w:val="001C5D52"/>
    <w:rsid w:val="001C5DFA"/>
    <w:rsid w:val="001C5F2B"/>
    <w:rsid w:val="001C5FC1"/>
    <w:rsid w:val="001C6113"/>
    <w:rsid w:val="001C616D"/>
    <w:rsid w:val="001C624B"/>
    <w:rsid w:val="001C654A"/>
    <w:rsid w:val="001C6579"/>
    <w:rsid w:val="001C673D"/>
    <w:rsid w:val="001C6861"/>
    <w:rsid w:val="001C6929"/>
    <w:rsid w:val="001C6A8B"/>
    <w:rsid w:val="001C6C75"/>
    <w:rsid w:val="001C6F65"/>
    <w:rsid w:val="001C6FCE"/>
    <w:rsid w:val="001C712E"/>
    <w:rsid w:val="001C7348"/>
    <w:rsid w:val="001C746F"/>
    <w:rsid w:val="001C7477"/>
    <w:rsid w:val="001C74F0"/>
    <w:rsid w:val="001C7529"/>
    <w:rsid w:val="001C757A"/>
    <w:rsid w:val="001C75B6"/>
    <w:rsid w:val="001C7799"/>
    <w:rsid w:val="001C7816"/>
    <w:rsid w:val="001C786E"/>
    <w:rsid w:val="001C7A5A"/>
    <w:rsid w:val="001C7D32"/>
    <w:rsid w:val="001C7DA2"/>
    <w:rsid w:val="001C7F89"/>
    <w:rsid w:val="001D014B"/>
    <w:rsid w:val="001D029F"/>
    <w:rsid w:val="001D0544"/>
    <w:rsid w:val="001D0623"/>
    <w:rsid w:val="001D0678"/>
    <w:rsid w:val="001D0833"/>
    <w:rsid w:val="001D0A3B"/>
    <w:rsid w:val="001D0BBC"/>
    <w:rsid w:val="001D0D38"/>
    <w:rsid w:val="001D0D68"/>
    <w:rsid w:val="001D0F7C"/>
    <w:rsid w:val="001D110B"/>
    <w:rsid w:val="001D124A"/>
    <w:rsid w:val="001D14B1"/>
    <w:rsid w:val="001D15E7"/>
    <w:rsid w:val="001D1CAB"/>
    <w:rsid w:val="001D1CDF"/>
    <w:rsid w:val="001D1DB8"/>
    <w:rsid w:val="001D1E79"/>
    <w:rsid w:val="001D210F"/>
    <w:rsid w:val="001D211A"/>
    <w:rsid w:val="001D216C"/>
    <w:rsid w:val="001D23FB"/>
    <w:rsid w:val="001D26E8"/>
    <w:rsid w:val="001D2A53"/>
    <w:rsid w:val="001D2BBA"/>
    <w:rsid w:val="001D2FB2"/>
    <w:rsid w:val="001D31B4"/>
    <w:rsid w:val="001D327F"/>
    <w:rsid w:val="001D3291"/>
    <w:rsid w:val="001D3746"/>
    <w:rsid w:val="001D378C"/>
    <w:rsid w:val="001D37D2"/>
    <w:rsid w:val="001D37E8"/>
    <w:rsid w:val="001D3859"/>
    <w:rsid w:val="001D38BF"/>
    <w:rsid w:val="001D395E"/>
    <w:rsid w:val="001D3DA6"/>
    <w:rsid w:val="001D3E3F"/>
    <w:rsid w:val="001D40E1"/>
    <w:rsid w:val="001D42A4"/>
    <w:rsid w:val="001D467B"/>
    <w:rsid w:val="001D46E0"/>
    <w:rsid w:val="001D47D1"/>
    <w:rsid w:val="001D47F0"/>
    <w:rsid w:val="001D49B9"/>
    <w:rsid w:val="001D4C96"/>
    <w:rsid w:val="001D4C9B"/>
    <w:rsid w:val="001D4DE3"/>
    <w:rsid w:val="001D4E76"/>
    <w:rsid w:val="001D5341"/>
    <w:rsid w:val="001D53BE"/>
    <w:rsid w:val="001D53F5"/>
    <w:rsid w:val="001D5685"/>
    <w:rsid w:val="001D58C9"/>
    <w:rsid w:val="001D59C6"/>
    <w:rsid w:val="001D59E2"/>
    <w:rsid w:val="001D5A74"/>
    <w:rsid w:val="001D5B2D"/>
    <w:rsid w:val="001D5E8D"/>
    <w:rsid w:val="001D5F36"/>
    <w:rsid w:val="001D6373"/>
    <w:rsid w:val="001D64DE"/>
    <w:rsid w:val="001D6802"/>
    <w:rsid w:val="001D6820"/>
    <w:rsid w:val="001D6D8F"/>
    <w:rsid w:val="001D6D95"/>
    <w:rsid w:val="001D6E36"/>
    <w:rsid w:val="001D716E"/>
    <w:rsid w:val="001D71FD"/>
    <w:rsid w:val="001D7211"/>
    <w:rsid w:val="001D7228"/>
    <w:rsid w:val="001D7595"/>
    <w:rsid w:val="001D76B6"/>
    <w:rsid w:val="001D76DC"/>
    <w:rsid w:val="001D7706"/>
    <w:rsid w:val="001D7842"/>
    <w:rsid w:val="001D7873"/>
    <w:rsid w:val="001D7A57"/>
    <w:rsid w:val="001D7BE5"/>
    <w:rsid w:val="001D7CF8"/>
    <w:rsid w:val="001D7D60"/>
    <w:rsid w:val="001D7DC4"/>
    <w:rsid w:val="001D7E9B"/>
    <w:rsid w:val="001D7F3F"/>
    <w:rsid w:val="001E0076"/>
    <w:rsid w:val="001E03A1"/>
    <w:rsid w:val="001E06C4"/>
    <w:rsid w:val="001E07A2"/>
    <w:rsid w:val="001E07C9"/>
    <w:rsid w:val="001E081D"/>
    <w:rsid w:val="001E0991"/>
    <w:rsid w:val="001E0BCE"/>
    <w:rsid w:val="001E0BD2"/>
    <w:rsid w:val="001E0E24"/>
    <w:rsid w:val="001E0EAD"/>
    <w:rsid w:val="001E1006"/>
    <w:rsid w:val="001E1267"/>
    <w:rsid w:val="001E1269"/>
    <w:rsid w:val="001E1359"/>
    <w:rsid w:val="001E136D"/>
    <w:rsid w:val="001E1636"/>
    <w:rsid w:val="001E1780"/>
    <w:rsid w:val="001E18C4"/>
    <w:rsid w:val="001E1B8B"/>
    <w:rsid w:val="001E1BA8"/>
    <w:rsid w:val="001E1DE5"/>
    <w:rsid w:val="001E1E7D"/>
    <w:rsid w:val="001E202A"/>
    <w:rsid w:val="001E20C6"/>
    <w:rsid w:val="001E216D"/>
    <w:rsid w:val="001E21DE"/>
    <w:rsid w:val="001E21F1"/>
    <w:rsid w:val="001E23E0"/>
    <w:rsid w:val="001E2A02"/>
    <w:rsid w:val="001E2AA5"/>
    <w:rsid w:val="001E2B38"/>
    <w:rsid w:val="001E2B71"/>
    <w:rsid w:val="001E2DB1"/>
    <w:rsid w:val="001E2F0B"/>
    <w:rsid w:val="001E2F61"/>
    <w:rsid w:val="001E31C7"/>
    <w:rsid w:val="001E3213"/>
    <w:rsid w:val="001E33E5"/>
    <w:rsid w:val="001E34D3"/>
    <w:rsid w:val="001E3821"/>
    <w:rsid w:val="001E3879"/>
    <w:rsid w:val="001E3928"/>
    <w:rsid w:val="001E3C2F"/>
    <w:rsid w:val="001E3E1D"/>
    <w:rsid w:val="001E3ECC"/>
    <w:rsid w:val="001E41A4"/>
    <w:rsid w:val="001E43B3"/>
    <w:rsid w:val="001E4634"/>
    <w:rsid w:val="001E47A6"/>
    <w:rsid w:val="001E48BE"/>
    <w:rsid w:val="001E48EE"/>
    <w:rsid w:val="001E496F"/>
    <w:rsid w:val="001E49AE"/>
    <w:rsid w:val="001E4B60"/>
    <w:rsid w:val="001E4C8B"/>
    <w:rsid w:val="001E4D64"/>
    <w:rsid w:val="001E4D9B"/>
    <w:rsid w:val="001E4F34"/>
    <w:rsid w:val="001E508A"/>
    <w:rsid w:val="001E52D2"/>
    <w:rsid w:val="001E5318"/>
    <w:rsid w:val="001E546F"/>
    <w:rsid w:val="001E5C93"/>
    <w:rsid w:val="001E5FB8"/>
    <w:rsid w:val="001E5FE4"/>
    <w:rsid w:val="001E6214"/>
    <w:rsid w:val="001E635D"/>
    <w:rsid w:val="001E636C"/>
    <w:rsid w:val="001E6403"/>
    <w:rsid w:val="001E641A"/>
    <w:rsid w:val="001E6554"/>
    <w:rsid w:val="001E67F5"/>
    <w:rsid w:val="001E6849"/>
    <w:rsid w:val="001E6A6E"/>
    <w:rsid w:val="001E6A84"/>
    <w:rsid w:val="001E6C04"/>
    <w:rsid w:val="001E6F50"/>
    <w:rsid w:val="001E6F87"/>
    <w:rsid w:val="001E6FB8"/>
    <w:rsid w:val="001E701A"/>
    <w:rsid w:val="001E715E"/>
    <w:rsid w:val="001E7176"/>
    <w:rsid w:val="001E728A"/>
    <w:rsid w:val="001E73FA"/>
    <w:rsid w:val="001E74E7"/>
    <w:rsid w:val="001E7821"/>
    <w:rsid w:val="001E7876"/>
    <w:rsid w:val="001E79EF"/>
    <w:rsid w:val="001E7B56"/>
    <w:rsid w:val="001E7DD1"/>
    <w:rsid w:val="001E7E73"/>
    <w:rsid w:val="001F02E4"/>
    <w:rsid w:val="001F0307"/>
    <w:rsid w:val="001F03D7"/>
    <w:rsid w:val="001F04A0"/>
    <w:rsid w:val="001F0651"/>
    <w:rsid w:val="001F065C"/>
    <w:rsid w:val="001F0735"/>
    <w:rsid w:val="001F0909"/>
    <w:rsid w:val="001F0A76"/>
    <w:rsid w:val="001F0A84"/>
    <w:rsid w:val="001F0B95"/>
    <w:rsid w:val="001F0C80"/>
    <w:rsid w:val="001F0D45"/>
    <w:rsid w:val="001F0EEE"/>
    <w:rsid w:val="001F0F91"/>
    <w:rsid w:val="001F1073"/>
    <w:rsid w:val="001F1166"/>
    <w:rsid w:val="001F12DC"/>
    <w:rsid w:val="001F12F6"/>
    <w:rsid w:val="001F1319"/>
    <w:rsid w:val="001F16C1"/>
    <w:rsid w:val="001F16FD"/>
    <w:rsid w:val="001F17B3"/>
    <w:rsid w:val="001F17C8"/>
    <w:rsid w:val="001F1ADB"/>
    <w:rsid w:val="001F1C04"/>
    <w:rsid w:val="001F1E27"/>
    <w:rsid w:val="001F1FD1"/>
    <w:rsid w:val="001F22AC"/>
    <w:rsid w:val="001F23EE"/>
    <w:rsid w:val="001F2666"/>
    <w:rsid w:val="001F2B0F"/>
    <w:rsid w:val="001F2C8D"/>
    <w:rsid w:val="001F2CBC"/>
    <w:rsid w:val="001F2D9C"/>
    <w:rsid w:val="001F2E4D"/>
    <w:rsid w:val="001F2E4F"/>
    <w:rsid w:val="001F3038"/>
    <w:rsid w:val="001F30BF"/>
    <w:rsid w:val="001F318A"/>
    <w:rsid w:val="001F31D1"/>
    <w:rsid w:val="001F32DB"/>
    <w:rsid w:val="001F33A6"/>
    <w:rsid w:val="001F340F"/>
    <w:rsid w:val="001F35D4"/>
    <w:rsid w:val="001F360F"/>
    <w:rsid w:val="001F3748"/>
    <w:rsid w:val="001F3825"/>
    <w:rsid w:val="001F3973"/>
    <w:rsid w:val="001F3A8F"/>
    <w:rsid w:val="001F3AC5"/>
    <w:rsid w:val="001F3BBF"/>
    <w:rsid w:val="001F3C64"/>
    <w:rsid w:val="001F3E25"/>
    <w:rsid w:val="001F4223"/>
    <w:rsid w:val="001F43A6"/>
    <w:rsid w:val="001F4A94"/>
    <w:rsid w:val="001F4C00"/>
    <w:rsid w:val="001F4CDD"/>
    <w:rsid w:val="001F4FFF"/>
    <w:rsid w:val="001F50E4"/>
    <w:rsid w:val="001F50E7"/>
    <w:rsid w:val="001F512A"/>
    <w:rsid w:val="001F55F6"/>
    <w:rsid w:val="001F5740"/>
    <w:rsid w:val="001F5908"/>
    <w:rsid w:val="001F5A57"/>
    <w:rsid w:val="001F5BB5"/>
    <w:rsid w:val="001F5D50"/>
    <w:rsid w:val="001F626D"/>
    <w:rsid w:val="001F64A0"/>
    <w:rsid w:val="001F65A8"/>
    <w:rsid w:val="001F65C6"/>
    <w:rsid w:val="001F695A"/>
    <w:rsid w:val="001F697E"/>
    <w:rsid w:val="001F699D"/>
    <w:rsid w:val="001F6A16"/>
    <w:rsid w:val="001F6A4F"/>
    <w:rsid w:val="001F6AA2"/>
    <w:rsid w:val="001F6AA5"/>
    <w:rsid w:val="001F6AC0"/>
    <w:rsid w:val="001F6B02"/>
    <w:rsid w:val="001F7240"/>
    <w:rsid w:val="001F7386"/>
    <w:rsid w:val="001F7580"/>
    <w:rsid w:val="001F7618"/>
    <w:rsid w:val="001F7725"/>
    <w:rsid w:val="001F7C38"/>
    <w:rsid w:val="001F7C4F"/>
    <w:rsid w:val="001F7C8F"/>
    <w:rsid w:val="001F7CBB"/>
    <w:rsid w:val="001F7D4A"/>
    <w:rsid w:val="001F7D55"/>
    <w:rsid w:val="001F7D73"/>
    <w:rsid w:val="002001BF"/>
    <w:rsid w:val="002004FE"/>
    <w:rsid w:val="00200503"/>
    <w:rsid w:val="002006A8"/>
    <w:rsid w:val="002008D8"/>
    <w:rsid w:val="00200A29"/>
    <w:rsid w:val="00200D61"/>
    <w:rsid w:val="00200F5F"/>
    <w:rsid w:val="002010BF"/>
    <w:rsid w:val="002012C1"/>
    <w:rsid w:val="0020135E"/>
    <w:rsid w:val="002013AD"/>
    <w:rsid w:val="002013C3"/>
    <w:rsid w:val="002014F3"/>
    <w:rsid w:val="002017AF"/>
    <w:rsid w:val="00201969"/>
    <w:rsid w:val="00201A70"/>
    <w:rsid w:val="00201BB2"/>
    <w:rsid w:val="00201C5A"/>
    <w:rsid w:val="00201E80"/>
    <w:rsid w:val="00201ED8"/>
    <w:rsid w:val="00201FBF"/>
    <w:rsid w:val="0020208B"/>
    <w:rsid w:val="002021C2"/>
    <w:rsid w:val="0020229E"/>
    <w:rsid w:val="0020259F"/>
    <w:rsid w:val="002026C7"/>
    <w:rsid w:val="00202CCD"/>
    <w:rsid w:val="00202FFF"/>
    <w:rsid w:val="00203224"/>
    <w:rsid w:val="00203674"/>
    <w:rsid w:val="00203806"/>
    <w:rsid w:val="00203ABB"/>
    <w:rsid w:val="00203B01"/>
    <w:rsid w:val="00203B13"/>
    <w:rsid w:val="00203B79"/>
    <w:rsid w:val="00203B99"/>
    <w:rsid w:val="00203EE6"/>
    <w:rsid w:val="0020415C"/>
    <w:rsid w:val="00204173"/>
    <w:rsid w:val="002041BB"/>
    <w:rsid w:val="002041C4"/>
    <w:rsid w:val="00204233"/>
    <w:rsid w:val="002042BB"/>
    <w:rsid w:val="00204478"/>
    <w:rsid w:val="00204624"/>
    <w:rsid w:val="00204804"/>
    <w:rsid w:val="00204857"/>
    <w:rsid w:val="00204BF9"/>
    <w:rsid w:val="00204E80"/>
    <w:rsid w:val="00204F2E"/>
    <w:rsid w:val="00204F4B"/>
    <w:rsid w:val="002050CA"/>
    <w:rsid w:val="002053E8"/>
    <w:rsid w:val="00205457"/>
    <w:rsid w:val="00205494"/>
    <w:rsid w:val="0020553D"/>
    <w:rsid w:val="0020586B"/>
    <w:rsid w:val="0020598C"/>
    <w:rsid w:val="00205DF4"/>
    <w:rsid w:val="0020617F"/>
    <w:rsid w:val="002061D4"/>
    <w:rsid w:val="002065DF"/>
    <w:rsid w:val="00206925"/>
    <w:rsid w:val="002069D9"/>
    <w:rsid w:val="00206A19"/>
    <w:rsid w:val="00206A3E"/>
    <w:rsid w:val="00206BB1"/>
    <w:rsid w:val="00206BEF"/>
    <w:rsid w:val="00206C06"/>
    <w:rsid w:val="00207033"/>
    <w:rsid w:val="0020707C"/>
    <w:rsid w:val="00207230"/>
    <w:rsid w:val="002072B8"/>
    <w:rsid w:val="002072C1"/>
    <w:rsid w:val="002072DC"/>
    <w:rsid w:val="0020734B"/>
    <w:rsid w:val="00207636"/>
    <w:rsid w:val="0020763C"/>
    <w:rsid w:val="002078EF"/>
    <w:rsid w:val="002078FA"/>
    <w:rsid w:val="00207DC2"/>
    <w:rsid w:val="00207EF9"/>
    <w:rsid w:val="002101CB"/>
    <w:rsid w:val="0021046C"/>
    <w:rsid w:val="00210495"/>
    <w:rsid w:val="00210514"/>
    <w:rsid w:val="00210572"/>
    <w:rsid w:val="00210664"/>
    <w:rsid w:val="0021066A"/>
    <w:rsid w:val="00210691"/>
    <w:rsid w:val="002107E7"/>
    <w:rsid w:val="00210809"/>
    <w:rsid w:val="002109DB"/>
    <w:rsid w:val="00210CFB"/>
    <w:rsid w:val="00210D9D"/>
    <w:rsid w:val="00210E7F"/>
    <w:rsid w:val="002110F0"/>
    <w:rsid w:val="00211141"/>
    <w:rsid w:val="002112DD"/>
    <w:rsid w:val="00211607"/>
    <w:rsid w:val="0021181E"/>
    <w:rsid w:val="0021184A"/>
    <w:rsid w:val="002118D2"/>
    <w:rsid w:val="002119E7"/>
    <w:rsid w:val="00211A34"/>
    <w:rsid w:val="00211B66"/>
    <w:rsid w:val="00211BE1"/>
    <w:rsid w:val="00211E8D"/>
    <w:rsid w:val="002120FD"/>
    <w:rsid w:val="0021236E"/>
    <w:rsid w:val="00212642"/>
    <w:rsid w:val="00212720"/>
    <w:rsid w:val="0021290F"/>
    <w:rsid w:val="00212DA0"/>
    <w:rsid w:val="00212FA9"/>
    <w:rsid w:val="0021314E"/>
    <w:rsid w:val="00213161"/>
    <w:rsid w:val="002131B4"/>
    <w:rsid w:val="00213291"/>
    <w:rsid w:val="00213512"/>
    <w:rsid w:val="00213520"/>
    <w:rsid w:val="00213555"/>
    <w:rsid w:val="002137BE"/>
    <w:rsid w:val="002137C2"/>
    <w:rsid w:val="00213882"/>
    <w:rsid w:val="00213891"/>
    <w:rsid w:val="002138F0"/>
    <w:rsid w:val="002139A8"/>
    <w:rsid w:val="00213AD8"/>
    <w:rsid w:val="00213B89"/>
    <w:rsid w:val="00213C13"/>
    <w:rsid w:val="00213D00"/>
    <w:rsid w:val="00213DC4"/>
    <w:rsid w:val="00213DF7"/>
    <w:rsid w:val="00213E71"/>
    <w:rsid w:val="00213FC1"/>
    <w:rsid w:val="0021401F"/>
    <w:rsid w:val="002140CC"/>
    <w:rsid w:val="0021410B"/>
    <w:rsid w:val="00214148"/>
    <w:rsid w:val="00214455"/>
    <w:rsid w:val="0021463C"/>
    <w:rsid w:val="00214A9F"/>
    <w:rsid w:val="00214C1E"/>
    <w:rsid w:val="00214ED8"/>
    <w:rsid w:val="00215131"/>
    <w:rsid w:val="0021556F"/>
    <w:rsid w:val="0021559C"/>
    <w:rsid w:val="00215922"/>
    <w:rsid w:val="00215BE4"/>
    <w:rsid w:val="00215F7E"/>
    <w:rsid w:val="002162AE"/>
    <w:rsid w:val="002162C9"/>
    <w:rsid w:val="0021638C"/>
    <w:rsid w:val="002163A4"/>
    <w:rsid w:val="002166A9"/>
    <w:rsid w:val="002168D9"/>
    <w:rsid w:val="00216A1F"/>
    <w:rsid w:val="00216BE2"/>
    <w:rsid w:val="00216C5D"/>
    <w:rsid w:val="00216EED"/>
    <w:rsid w:val="00216F26"/>
    <w:rsid w:val="00216FAE"/>
    <w:rsid w:val="00217078"/>
    <w:rsid w:val="00217228"/>
    <w:rsid w:val="002176E3"/>
    <w:rsid w:val="00217ADF"/>
    <w:rsid w:val="00217DC8"/>
    <w:rsid w:val="00220218"/>
    <w:rsid w:val="002202E2"/>
    <w:rsid w:val="0022046D"/>
    <w:rsid w:val="0022061B"/>
    <w:rsid w:val="00220F1C"/>
    <w:rsid w:val="00220F77"/>
    <w:rsid w:val="00220F90"/>
    <w:rsid w:val="00221010"/>
    <w:rsid w:val="0022105F"/>
    <w:rsid w:val="00221174"/>
    <w:rsid w:val="0022172B"/>
    <w:rsid w:val="00221A5A"/>
    <w:rsid w:val="00221C2D"/>
    <w:rsid w:val="00221C51"/>
    <w:rsid w:val="00221F6B"/>
    <w:rsid w:val="00222182"/>
    <w:rsid w:val="0022236B"/>
    <w:rsid w:val="002224C5"/>
    <w:rsid w:val="00222532"/>
    <w:rsid w:val="00222556"/>
    <w:rsid w:val="002225BB"/>
    <w:rsid w:val="002227D0"/>
    <w:rsid w:val="0022288B"/>
    <w:rsid w:val="002228BA"/>
    <w:rsid w:val="002229DD"/>
    <w:rsid w:val="00222EDA"/>
    <w:rsid w:val="00222F1E"/>
    <w:rsid w:val="002235E7"/>
    <w:rsid w:val="002237EE"/>
    <w:rsid w:val="002239ED"/>
    <w:rsid w:val="00223A3B"/>
    <w:rsid w:val="00223CC4"/>
    <w:rsid w:val="00223D87"/>
    <w:rsid w:val="00223FE0"/>
    <w:rsid w:val="00224406"/>
    <w:rsid w:val="00224454"/>
    <w:rsid w:val="00224496"/>
    <w:rsid w:val="002244C2"/>
    <w:rsid w:val="00224871"/>
    <w:rsid w:val="00224975"/>
    <w:rsid w:val="00224B3D"/>
    <w:rsid w:val="00224C59"/>
    <w:rsid w:val="00224C81"/>
    <w:rsid w:val="00224C82"/>
    <w:rsid w:val="00224CE3"/>
    <w:rsid w:val="00224DB9"/>
    <w:rsid w:val="00224E6D"/>
    <w:rsid w:val="00224FDB"/>
    <w:rsid w:val="0022508B"/>
    <w:rsid w:val="002251AF"/>
    <w:rsid w:val="00225294"/>
    <w:rsid w:val="002253E6"/>
    <w:rsid w:val="0022585C"/>
    <w:rsid w:val="00225A26"/>
    <w:rsid w:val="00225D29"/>
    <w:rsid w:val="00225E10"/>
    <w:rsid w:val="00225FC9"/>
    <w:rsid w:val="002265F8"/>
    <w:rsid w:val="00226619"/>
    <w:rsid w:val="002268C5"/>
    <w:rsid w:val="00226ADE"/>
    <w:rsid w:val="00226B2A"/>
    <w:rsid w:val="00226B2D"/>
    <w:rsid w:val="00226B84"/>
    <w:rsid w:val="00226C39"/>
    <w:rsid w:val="00227098"/>
    <w:rsid w:val="00227184"/>
    <w:rsid w:val="002271CF"/>
    <w:rsid w:val="00227355"/>
    <w:rsid w:val="0022769E"/>
    <w:rsid w:val="002276D7"/>
    <w:rsid w:val="00227723"/>
    <w:rsid w:val="00227BC4"/>
    <w:rsid w:val="002300D9"/>
    <w:rsid w:val="0023013E"/>
    <w:rsid w:val="00230195"/>
    <w:rsid w:val="00230333"/>
    <w:rsid w:val="00230360"/>
    <w:rsid w:val="0023058F"/>
    <w:rsid w:val="00230618"/>
    <w:rsid w:val="002307C5"/>
    <w:rsid w:val="002309ED"/>
    <w:rsid w:val="00230D6F"/>
    <w:rsid w:val="00231080"/>
    <w:rsid w:val="002310E2"/>
    <w:rsid w:val="00231642"/>
    <w:rsid w:val="0023166C"/>
    <w:rsid w:val="00231729"/>
    <w:rsid w:val="00231799"/>
    <w:rsid w:val="00231801"/>
    <w:rsid w:val="00231806"/>
    <w:rsid w:val="0023184A"/>
    <w:rsid w:val="002318A8"/>
    <w:rsid w:val="00231C29"/>
    <w:rsid w:val="00231D88"/>
    <w:rsid w:val="00232237"/>
    <w:rsid w:val="002322A7"/>
    <w:rsid w:val="00232327"/>
    <w:rsid w:val="002323AD"/>
    <w:rsid w:val="002323EA"/>
    <w:rsid w:val="00232441"/>
    <w:rsid w:val="0023246E"/>
    <w:rsid w:val="002326E7"/>
    <w:rsid w:val="00232826"/>
    <w:rsid w:val="00232871"/>
    <w:rsid w:val="00232C23"/>
    <w:rsid w:val="00232C3E"/>
    <w:rsid w:val="00232D1C"/>
    <w:rsid w:val="00232F0B"/>
    <w:rsid w:val="0023306E"/>
    <w:rsid w:val="00233127"/>
    <w:rsid w:val="0023314A"/>
    <w:rsid w:val="002334DB"/>
    <w:rsid w:val="002335AA"/>
    <w:rsid w:val="00233609"/>
    <w:rsid w:val="00233640"/>
    <w:rsid w:val="00233657"/>
    <w:rsid w:val="00233749"/>
    <w:rsid w:val="002337C3"/>
    <w:rsid w:val="00233A60"/>
    <w:rsid w:val="00233B29"/>
    <w:rsid w:val="00233BD8"/>
    <w:rsid w:val="00233CF3"/>
    <w:rsid w:val="00233EB1"/>
    <w:rsid w:val="00233F77"/>
    <w:rsid w:val="002340A4"/>
    <w:rsid w:val="002343B1"/>
    <w:rsid w:val="0023444A"/>
    <w:rsid w:val="0023463C"/>
    <w:rsid w:val="00234765"/>
    <w:rsid w:val="002347D2"/>
    <w:rsid w:val="00234A0E"/>
    <w:rsid w:val="00234B14"/>
    <w:rsid w:val="00234B73"/>
    <w:rsid w:val="00234DC6"/>
    <w:rsid w:val="00234EFF"/>
    <w:rsid w:val="0023517C"/>
    <w:rsid w:val="002352DD"/>
    <w:rsid w:val="00235474"/>
    <w:rsid w:val="00235584"/>
    <w:rsid w:val="00235CDA"/>
    <w:rsid w:val="00235DC1"/>
    <w:rsid w:val="00235E53"/>
    <w:rsid w:val="0023686B"/>
    <w:rsid w:val="00236A5F"/>
    <w:rsid w:val="00236C79"/>
    <w:rsid w:val="00236E57"/>
    <w:rsid w:val="00237387"/>
    <w:rsid w:val="002373ED"/>
    <w:rsid w:val="002374B8"/>
    <w:rsid w:val="002376B0"/>
    <w:rsid w:val="002378E6"/>
    <w:rsid w:val="002379E6"/>
    <w:rsid w:val="00237A83"/>
    <w:rsid w:val="00237C6A"/>
    <w:rsid w:val="00237CFC"/>
    <w:rsid w:val="00237DD5"/>
    <w:rsid w:val="00240109"/>
    <w:rsid w:val="00240296"/>
    <w:rsid w:val="002402E0"/>
    <w:rsid w:val="0024049D"/>
    <w:rsid w:val="002407F5"/>
    <w:rsid w:val="00240C2F"/>
    <w:rsid w:val="00240FE0"/>
    <w:rsid w:val="00241147"/>
    <w:rsid w:val="00241176"/>
    <w:rsid w:val="002411DA"/>
    <w:rsid w:val="002413B2"/>
    <w:rsid w:val="002417C2"/>
    <w:rsid w:val="00241991"/>
    <w:rsid w:val="00241AA4"/>
    <w:rsid w:val="00241BB0"/>
    <w:rsid w:val="00241C87"/>
    <w:rsid w:val="00241CD4"/>
    <w:rsid w:val="00241D5C"/>
    <w:rsid w:val="00241EB2"/>
    <w:rsid w:val="00241F0F"/>
    <w:rsid w:val="00242370"/>
    <w:rsid w:val="00242613"/>
    <w:rsid w:val="00242673"/>
    <w:rsid w:val="0024279F"/>
    <w:rsid w:val="00242898"/>
    <w:rsid w:val="00242CC7"/>
    <w:rsid w:val="00242D17"/>
    <w:rsid w:val="00242FF9"/>
    <w:rsid w:val="0024308D"/>
    <w:rsid w:val="00243151"/>
    <w:rsid w:val="002431F2"/>
    <w:rsid w:val="00243288"/>
    <w:rsid w:val="0024333D"/>
    <w:rsid w:val="00243495"/>
    <w:rsid w:val="0024352E"/>
    <w:rsid w:val="002437D4"/>
    <w:rsid w:val="00243914"/>
    <w:rsid w:val="002439FB"/>
    <w:rsid w:val="00244347"/>
    <w:rsid w:val="00244682"/>
    <w:rsid w:val="00244696"/>
    <w:rsid w:val="002446B0"/>
    <w:rsid w:val="002446EC"/>
    <w:rsid w:val="0024474D"/>
    <w:rsid w:val="00244901"/>
    <w:rsid w:val="00244A7B"/>
    <w:rsid w:val="00244AF2"/>
    <w:rsid w:val="00244BBA"/>
    <w:rsid w:val="00244C1F"/>
    <w:rsid w:val="00244C82"/>
    <w:rsid w:val="00244D9D"/>
    <w:rsid w:val="00244DC7"/>
    <w:rsid w:val="00244DF6"/>
    <w:rsid w:val="00244F1F"/>
    <w:rsid w:val="00244FA4"/>
    <w:rsid w:val="00245104"/>
    <w:rsid w:val="002451DF"/>
    <w:rsid w:val="0024547F"/>
    <w:rsid w:val="002454DA"/>
    <w:rsid w:val="002455A0"/>
    <w:rsid w:val="00245604"/>
    <w:rsid w:val="002458CA"/>
    <w:rsid w:val="002458EA"/>
    <w:rsid w:val="00245C3A"/>
    <w:rsid w:val="00245D2E"/>
    <w:rsid w:val="00245F64"/>
    <w:rsid w:val="00245FA3"/>
    <w:rsid w:val="002460BB"/>
    <w:rsid w:val="00246161"/>
    <w:rsid w:val="002462F7"/>
    <w:rsid w:val="002463DB"/>
    <w:rsid w:val="002465E3"/>
    <w:rsid w:val="00246776"/>
    <w:rsid w:val="00246818"/>
    <w:rsid w:val="00246C1F"/>
    <w:rsid w:val="00246D26"/>
    <w:rsid w:val="00247017"/>
    <w:rsid w:val="0024702F"/>
    <w:rsid w:val="00247100"/>
    <w:rsid w:val="002472D1"/>
    <w:rsid w:val="00247312"/>
    <w:rsid w:val="0024739D"/>
    <w:rsid w:val="00247521"/>
    <w:rsid w:val="00247673"/>
    <w:rsid w:val="0024774E"/>
    <w:rsid w:val="00247779"/>
    <w:rsid w:val="00247799"/>
    <w:rsid w:val="00247AAA"/>
    <w:rsid w:val="00247B1C"/>
    <w:rsid w:val="00247CB4"/>
    <w:rsid w:val="00247D54"/>
    <w:rsid w:val="00247D72"/>
    <w:rsid w:val="00247F0E"/>
    <w:rsid w:val="00250077"/>
    <w:rsid w:val="00250179"/>
    <w:rsid w:val="0025054D"/>
    <w:rsid w:val="0025060D"/>
    <w:rsid w:val="00250613"/>
    <w:rsid w:val="002507E8"/>
    <w:rsid w:val="00250885"/>
    <w:rsid w:val="0025089F"/>
    <w:rsid w:val="00250AE0"/>
    <w:rsid w:val="00250B80"/>
    <w:rsid w:val="00250BB1"/>
    <w:rsid w:val="00250BCA"/>
    <w:rsid w:val="00250C12"/>
    <w:rsid w:val="00250C16"/>
    <w:rsid w:val="00250C69"/>
    <w:rsid w:val="00250DAB"/>
    <w:rsid w:val="00250F2B"/>
    <w:rsid w:val="002511EF"/>
    <w:rsid w:val="00251233"/>
    <w:rsid w:val="00251236"/>
    <w:rsid w:val="002514AE"/>
    <w:rsid w:val="00251774"/>
    <w:rsid w:val="002517FC"/>
    <w:rsid w:val="00251997"/>
    <w:rsid w:val="00251A2D"/>
    <w:rsid w:val="00251A88"/>
    <w:rsid w:val="00251A94"/>
    <w:rsid w:val="00251A9B"/>
    <w:rsid w:val="00251CFE"/>
    <w:rsid w:val="00251D3D"/>
    <w:rsid w:val="00251D5E"/>
    <w:rsid w:val="002525D0"/>
    <w:rsid w:val="002525E9"/>
    <w:rsid w:val="002525EB"/>
    <w:rsid w:val="0025265C"/>
    <w:rsid w:val="002526C5"/>
    <w:rsid w:val="00252839"/>
    <w:rsid w:val="00252983"/>
    <w:rsid w:val="002529DE"/>
    <w:rsid w:val="002529F3"/>
    <w:rsid w:val="002529F4"/>
    <w:rsid w:val="00252A32"/>
    <w:rsid w:val="00252ABA"/>
    <w:rsid w:val="00252D15"/>
    <w:rsid w:val="00253045"/>
    <w:rsid w:val="0025338D"/>
    <w:rsid w:val="002533FB"/>
    <w:rsid w:val="0025357F"/>
    <w:rsid w:val="002535FA"/>
    <w:rsid w:val="002536F1"/>
    <w:rsid w:val="0025375E"/>
    <w:rsid w:val="00253C9C"/>
    <w:rsid w:val="00253CDD"/>
    <w:rsid w:val="0025437D"/>
    <w:rsid w:val="002546D2"/>
    <w:rsid w:val="00254AF3"/>
    <w:rsid w:val="00254B4A"/>
    <w:rsid w:val="00254B7B"/>
    <w:rsid w:val="00254DDF"/>
    <w:rsid w:val="002554EE"/>
    <w:rsid w:val="002555A9"/>
    <w:rsid w:val="00255775"/>
    <w:rsid w:val="00255ADE"/>
    <w:rsid w:val="00255F52"/>
    <w:rsid w:val="002560C9"/>
    <w:rsid w:val="00256231"/>
    <w:rsid w:val="002562A1"/>
    <w:rsid w:val="0025632B"/>
    <w:rsid w:val="0025636F"/>
    <w:rsid w:val="002569AC"/>
    <w:rsid w:val="00256BF0"/>
    <w:rsid w:val="00256D4F"/>
    <w:rsid w:val="002570A3"/>
    <w:rsid w:val="002575A5"/>
    <w:rsid w:val="0025770D"/>
    <w:rsid w:val="0025785E"/>
    <w:rsid w:val="00257878"/>
    <w:rsid w:val="00257C78"/>
    <w:rsid w:val="00257D15"/>
    <w:rsid w:val="00257FA9"/>
    <w:rsid w:val="002600B0"/>
    <w:rsid w:val="00260149"/>
    <w:rsid w:val="0026022A"/>
    <w:rsid w:val="0026040B"/>
    <w:rsid w:val="00260436"/>
    <w:rsid w:val="002604C3"/>
    <w:rsid w:val="0026050F"/>
    <w:rsid w:val="00260573"/>
    <w:rsid w:val="0026058B"/>
    <w:rsid w:val="002605E7"/>
    <w:rsid w:val="002606EE"/>
    <w:rsid w:val="002607C6"/>
    <w:rsid w:val="002609F9"/>
    <w:rsid w:val="00260D23"/>
    <w:rsid w:val="00260D62"/>
    <w:rsid w:val="00260E31"/>
    <w:rsid w:val="0026110E"/>
    <w:rsid w:val="0026134A"/>
    <w:rsid w:val="00261441"/>
    <w:rsid w:val="002614D6"/>
    <w:rsid w:val="00261508"/>
    <w:rsid w:val="0026179E"/>
    <w:rsid w:val="002617B2"/>
    <w:rsid w:val="0026192E"/>
    <w:rsid w:val="00261B10"/>
    <w:rsid w:val="00261C23"/>
    <w:rsid w:val="002620A9"/>
    <w:rsid w:val="00262174"/>
    <w:rsid w:val="00262224"/>
    <w:rsid w:val="002622AE"/>
    <w:rsid w:val="002624A8"/>
    <w:rsid w:val="00262726"/>
    <w:rsid w:val="0026287F"/>
    <w:rsid w:val="00262A0A"/>
    <w:rsid w:val="00262DAA"/>
    <w:rsid w:val="00262DD7"/>
    <w:rsid w:val="00262DE1"/>
    <w:rsid w:val="00262F11"/>
    <w:rsid w:val="00262FC0"/>
    <w:rsid w:val="00263073"/>
    <w:rsid w:val="002633AA"/>
    <w:rsid w:val="00263404"/>
    <w:rsid w:val="0026351C"/>
    <w:rsid w:val="002636EA"/>
    <w:rsid w:val="0026378E"/>
    <w:rsid w:val="002639AD"/>
    <w:rsid w:val="00263A71"/>
    <w:rsid w:val="00263B9B"/>
    <w:rsid w:val="00263BB5"/>
    <w:rsid w:val="00263BE3"/>
    <w:rsid w:val="00263D06"/>
    <w:rsid w:val="00263DA1"/>
    <w:rsid w:val="00263DD6"/>
    <w:rsid w:val="00263FA0"/>
    <w:rsid w:val="0026415D"/>
    <w:rsid w:val="00264316"/>
    <w:rsid w:val="002644EC"/>
    <w:rsid w:val="002646B3"/>
    <w:rsid w:val="002646EB"/>
    <w:rsid w:val="00264857"/>
    <w:rsid w:val="002648BC"/>
    <w:rsid w:val="00264A3A"/>
    <w:rsid w:val="00264E4E"/>
    <w:rsid w:val="002650CC"/>
    <w:rsid w:val="00265486"/>
    <w:rsid w:val="00265499"/>
    <w:rsid w:val="00265A30"/>
    <w:rsid w:val="00265BCC"/>
    <w:rsid w:val="00265DB5"/>
    <w:rsid w:val="00265FB3"/>
    <w:rsid w:val="00266147"/>
    <w:rsid w:val="0026619D"/>
    <w:rsid w:val="0026653C"/>
    <w:rsid w:val="00266611"/>
    <w:rsid w:val="00266687"/>
    <w:rsid w:val="00266BA7"/>
    <w:rsid w:val="00266BE1"/>
    <w:rsid w:val="00266DCF"/>
    <w:rsid w:val="00267200"/>
    <w:rsid w:val="00267469"/>
    <w:rsid w:val="00267655"/>
    <w:rsid w:val="00267663"/>
    <w:rsid w:val="00267702"/>
    <w:rsid w:val="0026783A"/>
    <w:rsid w:val="00267B25"/>
    <w:rsid w:val="00267C5E"/>
    <w:rsid w:val="002700A6"/>
    <w:rsid w:val="00270195"/>
    <w:rsid w:val="00270391"/>
    <w:rsid w:val="002705A5"/>
    <w:rsid w:val="0027063D"/>
    <w:rsid w:val="002706AA"/>
    <w:rsid w:val="00270810"/>
    <w:rsid w:val="002709D8"/>
    <w:rsid w:val="00270BF7"/>
    <w:rsid w:val="00270DAF"/>
    <w:rsid w:val="00270E38"/>
    <w:rsid w:val="00270E5D"/>
    <w:rsid w:val="00270FC6"/>
    <w:rsid w:val="0027110F"/>
    <w:rsid w:val="0027117C"/>
    <w:rsid w:val="0027120C"/>
    <w:rsid w:val="002712CB"/>
    <w:rsid w:val="00271477"/>
    <w:rsid w:val="0027158F"/>
    <w:rsid w:val="0027169D"/>
    <w:rsid w:val="00271707"/>
    <w:rsid w:val="0027180F"/>
    <w:rsid w:val="00271873"/>
    <w:rsid w:val="00271A62"/>
    <w:rsid w:val="00271BD1"/>
    <w:rsid w:val="00271F3C"/>
    <w:rsid w:val="00272349"/>
    <w:rsid w:val="0027278E"/>
    <w:rsid w:val="00272895"/>
    <w:rsid w:val="00272BC7"/>
    <w:rsid w:val="00272BF8"/>
    <w:rsid w:val="00272CE0"/>
    <w:rsid w:val="00272E10"/>
    <w:rsid w:val="00272E68"/>
    <w:rsid w:val="00272F18"/>
    <w:rsid w:val="00272F1F"/>
    <w:rsid w:val="00272F4F"/>
    <w:rsid w:val="00272F5E"/>
    <w:rsid w:val="00273006"/>
    <w:rsid w:val="002731B9"/>
    <w:rsid w:val="002733A4"/>
    <w:rsid w:val="002735CD"/>
    <w:rsid w:val="00273770"/>
    <w:rsid w:val="0027388E"/>
    <w:rsid w:val="0027392A"/>
    <w:rsid w:val="00273A99"/>
    <w:rsid w:val="00273EB6"/>
    <w:rsid w:val="00274017"/>
    <w:rsid w:val="002740DA"/>
    <w:rsid w:val="0027414D"/>
    <w:rsid w:val="002741CC"/>
    <w:rsid w:val="002742F5"/>
    <w:rsid w:val="0027448B"/>
    <w:rsid w:val="00274B41"/>
    <w:rsid w:val="00274B83"/>
    <w:rsid w:val="00274B9B"/>
    <w:rsid w:val="00274C1D"/>
    <w:rsid w:val="00274CFE"/>
    <w:rsid w:val="00274D29"/>
    <w:rsid w:val="00274E51"/>
    <w:rsid w:val="0027505F"/>
    <w:rsid w:val="00275158"/>
    <w:rsid w:val="002752D0"/>
    <w:rsid w:val="002752ED"/>
    <w:rsid w:val="0027549B"/>
    <w:rsid w:val="00275535"/>
    <w:rsid w:val="00275940"/>
    <w:rsid w:val="00275C40"/>
    <w:rsid w:val="00275CC7"/>
    <w:rsid w:val="00275ED5"/>
    <w:rsid w:val="00275F03"/>
    <w:rsid w:val="0027617A"/>
    <w:rsid w:val="002761CC"/>
    <w:rsid w:val="00276314"/>
    <w:rsid w:val="00276405"/>
    <w:rsid w:val="00276531"/>
    <w:rsid w:val="002769DD"/>
    <w:rsid w:val="00276A81"/>
    <w:rsid w:val="00276CD3"/>
    <w:rsid w:val="00277084"/>
    <w:rsid w:val="002770BB"/>
    <w:rsid w:val="002772E6"/>
    <w:rsid w:val="002774A6"/>
    <w:rsid w:val="00277685"/>
    <w:rsid w:val="002776DC"/>
    <w:rsid w:val="002778EA"/>
    <w:rsid w:val="00277A64"/>
    <w:rsid w:val="00277C88"/>
    <w:rsid w:val="00277ECC"/>
    <w:rsid w:val="00277ED8"/>
    <w:rsid w:val="00277F05"/>
    <w:rsid w:val="00277F77"/>
    <w:rsid w:val="002800F8"/>
    <w:rsid w:val="002801A0"/>
    <w:rsid w:val="0028028A"/>
    <w:rsid w:val="0028035A"/>
    <w:rsid w:val="00280530"/>
    <w:rsid w:val="0028056E"/>
    <w:rsid w:val="002806BD"/>
    <w:rsid w:val="00280B54"/>
    <w:rsid w:val="00280CEE"/>
    <w:rsid w:val="00280F02"/>
    <w:rsid w:val="00281042"/>
    <w:rsid w:val="00281060"/>
    <w:rsid w:val="002810FA"/>
    <w:rsid w:val="00281578"/>
    <w:rsid w:val="0028162C"/>
    <w:rsid w:val="0028180C"/>
    <w:rsid w:val="002818D3"/>
    <w:rsid w:val="00281B3C"/>
    <w:rsid w:val="00281D0D"/>
    <w:rsid w:val="002820E0"/>
    <w:rsid w:val="002821B2"/>
    <w:rsid w:val="002823AA"/>
    <w:rsid w:val="002823FB"/>
    <w:rsid w:val="00282469"/>
    <w:rsid w:val="00282631"/>
    <w:rsid w:val="002829A5"/>
    <w:rsid w:val="002829D2"/>
    <w:rsid w:val="00282D3D"/>
    <w:rsid w:val="00282D96"/>
    <w:rsid w:val="00282D9E"/>
    <w:rsid w:val="00283029"/>
    <w:rsid w:val="00283111"/>
    <w:rsid w:val="0028319D"/>
    <w:rsid w:val="0028322A"/>
    <w:rsid w:val="0028349D"/>
    <w:rsid w:val="00283668"/>
    <w:rsid w:val="002837C7"/>
    <w:rsid w:val="00283853"/>
    <w:rsid w:val="0028387A"/>
    <w:rsid w:val="00283882"/>
    <w:rsid w:val="002838D2"/>
    <w:rsid w:val="00283CC9"/>
    <w:rsid w:val="00283D36"/>
    <w:rsid w:val="00283EC0"/>
    <w:rsid w:val="00283F26"/>
    <w:rsid w:val="00283F4D"/>
    <w:rsid w:val="00283FE2"/>
    <w:rsid w:val="00284003"/>
    <w:rsid w:val="00284373"/>
    <w:rsid w:val="0028437E"/>
    <w:rsid w:val="00284993"/>
    <w:rsid w:val="002849E4"/>
    <w:rsid w:val="002849EF"/>
    <w:rsid w:val="00284A1D"/>
    <w:rsid w:val="00284A40"/>
    <w:rsid w:val="00284C4A"/>
    <w:rsid w:val="00284CDC"/>
    <w:rsid w:val="00284E21"/>
    <w:rsid w:val="00284FC3"/>
    <w:rsid w:val="00285001"/>
    <w:rsid w:val="002853D6"/>
    <w:rsid w:val="00285411"/>
    <w:rsid w:val="0028543C"/>
    <w:rsid w:val="0028544C"/>
    <w:rsid w:val="00285582"/>
    <w:rsid w:val="002856BC"/>
    <w:rsid w:val="00285B30"/>
    <w:rsid w:val="00285E68"/>
    <w:rsid w:val="00285E6C"/>
    <w:rsid w:val="00285EBB"/>
    <w:rsid w:val="00285F3D"/>
    <w:rsid w:val="00285FBA"/>
    <w:rsid w:val="00286068"/>
    <w:rsid w:val="002860FA"/>
    <w:rsid w:val="002861D6"/>
    <w:rsid w:val="00286219"/>
    <w:rsid w:val="00286329"/>
    <w:rsid w:val="00286404"/>
    <w:rsid w:val="0028671F"/>
    <w:rsid w:val="0028679B"/>
    <w:rsid w:val="002869FC"/>
    <w:rsid w:val="00286BF6"/>
    <w:rsid w:val="00286CA0"/>
    <w:rsid w:val="00286D65"/>
    <w:rsid w:val="00286D6F"/>
    <w:rsid w:val="00286DC7"/>
    <w:rsid w:val="00286F4C"/>
    <w:rsid w:val="00286FBD"/>
    <w:rsid w:val="002871D5"/>
    <w:rsid w:val="002872B0"/>
    <w:rsid w:val="0028767D"/>
    <w:rsid w:val="0028774F"/>
    <w:rsid w:val="002877EB"/>
    <w:rsid w:val="002878FF"/>
    <w:rsid w:val="00287A77"/>
    <w:rsid w:val="00287C50"/>
    <w:rsid w:val="00287C83"/>
    <w:rsid w:val="00287D3A"/>
    <w:rsid w:val="00287FB7"/>
    <w:rsid w:val="0029034D"/>
    <w:rsid w:val="00290358"/>
    <w:rsid w:val="002903EE"/>
    <w:rsid w:val="00290594"/>
    <w:rsid w:val="0029065E"/>
    <w:rsid w:val="0029069C"/>
    <w:rsid w:val="002906CF"/>
    <w:rsid w:val="0029075A"/>
    <w:rsid w:val="0029077B"/>
    <w:rsid w:val="00290939"/>
    <w:rsid w:val="00290A36"/>
    <w:rsid w:val="00290B53"/>
    <w:rsid w:val="00290C0F"/>
    <w:rsid w:val="00290C15"/>
    <w:rsid w:val="00290CEB"/>
    <w:rsid w:val="00290DC7"/>
    <w:rsid w:val="00290F17"/>
    <w:rsid w:val="002911EF"/>
    <w:rsid w:val="00291213"/>
    <w:rsid w:val="00291275"/>
    <w:rsid w:val="002914F9"/>
    <w:rsid w:val="002916E9"/>
    <w:rsid w:val="00291758"/>
    <w:rsid w:val="0029178F"/>
    <w:rsid w:val="0029184E"/>
    <w:rsid w:val="00291885"/>
    <w:rsid w:val="002918C6"/>
    <w:rsid w:val="0029198E"/>
    <w:rsid w:val="00291C93"/>
    <w:rsid w:val="00291DAD"/>
    <w:rsid w:val="00291EE7"/>
    <w:rsid w:val="00291F51"/>
    <w:rsid w:val="00292123"/>
    <w:rsid w:val="002921EB"/>
    <w:rsid w:val="00292531"/>
    <w:rsid w:val="002928DC"/>
    <w:rsid w:val="00292909"/>
    <w:rsid w:val="00292946"/>
    <w:rsid w:val="00292A86"/>
    <w:rsid w:val="00292CE8"/>
    <w:rsid w:val="00292F8A"/>
    <w:rsid w:val="00292FEC"/>
    <w:rsid w:val="0029310C"/>
    <w:rsid w:val="00293277"/>
    <w:rsid w:val="00293568"/>
    <w:rsid w:val="00293804"/>
    <w:rsid w:val="002939F0"/>
    <w:rsid w:val="00293A54"/>
    <w:rsid w:val="00293B96"/>
    <w:rsid w:val="00293C37"/>
    <w:rsid w:val="002940AE"/>
    <w:rsid w:val="00294340"/>
    <w:rsid w:val="002943AD"/>
    <w:rsid w:val="002943C8"/>
    <w:rsid w:val="002943CB"/>
    <w:rsid w:val="00294410"/>
    <w:rsid w:val="00294431"/>
    <w:rsid w:val="0029443C"/>
    <w:rsid w:val="002944EE"/>
    <w:rsid w:val="00294753"/>
    <w:rsid w:val="0029484C"/>
    <w:rsid w:val="0029491C"/>
    <w:rsid w:val="00294930"/>
    <w:rsid w:val="00294D07"/>
    <w:rsid w:val="00294D9D"/>
    <w:rsid w:val="00294EE1"/>
    <w:rsid w:val="0029511E"/>
    <w:rsid w:val="00295139"/>
    <w:rsid w:val="0029537F"/>
    <w:rsid w:val="00295547"/>
    <w:rsid w:val="0029587B"/>
    <w:rsid w:val="002959FE"/>
    <w:rsid w:val="00295B8A"/>
    <w:rsid w:val="00295B8F"/>
    <w:rsid w:val="00295C43"/>
    <w:rsid w:val="00295CA0"/>
    <w:rsid w:val="00295E93"/>
    <w:rsid w:val="00296709"/>
    <w:rsid w:val="00296883"/>
    <w:rsid w:val="002969FA"/>
    <w:rsid w:val="00296B92"/>
    <w:rsid w:val="00296C3D"/>
    <w:rsid w:val="00297064"/>
    <w:rsid w:val="00297097"/>
    <w:rsid w:val="00297107"/>
    <w:rsid w:val="002971E3"/>
    <w:rsid w:val="00297570"/>
    <w:rsid w:val="00297629"/>
    <w:rsid w:val="00297758"/>
    <w:rsid w:val="00297AFE"/>
    <w:rsid w:val="00297BC5"/>
    <w:rsid w:val="00297E83"/>
    <w:rsid w:val="002A008F"/>
    <w:rsid w:val="002A00A2"/>
    <w:rsid w:val="002A00C4"/>
    <w:rsid w:val="002A01D9"/>
    <w:rsid w:val="002A01FD"/>
    <w:rsid w:val="002A0DF6"/>
    <w:rsid w:val="002A0E13"/>
    <w:rsid w:val="002A1244"/>
    <w:rsid w:val="002A1335"/>
    <w:rsid w:val="002A1D42"/>
    <w:rsid w:val="002A1D74"/>
    <w:rsid w:val="002A1DBD"/>
    <w:rsid w:val="002A1DEB"/>
    <w:rsid w:val="002A1E9E"/>
    <w:rsid w:val="002A2125"/>
    <w:rsid w:val="002A21C1"/>
    <w:rsid w:val="002A220D"/>
    <w:rsid w:val="002A23C8"/>
    <w:rsid w:val="002A2420"/>
    <w:rsid w:val="002A2453"/>
    <w:rsid w:val="002A2522"/>
    <w:rsid w:val="002A2900"/>
    <w:rsid w:val="002A29E0"/>
    <w:rsid w:val="002A2ABA"/>
    <w:rsid w:val="002A2B8F"/>
    <w:rsid w:val="002A3184"/>
    <w:rsid w:val="002A31E5"/>
    <w:rsid w:val="002A330C"/>
    <w:rsid w:val="002A3540"/>
    <w:rsid w:val="002A3567"/>
    <w:rsid w:val="002A3614"/>
    <w:rsid w:val="002A36AF"/>
    <w:rsid w:val="002A3771"/>
    <w:rsid w:val="002A37CA"/>
    <w:rsid w:val="002A3967"/>
    <w:rsid w:val="002A3F5D"/>
    <w:rsid w:val="002A4062"/>
    <w:rsid w:val="002A4256"/>
    <w:rsid w:val="002A4335"/>
    <w:rsid w:val="002A435B"/>
    <w:rsid w:val="002A4724"/>
    <w:rsid w:val="002A4725"/>
    <w:rsid w:val="002A473D"/>
    <w:rsid w:val="002A4899"/>
    <w:rsid w:val="002A48D5"/>
    <w:rsid w:val="002A490E"/>
    <w:rsid w:val="002A493E"/>
    <w:rsid w:val="002A49AA"/>
    <w:rsid w:val="002A4B60"/>
    <w:rsid w:val="002A4BC1"/>
    <w:rsid w:val="002A4DF7"/>
    <w:rsid w:val="002A4E24"/>
    <w:rsid w:val="002A4E66"/>
    <w:rsid w:val="002A4E8F"/>
    <w:rsid w:val="002A51B8"/>
    <w:rsid w:val="002A5226"/>
    <w:rsid w:val="002A5334"/>
    <w:rsid w:val="002A57B7"/>
    <w:rsid w:val="002A57FB"/>
    <w:rsid w:val="002A5C00"/>
    <w:rsid w:val="002A5D76"/>
    <w:rsid w:val="002A5DDD"/>
    <w:rsid w:val="002A5E31"/>
    <w:rsid w:val="002A5E57"/>
    <w:rsid w:val="002A5E67"/>
    <w:rsid w:val="002A5E75"/>
    <w:rsid w:val="002A5F4E"/>
    <w:rsid w:val="002A6257"/>
    <w:rsid w:val="002A638D"/>
    <w:rsid w:val="002A64AD"/>
    <w:rsid w:val="002A6932"/>
    <w:rsid w:val="002A6D13"/>
    <w:rsid w:val="002A7045"/>
    <w:rsid w:val="002A706D"/>
    <w:rsid w:val="002A734E"/>
    <w:rsid w:val="002A7889"/>
    <w:rsid w:val="002A7899"/>
    <w:rsid w:val="002A79D6"/>
    <w:rsid w:val="002A7A03"/>
    <w:rsid w:val="002A7CE7"/>
    <w:rsid w:val="002B008E"/>
    <w:rsid w:val="002B0147"/>
    <w:rsid w:val="002B0166"/>
    <w:rsid w:val="002B019E"/>
    <w:rsid w:val="002B01BB"/>
    <w:rsid w:val="002B04B6"/>
    <w:rsid w:val="002B04FC"/>
    <w:rsid w:val="002B06D3"/>
    <w:rsid w:val="002B0ABF"/>
    <w:rsid w:val="002B0ACC"/>
    <w:rsid w:val="002B0ACF"/>
    <w:rsid w:val="002B0C93"/>
    <w:rsid w:val="002B0D0C"/>
    <w:rsid w:val="002B0DA7"/>
    <w:rsid w:val="002B1002"/>
    <w:rsid w:val="002B115A"/>
    <w:rsid w:val="002B13AB"/>
    <w:rsid w:val="002B13E5"/>
    <w:rsid w:val="002B14B6"/>
    <w:rsid w:val="002B18B4"/>
    <w:rsid w:val="002B1C60"/>
    <w:rsid w:val="002B1CDD"/>
    <w:rsid w:val="002B1D7D"/>
    <w:rsid w:val="002B1E7B"/>
    <w:rsid w:val="002B24F7"/>
    <w:rsid w:val="002B25F1"/>
    <w:rsid w:val="002B264B"/>
    <w:rsid w:val="002B28A1"/>
    <w:rsid w:val="002B29A8"/>
    <w:rsid w:val="002B2B8F"/>
    <w:rsid w:val="002B2C32"/>
    <w:rsid w:val="002B2CD6"/>
    <w:rsid w:val="002B2DF2"/>
    <w:rsid w:val="002B2E63"/>
    <w:rsid w:val="002B2E97"/>
    <w:rsid w:val="002B2EA2"/>
    <w:rsid w:val="002B2EAA"/>
    <w:rsid w:val="002B2FA9"/>
    <w:rsid w:val="002B2FC4"/>
    <w:rsid w:val="002B3069"/>
    <w:rsid w:val="002B31B9"/>
    <w:rsid w:val="002B333C"/>
    <w:rsid w:val="002B39F4"/>
    <w:rsid w:val="002B3A3F"/>
    <w:rsid w:val="002B3A92"/>
    <w:rsid w:val="002B3D0F"/>
    <w:rsid w:val="002B433F"/>
    <w:rsid w:val="002B4466"/>
    <w:rsid w:val="002B4997"/>
    <w:rsid w:val="002B49A3"/>
    <w:rsid w:val="002B4AF2"/>
    <w:rsid w:val="002B4B60"/>
    <w:rsid w:val="002B4C97"/>
    <w:rsid w:val="002B50BA"/>
    <w:rsid w:val="002B54A2"/>
    <w:rsid w:val="002B54C8"/>
    <w:rsid w:val="002B5501"/>
    <w:rsid w:val="002B58FB"/>
    <w:rsid w:val="002B5A02"/>
    <w:rsid w:val="002B5C40"/>
    <w:rsid w:val="002B5D26"/>
    <w:rsid w:val="002B5DBA"/>
    <w:rsid w:val="002B5FAE"/>
    <w:rsid w:val="002B5FB3"/>
    <w:rsid w:val="002B6109"/>
    <w:rsid w:val="002B6346"/>
    <w:rsid w:val="002B6392"/>
    <w:rsid w:val="002B6399"/>
    <w:rsid w:val="002B64A8"/>
    <w:rsid w:val="002B65DF"/>
    <w:rsid w:val="002B66D1"/>
    <w:rsid w:val="002B67F1"/>
    <w:rsid w:val="002B6847"/>
    <w:rsid w:val="002B6858"/>
    <w:rsid w:val="002B6B80"/>
    <w:rsid w:val="002B6D71"/>
    <w:rsid w:val="002B6DA8"/>
    <w:rsid w:val="002B6DC2"/>
    <w:rsid w:val="002B6DD0"/>
    <w:rsid w:val="002B6F46"/>
    <w:rsid w:val="002B72DF"/>
    <w:rsid w:val="002B742E"/>
    <w:rsid w:val="002B74ED"/>
    <w:rsid w:val="002B7551"/>
    <w:rsid w:val="002B76F0"/>
    <w:rsid w:val="002B770D"/>
    <w:rsid w:val="002B7A6F"/>
    <w:rsid w:val="002B7B7B"/>
    <w:rsid w:val="002B7D87"/>
    <w:rsid w:val="002B7F19"/>
    <w:rsid w:val="002B7FCA"/>
    <w:rsid w:val="002C0126"/>
    <w:rsid w:val="002C0526"/>
    <w:rsid w:val="002C0685"/>
    <w:rsid w:val="002C0816"/>
    <w:rsid w:val="002C090D"/>
    <w:rsid w:val="002C0ABB"/>
    <w:rsid w:val="002C0D26"/>
    <w:rsid w:val="002C0DAB"/>
    <w:rsid w:val="002C0F19"/>
    <w:rsid w:val="002C0FE0"/>
    <w:rsid w:val="002C1000"/>
    <w:rsid w:val="002C106D"/>
    <w:rsid w:val="002C1200"/>
    <w:rsid w:val="002C139F"/>
    <w:rsid w:val="002C169F"/>
    <w:rsid w:val="002C178E"/>
    <w:rsid w:val="002C17A2"/>
    <w:rsid w:val="002C180F"/>
    <w:rsid w:val="002C1A3F"/>
    <w:rsid w:val="002C1A4B"/>
    <w:rsid w:val="002C1BCD"/>
    <w:rsid w:val="002C2153"/>
    <w:rsid w:val="002C21FA"/>
    <w:rsid w:val="002C2258"/>
    <w:rsid w:val="002C22C5"/>
    <w:rsid w:val="002C236D"/>
    <w:rsid w:val="002C26FC"/>
    <w:rsid w:val="002C2A19"/>
    <w:rsid w:val="002C2B8D"/>
    <w:rsid w:val="002C2BB8"/>
    <w:rsid w:val="002C2E82"/>
    <w:rsid w:val="002C2FD8"/>
    <w:rsid w:val="002C31C7"/>
    <w:rsid w:val="002C320C"/>
    <w:rsid w:val="002C338B"/>
    <w:rsid w:val="002C3596"/>
    <w:rsid w:val="002C368A"/>
    <w:rsid w:val="002C36A9"/>
    <w:rsid w:val="002C3719"/>
    <w:rsid w:val="002C3826"/>
    <w:rsid w:val="002C389E"/>
    <w:rsid w:val="002C3CFD"/>
    <w:rsid w:val="002C3EC5"/>
    <w:rsid w:val="002C43D0"/>
    <w:rsid w:val="002C4768"/>
    <w:rsid w:val="002C478A"/>
    <w:rsid w:val="002C4C7B"/>
    <w:rsid w:val="002C4DE2"/>
    <w:rsid w:val="002C4E14"/>
    <w:rsid w:val="002C4E95"/>
    <w:rsid w:val="002C5035"/>
    <w:rsid w:val="002C529E"/>
    <w:rsid w:val="002C54F2"/>
    <w:rsid w:val="002C5507"/>
    <w:rsid w:val="002C559E"/>
    <w:rsid w:val="002C5603"/>
    <w:rsid w:val="002C5B60"/>
    <w:rsid w:val="002C5BA9"/>
    <w:rsid w:val="002C6431"/>
    <w:rsid w:val="002C64B0"/>
    <w:rsid w:val="002C64E7"/>
    <w:rsid w:val="002C67BC"/>
    <w:rsid w:val="002C6A94"/>
    <w:rsid w:val="002C6B43"/>
    <w:rsid w:val="002C6C19"/>
    <w:rsid w:val="002C6EFE"/>
    <w:rsid w:val="002C6F12"/>
    <w:rsid w:val="002C7005"/>
    <w:rsid w:val="002C705D"/>
    <w:rsid w:val="002C75A4"/>
    <w:rsid w:val="002C7860"/>
    <w:rsid w:val="002C78F7"/>
    <w:rsid w:val="002C793A"/>
    <w:rsid w:val="002C7946"/>
    <w:rsid w:val="002C7AEB"/>
    <w:rsid w:val="002C7B33"/>
    <w:rsid w:val="002C7BB5"/>
    <w:rsid w:val="002C7BCC"/>
    <w:rsid w:val="002C7DD4"/>
    <w:rsid w:val="002D00CF"/>
    <w:rsid w:val="002D0123"/>
    <w:rsid w:val="002D013D"/>
    <w:rsid w:val="002D0583"/>
    <w:rsid w:val="002D0616"/>
    <w:rsid w:val="002D0656"/>
    <w:rsid w:val="002D083A"/>
    <w:rsid w:val="002D0C98"/>
    <w:rsid w:val="002D0F67"/>
    <w:rsid w:val="002D11B8"/>
    <w:rsid w:val="002D1349"/>
    <w:rsid w:val="002D13B6"/>
    <w:rsid w:val="002D13E2"/>
    <w:rsid w:val="002D14AF"/>
    <w:rsid w:val="002D150D"/>
    <w:rsid w:val="002D1614"/>
    <w:rsid w:val="002D1970"/>
    <w:rsid w:val="002D1A04"/>
    <w:rsid w:val="002D1C18"/>
    <w:rsid w:val="002D1D8A"/>
    <w:rsid w:val="002D1EC1"/>
    <w:rsid w:val="002D1F77"/>
    <w:rsid w:val="002D22F6"/>
    <w:rsid w:val="002D23A8"/>
    <w:rsid w:val="002D23B7"/>
    <w:rsid w:val="002D2481"/>
    <w:rsid w:val="002D2A02"/>
    <w:rsid w:val="002D2C2D"/>
    <w:rsid w:val="002D2F4A"/>
    <w:rsid w:val="002D3143"/>
    <w:rsid w:val="002D3189"/>
    <w:rsid w:val="002D325F"/>
    <w:rsid w:val="002D3460"/>
    <w:rsid w:val="002D35F4"/>
    <w:rsid w:val="002D36FE"/>
    <w:rsid w:val="002D370F"/>
    <w:rsid w:val="002D37A3"/>
    <w:rsid w:val="002D37E9"/>
    <w:rsid w:val="002D38F1"/>
    <w:rsid w:val="002D3953"/>
    <w:rsid w:val="002D3CB8"/>
    <w:rsid w:val="002D3EB9"/>
    <w:rsid w:val="002D3EFA"/>
    <w:rsid w:val="002D4219"/>
    <w:rsid w:val="002D42B4"/>
    <w:rsid w:val="002D42EB"/>
    <w:rsid w:val="002D44F3"/>
    <w:rsid w:val="002D455F"/>
    <w:rsid w:val="002D4670"/>
    <w:rsid w:val="002D46C1"/>
    <w:rsid w:val="002D47B9"/>
    <w:rsid w:val="002D48E0"/>
    <w:rsid w:val="002D499A"/>
    <w:rsid w:val="002D4B65"/>
    <w:rsid w:val="002D4B9A"/>
    <w:rsid w:val="002D4BDE"/>
    <w:rsid w:val="002D4C10"/>
    <w:rsid w:val="002D4CAF"/>
    <w:rsid w:val="002D4F68"/>
    <w:rsid w:val="002D4FB7"/>
    <w:rsid w:val="002D4FC3"/>
    <w:rsid w:val="002D518C"/>
    <w:rsid w:val="002D539E"/>
    <w:rsid w:val="002D5597"/>
    <w:rsid w:val="002D564A"/>
    <w:rsid w:val="002D566D"/>
    <w:rsid w:val="002D578F"/>
    <w:rsid w:val="002D5881"/>
    <w:rsid w:val="002D59AA"/>
    <w:rsid w:val="002D5A8E"/>
    <w:rsid w:val="002D5B27"/>
    <w:rsid w:val="002D5D16"/>
    <w:rsid w:val="002D5E6F"/>
    <w:rsid w:val="002D5FBC"/>
    <w:rsid w:val="002D5FEC"/>
    <w:rsid w:val="002D6290"/>
    <w:rsid w:val="002D62F2"/>
    <w:rsid w:val="002D658F"/>
    <w:rsid w:val="002D667F"/>
    <w:rsid w:val="002D6686"/>
    <w:rsid w:val="002D6689"/>
    <w:rsid w:val="002D67A6"/>
    <w:rsid w:val="002D6904"/>
    <w:rsid w:val="002D69AE"/>
    <w:rsid w:val="002D6AB6"/>
    <w:rsid w:val="002D7117"/>
    <w:rsid w:val="002D72F3"/>
    <w:rsid w:val="002D739A"/>
    <w:rsid w:val="002D78AF"/>
    <w:rsid w:val="002D78E1"/>
    <w:rsid w:val="002D79C0"/>
    <w:rsid w:val="002D79CD"/>
    <w:rsid w:val="002D7A22"/>
    <w:rsid w:val="002D7A86"/>
    <w:rsid w:val="002D7C5B"/>
    <w:rsid w:val="002D7D8B"/>
    <w:rsid w:val="002D7DCA"/>
    <w:rsid w:val="002D7E4F"/>
    <w:rsid w:val="002E0180"/>
    <w:rsid w:val="002E01D6"/>
    <w:rsid w:val="002E021D"/>
    <w:rsid w:val="002E02DE"/>
    <w:rsid w:val="002E0702"/>
    <w:rsid w:val="002E08A4"/>
    <w:rsid w:val="002E0D4C"/>
    <w:rsid w:val="002E0D95"/>
    <w:rsid w:val="002E0F71"/>
    <w:rsid w:val="002E107F"/>
    <w:rsid w:val="002E11C3"/>
    <w:rsid w:val="002E1707"/>
    <w:rsid w:val="002E1A40"/>
    <w:rsid w:val="002E1D5B"/>
    <w:rsid w:val="002E1ECD"/>
    <w:rsid w:val="002E200E"/>
    <w:rsid w:val="002E2109"/>
    <w:rsid w:val="002E21E3"/>
    <w:rsid w:val="002E249F"/>
    <w:rsid w:val="002E24DB"/>
    <w:rsid w:val="002E259A"/>
    <w:rsid w:val="002E26BC"/>
    <w:rsid w:val="002E2702"/>
    <w:rsid w:val="002E27CF"/>
    <w:rsid w:val="002E27E8"/>
    <w:rsid w:val="002E281E"/>
    <w:rsid w:val="002E296B"/>
    <w:rsid w:val="002E2A25"/>
    <w:rsid w:val="002E2B81"/>
    <w:rsid w:val="002E2CA1"/>
    <w:rsid w:val="002E2CCB"/>
    <w:rsid w:val="002E2D63"/>
    <w:rsid w:val="002E2ECE"/>
    <w:rsid w:val="002E2EE3"/>
    <w:rsid w:val="002E2FE6"/>
    <w:rsid w:val="002E30D2"/>
    <w:rsid w:val="002E345B"/>
    <w:rsid w:val="002E361F"/>
    <w:rsid w:val="002E3639"/>
    <w:rsid w:val="002E3832"/>
    <w:rsid w:val="002E389F"/>
    <w:rsid w:val="002E3975"/>
    <w:rsid w:val="002E39A8"/>
    <w:rsid w:val="002E3D0D"/>
    <w:rsid w:val="002E3D25"/>
    <w:rsid w:val="002E3DFF"/>
    <w:rsid w:val="002E3E27"/>
    <w:rsid w:val="002E3E9C"/>
    <w:rsid w:val="002E3F19"/>
    <w:rsid w:val="002E43C0"/>
    <w:rsid w:val="002E43C4"/>
    <w:rsid w:val="002E4573"/>
    <w:rsid w:val="002E459E"/>
    <w:rsid w:val="002E465D"/>
    <w:rsid w:val="002E47B0"/>
    <w:rsid w:val="002E47CE"/>
    <w:rsid w:val="002E4A5B"/>
    <w:rsid w:val="002E4B01"/>
    <w:rsid w:val="002E4B8C"/>
    <w:rsid w:val="002E4D4C"/>
    <w:rsid w:val="002E4D5F"/>
    <w:rsid w:val="002E4D8B"/>
    <w:rsid w:val="002E4EC2"/>
    <w:rsid w:val="002E4F1D"/>
    <w:rsid w:val="002E4F9E"/>
    <w:rsid w:val="002E522A"/>
    <w:rsid w:val="002E522D"/>
    <w:rsid w:val="002E540E"/>
    <w:rsid w:val="002E5765"/>
    <w:rsid w:val="002E58C4"/>
    <w:rsid w:val="002E5925"/>
    <w:rsid w:val="002E59D0"/>
    <w:rsid w:val="002E59F0"/>
    <w:rsid w:val="002E5A16"/>
    <w:rsid w:val="002E5E49"/>
    <w:rsid w:val="002E5EB5"/>
    <w:rsid w:val="002E6B49"/>
    <w:rsid w:val="002E6C80"/>
    <w:rsid w:val="002E6D08"/>
    <w:rsid w:val="002E6DC8"/>
    <w:rsid w:val="002E7154"/>
    <w:rsid w:val="002E721D"/>
    <w:rsid w:val="002E7260"/>
    <w:rsid w:val="002E7324"/>
    <w:rsid w:val="002E7520"/>
    <w:rsid w:val="002E7EDA"/>
    <w:rsid w:val="002E7F1B"/>
    <w:rsid w:val="002F0045"/>
    <w:rsid w:val="002F05B1"/>
    <w:rsid w:val="002F06C8"/>
    <w:rsid w:val="002F06EE"/>
    <w:rsid w:val="002F08FE"/>
    <w:rsid w:val="002F0C3F"/>
    <w:rsid w:val="002F1216"/>
    <w:rsid w:val="002F1398"/>
    <w:rsid w:val="002F13A1"/>
    <w:rsid w:val="002F14DC"/>
    <w:rsid w:val="002F16FD"/>
    <w:rsid w:val="002F182B"/>
    <w:rsid w:val="002F189E"/>
    <w:rsid w:val="002F18BD"/>
    <w:rsid w:val="002F1B0E"/>
    <w:rsid w:val="002F1D0E"/>
    <w:rsid w:val="002F1DEE"/>
    <w:rsid w:val="002F2293"/>
    <w:rsid w:val="002F22CC"/>
    <w:rsid w:val="002F23BF"/>
    <w:rsid w:val="002F28B4"/>
    <w:rsid w:val="002F292F"/>
    <w:rsid w:val="002F2C3C"/>
    <w:rsid w:val="002F2D19"/>
    <w:rsid w:val="002F2E28"/>
    <w:rsid w:val="002F3012"/>
    <w:rsid w:val="002F3269"/>
    <w:rsid w:val="002F4134"/>
    <w:rsid w:val="002F41E5"/>
    <w:rsid w:val="002F41F8"/>
    <w:rsid w:val="002F42C1"/>
    <w:rsid w:val="002F42EA"/>
    <w:rsid w:val="002F4335"/>
    <w:rsid w:val="002F4342"/>
    <w:rsid w:val="002F44A9"/>
    <w:rsid w:val="002F496D"/>
    <w:rsid w:val="002F4DD7"/>
    <w:rsid w:val="002F4E7B"/>
    <w:rsid w:val="002F4EA9"/>
    <w:rsid w:val="002F5115"/>
    <w:rsid w:val="002F5147"/>
    <w:rsid w:val="002F528A"/>
    <w:rsid w:val="002F5382"/>
    <w:rsid w:val="002F53C4"/>
    <w:rsid w:val="002F54D0"/>
    <w:rsid w:val="002F5663"/>
    <w:rsid w:val="002F56EB"/>
    <w:rsid w:val="002F576C"/>
    <w:rsid w:val="002F588C"/>
    <w:rsid w:val="002F5A89"/>
    <w:rsid w:val="002F5B55"/>
    <w:rsid w:val="002F5B57"/>
    <w:rsid w:val="002F5B6C"/>
    <w:rsid w:val="002F5C4C"/>
    <w:rsid w:val="002F5D64"/>
    <w:rsid w:val="002F5EA5"/>
    <w:rsid w:val="002F5EB6"/>
    <w:rsid w:val="002F5F9A"/>
    <w:rsid w:val="002F609C"/>
    <w:rsid w:val="002F6218"/>
    <w:rsid w:val="002F627C"/>
    <w:rsid w:val="002F62CA"/>
    <w:rsid w:val="002F64D1"/>
    <w:rsid w:val="002F651B"/>
    <w:rsid w:val="002F69D7"/>
    <w:rsid w:val="002F6BCF"/>
    <w:rsid w:val="002F6D7B"/>
    <w:rsid w:val="002F6EE0"/>
    <w:rsid w:val="002F7080"/>
    <w:rsid w:val="002F70B4"/>
    <w:rsid w:val="002F72B3"/>
    <w:rsid w:val="002F72EC"/>
    <w:rsid w:val="002F738A"/>
    <w:rsid w:val="002F743F"/>
    <w:rsid w:val="002F7503"/>
    <w:rsid w:val="002F7529"/>
    <w:rsid w:val="002F75EB"/>
    <w:rsid w:val="002F7618"/>
    <w:rsid w:val="002F790C"/>
    <w:rsid w:val="002F7CF1"/>
    <w:rsid w:val="002F7E75"/>
    <w:rsid w:val="0030018E"/>
    <w:rsid w:val="0030020F"/>
    <w:rsid w:val="0030026A"/>
    <w:rsid w:val="003002F0"/>
    <w:rsid w:val="00300617"/>
    <w:rsid w:val="00300DAD"/>
    <w:rsid w:val="003011B1"/>
    <w:rsid w:val="003012B3"/>
    <w:rsid w:val="00301399"/>
    <w:rsid w:val="003013AC"/>
    <w:rsid w:val="003014A3"/>
    <w:rsid w:val="0030160B"/>
    <w:rsid w:val="003018CC"/>
    <w:rsid w:val="00301936"/>
    <w:rsid w:val="00301B88"/>
    <w:rsid w:val="00302023"/>
    <w:rsid w:val="00302149"/>
    <w:rsid w:val="00302188"/>
    <w:rsid w:val="003021B9"/>
    <w:rsid w:val="0030227A"/>
    <w:rsid w:val="003023AD"/>
    <w:rsid w:val="00302403"/>
    <w:rsid w:val="00302447"/>
    <w:rsid w:val="0030272A"/>
    <w:rsid w:val="00302759"/>
    <w:rsid w:val="003028F8"/>
    <w:rsid w:val="00302DEE"/>
    <w:rsid w:val="00302E00"/>
    <w:rsid w:val="00302E65"/>
    <w:rsid w:val="00302EE9"/>
    <w:rsid w:val="00302F8E"/>
    <w:rsid w:val="0030304E"/>
    <w:rsid w:val="003031F5"/>
    <w:rsid w:val="0030320D"/>
    <w:rsid w:val="00303584"/>
    <w:rsid w:val="00303630"/>
    <w:rsid w:val="0030395E"/>
    <w:rsid w:val="00303998"/>
    <w:rsid w:val="00303A08"/>
    <w:rsid w:val="00303BD5"/>
    <w:rsid w:val="00303CC2"/>
    <w:rsid w:val="00303F02"/>
    <w:rsid w:val="00303FB7"/>
    <w:rsid w:val="0030407E"/>
    <w:rsid w:val="00304247"/>
    <w:rsid w:val="0030429B"/>
    <w:rsid w:val="00304723"/>
    <w:rsid w:val="0030472E"/>
    <w:rsid w:val="00304734"/>
    <w:rsid w:val="0030484E"/>
    <w:rsid w:val="00304881"/>
    <w:rsid w:val="00304B7E"/>
    <w:rsid w:val="00304CC4"/>
    <w:rsid w:val="003050BB"/>
    <w:rsid w:val="003051F4"/>
    <w:rsid w:val="00305484"/>
    <w:rsid w:val="003056D6"/>
    <w:rsid w:val="00305A10"/>
    <w:rsid w:val="00305B78"/>
    <w:rsid w:val="00305DBF"/>
    <w:rsid w:val="00305E9B"/>
    <w:rsid w:val="00305F35"/>
    <w:rsid w:val="00305F6C"/>
    <w:rsid w:val="003062EC"/>
    <w:rsid w:val="00306566"/>
    <w:rsid w:val="00306585"/>
    <w:rsid w:val="0030666F"/>
    <w:rsid w:val="003066FB"/>
    <w:rsid w:val="00306850"/>
    <w:rsid w:val="003068AF"/>
    <w:rsid w:val="00306A1F"/>
    <w:rsid w:val="00306A7F"/>
    <w:rsid w:val="003072DF"/>
    <w:rsid w:val="003073CC"/>
    <w:rsid w:val="00307711"/>
    <w:rsid w:val="00307729"/>
    <w:rsid w:val="0030776D"/>
    <w:rsid w:val="00307781"/>
    <w:rsid w:val="003077B4"/>
    <w:rsid w:val="00307864"/>
    <w:rsid w:val="00307BFC"/>
    <w:rsid w:val="00307F65"/>
    <w:rsid w:val="00307F76"/>
    <w:rsid w:val="0031028A"/>
    <w:rsid w:val="0031057E"/>
    <w:rsid w:val="00310836"/>
    <w:rsid w:val="00310994"/>
    <w:rsid w:val="00310B71"/>
    <w:rsid w:val="00310D35"/>
    <w:rsid w:val="00310E25"/>
    <w:rsid w:val="00311013"/>
    <w:rsid w:val="0031110F"/>
    <w:rsid w:val="00311110"/>
    <w:rsid w:val="00311229"/>
    <w:rsid w:val="0031137D"/>
    <w:rsid w:val="00311456"/>
    <w:rsid w:val="003119CE"/>
    <w:rsid w:val="00311AB8"/>
    <w:rsid w:val="00311AD2"/>
    <w:rsid w:val="00311B60"/>
    <w:rsid w:val="00311C1F"/>
    <w:rsid w:val="00311C23"/>
    <w:rsid w:val="00311F03"/>
    <w:rsid w:val="003120BE"/>
    <w:rsid w:val="003122AE"/>
    <w:rsid w:val="003123F9"/>
    <w:rsid w:val="003128F1"/>
    <w:rsid w:val="00312E21"/>
    <w:rsid w:val="00313018"/>
    <w:rsid w:val="003130EA"/>
    <w:rsid w:val="00313113"/>
    <w:rsid w:val="0031323B"/>
    <w:rsid w:val="003133E9"/>
    <w:rsid w:val="0031348D"/>
    <w:rsid w:val="00313827"/>
    <w:rsid w:val="003139F2"/>
    <w:rsid w:val="00313A4C"/>
    <w:rsid w:val="00313B22"/>
    <w:rsid w:val="00313D5C"/>
    <w:rsid w:val="00313D78"/>
    <w:rsid w:val="00313E9D"/>
    <w:rsid w:val="00314302"/>
    <w:rsid w:val="003145E1"/>
    <w:rsid w:val="003147FE"/>
    <w:rsid w:val="0031485D"/>
    <w:rsid w:val="00314AD1"/>
    <w:rsid w:val="00314AF6"/>
    <w:rsid w:val="00314C6F"/>
    <w:rsid w:val="00314F13"/>
    <w:rsid w:val="00314F82"/>
    <w:rsid w:val="00315074"/>
    <w:rsid w:val="0031566C"/>
    <w:rsid w:val="0031573F"/>
    <w:rsid w:val="003157C4"/>
    <w:rsid w:val="00315AD7"/>
    <w:rsid w:val="00315BB9"/>
    <w:rsid w:val="00315C2B"/>
    <w:rsid w:val="00315CD8"/>
    <w:rsid w:val="00315DE2"/>
    <w:rsid w:val="00315E52"/>
    <w:rsid w:val="00316056"/>
    <w:rsid w:val="00316083"/>
    <w:rsid w:val="003160CE"/>
    <w:rsid w:val="0031613F"/>
    <w:rsid w:val="003161BC"/>
    <w:rsid w:val="00316575"/>
    <w:rsid w:val="003165FA"/>
    <w:rsid w:val="00316732"/>
    <w:rsid w:val="003168C9"/>
    <w:rsid w:val="00316A10"/>
    <w:rsid w:val="00316B85"/>
    <w:rsid w:val="00316DD3"/>
    <w:rsid w:val="00316E49"/>
    <w:rsid w:val="00316E63"/>
    <w:rsid w:val="00316E7C"/>
    <w:rsid w:val="003175CE"/>
    <w:rsid w:val="003175D2"/>
    <w:rsid w:val="00317AF2"/>
    <w:rsid w:val="00317B94"/>
    <w:rsid w:val="00317D63"/>
    <w:rsid w:val="00317E8B"/>
    <w:rsid w:val="00317EFE"/>
    <w:rsid w:val="00317FDB"/>
    <w:rsid w:val="003202D5"/>
    <w:rsid w:val="003204DE"/>
    <w:rsid w:val="00320630"/>
    <w:rsid w:val="00320B12"/>
    <w:rsid w:val="00320C72"/>
    <w:rsid w:val="0032136B"/>
    <w:rsid w:val="00321504"/>
    <w:rsid w:val="003216A5"/>
    <w:rsid w:val="003217DC"/>
    <w:rsid w:val="0032190E"/>
    <w:rsid w:val="00321AF4"/>
    <w:rsid w:val="00321C0C"/>
    <w:rsid w:val="00321DB2"/>
    <w:rsid w:val="003222EC"/>
    <w:rsid w:val="003223D4"/>
    <w:rsid w:val="00322424"/>
    <w:rsid w:val="003225C4"/>
    <w:rsid w:val="0032291A"/>
    <w:rsid w:val="00322A6E"/>
    <w:rsid w:val="00322BCC"/>
    <w:rsid w:val="00322C40"/>
    <w:rsid w:val="00322D89"/>
    <w:rsid w:val="00322F00"/>
    <w:rsid w:val="003231C0"/>
    <w:rsid w:val="0032360A"/>
    <w:rsid w:val="00323814"/>
    <w:rsid w:val="00323876"/>
    <w:rsid w:val="0032396D"/>
    <w:rsid w:val="00323CC6"/>
    <w:rsid w:val="00323D28"/>
    <w:rsid w:val="00323EAA"/>
    <w:rsid w:val="00323EAC"/>
    <w:rsid w:val="003243FF"/>
    <w:rsid w:val="0032442C"/>
    <w:rsid w:val="00324630"/>
    <w:rsid w:val="00324794"/>
    <w:rsid w:val="0032492E"/>
    <w:rsid w:val="003249B2"/>
    <w:rsid w:val="00324AE4"/>
    <w:rsid w:val="00324B94"/>
    <w:rsid w:val="00324D33"/>
    <w:rsid w:val="00324D91"/>
    <w:rsid w:val="00324E1E"/>
    <w:rsid w:val="00324E62"/>
    <w:rsid w:val="00324E94"/>
    <w:rsid w:val="00324F90"/>
    <w:rsid w:val="00324FAF"/>
    <w:rsid w:val="00324FD6"/>
    <w:rsid w:val="00325197"/>
    <w:rsid w:val="003254BA"/>
    <w:rsid w:val="00325601"/>
    <w:rsid w:val="00325B1B"/>
    <w:rsid w:val="00325BAA"/>
    <w:rsid w:val="00325C3D"/>
    <w:rsid w:val="00325DF0"/>
    <w:rsid w:val="00326054"/>
    <w:rsid w:val="00326095"/>
    <w:rsid w:val="0032619C"/>
    <w:rsid w:val="003261F1"/>
    <w:rsid w:val="003261FD"/>
    <w:rsid w:val="00326316"/>
    <w:rsid w:val="003263ED"/>
    <w:rsid w:val="003265F3"/>
    <w:rsid w:val="00326892"/>
    <w:rsid w:val="00326BA7"/>
    <w:rsid w:val="00327328"/>
    <w:rsid w:val="003273D4"/>
    <w:rsid w:val="00327725"/>
    <w:rsid w:val="003279BF"/>
    <w:rsid w:val="00327A4E"/>
    <w:rsid w:val="00327A76"/>
    <w:rsid w:val="00327B1C"/>
    <w:rsid w:val="00327C10"/>
    <w:rsid w:val="00327C7F"/>
    <w:rsid w:val="00327CCE"/>
    <w:rsid w:val="00327DEA"/>
    <w:rsid w:val="00327EE7"/>
    <w:rsid w:val="00330358"/>
    <w:rsid w:val="003306B3"/>
    <w:rsid w:val="00330931"/>
    <w:rsid w:val="00330993"/>
    <w:rsid w:val="00330B81"/>
    <w:rsid w:val="00330BA5"/>
    <w:rsid w:val="00330C8B"/>
    <w:rsid w:val="00330F26"/>
    <w:rsid w:val="0033133F"/>
    <w:rsid w:val="003313FC"/>
    <w:rsid w:val="003316AF"/>
    <w:rsid w:val="00331953"/>
    <w:rsid w:val="003319CB"/>
    <w:rsid w:val="00331A59"/>
    <w:rsid w:val="00331CD6"/>
    <w:rsid w:val="00331D7E"/>
    <w:rsid w:val="00331EC9"/>
    <w:rsid w:val="00331ECA"/>
    <w:rsid w:val="00332046"/>
    <w:rsid w:val="00332309"/>
    <w:rsid w:val="0033251B"/>
    <w:rsid w:val="00332A2A"/>
    <w:rsid w:val="00333017"/>
    <w:rsid w:val="003330C0"/>
    <w:rsid w:val="003332BE"/>
    <w:rsid w:val="00333363"/>
    <w:rsid w:val="00333417"/>
    <w:rsid w:val="0033346F"/>
    <w:rsid w:val="003334AD"/>
    <w:rsid w:val="003338BD"/>
    <w:rsid w:val="0033391E"/>
    <w:rsid w:val="00333D3E"/>
    <w:rsid w:val="00333F9D"/>
    <w:rsid w:val="0033420B"/>
    <w:rsid w:val="003345FF"/>
    <w:rsid w:val="00334808"/>
    <w:rsid w:val="003348B0"/>
    <w:rsid w:val="00334979"/>
    <w:rsid w:val="00334990"/>
    <w:rsid w:val="00334D64"/>
    <w:rsid w:val="00334DFB"/>
    <w:rsid w:val="00334E40"/>
    <w:rsid w:val="003350D6"/>
    <w:rsid w:val="00335358"/>
    <w:rsid w:val="00335672"/>
    <w:rsid w:val="003356A7"/>
    <w:rsid w:val="0033570F"/>
    <w:rsid w:val="0033586B"/>
    <w:rsid w:val="00335873"/>
    <w:rsid w:val="00335999"/>
    <w:rsid w:val="00335BE8"/>
    <w:rsid w:val="00335DE9"/>
    <w:rsid w:val="00335DED"/>
    <w:rsid w:val="00335EB1"/>
    <w:rsid w:val="00335F56"/>
    <w:rsid w:val="00335FCB"/>
    <w:rsid w:val="00336031"/>
    <w:rsid w:val="00336068"/>
    <w:rsid w:val="003360C5"/>
    <w:rsid w:val="00336345"/>
    <w:rsid w:val="003364C6"/>
    <w:rsid w:val="00336603"/>
    <w:rsid w:val="00336814"/>
    <w:rsid w:val="00336A9F"/>
    <w:rsid w:val="00336BC7"/>
    <w:rsid w:val="00336E42"/>
    <w:rsid w:val="00336E84"/>
    <w:rsid w:val="00336EDE"/>
    <w:rsid w:val="003370E3"/>
    <w:rsid w:val="0033713F"/>
    <w:rsid w:val="00337833"/>
    <w:rsid w:val="00337847"/>
    <w:rsid w:val="00337855"/>
    <w:rsid w:val="00337A2F"/>
    <w:rsid w:val="00337B3B"/>
    <w:rsid w:val="00337C81"/>
    <w:rsid w:val="00337DEA"/>
    <w:rsid w:val="0034001C"/>
    <w:rsid w:val="0034013A"/>
    <w:rsid w:val="00340248"/>
    <w:rsid w:val="003403BF"/>
    <w:rsid w:val="003403D3"/>
    <w:rsid w:val="0034040A"/>
    <w:rsid w:val="003404D3"/>
    <w:rsid w:val="003405D5"/>
    <w:rsid w:val="003406F6"/>
    <w:rsid w:val="003407F4"/>
    <w:rsid w:val="00340922"/>
    <w:rsid w:val="00340B9C"/>
    <w:rsid w:val="00340D75"/>
    <w:rsid w:val="00340F2A"/>
    <w:rsid w:val="00340F3E"/>
    <w:rsid w:val="00340F68"/>
    <w:rsid w:val="0034103B"/>
    <w:rsid w:val="00341481"/>
    <w:rsid w:val="003415BA"/>
    <w:rsid w:val="003417E2"/>
    <w:rsid w:val="0034196E"/>
    <w:rsid w:val="00341D8F"/>
    <w:rsid w:val="00341EEC"/>
    <w:rsid w:val="00341F30"/>
    <w:rsid w:val="00341F9B"/>
    <w:rsid w:val="0034200A"/>
    <w:rsid w:val="003425F5"/>
    <w:rsid w:val="00342926"/>
    <w:rsid w:val="00342BB0"/>
    <w:rsid w:val="00342C6E"/>
    <w:rsid w:val="00342CAB"/>
    <w:rsid w:val="00342DFB"/>
    <w:rsid w:val="00342FFD"/>
    <w:rsid w:val="00343029"/>
    <w:rsid w:val="0034317A"/>
    <w:rsid w:val="00343455"/>
    <w:rsid w:val="00343456"/>
    <w:rsid w:val="003434B7"/>
    <w:rsid w:val="003434C5"/>
    <w:rsid w:val="0034360C"/>
    <w:rsid w:val="0034371C"/>
    <w:rsid w:val="00343999"/>
    <w:rsid w:val="00343A61"/>
    <w:rsid w:val="00343ACB"/>
    <w:rsid w:val="00343AF1"/>
    <w:rsid w:val="00343B81"/>
    <w:rsid w:val="00343F08"/>
    <w:rsid w:val="003445A2"/>
    <w:rsid w:val="0034489D"/>
    <w:rsid w:val="003448EB"/>
    <w:rsid w:val="003449ED"/>
    <w:rsid w:val="00344B38"/>
    <w:rsid w:val="00344B44"/>
    <w:rsid w:val="00344DF8"/>
    <w:rsid w:val="00344F2F"/>
    <w:rsid w:val="00344FDC"/>
    <w:rsid w:val="00345118"/>
    <w:rsid w:val="00345210"/>
    <w:rsid w:val="0034536F"/>
    <w:rsid w:val="00345398"/>
    <w:rsid w:val="003453DE"/>
    <w:rsid w:val="00345469"/>
    <w:rsid w:val="0034559A"/>
    <w:rsid w:val="0034563A"/>
    <w:rsid w:val="0034571C"/>
    <w:rsid w:val="003457A4"/>
    <w:rsid w:val="003457BF"/>
    <w:rsid w:val="00345993"/>
    <w:rsid w:val="00345BD5"/>
    <w:rsid w:val="00345C23"/>
    <w:rsid w:val="00345D81"/>
    <w:rsid w:val="00345FF4"/>
    <w:rsid w:val="00346011"/>
    <w:rsid w:val="003464BC"/>
    <w:rsid w:val="00346648"/>
    <w:rsid w:val="003467C0"/>
    <w:rsid w:val="00346897"/>
    <w:rsid w:val="00346958"/>
    <w:rsid w:val="00346A52"/>
    <w:rsid w:val="00346B1C"/>
    <w:rsid w:val="00346FA0"/>
    <w:rsid w:val="0034719E"/>
    <w:rsid w:val="0034720A"/>
    <w:rsid w:val="003476D2"/>
    <w:rsid w:val="003477E1"/>
    <w:rsid w:val="0034780C"/>
    <w:rsid w:val="00347A1F"/>
    <w:rsid w:val="00347B95"/>
    <w:rsid w:val="00347C11"/>
    <w:rsid w:val="00347C28"/>
    <w:rsid w:val="00347CAA"/>
    <w:rsid w:val="00347CD5"/>
    <w:rsid w:val="00347DCC"/>
    <w:rsid w:val="00347E16"/>
    <w:rsid w:val="00347FCC"/>
    <w:rsid w:val="0035005A"/>
    <w:rsid w:val="003502D9"/>
    <w:rsid w:val="003503AD"/>
    <w:rsid w:val="00350549"/>
    <w:rsid w:val="0035096D"/>
    <w:rsid w:val="00350BFA"/>
    <w:rsid w:val="0035105F"/>
    <w:rsid w:val="003512E0"/>
    <w:rsid w:val="003512FD"/>
    <w:rsid w:val="00351397"/>
    <w:rsid w:val="00351489"/>
    <w:rsid w:val="003514EE"/>
    <w:rsid w:val="003517C3"/>
    <w:rsid w:val="003517DF"/>
    <w:rsid w:val="00351CB8"/>
    <w:rsid w:val="00351DCA"/>
    <w:rsid w:val="00351E10"/>
    <w:rsid w:val="00351EA6"/>
    <w:rsid w:val="00351F66"/>
    <w:rsid w:val="00352399"/>
    <w:rsid w:val="0035246E"/>
    <w:rsid w:val="0035254F"/>
    <w:rsid w:val="00352701"/>
    <w:rsid w:val="0035281C"/>
    <w:rsid w:val="0035282D"/>
    <w:rsid w:val="003528BC"/>
    <w:rsid w:val="0035292B"/>
    <w:rsid w:val="003529A6"/>
    <w:rsid w:val="003529C2"/>
    <w:rsid w:val="00352B5E"/>
    <w:rsid w:val="00352C44"/>
    <w:rsid w:val="00352C4E"/>
    <w:rsid w:val="003530E4"/>
    <w:rsid w:val="003532E1"/>
    <w:rsid w:val="00353875"/>
    <w:rsid w:val="00353A66"/>
    <w:rsid w:val="00353D30"/>
    <w:rsid w:val="00353E8C"/>
    <w:rsid w:val="00353FA1"/>
    <w:rsid w:val="00354034"/>
    <w:rsid w:val="00354124"/>
    <w:rsid w:val="0035425A"/>
    <w:rsid w:val="0035440B"/>
    <w:rsid w:val="00354681"/>
    <w:rsid w:val="00354BCA"/>
    <w:rsid w:val="00354C67"/>
    <w:rsid w:val="00354F5B"/>
    <w:rsid w:val="00355064"/>
    <w:rsid w:val="00355256"/>
    <w:rsid w:val="0035544B"/>
    <w:rsid w:val="0035562E"/>
    <w:rsid w:val="003556A0"/>
    <w:rsid w:val="003556F8"/>
    <w:rsid w:val="003556FD"/>
    <w:rsid w:val="0035581A"/>
    <w:rsid w:val="0035583A"/>
    <w:rsid w:val="0035592E"/>
    <w:rsid w:val="00355BD8"/>
    <w:rsid w:val="00355CBB"/>
    <w:rsid w:val="00355DFA"/>
    <w:rsid w:val="00355E1F"/>
    <w:rsid w:val="003560D7"/>
    <w:rsid w:val="003561DA"/>
    <w:rsid w:val="00356273"/>
    <w:rsid w:val="0035654A"/>
    <w:rsid w:val="00356723"/>
    <w:rsid w:val="003569E4"/>
    <w:rsid w:val="00356AF4"/>
    <w:rsid w:val="00356B8D"/>
    <w:rsid w:val="00356E91"/>
    <w:rsid w:val="00356FD0"/>
    <w:rsid w:val="0035717C"/>
    <w:rsid w:val="003572F5"/>
    <w:rsid w:val="0035737C"/>
    <w:rsid w:val="003574AA"/>
    <w:rsid w:val="003575F7"/>
    <w:rsid w:val="0035763E"/>
    <w:rsid w:val="00357719"/>
    <w:rsid w:val="00357A46"/>
    <w:rsid w:val="00357B47"/>
    <w:rsid w:val="00357BC7"/>
    <w:rsid w:val="00357D19"/>
    <w:rsid w:val="00357E5C"/>
    <w:rsid w:val="00357FA4"/>
    <w:rsid w:val="00360093"/>
    <w:rsid w:val="0036013D"/>
    <w:rsid w:val="0036033E"/>
    <w:rsid w:val="00360361"/>
    <w:rsid w:val="0036061B"/>
    <w:rsid w:val="003607CE"/>
    <w:rsid w:val="0036096D"/>
    <w:rsid w:val="00360C19"/>
    <w:rsid w:val="00360E35"/>
    <w:rsid w:val="00360EB4"/>
    <w:rsid w:val="00361245"/>
    <w:rsid w:val="00361373"/>
    <w:rsid w:val="00361431"/>
    <w:rsid w:val="003614D8"/>
    <w:rsid w:val="00361A5B"/>
    <w:rsid w:val="00361CD2"/>
    <w:rsid w:val="00361D8A"/>
    <w:rsid w:val="00361DC8"/>
    <w:rsid w:val="00361F51"/>
    <w:rsid w:val="00361F6D"/>
    <w:rsid w:val="003620B0"/>
    <w:rsid w:val="00362596"/>
    <w:rsid w:val="00362686"/>
    <w:rsid w:val="003626FA"/>
    <w:rsid w:val="00362712"/>
    <w:rsid w:val="00362C61"/>
    <w:rsid w:val="00362E09"/>
    <w:rsid w:val="00362E72"/>
    <w:rsid w:val="00363071"/>
    <w:rsid w:val="0036330B"/>
    <w:rsid w:val="003633C8"/>
    <w:rsid w:val="00363572"/>
    <w:rsid w:val="00363844"/>
    <w:rsid w:val="00363A89"/>
    <w:rsid w:val="00363A95"/>
    <w:rsid w:val="00363AD4"/>
    <w:rsid w:val="00363D45"/>
    <w:rsid w:val="00363DE7"/>
    <w:rsid w:val="003643B7"/>
    <w:rsid w:val="00364491"/>
    <w:rsid w:val="00364547"/>
    <w:rsid w:val="00364746"/>
    <w:rsid w:val="0036477A"/>
    <w:rsid w:val="00364C79"/>
    <w:rsid w:val="00364E7A"/>
    <w:rsid w:val="00365005"/>
    <w:rsid w:val="003650DC"/>
    <w:rsid w:val="003650FC"/>
    <w:rsid w:val="0036512C"/>
    <w:rsid w:val="003652C0"/>
    <w:rsid w:val="003652D9"/>
    <w:rsid w:val="0036542B"/>
    <w:rsid w:val="0036550C"/>
    <w:rsid w:val="0036588C"/>
    <w:rsid w:val="00365BA1"/>
    <w:rsid w:val="00365D58"/>
    <w:rsid w:val="00365EBC"/>
    <w:rsid w:val="00365F68"/>
    <w:rsid w:val="003662B2"/>
    <w:rsid w:val="0036630D"/>
    <w:rsid w:val="003664D7"/>
    <w:rsid w:val="003664E1"/>
    <w:rsid w:val="00366618"/>
    <w:rsid w:val="0036666A"/>
    <w:rsid w:val="003667DC"/>
    <w:rsid w:val="00366ADF"/>
    <w:rsid w:val="00366BB7"/>
    <w:rsid w:val="00366F03"/>
    <w:rsid w:val="0036755B"/>
    <w:rsid w:val="003675E2"/>
    <w:rsid w:val="003677FC"/>
    <w:rsid w:val="00367991"/>
    <w:rsid w:val="00367AD8"/>
    <w:rsid w:val="00367C00"/>
    <w:rsid w:val="00367DCD"/>
    <w:rsid w:val="00370385"/>
    <w:rsid w:val="00370433"/>
    <w:rsid w:val="003708E9"/>
    <w:rsid w:val="00370AA6"/>
    <w:rsid w:val="0037105E"/>
    <w:rsid w:val="003710F8"/>
    <w:rsid w:val="0037154F"/>
    <w:rsid w:val="00371599"/>
    <w:rsid w:val="003715E5"/>
    <w:rsid w:val="0037173C"/>
    <w:rsid w:val="00371888"/>
    <w:rsid w:val="003718A0"/>
    <w:rsid w:val="00371A4B"/>
    <w:rsid w:val="00372133"/>
    <w:rsid w:val="00372434"/>
    <w:rsid w:val="0037245E"/>
    <w:rsid w:val="00372514"/>
    <w:rsid w:val="003725E0"/>
    <w:rsid w:val="003728C0"/>
    <w:rsid w:val="00372A4E"/>
    <w:rsid w:val="00372B3E"/>
    <w:rsid w:val="0037328F"/>
    <w:rsid w:val="0037349E"/>
    <w:rsid w:val="0037399E"/>
    <w:rsid w:val="00373A7F"/>
    <w:rsid w:val="00373B99"/>
    <w:rsid w:val="00373C6C"/>
    <w:rsid w:val="00373C8B"/>
    <w:rsid w:val="00373DC8"/>
    <w:rsid w:val="00373E2E"/>
    <w:rsid w:val="00373F15"/>
    <w:rsid w:val="0037429B"/>
    <w:rsid w:val="003743F4"/>
    <w:rsid w:val="003747D3"/>
    <w:rsid w:val="003748B7"/>
    <w:rsid w:val="00374A6E"/>
    <w:rsid w:val="00374B69"/>
    <w:rsid w:val="00374CD9"/>
    <w:rsid w:val="00374D68"/>
    <w:rsid w:val="00374E93"/>
    <w:rsid w:val="0037516D"/>
    <w:rsid w:val="003753A1"/>
    <w:rsid w:val="003754D2"/>
    <w:rsid w:val="003754F0"/>
    <w:rsid w:val="00375629"/>
    <w:rsid w:val="00375660"/>
    <w:rsid w:val="00375697"/>
    <w:rsid w:val="00375839"/>
    <w:rsid w:val="00375862"/>
    <w:rsid w:val="00375870"/>
    <w:rsid w:val="003758A6"/>
    <w:rsid w:val="0037591B"/>
    <w:rsid w:val="00375A6C"/>
    <w:rsid w:val="00375B35"/>
    <w:rsid w:val="00375E5D"/>
    <w:rsid w:val="00375F50"/>
    <w:rsid w:val="00375F88"/>
    <w:rsid w:val="003760EF"/>
    <w:rsid w:val="0037611A"/>
    <w:rsid w:val="003762F4"/>
    <w:rsid w:val="00376424"/>
    <w:rsid w:val="003765FB"/>
    <w:rsid w:val="00376853"/>
    <w:rsid w:val="0037695F"/>
    <w:rsid w:val="00376A5B"/>
    <w:rsid w:val="00376C66"/>
    <w:rsid w:val="00376E1C"/>
    <w:rsid w:val="00376EC5"/>
    <w:rsid w:val="003770B0"/>
    <w:rsid w:val="003770C2"/>
    <w:rsid w:val="003771F6"/>
    <w:rsid w:val="0037739D"/>
    <w:rsid w:val="00377597"/>
    <w:rsid w:val="00377859"/>
    <w:rsid w:val="003778EC"/>
    <w:rsid w:val="00377991"/>
    <w:rsid w:val="00377A65"/>
    <w:rsid w:val="00377ACF"/>
    <w:rsid w:val="00377B0D"/>
    <w:rsid w:val="00377F3D"/>
    <w:rsid w:val="00377FB8"/>
    <w:rsid w:val="00377FC2"/>
    <w:rsid w:val="00377FF7"/>
    <w:rsid w:val="003800E4"/>
    <w:rsid w:val="00380696"/>
    <w:rsid w:val="003807EE"/>
    <w:rsid w:val="00380949"/>
    <w:rsid w:val="00380B36"/>
    <w:rsid w:val="00380B43"/>
    <w:rsid w:val="00380F46"/>
    <w:rsid w:val="00380F5B"/>
    <w:rsid w:val="00381252"/>
    <w:rsid w:val="003814A9"/>
    <w:rsid w:val="003815AF"/>
    <w:rsid w:val="003815B8"/>
    <w:rsid w:val="00381776"/>
    <w:rsid w:val="003817CA"/>
    <w:rsid w:val="00381AA5"/>
    <w:rsid w:val="00381F69"/>
    <w:rsid w:val="003820F7"/>
    <w:rsid w:val="0038221F"/>
    <w:rsid w:val="0038225F"/>
    <w:rsid w:val="00382D94"/>
    <w:rsid w:val="00382E37"/>
    <w:rsid w:val="00383046"/>
    <w:rsid w:val="00383098"/>
    <w:rsid w:val="003832E7"/>
    <w:rsid w:val="00383483"/>
    <w:rsid w:val="003835D1"/>
    <w:rsid w:val="003835D5"/>
    <w:rsid w:val="003839BC"/>
    <w:rsid w:val="00383AED"/>
    <w:rsid w:val="00383D3E"/>
    <w:rsid w:val="00384057"/>
    <w:rsid w:val="003841E6"/>
    <w:rsid w:val="003843AA"/>
    <w:rsid w:val="003843D5"/>
    <w:rsid w:val="003847EB"/>
    <w:rsid w:val="00384852"/>
    <w:rsid w:val="003848DF"/>
    <w:rsid w:val="0038490C"/>
    <w:rsid w:val="00384964"/>
    <w:rsid w:val="003849F2"/>
    <w:rsid w:val="00384AA0"/>
    <w:rsid w:val="00384BEE"/>
    <w:rsid w:val="00384F8E"/>
    <w:rsid w:val="0038501C"/>
    <w:rsid w:val="0038521D"/>
    <w:rsid w:val="003853D2"/>
    <w:rsid w:val="00385422"/>
    <w:rsid w:val="0038546A"/>
    <w:rsid w:val="00385628"/>
    <w:rsid w:val="00385759"/>
    <w:rsid w:val="003859CB"/>
    <w:rsid w:val="00385A95"/>
    <w:rsid w:val="00385BBD"/>
    <w:rsid w:val="00385C08"/>
    <w:rsid w:val="00386037"/>
    <w:rsid w:val="00386836"/>
    <w:rsid w:val="00386DC1"/>
    <w:rsid w:val="0038708F"/>
    <w:rsid w:val="00387169"/>
    <w:rsid w:val="003872BF"/>
    <w:rsid w:val="0038735F"/>
    <w:rsid w:val="0038738E"/>
    <w:rsid w:val="003873C7"/>
    <w:rsid w:val="003873E4"/>
    <w:rsid w:val="003874F8"/>
    <w:rsid w:val="003876F7"/>
    <w:rsid w:val="00387986"/>
    <w:rsid w:val="00387CAF"/>
    <w:rsid w:val="00387DC4"/>
    <w:rsid w:val="00390107"/>
    <w:rsid w:val="0039026A"/>
    <w:rsid w:val="003902C0"/>
    <w:rsid w:val="0039058D"/>
    <w:rsid w:val="003905C4"/>
    <w:rsid w:val="0039066A"/>
    <w:rsid w:val="0039069F"/>
    <w:rsid w:val="003906CD"/>
    <w:rsid w:val="00390829"/>
    <w:rsid w:val="00390BC3"/>
    <w:rsid w:val="00390E9B"/>
    <w:rsid w:val="00391150"/>
    <w:rsid w:val="00391264"/>
    <w:rsid w:val="00391300"/>
    <w:rsid w:val="00391519"/>
    <w:rsid w:val="0039174E"/>
    <w:rsid w:val="00391775"/>
    <w:rsid w:val="00391790"/>
    <w:rsid w:val="0039191F"/>
    <w:rsid w:val="00391984"/>
    <w:rsid w:val="00391A74"/>
    <w:rsid w:val="00391AD3"/>
    <w:rsid w:val="00391B97"/>
    <w:rsid w:val="00391CA3"/>
    <w:rsid w:val="00391CBC"/>
    <w:rsid w:val="003920AC"/>
    <w:rsid w:val="00392529"/>
    <w:rsid w:val="0039261A"/>
    <w:rsid w:val="00392752"/>
    <w:rsid w:val="003927A4"/>
    <w:rsid w:val="00392BBE"/>
    <w:rsid w:val="00392C92"/>
    <w:rsid w:val="00392D4B"/>
    <w:rsid w:val="00392D92"/>
    <w:rsid w:val="00392FEE"/>
    <w:rsid w:val="00393042"/>
    <w:rsid w:val="003930FB"/>
    <w:rsid w:val="00393381"/>
    <w:rsid w:val="00393616"/>
    <w:rsid w:val="0039386F"/>
    <w:rsid w:val="00393978"/>
    <w:rsid w:val="00393D80"/>
    <w:rsid w:val="00393DF4"/>
    <w:rsid w:val="00393EC1"/>
    <w:rsid w:val="00393F3C"/>
    <w:rsid w:val="003942FF"/>
    <w:rsid w:val="003943F3"/>
    <w:rsid w:val="00394517"/>
    <w:rsid w:val="003945F0"/>
    <w:rsid w:val="00394A30"/>
    <w:rsid w:val="00394BFE"/>
    <w:rsid w:val="00394C19"/>
    <w:rsid w:val="00394C6D"/>
    <w:rsid w:val="00394DCE"/>
    <w:rsid w:val="00394E57"/>
    <w:rsid w:val="0039505A"/>
    <w:rsid w:val="003950E0"/>
    <w:rsid w:val="00395120"/>
    <w:rsid w:val="0039543C"/>
    <w:rsid w:val="003954D4"/>
    <w:rsid w:val="00395580"/>
    <w:rsid w:val="0039561D"/>
    <w:rsid w:val="003956D0"/>
    <w:rsid w:val="00395726"/>
    <w:rsid w:val="0039573F"/>
    <w:rsid w:val="0039597F"/>
    <w:rsid w:val="00395A96"/>
    <w:rsid w:val="00395D2E"/>
    <w:rsid w:val="00396041"/>
    <w:rsid w:val="00396334"/>
    <w:rsid w:val="00396660"/>
    <w:rsid w:val="00396A84"/>
    <w:rsid w:val="00396B73"/>
    <w:rsid w:val="00396E9F"/>
    <w:rsid w:val="00396FD6"/>
    <w:rsid w:val="00397078"/>
    <w:rsid w:val="00397110"/>
    <w:rsid w:val="003971DF"/>
    <w:rsid w:val="003971E6"/>
    <w:rsid w:val="00397429"/>
    <w:rsid w:val="003974C2"/>
    <w:rsid w:val="003976AC"/>
    <w:rsid w:val="00397B71"/>
    <w:rsid w:val="00397C50"/>
    <w:rsid w:val="00397E11"/>
    <w:rsid w:val="003A00C8"/>
    <w:rsid w:val="003A00DC"/>
    <w:rsid w:val="003A01A2"/>
    <w:rsid w:val="003A027E"/>
    <w:rsid w:val="003A0324"/>
    <w:rsid w:val="003A0419"/>
    <w:rsid w:val="003A08D2"/>
    <w:rsid w:val="003A09AB"/>
    <w:rsid w:val="003A0C35"/>
    <w:rsid w:val="003A0C95"/>
    <w:rsid w:val="003A1042"/>
    <w:rsid w:val="003A11EA"/>
    <w:rsid w:val="003A1201"/>
    <w:rsid w:val="003A12D9"/>
    <w:rsid w:val="003A134F"/>
    <w:rsid w:val="003A15F1"/>
    <w:rsid w:val="003A163A"/>
    <w:rsid w:val="003A1863"/>
    <w:rsid w:val="003A1910"/>
    <w:rsid w:val="003A1DDC"/>
    <w:rsid w:val="003A2004"/>
    <w:rsid w:val="003A2066"/>
    <w:rsid w:val="003A21D9"/>
    <w:rsid w:val="003A225A"/>
    <w:rsid w:val="003A24A3"/>
    <w:rsid w:val="003A25FF"/>
    <w:rsid w:val="003A27C3"/>
    <w:rsid w:val="003A29DE"/>
    <w:rsid w:val="003A2EA8"/>
    <w:rsid w:val="003A32BB"/>
    <w:rsid w:val="003A3581"/>
    <w:rsid w:val="003A360C"/>
    <w:rsid w:val="003A3680"/>
    <w:rsid w:val="003A36EF"/>
    <w:rsid w:val="003A389A"/>
    <w:rsid w:val="003A399C"/>
    <w:rsid w:val="003A3A16"/>
    <w:rsid w:val="003A3B45"/>
    <w:rsid w:val="003A3ECF"/>
    <w:rsid w:val="003A3F8A"/>
    <w:rsid w:val="003A40AF"/>
    <w:rsid w:val="003A40D0"/>
    <w:rsid w:val="003A4314"/>
    <w:rsid w:val="003A43AB"/>
    <w:rsid w:val="003A43CB"/>
    <w:rsid w:val="003A43D3"/>
    <w:rsid w:val="003A43D4"/>
    <w:rsid w:val="003A466E"/>
    <w:rsid w:val="003A497E"/>
    <w:rsid w:val="003A49BB"/>
    <w:rsid w:val="003A49D7"/>
    <w:rsid w:val="003A4A08"/>
    <w:rsid w:val="003A4B4E"/>
    <w:rsid w:val="003A4C52"/>
    <w:rsid w:val="003A4D3C"/>
    <w:rsid w:val="003A4FBB"/>
    <w:rsid w:val="003A4FF4"/>
    <w:rsid w:val="003A5067"/>
    <w:rsid w:val="003A50AC"/>
    <w:rsid w:val="003A51F3"/>
    <w:rsid w:val="003A5359"/>
    <w:rsid w:val="003A5535"/>
    <w:rsid w:val="003A5E97"/>
    <w:rsid w:val="003A5E9F"/>
    <w:rsid w:val="003A6501"/>
    <w:rsid w:val="003A67F9"/>
    <w:rsid w:val="003A68CC"/>
    <w:rsid w:val="003A690C"/>
    <w:rsid w:val="003A6946"/>
    <w:rsid w:val="003A6CC5"/>
    <w:rsid w:val="003A6E80"/>
    <w:rsid w:val="003A733C"/>
    <w:rsid w:val="003A7480"/>
    <w:rsid w:val="003A7525"/>
    <w:rsid w:val="003A78C7"/>
    <w:rsid w:val="003A7A67"/>
    <w:rsid w:val="003A7CDA"/>
    <w:rsid w:val="003A7E51"/>
    <w:rsid w:val="003B0064"/>
    <w:rsid w:val="003B0488"/>
    <w:rsid w:val="003B04C8"/>
    <w:rsid w:val="003B07C1"/>
    <w:rsid w:val="003B0937"/>
    <w:rsid w:val="003B094D"/>
    <w:rsid w:val="003B0964"/>
    <w:rsid w:val="003B0ACE"/>
    <w:rsid w:val="003B0E8C"/>
    <w:rsid w:val="003B10BC"/>
    <w:rsid w:val="003B1204"/>
    <w:rsid w:val="003B1493"/>
    <w:rsid w:val="003B14D2"/>
    <w:rsid w:val="003B15D1"/>
    <w:rsid w:val="003B1A30"/>
    <w:rsid w:val="003B1B27"/>
    <w:rsid w:val="003B1B68"/>
    <w:rsid w:val="003B1BFB"/>
    <w:rsid w:val="003B1D2B"/>
    <w:rsid w:val="003B2158"/>
    <w:rsid w:val="003B23B7"/>
    <w:rsid w:val="003B255A"/>
    <w:rsid w:val="003B25CC"/>
    <w:rsid w:val="003B2638"/>
    <w:rsid w:val="003B2E19"/>
    <w:rsid w:val="003B3223"/>
    <w:rsid w:val="003B34F8"/>
    <w:rsid w:val="003B3813"/>
    <w:rsid w:val="003B39EA"/>
    <w:rsid w:val="003B3A15"/>
    <w:rsid w:val="003B3B36"/>
    <w:rsid w:val="003B3D59"/>
    <w:rsid w:val="003B40DE"/>
    <w:rsid w:val="003B4203"/>
    <w:rsid w:val="003B4225"/>
    <w:rsid w:val="003B4641"/>
    <w:rsid w:val="003B470E"/>
    <w:rsid w:val="003B4891"/>
    <w:rsid w:val="003B4C8F"/>
    <w:rsid w:val="003B4F6B"/>
    <w:rsid w:val="003B4F73"/>
    <w:rsid w:val="003B4FFF"/>
    <w:rsid w:val="003B5054"/>
    <w:rsid w:val="003B52DB"/>
    <w:rsid w:val="003B5607"/>
    <w:rsid w:val="003B5630"/>
    <w:rsid w:val="003B56C5"/>
    <w:rsid w:val="003B573A"/>
    <w:rsid w:val="003B58D4"/>
    <w:rsid w:val="003B5933"/>
    <w:rsid w:val="003B5988"/>
    <w:rsid w:val="003B5DE7"/>
    <w:rsid w:val="003B5E3C"/>
    <w:rsid w:val="003B5EC4"/>
    <w:rsid w:val="003B5FE1"/>
    <w:rsid w:val="003B64BC"/>
    <w:rsid w:val="003B66A1"/>
    <w:rsid w:val="003B6731"/>
    <w:rsid w:val="003B67DC"/>
    <w:rsid w:val="003B6991"/>
    <w:rsid w:val="003B6A7F"/>
    <w:rsid w:val="003B6C33"/>
    <w:rsid w:val="003B6D08"/>
    <w:rsid w:val="003B6E3B"/>
    <w:rsid w:val="003B6E82"/>
    <w:rsid w:val="003B6EAE"/>
    <w:rsid w:val="003B7077"/>
    <w:rsid w:val="003B7120"/>
    <w:rsid w:val="003B7542"/>
    <w:rsid w:val="003B7889"/>
    <w:rsid w:val="003B7A40"/>
    <w:rsid w:val="003B7A4F"/>
    <w:rsid w:val="003B7B20"/>
    <w:rsid w:val="003B7BF9"/>
    <w:rsid w:val="003B7C1D"/>
    <w:rsid w:val="003B7CD3"/>
    <w:rsid w:val="003B7CD8"/>
    <w:rsid w:val="003B7CF5"/>
    <w:rsid w:val="003C0550"/>
    <w:rsid w:val="003C076D"/>
    <w:rsid w:val="003C0CAA"/>
    <w:rsid w:val="003C0CE6"/>
    <w:rsid w:val="003C0D23"/>
    <w:rsid w:val="003C0E6D"/>
    <w:rsid w:val="003C0EEF"/>
    <w:rsid w:val="003C0F74"/>
    <w:rsid w:val="003C0F8D"/>
    <w:rsid w:val="003C104A"/>
    <w:rsid w:val="003C107A"/>
    <w:rsid w:val="003C10A8"/>
    <w:rsid w:val="003C10C3"/>
    <w:rsid w:val="003C1156"/>
    <w:rsid w:val="003C12FD"/>
    <w:rsid w:val="003C1555"/>
    <w:rsid w:val="003C15AC"/>
    <w:rsid w:val="003C167D"/>
    <w:rsid w:val="003C1996"/>
    <w:rsid w:val="003C1A26"/>
    <w:rsid w:val="003C1A3F"/>
    <w:rsid w:val="003C1D7D"/>
    <w:rsid w:val="003C1FA4"/>
    <w:rsid w:val="003C207C"/>
    <w:rsid w:val="003C273B"/>
    <w:rsid w:val="003C2BE6"/>
    <w:rsid w:val="003C2D13"/>
    <w:rsid w:val="003C2F42"/>
    <w:rsid w:val="003C3048"/>
    <w:rsid w:val="003C30C6"/>
    <w:rsid w:val="003C3257"/>
    <w:rsid w:val="003C3344"/>
    <w:rsid w:val="003C34CF"/>
    <w:rsid w:val="003C3744"/>
    <w:rsid w:val="003C37A3"/>
    <w:rsid w:val="003C3911"/>
    <w:rsid w:val="003C39ED"/>
    <w:rsid w:val="003C3B80"/>
    <w:rsid w:val="003C3BAF"/>
    <w:rsid w:val="003C3E64"/>
    <w:rsid w:val="003C4015"/>
    <w:rsid w:val="003C4362"/>
    <w:rsid w:val="003C4444"/>
    <w:rsid w:val="003C4462"/>
    <w:rsid w:val="003C4675"/>
    <w:rsid w:val="003C47F9"/>
    <w:rsid w:val="003C4819"/>
    <w:rsid w:val="003C4D1B"/>
    <w:rsid w:val="003C4D27"/>
    <w:rsid w:val="003C4E55"/>
    <w:rsid w:val="003C507C"/>
    <w:rsid w:val="003C5185"/>
    <w:rsid w:val="003C52D8"/>
    <w:rsid w:val="003C53A0"/>
    <w:rsid w:val="003C5AFA"/>
    <w:rsid w:val="003C5D0C"/>
    <w:rsid w:val="003C6108"/>
    <w:rsid w:val="003C6159"/>
    <w:rsid w:val="003C6783"/>
    <w:rsid w:val="003C67A3"/>
    <w:rsid w:val="003C6E1A"/>
    <w:rsid w:val="003C6F17"/>
    <w:rsid w:val="003C6F28"/>
    <w:rsid w:val="003C70CE"/>
    <w:rsid w:val="003C7217"/>
    <w:rsid w:val="003C7309"/>
    <w:rsid w:val="003C730A"/>
    <w:rsid w:val="003C730D"/>
    <w:rsid w:val="003C73BA"/>
    <w:rsid w:val="003C74B5"/>
    <w:rsid w:val="003C7621"/>
    <w:rsid w:val="003C768E"/>
    <w:rsid w:val="003C77DE"/>
    <w:rsid w:val="003C7985"/>
    <w:rsid w:val="003C79A5"/>
    <w:rsid w:val="003C7F25"/>
    <w:rsid w:val="003D0150"/>
    <w:rsid w:val="003D04CC"/>
    <w:rsid w:val="003D05F6"/>
    <w:rsid w:val="003D06E3"/>
    <w:rsid w:val="003D0874"/>
    <w:rsid w:val="003D08A9"/>
    <w:rsid w:val="003D0929"/>
    <w:rsid w:val="003D0C5B"/>
    <w:rsid w:val="003D0D49"/>
    <w:rsid w:val="003D0D76"/>
    <w:rsid w:val="003D0DA1"/>
    <w:rsid w:val="003D0FE7"/>
    <w:rsid w:val="003D10BC"/>
    <w:rsid w:val="003D1172"/>
    <w:rsid w:val="003D11A1"/>
    <w:rsid w:val="003D129E"/>
    <w:rsid w:val="003D139E"/>
    <w:rsid w:val="003D16E1"/>
    <w:rsid w:val="003D17CC"/>
    <w:rsid w:val="003D18D4"/>
    <w:rsid w:val="003D19BE"/>
    <w:rsid w:val="003D19EB"/>
    <w:rsid w:val="003D1BF2"/>
    <w:rsid w:val="003D1C6A"/>
    <w:rsid w:val="003D1CB4"/>
    <w:rsid w:val="003D1D7D"/>
    <w:rsid w:val="003D1E59"/>
    <w:rsid w:val="003D1F01"/>
    <w:rsid w:val="003D1F30"/>
    <w:rsid w:val="003D20B6"/>
    <w:rsid w:val="003D20C2"/>
    <w:rsid w:val="003D20E8"/>
    <w:rsid w:val="003D2136"/>
    <w:rsid w:val="003D22EF"/>
    <w:rsid w:val="003D23F4"/>
    <w:rsid w:val="003D2528"/>
    <w:rsid w:val="003D25F6"/>
    <w:rsid w:val="003D27C5"/>
    <w:rsid w:val="003D2825"/>
    <w:rsid w:val="003D2835"/>
    <w:rsid w:val="003D298C"/>
    <w:rsid w:val="003D29D3"/>
    <w:rsid w:val="003D2D4F"/>
    <w:rsid w:val="003D2E1F"/>
    <w:rsid w:val="003D2E4A"/>
    <w:rsid w:val="003D325A"/>
    <w:rsid w:val="003D345C"/>
    <w:rsid w:val="003D3527"/>
    <w:rsid w:val="003D3559"/>
    <w:rsid w:val="003D36AC"/>
    <w:rsid w:val="003D3745"/>
    <w:rsid w:val="003D37B8"/>
    <w:rsid w:val="003D37CC"/>
    <w:rsid w:val="003D3A79"/>
    <w:rsid w:val="003D3B46"/>
    <w:rsid w:val="003D3C02"/>
    <w:rsid w:val="003D3ECA"/>
    <w:rsid w:val="003D3ED4"/>
    <w:rsid w:val="003D40C0"/>
    <w:rsid w:val="003D4148"/>
    <w:rsid w:val="003D414C"/>
    <w:rsid w:val="003D4153"/>
    <w:rsid w:val="003D415D"/>
    <w:rsid w:val="003D42C6"/>
    <w:rsid w:val="003D42F0"/>
    <w:rsid w:val="003D4688"/>
    <w:rsid w:val="003D49E8"/>
    <w:rsid w:val="003D4D50"/>
    <w:rsid w:val="003D4DAF"/>
    <w:rsid w:val="003D4F3B"/>
    <w:rsid w:val="003D4F96"/>
    <w:rsid w:val="003D4F99"/>
    <w:rsid w:val="003D5196"/>
    <w:rsid w:val="003D52E9"/>
    <w:rsid w:val="003D533A"/>
    <w:rsid w:val="003D53F2"/>
    <w:rsid w:val="003D549D"/>
    <w:rsid w:val="003D5524"/>
    <w:rsid w:val="003D5B86"/>
    <w:rsid w:val="003D5D84"/>
    <w:rsid w:val="003D5DE7"/>
    <w:rsid w:val="003D6221"/>
    <w:rsid w:val="003D6247"/>
    <w:rsid w:val="003D6400"/>
    <w:rsid w:val="003D66C9"/>
    <w:rsid w:val="003D6717"/>
    <w:rsid w:val="003D67B7"/>
    <w:rsid w:val="003D68A2"/>
    <w:rsid w:val="003D6A52"/>
    <w:rsid w:val="003D6C40"/>
    <w:rsid w:val="003D6D40"/>
    <w:rsid w:val="003D6E4A"/>
    <w:rsid w:val="003D6E74"/>
    <w:rsid w:val="003D6F1E"/>
    <w:rsid w:val="003D6F40"/>
    <w:rsid w:val="003D6F73"/>
    <w:rsid w:val="003D6FEF"/>
    <w:rsid w:val="003D7016"/>
    <w:rsid w:val="003D732D"/>
    <w:rsid w:val="003D7368"/>
    <w:rsid w:val="003D74A7"/>
    <w:rsid w:val="003D781D"/>
    <w:rsid w:val="003D795A"/>
    <w:rsid w:val="003D797E"/>
    <w:rsid w:val="003D7CFE"/>
    <w:rsid w:val="003D7D23"/>
    <w:rsid w:val="003D7EF5"/>
    <w:rsid w:val="003D7F2D"/>
    <w:rsid w:val="003E01E7"/>
    <w:rsid w:val="003E04D0"/>
    <w:rsid w:val="003E0639"/>
    <w:rsid w:val="003E076D"/>
    <w:rsid w:val="003E0916"/>
    <w:rsid w:val="003E09B0"/>
    <w:rsid w:val="003E09CB"/>
    <w:rsid w:val="003E09EE"/>
    <w:rsid w:val="003E0D02"/>
    <w:rsid w:val="003E0D7B"/>
    <w:rsid w:val="003E0F3A"/>
    <w:rsid w:val="003E11DB"/>
    <w:rsid w:val="003E1355"/>
    <w:rsid w:val="003E15B8"/>
    <w:rsid w:val="003E15FD"/>
    <w:rsid w:val="003E17EC"/>
    <w:rsid w:val="003E1858"/>
    <w:rsid w:val="003E18F5"/>
    <w:rsid w:val="003E1A74"/>
    <w:rsid w:val="003E1D57"/>
    <w:rsid w:val="003E1F9E"/>
    <w:rsid w:val="003E225A"/>
    <w:rsid w:val="003E240C"/>
    <w:rsid w:val="003E2435"/>
    <w:rsid w:val="003E25BE"/>
    <w:rsid w:val="003E269C"/>
    <w:rsid w:val="003E2835"/>
    <w:rsid w:val="003E293A"/>
    <w:rsid w:val="003E2D15"/>
    <w:rsid w:val="003E2DFB"/>
    <w:rsid w:val="003E2E2B"/>
    <w:rsid w:val="003E34DE"/>
    <w:rsid w:val="003E3591"/>
    <w:rsid w:val="003E35EC"/>
    <w:rsid w:val="003E3647"/>
    <w:rsid w:val="003E3685"/>
    <w:rsid w:val="003E37B5"/>
    <w:rsid w:val="003E389F"/>
    <w:rsid w:val="003E406C"/>
    <w:rsid w:val="003E41FE"/>
    <w:rsid w:val="003E4404"/>
    <w:rsid w:val="003E4440"/>
    <w:rsid w:val="003E44C0"/>
    <w:rsid w:val="003E4728"/>
    <w:rsid w:val="003E4BE3"/>
    <w:rsid w:val="003E4DE8"/>
    <w:rsid w:val="003E50FB"/>
    <w:rsid w:val="003E5272"/>
    <w:rsid w:val="003E545E"/>
    <w:rsid w:val="003E557E"/>
    <w:rsid w:val="003E56D1"/>
    <w:rsid w:val="003E5990"/>
    <w:rsid w:val="003E5993"/>
    <w:rsid w:val="003E5A48"/>
    <w:rsid w:val="003E5A95"/>
    <w:rsid w:val="003E5B14"/>
    <w:rsid w:val="003E5BFD"/>
    <w:rsid w:val="003E5C33"/>
    <w:rsid w:val="003E5C6C"/>
    <w:rsid w:val="003E5E88"/>
    <w:rsid w:val="003E60A8"/>
    <w:rsid w:val="003E61BF"/>
    <w:rsid w:val="003E66C7"/>
    <w:rsid w:val="003E688E"/>
    <w:rsid w:val="003E68B2"/>
    <w:rsid w:val="003E69D0"/>
    <w:rsid w:val="003E6AB3"/>
    <w:rsid w:val="003E6C50"/>
    <w:rsid w:val="003E6D07"/>
    <w:rsid w:val="003E6D57"/>
    <w:rsid w:val="003E6EC6"/>
    <w:rsid w:val="003E6F02"/>
    <w:rsid w:val="003E6F30"/>
    <w:rsid w:val="003E7032"/>
    <w:rsid w:val="003E7356"/>
    <w:rsid w:val="003E742C"/>
    <w:rsid w:val="003E75AC"/>
    <w:rsid w:val="003E7685"/>
    <w:rsid w:val="003E7811"/>
    <w:rsid w:val="003E788C"/>
    <w:rsid w:val="003E7A1B"/>
    <w:rsid w:val="003E7A8B"/>
    <w:rsid w:val="003E7F82"/>
    <w:rsid w:val="003E7FD3"/>
    <w:rsid w:val="003F012B"/>
    <w:rsid w:val="003F016C"/>
    <w:rsid w:val="003F0347"/>
    <w:rsid w:val="003F0357"/>
    <w:rsid w:val="003F0369"/>
    <w:rsid w:val="003F06A3"/>
    <w:rsid w:val="003F06AF"/>
    <w:rsid w:val="003F06B8"/>
    <w:rsid w:val="003F0753"/>
    <w:rsid w:val="003F0834"/>
    <w:rsid w:val="003F0921"/>
    <w:rsid w:val="003F0A0D"/>
    <w:rsid w:val="003F0BBD"/>
    <w:rsid w:val="003F0CAA"/>
    <w:rsid w:val="003F0D4A"/>
    <w:rsid w:val="003F0ED5"/>
    <w:rsid w:val="003F1010"/>
    <w:rsid w:val="003F1092"/>
    <w:rsid w:val="003F119B"/>
    <w:rsid w:val="003F13FE"/>
    <w:rsid w:val="003F1413"/>
    <w:rsid w:val="003F153F"/>
    <w:rsid w:val="003F16B0"/>
    <w:rsid w:val="003F16B6"/>
    <w:rsid w:val="003F16D8"/>
    <w:rsid w:val="003F16D9"/>
    <w:rsid w:val="003F1701"/>
    <w:rsid w:val="003F1725"/>
    <w:rsid w:val="003F18EE"/>
    <w:rsid w:val="003F1B15"/>
    <w:rsid w:val="003F1B36"/>
    <w:rsid w:val="003F1ED1"/>
    <w:rsid w:val="003F20DA"/>
    <w:rsid w:val="003F20F2"/>
    <w:rsid w:val="003F2665"/>
    <w:rsid w:val="003F2981"/>
    <w:rsid w:val="003F2BA4"/>
    <w:rsid w:val="003F2ED8"/>
    <w:rsid w:val="003F2FF6"/>
    <w:rsid w:val="003F301B"/>
    <w:rsid w:val="003F32B0"/>
    <w:rsid w:val="003F32C8"/>
    <w:rsid w:val="003F35A2"/>
    <w:rsid w:val="003F3D4B"/>
    <w:rsid w:val="003F3D6F"/>
    <w:rsid w:val="003F4067"/>
    <w:rsid w:val="003F42D0"/>
    <w:rsid w:val="003F45B2"/>
    <w:rsid w:val="003F499A"/>
    <w:rsid w:val="003F49A8"/>
    <w:rsid w:val="003F4A9C"/>
    <w:rsid w:val="003F4B59"/>
    <w:rsid w:val="003F4C7F"/>
    <w:rsid w:val="003F4C8F"/>
    <w:rsid w:val="003F523B"/>
    <w:rsid w:val="003F53D8"/>
    <w:rsid w:val="003F5562"/>
    <w:rsid w:val="003F55E8"/>
    <w:rsid w:val="003F560D"/>
    <w:rsid w:val="003F579B"/>
    <w:rsid w:val="003F5854"/>
    <w:rsid w:val="003F5D4D"/>
    <w:rsid w:val="003F5D88"/>
    <w:rsid w:val="003F5D9F"/>
    <w:rsid w:val="003F5DDD"/>
    <w:rsid w:val="003F6076"/>
    <w:rsid w:val="003F6164"/>
    <w:rsid w:val="003F6185"/>
    <w:rsid w:val="003F6271"/>
    <w:rsid w:val="003F6677"/>
    <w:rsid w:val="003F692A"/>
    <w:rsid w:val="003F6A0F"/>
    <w:rsid w:val="003F6A44"/>
    <w:rsid w:val="003F6A58"/>
    <w:rsid w:val="003F6B7D"/>
    <w:rsid w:val="003F6C26"/>
    <w:rsid w:val="003F6EE0"/>
    <w:rsid w:val="003F6F59"/>
    <w:rsid w:val="003F6FA8"/>
    <w:rsid w:val="003F6FFF"/>
    <w:rsid w:val="003F7066"/>
    <w:rsid w:val="003F748D"/>
    <w:rsid w:val="003F75E1"/>
    <w:rsid w:val="003F77B1"/>
    <w:rsid w:val="003F783C"/>
    <w:rsid w:val="003F7A40"/>
    <w:rsid w:val="003F7AAC"/>
    <w:rsid w:val="003F7D0D"/>
    <w:rsid w:val="003F7EB0"/>
    <w:rsid w:val="003F7ED7"/>
    <w:rsid w:val="0040038D"/>
    <w:rsid w:val="00400419"/>
    <w:rsid w:val="004008AF"/>
    <w:rsid w:val="00400ACE"/>
    <w:rsid w:val="00400B25"/>
    <w:rsid w:val="00400C0B"/>
    <w:rsid w:val="00400C2A"/>
    <w:rsid w:val="00400C3D"/>
    <w:rsid w:val="00400C7F"/>
    <w:rsid w:val="00400EF9"/>
    <w:rsid w:val="0040133C"/>
    <w:rsid w:val="00401494"/>
    <w:rsid w:val="00401510"/>
    <w:rsid w:val="004015A2"/>
    <w:rsid w:val="00401634"/>
    <w:rsid w:val="00401649"/>
    <w:rsid w:val="004016BF"/>
    <w:rsid w:val="00401C2B"/>
    <w:rsid w:val="004023F6"/>
    <w:rsid w:val="00402621"/>
    <w:rsid w:val="00402991"/>
    <w:rsid w:val="004029B7"/>
    <w:rsid w:val="00402A4D"/>
    <w:rsid w:val="00402B6B"/>
    <w:rsid w:val="00402EE5"/>
    <w:rsid w:val="004034E2"/>
    <w:rsid w:val="004036DE"/>
    <w:rsid w:val="004036FB"/>
    <w:rsid w:val="00403747"/>
    <w:rsid w:val="004037AF"/>
    <w:rsid w:val="00403805"/>
    <w:rsid w:val="004039CE"/>
    <w:rsid w:val="00403A0A"/>
    <w:rsid w:val="00403CC3"/>
    <w:rsid w:val="00403E64"/>
    <w:rsid w:val="00403F91"/>
    <w:rsid w:val="00404054"/>
    <w:rsid w:val="004041A8"/>
    <w:rsid w:val="004043B1"/>
    <w:rsid w:val="00404441"/>
    <w:rsid w:val="00404507"/>
    <w:rsid w:val="004047EE"/>
    <w:rsid w:val="004049D8"/>
    <w:rsid w:val="00404AB5"/>
    <w:rsid w:val="00404ACE"/>
    <w:rsid w:val="00404FC1"/>
    <w:rsid w:val="00404FD6"/>
    <w:rsid w:val="00405247"/>
    <w:rsid w:val="004052B5"/>
    <w:rsid w:val="0040539F"/>
    <w:rsid w:val="00405463"/>
    <w:rsid w:val="00405485"/>
    <w:rsid w:val="00405614"/>
    <w:rsid w:val="0040566F"/>
    <w:rsid w:val="0040574F"/>
    <w:rsid w:val="00405947"/>
    <w:rsid w:val="00405956"/>
    <w:rsid w:val="00405AD0"/>
    <w:rsid w:val="00405BD0"/>
    <w:rsid w:val="00405C7D"/>
    <w:rsid w:val="00405ED5"/>
    <w:rsid w:val="00405F7F"/>
    <w:rsid w:val="004060E4"/>
    <w:rsid w:val="004061CF"/>
    <w:rsid w:val="004061EE"/>
    <w:rsid w:val="00406954"/>
    <w:rsid w:val="00406AB8"/>
    <w:rsid w:val="00406BD2"/>
    <w:rsid w:val="00406C93"/>
    <w:rsid w:val="00406E34"/>
    <w:rsid w:val="00406EB0"/>
    <w:rsid w:val="00406FE2"/>
    <w:rsid w:val="00407078"/>
    <w:rsid w:val="004070AA"/>
    <w:rsid w:val="00407195"/>
    <w:rsid w:val="004072FB"/>
    <w:rsid w:val="004074E2"/>
    <w:rsid w:val="00407500"/>
    <w:rsid w:val="00407530"/>
    <w:rsid w:val="00407739"/>
    <w:rsid w:val="0040778E"/>
    <w:rsid w:val="004079E4"/>
    <w:rsid w:val="00407AF3"/>
    <w:rsid w:val="00407C1A"/>
    <w:rsid w:val="00407C30"/>
    <w:rsid w:val="00407C9B"/>
    <w:rsid w:val="00407CED"/>
    <w:rsid w:val="00407D5E"/>
    <w:rsid w:val="00407DE6"/>
    <w:rsid w:val="00407E7E"/>
    <w:rsid w:val="0041001B"/>
    <w:rsid w:val="0041025A"/>
    <w:rsid w:val="00410318"/>
    <w:rsid w:val="0041031C"/>
    <w:rsid w:val="00410339"/>
    <w:rsid w:val="00410445"/>
    <w:rsid w:val="0041046C"/>
    <w:rsid w:val="0041085B"/>
    <w:rsid w:val="00410B92"/>
    <w:rsid w:val="00410F11"/>
    <w:rsid w:val="00410FE0"/>
    <w:rsid w:val="004113A0"/>
    <w:rsid w:val="00411511"/>
    <w:rsid w:val="004115B4"/>
    <w:rsid w:val="00411914"/>
    <w:rsid w:val="00411A93"/>
    <w:rsid w:val="00411BD0"/>
    <w:rsid w:val="00411C17"/>
    <w:rsid w:val="00411C67"/>
    <w:rsid w:val="00411CC4"/>
    <w:rsid w:val="00411D9B"/>
    <w:rsid w:val="00411D9D"/>
    <w:rsid w:val="004123E3"/>
    <w:rsid w:val="0041244F"/>
    <w:rsid w:val="00412662"/>
    <w:rsid w:val="00412685"/>
    <w:rsid w:val="004126EA"/>
    <w:rsid w:val="00412B3A"/>
    <w:rsid w:val="00412B5B"/>
    <w:rsid w:val="00412E0D"/>
    <w:rsid w:val="00412FB4"/>
    <w:rsid w:val="0041303D"/>
    <w:rsid w:val="00413281"/>
    <w:rsid w:val="0041340C"/>
    <w:rsid w:val="00413498"/>
    <w:rsid w:val="004138C2"/>
    <w:rsid w:val="00413E03"/>
    <w:rsid w:val="00413F56"/>
    <w:rsid w:val="00413F6E"/>
    <w:rsid w:val="00414033"/>
    <w:rsid w:val="004140B4"/>
    <w:rsid w:val="0041443B"/>
    <w:rsid w:val="004145A7"/>
    <w:rsid w:val="004145AE"/>
    <w:rsid w:val="00414808"/>
    <w:rsid w:val="0041486E"/>
    <w:rsid w:val="004149EA"/>
    <w:rsid w:val="00414ACD"/>
    <w:rsid w:val="00414D30"/>
    <w:rsid w:val="00414DF7"/>
    <w:rsid w:val="00414F35"/>
    <w:rsid w:val="004151C2"/>
    <w:rsid w:val="0041522D"/>
    <w:rsid w:val="0041564C"/>
    <w:rsid w:val="00415789"/>
    <w:rsid w:val="00415919"/>
    <w:rsid w:val="00415942"/>
    <w:rsid w:val="00415950"/>
    <w:rsid w:val="004159F9"/>
    <w:rsid w:val="00415C08"/>
    <w:rsid w:val="00415C19"/>
    <w:rsid w:val="00415D53"/>
    <w:rsid w:val="00416041"/>
    <w:rsid w:val="0041623B"/>
    <w:rsid w:val="0041681E"/>
    <w:rsid w:val="00416D22"/>
    <w:rsid w:val="00416D49"/>
    <w:rsid w:val="00416E0B"/>
    <w:rsid w:val="00417120"/>
    <w:rsid w:val="004172EB"/>
    <w:rsid w:val="00417393"/>
    <w:rsid w:val="00417482"/>
    <w:rsid w:val="0041753C"/>
    <w:rsid w:val="0041761D"/>
    <w:rsid w:val="00417ADE"/>
    <w:rsid w:val="00417CAC"/>
    <w:rsid w:val="00417D21"/>
    <w:rsid w:val="00420055"/>
    <w:rsid w:val="00420546"/>
    <w:rsid w:val="004205B4"/>
    <w:rsid w:val="00420687"/>
    <w:rsid w:val="004206FF"/>
    <w:rsid w:val="00420801"/>
    <w:rsid w:val="00420E24"/>
    <w:rsid w:val="00420E37"/>
    <w:rsid w:val="00420F76"/>
    <w:rsid w:val="004210D2"/>
    <w:rsid w:val="00421302"/>
    <w:rsid w:val="0042133F"/>
    <w:rsid w:val="0042168A"/>
    <w:rsid w:val="004216EC"/>
    <w:rsid w:val="00421808"/>
    <w:rsid w:val="004218AA"/>
    <w:rsid w:val="004219CE"/>
    <w:rsid w:val="00421A4B"/>
    <w:rsid w:val="00421A67"/>
    <w:rsid w:val="00421BC0"/>
    <w:rsid w:val="00421CC9"/>
    <w:rsid w:val="00421D09"/>
    <w:rsid w:val="00421EED"/>
    <w:rsid w:val="00421FBE"/>
    <w:rsid w:val="0042212C"/>
    <w:rsid w:val="004221E8"/>
    <w:rsid w:val="004223DE"/>
    <w:rsid w:val="00422691"/>
    <w:rsid w:val="0042274B"/>
    <w:rsid w:val="004227FC"/>
    <w:rsid w:val="004230DC"/>
    <w:rsid w:val="00423309"/>
    <w:rsid w:val="00423385"/>
    <w:rsid w:val="004234D7"/>
    <w:rsid w:val="00423627"/>
    <w:rsid w:val="00423BEF"/>
    <w:rsid w:val="00423C95"/>
    <w:rsid w:val="00423CC2"/>
    <w:rsid w:val="00423DEF"/>
    <w:rsid w:val="00423F22"/>
    <w:rsid w:val="00424220"/>
    <w:rsid w:val="004242B2"/>
    <w:rsid w:val="004242D7"/>
    <w:rsid w:val="00424335"/>
    <w:rsid w:val="00424378"/>
    <w:rsid w:val="0042453F"/>
    <w:rsid w:val="004248B8"/>
    <w:rsid w:val="0042497B"/>
    <w:rsid w:val="00424F1D"/>
    <w:rsid w:val="00425302"/>
    <w:rsid w:val="00425426"/>
    <w:rsid w:val="0042554D"/>
    <w:rsid w:val="00425621"/>
    <w:rsid w:val="00425664"/>
    <w:rsid w:val="00425677"/>
    <w:rsid w:val="0042573C"/>
    <w:rsid w:val="004257C9"/>
    <w:rsid w:val="0042581D"/>
    <w:rsid w:val="00425826"/>
    <w:rsid w:val="00425A2A"/>
    <w:rsid w:val="00425A52"/>
    <w:rsid w:val="00425B02"/>
    <w:rsid w:val="00425B2B"/>
    <w:rsid w:val="00425B9A"/>
    <w:rsid w:val="00425BFB"/>
    <w:rsid w:val="00425C8E"/>
    <w:rsid w:val="00425E4F"/>
    <w:rsid w:val="00425F44"/>
    <w:rsid w:val="00426031"/>
    <w:rsid w:val="0042614C"/>
    <w:rsid w:val="00426451"/>
    <w:rsid w:val="004264F3"/>
    <w:rsid w:val="0042673B"/>
    <w:rsid w:val="004268C6"/>
    <w:rsid w:val="00426A6B"/>
    <w:rsid w:val="00426BAC"/>
    <w:rsid w:val="00426C6E"/>
    <w:rsid w:val="00427196"/>
    <w:rsid w:val="004274BC"/>
    <w:rsid w:val="004276DE"/>
    <w:rsid w:val="00427802"/>
    <w:rsid w:val="0042780F"/>
    <w:rsid w:val="0042785B"/>
    <w:rsid w:val="00427958"/>
    <w:rsid w:val="00427A9C"/>
    <w:rsid w:val="00427B29"/>
    <w:rsid w:val="00427B4A"/>
    <w:rsid w:val="00427D40"/>
    <w:rsid w:val="00427FC4"/>
    <w:rsid w:val="0043013C"/>
    <w:rsid w:val="004301AD"/>
    <w:rsid w:val="004301C1"/>
    <w:rsid w:val="00430358"/>
    <w:rsid w:val="00430391"/>
    <w:rsid w:val="0043057A"/>
    <w:rsid w:val="0043069C"/>
    <w:rsid w:val="00430756"/>
    <w:rsid w:val="004307EC"/>
    <w:rsid w:val="0043083C"/>
    <w:rsid w:val="0043094A"/>
    <w:rsid w:val="00430A26"/>
    <w:rsid w:val="00430A5D"/>
    <w:rsid w:val="00430C15"/>
    <w:rsid w:val="00430E9D"/>
    <w:rsid w:val="004311DB"/>
    <w:rsid w:val="004313D9"/>
    <w:rsid w:val="00431508"/>
    <w:rsid w:val="004315AF"/>
    <w:rsid w:val="0043176E"/>
    <w:rsid w:val="00431C8F"/>
    <w:rsid w:val="00432190"/>
    <w:rsid w:val="004321C5"/>
    <w:rsid w:val="00432587"/>
    <w:rsid w:val="0043277B"/>
    <w:rsid w:val="00432950"/>
    <w:rsid w:val="004329B4"/>
    <w:rsid w:val="00432A31"/>
    <w:rsid w:val="00432AEB"/>
    <w:rsid w:val="00432B2E"/>
    <w:rsid w:val="00432C56"/>
    <w:rsid w:val="00432DAC"/>
    <w:rsid w:val="00432E96"/>
    <w:rsid w:val="00433139"/>
    <w:rsid w:val="00433149"/>
    <w:rsid w:val="0043336C"/>
    <w:rsid w:val="0043339C"/>
    <w:rsid w:val="0043342C"/>
    <w:rsid w:val="004335AF"/>
    <w:rsid w:val="0043373D"/>
    <w:rsid w:val="004339AA"/>
    <w:rsid w:val="00433A68"/>
    <w:rsid w:val="00433C79"/>
    <w:rsid w:val="00433CD4"/>
    <w:rsid w:val="00433D56"/>
    <w:rsid w:val="00433E29"/>
    <w:rsid w:val="00434115"/>
    <w:rsid w:val="00434158"/>
    <w:rsid w:val="004341C0"/>
    <w:rsid w:val="0043424D"/>
    <w:rsid w:val="0043431D"/>
    <w:rsid w:val="00434358"/>
    <w:rsid w:val="0043437F"/>
    <w:rsid w:val="00434456"/>
    <w:rsid w:val="00434666"/>
    <w:rsid w:val="004347DE"/>
    <w:rsid w:val="0043490A"/>
    <w:rsid w:val="00434918"/>
    <w:rsid w:val="00434A7E"/>
    <w:rsid w:val="00434B10"/>
    <w:rsid w:val="00434CE5"/>
    <w:rsid w:val="00434DC6"/>
    <w:rsid w:val="00434EBF"/>
    <w:rsid w:val="0043501B"/>
    <w:rsid w:val="0043504B"/>
    <w:rsid w:val="00435222"/>
    <w:rsid w:val="0043525B"/>
    <w:rsid w:val="0043529D"/>
    <w:rsid w:val="004352B0"/>
    <w:rsid w:val="004353EB"/>
    <w:rsid w:val="004356A5"/>
    <w:rsid w:val="00435743"/>
    <w:rsid w:val="004357BD"/>
    <w:rsid w:val="004358B0"/>
    <w:rsid w:val="00435BAF"/>
    <w:rsid w:val="00435CF3"/>
    <w:rsid w:val="00435D9D"/>
    <w:rsid w:val="00435E4B"/>
    <w:rsid w:val="0043608A"/>
    <w:rsid w:val="004361FD"/>
    <w:rsid w:val="004362CE"/>
    <w:rsid w:val="0043661F"/>
    <w:rsid w:val="0043680C"/>
    <w:rsid w:val="00436A43"/>
    <w:rsid w:val="00436A54"/>
    <w:rsid w:val="00436BE2"/>
    <w:rsid w:val="00436CE1"/>
    <w:rsid w:val="00436F7D"/>
    <w:rsid w:val="004372A2"/>
    <w:rsid w:val="0043735D"/>
    <w:rsid w:val="0043749D"/>
    <w:rsid w:val="004377FC"/>
    <w:rsid w:val="004378FB"/>
    <w:rsid w:val="00437BB2"/>
    <w:rsid w:val="00437D1F"/>
    <w:rsid w:val="00437D84"/>
    <w:rsid w:val="00437E86"/>
    <w:rsid w:val="0044002C"/>
    <w:rsid w:val="0044004E"/>
    <w:rsid w:val="00440060"/>
    <w:rsid w:val="0044017A"/>
    <w:rsid w:val="004401AB"/>
    <w:rsid w:val="004402D8"/>
    <w:rsid w:val="00440520"/>
    <w:rsid w:val="00440579"/>
    <w:rsid w:val="00440611"/>
    <w:rsid w:val="00440779"/>
    <w:rsid w:val="004408FE"/>
    <w:rsid w:val="00440A4F"/>
    <w:rsid w:val="00440AD3"/>
    <w:rsid w:val="00440C05"/>
    <w:rsid w:val="00440C71"/>
    <w:rsid w:val="00440D93"/>
    <w:rsid w:val="00440EF9"/>
    <w:rsid w:val="00441240"/>
    <w:rsid w:val="0044125D"/>
    <w:rsid w:val="004412E2"/>
    <w:rsid w:val="004413D6"/>
    <w:rsid w:val="004415CE"/>
    <w:rsid w:val="00441731"/>
    <w:rsid w:val="004417B2"/>
    <w:rsid w:val="00441A95"/>
    <w:rsid w:val="00441AA9"/>
    <w:rsid w:val="00441B7B"/>
    <w:rsid w:val="00441BCC"/>
    <w:rsid w:val="00441CC3"/>
    <w:rsid w:val="00441E8D"/>
    <w:rsid w:val="00441F85"/>
    <w:rsid w:val="00441FE8"/>
    <w:rsid w:val="004420E6"/>
    <w:rsid w:val="004425D9"/>
    <w:rsid w:val="004427E5"/>
    <w:rsid w:val="004428DD"/>
    <w:rsid w:val="0044290F"/>
    <w:rsid w:val="004429BB"/>
    <w:rsid w:val="00442A45"/>
    <w:rsid w:val="00442E4E"/>
    <w:rsid w:val="00442F08"/>
    <w:rsid w:val="00442F0E"/>
    <w:rsid w:val="00443332"/>
    <w:rsid w:val="00443795"/>
    <w:rsid w:val="00443B98"/>
    <w:rsid w:val="00443D5D"/>
    <w:rsid w:val="00443D9E"/>
    <w:rsid w:val="00443ED8"/>
    <w:rsid w:val="00443F2A"/>
    <w:rsid w:val="0044437D"/>
    <w:rsid w:val="00444527"/>
    <w:rsid w:val="00444791"/>
    <w:rsid w:val="004447E8"/>
    <w:rsid w:val="0044492B"/>
    <w:rsid w:val="00444CAB"/>
    <w:rsid w:val="00444DBE"/>
    <w:rsid w:val="004450A4"/>
    <w:rsid w:val="00445588"/>
    <w:rsid w:val="00445602"/>
    <w:rsid w:val="00445678"/>
    <w:rsid w:val="00445765"/>
    <w:rsid w:val="00445831"/>
    <w:rsid w:val="00445A81"/>
    <w:rsid w:val="00445AA3"/>
    <w:rsid w:val="00445AB4"/>
    <w:rsid w:val="00445DA7"/>
    <w:rsid w:val="00445E52"/>
    <w:rsid w:val="00445E67"/>
    <w:rsid w:val="00445F7E"/>
    <w:rsid w:val="00446609"/>
    <w:rsid w:val="00446683"/>
    <w:rsid w:val="004467A2"/>
    <w:rsid w:val="004468EB"/>
    <w:rsid w:val="004468F5"/>
    <w:rsid w:val="00446A2E"/>
    <w:rsid w:val="00446E5D"/>
    <w:rsid w:val="00447065"/>
    <w:rsid w:val="0044714E"/>
    <w:rsid w:val="004471E3"/>
    <w:rsid w:val="00447480"/>
    <w:rsid w:val="004474C0"/>
    <w:rsid w:val="004475D7"/>
    <w:rsid w:val="004475EA"/>
    <w:rsid w:val="00447986"/>
    <w:rsid w:val="004479A8"/>
    <w:rsid w:val="00447A53"/>
    <w:rsid w:val="00447D5F"/>
    <w:rsid w:val="00447DA7"/>
    <w:rsid w:val="00447FC2"/>
    <w:rsid w:val="00450118"/>
    <w:rsid w:val="004502FD"/>
    <w:rsid w:val="00450E19"/>
    <w:rsid w:val="00451129"/>
    <w:rsid w:val="0045124C"/>
    <w:rsid w:val="00451425"/>
    <w:rsid w:val="004514BF"/>
    <w:rsid w:val="0045150E"/>
    <w:rsid w:val="004517A9"/>
    <w:rsid w:val="00451BC1"/>
    <w:rsid w:val="00451DB3"/>
    <w:rsid w:val="00451DDA"/>
    <w:rsid w:val="00451FCE"/>
    <w:rsid w:val="00452193"/>
    <w:rsid w:val="004522CD"/>
    <w:rsid w:val="0045231D"/>
    <w:rsid w:val="004526EB"/>
    <w:rsid w:val="004527C9"/>
    <w:rsid w:val="00452858"/>
    <w:rsid w:val="00452902"/>
    <w:rsid w:val="00452942"/>
    <w:rsid w:val="00452A90"/>
    <w:rsid w:val="00452B95"/>
    <w:rsid w:val="00452D20"/>
    <w:rsid w:val="00452ED0"/>
    <w:rsid w:val="00452F95"/>
    <w:rsid w:val="004532AE"/>
    <w:rsid w:val="00453482"/>
    <w:rsid w:val="004534FB"/>
    <w:rsid w:val="00453702"/>
    <w:rsid w:val="0045370A"/>
    <w:rsid w:val="00453788"/>
    <w:rsid w:val="004537C7"/>
    <w:rsid w:val="0045389F"/>
    <w:rsid w:val="00453C1A"/>
    <w:rsid w:val="00453C7E"/>
    <w:rsid w:val="00453D96"/>
    <w:rsid w:val="00453F5F"/>
    <w:rsid w:val="004540C8"/>
    <w:rsid w:val="004542FD"/>
    <w:rsid w:val="004544AC"/>
    <w:rsid w:val="00454521"/>
    <w:rsid w:val="004545F9"/>
    <w:rsid w:val="00454663"/>
    <w:rsid w:val="004546AB"/>
    <w:rsid w:val="00454716"/>
    <w:rsid w:val="004547B5"/>
    <w:rsid w:val="00454971"/>
    <w:rsid w:val="00454B71"/>
    <w:rsid w:val="00454BE1"/>
    <w:rsid w:val="00454E12"/>
    <w:rsid w:val="00454F82"/>
    <w:rsid w:val="00455034"/>
    <w:rsid w:val="004551F9"/>
    <w:rsid w:val="00455302"/>
    <w:rsid w:val="00455549"/>
    <w:rsid w:val="00455805"/>
    <w:rsid w:val="0045585E"/>
    <w:rsid w:val="00455BD0"/>
    <w:rsid w:val="00455D20"/>
    <w:rsid w:val="00455D47"/>
    <w:rsid w:val="00455DF2"/>
    <w:rsid w:val="00456276"/>
    <w:rsid w:val="00456291"/>
    <w:rsid w:val="00456917"/>
    <w:rsid w:val="00456968"/>
    <w:rsid w:val="004569A0"/>
    <w:rsid w:val="00456D0E"/>
    <w:rsid w:val="00456E4B"/>
    <w:rsid w:val="00456E66"/>
    <w:rsid w:val="00456FCC"/>
    <w:rsid w:val="004570B4"/>
    <w:rsid w:val="004570E1"/>
    <w:rsid w:val="00457102"/>
    <w:rsid w:val="00457379"/>
    <w:rsid w:val="00457405"/>
    <w:rsid w:val="0045752B"/>
    <w:rsid w:val="00457676"/>
    <w:rsid w:val="00457871"/>
    <w:rsid w:val="004579B2"/>
    <w:rsid w:val="00457B21"/>
    <w:rsid w:val="00457BB7"/>
    <w:rsid w:val="00457CB9"/>
    <w:rsid w:val="00457D67"/>
    <w:rsid w:val="00457E75"/>
    <w:rsid w:val="00457ED9"/>
    <w:rsid w:val="00457F4A"/>
    <w:rsid w:val="004600E9"/>
    <w:rsid w:val="00460484"/>
    <w:rsid w:val="004604BC"/>
    <w:rsid w:val="00460773"/>
    <w:rsid w:val="00460B48"/>
    <w:rsid w:val="00460EE8"/>
    <w:rsid w:val="00461055"/>
    <w:rsid w:val="004611C0"/>
    <w:rsid w:val="00461383"/>
    <w:rsid w:val="00461399"/>
    <w:rsid w:val="004613AD"/>
    <w:rsid w:val="004614AA"/>
    <w:rsid w:val="0046164D"/>
    <w:rsid w:val="00461727"/>
    <w:rsid w:val="004619E0"/>
    <w:rsid w:val="00461A9B"/>
    <w:rsid w:val="00461CE0"/>
    <w:rsid w:val="00461E8F"/>
    <w:rsid w:val="00461FF8"/>
    <w:rsid w:val="00462028"/>
    <w:rsid w:val="004622B3"/>
    <w:rsid w:val="00462342"/>
    <w:rsid w:val="00462598"/>
    <w:rsid w:val="004627DB"/>
    <w:rsid w:val="00462A82"/>
    <w:rsid w:val="00462BE0"/>
    <w:rsid w:val="004630B8"/>
    <w:rsid w:val="004630D2"/>
    <w:rsid w:val="004630E4"/>
    <w:rsid w:val="004632FA"/>
    <w:rsid w:val="00463352"/>
    <w:rsid w:val="00463390"/>
    <w:rsid w:val="004634D6"/>
    <w:rsid w:val="004636C5"/>
    <w:rsid w:val="0046390A"/>
    <w:rsid w:val="00463BCB"/>
    <w:rsid w:val="00463C99"/>
    <w:rsid w:val="00463CCD"/>
    <w:rsid w:val="00464140"/>
    <w:rsid w:val="00464181"/>
    <w:rsid w:val="004641A2"/>
    <w:rsid w:val="00464222"/>
    <w:rsid w:val="00464238"/>
    <w:rsid w:val="0046443E"/>
    <w:rsid w:val="0046480E"/>
    <w:rsid w:val="004648FB"/>
    <w:rsid w:val="00464921"/>
    <w:rsid w:val="00464A93"/>
    <w:rsid w:val="00464D0A"/>
    <w:rsid w:val="00464D4C"/>
    <w:rsid w:val="00464F4A"/>
    <w:rsid w:val="004651D9"/>
    <w:rsid w:val="00465422"/>
    <w:rsid w:val="004654B8"/>
    <w:rsid w:val="004655F8"/>
    <w:rsid w:val="004656B9"/>
    <w:rsid w:val="0046581B"/>
    <w:rsid w:val="004659B0"/>
    <w:rsid w:val="004659D3"/>
    <w:rsid w:val="00465BE4"/>
    <w:rsid w:val="00465D28"/>
    <w:rsid w:val="00465FB6"/>
    <w:rsid w:val="0046672D"/>
    <w:rsid w:val="00466988"/>
    <w:rsid w:val="00466A01"/>
    <w:rsid w:val="00466C80"/>
    <w:rsid w:val="00466D71"/>
    <w:rsid w:val="00466DEF"/>
    <w:rsid w:val="00466F16"/>
    <w:rsid w:val="00466F4A"/>
    <w:rsid w:val="004671B6"/>
    <w:rsid w:val="00467563"/>
    <w:rsid w:val="00467633"/>
    <w:rsid w:val="0046798D"/>
    <w:rsid w:val="00467B59"/>
    <w:rsid w:val="00467C0C"/>
    <w:rsid w:val="00467DDA"/>
    <w:rsid w:val="00467FEE"/>
    <w:rsid w:val="004701FD"/>
    <w:rsid w:val="00470228"/>
    <w:rsid w:val="00470279"/>
    <w:rsid w:val="004703BA"/>
    <w:rsid w:val="00470462"/>
    <w:rsid w:val="0047063D"/>
    <w:rsid w:val="004707AB"/>
    <w:rsid w:val="0047126B"/>
    <w:rsid w:val="00471321"/>
    <w:rsid w:val="004713E8"/>
    <w:rsid w:val="00471400"/>
    <w:rsid w:val="004715D0"/>
    <w:rsid w:val="004715F1"/>
    <w:rsid w:val="0047170F"/>
    <w:rsid w:val="0047179A"/>
    <w:rsid w:val="00471ADD"/>
    <w:rsid w:val="00471E8C"/>
    <w:rsid w:val="00471EC1"/>
    <w:rsid w:val="00471F1F"/>
    <w:rsid w:val="004721F6"/>
    <w:rsid w:val="004721FA"/>
    <w:rsid w:val="00472389"/>
    <w:rsid w:val="0047277D"/>
    <w:rsid w:val="004728E7"/>
    <w:rsid w:val="004729F9"/>
    <w:rsid w:val="00472C3C"/>
    <w:rsid w:val="00472E04"/>
    <w:rsid w:val="00473014"/>
    <w:rsid w:val="0047304B"/>
    <w:rsid w:val="00473202"/>
    <w:rsid w:val="0047339A"/>
    <w:rsid w:val="004733F2"/>
    <w:rsid w:val="00473678"/>
    <w:rsid w:val="004736BC"/>
    <w:rsid w:val="004737FF"/>
    <w:rsid w:val="00473825"/>
    <w:rsid w:val="00473831"/>
    <w:rsid w:val="0047394A"/>
    <w:rsid w:val="0047395C"/>
    <w:rsid w:val="00473AB5"/>
    <w:rsid w:val="00473B81"/>
    <w:rsid w:val="00473B84"/>
    <w:rsid w:val="00473CAA"/>
    <w:rsid w:val="00474220"/>
    <w:rsid w:val="00474265"/>
    <w:rsid w:val="004742F4"/>
    <w:rsid w:val="0047455D"/>
    <w:rsid w:val="004745A2"/>
    <w:rsid w:val="004746DE"/>
    <w:rsid w:val="00474910"/>
    <w:rsid w:val="00474925"/>
    <w:rsid w:val="0047493D"/>
    <w:rsid w:val="00474B67"/>
    <w:rsid w:val="00474B8D"/>
    <w:rsid w:val="00474CB5"/>
    <w:rsid w:val="00474E5B"/>
    <w:rsid w:val="00474F3E"/>
    <w:rsid w:val="004756A1"/>
    <w:rsid w:val="004757AF"/>
    <w:rsid w:val="0047580C"/>
    <w:rsid w:val="00475A2E"/>
    <w:rsid w:val="00475BB7"/>
    <w:rsid w:val="00475D4E"/>
    <w:rsid w:val="00475D58"/>
    <w:rsid w:val="00476224"/>
    <w:rsid w:val="004762A1"/>
    <w:rsid w:val="0047635C"/>
    <w:rsid w:val="00476547"/>
    <w:rsid w:val="004765CD"/>
    <w:rsid w:val="004766ED"/>
    <w:rsid w:val="0047688C"/>
    <w:rsid w:val="00476978"/>
    <w:rsid w:val="00476A30"/>
    <w:rsid w:val="00476D75"/>
    <w:rsid w:val="00476E22"/>
    <w:rsid w:val="00476F6A"/>
    <w:rsid w:val="00477111"/>
    <w:rsid w:val="00477141"/>
    <w:rsid w:val="00477520"/>
    <w:rsid w:val="00477740"/>
    <w:rsid w:val="004777DF"/>
    <w:rsid w:val="00477BCC"/>
    <w:rsid w:val="00477D86"/>
    <w:rsid w:val="00477D8D"/>
    <w:rsid w:val="00477E3D"/>
    <w:rsid w:val="00477F84"/>
    <w:rsid w:val="00477FEC"/>
    <w:rsid w:val="004800D6"/>
    <w:rsid w:val="00480315"/>
    <w:rsid w:val="004804D4"/>
    <w:rsid w:val="00480521"/>
    <w:rsid w:val="0048057A"/>
    <w:rsid w:val="004806C6"/>
    <w:rsid w:val="004807D1"/>
    <w:rsid w:val="0048080E"/>
    <w:rsid w:val="00480AF0"/>
    <w:rsid w:val="00480BC7"/>
    <w:rsid w:val="00480CDC"/>
    <w:rsid w:val="00480EE9"/>
    <w:rsid w:val="00481190"/>
    <w:rsid w:val="004813BE"/>
    <w:rsid w:val="0048150F"/>
    <w:rsid w:val="0048159F"/>
    <w:rsid w:val="004816B1"/>
    <w:rsid w:val="004816F4"/>
    <w:rsid w:val="00481817"/>
    <w:rsid w:val="00481A14"/>
    <w:rsid w:val="00481AD2"/>
    <w:rsid w:val="00481C94"/>
    <w:rsid w:val="00481D1A"/>
    <w:rsid w:val="00481FB5"/>
    <w:rsid w:val="004821E3"/>
    <w:rsid w:val="00482287"/>
    <w:rsid w:val="00482770"/>
    <w:rsid w:val="00482779"/>
    <w:rsid w:val="00482A63"/>
    <w:rsid w:val="00482B03"/>
    <w:rsid w:val="00482C19"/>
    <w:rsid w:val="00482CED"/>
    <w:rsid w:val="00482D1A"/>
    <w:rsid w:val="00482DD6"/>
    <w:rsid w:val="0048313E"/>
    <w:rsid w:val="0048326B"/>
    <w:rsid w:val="0048347D"/>
    <w:rsid w:val="004836AD"/>
    <w:rsid w:val="00483828"/>
    <w:rsid w:val="00483A03"/>
    <w:rsid w:val="00483EE4"/>
    <w:rsid w:val="00483F28"/>
    <w:rsid w:val="004842CA"/>
    <w:rsid w:val="0048446B"/>
    <w:rsid w:val="0048471B"/>
    <w:rsid w:val="0048473F"/>
    <w:rsid w:val="004847D0"/>
    <w:rsid w:val="00484819"/>
    <w:rsid w:val="0048482C"/>
    <w:rsid w:val="004848F5"/>
    <w:rsid w:val="00484ADE"/>
    <w:rsid w:val="00484AFB"/>
    <w:rsid w:val="00484B2B"/>
    <w:rsid w:val="00484B6A"/>
    <w:rsid w:val="00484BA9"/>
    <w:rsid w:val="00484C9F"/>
    <w:rsid w:val="00484D2C"/>
    <w:rsid w:val="004850EB"/>
    <w:rsid w:val="004852E5"/>
    <w:rsid w:val="004852E8"/>
    <w:rsid w:val="00485422"/>
    <w:rsid w:val="004854FC"/>
    <w:rsid w:val="004856E3"/>
    <w:rsid w:val="004858E9"/>
    <w:rsid w:val="00485945"/>
    <w:rsid w:val="004859AD"/>
    <w:rsid w:val="00485A46"/>
    <w:rsid w:val="00485B89"/>
    <w:rsid w:val="00485D70"/>
    <w:rsid w:val="00485FB0"/>
    <w:rsid w:val="0048619D"/>
    <w:rsid w:val="004861FF"/>
    <w:rsid w:val="00486244"/>
    <w:rsid w:val="00486303"/>
    <w:rsid w:val="004863D7"/>
    <w:rsid w:val="004868C3"/>
    <w:rsid w:val="0048695D"/>
    <w:rsid w:val="0048698A"/>
    <w:rsid w:val="004869CA"/>
    <w:rsid w:val="00486C5E"/>
    <w:rsid w:val="00486C7E"/>
    <w:rsid w:val="00486CE2"/>
    <w:rsid w:val="00486E2D"/>
    <w:rsid w:val="00486FB1"/>
    <w:rsid w:val="00487068"/>
    <w:rsid w:val="0048723C"/>
    <w:rsid w:val="004872EB"/>
    <w:rsid w:val="00487395"/>
    <w:rsid w:val="004875F0"/>
    <w:rsid w:val="00487654"/>
    <w:rsid w:val="004877F3"/>
    <w:rsid w:val="00487A1F"/>
    <w:rsid w:val="00487D64"/>
    <w:rsid w:val="00487F7C"/>
    <w:rsid w:val="004902B6"/>
    <w:rsid w:val="00490470"/>
    <w:rsid w:val="004904FC"/>
    <w:rsid w:val="004906D0"/>
    <w:rsid w:val="00490918"/>
    <w:rsid w:val="00490B75"/>
    <w:rsid w:val="00490D2A"/>
    <w:rsid w:val="00490EB4"/>
    <w:rsid w:val="00490EE7"/>
    <w:rsid w:val="00491157"/>
    <w:rsid w:val="00491259"/>
    <w:rsid w:val="00491298"/>
    <w:rsid w:val="004912FC"/>
    <w:rsid w:val="00491570"/>
    <w:rsid w:val="004915CE"/>
    <w:rsid w:val="00491667"/>
    <w:rsid w:val="004918D6"/>
    <w:rsid w:val="0049190B"/>
    <w:rsid w:val="00491A8B"/>
    <w:rsid w:val="00491DD1"/>
    <w:rsid w:val="004921B8"/>
    <w:rsid w:val="0049239C"/>
    <w:rsid w:val="004925C9"/>
    <w:rsid w:val="00492630"/>
    <w:rsid w:val="00492734"/>
    <w:rsid w:val="004927D4"/>
    <w:rsid w:val="00492A0C"/>
    <w:rsid w:val="00492D8E"/>
    <w:rsid w:val="00493082"/>
    <w:rsid w:val="004930B0"/>
    <w:rsid w:val="0049341D"/>
    <w:rsid w:val="004934A9"/>
    <w:rsid w:val="00493865"/>
    <w:rsid w:val="00493999"/>
    <w:rsid w:val="004939BC"/>
    <w:rsid w:val="00493C69"/>
    <w:rsid w:val="00493EE6"/>
    <w:rsid w:val="00493F17"/>
    <w:rsid w:val="00494128"/>
    <w:rsid w:val="0049429D"/>
    <w:rsid w:val="004942D2"/>
    <w:rsid w:val="00494542"/>
    <w:rsid w:val="004947FA"/>
    <w:rsid w:val="00494A74"/>
    <w:rsid w:val="00494C84"/>
    <w:rsid w:val="00494D38"/>
    <w:rsid w:val="00494E12"/>
    <w:rsid w:val="00494E3C"/>
    <w:rsid w:val="00494E58"/>
    <w:rsid w:val="00494E74"/>
    <w:rsid w:val="004950E5"/>
    <w:rsid w:val="0049546F"/>
    <w:rsid w:val="0049553E"/>
    <w:rsid w:val="00495662"/>
    <w:rsid w:val="00495709"/>
    <w:rsid w:val="00495730"/>
    <w:rsid w:val="0049582B"/>
    <w:rsid w:val="00495884"/>
    <w:rsid w:val="0049590F"/>
    <w:rsid w:val="0049591A"/>
    <w:rsid w:val="00495931"/>
    <w:rsid w:val="00495C52"/>
    <w:rsid w:val="00495C9F"/>
    <w:rsid w:val="00495CFF"/>
    <w:rsid w:val="00495DF6"/>
    <w:rsid w:val="00495E34"/>
    <w:rsid w:val="00495EC3"/>
    <w:rsid w:val="00496266"/>
    <w:rsid w:val="00496269"/>
    <w:rsid w:val="00496376"/>
    <w:rsid w:val="0049640F"/>
    <w:rsid w:val="00496540"/>
    <w:rsid w:val="0049661A"/>
    <w:rsid w:val="00496691"/>
    <w:rsid w:val="004966F5"/>
    <w:rsid w:val="00496832"/>
    <w:rsid w:val="0049687A"/>
    <w:rsid w:val="004969DA"/>
    <w:rsid w:val="00496DCB"/>
    <w:rsid w:val="00496E94"/>
    <w:rsid w:val="00496E97"/>
    <w:rsid w:val="004970B6"/>
    <w:rsid w:val="00497132"/>
    <w:rsid w:val="004973A1"/>
    <w:rsid w:val="00497455"/>
    <w:rsid w:val="00497610"/>
    <w:rsid w:val="00497833"/>
    <w:rsid w:val="004978D2"/>
    <w:rsid w:val="00497932"/>
    <w:rsid w:val="00497A0E"/>
    <w:rsid w:val="00497A5C"/>
    <w:rsid w:val="00497B17"/>
    <w:rsid w:val="00497B28"/>
    <w:rsid w:val="00497D2B"/>
    <w:rsid w:val="004A0083"/>
    <w:rsid w:val="004A0245"/>
    <w:rsid w:val="004A041F"/>
    <w:rsid w:val="004A04B4"/>
    <w:rsid w:val="004A050C"/>
    <w:rsid w:val="004A06DD"/>
    <w:rsid w:val="004A08DC"/>
    <w:rsid w:val="004A0A0C"/>
    <w:rsid w:val="004A0ADF"/>
    <w:rsid w:val="004A0AE8"/>
    <w:rsid w:val="004A0CA6"/>
    <w:rsid w:val="004A0D7C"/>
    <w:rsid w:val="004A14C1"/>
    <w:rsid w:val="004A156B"/>
    <w:rsid w:val="004A1679"/>
    <w:rsid w:val="004A194D"/>
    <w:rsid w:val="004A19CC"/>
    <w:rsid w:val="004A1B51"/>
    <w:rsid w:val="004A1C3B"/>
    <w:rsid w:val="004A1C71"/>
    <w:rsid w:val="004A1CD1"/>
    <w:rsid w:val="004A2198"/>
    <w:rsid w:val="004A261D"/>
    <w:rsid w:val="004A26FD"/>
    <w:rsid w:val="004A2894"/>
    <w:rsid w:val="004A2D10"/>
    <w:rsid w:val="004A2DB4"/>
    <w:rsid w:val="004A2DD1"/>
    <w:rsid w:val="004A2EBD"/>
    <w:rsid w:val="004A3170"/>
    <w:rsid w:val="004A3231"/>
    <w:rsid w:val="004A3279"/>
    <w:rsid w:val="004A3290"/>
    <w:rsid w:val="004A3371"/>
    <w:rsid w:val="004A34F5"/>
    <w:rsid w:val="004A34F6"/>
    <w:rsid w:val="004A37A3"/>
    <w:rsid w:val="004A3804"/>
    <w:rsid w:val="004A40DD"/>
    <w:rsid w:val="004A416B"/>
    <w:rsid w:val="004A44AA"/>
    <w:rsid w:val="004A480D"/>
    <w:rsid w:val="004A4820"/>
    <w:rsid w:val="004A4C39"/>
    <w:rsid w:val="004A4FC0"/>
    <w:rsid w:val="004A5098"/>
    <w:rsid w:val="004A51A9"/>
    <w:rsid w:val="004A5238"/>
    <w:rsid w:val="004A5345"/>
    <w:rsid w:val="004A53F8"/>
    <w:rsid w:val="004A5523"/>
    <w:rsid w:val="004A5595"/>
    <w:rsid w:val="004A564C"/>
    <w:rsid w:val="004A5709"/>
    <w:rsid w:val="004A5711"/>
    <w:rsid w:val="004A572C"/>
    <w:rsid w:val="004A587E"/>
    <w:rsid w:val="004A5A32"/>
    <w:rsid w:val="004A5A4C"/>
    <w:rsid w:val="004A5A4F"/>
    <w:rsid w:val="004A5A53"/>
    <w:rsid w:val="004A5F42"/>
    <w:rsid w:val="004A5FBA"/>
    <w:rsid w:val="004A607B"/>
    <w:rsid w:val="004A63A8"/>
    <w:rsid w:val="004A64E3"/>
    <w:rsid w:val="004A6533"/>
    <w:rsid w:val="004A66E8"/>
    <w:rsid w:val="004A6B96"/>
    <w:rsid w:val="004A6BE8"/>
    <w:rsid w:val="004A6C9F"/>
    <w:rsid w:val="004A6CA2"/>
    <w:rsid w:val="004A6CE3"/>
    <w:rsid w:val="004A6D0D"/>
    <w:rsid w:val="004A6D6B"/>
    <w:rsid w:val="004A6F48"/>
    <w:rsid w:val="004A6F4B"/>
    <w:rsid w:val="004A7047"/>
    <w:rsid w:val="004A709B"/>
    <w:rsid w:val="004A76A4"/>
    <w:rsid w:val="004A774B"/>
    <w:rsid w:val="004A78D8"/>
    <w:rsid w:val="004A7A2A"/>
    <w:rsid w:val="004A7C23"/>
    <w:rsid w:val="004A7E9A"/>
    <w:rsid w:val="004A7EF1"/>
    <w:rsid w:val="004B0004"/>
    <w:rsid w:val="004B00B5"/>
    <w:rsid w:val="004B01FB"/>
    <w:rsid w:val="004B03DD"/>
    <w:rsid w:val="004B063C"/>
    <w:rsid w:val="004B0978"/>
    <w:rsid w:val="004B0A1E"/>
    <w:rsid w:val="004B0AB7"/>
    <w:rsid w:val="004B0CFD"/>
    <w:rsid w:val="004B0E40"/>
    <w:rsid w:val="004B0FDD"/>
    <w:rsid w:val="004B1023"/>
    <w:rsid w:val="004B113D"/>
    <w:rsid w:val="004B1487"/>
    <w:rsid w:val="004B18A9"/>
    <w:rsid w:val="004B19D5"/>
    <w:rsid w:val="004B1B38"/>
    <w:rsid w:val="004B1BF8"/>
    <w:rsid w:val="004B1CBB"/>
    <w:rsid w:val="004B1D8F"/>
    <w:rsid w:val="004B2232"/>
    <w:rsid w:val="004B2316"/>
    <w:rsid w:val="004B25A3"/>
    <w:rsid w:val="004B2613"/>
    <w:rsid w:val="004B262F"/>
    <w:rsid w:val="004B2B2A"/>
    <w:rsid w:val="004B2BDE"/>
    <w:rsid w:val="004B2C00"/>
    <w:rsid w:val="004B2C34"/>
    <w:rsid w:val="004B2FD6"/>
    <w:rsid w:val="004B313D"/>
    <w:rsid w:val="004B3176"/>
    <w:rsid w:val="004B3272"/>
    <w:rsid w:val="004B3311"/>
    <w:rsid w:val="004B3393"/>
    <w:rsid w:val="004B3399"/>
    <w:rsid w:val="004B3468"/>
    <w:rsid w:val="004B34FA"/>
    <w:rsid w:val="004B368B"/>
    <w:rsid w:val="004B38B6"/>
    <w:rsid w:val="004B3955"/>
    <w:rsid w:val="004B3A59"/>
    <w:rsid w:val="004B3A66"/>
    <w:rsid w:val="004B3A86"/>
    <w:rsid w:val="004B3B32"/>
    <w:rsid w:val="004B3C24"/>
    <w:rsid w:val="004B3E97"/>
    <w:rsid w:val="004B3EB6"/>
    <w:rsid w:val="004B3FC4"/>
    <w:rsid w:val="004B4021"/>
    <w:rsid w:val="004B407B"/>
    <w:rsid w:val="004B429D"/>
    <w:rsid w:val="004B4318"/>
    <w:rsid w:val="004B438F"/>
    <w:rsid w:val="004B46E4"/>
    <w:rsid w:val="004B46FA"/>
    <w:rsid w:val="004B476E"/>
    <w:rsid w:val="004B47FC"/>
    <w:rsid w:val="004B4A2F"/>
    <w:rsid w:val="004B4F84"/>
    <w:rsid w:val="004B5035"/>
    <w:rsid w:val="004B5277"/>
    <w:rsid w:val="004B543E"/>
    <w:rsid w:val="004B566F"/>
    <w:rsid w:val="004B598F"/>
    <w:rsid w:val="004B5C9C"/>
    <w:rsid w:val="004B5D4E"/>
    <w:rsid w:val="004B5DAC"/>
    <w:rsid w:val="004B5E42"/>
    <w:rsid w:val="004B5F64"/>
    <w:rsid w:val="004B5FAD"/>
    <w:rsid w:val="004B62DE"/>
    <w:rsid w:val="004B6600"/>
    <w:rsid w:val="004B6626"/>
    <w:rsid w:val="004B6689"/>
    <w:rsid w:val="004B66A0"/>
    <w:rsid w:val="004B6ABD"/>
    <w:rsid w:val="004B6B8F"/>
    <w:rsid w:val="004B6BC3"/>
    <w:rsid w:val="004B6D21"/>
    <w:rsid w:val="004B6DC5"/>
    <w:rsid w:val="004B6E1F"/>
    <w:rsid w:val="004B706A"/>
    <w:rsid w:val="004B72C7"/>
    <w:rsid w:val="004B7334"/>
    <w:rsid w:val="004B74A8"/>
    <w:rsid w:val="004B75DE"/>
    <w:rsid w:val="004B761D"/>
    <w:rsid w:val="004B78DC"/>
    <w:rsid w:val="004B79E9"/>
    <w:rsid w:val="004B7D8C"/>
    <w:rsid w:val="004C04E1"/>
    <w:rsid w:val="004C0889"/>
    <w:rsid w:val="004C0BDA"/>
    <w:rsid w:val="004C0D02"/>
    <w:rsid w:val="004C0D81"/>
    <w:rsid w:val="004C0E34"/>
    <w:rsid w:val="004C0EE0"/>
    <w:rsid w:val="004C19E8"/>
    <w:rsid w:val="004C1A8D"/>
    <w:rsid w:val="004C1BB3"/>
    <w:rsid w:val="004C1D97"/>
    <w:rsid w:val="004C1E68"/>
    <w:rsid w:val="004C20B2"/>
    <w:rsid w:val="004C215A"/>
    <w:rsid w:val="004C2316"/>
    <w:rsid w:val="004C2360"/>
    <w:rsid w:val="004C25F8"/>
    <w:rsid w:val="004C2738"/>
    <w:rsid w:val="004C2865"/>
    <w:rsid w:val="004C2883"/>
    <w:rsid w:val="004C2945"/>
    <w:rsid w:val="004C294C"/>
    <w:rsid w:val="004C2E7A"/>
    <w:rsid w:val="004C2EDC"/>
    <w:rsid w:val="004C310A"/>
    <w:rsid w:val="004C384D"/>
    <w:rsid w:val="004C3AE9"/>
    <w:rsid w:val="004C3D18"/>
    <w:rsid w:val="004C3D1C"/>
    <w:rsid w:val="004C3D40"/>
    <w:rsid w:val="004C3DFB"/>
    <w:rsid w:val="004C3FCE"/>
    <w:rsid w:val="004C4135"/>
    <w:rsid w:val="004C4506"/>
    <w:rsid w:val="004C45A0"/>
    <w:rsid w:val="004C491D"/>
    <w:rsid w:val="004C4986"/>
    <w:rsid w:val="004C4A9B"/>
    <w:rsid w:val="004C4AE9"/>
    <w:rsid w:val="004C4CCF"/>
    <w:rsid w:val="004C4E57"/>
    <w:rsid w:val="004C50A5"/>
    <w:rsid w:val="004C50AF"/>
    <w:rsid w:val="004C53B7"/>
    <w:rsid w:val="004C5C73"/>
    <w:rsid w:val="004C5D23"/>
    <w:rsid w:val="004C5D73"/>
    <w:rsid w:val="004C5EEA"/>
    <w:rsid w:val="004C6007"/>
    <w:rsid w:val="004C6073"/>
    <w:rsid w:val="004C6186"/>
    <w:rsid w:val="004C6581"/>
    <w:rsid w:val="004C6681"/>
    <w:rsid w:val="004C6B22"/>
    <w:rsid w:val="004C6C81"/>
    <w:rsid w:val="004C6D1C"/>
    <w:rsid w:val="004C6E31"/>
    <w:rsid w:val="004C7102"/>
    <w:rsid w:val="004C718A"/>
    <w:rsid w:val="004C727E"/>
    <w:rsid w:val="004C74BC"/>
    <w:rsid w:val="004C74D3"/>
    <w:rsid w:val="004C74F8"/>
    <w:rsid w:val="004C75FA"/>
    <w:rsid w:val="004C76CA"/>
    <w:rsid w:val="004C7B11"/>
    <w:rsid w:val="004C7B97"/>
    <w:rsid w:val="004C7D5D"/>
    <w:rsid w:val="004C7E16"/>
    <w:rsid w:val="004C7E5F"/>
    <w:rsid w:val="004C7EAF"/>
    <w:rsid w:val="004C7ECC"/>
    <w:rsid w:val="004D0065"/>
    <w:rsid w:val="004D03B7"/>
    <w:rsid w:val="004D0666"/>
    <w:rsid w:val="004D0766"/>
    <w:rsid w:val="004D079F"/>
    <w:rsid w:val="004D08C2"/>
    <w:rsid w:val="004D0B1E"/>
    <w:rsid w:val="004D0C13"/>
    <w:rsid w:val="004D0C42"/>
    <w:rsid w:val="004D0D2E"/>
    <w:rsid w:val="004D0D6C"/>
    <w:rsid w:val="004D0F34"/>
    <w:rsid w:val="004D0FC5"/>
    <w:rsid w:val="004D10A2"/>
    <w:rsid w:val="004D1279"/>
    <w:rsid w:val="004D136E"/>
    <w:rsid w:val="004D14FF"/>
    <w:rsid w:val="004D1861"/>
    <w:rsid w:val="004D1903"/>
    <w:rsid w:val="004D1C46"/>
    <w:rsid w:val="004D1C94"/>
    <w:rsid w:val="004D1E3D"/>
    <w:rsid w:val="004D1F5B"/>
    <w:rsid w:val="004D2458"/>
    <w:rsid w:val="004D24A1"/>
    <w:rsid w:val="004D25D1"/>
    <w:rsid w:val="004D25FA"/>
    <w:rsid w:val="004D26A3"/>
    <w:rsid w:val="004D274B"/>
    <w:rsid w:val="004D2879"/>
    <w:rsid w:val="004D2C0C"/>
    <w:rsid w:val="004D2C3E"/>
    <w:rsid w:val="004D2E3C"/>
    <w:rsid w:val="004D35A4"/>
    <w:rsid w:val="004D37E0"/>
    <w:rsid w:val="004D3B1A"/>
    <w:rsid w:val="004D3B22"/>
    <w:rsid w:val="004D3B42"/>
    <w:rsid w:val="004D3CD0"/>
    <w:rsid w:val="004D40B1"/>
    <w:rsid w:val="004D4282"/>
    <w:rsid w:val="004D42CA"/>
    <w:rsid w:val="004D4529"/>
    <w:rsid w:val="004D46D1"/>
    <w:rsid w:val="004D4759"/>
    <w:rsid w:val="004D4920"/>
    <w:rsid w:val="004D494D"/>
    <w:rsid w:val="004D4A2A"/>
    <w:rsid w:val="004D4B9F"/>
    <w:rsid w:val="004D4EA0"/>
    <w:rsid w:val="004D4F85"/>
    <w:rsid w:val="004D507E"/>
    <w:rsid w:val="004D50C2"/>
    <w:rsid w:val="004D512B"/>
    <w:rsid w:val="004D5713"/>
    <w:rsid w:val="004D597C"/>
    <w:rsid w:val="004D5BAB"/>
    <w:rsid w:val="004D5D0C"/>
    <w:rsid w:val="004D61BC"/>
    <w:rsid w:val="004D61D9"/>
    <w:rsid w:val="004D636D"/>
    <w:rsid w:val="004D663C"/>
    <w:rsid w:val="004D681C"/>
    <w:rsid w:val="004D6AA8"/>
    <w:rsid w:val="004D6B33"/>
    <w:rsid w:val="004D6B3E"/>
    <w:rsid w:val="004D6CC6"/>
    <w:rsid w:val="004D6DA3"/>
    <w:rsid w:val="004D6E3C"/>
    <w:rsid w:val="004D6ECF"/>
    <w:rsid w:val="004D7152"/>
    <w:rsid w:val="004D717F"/>
    <w:rsid w:val="004D74E3"/>
    <w:rsid w:val="004D7552"/>
    <w:rsid w:val="004D7CE7"/>
    <w:rsid w:val="004D7FEC"/>
    <w:rsid w:val="004E044A"/>
    <w:rsid w:val="004E04BC"/>
    <w:rsid w:val="004E0502"/>
    <w:rsid w:val="004E0597"/>
    <w:rsid w:val="004E0647"/>
    <w:rsid w:val="004E07A0"/>
    <w:rsid w:val="004E093D"/>
    <w:rsid w:val="004E0A11"/>
    <w:rsid w:val="004E0D5A"/>
    <w:rsid w:val="004E0DFE"/>
    <w:rsid w:val="004E0E1F"/>
    <w:rsid w:val="004E0E38"/>
    <w:rsid w:val="004E0E77"/>
    <w:rsid w:val="004E0FDC"/>
    <w:rsid w:val="004E1265"/>
    <w:rsid w:val="004E19E4"/>
    <w:rsid w:val="004E1BD9"/>
    <w:rsid w:val="004E1C2D"/>
    <w:rsid w:val="004E1CEE"/>
    <w:rsid w:val="004E204A"/>
    <w:rsid w:val="004E20EE"/>
    <w:rsid w:val="004E211E"/>
    <w:rsid w:val="004E2127"/>
    <w:rsid w:val="004E222F"/>
    <w:rsid w:val="004E2B53"/>
    <w:rsid w:val="004E2B87"/>
    <w:rsid w:val="004E2C9E"/>
    <w:rsid w:val="004E2E20"/>
    <w:rsid w:val="004E300C"/>
    <w:rsid w:val="004E311D"/>
    <w:rsid w:val="004E3229"/>
    <w:rsid w:val="004E354B"/>
    <w:rsid w:val="004E3563"/>
    <w:rsid w:val="004E38C9"/>
    <w:rsid w:val="004E3D4F"/>
    <w:rsid w:val="004E3EA8"/>
    <w:rsid w:val="004E3EBE"/>
    <w:rsid w:val="004E3F70"/>
    <w:rsid w:val="004E41B7"/>
    <w:rsid w:val="004E43B5"/>
    <w:rsid w:val="004E4699"/>
    <w:rsid w:val="004E482D"/>
    <w:rsid w:val="004E525B"/>
    <w:rsid w:val="004E52EE"/>
    <w:rsid w:val="004E5974"/>
    <w:rsid w:val="004E59D0"/>
    <w:rsid w:val="004E5A7A"/>
    <w:rsid w:val="004E60D1"/>
    <w:rsid w:val="004E61D2"/>
    <w:rsid w:val="004E6290"/>
    <w:rsid w:val="004E67B4"/>
    <w:rsid w:val="004E69CD"/>
    <w:rsid w:val="004E6B70"/>
    <w:rsid w:val="004E6C11"/>
    <w:rsid w:val="004E6C78"/>
    <w:rsid w:val="004E6D4B"/>
    <w:rsid w:val="004E6EC4"/>
    <w:rsid w:val="004E731E"/>
    <w:rsid w:val="004E7492"/>
    <w:rsid w:val="004E7514"/>
    <w:rsid w:val="004E7669"/>
    <w:rsid w:val="004E790B"/>
    <w:rsid w:val="004E7931"/>
    <w:rsid w:val="004E7C13"/>
    <w:rsid w:val="004E7F15"/>
    <w:rsid w:val="004E7F61"/>
    <w:rsid w:val="004F070E"/>
    <w:rsid w:val="004F0BA2"/>
    <w:rsid w:val="004F0BEA"/>
    <w:rsid w:val="004F0C6C"/>
    <w:rsid w:val="004F0C8E"/>
    <w:rsid w:val="004F0DF8"/>
    <w:rsid w:val="004F0DFB"/>
    <w:rsid w:val="004F0EBC"/>
    <w:rsid w:val="004F12AF"/>
    <w:rsid w:val="004F16E7"/>
    <w:rsid w:val="004F1899"/>
    <w:rsid w:val="004F1963"/>
    <w:rsid w:val="004F19F1"/>
    <w:rsid w:val="004F1C86"/>
    <w:rsid w:val="004F1E8E"/>
    <w:rsid w:val="004F21A6"/>
    <w:rsid w:val="004F2326"/>
    <w:rsid w:val="004F23FC"/>
    <w:rsid w:val="004F2464"/>
    <w:rsid w:val="004F2522"/>
    <w:rsid w:val="004F258E"/>
    <w:rsid w:val="004F2690"/>
    <w:rsid w:val="004F290B"/>
    <w:rsid w:val="004F2938"/>
    <w:rsid w:val="004F2998"/>
    <w:rsid w:val="004F2B4B"/>
    <w:rsid w:val="004F2BFE"/>
    <w:rsid w:val="004F2E08"/>
    <w:rsid w:val="004F3074"/>
    <w:rsid w:val="004F3087"/>
    <w:rsid w:val="004F315C"/>
    <w:rsid w:val="004F36BE"/>
    <w:rsid w:val="004F36F1"/>
    <w:rsid w:val="004F383A"/>
    <w:rsid w:val="004F38E5"/>
    <w:rsid w:val="004F3B95"/>
    <w:rsid w:val="004F3C70"/>
    <w:rsid w:val="004F3DD3"/>
    <w:rsid w:val="004F412E"/>
    <w:rsid w:val="004F4150"/>
    <w:rsid w:val="004F4408"/>
    <w:rsid w:val="004F444A"/>
    <w:rsid w:val="004F455F"/>
    <w:rsid w:val="004F46BD"/>
    <w:rsid w:val="004F4746"/>
    <w:rsid w:val="004F47FC"/>
    <w:rsid w:val="004F482F"/>
    <w:rsid w:val="004F48AA"/>
    <w:rsid w:val="004F498D"/>
    <w:rsid w:val="004F499F"/>
    <w:rsid w:val="004F4D57"/>
    <w:rsid w:val="004F4E60"/>
    <w:rsid w:val="004F4EC8"/>
    <w:rsid w:val="004F5065"/>
    <w:rsid w:val="004F530C"/>
    <w:rsid w:val="004F53EA"/>
    <w:rsid w:val="004F543C"/>
    <w:rsid w:val="004F547E"/>
    <w:rsid w:val="004F5609"/>
    <w:rsid w:val="004F56A0"/>
    <w:rsid w:val="004F5D4F"/>
    <w:rsid w:val="004F5F38"/>
    <w:rsid w:val="004F5FA0"/>
    <w:rsid w:val="004F6185"/>
    <w:rsid w:val="004F6272"/>
    <w:rsid w:val="004F66AF"/>
    <w:rsid w:val="004F66CF"/>
    <w:rsid w:val="004F68A7"/>
    <w:rsid w:val="004F68C2"/>
    <w:rsid w:val="004F6A77"/>
    <w:rsid w:val="004F6C55"/>
    <w:rsid w:val="004F6F60"/>
    <w:rsid w:val="004F6F6C"/>
    <w:rsid w:val="004F6FED"/>
    <w:rsid w:val="004F7197"/>
    <w:rsid w:val="004F71BD"/>
    <w:rsid w:val="004F72B4"/>
    <w:rsid w:val="004F74A0"/>
    <w:rsid w:val="004F7511"/>
    <w:rsid w:val="004F7932"/>
    <w:rsid w:val="004F7A69"/>
    <w:rsid w:val="004F7A91"/>
    <w:rsid w:val="004F7AC0"/>
    <w:rsid w:val="004F7B00"/>
    <w:rsid w:val="004F7B68"/>
    <w:rsid w:val="004F7D4F"/>
    <w:rsid w:val="004F7DA9"/>
    <w:rsid w:val="004F7F50"/>
    <w:rsid w:val="00500374"/>
    <w:rsid w:val="00500407"/>
    <w:rsid w:val="00500965"/>
    <w:rsid w:val="00500A5E"/>
    <w:rsid w:val="00500A85"/>
    <w:rsid w:val="00500B00"/>
    <w:rsid w:val="00500CF3"/>
    <w:rsid w:val="005010DB"/>
    <w:rsid w:val="0050137A"/>
    <w:rsid w:val="005014B2"/>
    <w:rsid w:val="005014BC"/>
    <w:rsid w:val="005016FB"/>
    <w:rsid w:val="0050185C"/>
    <w:rsid w:val="00501A18"/>
    <w:rsid w:val="00501A24"/>
    <w:rsid w:val="00502015"/>
    <w:rsid w:val="005021C4"/>
    <w:rsid w:val="0050244B"/>
    <w:rsid w:val="00502562"/>
    <w:rsid w:val="00502646"/>
    <w:rsid w:val="0050278A"/>
    <w:rsid w:val="0050283F"/>
    <w:rsid w:val="005028A8"/>
    <w:rsid w:val="0050297E"/>
    <w:rsid w:val="00502AEA"/>
    <w:rsid w:val="00502C13"/>
    <w:rsid w:val="00502C62"/>
    <w:rsid w:val="00502CED"/>
    <w:rsid w:val="00503016"/>
    <w:rsid w:val="00503168"/>
    <w:rsid w:val="00503258"/>
    <w:rsid w:val="00503371"/>
    <w:rsid w:val="00503437"/>
    <w:rsid w:val="005036EF"/>
    <w:rsid w:val="005037AB"/>
    <w:rsid w:val="00503C2E"/>
    <w:rsid w:val="00503D55"/>
    <w:rsid w:val="00503E0A"/>
    <w:rsid w:val="00503EF1"/>
    <w:rsid w:val="00503F12"/>
    <w:rsid w:val="00503FC8"/>
    <w:rsid w:val="0050403D"/>
    <w:rsid w:val="0050460A"/>
    <w:rsid w:val="005047C3"/>
    <w:rsid w:val="005048CC"/>
    <w:rsid w:val="0050499A"/>
    <w:rsid w:val="00504E8E"/>
    <w:rsid w:val="00504F03"/>
    <w:rsid w:val="00505465"/>
    <w:rsid w:val="005055C9"/>
    <w:rsid w:val="00505701"/>
    <w:rsid w:val="005057B6"/>
    <w:rsid w:val="00505872"/>
    <w:rsid w:val="00505B48"/>
    <w:rsid w:val="00506009"/>
    <w:rsid w:val="00506041"/>
    <w:rsid w:val="005060CE"/>
    <w:rsid w:val="005063E9"/>
    <w:rsid w:val="0050656A"/>
    <w:rsid w:val="00506882"/>
    <w:rsid w:val="00506C3F"/>
    <w:rsid w:val="00506C40"/>
    <w:rsid w:val="00506D71"/>
    <w:rsid w:val="00506DB3"/>
    <w:rsid w:val="00507353"/>
    <w:rsid w:val="0050744F"/>
    <w:rsid w:val="0050748A"/>
    <w:rsid w:val="0050759B"/>
    <w:rsid w:val="0050774D"/>
    <w:rsid w:val="005079B3"/>
    <w:rsid w:val="00507A73"/>
    <w:rsid w:val="00507E44"/>
    <w:rsid w:val="00507FC4"/>
    <w:rsid w:val="005100C8"/>
    <w:rsid w:val="0051018E"/>
    <w:rsid w:val="005102F4"/>
    <w:rsid w:val="0051041C"/>
    <w:rsid w:val="00510865"/>
    <w:rsid w:val="00510941"/>
    <w:rsid w:val="005109D2"/>
    <w:rsid w:val="00510B1C"/>
    <w:rsid w:val="00510C3B"/>
    <w:rsid w:val="00510C5E"/>
    <w:rsid w:val="00510EBF"/>
    <w:rsid w:val="005111AE"/>
    <w:rsid w:val="0051121F"/>
    <w:rsid w:val="005112B7"/>
    <w:rsid w:val="00511380"/>
    <w:rsid w:val="0051181A"/>
    <w:rsid w:val="005118A8"/>
    <w:rsid w:val="00511CFF"/>
    <w:rsid w:val="00511E05"/>
    <w:rsid w:val="00511FE8"/>
    <w:rsid w:val="0051215F"/>
    <w:rsid w:val="005123A2"/>
    <w:rsid w:val="00512427"/>
    <w:rsid w:val="00512801"/>
    <w:rsid w:val="00512838"/>
    <w:rsid w:val="0051288A"/>
    <w:rsid w:val="005129D8"/>
    <w:rsid w:val="00512A0C"/>
    <w:rsid w:val="00512A93"/>
    <w:rsid w:val="00512DD3"/>
    <w:rsid w:val="00512E48"/>
    <w:rsid w:val="00512F87"/>
    <w:rsid w:val="00512FC8"/>
    <w:rsid w:val="005130D2"/>
    <w:rsid w:val="00513198"/>
    <w:rsid w:val="005131BB"/>
    <w:rsid w:val="005131FD"/>
    <w:rsid w:val="00513365"/>
    <w:rsid w:val="005137F5"/>
    <w:rsid w:val="00513821"/>
    <w:rsid w:val="00513877"/>
    <w:rsid w:val="00513960"/>
    <w:rsid w:val="00513C43"/>
    <w:rsid w:val="00513C5E"/>
    <w:rsid w:val="00513DBB"/>
    <w:rsid w:val="00513F09"/>
    <w:rsid w:val="00514057"/>
    <w:rsid w:val="00514114"/>
    <w:rsid w:val="005141B1"/>
    <w:rsid w:val="005141D3"/>
    <w:rsid w:val="00514313"/>
    <w:rsid w:val="00514323"/>
    <w:rsid w:val="00514377"/>
    <w:rsid w:val="00514665"/>
    <w:rsid w:val="005146F3"/>
    <w:rsid w:val="005147A4"/>
    <w:rsid w:val="005147AE"/>
    <w:rsid w:val="005147B4"/>
    <w:rsid w:val="00514817"/>
    <w:rsid w:val="005149AC"/>
    <w:rsid w:val="00514A44"/>
    <w:rsid w:val="00514AC7"/>
    <w:rsid w:val="00514FF5"/>
    <w:rsid w:val="0051514D"/>
    <w:rsid w:val="00515381"/>
    <w:rsid w:val="005155C9"/>
    <w:rsid w:val="005157FB"/>
    <w:rsid w:val="005158A6"/>
    <w:rsid w:val="00515B4E"/>
    <w:rsid w:val="00515BEA"/>
    <w:rsid w:val="00515C45"/>
    <w:rsid w:val="00515C55"/>
    <w:rsid w:val="00515E39"/>
    <w:rsid w:val="00515F7B"/>
    <w:rsid w:val="005162A4"/>
    <w:rsid w:val="005162DB"/>
    <w:rsid w:val="005169CD"/>
    <w:rsid w:val="00516B2C"/>
    <w:rsid w:val="00516B7F"/>
    <w:rsid w:val="00516C7C"/>
    <w:rsid w:val="005171BE"/>
    <w:rsid w:val="00517347"/>
    <w:rsid w:val="0051734A"/>
    <w:rsid w:val="0051750B"/>
    <w:rsid w:val="00517627"/>
    <w:rsid w:val="005179BA"/>
    <w:rsid w:val="005179D3"/>
    <w:rsid w:val="005179EC"/>
    <w:rsid w:val="00517A0B"/>
    <w:rsid w:val="00517A6A"/>
    <w:rsid w:val="005201FF"/>
    <w:rsid w:val="005202AD"/>
    <w:rsid w:val="005202B3"/>
    <w:rsid w:val="00520460"/>
    <w:rsid w:val="0052089D"/>
    <w:rsid w:val="00520927"/>
    <w:rsid w:val="00520A9F"/>
    <w:rsid w:val="00520B04"/>
    <w:rsid w:val="00520BD6"/>
    <w:rsid w:val="00520D8B"/>
    <w:rsid w:val="00520DF2"/>
    <w:rsid w:val="00520F8B"/>
    <w:rsid w:val="005213B8"/>
    <w:rsid w:val="00521588"/>
    <w:rsid w:val="0052186E"/>
    <w:rsid w:val="0052192F"/>
    <w:rsid w:val="00521A25"/>
    <w:rsid w:val="00521AC1"/>
    <w:rsid w:val="00521ADA"/>
    <w:rsid w:val="00521DD0"/>
    <w:rsid w:val="00521EB4"/>
    <w:rsid w:val="00521F5E"/>
    <w:rsid w:val="0052220A"/>
    <w:rsid w:val="0052260E"/>
    <w:rsid w:val="00522710"/>
    <w:rsid w:val="00522739"/>
    <w:rsid w:val="005227AC"/>
    <w:rsid w:val="0052283C"/>
    <w:rsid w:val="00522A34"/>
    <w:rsid w:val="00522B92"/>
    <w:rsid w:val="00522C54"/>
    <w:rsid w:val="00523233"/>
    <w:rsid w:val="005232CA"/>
    <w:rsid w:val="0052333B"/>
    <w:rsid w:val="005233F1"/>
    <w:rsid w:val="0052342F"/>
    <w:rsid w:val="00523B86"/>
    <w:rsid w:val="00523F3A"/>
    <w:rsid w:val="00523F3C"/>
    <w:rsid w:val="0052411E"/>
    <w:rsid w:val="005241F7"/>
    <w:rsid w:val="00524414"/>
    <w:rsid w:val="00524486"/>
    <w:rsid w:val="005244B2"/>
    <w:rsid w:val="005245B4"/>
    <w:rsid w:val="005247E7"/>
    <w:rsid w:val="0052484E"/>
    <w:rsid w:val="00524AC7"/>
    <w:rsid w:val="00524C32"/>
    <w:rsid w:val="00524FB9"/>
    <w:rsid w:val="005250C8"/>
    <w:rsid w:val="005250CC"/>
    <w:rsid w:val="0052582A"/>
    <w:rsid w:val="0052591D"/>
    <w:rsid w:val="005259B2"/>
    <w:rsid w:val="005259B8"/>
    <w:rsid w:val="005259C9"/>
    <w:rsid w:val="005259DA"/>
    <w:rsid w:val="00525A38"/>
    <w:rsid w:val="00525AB0"/>
    <w:rsid w:val="00525D19"/>
    <w:rsid w:val="00525EA2"/>
    <w:rsid w:val="00525EC0"/>
    <w:rsid w:val="005261E4"/>
    <w:rsid w:val="0052631C"/>
    <w:rsid w:val="0052637F"/>
    <w:rsid w:val="005263E6"/>
    <w:rsid w:val="00526D18"/>
    <w:rsid w:val="00526D72"/>
    <w:rsid w:val="00527009"/>
    <w:rsid w:val="005270A0"/>
    <w:rsid w:val="0052713D"/>
    <w:rsid w:val="00527223"/>
    <w:rsid w:val="0052744E"/>
    <w:rsid w:val="005275E9"/>
    <w:rsid w:val="0052765D"/>
    <w:rsid w:val="005279B6"/>
    <w:rsid w:val="00527E6E"/>
    <w:rsid w:val="00527FDF"/>
    <w:rsid w:val="0053021F"/>
    <w:rsid w:val="005302E2"/>
    <w:rsid w:val="0053061B"/>
    <w:rsid w:val="00530724"/>
    <w:rsid w:val="005307ED"/>
    <w:rsid w:val="0053084D"/>
    <w:rsid w:val="00530B1D"/>
    <w:rsid w:val="00530B2E"/>
    <w:rsid w:val="00530B7A"/>
    <w:rsid w:val="00530DF8"/>
    <w:rsid w:val="00531086"/>
    <w:rsid w:val="00531215"/>
    <w:rsid w:val="005312A5"/>
    <w:rsid w:val="005312DF"/>
    <w:rsid w:val="0053139D"/>
    <w:rsid w:val="005313DC"/>
    <w:rsid w:val="00531686"/>
    <w:rsid w:val="005316B3"/>
    <w:rsid w:val="005317CB"/>
    <w:rsid w:val="005317DF"/>
    <w:rsid w:val="00531913"/>
    <w:rsid w:val="0053193B"/>
    <w:rsid w:val="00531CAA"/>
    <w:rsid w:val="00531DE5"/>
    <w:rsid w:val="00531EBA"/>
    <w:rsid w:val="0053214A"/>
    <w:rsid w:val="005321C0"/>
    <w:rsid w:val="00532293"/>
    <w:rsid w:val="005323F5"/>
    <w:rsid w:val="005324DC"/>
    <w:rsid w:val="005324E6"/>
    <w:rsid w:val="0053265A"/>
    <w:rsid w:val="005326C0"/>
    <w:rsid w:val="005326C4"/>
    <w:rsid w:val="0053295A"/>
    <w:rsid w:val="005329F4"/>
    <w:rsid w:val="005330B2"/>
    <w:rsid w:val="00533423"/>
    <w:rsid w:val="00533517"/>
    <w:rsid w:val="005336A6"/>
    <w:rsid w:val="00533779"/>
    <w:rsid w:val="00533B3F"/>
    <w:rsid w:val="00533F20"/>
    <w:rsid w:val="005341A4"/>
    <w:rsid w:val="005342DF"/>
    <w:rsid w:val="00534511"/>
    <w:rsid w:val="005346D3"/>
    <w:rsid w:val="00534728"/>
    <w:rsid w:val="0053477C"/>
    <w:rsid w:val="00534A02"/>
    <w:rsid w:val="00534CE6"/>
    <w:rsid w:val="00534D5E"/>
    <w:rsid w:val="00534D5F"/>
    <w:rsid w:val="00534D74"/>
    <w:rsid w:val="00534DFD"/>
    <w:rsid w:val="005350DD"/>
    <w:rsid w:val="005352A9"/>
    <w:rsid w:val="0053530E"/>
    <w:rsid w:val="005353CD"/>
    <w:rsid w:val="005355ED"/>
    <w:rsid w:val="005356D1"/>
    <w:rsid w:val="00535AD0"/>
    <w:rsid w:val="00535B8A"/>
    <w:rsid w:val="00535B9F"/>
    <w:rsid w:val="00535D6B"/>
    <w:rsid w:val="00536043"/>
    <w:rsid w:val="005361A8"/>
    <w:rsid w:val="0053647A"/>
    <w:rsid w:val="0053654E"/>
    <w:rsid w:val="00536571"/>
    <w:rsid w:val="00536960"/>
    <w:rsid w:val="005369C5"/>
    <w:rsid w:val="00536B06"/>
    <w:rsid w:val="00536C75"/>
    <w:rsid w:val="00536D0C"/>
    <w:rsid w:val="00536EB2"/>
    <w:rsid w:val="00536F9E"/>
    <w:rsid w:val="0053704A"/>
    <w:rsid w:val="0053707E"/>
    <w:rsid w:val="0053709D"/>
    <w:rsid w:val="00537233"/>
    <w:rsid w:val="005372A9"/>
    <w:rsid w:val="005375F5"/>
    <w:rsid w:val="00537667"/>
    <w:rsid w:val="00537713"/>
    <w:rsid w:val="00537990"/>
    <w:rsid w:val="005379AB"/>
    <w:rsid w:val="005379EC"/>
    <w:rsid w:val="00537A2E"/>
    <w:rsid w:val="00537B0D"/>
    <w:rsid w:val="00537D1E"/>
    <w:rsid w:val="005400C2"/>
    <w:rsid w:val="0054016E"/>
    <w:rsid w:val="0054032D"/>
    <w:rsid w:val="00540359"/>
    <w:rsid w:val="0054039B"/>
    <w:rsid w:val="0054087E"/>
    <w:rsid w:val="00540934"/>
    <w:rsid w:val="00540965"/>
    <w:rsid w:val="00540A58"/>
    <w:rsid w:val="00540CD9"/>
    <w:rsid w:val="00540D0A"/>
    <w:rsid w:val="00540E22"/>
    <w:rsid w:val="00540E92"/>
    <w:rsid w:val="00540F10"/>
    <w:rsid w:val="00541006"/>
    <w:rsid w:val="0054113A"/>
    <w:rsid w:val="005411EE"/>
    <w:rsid w:val="005411F3"/>
    <w:rsid w:val="005413A6"/>
    <w:rsid w:val="0054144B"/>
    <w:rsid w:val="005416D9"/>
    <w:rsid w:val="005417E2"/>
    <w:rsid w:val="00541916"/>
    <w:rsid w:val="00541A42"/>
    <w:rsid w:val="00541B04"/>
    <w:rsid w:val="00541B08"/>
    <w:rsid w:val="00541E72"/>
    <w:rsid w:val="00541FFB"/>
    <w:rsid w:val="0054217F"/>
    <w:rsid w:val="00542577"/>
    <w:rsid w:val="005426D8"/>
    <w:rsid w:val="00542803"/>
    <w:rsid w:val="00542B3A"/>
    <w:rsid w:val="00542D80"/>
    <w:rsid w:val="00542FA7"/>
    <w:rsid w:val="00542FE6"/>
    <w:rsid w:val="00543181"/>
    <w:rsid w:val="00543272"/>
    <w:rsid w:val="0054331E"/>
    <w:rsid w:val="00543363"/>
    <w:rsid w:val="00543558"/>
    <w:rsid w:val="005435C1"/>
    <w:rsid w:val="0054362A"/>
    <w:rsid w:val="005436E2"/>
    <w:rsid w:val="00543858"/>
    <w:rsid w:val="00543866"/>
    <w:rsid w:val="00543AB9"/>
    <w:rsid w:val="00543AE4"/>
    <w:rsid w:val="00543B2E"/>
    <w:rsid w:val="00543C2C"/>
    <w:rsid w:val="00543D57"/>
    <w:rsid w:val="00543E88"/>
    <w:rsid w:val="005440E1"/>
    <w:rsid w:val="00544290"/>
    <w:rsid w:val="005442E5"/>
    <w:rsid w:val="00544402"/>
    <w:rsid w:val="00544476"/>
    <w:rsid w:val="00544614"/>
    <w:rsid w:val="0054464E"/>
    <w:rsid w:val="005447BB"/>
    <w:rsid w:val="005448CC"/>
    <w:rsid w:val="005449C7"/>
    <w:rsid w:val="00544A6E"/>
    <w:rsid w:val="00544C4E"/>
    <w:rsid w:val="00544D1D"/>
    <w:rsid w:val="00544FDC"/>
    <w:rsid w:val="00545031"/>
    <w:rsid w:val="005450F6"/>
    <w:rsid w:val="0054510D"/>
    <w:rsid w:val="0054512B"/>
    <w:rsid w:val="00545152"/>
    <w:rsid w:val="00545367"/>
    <w:rsid w:val="005455C1"/>
    <w:rsid w:val="00545602"/>
    <w:rsid w:val="0054569D"/>
    <w:rsid w:val="005458DD"/>
    <w:rsid w:val="00545905"/>
    <w:rsid w:val="005459A0"/>
    <w:rsid w:val="00545B60"/>
    <w:rsid w:val="00545EC4"/>
    <w:rsid w:val="00545EF0"/>
    <w:rsid w:val="00546033"/>
    <w:rsid w:val="005460BE"/>
    <w:rsid w:val="0054613D"/>
    <w:rsid w:val="00546198"/>
    <w:rsid w:val="005461D9"/>
    <w:rsid w:val="0054623F"/>
    <w:rsid w:val="0054629B"/>
    <w:rsid w:val="005466A3"/>
    <w:rsid w:val="00546733"/>
    <w:rsid w:val="00546A73"/>
    <w:rsid w:val="00546FD7"/>
    <w:rsid w:val="0054701F"/>
    <w:rsid w:val="0054715F"/>
    <w:rsid w:val="0054747F"/>
    <w:rsid w:val="00547554"/>
    <w:rsid w:val="00547912"/>
    <w:rsid w:val="00547AD4"/>
    <w:rsid w:val="00547CA9"/>
    <w:rsid w:val="00547E63"/>
    <w:rsid w:val="00547F14"/>
    <w:rsid w:val="0055033B"/>
    <w:rsid w:val="00550396"/>
    <w:rsid w:val="0055042F"/>
    <w:rsid w:val="005505DE"/>
    <w:rsid w:val="0055098B"/>
    <w:rsid w:val="00550ACD"/>
    <w:rsid w:val="00550B44"/>
    <w:rsid w:val="00550B77"/>
    <w:rsid w:val="00550C40"/>
    <w:rsid w:val="00550C72"/>
    <w:rsid w:val="00550D48"/>
    <w:rsid w:val="00550DE0"/>
    <w:rsid w:val="0055112E"/>
    <w:rsid w:val="0055128D"/>
    <w:rsid w:val="0055144F"/>
    <w:rsid w:val="00551475"/>
    <w:rsid w:val="0055156F"/>
    <w:rsid w:val="00551720"/>
    <w:rsid w:val="00551831"/>
    <w:rsid w:val="00551973"/>
    <w:rsid w:val="00551C2B"/>
    <w:rsid w:val="00551FDA"/>
    <w:rsid w:val="00552371"/>
    <w:rsid w:val="005523D9"/>
    <w:rsid w:val="0055249A"/>
    <w:rsid w:val="005526CF"/>
    <w:rsid w:val="005528B4"/>
    <w:rsid w:val="00552AC5"/>
    <w:rsid w:val="00552B03"/>
    <w:rsid w:val="00552D15"/>
    <w:rsid w:val="00552DB3"/>
    <w:rsid w:val="00552E5A"/>
    <w:rsid w:val="00553172"/>
    <w:rsid w:val="005532AA"/>
    <w:rsid w:val="0055334B"/>
    <w:rsid w:val="00553452"/>
    <w:rsid w:val="0055345D"/>
    <w:rsid w:val="005534AA"/>
    <w:rsid w:val="00553587"/>
    <w:rsid w:val="0055366F"/>
    <w:rsid w:val="005537BC"/>
    <w:rsid w:val="0055392D"/>
    <w:rsid w:val="00553CEA"/>
    <w:rsid w:val="00553E41"/>
    <w:rsid w:val="00553F28"/>
    <w:rsid w:val="00554115"/>
    <w:rsid w:val="0055419B"/>
    <w:rsid w:val="0055435F"/>
    <w:rsid w:val="005543A7"/>
    <w:rsid w:val="00554524"/>
    <w:rsid w:val="005545A8"/>
    <w:rsid w:val="0055489C"/>
    <w:rsid w:val="0055490F"/>
    <w:rsid w:val="00554A72"/>
    <w:rsid w:val="00554B92"/>
    <w:rsid w:val="00554C87"/>
    <w:rsid w:val="00554CF7"/>
    <w:rsid w:val="00554E16"/>
    <w:rsid w:val="00554F1A"/>
    <w:rsid w:val="00554F65"/>
    <w:rsid w:val="00555596"/>
    <w:rsid w:val="00555623"/>
    <w:rsid w:val="0055566D"/>
    <w:rsid w:val="00555716"/>
    <w:rsid w:val="0055583A"/>
    <w:rsid w:val="005558D1"/>
    <w:rsid w:val="00555ADC"/>
    <w:rsid w:val="00555C03"/>
    <w:rsid w:val="00555C82"/>
    <w:rsid w:val="0055604A"/>
    <w:rsid w:val="00556390"/>
    <w:rsid w:val="0055644E"/>
    <w:rsid w:val="005565E1"/>
    <w:rsid w:val="00556B0F"/>
    <w:rsid w:val="00556F18"/>
    <w:rsid w:val="005570E7"/>
    <w:rsid w:val="00557419"/>
    <w:rsid w:val="00557431"/>
    <w:rsid w:val="00557440"/>
    <w:rsid w:val="005574B3"/>
    <w:rsid w:val="00557519"/>
    <w:rsid w:val="0055754D"/>
    <w:rsid w:val="0055765E"/>
    <w:rsid w:val="00557752"/>
    <w:rsid w:val="00557759"/>
    <w:rsid w:val="00557765"/>
    <w:rsid w:val="00557855"/>
    <w:rsid w:val="00557959"/>
    <w:rsid w:val="00557CE9"/>
    <w:rsid w:val="00557FB6"/>
    <w:rsid w:val="00560173"/>
    <w:rsid w:val="00560657"/>
    <w:rsid w:val="00560AD0"/>
    <w:rsid w:val="00560C22"/>
    <w:rsid w:val="00560E1B"/>
    <w:rsid w:val="00560FC3"/>
    <w:rsid w:val="0056122C"/>
    <w:rsid w:val="00561288"/>
    <w:rsid w:val="0056128E"/>
    <w:rsid w:val="00561498"/>
    <w:rsid w:val="0056150A"/>
    <w:rsid w:val="0056150D"/>
    <w:rsid w:val="0056156C"/>
    <w:rsid w:val="005617BD"/>
    <w:rsid w:val="00561878"/>
    <w:rsid w:val="005618B7"/>
    <w:rsid w:val="00561AF5"/>
    <w:rsid w:val="00561B0F"/>
    <w:rsid w:val="00561B5A"/>
    <w:rsid w:val="00561BDA"/>
    <w:rsid w:val="0056219E"/>
    <w:rsid w:val="005626B2"/>
    <w:rsid w:val="005627FD"/>
    <w:rsid w:val="00562C43"/>
    <w:rsid w:val="00562D5B"/>
    <w:rsid w:val="00562EFE"/>
    <w:rsid w:val="0056300C"/>
    <w:rsid w:val="00563625"/>
    <w:rsid w:val="005638F8"/>
    <w:rsid w:val="005639CE"/>
    <w:rsid w:val="005639DB"/>
    <w:rsid w:val="00563A2B"/>
    <w:rsid w:val="00563A46"/>
    <w:rsid w:val="00563BC2"/>
    <w:rsid w:val="00563C7A"/>
    <w:rsid w:val="00563C94"/>
    <w:rsid w:val="00563DD0"/>
    <w:rsid w:val="00563F2B"/>
    <w:rsid w:val="00563F46"/>
    <w:rsid w:val="00563F5A"/>
    <w:rsid w:val="0056416A"/>
    <w:rsid w:val="00564203"/>
    <w:rsid w:val="00564286"/>
    <w:rsid w:val="00564768"/>
    <w:rsid w:val="00564831"/>
    <w:rsid w:val="00564C6D"/>
    <w:rsid w:val="00564FEA"/>
    <w:rsid w:val="00565282"/>
    <w:rsid w:val="005659BA"/>
    <w:rsid w:val="00565AFF"/>
    <w:rsid w:val="00565B87"/>
    <w:rsid w:val="005661D1"/>
    <w:rsid w:val="0056624A"/>
    <w:rsid w:val="00566704"/>
    <w:rsid w:val="005667C2"/>
    <w:rsid w:val="00566A1A"/>
    <w:rsid w:val="00566A80"/>
    <w:rsid w:val="00566ED8"/>
    <w:rsid w:val="00567061"/>
    <w:rsid w:val="005670A7"/>
    <w:rsid w:val="005673AB"/>
    <w:rsid w:val="005673F7"/>
    <w:rsid w:val="005674C2"/>
    <w:rsid w:val="00567516"/>
    <w:rsid w:val="005676AA"/>
    <w:rsid w:val="00567777"/>
    <w:rsid w:val="0056780D"/>
    <w:rsid w:val="0056784B"/>
    <w:rsid w:val="005678C1"/>
    <w:rsid w:val="0056792E"/>
    <w:rsid w:val="00567ABC"/>
    <w:rsid w:val="00567E54"/>
    <w:rsid w:val="005700B9"/>
    <w:rsid w:val="00570A3A"/>
    <w:rsid w:val="00570B33"/>
    <w:rsid w:val="00570B4E"/>
    <w:rsid w:val="00570C3C"/>
    <w:rsid w:val="00570F3A"/>
    <w:rsid w:val="00570F73"/>
    <w:rsid w:val="00570F76"/>
    <w:rsid w:val="00570FC2"/>
    <w:rsid w:val="005710BA"/>
    <w:rsid w:val="00571255"/>
    <w:rsid w:val="0057136B"/>
    <w:rsid w:val="005713D8"/>
    <w:rsid w:val="00571417"/>
    <w:rsid w:val="0057141B"/>
    <w:rsid w:val="00571626"/>
    <w:rsid w:val="00571763"/>
    <w:rsid w:val="00571B61"/>
    <w:rsid w:val="00571E52"/>
    <w:rsid w:val="0057260D"/>
    <w:rsid w:val="005729B4"/>
    <w:rsid w:val="005729F5"/>
    <w:rsid w:val="00572CA3"/>
    <w:rsid w:val="00572E68"/>
    <w:rsid w:val="00572E7B"/>
    <w:rsid w:val="005730CD"/>
    <w:rsid w:val="005732E3"/>
    <w:rsid w:val="005735EA"/>
    <w:rsid w:val="005736B6"/>
    <w:rsid w:val="005737F4"/>
    <w:rsid w:val="00573860"/>
    <w:rsid w:val="00573A2F"/>
    <w:rsid w:val="00573B13"/>
    <w:rsid w:val="00573B7A"/>
    <w:rsid w:val="00573D6E"/>
    <w:rsid w:val="00573DBD"/>
    <w:rsid w:val="00574577"/>
    <w:rsid w:val="00574583"/>
    <w:rsid w:val="00574807"/>
    <w:rsid w:val="0057516A"/>
    <w:rsid w:val="005752EC"/>
    <w:rsid w:val="005753B1"/>
    <w:rsid w:val="00575411"/>
    <w:rsid w:val="005754CF"/>
    <w:rsid w:val="005755CE"/>
    <w:rsid w:val="0057564D"/>
    <w:rsid w:val="005759CC"/>
    <w:rsid w:val="00575A12"/>
    <w:rsid w:val="00575D49"/>
    <w:rsid w:val="00575E2A"/>
    <w:rsid w:val="005760A3"/>
    <w:rsid w:val="0057622F"/>
    <w:rsid w:val="00576570"/>
    <w:rsid w:val="00576793"/>
    <w:rsid w:val="0057691B"/>
    <w:rsid w:val="005769FE"/>
    <w:rsid w:val="00576DB8"/>
    <w:rsid w:val="00576F41"/>
    <w:rsid w:val="00576FD7"/>
    <w:rsid w:val="0057701C"/>
    <w:rsid w:val="0057725D"/>
    <w:rsid w:val="005772C7"/>
    <w:rsid w:val="00577496"/>
    <w:rsid w:val="005774D6"/>
    <w:rsid w:val="005775AC"/>
    <w:rsid w:val="005775FB"/>
    <w:rsid w:val="0057762D"/>
    <w:rsid w:val="0057768B"/>
    <w:rsid w:val="0057777A"/>
    <w:rsid w:val="00577933"/>
    <w:rsid w:val="00577A10"/>
    <w:rsid w:val="00577AE9"/>
    <w:rsid w:val="00577CEC"/>
    <w:rsid w:val="00577D93"/>
    <w:rsid w:val="00577DD2"/>
    <w:rsid w:val="00577FF0"/>
    <w:rsid w:val="00580067"/>
    <w:rsid w:val="00580278"/>
    <w:rsid w:val="005803BB"/>
    <w:rsid w:val="0058041D"/>
    <w:rsid w:val="005804F2"/>
    <w:rsid w:val="005806D3"/>
    <w:rsid w:val="00580755"/>
    <w:rsid w:val="0058082C"/>
    <w:rsid w:val="00580C31"/>
    <w:rsid w:val="00580E26"/>
    <w:rsid w:val="00580EBF"/>
    <w:rsid w:val="00581208"/>
    <w:rsid w:val="00581440"/>
    <w:rsid w:val="00581483"/>
    <w:rsid w:val="00581502"/>
    <w:rsid w:val="00581757"/>
    <w:rsid w:val="00581890"/>
    <w:rsid w:val="00581C1C"/>
    <w:rsid w:val="00581DD0"/>
    <w:rsid w:val="00581E82"/>
    <w:rsid w:val="00581F94"/>
    <w:rsid w:val="00581FC5"/>
    <w:rsid w:val="00582156"/>
    <w:rsid w:val="00582202"/>
    <w:rsid w:val="005823C3"/>
    <w:rsid w:val="005825E5"/>
    <w:rsid w:val="00582C60"/>
    <w:rsid w:val="00582CA4"/>
    <w:rsid w:val="00582E68"/>
    <w:rsid w:val="00582EE4"/>
    <w:rsid w:val="00583364"/>
    <w:rsid w:val="005833E2"/>
    <w:rsid w:val="005833F3"/>
    <w:rsid w:val="005836D8"/>
    <w:rsid w:val="005838F0"/>
    <w:rsid w:val="00583CBF"/>
    <w:rsid w:val="00583EA9"/>
    <w:rsid w:val="005842D3"/>
    <w:rsid w:val="005842DC"/>
    <w:rsid w:val="005844D3"/>
    <w:rsid w:val="005845A8"/>
    <w:rsid w:val="00584817"/>
    <w:rsid w:val="00584971"/>
    <w:rsid w:val="00584A47"/>
    <w:rsid w:val="00584E23"/>
    <w:rsid w:val="00584F30"/>
    <w:rsid w:val="005850F3"/>
    <w:rsid w:val="00585545"/>
    <w:rsid w:val="005856E0"/>
    <w:rsid w:val="005858A5"/>
    <w:rsid w:val="005859DA"/>
    <w:rsid w:val="00585D61"/>
    <w:rsid w:val="00585DBE"/>
    <w:rsid w:val="00585DD0"/>
    <w:rsid w:val="00585E6C"/>
    <w:rsid w:val="00585EA8"/>
    <w:rsid w:val="005863E9"/>
    <w:rsid w:val="00586414"/>
    <w:rsid w:val="0058642B"/>
    <w:rsid w:val="005864F8"/>
    <w:rsid w:val="00586800"/>
    <w:rsid w:val="00586974"/>
    <w:rsid w:val="00586AEE"/>
    <w:rsid w:val="00586D36"/>
    <w:rsid w:val="00586EFA"/>
    <w:rsid w:val="00586F94"/>
    <w:rsid w:val="00586FD6"/>
    <w:rsid w:val="00587011"/>
    <w:rsid w:val="005871AE"/>
    <w:rsid w:val="005876B3"/>
    <w:rsid w:val="005876B9"/>
    <w:rsid w:val="005876CD"/>
    <w:rsid w:val="0058771C"/>
    <w:rsid w:val="00587790"/>
    <w:rsid w:val="0058781F"/>
    <w:rsid w:val="00587909"/>
    <w:rsid w:val="0058790A"/>
    <w:rsid w:val="00587B09"/>
    <w:rsid w:val="00587D91"/>
    <w:rsid w:val="00587E14"/>
    <w:rsid w:val="00587ED5"/>
    <w:rsid w:val="0059006A"/>
    <w:rsid w:val="0059036F"/>
    <w:rsid w:val="0059040B"/>
    <w:rsid w:val="00590430"/>
    <w:rsid w:val="00590455"/>
    <w:rsid w:val="005904FB"/>
    <w:rsid w:val="005907AB"/>
    <w:rsid w:val="00590B1B"/>
    <w:rsid w:val="00590F8D"/>
    <w:rsid w:val="00591045"/>
    <w:rsid w:val="005910FD"/>
    <w:rsid w:val="005912F2"/>
    <w:rsid w:val="005913B7"/>
    <w:rsid w:val="00591492"/>
    <w:rsid w:val="0059152C"/>
    <w:rsid w:val="00591596"/>
    <w:rsid w:val="005915AD"/>
    <w:rsid w:val="005915B9"/>
    <w:rsid w:val="005915CA"/>
    <w:rsid w:val="005916E2"/>
    <w:rsid w:val="00591827"/>
    <w:rsid w:val="00591ACB"/>
    <w:rsid w:val="00591BAF"/>
    <w:rsid w:val="00591CC3"/>
    <w:rsid w:val="00591DB5"/>
    <w:rsid w:val="00591DC4"/>
    <w:rsid w:val="00591F1A"/>
    <w:rsid w:val="0059251A"/>
    <w:rsid w:val="0059298C"/>
    <w:rsid w:val="00592B92"/>
    <w:rsid w:val="00592D0A"/>
    <w:rsid w:val="00592D18"/>
    <w:rsid w:val="00592F44"/>
    <w:rsid w:val="00592FA6"/>
    <w:rsid w:val="005930BE"/>
    <w:rsid w:val="005934E2"/>
    <w:rsid w:val="0059367A"/>
    <w:rsid w:val="00593784"/>
    <w:rsid w:val="005939F6"/>
    <w:rsid w:val="00593A1A"/>
    <w:rsid w:val="00593B4E"/>
    <w:rsid w:val="00593D96"/>
    <w:rsid w:val="00593DD7"/>
    <w:rsid w:val="00594076"/>
    <w:rsid w:val="005940EF"/>
    <w:rsid w:val="00594211"/>
    <w:rsid w:val="005944B6"/>
    <w:rsid w:val="00594704"/>
    <w:rsid w:val="0059479B"/>
    <w:rsid w:val="005948F3"/>
    <w:rsid w:val="0059496D"/>
    <w:rsid w:val="00594C04"/>
    <w:rsid w:val="00594C2A"/>
    <w:rsid w:val="00594D67"/>
    <w:rsid w:val="00595150"/>
    <w:rsid w:val="00595175"/>
    <w:rsid w:val="00595223"/>
    <w:rsid w:val="00595309"/>
    <w:rsid w:val="00595332"/>
    <w:rsid w:val="0059534A"/>
    <w:rsid w:val="00595481"/>
    <w:rsid w:val="005957D1"/>
    <w:rsid w:val="0059590A"/>
    <w:rsid w:val="00595B8E"/>
    <w:rsid w:val="00595E5E"/>
    <w:rsid w:val="00595EDB"/>
    <w:rsid w:val="005961C6"/>
    <w:rsid w:val="005963AD"/>
    <w:rsid w:val="005966C5"/>
    <w:rsid w:val="005968F4"/>
    <w:rsid w:val="0059695A"/>
    <w:rsid w:val="00596A51"/>
    <w:rsid w:val="00596C7F"/>
    <w:rsid w:val="00596E2C"/>
    <w:rsid w:val="00596EC0"/>
    <w:rsid w:val="00596EE2"/>
    <w:rsid w:val="005970EF"/>
    <w:rsid w:val="00597155"/>
    <w:rsid w:val="00597253"/>
    <w:rsid w:val="00597478"/>
    <w:rsid w:val="00597B64"/>
    <w:rsid w:val="00597BA6"/>
    <w:rsid w:val="00597BB2"/>
    <w:rsid w:val="00597CEC"/>
    <w:rsid w:val="00597E80"/>
    <w:rsid w:val="00597FB9"/>
    <w:rsid w:val="00597FE1"/>
    <w:rsid w:val="005A0216"/>
    <w:rsid w:val="005A0255"/>
    <w:rsid w:val="005A04AD"/>
    <w:rsid w:val="005A0506"/>
    <w:rsid w:val="005A0674"/>
    <w:rsid w:val="005A08AA"/>
    <w:rsid w:val="005A0975"/>
    <w:rsid w:val="005A09CE"/>
    <w:rsid w:val="005A0A36"/>
    <w:rsid w:val="005A0A96"/>
    <w:rsid w:val="005A0B1A"/>
    <w:rsid w:val="005A0BD7"/>
    <w:rsid w:val="005A0C2C"/>
    <w:rsid w:val="005A0D4F"/>
    <w:rsid w:val="005A0DFA"/>
    <w:rsid w:val="005A0FF3"/>
    <w:rsid w:val="005A0FF6"/>
    <w:rsid w:val="005A10AB"/>
    <w:rsid w:val="005A10D6"/>
    <w:rsid w:val="005A11E3"/>
    <w:rsid w:val="005A12B2"/>
    <w:rsid w:val="005A14EA"/>
    <w:rsid w:val="005A1556"/>
    <w:rsid w:val="005A1609"/>
    <w:rsid w:val="005A18E4"/>
    <w:rsid w:val="005A18E5"/>
    <w:rsid w:val="005A193D"/>
    <w:rsid w:val="005A196B"/>
    <w:rsid w:val="005A1D2D"/>
    <w:rsid w:val="005A1E0A"/>
    <w:rsid w:val="005A1E8C"/>
    <w:rsid w:val="005A1F6D"/>
    <w:rsid w:val="005A1FB0"/>
    <w:rsid w:val="005A2067"/>
    <w:rsid w:val="005A20A2"/>
    <w:rsid w:val="005A2292"/>
    <w:rsid w:val="005A2297"/>
    <w:rsid w:val="005A252E"/>
    <w:rsid w:val="005A2875"/>
    <w:rsid w:val="005A2A55"/>
    <w:rsid w:val="005A2A7C"/>
    <w:rsid w:val="005A2A8E"/>
    <w:rsid w:val="005A2B58"/>
    <w:rsid w:val="005A2BAB"/>
    <w:rsid w:val="005A2F55"/>
    <w:rsid w:val="005A3075"/>
    <w:rsid w:val="005A3128"/>
    <w:rsid w:val="005A3286"/>
    <w:rsid w:val="005A33D0"/>
    <w:rsid w:val="005A350B"/>
    <w:rsid w:val="005A3535"/>
    <w:rsid w:val="005A3583"/>
    <w:rsid w:val="005A3595"/>
    <w:rsid w:val="005A35FA"/>
    <w:rsid w:val="005A383E"/>
    <w:rsid w:val="005A38FC"/>
    <w:rsid w:val="005A3AD0"/>
    <w:rsid w:val="005A3B21"/>
    <w:rsid w:val="005A403A"/>
    <w:rsid w:val="005A42D8"/>
    <w:rsid w:val="005A440E"/>
    <w:rsid w:val="005A44D1"/>
    <w:rsid w:val="005A47E3"/>
    <w:rsid w:val="005A493C"/>
    <w:rsid w:val="005A4973"/>
    <w:rsid w:val="005A4A14"/>
    <w:rsid w:val="005A4ACD"/>
    <w:rsid w:val="005A4DAA"/>
    <w:rsid w:val="005A5262"/>
    <w:rsid w:val="005A5285"/>
    <w:rsid w:val="005A5383"/>
    <w:rsid w:val="005A5A1F"/>
    <w:rsid w:val="005A5B06"/>
    <w:rsid w:val="005A5C2F"/>
    <w:rsid w:val="005A5D73"/>
    <w:rsid w:val="005A5E8C"/>
    <w:rsid w:val="005A5EC5"/>
    <w:rsid w:val="005A5F2E"/>
    <w:rsid w:val="005A600C"/>
    <w:rsid w:val="005A619C"/>
    <w:rsid w:val="005A61E9"/>
    <w:rsid w:val="005A6244"/>
    <w:rsid w:val="005A689D"/>
    <w:rsid w:val="005A68EC"/>
    <w:rsid w:val="005A68FB"/>
    <w:rsid w:val="005A6923"/>
    <w:rsid w:val="005A6BE1"/>
    <w:rsid w:val="005A6C81"/>
    <w:rsid w:val="005A6D40"/>
    <w:rsid w:val="005A6F47"/>
    <w:rsid w:val="005A6F72"/>
    <w:rsid w:val="005A7055"/>
    <w:rsid w:val="005A7186"/>
    <w:rsid w:val="005A7289"/>
    <w:rsid w:val="005A7396"/>
    <w:rsid w:val="005A73D1"/>
    <w:rsid w:val="005A745E"/>
    <w:rsid w:val="005A74FF"/>
    <w:rsid w:val="005A774C"/>
    <w:rsid w:val="005A7860"/>
    <w:rsid w:val="005A7BE5"/>
    <w:rsid w:val="005A7DA0"/>
    <w:rsid w:val="005A7FEC"/>
    <w:rsid w:val="005B009D"/>
    <w:rsid w:val="005B00B8"/>
    <w:rsid w:val="005B01AB"/>
    <w:rsid w:val="005B08CA"/>
    <w:rsid w:val="005B091F"/>
    <w:rsid w:val="005B0D42"/>
    <w:rsid w:val="005B0E53"/>
    <w:rsid w:val="005B0F91"/>
    <w:rsid w:val="005B0FCC"/>
    <w:rsid w:val="005B1116"/>
    <w:rsid w:val="005B11AF"/>
    <w:rsid w:val="005B13AB"/>
    <w:rsid w:val="005B142A"/>
    <w:rsid w:val="005B14B4"/>
    <w:rsid w:val="005B17D8"/>
    <w:rsid w:val="005B1877"/>
    <w:rsid w:val="005B1883"/>
    <w:rsid w:val="005B1AC7"/>
    <w:rsid w:val="005B1ADE"/>
    <w:rsid w:val="005B1D8A"/>
    <w:rsid w:val="005B1E64"/>
    <w:rsid w:val="005B1EC3"/>
    <w:rsid w:val="005B2668"/>
    <w:rsid w:val="005B26C0"/>
    <w:rsid w:val="005B28FA"/>
    <w:rsid w:val="005B29F4"/>
    <w:rsid w:val="005B2A1F"/>
    <w:rsid w:val="005B2BBB"/>
    <w:rsid w:val="005B2DB4"/>
    <w:rsid w:val="005B36C0"/>
    <w:rsid w:val="005B3793"/>
    <w:rsid w:val="005B3839"/>
    <w:rsid w:val="005B38E8"/>
    <w:rsid w:val="005B3B31"/>
    <w:rsid w:val="005B3D85"/>
    <w:rsid w:val="005B3DB7"/>
    <w:rsid w:val="005B3E8C"/>
    <w:rsid w:val="005B401A"/>
    <w:rsid w:val="005B4235"/>
    <w:rsid w:val="005B4383"/>
    <w:rsid w:val="005B4421"/>
    <w:rsid w:val="005B4622"/>
    <w:rsid w:val="005B4779"/>
    <w:rsid w:val="005B47B3"/>
    <w:rsid w:val="005B4EF4"/>
    <w:rsid w:val="005B5186"/>
    <w:rsid w:val="005B5270"/>
    <w:rsid w:val="005B5366"/>
    <w:rsid w:val="005B550B"/>
    <w:rsid w:val="005B5954"/>
    <w:rsid w:val="005B5B22"/>
    <w:rsid w:val="005B5CE6"/>
    <w:rsid w:val="005B6103"/>
    <w:rsid w:val="005B61A1"/>
    <w:rsid w:val="005B61AF"/>
    <w:rsid w:val="005B61D0"/>
    <w:rsid w:val="005B6367"/>
    <w:rsid w:val="005B6376"/>
    <w:rsid w:val="005B663E"/>
    <w:rsid w:val="005B6744"/>
    <w:rsid w:val="005B69D6"/>
    <w:rsid w:val="005B6BA4"/>
    <w:rsid w:val="005B6DED"/>
    <w:rsid w:val="005B6F48"/>
    <w:rsid w:val="005B6FC2"/>
    <w:rsid w:val="005B7198"/>
    <w:rsid w:val="005B784B"/>
    <w:rsid w:val="005B78E2"/>
    <w:rsid w:val="005B7CC5"/>
    <w:rsid w:val="005B7D2E"/>
    <w:rsid w:val="005C0150"/>
    <w:rsid w:val="005C0365"/>
    <w:rsid w:val="005C044D"/>
    <w:rsid w:val="005C04A6"/>
    <w:rsid w:val="005C05E1"/>
    <w:rsid w:val="005C06A0"/>
    <w:rsid w:val="005C0841"/>
    <w:rsid w:val="005C09CB"/>
    <w:rsid w:val="005C0D8A"/>
    <w:rsid w:val="005C1072"/>
    <w:rsid w:val="005C1484"/>
    <w:rsid w:val="005C1597"/>
    <w:rsid w:val="005C1628"/>
    <w:rsid w:val="005C1666"/>
    <w:rsid w:val="005C178A"/>
    <w:rsid w:val="005C198E"/>
    <w:rsid w:val="005C1A51"/>
    <w:rsid w:val="005C1E1C"/>
    <w:rsid w:val="005C2008"/>
    <w:rsid w:val="005C20DC"/>
    <w:rsid w:val="005C211C"/>
    <w:rsid w:val="005C2285"/>
    <w:rsid w:val="005C2779"/>
    <w:rsid w:val="005C2828"/>
    <w:rsid w:val="005C2873"/>
    <w:rsid w:val="005C2902"/>
    <w:rsid w:val="005C2941"/>
    <w:rsid w:val="005C29FA"/>
    <w:rsid w:val="005C2B76"/>
    <w:rsid w:val="005C2B88"/>
    <w:rsid w:val="005C2CAE"/>
    <w:rsid w:val="005C309F"/>
    <w:rsid w:val="005C3441"/>
    <w:rsid w:val="005C34AA"/>
    <w:rsid w:val="005C34F0"/>
    <w:rsid w:val="005C36EC"/>
    <w:rsid w:val="005C3A0C"/>
    <w:rsid w:val="005C3B24"/>
    <w:rsid w:val="005C3B28"/>
    <w:rsid w:val="005C3F1B"/>
    <w:rsid w:val="005C4288"/>
    <w:rsid w:val="005C42C3"/>
    <w:rsid w:val="005C4303"/>
    <w:rsid w:val="005C44C0"/>
    <w:rsid w:val="005C44F9"/>
    <w:rsid w:val="005C470D"/>
    <w:rsid w:val="005C4738"/>
    <w:rsid w:val="005C48CF"/>
    <w:rsid w:val="005C4D2D"/>
    <w:rsid w:val="005C50B0"/>
    <w:rsid w:val="005C5329"/>
    <w:rsid w:val="005C54E3"/>
    <w:rsid w:val="005C56B3"/>
    <w:rsid w:val="005C5874"/>
    <w:rsid w:val="005C6228"/>
    <w:rsid w:val="005C670D"/>
    <w:rsid w:val="005C6719"/>
    <w:rsid w:val="005C673D"/>
    <w:rsid w:val="005C6775"/>
    <w:rsid w:val="005C6899"/>
    <w:rsid w:val="005C6A24"/>
    <w:rsid w:val="005C6B0F"/>
    <w:rsid w:val="005C6BA9"/>
    <w:rsid w:val="005C6CED"/>
    <w:rsid w:val="005C6EBB"/>
    <w:rsid w:val="005C701B"/>
    <w:rsid w:val="005C717B"/>
    <w:rsid w:val="005C7318"/>
    <w:rsid w:val="005C7368"/>
    <w:rsid w:val="005C7663"/>
    <w:rsid w:val="005C76E8"/>
    <w:rsid w:val="005C77AF"/>
    <w:rsid w:val="005C78FC"/>
    <w:rsid w:val="005C7A25"/>
    <w:rsid w:val="005C7B60"/>
    <w:rsid w:val="005C7C56"/>
    <w:rsid w:val="005C7DA4"/>
    <w:rsid w:val="005C7DC7"/>
    <w:rsid w:val="005C7F5C"/>
    <w:rsid w:val="005C7F99"/>
    <w:rsid w:val="005C7FF8"/>
    <w:rsid w:val="005D02DD"/>
    <w:rsid w:val="005D0333"/>
    <w:rsid w:val="005D04B3"/>
    <w:rsid w:val="005D0559"/>
    <w:rsid w:val="005D0645"/>
    <w:rsid w:val="005D06DC"/>
    <w:rsid w:val="005D074B"/>
    <w:rsid w:val="005D0975"/>
    <w:rsid w:val="005D0E58"/>
    <w:rsid w:val="005D1203"/>
    <w:rsid w:val="005D12EB"/>
    <w:rsid w:val="005D148A"/>
    <w:rsid w:val="005D16D2"/>
    <w:rsid w:val="005D1837"/>
    <w:rsid w:val="005D1875"/>
    <w:rsid w:val="005D18CB"/>
    <w:rsid w:val="005D1ABE"/>
    <w:rsid w:val="005D1AF2"/>
    <w:rsid w:val="005D1B39"/>
    <w:rsid w:val="005D1BBD"/>
    <w:rsid w:val="005D1C06"/>
    <w:rsid w:val="005D1E8D"/>
    <w:rsid w:val="005D243F"/>
    <w:rsid w:val="005D25D9"/>
    <w:rsid w:val="005D26A1"/>
    <w:rsid w:val="005D2880"/>
    <w:rsid w:val="005D2882"/>
    <w:rsid w:val="005D28F4"/>
    <w:rsid w:val="005D2E25"/>
    <w:rsid w:val="005D2E77"/>
    <w:rsid w:val="005D370A"/>
    <w:rsid w:val="005D39D8"/>
    <w:rsid w:val="005D3A7D"/>
    <w:rsid w:val="005D3D13"/>
    <w:rsid w:val="005D3DE1"/>
    <w:rsid w:val="005D3E0C"/>
    <w:rsid w:val="005D415D"/>
    <w:rsid w:val="005D42B4"/>
    <w:rsid w:val="005D4425"/>
    <w:rsid w:val="005D44C6"/>
    <w:rsid w:val="005D46C4"/>
    <w:rsid w:val="005D4972"/>
    <w:rsid w:val="005D4A41"/>
    <w:rsid w:val="005D4BDD"/>
    <w:rsid w:val="005D4C43"/>
    <w:rsid w:val="005D518C"/>
    <w:rsid w:val="005D563C"/>
    <w:rsid w:val="005D57F6"/>
    <w:rsid w:val="005D5BD0"/>
    <w:rsid w:val="005D5BF3"/>
    <w:rsid w:val="005D5F79"/>
    <w:rsid w:val="005D613B"/>
    <w:rsid w:val="005D6328"/>
    <w:rsid w:val="005D6360"/>
    <w:rsid w:val="005D654F"/>
    <w:rsid w:val="005D6776"/>
    <w:rsid w:val="005D6BD4"/>
    <w:rsid w:val="005D6CB2"/>
    <w:rsid w:val="005D6F36"/>
    <w:rsid w:val="005D6F80"/>
    <w:rsid w:val="005D7040"/>
    <w:rsid w:val="005D7257"/>
    <w:rsid w:val="005D7275"/>
    <w:rsid w:val="005D7457"/>
    <w:rsid w:val="005D796F"/>
    <w:rsid w:val="005D7A32"/>
    <w:rsid w:val="005D7B62"/>
    <w:rsid w:val="005D7B93"/>
    <w:rsid w:val="005D7CCA"/>
    <w:rsid w:val="005D7CE7"/>
    <w:rsid w:val="005D7E36"/>
    <w:rsid w:val="005E0182"/>
    <w:rsid w:val="005E02C0"/>
    <w:rsid w:val="005E04A5"/>
    <w:rsid w:val="005E065B"/>
    <w:rsid w:val="005E075A"/>
    <w:rsid w:val="005E0956"/>
    <w:rsid w:val="005E09E7"/>
    <w:rsid w:val="005E09F0"/>
    <w:rsid w:val="005E0A7C"/>
    <w:rsid w:val="005E0AE3"/>
    <w:rsid w:val="005E0C89"/>
    <w:rsid w:val="005E0E7B"/>
    <w:rsid w:val="005E0F05"/>
    <w:rsid w:val="005E0F9C"/>
    <w:rsid w:val="005E0FB0"/>
    <w:rsid w:val="005E1166"/>
    <w:rsid w:val="005E1405"/>
    <w:rsid w:val="005E19BC"/>
    <w:rsid w:val="005E19EE"/>
    <w:rsid w:val="005E1AB9"/>
    <w:rsid w:val="005E1B52"/>
    <w:rsid w:val="005E1C23"/>
    <w:rsid w:val="005E1DFE"/>
    <w:rsid w:val="005E215D"/>
    <w:rsid w:val="005E218A"/>
    <w:rsid w:val="005E222F"/>
    <w:rsid w:val="005E2232"/>
    <w:rsid w:val="005E2590"/>
    <w:rsid w:val="005E27C4"/>
    <w:rsid w:val="005E27C6"/>
    <w:rsid w:val="005E29A7"/>
    <w:rsid w:val="005E2B5E"/>
    <w:rsid w:val="005E2C00"/>
    <w:rsid w:val="005E2E83"/>
    <w:rsid w:val="005E3104"/>
    <w:rsid w:val="005E312C"/>
    <w:rsid w:val="005E3130"/>
    <w:rsid w:val="005E38B1"/>
    <w:rsid w:val="005E3B72"/>
    <w:rsid w:val="005E400E"/>
    <w:rsid w:val="005E40F0"/>
    <w:rsid w:val="005E41D7"/>
    <w:rsid w:val="005E435D"/>
    <w:rsid w:val="005E4532"/>
    <w:rsid w:val="005E45F5"/>
    <w:rsid w:val="005E46F3"/>
    <w:rsid w:val="005E4745"/>
    <w:rsid w:val="005E4C01"/>
    <w:rsid w:val="005E4C5E"/>
    <w:rsid w:val="005E4CD6"/>
    <w:rsid w:val="005E4CFE"/>
    <w:rsid w:val="005E4DA0"/>
    <w:rsid w:val="005E4DEB"/>
    <w:rsid w:val="005E4E07"/>
    <w:rsid w:val="005E4E28"/>
    <w:rsid w:val="005E4F36"/>
    <w:rsid w:val="005E4F8C"/>
    <w:rsid w:val="005E5026"/>
    <w:rsid w:val="005E5320"/>
    <w:rsid w:val="005E5608"/>
    <w:rsid w:val="005E567C"/>
    <w:rsid w:val="005E57DB"/>
    <w:rsid w:val="005E5876"/>
    <w:rsid w:val="005E5A04"/>
    <w:rsid w:val="005E5B11"/>
    <w:rsid w:val="005E5B8E"/>
    <w:rsid w:val="005E5C93"/>
    <w:rsid w:val="005E5DC1"/>
    <w:rsid w:val="005E5E16"/>
    <w:rsid w:val="005E5ED9"/>
    <w:rsid w:val="005E61D4"/>
    <w:rsid w:val="005E6257"/>
    <w:rsid w:val="005E63D8"/>
    <w:rsid w:val="005E647B"/>
    <w:rsid w:val="005E64C0"/>
    <w:rsid w:val="005E6540"/>
    <w:rsid w:val="005E656C"/>
    <w:rsid w:val="005E65DC"/>
    <w:rsid w:val="005E6A2C"/>
    <w:rsid w:val="005E6B51"/>
    <w:rsid w:val="005E6CB2"/>
    <w:rsid w:val="005E6E18"/>
    <w:rsid w:val="005E6E87"/>
    <w:rsid w:val="005E72F2"/>
    <w:rsid w:val="005E7A6B"/>
    <w:rsid w:val="005E7AD4"/>
    <w:rsid w:val="005E7B23"/>
    <w:rsid w:val="005E7BF6"/>
    <w:rsid w:val="005EB1C8"/>
    <w:rsid w:val="005F0020"/>
    <w:rsid w:val="005F0114"/>
    <w:rsid w:val="005F02B3"/>
    <w:rsid w:val="005F02F6"/>
    <w:rsid w:val="005F0469"/>
    <w:rsid w:val="005F059F"/>
    <w:rsid w:val="005F0A07"/>
    <w:rsid w:val="005F0FD6"/>
    <w:rsid w:val="005F1571"/>
    <w:rsid w:val="005F174E"/>
    <w:rsid w:val="005F1AED"/>
    <w:rsid w:val="005F1BD9"/>
    <w:rsid w:val="005F1DC1"/>
    <w:rsid w:val="005F1E05"/>
    <w:rsid w:val="005F1EDB"/>
    <w:rsid w:val="005F1FE7"/>
    <w:rsid w:val="005F2336"/>
    <w:rsid w:val="005F242D"/>
    <w:rsid w:val="005F2460"/>
    <w:rsid w:val="005F2606"/>
    <w:rsid w:val="005F26EF"/>
    <w:rsid w:val="005F270E"/>
    <w:rsid w:val="005F2799"/>
    <w:rsid w:val="005F27D5"/>
    <w:rsid w:val="005F291F"/>
    <w:rsid w:val="005F2A29"/>
    <w:rsid w:val="005F2AD9"/>
    <w:rsid w:val="005F2BB7"/>
    <w:rsid w:val="005F2BBC"/>
    <w:rsid w:val="005F2CB5"/>
    <w:rsid w:val="005F2D7C"/>
    <w:rsid w:val="005F2D8E"/>
    <w:rsid w:val="005F2F04"/>
    <w:rsid w:val="005F2FC7"/>
    <w:rsid w:val="005F321A"/>
    <w:rsid w:val="005F324B"/>
    <w:rsid w:val="005F33E9"/>
    <w:rsid w:val="005F3A48"/>
    <w:rsid w:val="005F3C8E"/>
    <w:rsid w:val="005F3CBC"/>
    <w:rsid w:val="005F3D79"/>
    <w:rsid w:val="005F4365"/>
    <w:rsid w:val="005F4510"/>
    <w:rsid w:val="005F468B"/>
    <w:rsid w:val="005F468E"/>
    <w:rsid w:val="005F4816"/>
    <w:rsid w:val="005F49BA"/>
    <w:rsid w:val="005F4AB9"/>
    <w:rsid w:val="005F4B2B"/>
    <w:rsid w:val="005F4BD7"/>
    <w:rsid w:val="005F4F7D"/>
    <w:rsid w:val="005F526B"/>
    <w:rsid w:val="005F52E1"/>
    <w:rsid w:val="005F5620"/>
    <w:rsid w:val="005F59D5"/>
    <w:rsid w:val="005F5C45"/>
    <w:rsid w:val="005F5C7F"/>
    <w:rsid w:val="005F5EF9"/>
    <w:rsid w:val="005F608C"/>
    <w:rsid w:val="005F613D"/>
    <w:rsid w:val="005F64DE"/>
    <w:rsid w:val="005F678F"/>
    <w:rsid w:val="005F6A3A"/>
    <w:rsid w:val="005F6A84"/>
    <w:rsid w:val="005F6B34"/>
    <w:rsid w:val="005F6B6B"/>
    <w:rsid w:val="005F6CD1"/>
    <w:rsid w:val="005F7077"/>
    <w:rsid w:val="005F7104"/>
    <w:rsid w:val="005F722E"/>
    <w:rsid w:val="005F74D1"/>
    <w:rsid w:val="005F754E"/>
    <w:rsid w:val="005F75E3"/>
    <w:rsid w:val="005F76C5"/>
    <w:rsid w:val="005F7702"/>
    <w:rsid w:val="005F775C"/>
    <w:rsid w:val="005F7779"/>
    <w:rsid w:val="005F77A3"/>
    <w:rsid w:val="005F7848"/>
    <w:rsid w:val="005F7F5A"/>
    <w:rsid w:val="00600242"/>
    <w:rsid w:val="00600546"/>
    <w:rsid w:val="00600593"/>
    <w:rsid w:val="00600688"/>
    <w:rsid w:val="006008FD"/>
    <w:rsid w:val="00600934"/>
    <w:rsid w:val="00600B53"/>
    <w:rsid w:val="00600BC4"/>
    <w:rsid w:val="00600F2C"/>
    <w:rsid w:val="00600F8B"/>
    <w:rsid w:val="00600FB0"/>
    <w:rsid w:val="00601046"/>
    <w:rsid w:val="006010BE"/>
    <w:rsid w:val="006011DF"/>
    <w:rsid w:val="00601491"/>
    <w:rsid w:val="006015E5"/>
    <w:rsid w:val="00601704"/>
    <w:rsid w:val="006017B6"/>
    <w:rsid w:val="00601BD0"/>
    <w:rsid w:val="00601DAD"/>
    <w:rsid w:val="00601E11"/>
    <w:rsid w:val="00601F29"/>
    <w:rsid w:val="00601FDB"/>
    <w:rsid w:val="00602109"/>
    <w:rsid w:val="00602327"/>
    <w:rsid w:val="006026CF"/>
    <w:rsid w:val="00602949"/>
    <w:rsid w:val="00602D1D"/>
    <w:rsid w:val="00602D98"/>
    <w:rsid w:val="00602ED8"/>
    <w:rsid w:val="00602EDC"/>
    <w:rsid w:val="006032C7"/>
    <w:rsid w:val="0060338D"/>
    <w:rsid w:val="00603429"/>
    <w:rsid w:val="00603720"/>
    <w:rsid w:val="006038C6"/>
    <w:rsid w:val="00603960"/>
    <w:rsid w:val="0060396C"/>
    <w:rsid w:val="00603971"/>
    <w:rsid w:val="00603A93"/>
    <w:rsid w:val="00603DBD"/>
    <w:rsid w:val="00603FA9"/>
    <w:rsid w:val="00604127"/>
    <w:rsid w:val="00604304"/>
    <w:rsid w:val="00604329"/>
    <w:rsid w:val="006043F6"/>
    <w:rsid w:val="0060474C"/>
    <w:rsid w:val="006048B3"/>
    <w:rsid w:val="00604BC5"/>
    <w:rsid w:val="00604C2A"/>
    <w:rsid w:val="00604CFF"/>
    <w:rsid w:val="00605031"/>
    <w:rsid w:val="006050F3"/>
    <w:rsid w:val="00605183"/>
    <w:rsid w:val="006053E0"/>
    <w:rsid w:val="00605433"/>
    <w:rsid w:val="00605482"/>
    <w:rsid w:val="0060570A"/>
    <w:rsid w:val="0060571F"/>
    <w:rsid w:val="00605731"/>
    <w:rsid w:val="0060578E"/>
    <w:rsid w:val="00605A21"/>
    <w:rsid w:val="00605AA0"/>
    <w:rsid w:val="00605BB9"/>
    <w:rsid w:val="00605BEF"/>
    <w:rsid w:val="00605F1B"/>
    <w:rsid w:val="00605F2C"/>
    <w:rsid w:val="00606084"/>
    <w:rsid w:val="006061B7"/>
    <w:rsid w:val="006061E0"/>
    <w:rsid w:val="006062E9"/>
    <w:rsid w:val="006063A5"/>
    <w:rsid w:val="006064A5"/>
    <w:rsid w:val="00606575"/>
    <w:rsid w:val="006065E6"/>
    <w:rsid w:val="00606812"/>
    <w:rsid w:val="00606B84"/>
    <w:rsid w:val="00606FC0"/>
    <w:rsid w:val="00607074"/>
    <w:rsid w:val="006071E8"/>
    <w:rsid w:val="00607507"/>
    <w:rsid w:val="006075E4"/>
    <w:rsid w:val="00607714"/>
    <w:rsid w:val="006078CC"/>
    <w:rsid w:val="006079F4"/>
    <w:rsid w:val="00607A05"/>
    <w:rsid w:val="00607DD0"/>
    <w:rsid w:val="0061024C"/>
    <w:rsid w:val="00610326"/>
    <w:rsid w:val="0061045F"/>
    <w:rsid w:val="006104BA"/>
    <w:rsid w:val="00610784"/>
    <w:rsid w:val="00610913"/>
    <w:rsid w:val="00610BB4"/>
    <w:rsid w:val="00610DAE"/>
    <w:rsid w:val="00610DBC"/>
    <w:rsid w:val="00610F07"/>
    <w:rsid w:val="00610FDE"/>
    <w:rsid w:val="00611033"/>
    <w:rsid w:val="0061117F"/>
    <w:rsid w:val="006114FF"/>
    <w:rsid w:val="00611613"/>
    <w:rsid w:val="006118B7"/>
    <w:rsid w:val="00611B53"/>
    <w:rsid w:val="00611B5B"/>
    <w:rsid w:val="00611B9D"/>
    <w:rsid w:val="00611B9E"/>
    <w:rsid w:val="00611DFC"/>
    <w:rsid w:val="00611F71"/>
    <w:rsid w:val="00612017"/>
    <w:rsid w:val="0061239C"/>
    <w:rsid w:val="00612418"/>
    <w:rsid w:val="006124E1"/>
    <w:rsid w:val="0061277F"/>
    <w:rsid w:val="006127AA"/>
    <w:rsid w:val="00612B14"/>
    <w:rsid w:val="00612CCE"/>
    <w:rsid w:val="00612D67"/>
    <w:rsid w:val="00612F2E"/>
    <w:rsid w:val="0061300C"/>
    <w:rsid w:val="00613107"/>
    <w:rsid w:val="0061315F"/>
    <w:rsid w:val="00613253"/>
    <w:rsid w:val="0061333E"/>
    <w:rsid w:val="00613367"/>
    <w:rsid w:val="00613460"/>
    <w:rsid w:val="00613469"/>
    <w:rsid w:val="006134E4"/>
    <w:rsid w:val="00613657"/>
    <w:rsid w:val="00613A07"/>
    <w:rsid w:val="00613AC5"/>
    <w:rsid w:val="00613E1F"/>
    <w:rsid w:val="00613E36"/>
    <w:rsid w:val="00614010"/>
    <w:rsid w:val="0061414D"/>
    <w:rsid w:val="00614268"/>
    <w:rsid w:val="0061439F"/>
    <w:rsid w:val="006143CD"/>
    <w:rsid w:val="006147C4"/>
    <w:rsid w:val="00614929"/>
    <w:rsid w:val="00614939"/>
    <w:rsid w:val="00614B0E"/>
    <w:rsid w:val="00614B86"/>
    <w:rsid w:val="00614CEA"/>
    <w:rsid w:val="00614DEC"/>
    <w:rsid w:val="00614F76"/>
    <w:rsid w:val="00615154"/>
    <w:rsid w:val="0061516C"/>
    <w:rsid w:val="00615186"/>
    <w:rsid w:val="006154A3"/>
    <w:rsid w:val="00615573"/>
    <w:rsid w:val="0061585A"/>
    <w:rsid w:val="00615990"/>
    <w:rsid w:val="00615BCF"/>
    <w:rsid w:val="00615D5D"/>
    <w:rsid w:val="006161BE"/>
    <w:rsid w:val="00616244"/>
    <w:rsid w:val="00616317"/>
    <w:rsid w:val="0061642E"/>
    <w:rsid w:val="00616566"/>
    <w:rsid w:val="00616960"/>
    <w:rsid w:val="006169CB"/>
    <w:rsid w:val="00616AA7"/>
    <w:rsid w:val="00616B6E"/>
    <w:rsid w:val="00616C16"/>
    <w:rsid w:val="00616D57"/>
    <w:rsid w:val="00616DA0"/>
    <w:rsid w:val="00616F18"/>
    <w:rsid w:val="00617264"/>
    <w:rsid w:val="00617382"/>
    <w:rsid w:val="006175EA"/>
    <w:rsid w:val="00617603"/>
    <w:rsid w:val="00617632"/>
    <w:rsid w:val="00617A8C"/>
    <w:rsid w:val="00617D59"/>
    <w:rsid w:val="00617EE8"/>
    <w:rsid w:val="00620040"/>
    <w:rsid w:val="00620145"/>
    <w:rsid w:val="00620218"/>
    <w:rsid w:val="0062026F"/>
    <w:rsid w:val="0062035B"/>
    <w:rsid w:val="006203B0"/>
    <w:rsid w:val="00620409"/>
    <w:rsid w:val="0062040B"/>
    <w:rsid w:val="006204AF"/>
    <w:rsid w:val="006204BC"/>
    <w:rsid w:val="006204E8"/>
    <w:rsid w:val="0062058A"/>
    <w:rsid w:val="0062098E"/>
    <w:rsid w:val="00620CBA"/>
    <w:rsid w:val="00620CC5"/>
    <w:rsid w:val="00620D2C"/>
    <w:rsid w:val="006210B7"/>
    <w:rsid w:val="00621454"/>
    <w:rsid w:val="00621710"/>
    <w:rsid w:val="00621982"/>
    <w:rsid w:val="00621A5D"/>
    <w:rsid w:val="00621C74"/>
    <w:rsid w:val="00621CB1"/>
    <w:rsid w:val="00621CD5"/>
    <w:rsid w:val="00621EA6"/>
    <w:rsid w:val="00621FB8"/>
    <w:rsid w:val="00622131"/>
    <w:rsid w:val="006222B5"/>
    <w:rsid w:val="0062254E"/>
    <w:rsid w:val="006225D1"/>
    <w:rsid w:val="006227DA"/>
    <w:rsid w:val="006228EC"/>
    <w:rsid w:val="006228F1"/>
    <w:rsid w:val="00622AE7"/>
    <w:rsid w:val="00622B2C"/>
    <w:rsid w:val="00622C43"/>
    <w:rsid w:val="00622C6B"/>
    <w:rsid w:val="00622DF7"/>
    <w:rsid w:val="0062358C"/>
    <w:rsid w:val="00623814"/>
    <w:rsid w:val="0062396D"/>
    <w:rsid w:val="00623A18"/>
    <w:rsid w:val="00623C9E"/>
    <w:rsid w:val="00623DE9"/>
    <w:rsid w:val="00623F2B"/>
    <w:rsid w:val="00623F87"/>
    <w:rsid w:val="00623FC2"/>
    <w:rsid w:val="00624192"/>
    <w:rsid w:val="006241C9"/>
    <w:rsid w:val="006241E7"/>
    <w:rsid w:val="00624744"/>
    <w:rsid w:val="00624AAA"/>
    <w:rsid w:val="00624C21"/>
    <w:rsid w:val="00624C40"/>
    <w:rsid w:val="00624C7A"/>
    <w:rsid w:val="00624D0A"/>
    <w:rsid w:val="00624DDA"/>
    <w:rsid w:val="00624F0A"/>
    <w:rsid w:val="006250E6"/>
    <w:rsid w:val="0062522A"/>
    <w:rsid w:val="00625379"/>
    <w:rsid w:val="006257AC"/>
    <w:rsid w:val="00625AB7"/>
    <w:rsid w:val="00625C57"/>
    <w:rsid w:val="00625EBF"/>
    <w:rsid w:val="006261AC"/>
    <w:rsid w:val="0062647D"/>
    <w:rsid w:val="006266B7"/>
    <w:rsid w:val="006266EA"/>
    <w:rsid w:val="0062691B"/>
    <w:rsid w:val="006269A5"/>
    <w:rsid w:val="00626AC2"/>
    <w:rsid w:val="00626AF6"/>
    <w:rsid w:val="00626D47"/>
    <w:rsid w:val="00626E37"/>
    <w:rsid w:val="00626EDE"/>
    <w:rsid w:val="00626EEC"/>
    <w:rsid w:val="00626F97"/>
    <w:rsid w:val="006270B3"/>
    <w:rsid w:val="006273AC"/>
    <w:rsid w:val="006277DD"/>
    <w:rsid w:val="006278D4"/>
    <w:rsid w:val="006279EB"/>
    <w:rsid w:val="00627EAF"/>
    <w:rsid w:val="00627F35"/>
    <w:rsid w:val="00627F81"/>
    <w:rsid w:val="00627FE3"/>
    <w:rsid w:val="0063031C"/>
    <w:rsid w:val="00630339"/>
    <w:rsid w:val="006304F6"/>
    <w:rsid w:val="006305B1"/>
    <w:rsid w:val="0063081F"/>
    <w:rsid w:val="00630A83"/>
    <w:rsid w:val="00630BBB"/>
    <w:rsid w:val="00630F88"/>
    <w:rsid w:val="00631587"/>
    <w:rsid w:val="006316E0"/>
    <w:rsid w:val="0063192F"/>
    <w:rsid w:val="00631B81"/>
    <w:rsid w:val="00631C5E"/>
    <w:rsid w:val="00631D41"/>
    <w:rsid w:val="006320EF"/>
    <w:rsid w:val="006322BA"/>
    <w:rsid w:val="006322E3"/>
    <w:rsid w:val="006328F9"/>
    <w:rsid w:val="00632BF8"/>
    <w:rsid w:val="00632ECC"/>
    <w:rsid w:val="006330B3"/>
    <w:rsid w:val="00633405"/>
    <w:rsid w:val="00633421"/>
    <w:rsid w:val="00633A1B"/>
    <w:rsid w:val="00633A41"/>
    <w:rsid w:val="00633B59"/>
    <w:rsid w:val="00633C03"/>
    <w:rsid w:val="00633F2B"/>
    <w:rsid w:val="00633F86"/>
    <w:rsid w:val="0063402C"/>
    <w:rsid w:val="00634233"/>
    <w:rsid w:val="0063424D"/>
    <w:rsid w:val="00634313"/>
    <w:rsid w:val="006348E3"/>
    <w:rsid w:val="00634C1E"/>
    <w:rsid w:val="00634E7F"/>
    <w:rsid w:val="00634EFF"/>
    <w:rsid w:val="00634F7A"/>
    <w:rsid w:val="00634F91"/>
    <w:rsid w:val="0063501E"/>
    <w:rsid w:val="00635273"/>
    <w:rsid w:val="0063530F"/>
    <w:rsid w:val="006355E3"/>
    <w:rsid w:val="006355E9"/>
    <w:rsid w:val="006358F0"/>
    <w:rsid w:val="00635AE9"/>
    <w:rsid w:val="00635CF1"/>
    <w:rsid w:val="00635DDC"/>
    <w:rsid w:val="00635EB4"/>
    <w:rsid w:val="00635F03"/>
    <w:rsid w:val="0063623D"/>
    <w:rsid w:val="00636368"/>
    <w:rsid w:val="006365D6"/>
    <w:rsid w:val="006365E7"/>
    <w:rsid w:val="006366F0"/>
    <w:rsid w:val="006369F2"/>
    <w:rsid w:val="00636BBC"/>
    <w:rsid w:val="00636DB1"/>
    <w:rsid w:val="00636EA0"/>
    <w:rsid w:val="006370BE"/>
    <w:rsid w:val="006374B5"/>
    <w:rsid w:val="00637676"/>
    <w:rsid w:val="0063787D"/>
    <w:rsid w:val="00637B0D"/>
    <w:rsid w:val="00637B70"/>
    <w:rsid w:val="00637DE2"/>
    <w:rsid w:val="00637F1E"/>
    <w:rsid w:val="006403E7"/>
    <w:rsid w:val="00640430"/>
    <w:rsid w:val="0064055C"/>
    <w:rsid w:val="006405AB"/>
    <w:rsid w:val="00640AAC"/>
    <w:rsid w:val="00640ABC"/>
    <w:rsid w:val="0064104F"/>
    <w:rsid w:val="00641384"/>
    <w:rsid w:val="006414FD"/>
    <w:rsid w:val="0064152F"/>
    <w:rsid w:val="0064154C"/>
    <w:rsid w:val="0064164C"/>
    <w:rsid w:val="00641883"/>
    <w:rsid w:val="0064190A"/>
    <w:rsid w:val="0064191A"/>
    <w:rsid w:val="00641A19"/>
    <w:rsid w:val="00641B8E"/>
    <w:rsid w:val="00641B90"/>
    <w:rsid w:val="00641F71"/>
    <w:rsid w:val="00641FC7"/>
    <w:rsid w:val="00642082"/>
    <w:rsid w:val="00642440"/>
    <w:rsid w:val="006425E8"/>
    <w:rsid w:val="00642632"/>
    <w:rsid w:val="00642655"/>
    <w:rsid w:val="006426E2"/>
    <w:rsid w:val="00642714"/>
    <w:rsid w:val="006427F0"/>
    <w:rsid w:val="00642C21"/>
    <w:rsid w:val="00642DE6"/>
    <w:rsid w:val="00642FF0"/>
    <w:rsid w:val="0064307C"/>
    <w:rsid w:val="006430D8"/>
    <w:rsid w:val="006430DE"/>
    <w:rsid w:val="006434CD"/>
    <w:rsid w:val="00643545"/>
    <w:rsid w:val="0064360B"/>
    <w:rsid w:val="00643857"/>
    <w:rsid w:val="00643AAF"/>
    <w:rsid w:val="00643C05"/>
    <w:rsid w:val="00643F49"/>
    <w:rsid w:val="00644046"/>
    <w:rsid w:val="006441AE"/>
    <w:rsid w:val="0064443E"/>
    <w:rsid w:val="006447CD"/>
    <w:rsid w:val="0064482A"/>
    <w:rsid w:val="006448B8"/>
    <w:rsid w:val="00644A6C"/>
    <w:rsid w:val="00644EE4"/>
    <w:rsid w:val="00644FF1"/>
    <w:rsid w:val="006450D7"/>
    <w:rsid w:val="006457D4"/>
    <w:rsid w:val="006458CD"/>
    <w:rsid w:val="00645B44"/>
    <w:rsid w:val="00645BAF"/>
    <w:rsid w:val="00645C17"/>
    <w:rsid w:val="00645DAD"/>
    <w:rsid w:val="00645DD8"/>
    <w:rsid w:val="0064615A"/>
    <w:rsid w:val="0064643E"/>
    <w:rsid w:val="0064644A"/>
    <w:rsid w:val="00646484"/>
    <w:rsid w:val="006464BD"/>
    <w:rsid w:val="0064675D"/>
    <w:rsid w:val="00646866"/>
    <w:rsid w:val="00646AED"/>
    <w:rsid w:val="00646BC9"/>
    <w:rsid w:val="00646C85"/>
    <w:rsid w:val="00646CD7"/>
    <w:rsid w:val="00646EC4"/>
    <w:rsid w:val="00647043"/>
    <w:rsid w:val="006471FC"/>
    <w:rsid w:val="0064738F"/>
    <w:rsid w:val="0064743D"/>
    <w:rsid w:val="0064754F"/>
    <w:rsid w:val="00647656"/>
    <w:rsid w:val="00647687"/>
    <w:rsid w:val="00647758"/>
    <w:rsid w:val="0064785E"/>
    <w:rsid w:val="0064794D"/>
    <w:rsid w:val="00647B47"/>
    <w:rsid w:val="00647D49"/>
    <w:rsid w:val="0065003E"/>
    <w:rsid w:val="006500CC"/>
    <w:rsid w:val="006500E8"/>
    <w:rsid w:val="0065018B"/>
    <w:rsid w:val="00650284"/>
    <w:rsid w:val="006503D7"/>
    <w:rsid w:val="00650600"/>
    <w:rsid w:val="006506E8"/>
    <w:rsid w:val="00650739"/>
    <w:rsid w:val="006507CA"/>
    <w:rsid w:val="00650967"/>
    <w:rsid w:val="00650C1F"/>
    <w:rsid w:val="00650EF7"/>
    <w:rsid w:val="00650F0E"/>
    <w:rsid w:val="00650FDB"/>
    <w:rsid w:val="00650FEC"/>
    <w:rsid w:val="00651029"/>
    <w:rsid w:val="00651062"/>
    <w:rsid w:val="006510CD"/>
    <w:rsid w:val="00651115"/>
    <w:rsid w:val="00651162"/>
    <w:rsid w:val="00651630"/>
    <w:rsid w:val="00651662"/>
    <w:rsid w:val="006517EB"/>
    <w:rsid w:val="0065183D"/>
    <w:rsid w:val="0065186A"/>
    <w:rsid w:val="00651AB4"/>
    <w:rsid w:val="00651DD8"/>
    <w:rsid w:val="00651E64"/>
    <w:rsid w:val="00651F62"/>
    <w:rsid w:val="00652000"/>
    <w:rsid w:val="006521D7"/>
    <w:rsid w:val="00652219"/>
    <w:rsid w:val="0065225D"/>
    <w:rsid w:val="0065242D"/>
    <w:rsid w:val="006524CA"/>
    <w:rsid w:val="00652522"/>
    <w:rsid w:val="006525A5"/>
    <w:rsid w:val="006525CE"/>
    <w:rsid w:val="00652AC9"/>
    <w:rsid w:val="00652AF4"/>
    <w:rsid w:val="00652BD6"/>
    <w:rsid w:val="006531B1"/>
    <w:rsid w:val="00653258"/>
    <w:rsid w:val="006535F1"/>
    <w:rsid w:val="0065366A"/>
    <w:rsid w:val="006536A9"/>
    <w:rsid w:val="00653B62"/>
    <w:rsid w:val="00653BFE"/>
    <w:rsid w:val="00653CCF"/>
    <w:rsid w:val="00653D54"/>
    <w:rsid w:val="00653D69"/>
    <w:rsid w:val="00653D7D"/>
    <w:rsid w:val="00653D8D"/>
    <w:rsid w:val="006542AC"/>
    <w:rsid w:val="006543AD"/>
    <w:rsid w:val="00654424"/>
    <w:rsid w:val="0065446B"/>
    <w:rsid w:val="00654669"/>
    <w:rsid w:val="006547A0"/>
    <w:rsid w:val="00654925"/>
    <w:rsid w:val="00654A55"/>
    <w:rsid w:val="00654CCD"/>
    <w:rsid w:val="00654E51"/>
    <w:rsid w:val="00654E5F"/>
    <w:rsid w:val="00655039"/>
    <w:rsid w:val="00655196"/>
    <w:rsid w:val="0065526A"/>
    <w:rsid w:val="0065551D"/>
    <w:rsid w:val="006555CF"/>
    <w:rsid w:val="0065579A"/>
    <w:rsid w:val="006558D6"/>
    <w:rsid w:val="0065592D"/>
    <w:rsid w:val="006559E8"/>
    <w:rsid w:val="006559FF"/>
    <w:rsid w:val="00655AD7"/>
    <w:rsid w:val="00655AE9"/>
    <w:rsid w:val="00655CA8"/>
    <w:rsid w:val="00655EA9"/>
    <w:rsid w:val="0065655B"/>
    <w:rsid w:val="006568CF"/>
    <w:rsid w:val="006570C2"/>
    <w:rsid w:val="00657160"/>
    <w:rsid w:val="006572AC"/>
    <w:rsid w:val="00657332"/>
    <w:rsid w:val="006574E1"/>
    <w:rsid w:val="006576BF"/>
    <w:rsid w:val="006577B2"/>
    <w:rsid w:val="00657B91"/>
    <w:rsid w:val="00657CAA"/>
    <w:rsid w:val="00657F75"/>
    <w:rsid w:val="00660176"/>
    <w:rsid w:val="0066030D"/>
    <w:rsid w:val="00660474"/>
    <w:rsid w:val="00660486"/>
    <w:rsid w:val="00660487"/>
    <w:rsid w:val="006605A0"/>
    <w:rsid w:val="006607C1"/>
    <w:rsid w:val="006608F5"/>
    <w:rsid w:val="006609C1"/>
    <w:rsid w:val="00660C87"/>
    <w:rsid w:val="00660E97"/>
    <w:rsid w:val="00661169"/>
    <w:rsid w:val="006611F4"/>
    <w:rsid w:val="00661353"/>
    <w:rsid w:val="00661653"/>
    <w:rsid w:val="006618F4"/>
    <w:rsid w:val="006619AB"/>
    <w:rsid w:val="00661A9B"/>
    <w:rsid w:val="00661E9F"/>
    <w:rsid w:val="00661EF2"/>
    <w:rsid w:val="00662035"/>
    <w:rsid w:val="006620C0"/>
    <w:rsid w:val="006622B9"/>
    <w:rsid w:val="00662385"/>
    <w:rsid w:val="00662C2F"/>
    <w:rsid w:val="00662D53"/>
    <w:rsid w:val="00662D78"/>
    <w:rsid w:val="00662E1D"/>
    <w:rsid w:val="00663021"/>
    <w:rsid w:val="006630CA"/>
    <w:rsid w:val="0066310B"/>
    <w:rsid w:val="006631F1"/>
    <w:rsid w:val="0066329F"/>
    <w:rsid w:val="006634A0"/>
    <w:rsid w:val="006634B9"/>
    <w:rsid w:val="0066383C"/>
    <w:rsid w:val="00663A2C"/>
    <w:rsid w:val="00663C92"/>
    <w:rsid w:val="00663D13"/>
    <w:rsid w:val="00663DB5"/>
    <w:rsid w:val="00663DF7"/>
    <w:rsid w:val="00663F98"/>
    <w:rsid w:val="0066401C"/>
    <w:rsid w:val="006641C9"/>
    <w:rsid w:val="00664518"/>
    <w:rsid w:val="0066464A"/>
    <w:rsid w:val="006646BD"/>
    <w:rsid w:val="00664887"/>
    <w:rsid w:val="00664B34"/>
    <w:rsid w:val="00664B7C"/>
    <w:rsid w:val="00664EC3"/>
    <w:rsid w:val="00664FFF"/>
    <w:rsid w:val="0066505B"/>
    <w:rsid w:val="00665109"/>
    <w:rsid w:val="006653C4"/>
    <w:rsid w:val="00665513"/>
    <w:rsid w:val="00665581"/>
    <w:rsid w:val="0066568F"/>
    <w:rsid w:val="00665711"/>
    <w:rsid w:val="00665815"/>
    <w:rsid w:val="006658D4"/>
    <w:rsid w:val="00665B58"/>
    <w:rsid w:val="00665C50"/>
    <w:rsid w:val="006660D8"/>
    <w:rsid w:val="006660EC"/>
    <w:rsid w:val="00666278"/>
    <w:rsid w:val="00666483"/>
    <w:rsid w:val="00666678"/>
    <w:rsid w:val="006667BC"/>
    <w:rsid w:val="00666AE6"/>
    <w:rsid w:val="00666CA6"/>
    <w:rsid w:val="00666DC7"/>
    <w:rsid w:val="00666F87"/>
    <w:rsid w:val="00667026"/>
    <w:rsid w:val="00667140"/>
    <w:rsid w:val="0066721B"/>
    <w:rsid w:val="006675EA"/>
    <w:rsid w:val="00667615"/>
    <w:rsid w:val="00667678"/>
    <w:rsid w:val="00667930"/>
    <w:rsid w:val="0066795F"/>
    <w:rsid w:val="00667B59"/>
    <w:rsid w:val="00667CD4"/>
    <w:rsid w:val="00667E61"/>
    <w:rsid w:val="00667F4B"/>
    <w:rsid w:val="006700D2"/>
    <w:rsid w:val="0067028B"/>
    <w:rsid w:val="0067029D"/>
    <w:rsid w:val="0067037D"/>
    <w:rsid w:val="00670552"/>
    <w:rsid w:val="0067055E"/>
    <w:rsid w:val="00670601"/>
    <w:rsid w:val="00670665"/>
    <w:rsid w:val="0067071D"/>
    <w:rsid w:val="00670897"/>
    <w:rsid w:val="006712FE"/>
    <w:rsid w:val="00671965"/>
    <w:rsid w:val="00671982"/>
    <w:rsid w:val="00671B94"/>
    <w:rsid w:val="00671B9C"/>
    <w:rsid w:val="00671EB7"/>
    <w:rsid w:val="00671F10"/>
    <w:rsid w:val="00671F7E"/>
    <w:rsid w:val="0067269D"/>
    <w:rsid w:val="0067281A"/>
    <w:rsid w:val="00672820"/>
    <w:rsid w:val="006728E1"/>
    <w:rsid w:val="006731EC"/>
    <w:rsid w:val="006733E0"/>
    <w:rsid w:val="006735A3"/>
    <w:rsid w:val="006735A8"/>
    <w:rsid w:val="00673676"/>
    <w:rsid w:val="006737E1"/>
    <w:rsid w:val="006739FF"/>
    <w:rsid w:val="00673A09"/>
    <w:rsid w:val="00673A97"/>
    <w:rsid w:val="00673C82"/>
    <w:rsid w:val="00673DC8"/>
    <w:rsid w:val="00673F1F"/>
    <w:rsid w:val="00674007"/>
    <w:rsid w:val="00674048"/>
    <w:rsid w:val="006742E8"/>
    <w:rsid w:val="006742F5"/>
    <w:rsid w:val="00674309"/>
    <w:rsid w:val="00674606"/>
    <w:rsid w:val="00674623"/>
    <w:rsid w:val="00674730"/>
    <w:rsid w:val="00674756"/>
    <w:rsid w:val="006749D7"/>
    <w:rsid w:val="00674A2A"/>
    <w:rsid w:val="00674A44"/>
    <w:rsid w:val="00674C54"/>
    <w:rsid w:val="00675031"/>
    <w:rsid w:val="00675388"/>
    <w:rsid w:val="006753A8"/>
    <w:rsid w:val="006754CD"/>
    <w:rsid w:val="0067561D"/>
    <w:rsid w:val="00675A45"/>
    <w:rsid w:val="00675B66"/>
    <w:rsid w:val="00675BB5"/>
    <w:rsid w:val="00675E7E"/>
    <w:rsid w:val="00675ECA"/>
    <w:rsid w:val="006760F8"/>
    <w:rsid w:val="00676467"/>
    <w:rsid w:val="0067650E"/>
    <w:rsid w:val="0067668F"/>
    <w:rsid w:val="006766BB"/>
    <w:rsid w:val="006766ED"/>
    <w:rsid w:val="00676709"/>
    <w:rsid w:val="0067678D"/>
    <w:rsid w:val="006767A6"/>
    <w:rsid w:val="0067681F"/>
    <w:rsid w:val="00676850"/>
    <w:rsid w:val="006768A9"/>
    <w:rsid w:val="00676928"/>
    <w:rsid w:val="0067695E"/>
    <w:rsid w:val="006769F7"/>
    <w:rsid w:val="006769FA"/>
    <w:rsid w:val="00676A49"/>
    <w:rsid w:val="00676D9B"/>
    <w:rsid w:val="00676DD9"/>
    <w:rsid w:val="00676ED3"/>
    <w:rsid w:val="00676FD6"/>
    <w:rsid w:val="00677033"/>
    <w:rsid w:val="006770DD"/>
    <w:rsid w:val="00677215"/>
    <w:rsid w:val="00677387"/>
    <w:rsid w:val="006773DE"/>
    <w:rsid w:val="0067754A"/>
    <w:rsid w:val="006775B0"/>
    <w:rsid w:val="0067775E"/>
    <w:rsid w:val="00677931"/>
    <w:rsid w:val="00677976"/>
    <w:rsid w:val="006779BD"/>
    <w:rsid w:val="00677A6A"/>
    <w:rsid w:val="00677C36"/>
    <w:rsid w:val="00677CD4"/>
    <w:rsid w:val="00677EAD"/>
    <w:rsid w:val="006802BD"/>
    <w:rsid w:val="00680459"/>
    <w:rsid w:val="00680703"/>
    <w:rsid w:val="00680794"/>
    <w:rsid w:val="0068084B"/>
    <w:rsid w:val="006808B9"/>
    <w:rsid w:val="0068098C"/>
    <w:rsid w:val="00680AEF"/>
    <w:rsid w:val="00680B94"/>
    <w:rsid w:val="00680BB6"/>
    <w:rsid w:val="00680C02"/>
    <w:rsid w:val="00680CCD"/>
    <w:rsid w:val="00680EC8"/>
    <w:rsid w:val="00680FA8"/>
    <w:rsid w:val="0068109B"/>
    <w:rsid w:val="00681311"/>
    <w:rsid w:val="00681509"/>
    <w:rsid w:val="006815AB"/>
    <w:rsid w:val="00681678"/>
    <w:rsid w:val="006816EB"/>
    <w:rsid w:val="00681813"/>
    <w:rsid w:val="00681945"/>
    <w:rsid w:val="00681B76"/>
    <w:rsid w:val="00681BEB"/>
    <w:rsid w:val="00681EC7"/>
    <w:rsid w:val="0068207B"/>
    <w:rsid w:val="006820A6"/>
    <w:rsid w:val="00682184"/>
    <w:rsid w:val="00682187"/>
    <w:rsid w:val="006821FE"/>
    <w:rsid w:val="00682384"/>
    <w:rsid w:val="00682476"/>
    <w:rsid w:val="00682561"/>
    <w:rsid w:val="0068259B"/>
    <w:rsid w:val="006825C6"/>
    <w:rsid w:val="0068295D"/>
    <w:rsid w:val="00682FC3"/>
    <w:rsid w:val="0068310E"/>
    <w:rsid w:val="00683723"/>
    <w:rsid w:val="00683849"/>
    <w:rsid w:val="006839FF"/>
    <w:rsid w:val="00683A50"/>
    <w:rsid w:val="00683B38"/>
    <w:rsid w:val="00683DF2"/>
    <w:rsid w:val="00683E9B"/>
    <w:rsid w:val="00683EFB"/>
    <w:rsid w:val="00684064"/>
    <w:rsid w:val="00684083"/>
    <w:rsid w:val="006844B8"/>
    <w:rsid w:val="006844F3"/>
    <w:rsid w:val="006845DE"/>
    <w:rsid w:val="006845F3"/>
    <w:rsid w:val="00684A63"/>
    <w:rsid w:val="00684BB7"/>
    <w:rsid w:val="00684C04"/>
    <w:rsid w:val="00684C5C"/>
    <w:rsid w:val="00684F88"/>
    <w:rsid w:val="0068501B"/>
    <w:rsid w:val="00685182"/>
    <w:rsid w:val="0068534B"/>
    <w:rsid w:val="00685351"/>
    <w:rsid w:val="00685606"/>
    <w:rsid w:val="006856E5"/>
    <w:rsid w:val="00685A99"/>
    <w:rsid w:val="00685C9A"/>
    <w:rsid w:val="00685D64"/>
    <w:rsid w:val="00686516"/>
    <w:rsid w:val="006867F7"/>
    <w:rsid w:val="00686AC0"/>
    <w:rsid w:val="00686BF8"/>
    <w:rsid w:val="00686E13"/>
    <w:rsid w:val="00686E4C"/>
    <w:rsid w:val="00686FAA"/>
    <w:rsid w:val="006870F9"/>
    <w:rsid w:val="0068718D"/>
    <w:rsid w:val="00687250"/>
    <w:rsid w:val="00687377"/>
    <w:rsid w:val="006873A8"/>
    <w:rsid w:val="006875FB"/>
    <w:rsid w:val="0068766F"/>
    <w:rsid w:val="0068768A"/>
    <w:rsid w:val="006876DE"/>
    <w:rsid w:val="0068782B"/>
    <w:rsid w:val="006879F9"/>
    <w:rsid w:val="00687C42"/>
    <w:rsid w:val="00687CBA"/>
    <w:rsid w:val="00687CCA"/>
    <w:rsid w:val="00687D68"/>
    <w:rsid w:val="00687EA0"/>
    <w:rsid w:val="00687F43"/>
    <w:rsid w:val="00687F5A"/>
    <w:rsid w:val="00687FD5"/>
    <w:rsid w:val="0069032D"/>
    <w:rsid w:val="006903AB"/>
    <w:rsid w:val="00690429"/>
    <w:rsid w:val="0069050F"/>
    <w:rsid w:val="00690743"/>
    <w:rsid w:val="00690773"/>
    <w:rsid w:val="006909E9"/>
    <w:rsid w:val="00690A31"/>
    <w:rsid w:val="00690A87"/>
    <w:rsid w:val="00690F7D"/>
    <w:rsid w:val="0069101A"/>
    <w:rsid w:val="00691055"/>
    <w:rsid w:val="00691179"/>
    <w:rsid w:val="00691254"/>
    <w:rsid w:val="006913D6"/>
    <w:rsid w:val="00691591"/>
    <w:rsid w:val="0069163B"/>
    <w:rsid w:val="00691643"/>
    <w:rsid w:val="00691CA0"/>
    <w:rsid w:val="00691FCF"/>
    <w:rsid w:val="006921EC"/>
    <w:rsid w:val="006922FD"/>
    <w:rsid w:val="006929C2"/>
    <w:rsid w:val="00692ADB"/>
    <w:rsid w:val="00692ADF"/>
    <w:rsid w:val="00692B73"/>
    <w:rsid w:val="00692B8C"/>
    <w:rsid w:val="00692E13"/>
    <w:rsid w:val="00692F1B"/>
    <w:rsid w:val="00692FD2"/>
    <w:rsid w:val="00693016"/>
    <w:rsid w:val="006932BE"/>
    <w:rsid w:val="00693330"/>
    <w:rsid w:val="0069339C"/>
    <w:rsid w:val="006936FE"/>
    <w:rsid w:val="006938F4"/>
    <w:rsid w:val="00693A26"/>
    <w:rsid w:val="00693AA9"/>
    <w:rsid w:val="00693AD1"/>
    <w:rsid w:val="00693CB0"/>
    <w:rsid w:val="00693D9B"/>
    <w:rsid w:val="00693ED3"/>
    <w:rsid w:val="00694052"/>
    <w:rsid w:val="0069416E"/>
    <w:rsid w:val="006942CA"/>
    <w:rsid w:val="0069477F"/>
    <w:rsid w:val="00694796"/>
    <w:rsid w:val="006948E1"/>
    <w:rsid w:val="0069495D"/>
    <w:rsid w:val="00694CF9"/>
    <w:rsid w:val="00694EE6"/>
    <w:rsid w:val="00695034"/>
    <w:rsid w:val="006950D5"/>
    <w:rsid w:val="00695843"/>
    <w:rsid w:val="0069588A"/>
    <w:rsid w:val="006958D7"/>
    <w:rsid w:val="006959A7"/>
    <w:rsid w:val="00695CCB"/>
    <w:rsid w:val="00695D4C"/>
    <w:rsid w:val="00695E28"/>
    <w:rsid w:val="00695E35"/>
    <w:rsid w:val="00695E97"/>
    <w:rsid w:val="0069610F"/>
    <w:rsid w:val="00696143"/>
    <w:rsid w:val="006962B9"/>
    <w:rsid w:val="00696403"/>
    <w:rsid w:val="0069653E"/>
    <w:rsid w:val="00696701"/>
    <w:rsid w:val="006967AA"/>
    <w:rsid w:val="006967E3"/>
    <w:rsid w:val="006968B0"/>
    <w:rsid w:val="0069691E"/>
    <w:rsid w:val="00696AE8"/>
    <w:rsid w:val="00696B06"/>
    <w:rsid w:val="00696CFC"/>
    <w:rsid w:val="00696D15"/>
    <w:rsid w:val="00696EA2"/>
    <w:rsid w:val="00697090"/>
    <w:rsid w:val="006971DF"/>
    <w:rsid w:val="0069720A"/>
    <w:rsid w:val="0069730C"/>
    <w:rsid w:val="00697349"/>
    <w:rsid w:val="00697382"/>
    <w:rsid w:val="0069759A"/>
    <w:rsid w:val="006977D8"/>
    <w:rsid w:val="00697827"/>
    <w:rsid w:val="006978F1"/>
    <w:rsid w:val="006979D5"/>
    <w:rsid w:val="006979F5"/>
    <w:rsid w:val="00697BBC"/>
    <w:rsid w:val="00697CCF"/>
    <w:rsid w:val="006A0035"/>
    <w:rsid w:val="006A027D"/>
    <w:rsid w:val="006A0484"/>
    <w:rsid w:val="006A04B6"/>
    <w:rsid w:val="006A0531"/>
    <w:rsid w:val="006A05ED"/>
    <w:rsid w:val="006A065F"/>
    <w:rsid w:val="006A08FB"/>
    <w:rsid w:val="006A0986"/>
    <w:rsid w:val="006A0B70"/>
    <w:rsid w:val="006A0CC4"/>
    <w:rsid w:val="006A0CE1"/>
    <w:rsid w:val="006A10D3"/>
    <w:rsid w:val="006A1347"/>
    <w:rsid w:val="006A1A9F"/>
    <w:rsid w:val="006A1AD7"/>
    <w:rsid w:val="006A1DF6"/>
    <w:rsid w:val="006A1E13"/>
    <w:rsid w:val="006A1E90"/>
    <w:rsid w:val="006A1EA7"/>
    <w:rsid w:val="006A1EE7"/>
    <w:rsid w:val="006A2352"/>
    <w:rsid w:val="006A24D0"/>
    <w:rsid w:val="006A2565"/>
    <w:rsid w:val="006A26E2"/>
    <w:rsid w:val="006A290B"/>
    <w:rsid w:val="006A29CD"/>
    <w:rsid w:val="006A2CEC"/>
    <w:rsid w:val="006A2D9B"/>
    <w:rsid w:val="006A2FAE"/>
    <w:rsid w:val="006A3165"/>
    <w:rsid w:val="006A333C"/>
    <w:rsid w:val="006A3437"/>
    <w:rsid w:val="006A35F5"/>
    <w:rsid w:val="006A362C"/>
    <w:rsid w:val="006A3A72"/>
    <w:rsid w:val="006A3AD2"/>
    <w:rsid w:val="006A3CC5"/>
    <w:rsid w:val="006A3D09"/>
    <w:rsid w:val="006A3EB4"/>
    <w:rsid w:val="006A3FB1"/>
    <w:rsid w:val="006A3FCA"/>
    <w:rsid w:val="006A470C"/>
    <w:rsid w:val="006A47E0"/>
    <w:rsid w:val="006A485A"/>
    <w:rsid w:val="006A4957"/>
    <w:rsid w:val="006A4AAC"/>
    <w:rsid w:val="006A4B77"/>
    <w:rsid w:val="006A4B85"/>
    <w:rsid w:val="006A4C6B"/>
    <w:rsid w:val="006A4D54"/>
    <w:rsid w:val="006A4EB0"/>
    <w:rsid w:val="006A4FD7"/>
    <w:rsid w:val="006A5060"/>
    <w:rsid w:val="006A5091"/>
    <w:rsid w:val="006A52FE"/>
    <w:rsid w:val="006A55D4"/>
    <w:rsid w:val="006A56B9"/>
    <w:rsid w:val="006A56D3"/>
    <w:rsid w:val="006A58A5"/>
    <w:rsid w:val="006A5A28"/>
    <w:rsid w:val="006A5B04"/>
    <w:rsid w:val="006A5B91"/>
    <w:rsid w:val="006A5D04"/>
    <w:rsid w:val="006A5D22"/>
    <w:rsid w:val="006A623C"/>
    <w:rsid w:val="006A6273"/>
    <w:rsid w:val="006A627D"/>
    <w:rsid w:val="006A62D3"/>
    <w:rsid w:val="006A630B"/>
    <w:rsid w:val="006A6377"/>
    <w:rsid w:val="006A63A4"/>
    <w:rsid w:val="006A63B3"/>
    <w:rsid w:val="006A652D"/>
    <w:rsid w:val="006A67EC"/>
    <w:rsid w:val="006A697D"/>
    <w:rsid w:val="006A6BDD"/>
    <w:rsid w:val="006A6CD3"/>
    <w:rsid w:val="006A6EDC"/>
    <w:rsid w:val="006A6F37"/>
    <w:rsid w:val="006A7286"/>
    <w:rsid w:val="006A734A"/>
    <w:rsid w:val="006A7761"/>
    <w:rsid w:val="006A778D"/>
    <w:rsid w:val="006A77B1"/>
    <w:rsid w:val="006A78C6"/>
    <w:rsid w:val="006A7BD8"/>
    <w:rsid w:val="006A7D2F"/>
    <w:rsid w:val="006A7D8A"/>
    <w:rsid w:val="006A7E23"/>
    <w:rsid w:val="006A7EDE"/>
    <w:rsid w:val="006B002B"/>
    <w:rsid w:val="006B019E"/>
    <w:rsid w:val="006B07A6"/>
    <w:rsid w:val="006B09A1"/>
    <w:rsid w:val="006B0DAF"/>
    <w:rsid w:val="006B0FCD"/>
    <w:rsid w:val="006B115F"/>
    <w:rsid w:val="006B117E"/>
    <w:rsid w:val="006B1228"/>
    <w:rsid w:val="006B128D"/>
    <w:rsid w:val="006B1712"/>
    <w:rsid w:val="006B180E"/>
    <w:rsid w:val="006B1C37"/>
    <w:rsid w:val="006B1C6F"/>
    <w:rsid w:val="006B1D67"/>
    <w:rsid w:val="006B1D8F"/>
    <w:rsid w:val="006B1E03"/>
    <w:rsid w:val="006B1F25"/>
    <w:rsid w:val="006B2124"/>
    <w:rsid w:val="006B2389"/>
    <w:rsid w:val="006B2598"/>
    <w:rsid w:val="006B25B2"/>
    <w:rsid w:val="006B2649"/>
    <w:rsid w:val="006B2780"/>
    <w:rsid w:val="006B2820"/>
    <w:rsid w:val="006B2AAE"/>
    <w:rsid w:val="006B2C2C"/>
    <w:rsid w:val="006B30DC"/>
    <w:rsid w:val="006B317D"/>
    <w:rsid w:val="006B318C"/>
    <w:rsid w:val="006B31E9"/>
    <w:rsid w:val="006B328B"/>
    <w:rsid w:val="006B3405"/>
    <w:rsid w:val="006B3794"/>
    <w:rsid w:val="006B3920"/>
    <w:rsid w:val="006B3A60"/>
    <w:rsid w:val="006B3D12"/>
    <w:rsid w:val="006B3D41"/>
    <w:rsid w:val="006B4120"/>
    <w:rsid w:val="006B424B"/>
    <w:rsid w:val="006B42FA"/>
    <w:rsid w:val="006B4681"/>
    <w:rsid w:val="006B4949"/>
    <w:rsid w:val="006B495B"/>
    <w:rsid w:val="006B49A3"/>
    <w:rsid w:val="006B4B6F"/>
    <w:rsid w:val="006B4EF6"/>
    <w:rsid w:val="006B4F57"/>
    <w:rsid w:val="006B503E"/>
    <w:rsid w:val="006B571A"/>
    <w:rsid w:val="006B584E"/>
    <w:rsid w:val="006B59B7"/>
    <w:rsid w:val="006B59B8"/>
    <w:rsid w:val="006B5A2B"/>
    <w:rsid w:val="006B5AAE"/>
    <w:rsid w:val="006B5F12"/>
    <w:rsid w:val="006B61D3"/>
    <w:rsid w:val="006B636A"/>
    <w:rsid w:val="006B6786"/>
    <w:rsid w:val="006B69CC"/>
    <w:rsid w:val="006B69D4"/>
    <w:rsid w:val="006B6A3A"/>
    <w:rsid w:val="006B6C34"/>
    <w:rsid w:val="006B6E37"/>
    <w:rsid w:val="006B6E3D"/>
    <w:rsid w:val="006B7080"/>
    <w:rsid w:val="006B74B0"/>
    <w:rsid w:val="006B7845"/>
    <w:rsid w:val="006B7914"/>
    <w:rsid w:val="006B7C47"/>
    <w:rsid w:val="006B7CB8"/>
    <w:rsid w:val="006B7D03"/>
    <w:rsid w:val="006B7E80"/>
    <w:rsid w:val="006B7E81"/>
    <w:rsid w:val="006B7FDF"/>
    <w:rsid w:val="006C05BC"/>
    <w:rsid w:val="006C086E"/>
    <w:rsid w:val="006C08A6"/>
    <w:rsid w:val="006C08CE"/>
    <w:rsid w:val="006C08D3"/>
    <w:rsid w:val="006C0AD3"/>
    <w:rsid w:val="006C0BE9"/>
    <w:rsid w:val="006C0CD8"/>
    <w:rsid w:val="006C0D28"/>
    <w:rsid w:val="006C12AD"/>
    <w:rsid w:val="006C1301"/>
    <w:rsid w:val="006C1406"/>
    <w:rsid w:val="006C140C"/>
    <w:rsid w:val="006C146A"/>
    <w:rsid w:val="006C14F0"/>
    <w:rsid w:val="006C15D5"/>
    <w:rsid w:val="006C1622"/>
    <w:rsid w:val="006C1681"/>
    <w:rsid w:val="006C16C2"/>
    <w:rsid w:val="006C1839"/>
    <w:rsid w:val="006C1AE3"/>
    <w:rsid w:val="006C1B78"/>
    <w:rsid w:val="006C1D78"/>
    <w:rsid w:val="006C1F2B"/>
    <w:rsid w:val="006C1FA3"/>
    <w:rsid w:val="006C218E"/>
    <w:rsid w:val="006C2239"/>
    <w:rsid w:val="006C2267"/>
    <w:rsid w:val="006C22CF"/>
    <w:rsid w:val="006C239E"/>
    <w:rsid w:val="006C23B4"/>
    <w:rsid w:val="006C24E6"/>
    <w:rsid w:val="006C264A"/>
    <w:rsid w:val="006C282E"/>
    <w:rsid w:val="006C287B"/>
    <w:rsid w:val="006C2DD4"/>
    <w:rsid w:val="006C2FC2"/>
    <w:rsid w:val="006C3052"/>
    <w:rsid w:val="006C3221"/>
    <w:rsid w:val="006C3275"/>
    <w:rsid w:val="006C3403"/>
    <w:rsid w:val="006C34D0"/>
    <w:rsid w:val="006C3580"/>
    <w:rsid w:val="006C35A8"/>
    <w:rsid w:val="006C3715"/>
    <w:rsid w:val="006C39EB"/>
    <w:rsid w:val="006C3A18"/>
    <w:rsid w:val="006C3D85"/>
    <w:rsid w:val="006C3FFD"/>
    <w:rsid w:val="006C411D"/>
    <w:rsid w:val="006C4138"/>
    <w:rsid w:val="006C4161"/>
    <w:rsid w:val="006C4173"/>
    <w:rsid w:val="006C4190"/>
    <w:rsid w:val="006C468B"/>
    <w:rsid w:val="006C482B"/>
    <w:rsid w:val="006C4943"/>
    <w:rsid w:val="006C4A4D"/>
    <w:rsid w:val="006C4AC2"/>
    <w:rsid w:val="006C4B4E"/>
    <w:rsid w:val="006C4BF6"/>
    <w:rsid w:val="006C4C9A"/>
    <w:rsid w:val="006C4E21"/>
    <w:rsid w:val="006C4EF3"/>
    <w:rsid w:val="006C517B"/>
    <w:rsid w:val="006C51A4"/>
    <w:rsid w:val="006C523C"/>
    <w:rsid w:val="006C53C5"/>
    <w:rsid w:val="006C542D"/>
    <w:rsid w:val="006C5438"/>
    <w:rsid w:val="006C58B4"/>
    <w:rsid w:val="006C597F"/>
    <w:rsid w:val="006C5AE4"/>
    <w:rsid w:val="006C5C61"/>
    <w:rsid w:val="006C5DEF"/>
    <w:rsid w:val="006C6061"/>
    <w:rsid w:val="006C60B8"/>
    <w:rsid w:val="006C62A2"/>
    <w:rsid w:val="006C62EF"/>
    <w:rsid w:val="006C63A6"/>
    <w:rsid w:val="006C63A7"/>
    <w:rsid w:val="006C6432"/>
    <w:rsid w:val="006C65A4"/>
    <w:rsid w:val="006C6635"/>
    <w:rsid w:val="006C6652"/>
    <w:rsid w:val="006C6960"/>
    <w:rsid w:val="006C6A81"/>
    <w:rsid w:val="006C6A88"/>
    <w:rsid w:val="006C6B42"/>
    <w:rsid w:val="006C6B88"/>
    <w:rsid w:val="006C6BED"/>
    <w:rsid w:val="006C6F6D"/>
    <w:rsid w:val="006C7211"/>
    <w:rsid w:val="006C72E7"/>
    <w:rsid w:val="006C7391"/>
    <w:rsid w:val="006C73F5"/>
    <w:rsid w:val="006C7490"/>
    <w:rsid w:val="006C7589"/>
    <w:rsid w:val="006C7F4F"/>
    <w:rsid w:val="006C7F62"/>
    <w:rsid w:val="006D02B3"/>
    <w:rsid w:val="006D03CD"/>
    <w:rsid w:val="006D07D7"/>
    <w:rsid w:val="006D09B7"/>
    <w:rsid w:val="006D0C47"/>
    <w:rsid w:val="006D0DDA"/>
    <w:rsid w:val="006D0DF2"/>
    <w:rsid w:val="006D11AE"/>
    <w:rsid w:val="006D11AF"/>
    <w:rsid w:val="006D143A"/>
    <w:rsid w:val="006D1458"/>
    <w:rsid w:val="006D14BC"/>
    <w:rsid w:val="006D15B5"/>
    <w:rsid w:val="006D1715"/>
    <w:rsid w:val="006D17B0"/>
    <w:rsid w:val="006D245C"/>
    <w:rsid w:val="006D24B5"/>
    <w:rsid w:val="006D2660"/>
    <w:rsid w:val="006D2A98"/>
    <w:rsid w:val="006D2AE1"/>
    <w:rsid w:val="006D2B13"/>
    <w:rsid w:val="006D2B6D"/>
    <w:rsid w:val="006D2D4F"/>
    <w:rsid w:val="006D3054"/>
    <w:rsid w:val="006D3200"/>
    <w:rsid w:val="006D398D"/>
    <w:rsid w:val="006D39BB"/>
    <w:rsid w:val="006D3A4B"/>
    <w:rsid w:val="006D3AE7"/>
    <w:rsid w:val="006D3F54"/>
    <w:rsid w:val="006D40B2"/>
    <w:rsid w:val="006D431C"/>
    <w:rsid w:val="006D45F4"/>
    <w:rsid w:val="006D4706"/>
    <w:rsid w:val="006D476B"/>
    <w:rsid w:val="006D48A3"/>
    <w:rsid w:val="006D49CA"/>
    <w:rsid w:val="006D4F02"/>
    <w:rsid w:val="006D4F4E"/>
    <w:rsid w:val="006D4FBF"/>
    <w:rsid w:val="006D5117"/>
    <w:rsid w:val="006D54B3"/>
    <w:rsid w:val="006D55C0"/>
    <w:rsid w:val="006D55CC"/>
    <w:rsid w:val="006D58A4"/>
    <w:rsid w:val="006D5BA1"/>
    <w:rsid w:val="006D5C0A"/>
    <w:rsid w:val="006D5C80"/>
    <w:rsid w:val="006D5D3B"/>
    <w:rsid w:val="006D5E85"/>
    <w:rsid w:val="006D60CE"/>
    <w:rsid w:val="006D60F7"/>
    <w:rsid w:val="006D6146"/>
    <w:rsid w:val="006D63B2"/>
    <w:rsid w:val="006D650C"/>
    <w:rsid w:val="006D6639"/>
    <w:rsid w:val="006D67F9"/>
    <w:rsid w:val="006D6868"/>
    <w:rsid w:val="006D6961"/>
    <w:rsid w:val="006D6AC2"/>
    <w:rsid w:val="006D6AE3"/>
    <w:rsid w:val="006D6AF6"/>
    <w:rsid w:val="006D6C03"/>
    <w:rsid w:val="006D6DF5"/>
    <w:rsid w:val="006D776B"/>
    <w:rsid w:val="006D78FC"/>
    <w:rsid w:val="006D791D"/>
    <w:rsid w:val="006D79CF"/>
    <w:rsid w:val="006D7AEA"/>
    <w:rsid w:val="006D7B76"/>
    <w:rsid w:val="006D7D45"/>
    <w:rsid w:val="006D7EEF"/>
    <w:rsid w:val="006D7F79"/>
    <w:rsid w:val="006E0425"/>
    <w:rsid w:val="006E042D"/>
    <w:rsid w:val="006E04CE"/>
    <w:rsid w:val="006E0542"/>
    <w:rsid w:val="006E0634"/>
    <w:rsid w:val="006E0ACF"/>
    <w:rsid w:val="006E0BAF"/>
    <w:rsid w:val="006E0BBA"/>
    <w:rsid w:val="006E0C1C"/>
    <w:rsid w:val="006E0CFC"/>
    <w:rsid w:val="006E0F0A"/>
    <w:rsid w:val="006E0F3B"/>
    <w:rsid w:val="006E10A8"/>
    <w:rsid w:val="006E1368"/>
    <w:rsid w:val="006E14B2"/>
    <w:rsid w:val="006E1604"/>
    <w:rsid w:val="006E17F2"/>
    <w:rsid w:val="006E216A"/>
    <w:rsid w:val="006E2179"/>
    <w:rsid w:val="006E21C2"/>
    <w:rsid w:val="006E24A8"/>
    <w:rsid w:val="006E24E4"/>
    <w:rsid w:val="006E2657"/>
    <w:rsid w:val="006E26A7"/>
    <w:rsid w:val="006E278A"/>
    <w:rsid w:val="006E2A98"/>
    <w:rsid w:val="006E2B4E"/>
    <w:rsid w:val="006E2D87"/>
    <w:rsid w:val="006E34FC"/>
    <w:rsid w:val="006E3521"/>
    <w:rsid w:val="006E3719"/>
    <w:rsid w:val="006E374F"/>
    <w:rsid w:val="006E3764"/>
    <w:rsid w:val="006E3972"/>
    <w:rsid w:val="006E3B41"/>
    <w:rsid w:val="006E3BD2"/>
    <w:rsid w:val="006E3E50"/>
    <w:rsid w:val="006E3E80"/>
    <w:rsid w:val="006E4361"/>
    <w:rsid w:val="006E45A3"/>
    <w:rsid w:val="006E471A"/>
    <w:rsid w:val="006E483B"/>
    <w:rsid w:val="006E49DF"/>
    <w:rsid w:val="006E4B92"/>
    <w:rsid w:val="006E4D0C"/>
    <w:rsid w:val="006E4FAD"/>
    <w:rsid w:val="006E530F"/>
    <w:rsid w:val="006E5459"/>
    <w:rsid w:val="006E5584"/>
    <w:rsid w:val="006E560B"/>
    <w:rsid w:val="006E563B"/>
    <w:rsid w:val="006E56FC"/>
    <w:rsid w:val="006E582A"/>
    <w:rsid w:val="006E58C7"/>
    <w:rsid w:val="006E58F6"/>
    <w:rsid w:val="006E58F7"/>
    <w:rsid w:val="006E5BAC"/>
    <w:rsid w:val="006E5BF1"/>
    <w:rsid w:val="006E5DA9"/>
    <w:rsid w:val="006E5E31"/>
    <w:rsid w:val="006E5EC6"/>
    <w:rsid w:val="006E5ECD"/>
    <w:rsid w:val="006E60A7"/>
    <w:rsid w:val="006E6100"/>
    <w:rsid w:val="006E6305"/>
    <w:rsid w:val="006E64AE"/>
    <w:rsid w:val="006E66A6"/>
    <w:rsid w:val="006E69FF"/>
    <w:rsid w:val="006E6A9A"/>
    <w:rsid w:val="006E6FB8"/>
    <w:rsid w:val="006E7081"/>
    <w:rsid w:val="006E73B0"/>
    <w:rsid w:val="006E7437"/>
    <w:rsid w:val="006E7514"/>
    <w:rsid w:val="006E7607"/>
    <w:rsid w:val="006E7A58"/>
    <w:rsid w:val="006E7AC5"/>
    <w:rsid w:val="006E7CD5"/>
    <w:rsid w:val="006F0071"/>
    <w:rsid w:val="006F010D"/>
    <w:rsid w:val="006F017F"/>
    <w:rsid w:val="006F01C2"/>
    <w:rsid w:val="006F01DA"/>
    <w:rsid w:val="006F01F6"/>
    <w:rsid w:val="006F033C"/>
    <w:rsid w:val="006F03FE"/>
    <w:rsid w:val="006F0566"/>
    <w:rsid w:val="006F05C2"/>
    <w:rsid w:val="006F0759"/>
    <w:rsid w:val="006F07C0"/>
    <w:rsid w:val="006F0A3D"/>
    <w:rsid w:val="006F0C3B"/>
    <w:rsid w:val="006F0D6A"/>
    <w:rsid w:val="006F10BD"/>
    <w:rsid w:val="006F10CB"/>
    <w:rsid w:val="006F1380"/>
    <w:rsid w:val="006F13CA"/>
    <w:rsid w:val="006F1504"/>
    <w:rsid w:val="006F15B9"/>
    <w:rsid w:val="006F1618"/>
    <w:rsid w:val="006F1640"/>
    <w:rsid w:val="006F1723"/>
    <w:rsid w:val="006F17EA"/>
    <w:rsid w:val="006F1B07"/>
    <w:rsid w:val="006F1E54"/>
    <w:rsid w:val="006F1F16"/>
    <w:rsid w:val="006F23FB"/>
    <w:rsid w:val="006F2848"/>
    <w:rsid w:val="006F291F"/>
    <w:rsid w:val="006F2C30"/>
    <w:rsid w:val="006F2E5D"/>
    <w:rsid w:val="006F2FCE"/>
    <w:rsid w:val="006F317C"/>
    <w:rsid w:val="006F31DA"/>
    <w:rsid w:val="006F3397"/>
    <w:rsid w:val="006F3441"/>
    <w:rsid w:val="006F3550"/>
    <w:rsid w:val="006F3917"/>
    <w:rsid w:val="006F3D68"/>
    <w:rsid w:val="006F3DC2"/>
    <w:rsid w:val="006F3DF2"/>
    <w:rsid w:val="006F3F57"/>
    <w:rsid w:val="006F3FE5"/>
    <w:rsid w:val="006F400F"/>
    <w:rsid w:val="006F429D"/>
    <w:rsid w:val="006F42E2"/>
    <w:rsid w:val="006F43EA"/>
    <w:rsid w:val="006F45A6"/>
    <w:rsid w:val="006F47E2"/>
    <w:rsid w:val="006F496B"/>
    <w:rsid w:val="006F498B"/>
    <w:rsid w:val="006F4B63"/>
    <w:rsid w:val="006F4B65"/>
    <w:rsid w:val="006F4B98"/>
    <w:rsid w:val="006F4C63"/>
    <w:rsid w:val="006F4E9F"/>
    <w:rsid w:val="006F4FA3"/>
    <w:rsid w:val="006F5059"/>
    <w:rsid w:val="006F5093"/>
    <w:rsid w:val="006F5208"/>
    <w:rsid w:val="006F565A"/>
    <w:rsid w:val="006F5848"/>
    <w:rsid w:val="006F599A"/>
    <w:rsid w:val="006F5DF2"/>
    <w:rsid w:val="006F6013"/>
    <w:rsid w:val="006F61BD"/>
    <w:rsid w:val="006F62A3"/>
    <w:rsid w:val="006F643E"/>
    <w:rsid w:val="006F65D4"/>
    <w:rsid w:val="006F65F0"/>
    <w:rsid w:val="006F6616"/>
    <w:rsid w:val="006F6B07"/>
    <w:rsid w:val="006F6B13"/>
    <w:rsid w:val="006F6B4A"/>
    <w:rsid w:val="006F6C93"/>
    <w:rsid w:val="006F6D55"/>
    <w:rsid w:val="006F6D76"/>
    <w:rsid w:val="006F6E7A"/>
    <w:rsid w:val="006F72E8"/>
    <w:rsid w:val="006F74B4"/>
    <w:rsid w:val="006F74D5"/>
    <w:rsid w:val="006F761F"/>
    <w:rsid w:val="006F7D79"/>
    <w:rsid w:val="006F7FCD"/>
    <w:rsid w:val="0070000D"/>
    <w:rsid w:val="00700053"/>
    <w:rsid w:val="007001A3"/>
    <w:rsid w:val="00700300"/>
    <w:rsid w:val="007004B0"/>
    <w:rsid w:val="007005B3"/>
    <w:rsid w:val="007006E6"/>
    <w:rsid w:val="007007E9"/>
    <w:rsid w:val="0070087C"/>
    <w:rsid w:val="007008EF"/>
    <w:rsid w:val="007009C3"/>
    <w:rsid w:val="007009FB"/>
    <w:rsid w:val="00700A10"/>
    <w:rsid w:val="00700E24"/>
    <w:rsid w:val="00700EDC"/>
    <w:rsid w:val="00700FFA"/>
    <w:rsid w:val="0070130C"/>
    <w:rsid w:val="007017E5"/>
    <w:rsid w:val="0070197F"/>
    <w:rsid w:val="00701A5F"/>
    <w:rsid w:val="00701BCC"/>
    <w:rsid w:val="00701BF9"/>
    <w:rsid w:val="00701C96"/>
    <w:rsid w:val="0070214C"/>
    <w:rsid w:val="00702264"/>
    <w:rsid w:val="007024FA"/>
    <w:rsid w:val="007025AB"/>
    <w:rsid w:val="007027E4"/>
    <w:rsid w:val="00702803"/>
    <w:rsid w:val="007028C6"/>
    <w:rsid w:val="0070292C"/>
    <w:rsid w:val="007029DE"/>
    <w:rsid w:val="00702E7A"/>
    <w:rsid w:val="00702FA7"/>
    <w:rsid w:val="0070302E"/>
    <w:rsid w:val="00703129"/>
    <w:rsid w:val="007031F0"/>
    <w:rsid w:val="0070323F"/>
    <w:rsid w:val="00703300"/>
    <w:rsid w:val="007033ED"/>
    <w:rsid w:val="00703406"/>
    <w:rsid w:val="007036A9"/>
    <w:rsid w:val="0070370C"/>
    <w:rsid w:val="007037A7"/>
    <w:rsid w:val="007037C8"/>
    <w:rsid w:val="0070388D"/>
    <w:rsid w:val="0070392E"/>
    <w:rsid w:val="00703D11"/>
    <w:rsid w:val="00703D16"/>
    <w:rsid w:val="00703DA7"/>
    <w:rsid w:val="00703DD2"/>
    <w:rsid w:val="00703FB1"/>
    <w:rsid w:val="00704040"/>
    <w:rsid w:val="007040FF"/>
    <w:rsid w:val="00704120"/>
    <w:rsid w:val="0070422F"/>
    <w:rsid w:val="00704279"/>
    <w:rsid w:val="007042E7"/>
    <w:rsid w:val="00704470"/>
    <w:rsid w:val="007044B1"/>
    <w:rsid w:val="00704620"/>
    <w:rsid w:val="0070463A"/>
    <w:rsid w:val="007047D4"/>
    <w:rsid w:val="00704911"/>
    <w:rsid w:val="0070505A"/>
    <w:rsid w:val="00705345"/>
    <w:rsid w:val="007055EB"/>
    <w:rsid w:val="00705647"/>
    <w:rsid w:val="007057FC"/>
    <w:rsid w:val="00705867"/>
    <w:rsid w:val="007058A1"/>
    <w:rsid w:val="007059CF"/>
    <w:rsid w:val="00705D0C"/>
    <w:rsid w:val="00706073"/>
    <w:rsid w:val="007060C5"/>
    <w:rsid w:val="007060C9"/>
    <w:rsid w:val="00706319"/>
    <w:rsid w:val="00706558"/>
    <w:rsid w:val="007065C5"/>
    <w:rsid w:val="0070662F"/>
    <w:rsid w:val="0070669F"/>
    <w:rsid w:val="00706834"/>
    <w:rsid w:val="007068EA"/>
    <w:rsid w:val="007069DE"/>
    <w:rsid w:val="00706B9A"/>
    <w:rsid w:val="00706BFE"/>
    <w:rsid w:val="0070701B"/>
    <w:rsid w:val="007072AE"/>
    <w:rsid w:val="0070734C"/>
    <w:rsid w:val="007078BA"/>
    <w:rsid w:val="00707904"/>
    <w:rsid w:val="00707971"/>
    <w:rsid w:val="00707B5A"/>
    <w:rsid w:val="00707C67"/>
    <w:rsid w:val="00707D89"/>
    <w:rsid w:val="00707DD0"/>
    <w:rsid w:val="00707E2F"/>
    <w:rsid w:val="00707E6B"/>
    <w:rsid w:val="00707F60"/>
    <w:rsid w:val="00707FB6"/>
    <w:rsid w:val="00710061"/>
    <w:rsid w:val="00710099"/>
    <w:rsid w:val="007100C4"/>
    <w:rsid w:val="00710143"/>
    <w:rsid w:val="007102FF"/>
    <w:rsid w:val="0071041D"/>
    <w:rsid w:val="00710481"/>
    <w:rsid w:val="007105BC"/>
    <w:rsid w:val="007105EF"/>
    <w:rsid w:val="007106B1"/>
    <w:rsid w:val="007109E9"/>
    <w:rsid w:val="00710D22"/>
    <w:rsid w:val="00710D78"/>
    <w:rsid w:val="00710EC3"/>
    <w:rsid w:val="007110E5"/>
    <w:rsid w:val="0071113D"/>
    <w:rsid w:val="00711350"/>
    <w:rsid w:val="007114EB"/>
    <w:rsid w:val="00711543"/>
    <w:rsid w:val="007116C4"/>
    <w:rsid w:val="007117D2"/>
    <w:rsid w:val="00711957"/>
    <w:rsid w:val="00711A14"/>
    <w:rsid w:val="00711AAE"/>
    <w:rsid w:val="00711C27"/>
    <w:rsid w:val="00711CB5"/>
    <w:rsid w:val="00711F06"/>
    <w:rsid w:val="007120C4"/>
    <w:rsid w:val="007120DE"/>
    <w:rsid w:val="007120FB"/>
    <w:rsid w:val="0071224F"/>
    <w:rsid w:val="007126CC"/>
    <w:rsid w:val="00712BC3"/>
    <w:rsid w:val="00712D17"/>
    <w:rsid w:val="00712FAF"/>
    <w:rsid w:val="007130B8"/>
    <w:rsid w:val="007131CB"/>
    <w:rsid w:val="00713505"/>
    <w:rsid w:val="0071380C"/>
    <w:rsid w:val="00713882"/>
    <w:rsid w:val="00713A2B"/>
    <w:rsid w:val="00713CFE"/>
    <w:rsid w:val="00713E8A"/>
    <w:rsid w:val="00713F6E"/>
    <w:rsid w:val="00713F80"/>
    <w:rsid w:val="0071463A"/>
    <w:rsid w:val="00714885"/>
    <w:rsid w:val="00714A1B"/>
    <w:rsid w:val="00714C75"/>
    <w:rsid w:val="00714CE5"/>
    <w:rsid w:val="00714D7B"/>
    <w:rsid w:val="00714FDD"/>
    <w:rsid w:val="007150D8"/>
    <w:rsid w:val="007151E4"/>
    <w:rsid w:val="00715392"/>
    <w:rsid w:val="007157AA"/>
    <w:rsid w:val="007159EB"/>
    <w:rsid w:val="00715BC9"/>
    <w:rsid w:val="00715D3F"/>
    <w:rsid w:val="00715F25"/>
    <w:rsid w:val="00715F63"/>
    <w:rsid w:val="0071642C"/>
    <w:rsid w:val="007165EE"/>
    <w:rsid w:val="007165F0"/>
    <w:rsid w:val="007165F9"/>
    <w:rsid w:val="00716738"/>
    <w:rsid w:val="0071678C"/>
    <w:rsid w:val="00716B1F"/>
    <w:rsid w:val="00716C40"/>
    <w:rsid w:val="00716C47"/>
    <w:rsid w:val="00716D91"/>
    <w:rsid w:val="00716E90"/>
    <w:rsid w:val="00716EAE"/>
    <w:rsid w:val="00716FF0"/>
    <w:rsid w:val="0071701A"/>
    <w:rsid w:val="00717046"/>
    <w:rsid w:val="007170CA"/>
    <w:rsid w:val="00717148"/>
    <w:rsid w:val="00717273"/>
    <w:rsid w:val="00717484"/>
    <w:rsid w:val="007177EB"/>
    <w:rsid w:val="00717835"/>
    <w:rsid w:val="00717A03"/>
    <w:rsid w:val="00717C8D"/>
    <w:rsid w:val="00717EB7"/>
    <w:rsid w:val="007200ED"/>
    <w:rsid w:val="00720301"/>
    <w:rsid w:val="00720327"/>
    <w:rsid w:val="0072046E"/>
    <w:rsid w:val="007205A6"/>
    <w:rsid w:val="00720644"/>
    <w:rsid w:val="007206BB"/>
    <w:rsid w:val="00720BC8"/>
    <w:rsid w:val="00720F44"/>
    <w:rsid w:val="00721122"/>
    <w:rsid w:val="0072113F"/>
    <w:rsid w:val="007211A9"/>
    <w:rsid w:val="007211F8"/>
    <w:rsid w:val="007213CF"/>
    <w:rsid w:val="007215C8"/>
    <w:rsid w:val="00721862"/>
    <w:rsid w:val="0072195F"/>
    <w:rsid w:val="00721A94"/>
    <w:rsid w:val="00721AF7"/>
    <w:rsid w:val="00721C6C"/>
    <w:rsid w:val="00721D4B"/>
    <w:rsid w:val="00721D9B"/>
    <w:rsid w:val="00721E0F"/>
    <w:rsid w:val="00721E6D"/>
    <w:rsid w:val="00721E72"/>
    <w:rsid w:val="007223E9"/>
    <w:rsid w:val="00722847"/>
    <w:rsid w:val="007229A8"/>
    <w:rsid w:val="00722B29"/>
    <w:rsid w:val="00722B62"/>
    <w:rsid w:val="00722BC4"/>
    <w:rsid w:val="00722CAA"/>
    <w:rsid w:val="00722CFC"/>
    <w:rsid w:val="00723405"/>
    <w:rsid w:val="00723652"/>
    <w:rsid w:val="007237A6"/>
    <w:rsid w:val="00723E89"/>
    <w:rsid w:val="00723F70"/>
    <w:rsid w:val="0072409C"/>
    <w:rsid w:val="007240D1"/>
    <w:rsid w:val="0072424B"/>
    <w:rsid w:val="007243DC"/>
    <w:rsid w:val="007244D7"/>
    <w:rsid w:val="00724584"/>
    <w:rsid w:val="0072467B"/>
    <w:rsid w:val="007246F4"/>
    <w:rsid w:val="00724945"/>
    <w:rsid w:val="00724981"/>
    <w:rsid w:val="007249A7"/>
    <w:rsid w:val="00724A2B"/>
    <w:rsid w:val="00724C1C"/>
    <w:rsid w:val="00724D60"/>
    <w:rsid w:val="00724FED"/>
    <w:rsid w:val="00725173"/>
    <w:rsid w:val="00725379"/>
    <w:rsid w:val="0072560B"/>
    <w:rsid w:val="0072573A"/>
    <w:rsid w:val="007258C1"/>
    <w:rsid w:val="007259A0"/>
    <w:rsid w:val="00725A69"/>
    <w:rsid w:val="00725AA8"/>
    <w:rsid w:val="00725AA9"/>
    <w:rsid w:val="00725E03"/>
    <w:rsid w:val="00725F55"/>
    <w:rsid w:val="007260EA"/>
    <w:rsid w:val="0072610A"/>
    <w:rsid w:val="00726183"/>
    <w:rsid w:val="00726205"/>
    <w:rsid w:val="00726807"/>
    <w:rsid w:val="007268ED"/>
    <w:rsid w:val="00726902"/>
    <w:rsid w:val="0072694A"/>
    <w:rsid w:val="00726AE7"/>
    <w:rsid w:val="00726BDA"/>
    <w:rsid w:val="00726F3B"/>
    <w:rsid w:val="00726F6B"/>
    <w:rsid w:val="00727279"/>
    <w:rsid w:val="007275F3"/>
    <w:rsid w:val="0072770F"/>
    <w:rsid w:val="007277BA"/>
    <w:rsid w:val="00727858"/>
    <w:rsid w:val="00727AA5"/>
    <w:rsid w:val="00727B2A"/>
    <w:rsid w:val="00727D67"/>
    <w:rsid w:val="00727E3D"/>
    <w:rsid w:val="007301ED"/>
    <w:rsid w:val="00730377"/>
    <w:rsid w:val="00730446"/>
    <w:rsid w:val="00730687"/>
    <w:rsid w:val="007307E9"/>
    <w:rsid w:val="00730860"/>
    <w:rsid w:val="0073088C"/>
    <w:rsid w:val="00730911"/>
    <w:rsid w:val="00730923"/>
    <w:rsid w:val="00730A48"/>
    <w:rsid w:val="00730A93"/>
    <w:rsid w:val="00730C04"/>
    <w:rsid w:val="00730CED"/>
    <w:rsid w:val="00730D4D"/>
    <w:rsid w:val="0073103A"/>
    <w:rsid w:val="00731109"/>
    <w:rsid w:val="00731110"/>
    <w:rsid w:val="0073121F"/>
    <w:rsid w:val="007312F9"/>
    <w:rsid w:val="00731732"/>
    <w:rsid w:val="007319C1"/>
    <w:rsid w:val="00731BC2"/>
    <w:rsid w:val="00731DD3"/>
    <w:rsid w:val="00731E31"/>
    <w:rsid w:val="007320A8"/>
    <w:rsid w:val="007321ED"/>
    <w:rsid w:val="0073229F"/>
    <w:rsid w:val="00732379"/>
    <w:rsid w:val="00732751"/>
    <w:rsid w:val="0073278F"/>
    <w:rsid w:val="007327AE"/>
    <w:rsid w:val="00732963"/>
    <w:rsid w:val="00732C78"/>
    <w:rsid w:val="00732DE6"/>
    <w:rsid w:val="00732F94"/>
    <w:rsid w:val="00733070"/>
    <w:rsid w:val="00733143"/>
    <w:rsid w:val="007332F8"/>
    <w:rsid w:val="007332FF"/>
    <w:rsid w:val="007336EA"/>
    <w:rsid w:val="0073376A"/>
    <w:rsid w:val="007338C8"/>
    <w:rsid w:val="007338D9"/>
    <w:rsid w:val="0073390D"/>
    <w:rsid w:val="007339C2"/>
    <w:rsid w:val="00733A10"/>
    <w:rsid w:val="00733B9D"/>
    <w:rsid w:val="00733D03"/>
    <w:rsid w:val="00733ECC"/>
    <w:rsid w:val="00733EE3"/>
    <w:rsid w:val="007340A7"/>
    <w:rsid w:val="00734219"/>
    <w:rsid w:val="00734454"/>
    <w:rsid w:val="0073457C"/>
    <w:rsid w:val="007348BB"/>
    <w:rsid w:val="0073493C"/>
    <w:rsid w:val="0073497E"/>
    <w:rsid w:val="007349AB"/>
    <w:rsid w:val="00734F64"/>
    <w:rsid w:val="0073506E"/>
    <w:rsid w:val="007350C5"/>
    <w:rsid w:val="007351C3"/>
    <w:rsid w:val="0073598E"/>
    <w:rsid w:val="00735B21"/>
    <w:rsid w:val="00736239"/>
    <w:rsid w:val="00736335"/>
    <w:rsid w:val="0073635F"/>
    <w:rsid w:val="00736541"/>
    <w:rsid w:val="00736543"/>
    <w:rsid w:val="00736612"/>
    <w:rsid w:val="007368D6"/>
    <w:rsid w:val="00736902"/>
    <w:rsid w:val="0073692B"/>
    <w:rsid w:val="00736B31"/>
    <w:rsid w:val="00736B6C"/>
    <w:rsid w:val="00736C77"/>
    <w:rsid w:val="00736CBD"/>
    <w:rsid w:val="00736E23"/>
    <w:rsid w:val="00736E72"/>
    <w:rsid w:val="00736FA9"/>
    <w:rsid w:val="00737047"/>
    <w:rsid w:val="007371D1"/>
    <w:rsid w:val="007372E3"/>
    <w:rsid w:val="007373DA"/>
    <w:rsid w:val="007373FE"/>
    <w:rsid w:val="0073745C"/>
    <w:rsid w:val="00737516"/>
    <w:rsid w:val="007379F0"/>
    <w:rsid w:val="00737A79"/>
    <w:rsid w:val="00737C1E"/>
    <w:rsid w:val="007400B8"/>
    <w:rsid w:val="007403A2"/>
    <w:rsid w:val="0074048B"/>
    <w:rsid w:val="00740616"/>
    <w:rsid w:val="0074071E"/>
    <w:rsid w:val="00740781"/>
    <w:rsid w:val="00740786"/>
    <w:rsid w:val="00740A70"/>
    <w:rsid w:val="00740D9D"/>
    <w:rsid w:val="00740E95"/>
    <w:rsid w:val="00740EA5"/>
    <w:rsid w:val="007410BE"/>
    <w:rsid w:val="007413AE"/>
    <w:rsid w:val="0074158E"/>
    <w:rsid w:val="00741677"/>
    <w:rsid w:val="00741694"/>
    <w:rsid w:val="00741847"/>
    <w:rsid w:val="00741877"/>
    <w:rsid w:val="00741A4B"/>
    <w:rsid w:val="00741C09"/>
    <w:rsid w:val="00741C7A"/>
    <w:rsid w:val="00741D1A"/>
    <w:rsid w:val="00741DF1"/>
    <w:rsid w:val="00741EA5"/>
    <w:rsid w:val="007420AB"/>
    <w:rsid w:val="00742158"/>
    <w:rsid w:val="007421E7"/>
    <w:rsid w:val="00742325"/>
    <w:rsid w:val="0074248A"/>
    <w:rsid w:val="0074251B"/>
    <w:rsid w:val="00742533"/>
    <w:rsid w:val="00742597"/>
    <w:rsid w:val="0074266A"/>
    <w:rsid w:val="00742AAC"/>
    <w:rsid w:val="00742B83"/>
    <w:rsid w:val="00742FB7"/>
    <w:rsid w:val="007430DE"/>
    <w:rsid w:val="007430FA"/>
    <w:rsid w:val="0074313E"/>
    <w:rsid w:val="00743190"/>
    <w:rsid w:val="007431CB"/>
    <w:rsid w:val="00743496"/>
    <w:rsid w:val="007437C4"/>
    <w:rsid w:val="0074387E"/>
    <w:rsid w:val="0074399B"/>
    <w:rsid w:val="007439EB"/>
    <w:rsid w:val="00743DF2"/>
    <w:rsid w:val="0074400E"/>
    <w:rsid w:val="00744221"/>
    <w:rsid w:val="00744235"/>
    <w:rsid w:val="007445BD"/>
    <w:rsid w:val="007446BB"/>
    <w:rsid w:val="007448C9"/>
    <w:rsid w:val="00744923"/>
    <w:rsid w:val="00744A32"/>
    <w:rsid w:val="00744B37"/>
    <w:rsid w:val="00744B3D"/>
    <w:rsid w:val="00744BE8"/>
    <w:rsid w:val="00744CB8"/>
    <w:rsid w:val="00744D1E"/>
    <w:rsid w:val="00744ECB"/>
    <w:rsid w:val="007451ED"/>
    <w:rsid w:val="00745221"/>
    <w:rsid w:val="0074526F"/>
    <w:rsid w:val="007459C6"/>
    <w:rsid w:val="00745C09"/>
    <w:rsid w:val="00745C94"/>
    <w:rsid w:val="00745F38"/>
    <w:rsid w:val="00745F77"/>
    <w:rsid w:val="007465D2"/>
    <w:rsid w:val="0074663D"/>
    <w:rsid w:val="0074673B"/>
    <w:rsid w:val="00746A3E"/>
    <w:rsid w:val="00746A67"/>
    <w:rsid w:val="00746AD0"/>
    <w:rsid w:val="00746C09"/>
    <w:rsid w:val="00746DA0"/>
    <w:rsid w:val="00746F16"/>
    <w:rsid w:val="0074704C"/>
    <w:rsid w:val="0074705A"/>
    <w:rsid w:val="0074716C"/>
    <w:rsid w:val="007474C2"/>
    <w:rsid w:val="007475F4"/>
    <w:rsid w:val="0074793C"/>
    <w:rsid w:val="00747A8F"/>
    <w:rsid w:val="00747A98"/>
    <w:rsid w:val="00747EDD"/>
    <w:rsid w:val="00747F7F"/>
    <w:rsid w:val="007502D7"/>
    <w:rsid w:val="00750321"/>
    <w:rsid w:val="007503A2"/>
    <w:rsid w:val="00750C2B"/>
    <w:rsid w:val="00750C82"/>
    <w:rsid w:val="00750C8C"/>
    <w:rsid w:val="0075113B"/>
    <w:rsid w:val="007511CB"/>
    <w:rsid w:val="007511F8"/>
    <w:rsid w:val="0075127F"/>
    <w:rsid w:val="007512C1"/>
    <w:rsid w:val="007513E4"/>
    <w:rsid w:val="0075149D"/>
    <w:rsid w:val="0075174C"/>
    <w:rsid w:val="007517A6"/>
    <w:rsid w:val="0075196E"/>
    <w:rsid w:val="00751B74"/>
    <w:rsid w:val="00751C3F"/>
    <w:rsid w:val="00751CBC"/>
    <w:rsid w:val="00751E5E"/>
    <w:rsid w:val="007521B0"/>
    <w:rsid w:val="007521BC"/>
    <w:rsid w:val="00752296"/>
    <w:rsid w:val="007522BB"/>
    <w:rsid w:val="007525F3"/>
    <w:rsid w:val="007527EA"/>
    <w:rsid w:val="00752945"/>
    <w:rsid w:val="00752A58"/>
    <w:rsid w:val="00752B13"/>
    <w:rsid w:val="00752B7A"/>
    <w:rsid w:val="00752F2D"/>
    <w:rsid w:val="00753451"/>
    <w:rsid w:val="007535D0"/>
    <w:rsid w:val="007536B2"/>
    <w:rsid w:val="0075373C"/>
    <w:rsid w:val="007537E3"/>
    <w:rsid w:val="00753916"/>
    <w:rsid w:val="0075394C"/>
    <w:rsid w:val="00753998"/>
    <w:rsid w:val="00753A50"/>
    <w:rsid w:val="00753B3C"/>
    <w:rsid w:val="00753C34"/>
    <w:rsid w:val="00753DF5"/>
    <w:rsid w:val="00753F0B"/>
    <w:rsid w:val="00753FDA"/>
    <w:rsid w:val="00753FED"/>
    <w:rsid w:val="0075416F"/>
    <w:rsid w:val="007541D6"/>
    <w:rsid w:val="0075436D"/>
    <w:rsid w:val="00754826"/>
    <w:rsid w:val="00754C3D"/>
    <w:rsid w:val="0075510A"/>
    <w:rsid w:val="007551E8"/>
    <w:rsid w:val="00755232"/>
    <w:rsid w:val="00755366"/>
    <w:rsid w:val="00755385"/>
    <w:rsid w:val="007553E6"/>
    <w:rsid w:val="0075540F"/>
    <w:rsid w:val="0075544F"/>
    <w:rsid w:val="007554AB"/>
    <w:rsid w:val="007554E9"/>
    <w:rsid w:val="007557EB"/>
    <w:rsid w:val="0075581A"/>
    <w:rsid w:val="00755B4A"/>
    <w:rsid w:val="00755E00"/>
    <w:rsid w:val="00755E22"/>
    <w:rsid w:val="00756139"/>
    <w:rsid w:val="00756159"/>
    <w:rsid w:val="007561B3"/>
    <w:rsid w:val="007562B0"/>
    <w:rsid w:val="00756322"/>
    <w:rsid w:val="007563B1"/>
    <w:rsid w:val="0075651A"/>
    <w:rsid w:val="00756530"/>
    <w:rsid w:val="00756792"/>
    <w:rsid w:val="00756888"/>
    <w:rsid w:val="007568C7"/>
    <w:rsid w:val="00756988"/>
    <w:rsid w:val="00756990"/>
    <w:rsid w:val="00756C79"/>
    <w:rsid w:val="00756D8D"/>
    <w:rsid w:val="00756E0B"/>
    <w:rsid w:val="00756E84"/>
    <w:rsid w:val="00756EDD"/>
    <w:rsid w:val="00756EE6"/>
    <w:rsid w:val="00756F81"/>
    <w:rsid w:val="00757087"/>
    <w:rsid w:val="007570D4"/>
    <w:rsid w:val="00757109"/>
    <w:rsid w:val="007571F0"/>
    <w:rsid w:val="0075730B"/>
    <w:rsid w:val="00757353"/>
    <w:rsid w:val="00757451"/>
    <w:rsid w:val="007574DF"/>
    <w:rsid w:val="00757764"/>
    <w:rsid w:val="00757775"/>
    <w:rsid w:val="00757A59"/>
    <w:rsid w:val="00757BC9"/>
    <w:rsid w:val="00757E04"/>
    <w:rsid w:val="007600F3"/>
    <w:rsid w:val="007601CF"/>
    <w:rsid w:val="0076020E"/>
    <w:rsid w:val="007602B0"/>
    <w:rsid w:val="007602C6"/>
    <w:rsid w:val="007604E0"/>
    <w:rsid w:val="00760542"/>
    <w:rsid w:val="00760697"/>
    <w:rsid w:val="007607A5"/>
    <w:rsid w:val="00760A95"/>
    <w:rsid w:val="00760BCF"/>
    <w:rsid w:val="00760D1B"/>
    <w:rsid w:val="0076114F"/>
    <w:rsid w:val="0076117D"/>
    <w:rsid w:val="007612C2"/>
    <w:rsid w:val="00761630"/>
    <w:rsid w:val="007617EE"/>
    <w:rsid w:val="00761896"/>
    <w:rsid w:val="00761991"/>
    <w:rsid w:val="007619D2"/>
    <w:rsid w:val="007619D4"/>
    <w:rsid w:val="00761BD9"/>
    <w:rsid w:val="00761E3C"/>
    <w:rsid w:val="00761E89"/>
    <w:rsid w:val="00761EA9"/>
    <w:rsid w:val="00761F91"/>
    <w:rsid w:val="00762452"/>
    <w:rsid w:val="007625AB"/>
    <w:rsid w:val="0076278F"/>
    <w:rsid w:val="00762CF4"/>
    <w:rsid w:val="00762D86"/>
    <w:rsid w:val="00762E48"/>
    <w:rsid w:val="00763138"/>
    <w:rsid w:val="007631E8"/>
    <w:rsid w:val="00763401"/>
    <w:rsid w:val="00763410"/>
    <w:rsid w:val="0076342B"/>
    <w:rsid w:val="00763471"/>
    <w:rsid w:val="00763479"/>
    <w:rsid w:val="0076382F"/>
    <w:rsid w:val="007639E1"/>
    <w:rsid w:val="00763E05"/>
    <w:rsid w:val="00763F03"/>
    <w:rsid w:val="00763F28"/>
    <w:rsid w:val="007644CC"/>
    <w:rsid w:val="007645A4"/>
    <w:rsid w:val="00764668"/>
    <w:rsid w:val="00764A4A"/>
    <w:rsid w:val="00764BA0"/>
    <w:rsid w:val="00764C2E"/>
    <w:rsid w:val="00764D03"/>
    <w:rsid w:val="00764D83"/>
    <w:rsid w:val="00764E82"/>
    <w:rsid w:val="00764FA1"/>
    <w:rsid w:val="0076503F"/>
    <w:rsid w:val="007651C0"/>
    <w:rsid w:val="0076564A"/>
    <w:rsid w:val="00765897"/>
    <w:rsid w:val="0076591A"/>
    <w:rsid w:val="00765CEC"/>
    <w:rsid w:val="00766288"/>
    <w:rsid w:val="00766390"/>
    <w:rsid w:val="0076643E"/>
    <w:rsid w:val="00766524"/>
    <w:rsid w:val="00766711"/>
    <w:rsid w:val="007667F0"/>
    <w:rsid w:val="00766809"/>
    <w:rsid w:val="00766895"/>
    <w:rsid w:val="007668F1"/>
    <w:rsid w:val="00766B19"/>
    <w:rsid w:val="00766BDC"/>
    <w:rsid w:val="00766F75"/>
    <w:rsid w:val="00766FBE"/>
    <w:rsid w:val="0076705B"/>
    <w:rsid w:val="007672F9"/>
    <w:rsid w:val="00767306"/>
    <w:rsid w:val="00767388"/>
    <w:rsid w:val="00767454"/>
    <w:rsid w:val="00767524"/>
    <w:rsid w:val="007677F5"/>
    <w:rsid w:val="00767908"/>
    <w:rsid w:val="00767C4B"/>
    <w:rsid w:val="00767C7E"/>
    <w:rsid w:val="00767DE7"/>
    <w:rsid w:val="00767ECF"/>
    <w:rsid w:val="00767F82"/>
    <w:rsid w:val="007700EC"/>
    <w:rsid w:val="00770195"/>
    <w:rsid w:val="007701D9"/>
    <w:rsid w:val="00770BF2"/>
    <w:rsid w:val="00770CE7"/>
    <w:rsid w:val="00770FAA"/>
    <w:rsid w:val="007711C2"/>
    <w:rsid w:val="007713FB"/>
    <w:rsid w:val="007714DC"/>
    <w:rsid w:val="007716DC"/>
    <w:rsid w:val="0077176E"/>
    <w:rsid w:val="00771775"/>
    <w:rsid w:val="00771A44"/>
    <w:rsid w:val="00771ADA"/>
    <w:rsid w:val="00771C60"/>
    <w:rsid w:val="0077217A"/>
    <w:rsid w:val="0077225D"/>
    <w:rsid w:val="007723F8"/>
    <w:rsid w:val="0077240B"/>
    <w:rsid w:val="007725C3"/>
    <w:rsid w:val="007725D6"/>
    <w:rsid w:val="007725D7"/>
    <w:rsid w:val="00772728"/>
    <w:rsid w:val="007727E7"/>
    <w:rsid w:val="0077287E"/>
    <w:rsid w:val="00772B66"/>
    <w:rsid w:val="00772BF4"/>
    <w:rsid w:val="00772DB1"/>
    <w:rsid w:val="007732B4"/>
    <w:rsid w:val="007733FC"/>
    <w:rsid w:val="007734F6"/>
    <w:rsid w:val="0077352A"/>
    <w:rsid w:val="00773550"/>
    <w:rsid w:val="0077366D"/>
    <w:rsid w:val="00773759"/>
    <w:rsid w:val="007737A3"/>
    <w:rsid w:val="00773811"/>
    <w:rsid w:val="00773873"/>
    <w:rsid w:val="007738AD"/>
    <w:rsid w:val="00773B65"/>
    <w:rsid w:val="00773BBA"/>
    <w:rsid w:val="00773C17"/>
    <w:rsid w:val="00773F40"/>
    <w:rsid w:val="0077414F"/>
    <w:rsid w:val="007742C2"/>
    <w:rsid w:val="007742D9"/>
    <w:rsid w:val="00774301"/>
    <w:rsid w:val="0077438E"/>
    <w:rsid w:val="00774528"/>
    <w:rsid w:val="0077481C"/>
    <w:rsid w:val="0077497F"/>
    <w:rsid w:val="00774A23"/>
    <w:rsid w:val="00774A47"/>
    <w:rsid w:val="00774C09"/>
    <w:rsid w:val="00774EE3"/>
    <w:rsid w:val="007750A9"/>
    <w:rsid w:val="007751C0"/>
    <w:rsid w:val="007751EB"/>
    <w:rsid w:val="00775472"/>
    <w:rsid w:val="007754D7"/>
    <w:rsid w:val="007754DA"/>
    <w:rsid w:val="00775985"/>
    <w:rsid w:val="00775A3E"/>
    <w:rsid w:val="00775A98"/>
    <w:rsid w:val="00775EB0"/>
    <w:rsid w:val="00775ED4"/>
    <w:rsid w:val="00776270"/>
    <w:rsid w:val="00776279"/>
    <w:rsid w:val="007763D3"/>
    <w:rsid w:val="0077646B"/>
    <w:rsid w:val="00776532"/>
    <w:rsid w:val="00776553"/>
    <w:rsid w:val="007766F5"/>
    <w:rsid w:val="0077675F"/>
    <w:rsid w:val="007767AD"/>
    <w:rsid w:val="007767BC"/>
    <w:rsid w:val="00776B1D"/>
    <w:rsid w:val="00776B74"/>
    <w:rsid w:val="00776FCB"/>
    <w:rsid w:val="00777091"/>
    <w:rsid w:val="0077727C"/>
    <w:rsid w:val="007775E8"/>
    <w:rsid w:val="007776E3"/>
    <w:rsid w:val="007778E6"/>
    <w:rsid w:val="00777C78"/>
    <w:rsid w:val="00777CC0"/>
    <w:rsid w:val="00777D55"/>
    <w:rsid w:val="00780103"/>
    <w:rsid w:val="00780300"/>
    <w:rsid w:val="00780526"/>
    <w:rsid w:val="007805FE"/>
    <w:rsid w:val="00780767"/>
    <w:rsid w:val="00780817"/>
    <w:rsid w:val="00780844"/>
    <w:rsid w:val="0078090F"/>
    <w:rsid w:val="0078095D"/>
    <w:rsid w:val="00780A92"/>
    <w:rsid w:val="00780AFF"/>
    <w:rsid w:val="00780B09"/>
    <w:rsid w:val="00780CB0"/>
    <w:rsid w:val="00780D05"/>
    <w:rsid w:val="00780E22"/>
    <w:rsid w:val="00781145"/>
    <w:rsid w:val="007812D5"/>
    <w:rsid w:val="0078155F"/>
    <w:rsid w:val="00781671"/>
    <w:rsid w:val="00781AE3"/>
    <w:rsid w:val="00781AEC"/>
    <w:rsid w:val="00781CD7"/>
    <w:rsid w:val="00781FB1"/>
    <w:rsid w:val="007820CA"/>
    <w:rsid w:val="0078232B"/>
    <w:rsid w:val="00782536"/>
    <w:rsid w:val="00782678"/>
    <w:rsid w:val="007829B6"/>
    <w:rsid w:val="00782A8F"/>
    <w:rsid w:val="00782B2B"/>
    <w:rsid w:val="00782F2E"/>
    <w:rsid w:val="00783029"/>
    <w:rsid w:val="007830FB"/>
    <w:rsid w:val="00783151"/>
    <w:rsid w:val="00783333"/>
    <w:rsid w:val="007839DD"/>
    <w:rsid w:val="00783BF0"/>
    <w:rsid w:val="00783C39"/>
    <w:rsid w:val="00783EC4"/>
    <w:rsid w:val="00783F0B"/>
    <w:rsid w:val="00784092"/>
    <w:rsid w:val="00784119"/>
    <w:rsid w:val="0078423B"/>
    <w:rsid w:val="007843CC"/>
    <w:rsid w:val="00784A9F"/>
    <w:rsid w:val="00784B21"/>
    <w:rsid w:val="00784B94"/>
    <w:rsid w:val="00784D5F"/>
    <w:rsid w:val="00784EB2"/>
    <w:rsid w:val="00785032"/>
    <w:rsid w:val="007852FF"/>
    <w:rsid w:val="007854F0"/>
    <w:rsid w:val="007855EB"/>
    <w:rsid w:val="00785688"/>
    <w:rsid w:val="007856CB"/>
    <w:rsid w:val="007857A9"/>
    <w:rsid w:val="00785958"/>
    <w:rsid w:val="007859C2"/>
    <w:rsid w:val="00785A66"/>
    <w:rsid w:val="00785E6F"/>
    <w:rsid w:val="00786335"/>
    <w:rsid w:val="00786628"/>
    <w:rsid w:val="007866AD"/>
    <w:rsid w:val="007866E5"/>
    <w:rsid w:val="007868A2"/>
    <w:rsid w:val="00786B7E"/>
    <w:rsid w:val="00786CBB"/>
    <w:rsid w:val="00786CD5"/>
    <w:rsid w:val="00786DD1"/>
    <w:rsid w:val="00787145"/>
    <w:rsid w:val="0078759B"/>
    <w:rsid w:val="007875B7"/>
    <w:rsid w:val="007875FB"/>
    <w:rsid w:val="00787786"/>
    <w:rsid w:val="00787800"/>
    <w:rsid w:val="007878FE"/>
    <w:rsid w:val="00787933"/>
    <w:rsid w:val="00787A7B"/>
    <w:rsid w:val="00787B3D"/>
    <w:rsid w:val="00787C1A"/>
    <w:rsid w:val="00787DFC"/>
    <w:rsid w:val="00787E69"/>
    <w:rsid w:val="00787FDC"/>
    <w:rsid w:val="00790087"/>
    <w:rsid w:val="00790138"/>
    <w:rsid w:val="0079031F"/>
    <w:rsid w:val="0079099C"/>
    <w:rsid w:val="00790AFA"/>
    <w:rsid w:val="00790B0E"/>
    <w:rsid w:val="00790B68"/>
    <w:rsid w:val="00790CC9"/>
    <w:rsid w:val="00790DC1"/>
    <w:rsid w:val="00791159"/>
    <w:rsid w:val="00791236"/>
    <w:rsid w:val="00791330"/>
    <w:rsid w:val="00791657"/>
    <w:rsid w:val="0079191B"/>
    <w:rsid w:val="00791945"/>
    <w:rsid w:val="00791D7B"/>
    <w:rsid w:val="007921F1"/>
    <w:rsid w:val="00792443"/>
    <w:rsid w:val="007924E7"/>
    <w:rsid w:val="00792715"/>
    <w:rsid w:val="00792877"/>
    <w:rsid w:val="00792ADB"/>
    <w:rsid w:val="00792C5D"/>
    <w:rsid w:val="00792F32"/>
    <w:rsid w:val="007930E9"/>
    <w:rsid w:val="007933D4"/>
    <w:rsid w:val="00793442"/>
    <w:rsid w:val="007934B4"/>
    <w:rsid w:val="0079359E"/>
    <w:rsid w:val="00793846"/>
    <w:rsid w:val="007938E5"/>
    <w:rsid w:val="00793A1A"/>
    <w:rsid w:val="00793BED"/>
    <w:rsid w:val="00793D1C"/>
    <w:rsid w:val="00794007"/>
    <w:rsid w:val="0079408A"/>
    <w:rsid w:val="007940A7"/>
    <w:rsid w:val="0079418A"/>
    <w:rsid w:val="00794200"/>
    <w:rsid w:val="007942F0"/>
    <w:rsid w:val="0079441F"/>
    <w:rsid w:val="007946B9"/>
    <w:rsid w:val="00794A15"/>
    <w:rsid w:val="00794B8C"/>
    <w:rsid w:val="00795128"/>
    <w:rsid w:val="007955C1"/>
    <w:rsid w:val="0079566E"/>
    <w:rsid w:val="00795B5C"/>
    <w:rsid w:val="00795C31"/>
    <w:rsid w:val="00796240"/>
    <w:rsid w:val="0079628F"/>
    <w:rsid w:val="007962C8"/>
    <w:rsid w:val="007962EA"/>
    <w:rsid w:val="007963D2"/>
    <w:rsid w:val="007966C8"/>
    <w:rsid w:val="007967F7"/>
    <w:rsid w:val="00796805"/>
    <w:rsid w:val="00796BC6"/>
    <w:rsid w:val="00796C08"/>
    <w:rsid w:val="00796C6A"/>
    <w:rsid w:val="00796EA5"/>
    <w:rsid w:val="0079706F"/>
    <w:rsid w:val="0079714D"/>
    <w:rsid w:val="00797154"/>
    <w:rsid w:val="00797189"/>
    <w:rsid w:val="0079744C"/>
    <w:rsid w:val="007976B8"/>
    <w:rsid w:val="00797721"/>
    <w:rsid w:val="00797860"/>
    <w:rsid w:val="00797865"/>
    <w:rsid w:val="00797935"/>
    <w:rsid w:val="00797D52"/>
    <w:rsid w:val="00797E2B"/>
    <w:rsid w:val="00797E3E"/>
    <w:rsid w:val="007A001B"/>
    <w:rsid w:val="007A00FA"/>
    <w:rsid w:val="007A0589"/>
    <w:rsid w:val="007A0629"/>
    <w:rsid w:val="007A0846"/>
    <w:rsid w:val="007A0887"/>
    <w:rsid w:val="007A08C6"/>
    <w:rsid w:val="007A0964"/>
    <w:rsid w:val="007A0999"/>
    <w:rsid w:val="007A0B4A"/>
    <w:rsid w:val="007A0BD3"/>
    <w:rsid w:val="007A0D89"/>
    <w:rsid w:val="007A0E50"/>
    <w:rsid w:val="007A1185"/>
    <w:rsid w:val="007A11A1"/>
    <w:rsid w:val="007A135D"/>
    <w:rsid w:val="007A14AA"/>
    <w:rsid w:val="007A1574"/>
    <w:rsid w:val="007A15B6"/>
    <w:rsid w:val="007A16C4"/>
    <w:rsid w:val="007A18CE"/>
    <w:rsid w:val="007A190C"/>
    <w:rsid w:val="007A1960"/>
    <w:rsid w:val="007A1C05"/>
    <w:rsid w:val="007A1F5A"/>
    <w:rsid w:val="007A21BC"/>
    <w:rsid w:val="007A224B"/>
    <w:rsid w:val="007A2873"/>
    <w:rsid w:val="007A2C68"/>
    <w:rsid w:val="007A2DD5"/>
    <w:rsid w:val="007A2F9E"/>
    <w:rsid w:val="007A3139"/>
    <w:rsid w:val="007A3503"/>
    <w:rsid w:val="007A3ADA"/>
    <w:rsid w:val="007A3EB1"/>
    <w:rsid w:val="007A3F7C"/>
    <w:rsid w:val="007A434E"/>
    <w:rsid w:val="007A438B"/>
    <w:rsid w:val="007A4448"/>
    <w:rsid w:val="007A4906"/>
    <w:rsid w:val="007A4D29"/>
    <w:rsid w:val="007A4DA7"/>
    <w:rsid w:val="007A4F3D"/>
    <w:rsid w:val="007A4F3F"/>
    <w:rsid w:val="007A50C9"/>
    <w:rsid w:val="007A5112"/>
    <w:rsid w:val="007A5375"/>
    <w:rsid w:val="007A5626"/>
    <w:rsid w:val="007A575C"/>
    <w:rsid w:val="007A58C9"/>
    <w:rsid w:val="007A5A01"/>
    <w:rsid w:val="007A5CEC"/>
    <w:rsid w:val="007A5DD3"/>
    <w:rsid w:val="007A5DEE"/>
    <w:rsid w:val="007A5DFC"/>
    <w:rsid w:val="007A5E3C"/>
    <w:rsid w:val="007A5EEC"/>
    <w:rsid w:val="007A6139"/>
    <w:rsid w:val="007A64D6"/>
    <w:rsid w:val="007A65E2"/>
    <w:rsid w:val="007A69EA"/>
    <w:rsid w:val="007A6C35"/>
    <w:rsid w:val="007A6D4E"/>
    <w:rsid w:val="007A7137"/>
    <w:rsid w:val="007A7142"/>
    <w:rsid w:val="007A722F"/>
    <w:rsid w:val="007A72FC"/>
    <w:rsid w:val="007A748C"/>
    <w:rsid w:val="007A779D"/>
    <w:rsid w:val="007A781D"/>
    <w:rsid w:val="007A7939"/>
    <w:rsid w:val="007A7977"/>
    <w:rsid w:val="007A7AEA"/>
    <w:rsid w:val="007A7C71"/>
    <w:rsid w:val="007A7CC5"/>
    <w:rsid w:val="007A7CCB"/>
    <w:rsid w:val="007A7FB7"/>
    <w:rsid w:val="007B009C"/>
    <w:rsid w:val="007B00B8"/>
    <w:rsid w:val="007B053F"/>
    <w:rsid w:val="007B058F"/>
    <w:rsid w:val="007B07D0"/>
    <w:rsid w:val="007B0C03"/>
    <w:rsid w:val="007B0C25"/>
    <w:rsid w:val="007B0D31"/>
    <w:rsid w:val="007B0D9A"/>
    <w:rsid w:val="007B0ECE"/>
    <w:rsid w:val="007B10FE"/>
    <w:rsid w:val="007B1109"/>
    <w:rsid w:val="007B14A3"/>
    <w:rsid w:val="007B1558"/>
    <w:rsid w:val="007B15A8"/>
    <w:rsid w:val="007B1603"/>
    <w:rsid w:val="007B1685"/>
    <w:rsid w:val="007B1716"/>
    <w:rsid w:val="007B180E"/>
    <w:rsid w:val="007B18C2"/>
    <w:rsid w:val="007B1B99"/>
    <w:rsid w:val="007B1BC3"/>
    <w:rsid w:val="007B1CF7"/>
    <w:rsid w:val="007B1DEE"/>
    <w:rsid w:val="007B21B6"/>
    <w:rsid w:val="007B22BA"/>
    <w:rsid w:val="007B22D3"/>
    <w:rsid w:val="007B2534"/>
    <w:rsid w:val="007B2780"/>
    <w:rsid w:val="007B2A24"/>
    <w:rsid w:val="007B2D73"/>
    <w:rsid w:val="007B2FB5"/>
    <w:rsid w:val="007B31DA"/>
    <w:rsid w:val="007B3227"/>
    <w:rsid w:val="007B323C"/>
    <w:rsid w:val="007B33C4"/>
    <w:rsid w:val="007B3608"/>
    <w:rsid w:val="007B3716"/>
    <w:rsid w:val="007B3846"/>
    <w:rsid w:val="007B38F9"/>
    <w:rsid w:val="007B396F"/>
    <w:rsid w:val="007B3AB0"/>
    <w:rsid w:val="007B3CBB"/>
    <w:rsid w:val="007B3FA5"/>
    <w:rsid w:val="007B3FD4"/>
    <w:rsid w:val="007B429B"/>
    <w:rsid w:val="007B4330"/>
    <w:rsid w:val="007B4360"/>
    <w:rsid w:val="007B43F2"/>
    <w:rsid w:val="007B450C"/>
    <w:rsid w:val="007B451E"/>
    <w:rsid w:val="007B458A"/>
    <w:rsid w:val="007B45DF"/>
    <w:rsid w:val="007B4748"/>
    <w:rsid w:val="007B4793"/>
    <w:rsid w:val="007B4ACF"/>
    <w:rsid w:val="007B4B3C"/>
    <w:rsid w:val="007B4E3C"/>
    <w:rsid w:val="007B4E47"/>
    <w:rsid w:val="007B4F06"/>
    <w:rsid w:val="007B4F10"/>
    <w:rsid w:val="007B4F11"/>
    <w:rsid w:val="007B5677"/>
    <w:rsid w:val="007B593E"/>
    <w:rsid w:val="007B5A00"/>
    <w:rsid w:val="007B5AF1"/>
    <w:rsid w:val="007B5B6A"/>
    <w:rsid w:val="007B5BFC"/>
    <w:rsid w:val="007B5C3A"/>
    <w:rsid w:val="007B5EB5"/>
    <w:rsid w:val="007B5EEC"/>
    <w:rsid w:val="007B606B"/>
    <w:rsid w:val="007B6462"/>
    <w:rsid w:val="007B6463"/>
    <w:rsid w:val="007B65CF"/>
    <w:rsid w:val="007B67F3"/>
    <w:rsid w:val="007B6973"/>
    <w:rsid w:val="007B6A2B"/>
    <w:rsid w:val="007B6F08"/>
    <w:rsid w:val="007B6F55"/>
    <w:rsid w:val="007B6FAD"/>
    <w:rsid w:val="007B716F"/>
    <w:rsid w:val="007B74A4"/>
    <w:rsid w:val="007B74ED"/>
    <w:rsid w:val="007B7517"/>
    <w:rsid w:val="007B78FF"/>
    <w:rsid w:val="007B7A79"/>
    <w:rsid w:val="007B7EB4"/>
    <w:rsid w:val="007B7FA6"/>
    <w:rsid w:val="007B7FF4"/>
    <w:rsid w:val="007C002B"/>
    <w:rsid w:val="007C0038"/>
    <w:rsid w:val="007C00F9"/>
    <w:rsid w:val="007C0236"/>
    <w:rsid w:val="007C039F"/>
    <w:rsid w:val="007C0608"/>
    <w:rsid w:val="007C0794"/>
    <w:rsid w:val="007C084B"/>
    <w:rsid w:val="007C0A61"/>
    <w:rsid w:val="007C0CA8"/>
    <w:rsid w:val="007C0CC7"/>
    <w:rsid w:val="007C0D8A"/>
    <w:rsid w:val="007C0E3F"/>
    <w:rsid w:val="007C0EE6"/>
    <w:rsid w:val="007C1116"/>
    <w:rsid w:val="007C1165"/>
    <w:rsid w:val="007C1625"/>
    <w:rsid w:val="007C16C2"/>
    <w:rsid w:val="007C1C01"/>
    <w:rsid w:val="007C1EB5"/>
    <w:rsid w:val="007C1EBD"/>
    <w:rsid w:val="007C2125"/>
    <w:rsid w:val="007C224C"/>
    <w:rsid w:val="007C2634"/>
    <w:rsid w:val="007C27B7"/>
    <w:rsid w:val="007C29AF"/>
    <w:rsid w:val="007C2A06"/>
    <w:rsid w:val="007C2B4F"/>
    <w:rsid w:val="007C2FA8"/>
    <w:rsid w:val="007C2FAB"/>
    <w:rsid w:val="007C31B3"/>
    <w:rsid w:val="007C3230"/>
    <w:rsid w:val="007C324F"/>
    <w:rsid w:val="007C3911"/>
    <w:rsid w:val="007C3A20"/>
    <w:rsid w:val="007C3B7C"/>
    <w:rsid w:val="007C3BA6"/>
    <w:rsid w:val="007C3C75"/>
    <w:rsid w:val="007C4105"/>
    <w:rsid w:val="007C4244"/>
    <w:rsid w:val="007C440B"/>
    <w:rsid w:val="007C4435"/>
    <w:rsid w:val="007C4733"/>
    <w:rsid w:val="007C49CD"/>
    <w:rsid w:val="007C4C0B"/>
    <w:rsid w:val="007C4DB4"/>
    <w:rsid w:val="007C5075"/>
    <w:rsid w:val="007C54F1"/>
    <w:rsid w:val="007C5521"/>
    <w:rsid w:val="007C586E"/>
    <w:rsid w:val="007C58A2"/>
    <w:rsid w:val="007C58ED"/>
    <w:rsid w:val="007C5961"/>
    <w:rsid w:val="007C59B0"/>
    <w:rsid w:val="007C5AEC"/>
    <w:rsid w:val="007C5B81"/>
    <w:rsid w:val="007C5C2A"/>
    <w:rsid w:val="007C5CD1"/>
    <w:rsid w:val="007C5CF0"/>
    <w:rsid w:val="007C5D47"/>
    <w:rsid w:val="007C5EEB"/>
    <w:rsid w:val="007C61A2"/>
    <w:rsid w:val="007C62E1"/>
    <w:rsid w:val="007C6542"/>
    <w:rsid w:val="007C6557"/>
    <w:rsid w:val="007C656A"/>
    <w:rsid w:val="007C66E1"/>
    <w:rsid w:val="007C6B1E"/>
    <w:rsid w:val="007C6D25"/>
    <w:rsid w:val="007C6D9B"/>
    <w:rsid w:val="007C6E48"/>
    <w:rsid w:val="007C7384"/>
    <w:rsid w:val="007C7492"/>
    <w:rsid w:val="007C74BE"/>
    <w:rsid w:val="007C74F4"/>
    <w:rsid w:val="007C75BC"/>
    <w:rsid w:val="007C7839"/>
    <w:rsid w:val="007C7927"/>
    <w:rsid w:val="007C7968"/>
    <w:rsid w:val="007C7A18"/>
    <w:rsid w:val="007C7B62"/>
    <w:rsid w:val="007C7F25"/>
    <w:rsid w:val="007D0038"/>
    <w:rsid w:val="007D019A"/>
    <w:rsid w:val="007D0726"/>
    <w:rsid w:val="007D0B1E"/>
    <w:rsid w:val="007D0C73"/>
    <w:rsid w:val="007D0D0C"/>
    <w:rsid w:val="007D0D74"/>
    <w:rsid w:val="007D0DAD"/>
    <w:rsid w:val="007D12D0"/>
    <w:rsid w:val="007D1435"/>
    <w:rsid w:val="007D1491"/>
    <w:rsid w:val="007D1597"/>
    <w:rsid w:val="007D1669"/>
    <w:rsid w:val="007D1719"/>
    <w:rsid w:val="007D18CD"/>
    <w:rsid w:val="007D18F4"/>
    <w:rsid w:val="007D1A19"/>
    <w:rsid w:val="007D1A34"/>
    <w:rsid w:val="007D1B76"/>
    <w:rsid w:val="007D1DA6"/>
    <w:rsid w:val="007D1ECC"/>
    <w:rsid w:val="007D200B"/>
    <w:rsid w:val="007D22FE"/>
    <w:rsid w:val="007D23E6"/>
    <w:rsid w:val="007D267A"/>
    <w:rsid w:val="007D268C"/>
    <w:rsid w:val="007D2BBB"/>
    <w:rsid w:val="007D2D25"/>
    <w:rsid w:val="007D2E8F"/>
    <w:rsid w:val="007D2F8A"/>
    <w:rsid w:val="007D3367"/>
    <w:rsid w:val="007D33C8"/>
    <w:rsid w:val="007D3572"/>
    <w:rsid w:val="007D3A5A"/>
    <w:rsid w:val="007D3B51"/>
    <w:rsid w:val="007D3CBD"/>
    <w:rsid w:val="007D3D82"/>
    <w:rsid w:val="007D3DBB"/>
    <w:rsid w:val="007D3ED7"/>
    <w:rsid w:val="007D3FBE"/>
    <w:rsid w:val="007D4056"/>
    <w:rsid w:val="007D40F2"/>
    <w:rsid w:val="007D4242"/>
    <w:rsid w:val="007D42F1"/>
    <w:rsid w:val="007D432B"/>
    <w:rsid w:val="007D43F4"/>
    <w:rsid w:val="007D475B"/>
    <w:rsid w:val="007D484B"/>
    <w:rsid w:val="007D4DE6"/>
    <w:rsid w:val="007D4F9D"/>
    <w:rsid w:val="007D532D"/>
    <w:rsid w:val="007D5816"/>
    <w:rsid w:val="007D5A90"/>
    <w:rsid w:val="007D5A95"/>
    <w:rsid w:val="007D5B08"/>
    <w:rsid w:val="007D5CC6"/>
    <w:rsid w:val="007D60B2"/>
    <w:rsid w:val="007D65BA"/>
    <w:rsid w:val="007D6643"/>
    <w:rsid w:val="007D68BE"/>
    <w:rsid w:val="007D694F"/>
    <w:rsid w:val="007D699D"/>
    <w:rsid w:val="007D6B5E"/>
    <w:rsid w:val="007D6CB5"/>
    <w:rsid w:val="007D6D21"/>
    <w:rsid w:val="007D6E0C"/>
    <w:rsid w:val="007D6F31"/>
    <w:rsid w:val="007D7162"/>
    <w:rsid w:val="007D7197"/>
    <w:rsid w:val="007D7641"/>
    <w:rsid w:val="007D768E"/>
    <w:rsid w:val="007D7780"/>
    <w:rsid w:val="007D78A7"/>
    <w:rsid w:val="007D79C1"/>
    <w:rsid w:val="007D7CCB"/>
    <w:rsid w:val="007D7D1C"/>
    <w:rsid w:val="007D7D76"/>
    <w:rsid w:val="007E02B3"/>
    <w:rsid w:val="007E045A"/>
    <w:rsid w:val="007E0553"/>
    <w:rsid w:val="007E0580"/>
    <w:rsid w:val="007E0666"/>
    <w:rsid w:val="007E091B"/>
    <w:rsid w:val="007E0AE9"/>
    <w:rsid w:val="007E0AEF"/>
    <w:rsid w:val="007E0B00"/>
    <w:rsid w:val="007E0C99"/>
    <w:rsid w:val="007E0EBD"/>
    <w:rsid w:val="007E13D6"/>
    <w:rsid w:val="007E143A"/>
    <w:rsid w:val="007E16A7"/>
    <w:rsid w:val="007E1BE6"/>
    <w:rsid w:val="007E1D4E"/>
    <w:rsid w:val="007E1E08"/>
    <w:rsid w:val="007E1FF4"/>
    <w:rsid w:val="007E233A"/>
    <w:rsid w:val="007E2382"/>
    <w:rsid w:val="007E2550"/>
    <w:rsid w:val="007E268F"/>
    <w:rsid w:val="007E2D59"/>
    <w:rsid w:val="007E2E6E"/>
    <w:rsid w:val="007E305E"/>
    <w:rsid w:val="007E3184"/>
    <w:rsid w:val="007E3214"/>
    <w:rsid w:val="007E36BF"/>
    <w:rsid w:val="007E36FF"/>
    <w:rsid w:val="007E3760"/>
    <w:rsid w:val="007E3792"/>
    <w:rsid w:val="007E3A00"/>
    <w:rsid w:val="007E3A18"/>
    <w:rsid w:val="007E3A29"/>
    <w:rsid w:val="007E3C08"/>
    <w:rsid w:val="007E3D9C"/>
    <w:rsid w:val="007E408B"/>
    <w:rsid w:val="007E41A4"/>
    <w:rsid w:val="007E4216"/>
    <w:rsid w:val="007E45EF"/>
    <w:rsid w:val="007E4A87"/>
    <w:rsid w:val="007E4B6F"/>
    <w:rsid w:val="007E4F7A"/>
    <w:rsid w:val="007E514D"/>
    <w:rsid w:val="007E517D"/>
    <w:rsid w:val="007E5180"/>
    <w:rsid w:val="007E5585"/>
    <w:rsid w:val="007E55C0"/>
    <w:rsid w:val="007E55E2"/>
    <w:rsid w:val="007E5698"/>
    <w:rsid w:val="007E582A"/>
    <w:rsid w:val="007E582D"/>
    <w:rsid w:val="007E59E8"/>
    <w:rsid w:val="007E5AF7"/>
    <w:rsid w:val="007E5F41"/>
    <w:rsid w:val="007E6150"/>
    <w:rsid w:val="007E6449"/>
    <w:rsid w:val="007E6527"/>
    <w:rsid w:val="007E6658"/>
    <w:rsid w:val="007E66F0"/>
    <w:rsid w:val="007E67EB"/>
    <w:rsid w:val="007E67FA"/>
    <w:rsid w:val="007E68DD"/>
    <w:rsid w:val="007E6958"/>
    <w:rsid w:val="007E6D21"/>
    <w:rsid w:val="007E6EC7"/>
    <w:rsid w:val="007E6EFE"/>
    <w:rsid w:val="007E70DC"/>
    <w:rsid w:val="007E7122"/>
    <w:rsid w:val="007E7250"/>
    <w:rsid w:val="007E73C0"/>
    <w:rsid w:val="007E7547"/>
    <w:rsid w:val="007E7966"/>
    <w:rsid w:val="007E7C63"/>
    <w:rsid w:val="007E7C8E"/>
    <w:rsid w:val="007E7E35"/>
    <w:rsid w:val="007E7E50"/>
    <w:rsid w:val="007F00DC"/>
    <w:rsid w:val="007F01B0"/>
    <w:rsid w:val="007F04EE"/>
    <w:rsid w:val="007F0643"/>
    <w:rsid w:val="007F0AC3"/>
    <w:rsid w:val="007F0BBE"/>
    <w:rsid w:val="007F0D3E"/>
    <w:rsid w:val="007F0DF9"/>
    <w:rsid w:val="007F10C1"/>
    <w:rsid w:val="007F11CA"/>
    <w:rsid w:val="007F1234"/>
    <w:rsid w:val="007F12A1"/>
    <w:rsid w:val="007F13EB"/>
    <w:rsid w:val="007F173F"/>
    <w:rsid w:val="007F18E0"/>
    <w:rsid w:val="007F19B2"/>
    <w:rsid w:val="007F1A87"/>
    <w:rsid w:val="007F1AF3"/>
    <w:rsid w:val="007F1DDC"/>
    <w:rsid w:val="007F20AD"/>
    <w:rsid w:val="007F20DD"/>
    <w:rsid w:val="007F216C"/>
    <w:rsid w:val="007F21A4"/>
    <w:rsid w:val="007F221E"/>
    <w:rsid w:val="007F2317"/>
    <w:rsid w:val="007F2369"/>
    <w:rsid w:val="007F26DE"/>
    <w:rsid w:val="007F277C"/>
    <w:rsid w:val="007F28C5"/>
    <w:rsid w:val="007F2DC9"/>
    <w:rsid w:val="007F2EF6"/>
    <w:rsid w:val="007F2F1E"/>
    <w:rsid w:val="007F300F"/>
    <w:rsid w:val="007F3330"/>
    <w:rsid w:val="007F34A5"/>
    <w:rsid w:val="007F351B"/>
    <w:rsid w:val="007F35A1"/>
    <w:rsid w:val="007F35F8"/>
    <w:rsid w:val="007F3A3D"/>
    <w:rsid w:val="007F3AB2"/>
    <w:rsid w:val="007F3B16"/>
    <w:rsid w:val="007F3B4B"/>
    <w:rsid w:val="007F3BE2"/>
    <w:rsid w:val="007F3C89"/>
    <w:rsid w:val="007F3E4E"/>
    <w:rsid w:val="007F4286"/>
    <w:rsid w:val="007F439E"/>
    <w:rsid w:val="007F4652"/>
    <w:rsid w:val="007F4915"/>
    <w:rsid w:val="007F4983"/>
    <w:rsid w:val="007F49B6"/>
    <w:rsid w:val="007F49FA"/>
    <w:rsid w:val="007F4AB1"/>
    <w:rsid w:val="007F50DE"/>
    <w:rsid w:val="007F50FF"/>
    <w:rsid w:val="007F5111"/>
    <w:rsid w:val="007F541F"/>
    <w:rsid w:val="007F555D"/>
    <w:rsid w:val="007F5583"/>
    <w:rsid w:val="007F5747"/>
    <w:rsid w:val="007F581D"/>
    <w:rsid w:val="007F5961"/>
    <w:rsid w:val="007F5A52"/>
    <w:rsid w:val="007F5ABB"/>
    <w:rsid w:val="007F5B16"/>
    <w:rsid w:val="007F5B9B"/>
    <w:rsid w:val="007F5C74"/>
    <w:rsid w:val="007F5DB1"/>
    <w:rsid w:val="007F5DB3"/>
    <w:rsid w:val="007F5EE1"/>
    <w:rsid w:val="007F6018"/>
    <w:rsid w:val="007F6029"/>
    <w:rsid w:val="007F6051"/>
    <w:rsid w:val="007F6482"/>
    <w:rsid w:val="007F6533"/>
    <w:rsid w:val="007F65C7"/>
    <w:rsid w:val="007F6768"/>
    <w:rsid w:val="007F6813"/>
    <w:rsid w:val="007F685F"/>
    <w:rsid w:val="007F6A32"/>
    <w:rsid w:val="007F6B93"/>
    <w:rsid w:val="007F6C3B"/>
    <w:rsid w:val="007F6C66"/>
    <w:rsid w:val="007F6CAA"/>
    <w:rsid w:val="007F6EF7"/>
    <w:rsid w:val="007F701D"/>
    <w:rsid w:val="007F716B"/>
    <w:rsid w:val="007F7185"/>
    <w:rsid w:val="007F71CC"/>
    <w:rsid w:val="007F7219"/>
    <w:rsid w:val="007F757B"/>
    <w:rsid w:val="007F763C"/>
    <w:rsid w:val="007F773D"/>
    <w:rsid w:val="007F79A8"/>
    <w:rsid w:val="007F7B2A"/>
    <w:rsid w:val="007F7CE2"/>
    <w:rsid w:val="007F7EBB"/>
    <w:rsid w:val="00800370"/>
    <w:rsid w:val="00800392"/>
    <w:rsid w:val="0080048E"/>
    <w:rsid w:val="008004BE"/>
    <w:rsid w:val="00800771"/>
    <w:rsid w:val="0080083A"/>
    <w:rsid w:val="00800C8C"/>
    <w:rsid w:val="00800DBD"/>
    <w:rsid w:val="00801061"/>
    <w:rsid w:val="00801155"/>
    <w:rsid w:val="008011FC"/>
    <w:rsid w:val="008013B8"/>
    <w:rsid w:val="0080156D"/>
    <w:rsid w:val="00801F0D"/>
    <w:rsid w:val="00802027"/>
    <w:rsid w:val="00802082"/>
    <w:rsid w:val="00802348"/>
    <w:rsid w:val="0080234B"/>
    <w:rsid w:val="008023C9"/>
    <w:rsid w:val="00802401"/>
    <w:rsid w:val="00802540"/>
    <w:rsid w:val="008026AF"/>
    <w:rsid w:val="008027CD"/>
    <w:rsid w:val="00802863"/>
    <w:rsid w:val="00802881"/>
    <w:rsid w:val="00802AAD"/>
    <w:rsid w:val="00802BC0"/>
    <w:rsid w:val="00802C3A"/>
    <w:rsid w:val="00802C45"/>
    <w:rsid w:val="00802D09"/>
    <w:rsid w:val="00803052"/>
    <w:rsid w:val="0080305D"/>
    <w:rsid w:val="0080308F"/>
    <w:rsid w:val="0080313A"/>
    <w:rsid w:val="008033CA"/>
    <w:rsid w:val="0080345A"/>
    <w:rsid w:val="0080348F"/>
    <w:rsid w:val="0080349A"/>
    <w:rsid w:val="008034C3"/>
    <w:rsid w:val="00803758"/>
    <w:rsid w:val="0080389C"/>
    <w:rsid w:val="00803902"/>
    <w:rsid w:val="00803AB9"/>
    <w:rsid w:val="00803C2C"/>
    <w:rsid w:val="00803D45"/>
    <w:rsid w:val="00803FBD"/>
    <w:rsid w:val="0080400E"/>
    <w:rsid w:val="0080409A"/>
    <w:rsid w:val="008041A2"/>
    <w:rsid w:val="0080437E"/>
    <w:rsid w:val="008045E1"/>
    <w:rsid w:val="0080478D"/>
    <w:rsid w:val="00804823"/>
    <w:rsid w:val="00804F7E"/>
    <w:rsid w:val="00805175"/>
    <w:rsid w:val="008052DA"/>
    <w:rsid w:val="00805589"/>
    <w:rsid w:val="008058AE"/>
    <w:rsid w:val="00805991"/>
    <w:rsid w:val="00805AB7"/>
    <w:rsid w:val="00805CE3"/>
    <w:rsid w:val="00805D22"/>
    <w:rsid w:val="00805DBB"/>
    <w:rsid w:val="00805DBC"/>
    <w:rsid w:val="00805EC9"/>
    <w:rsid w:val="0080608A"/>
    <w:rsid w:val="00806229"/>
    <w:rsid w:val="00806393"/>
    <w:rsid w:val="008064AF"/>
    <w:rsid w:val="00806AD0"/>
    <w:rsid w:val="00806B80"/>
    <w:rsid w:val="00806BAC"/>
    <w:rsid w:val="00806E91"/>
    <w:rsid w:val="00806FDF"/>
    <w:rsid w:val="008073A3"/>
    <w:rsid w:val="0080753C"/>
    <w:rsid w:val="0080764E"/>
    <w:rsid w:val="0080783D"/>
    <w:rsid w:val="00807A84"/>
    <w:rsid w:val="00807CFA"/>
    <w:rsid w:val="00807E74"/>
    <w:rsid w:val="00807F24"/>
    <w:rsid w:val="00807FBB"/>
    <w:rsid w:val="00810015"/>
    <w:rsid w:val="00810054"/>
    <w:rsid w:val="0081017F"/>
    <w:rsid w:val="0081072B"/>
    <w:rsid w:val="00810A56"/>
    <w:rsid w:val="00810B8A"/>
    <w:rsid w:val="00810C6D"/>
    <w:rsid w:val="00810D57"/>
    <w:rsid w:val="00810EB3"/>
    <w:rsid w:val="008110BF"/>
    <w:rsid w:val="0081123A"/>
    <w:rsid w:val="0081131F"/>
    <w:rsid w:val="008113B8"/>
    <w:rsid w:val="00811411"/>
    <w:rsid w:val="00811451"/>
    <w:rsid w:val="008117A1"/>
    <w:rsid w:val="00811884"/>
    <w:rsid w:val="008120E8"/>
    <w:rsid w:val="008120EB"/>
    <w:rsid w:val="00812351"/>
    <w:rsid w:val="00812372"/>
    <w:rsid w:val="008125E3"/>
    <w:rsid w:val="00812748"/>
    <w:rsid w:val="008127E8"/>
    <w:rsid w:val="00812AFF"/>
    <w:rsid w:val="00812CCC"/>
    <w:rsid w:val="00812D30"/>
    <w:rsid w:val="00812EA6"/>
    <w:rsid w:val="0081305C"/>
    <w:rsid w:val="008130E5"/>
    <w:rsid w:val="0081315F"/>
    <w:rsid w:val="0081327D"/>
    <w:rsid w:val="00813358"/>
    <w:rsid w:val="008133D6"/>
    <w:rsid w:val="00813655"/>
    <w:rsid w:val="0081370B"/>
    <w:rsid w:val="0081373E"/>
    <w:rsid w:val="00813773"/>
    <w:rsid w:val="0081381B"/>
    <w:rsid w:val="00813A38"/>
    <w:rsid w:val="00813A71"/>
    <w:rsid w:val="00813BBD"/>
    <w:rsid w:val="00813C91"/>
    <w:rsid w:val="00813EAA"/>
    <w:rsid w:val="008140E7"/>
    <w:rsid w:val="00814131"/>
    <w:rsid w:val="00814217"/>
    <w:rsid w:val="00814311"/>
    <w:rsid w:val="00814487"/>
    <w:rsid w:val="00814745"/>
    <w:rsid w:val="0081479D"/>
    <w:rsid w:val="00814871"/>
    <w:rsid w:val="00814A62"/>
    <w:rsid w:val="00814DD3"/>
    <w:rsid w:val="00814EEF"/>
    <w:rsid w:val="00814F3D"/>
    <w:rsid w:val="008150FB"/>
    <w:rsid w:val="008152D8"/>
    <w:rsid w:val="008153C4"/>
    <w:rsid w:val="0081548B"/>
    <w:rsid w:val="00815568"/>
    <w:rsid w:val="008155A2"/>
    <w:rsid w:val="0081575A"/>
    <w:rsid w:val="008158A3"/>
    <w:rsid w:val="00815F02"/>
    <w:rsid w:val="00815FFC"/>
    <w:rsid w:val="00816101"/>
    <w:rsid w:val="00816252"/>
    <w:rsid w:val="00816310"/>
    <w:rsid w:val="008164B7"/>
    <w:rsid w:val="008164BE"/>
    <w:rsid w:val="0081675F"/>
    <w:rsid w:val="0081682D"/>
    <w:rsid w:val="008168BD"/>
    <w:rsid w:val="00816BFC"/>
    <w:rsid w:val="00816DB3"/>
    <w:rsid w:val="00817087"/>
    <w:rsid w:val="0081728F"/>
    <w:rsid w:val="008176EF"/>
    <w:rsid w:val="00817A74"/>
    <w:rsid w:val="00817B4E"/>
    <w:rsid w:val="00817CCC"/>
    <w:rsid w:val="00817D1D"/>
    <w:rsid w:val="00817E1D"/>
    <w:rsid w:val="00817E8A"/>
    <w:rsid w:val="00817F0E"/>
    <w:rsid w:val="00820186"/>
    <w:rsid w:val="00820238"/>
    <w:rsid w:val="00820248"/>
    <w:rsid w:val="008203D2"/>
    <w:rsid w:val="008207DB"/>
    <w:rsid w:val="00820833"/>
    <w:rsid w:val="00820861"/>
    <w:rsid w:val="008208F8"/>
    <w:rsid w:val="00820B11"/>
    <w:rsid w:val="00820C7E"/>
    <w:rsid w:val="00820CB2"/>
    <w:rsid w:val="00820E87"/>
    <w:rsid w:val="00820EA3"/>
    <w:rsid w:val="00821026"/>
    <w:rsid w:val="00821258"/>
    <w:rsid w:val="008215D4"/>
    <w:rsid w:val="00821767"/>
    <w:rsid w:val="00821AFB"/>
    <w:rsid w:val="00821BC2"/>
    <w:rsid w:val="00821F5D"/>
    <w:rsid w:val="00821FFC"/>
    <w:rsid w:val="0082203E"/>
    <w:rsid w:val="00822158"/>
    <w:rsid w:val="00822243"/>
    <w:rsid w:val="008222B7"/>
    <w:rsid w:val="0082235D"/>
    <w:rsid w:val="00822422"/>
    <w:rsid w:val="0082249B"/>
    <w:rsid w:val="008224B7"/>
    <w:rsid w:val="00822790"/>
    <w:rsid w:val="00822CB2"/>
    <w:rsid w:val="00822CFB"/>
    <w:rsid w:val="00822DEF"/>
    <w:rsid w:val="00823150"/>
    <w:rsid w:val="008233E0"/>
    <w:rsid w:val="0082342B"/>
    <w:rsid w:val="0082344C"/>
    <w:rsid w:val="0082351D"/>
    <w:rsid w:val="008237A7"/>
    <w:rsid w:val="008238DB"/>
    <w:rsid w:val="0082398F"/>
    <w:rsid w:val="00823A9B"/>
    <w:rsid w:val="00823C43"/>
    <w:rsid w:val="00823CF7"/>
    <w:rsid w:val="00823EF9"/>
    <w:rsid w:val="00823F5F"/>
    <w:rsid w:val="00823F8A"/>
    <w:rsid w:val="0082411B"/>
    <w:rsid w:val="008241F8"/>
    <w:rsid w:val="008242A5"/>
    <w:rsid w:val="00824421"/>
    <w:rsid w:val="0082476D"/>
    <w:rsid w:val="008247F7"/>
    <w:rsid w:val="00824858"/>
    <w:rsid w:val="008248D7"/>
    <w:rsid w:val="00824926"/>
    <w:rsid w:val="00824A37"/>
    <w:rsid w:val="00824BA0"/>
    <w:rsid w:val="00824CD3"/>
    <w:rsid w:val="00824D3A"/>
    <w:rsid w:val="00824E77"/>
    <w:rsid w:val="00824EC0"/>
    <w:rsid w:val="0082503B"/>
    <w:rsid w:val="00825089"/>
    <w:rsid w:val="0082508B"/>
    <w:rsid w:val="008250B1"/>
    <w:rsid w:val="008252A1"/>
    <w:rsid w:val="00825545"/>
    <w:rsid w:val="008257DF"/>
    <w:rsid w:val="008259A9"/>
    <w:rsid w:val="00825CDC"/>
    <w:rsid w:val="00825E6D"/>
    <w:rsid w:val="0082601C"/>
    <w:rsid w:val="00826117"/>
    <w:rsid w:val="008261C9"/>
    <w:rsid w:val="008261CF"/>
    <w:rsid w:val="008261F8"/>
    <w:rsid w:val="00826440"/>
    <w:rsid w:val="00826590"/>
    <w:rsid w:val="00826725"/>
    <w:rsid w:val="0082684C"/>
    <w:rsid w:val="00826979"/>
    <w:rsid w:val="00826AAB"/>
    <w:rsid w:val="00826D88"/>
    <w:rsid w:val="00826DE5"/>
    <w:rsid w:val="00826EBC"/>
    <w:rsid w:val="008274E4"/>
    <w:rsid w:val="00827606"/>
    <w:rsid w:val="00827635"/>
    <w:rsid w:val="008279F1"/>
    <w:rsid w:val="00827AD6"/>
    <w:rsid w:val="00827CB2"/>
    <w:rsid w:val="00827D23"/>
    <w:rsid w:val="00827E6A"/>
    <w:rsid w:val="00827FF1"/>
    <w:rsid w:val="0083085E"/>
    <w:rsid w:val="00830936"/>
    <w:rsid w:val="00830A4C"/>
    <w:rsid w:val="00830C06"/>
    <w:rsid w:val="00830C55"/>
    <w:rsid w:val="00830D5E"/>
    <w:rsid w:val="00830E96"/>
    <w:rsid w:val="00830EB8"/>
    <w:rsid w:val="0083100F"/>
    <w:rsid w:val="008310FE"/>
    <w:rsid w:val="008314B2"/>
    <w:rsid w:val="00831558"/>
    <w:rsid w:val="00831570"/>
    <w:rsid w:val="008317FA"/>
    <w:rsid w:val="00831A97"/>
    <w:rsid w:val="00831AF4"/>
    <w:rsid w:val="00831B80"/>
    <w:rsid w:val="00831E86"/>
    <w:rsid w:val="00832028"/>
    <w:rsid w:val="008320CA"/>
    <w:rsid w:val="0083245A"/>
    <w:rsid w:val="0083249C"/>
    <w:rsid w:val="00832522"/>
    <w:rsid w:val="00832609"/>
    <w:rsid w:val="0083261B"/>
    <w:rsid w:val="0083265B"/>
    <w:rsid w:val="0083266F"/>
    <w:rsid w:val="00832CA4"/>
    <w:rsid w:val="00832D1A"/>
    <w:rsid w:val="00832DE2"/>
    <w:rsid w:val="00833010"/>
    <w:rsid w:val="008330D9"/>
    <w:rsid w:val="00833405"/>
    <w:rsid w:val="0083362E"/>
    <w:rsid w:val="0083366F"/>
    <w:rsid w:val="0083378E"/>
    <w:rsid w:val="008337E1"/>
    <w:rsid w:val="0083382F"/>
    <w:rsid w:val="0083389C"/>
    <w:rsid w:val="00833A5D"/>
    <w:rsid w:val="00833A7C"/>
    <w:rsid w:val="00833AD3"/>
    <w:rsid w:val="00833B58"/>
    <w:rsid w:val="00833B89"/>
    <w:rsid w:val="00833BF5"/>
    <w:rsid w:val="00833D98"/>
    <w:rsid w:val="00833DE6"/>
    <w:rsid w:val="00833DFB"/>
    <w:rsid w:val="00833ECE"/>
    <w:rsid w:val="00833FE8"/>
    <w:rsid w:val="0083400C"/>
    <w:rsid w:val="00834042"/>
    <w:rsid w:val="0083417E"/>
    <w:rsid w:val="008341A5"/>
    <w:rsid w:val="00834371"/>
    <w:rsid w:val="008347FC"/>
    <w:rsid w:val="00834B89"/>
    <w:rsid w:val="00834BA8"/>
    <w:rsid w:val="00834CDB"/>
    <w:rsid w:val="00834CFC"/>
    <w:rsid w:val="00834D0F"/>
    <w:rsid w:val="008351FF"/>
    <w:rsid w:val="0083531B"/>
    <w:rsid w:val="008354FE"/>
    <w:rsid w:val="0083595B"/>
    <w:rsid w:val="00835972"/>
    <w:rsid w:val="00835A1B"/>
    <w:rsid w:val="00835C6C"/>
    <w:rsid w:val="00835FFE"/>
    <w:rsid w:val="00836042"/>
    <w:rsid w:val="00836123"/>
    <w:rsid w:val="00836185"/>
    <w:rsid w:val="008361CE"/>
    <w:rsid w:val="00836341"/>
    <w:rsid w:val="0083677E"/>
    <w:rsid w:val="00836827"/>
    <w:rsid w:val="00836B48"/>
    <w:rsid w:val="00836C92"/>
    <w:rsid w:val="00836CC3"/>
    <w:rsid w:val="00836E5A"/>
    <w:rsid w:val="0083728F"/>
    <w:rsid w:val="008372F2"/>
    <w:rsid w:val="0083737E"/>
    <w:rsid w:val="008374ED"/>
    <w:rsid w:val="008378F4"/>
    <w:rsid w:val="00837B23"/>
    <w:rsid w:val="008403FC"/>
    <w:rsid w:val="0084056A"/>
    <w:rsid w:val="00840581"/>
    <w:rsid w:val="00840627"/>
    <w:rsid w:val="00840651"/>
    <w:rsid w:val="0084091C"/>
    <w:rsid w:val="00840A30"/>
    <w:rsid w:val="00840BA0"/>
    <w:rsid w:val="00840C44"/>
    <w:rsid w:val="008410E5"/>
    <w:rsid w:val="008410FD"/>
    <w:rsid w:val="00841108"/>
    <w:rsid w:val="008411BA"/>
    <w:rsid w:val="008413CB"/>
    <w:rsid w:val="008414D3"/>
    <w:rsid w:val="00841655"/>
    <w:rsid w:val="0084165E"/>
    <w:rsid w:val="0084183F"/>
    <w:rsid w:val="00841B35"/>
    <w:rsid w:val="00841C3E"/>
    <w:rsid w:val="00841DB2"/>
    <w:rsid w:val="00842100"/>
    <w:rsid w:val="00842133"/>
    <w:rsid w:val="00842218"/>
    <w:rsid w:val="0084256B"/>
    <w:rsid w:val="008426DA"/>
    <w:rsid w:val="0084274D"/>
    <w:rsid w:val="008427E6"/>
    <w:rsid w:val="00842AFF"/>
    <w:rsid w:val="00842B24"/>
    <w:rsid w:val="00842BA7"/>
    <w:rsid w:val="00842C10"/>
    <w:rsid w:val="00842C6C"/>
    <w:rsid w:val="00842EA1"/>
    <w:rsid w:val="00843112"/>
    <w:rsid w:val="0084312D"/>
    <w:rsid w:val="0084346E"/>
    <w:rsid w:val="00843640"/>
    <w:rsid w:val="008436D0"/>
    <w:rsid w:val="00843845"/>
    <w:rsid w:val="00843D02"/>
    <w:rsid w:val="00843F02"/>
    <w:rsid w:val="00843F92"/>
    <w:rsid w:val="00844018"/>
    <w:rsid w:val="0084424B"/>
    <w:rsid w:val="0084438B"/>
    <w:rsid w:val="008443AC"/>
    <w:rsid w:val="008443D9"/>
    <w:rsid w:val="008444A9"/>
    <w:rsid w:val="008446FB"/>
    <w:rsid w:val="00844700"/>
    <w:rsid w:val="0084499B"/>
    <w:rsid w:val="00844BB9"/>
    <w:rsid w:val="00844CE3"/>
    <w:rsid w:val="00844D54"/>
    <w:rsid w:val="00844FF5"/>
    <w:rsid w:val="00845103"/>
    <w:rsid w:val="00845190"/>
    <w:rsid w:val="008452B6"/>
    <w:rsid w:val="008454D8"/>
    <w:rsid w:val="0084556A"/>
    <w:rsid w:val="00845A19"/>
    <w:rsid w:val="00845A94"/>
    <w:rsid w:val="00845AE2"/>
    <w:rsid w:val="00845B71"/>
    <w:rsid w:val="00845CDA"/>
    <w:rsid w:val="00845DD2"/>
    <w:rsid w:val="00845E06"/>
    <w:rsid w:val="00845F90"/>
    <w:rsid w:val="00845F9C"/>
    <w:rsid w:val="008460BE"/>
    <w:rsid w:val="00846204"/>
    <w:rsid w:val="008464E0"/>
    <w:rsid w:val="008465DD"/>
    <w:rsid w:val="0084660E"/>
    <w:rsid w:val="00846B20"/>
    <w:rsid w:val="00846B45"/>
    <w:rsid w:val="00846B5B"/>
    <w:rsid w:val="00846BE5"/>
    <w:rsid w:val="00846E5F"/>
    <w:rsid w:val="0084706D"/>
    <w:rsid w:val="0084713B"/>
    <w:rsid w:val="00847228"/>
    <w:rsid w:val="00847381"/>
    <w:rsid w:val="008474DE"/>
    <w:rsid w:val="008476F7"/>
    <w:rsid w:val="0084782E"/>
    <w:rsid w:val="008478C9"/>
    <w:rsid w:val="00847D6F"/>
    <w:rsid w:val="00847E6E"/>
    <w:rsid w:val="00847F61"/>
    <w:rsid w:val="00850019"/>
    <w:rsid w:val="0085015F"/>
    <w:rsid w:val="00850457"/>
    <w:rsid w:val="0085072F"/>
    <w:rsid w:val="00850912"/>
    <w:rsid w:val="008509AD"/>
    <w:rsid w:val="00850C35"/>
    <w:rsid w:val="00850D72"/>
    <w:rsid w:val="00850DA6"/>
    <w:rsid w:val="00851139"/>
    <w:rsid w:val="008511D3"/>
    <w:rsid w:val="008511E8"/>
    <w:rsid w:val="00851722"/>
    <w:rsid w:val="00851737"/>
    <w:rsid w:val="008519A8"/>
    <w:rsid w:val="008519B4"/>
    <w:rsid w:val="00851C81"/>
    <w:rsid w:val="00851E20"/>
    <w:rsid w:val="00852239"/>
    <w:rsid w:val="00852431"/>
    <w:rsid w:val="00852458"/>
    <w:rsid w:val="0085245A"/>
    <w:rsid w:val="0085250F"/>
    <w:rsid w:val="008526E7"/>
    <w:rsid w:val="0085298D"/>
    <w:rsid w:val="008529F5"/>
    <w:rsid w:val="00852B5A"/>
    <w:rsid w:val="00852B9F"/>
    <w:rsid w:val="00852D07"/>
    <w:rsid w:val="00853057"/>
    <w:rsid w:val="008531A9"/>
    <w:rsid w:val="008535D6"/>
    <w:rsid w:val="00853858"/>
    <w:rsid w:val="00853A52"/>
    <w:rsid w:val="00853B2B"/>
    <w:rsid w:val="00853B91"/>
    <w:rsid w:val="00853C29"/>
    <w:rsid w:val="008541F6"/>
    <w:rsid w:val="008543FF"/>
    <w:rsid w:val="008544F6"/>
    <w:rsid w:val="008546CD"/>
    <w:rsid w:val="00854834"/>
    <w:rsid w:val="00854A35"/>
    <w:rsid w:val="00854C38"/>
    <w:rsid w:val="008555E3"/>
    <w:rsid w:val="0085574C"/>
    <w:rsid w:val="008558F3"/>
    <w:rsid w:val="0085595E"/>
    <w:rsid w:val="0085597B"/>
    <w:rsid w:val="00855A8C"/>
    <w:rsid w:val="00855AAE"/>
    <w:rsid w:val="00855B04"/>
    <w:rsid w:val="00855BD7"/>
    <w:rsid w:val="00855C3D"/>
    <w:rsid w:val="00855EC1"/>
    <w:rsid w:val="00855F20"/>
    <w:rsid w:val="0085630C"/>
    <w:rsid w:val="0085650C"/>
    <w:rsid w:val="00856638"/>
    <w:rsid w:val="0085663B"/>
    <w:rsid w:val="00856737"/>
    <w:rsid w:val="0085680F"/>
    <w:rsid w:val="00856A39"/>
    <w:rsid w:val="00856B96"/>
    <w:rsid w:val="00856CD4"/>
    <w:rsid w:val="00856EBD"/>
    <w:rsid w:val="008572DB"/>
    <w:rsid w:val="00857974"/>
    <w:rsid w:val="00857C5B"/>
    <w:rsid w:val="00857CAE"/>
    <w:rsid w:val="00860136"/>
    <w:rsid w:val="00860226"/>
    <w:rsid w:val="00860486"/>
    <w:rsid w:val="00860505"/>
    <w:rsid w:val="008606A1"/>
    <w:rsid w:val="00860739"/>
    <w:rsid w:val="00860B6C"/>
    <w:rsid w:val="00860C29"/>
    <w:rsid w:val="00860E38"/>
    <w:rsid w:val="00860E46"/>
    <w:rsid w:val="00861035"/>
    <w:rsid w:val="0086113B"/>
    <w:rsid w:val="0086113C"/>
    <w:rsid w:val="00861200"/>
    <w:rsid w:val="00861345"/>
    <w:rsid w:val="00861346"/>
    <w:rsid w:val="008613B9"/>
    <w:rsid w:val="008613E4"/>
    <w:rsid w:val="008616F5"/>
    <w:rsid w:val="00861AB2"/>
    <w:rsid w:val="00861D9F"/>
    <w:rsid w:val="00861E76"/>
    <w:rsid w:val="0086207A"/>
    <w:rsid w:val="008621D7"/>
    <w:rsid w:val="0086226B"/>
    <w:rsid w:val="00862327"/>
    <w:rsid w:val="008623FB"/>
    <w:rsid w:val="0086257A"/>
    <w:rsid w:val="00862631"/>
    <w:rsid w:val="00862878"/>
    <w:rsid w:val="00862E55"/>
    <w:rsid w:val="00862FE1"/>
    <w:rsid w:val="00863006"/>
    <w:rsid w:val="0086306A"/>
    <w:rsid w:val="00863148"/>
    <w:rsid w:val="00863248"/>
    <w:rsid w:val="00863347"/>
    <w:rsid w:val="0086345A"/>
    <w:rsid w:val="00863792"/>
    <w:rsid w:val="00863987"/>
    <w:rsid w:val="008639DE"/>
    <w:rsid w:val="00863A63"/>
    <w:rsid w:val="00863A8D"/>
    <w:rsid w:val="00863BB4"/>
    <w:rsid w:val="00863C79"/>
    <w:rsid w:val="00863CEB"/>
    <w:rsid w:val="00863E1F"/>
    <w:rsid w:val="00863EEF"/>
    <w:rsid w:val="00863F14"/>
    <w:rsid w:val="00863F69"/>
    <w:rsid w:val="008640AE"/>
    <w:rsid w:val="00864694"/>
    <w:rsid w:val="00864730"/>
    <w:rsid w:val="008648EE"/>
    <w:rsid w:val="00864914"/>
    <w:rsid w:val="00864A09"/>
    <w:rsid w:val="00864A52"/>
    <w:rsid w:val="00864C28"/>
    <w:rsid w:val="0086510A"/>
    <w:rsid w:val="00865207"/>
    <w:rsid w:val="0086547F"/>
    <w:rsid w:val="00865570"/>
    <w:rsid w:val="008658F8"/>
    <w:rsid w:val="00865B12"/>
    <w:rsid w:val="00865C3A"/>
    <w:rsid w:val="00865DD8"/>
    <w:rsid w:val="0086608E"/>
    <w:rsid w:val="008660EE"/>
    <w:rsid w:val="00866186"/>
    <w:rsid w:val="008661D4"/>
    <w:rsid w:val="008664E2"/>
    <w:rsid w:val="00866501"/>
    <w:rsid w:val="00866539"/>
    <w:rsid w:val="0086662E"/>
    <w:rsid w:val="008667E3"/>
    <w:rsid w:val="00866B5C"/>
    <w:rsid w:val="00866B60"/>
    <w:rsid w:val="00866C47"/>
    <w:rsid w:val="00866CD1"/>
    <w:rsid w:val="00866E76"/>
    <w:rsid w:val="00866F90"/>
    <w:rsid w:val="008674B8"/>
    <w:rsid w:val="00867B92"/>
    <w:rsid w:val="00867BC5"/>
    <w:rsid w:val="00867BE4"/>
    <w:rsid w:val="00867F0D"/>
    <w:rsid w:val="008701B9"/>
    <w:rsid w:val="00870242"/>
    <w:rsid w:val="00870389"/>
    <w:rsid w:val="00870552"/>
    <w:rsid w:val="008705CE"/>
    <w:rsid w:val="008707B0"/>
    <w:rsid w:val="008707E9"/>
    <w:rsid w:val="008708CF"/>
    <w:rsid w:val="00870953"/>
    <w:rsid w:val="00870C6B"/>
    <w:rsid w:val="00870DC9"/>
    <w:rsid w:val="008715E7"/>
    <w:rsid w:val="008716C2"/>
    <w:rsid w:val="008719A2"/>
    <w:rsid w:val="00871D53"/>
    <w:rsid w:val="008720FF"/>
    <w:rsid w:val="00872591"/>
    <w:rsid w:val="00872694"/>
    <w:rsid w:val="008726AA"/>
    <w:rsid w:val="008728E4"/>
    <w:rsid w:val="00872941"/>
    <w:rsid w:val="0087295A"/>
    <w:rsid w:val="00872B14"/>
    <w:rsid w:val="00872BAB"/>
    <w:rsid w:val="00872D90"/>
    <w:rsid w:val="00872EF1"/>
    <w:rsid w:val="00872F7E"/>
    <w:rsid w:val="00872FF5"/>
    <w:rsid w:val="008733C1"/>
    <w:rsid w:val="008733E4"/>
    <w:rsid w:val="008737A3"/>
    <w:rsid w:val="008739AC"/>
    <w:rsid w:val="00873A83"/>
    <w:rsid w:val="00873AF2"/>
    <w:rsid w:val="00873BDB"/>
    <w:rsid w:val="00874063"/>
    <w:rsid w:val="0087423C"/>
    <w:rsid w:val="008746F4"/>
    <w:rsid w:val="008748FB"/>
    <w:rsid w:val="00874B0A"/>
    <w:rsid w:val="008755F8"/>
    <w:rsid w:val="0087573C"/>
    <w:rsid w:val="008759A6"/>
    <w:rsid w:val="008759E0"/>
    <w:rsid w:val="00875A8B"/>
    <w:rsid w:val="00875BA8"/>
    <w:rsid w:val="00875BE4"/>
    <w:rsid w:val="00875C41"/>
    <w:rsid w:val="00875F5E"/>
    <w:rsid w:val="00876240"/>
    <w:rsid w:val="00876243"/>
    <w:rsid w:val="008762A4"/>
    <w:rsid w:val="008765FD"/>
    <w:rsid w:val="0087694B"/>
    <w:rsid w:val="00876B13"/>
    <w:rsid w:val="00876B58"/>
    <w:rsid w:val="00876D32"/>
    <w:rsid w:val="00876FFB"/>
    <w:rsid w:val="0087712B"/>
    <w:rsid w:val="008772A0"/>
    <w:rsid w:val="008779DA"/>
    <w:rsid w:val="00877C51"/>
    <w:rsid w:val="00877C8A"/>
    <w:rsid w:val="00877CFB"/>
    <w:rsid w:val="00877E21"/>
    <w:rsid w:val="00877F5C"/>
    <w:rsid w:val="00880255"/>
    <w:rsid w:val="008802D9"/>
    <w:rsid w:val="008803EB"/>
    <w:rsid w:val="008805EF"/>
    <w:rsid w:val="008807E3"/>
    <w:rsid w:val="00880832"/>
    <w:rsid w:val="00880A48"/>
    <w:rsid w:val="00880AEF"/>
    <w:rsid w:val="00880BE2"/>
    <w:rsid w:val="00880C5C"/>
    <w:rsid w:val="00880FE1"/>
    <w:rsid w:val="0088101D"/>
    <w:rsid w:val="00881057"/>
    <w:rsid w:val="0088127D"/>
    <w:rsid w:val="00881380"/>
    <w:rsid w:val="0088163D"/>
    <w:rsid w:val="008819F2"/>
    <w:rsid w:val="00881AED"/>
    <w:rsid w:val="00882130"/>
    <w:rsid w:val="008821D1"/>
    <w:rsid w:val="008821D3"/>
    <w:rsid w:val="0088247D"/>
    <w:rsid w:val="00882505"/>
    <w:rsid w:val="008825D9"/>
    <w:rsid w:val="00882624"/>
    <w:rsid w:val="00882C3F"/>
    <w:rsid w:val="00882CE9"/>
    <w:rsid w:val="00882F52"/>
    <w:rsid w:val="008830AA"/>
    <w:rsid w:val="00883402"/>
    <w:rsid w:val="008835CB"/>
    <w:rsid w:val="00883621"/>
    <w:rsid w:val="0088375D"/>
    <w:rsid w:val="00883B4B"/>
    <w:rsid w:val="00883B93"/>
    <w:rsid w:val="00883BED"/>
    <w:rsid w:val="0088438B"/>
    <w:rsid w:val="00884884"/>
    <w:rsid w:val="008848D5"/>
    <w:rsid w:val="00884BFC"/>
    <w:rsid w:val="00884C4F"/>
    <w:rsid w:val="00884D31"/>
    <w:rsid w:val="008852C6"/>
    <w:rsid w:val="0088535C"/>
    <w:rsid w:val="0088537A"/>
    <w:rsid w:val="008853EC"/>
    <w:rsid w:val="00885598"/>
    <w:rsid w:val="0088582B"/>
    <w:rsid w:val="008859E0"/>
    <w:rsid w:val="00885A0D"/>
    <w:rsid w:val="00885B27"/>
    <w:rsid w:val="00885BE9"/>
    <w:rsid w:val="00885C1F"/>
    <w:rsid w:val="00885D55"/>
    <w:rsid w:val="00885DFC"/>
    <w:rsid w:val="00885EF1"/>
    <w:rsid w:val="00885F1A"/>
    <w:rsid w:val="00886314"/>
    <w:rsid w:val="00886378"/>
    <w:rsid w:val="008864DF"/>
    <w:rsid w:val="00886615"/>
    <w:rsid w:val="00886767"/>
    <w:rsid w:val="00886886"/>
    <w:rsid w:val="008869D5"/>
    <w:rsid w:val="00886BE8"/>
    <w:rsid w:val="00886D32"/>
    <w:rsid w:val="00886F05"/>
    <w:rsid w:val="008870AE"/>
    <w:rsid w:val="0088729C"/>
    <w:rsid w:val="00887355"/>
    <w:rsid w:val="0088738C"/>
    <w:rsid w:val="0088739A"/>
    <w:rsid w:val="0088742D"/>
    <w:rsid w:val="0088753F"/>
    <w:rsid w:val="0088757B"/>
    <w:rsid w:val="008876EC"/>
    <w:rsid w:val="00887ACD"/>
    <w:rsid w:val="00887ADB"/>
    <w:rsid w:val="00887F1C"/>
    <w:rsid w:val="008900C0"/>
    <w:rsid w:val="00890267"/>
    <w:rsid w:val="008902BE"/>
    <w:rsid w:val="008904C2"/>
    <w:rsid w:val="00890572"/>
    <w:rsid w:val="00890691"/>
    <w:rsid w:val="008906B0"/>
    <w:rsid w:val="008906DB"/>
    <w:rsid w:val="00890778"/>
    <w:rsid w:val="00890B32"/>
    <w:rsid w:val="00890C66"/>
    <w:rsid w:val="00890D62"/>
    <w:rsid w:val="00890E55"/>
    <w:rsid w:val="008910C1"/>
    <w:rsid w:val="00891268"/>
    <w:rsid w:val="00891480"/>
    <w:rsid w:val="0089164A"/>
    <w:rsid w:val="008916E6"/>
    <w:rsid w:val="00891B7B"/>
    <w:rsid w:val="00891CC4"/>
    <w:rsid w:val="008922EB"/>
    <w:rsid w:val="00892C7D"/>
    <w:rsid w:val="00892CC3"/>
    <w:rsid w:val="00892E5B"/>
    <w:rsid w:val="00892E69"/>
    <w:rsid w:val="00892E97"/>
    <w:rsid w:val="00892F2E"/>
    <w:rsid w:val="00892FE8"/>
    <w:rsid w:val="0089329C"/>
    <w:rsid w:val="00893365"/>
    <w:rsid w:val="0089347D"/>
    <w:rsid w:val="00893951"/>
    <w:rsid w:val="00893ABF"/>
    <w:rsid w:val="00893B68"/>
    <w:rsid w:val="00893C03"/>
    <w:rsid w:val="00893C2E"/>
    <w:rsid w:val="00893C6B"/>
    <w:rsid w:val="00893D9B"/>
    <w:rsid w:val="00893F11"/>
    <w:rsid w:val="0089407A"/>
    <w:rsid w:val="00894112"/>
    <w:rsid w:val="008941AD"/>
    <w:rsid w:val="00894354"/>
    <w:rsid w:val="00894475"/>
    <w:rsid w:val="0089480D"/>
    <w:rsid w:val="008948CF"/>
    <w:rsid w:val="00894978"/>
    <w:rsid w:val="00894AAB"/>
    <w:rsid w:val="00894B72"/>
    <w:rsid w:val="00894E1C"/>
    <w:rsid w:val="0089513B"/>
    <w:rsid w:val="008953F9"/>
    <w:rsid w:val="008954D4"/>
    <w:rsid w:val="00895746"/>
    <w:rsid w:val="00895983"/>
    <w:rsid w:val="00895B0B"/>
    <w:rsid w:val="00895BAE"/>
    <w:rsid w:val="00895C88"/>
    <w:rsid w:val="00895DCB"/>
    <w:rsid w:val="00895F5F"/>
    <w:rsid w:val="008967F9"/>
    <w:rsid w:val="008968EC"/>
    <w:rsid w:val="00896AE4"/>
    <w:rsid w:val="00896CAC"/>
    <w:rsid w:val="00896FC1"/>
    <w:rsid w:val="00897027"/>
    <w:rsid w:val="0089709C"/>
    <w:rsid w:val="008970AD"/>
    <w:rsid w:val="00897232"/>
    <w:rsid w:val="008974C6"/>
    <w:rsid w:val="0089756B"/>
    <w:rsid w:val="0089768F"/>
    <w:rsid w:val="008976E6"/>
    <w:rsid w:val="008977E2"/>
    <w:rsid w:val="0089788E"/>
    <w:rsid w:val="00897B48"/>
    <w:rsid w:val="00897BAA"/>
    <w:rsid w:val="00897D18"/>
    <w:rsid w:val="00897E05"/>
    <w:rsid w:val="00897E16"/>
    <w:rsid w:val="008A002F"/>
    <w:rsid w:val="008A014E"/>
    <w:rsid w:val="008A0203"/>
    <w:rsid w:val="008A06C1"/>
    <w:rsid w:val="008A089D"/>
    <w:rsid w:val="008A09B6"/>
    <w:rsid w:val="008A0C16"/>
    <w:rsid w:val="008A0DC8"/>
    <w:rsid w:val="008A0F43"/>
    <w:rsid w:val="008A1047"/>
    <w:rsid w:val="008A1468"/>
    <w:rsid w:val="008A14A1"/>
    <w:rsid w:val="008A1587"/>
    <w:rsid w:val="008A1784"/>
    <w:rsid w:val="008A1884"/>
    <w:rsid w:val="008A19F7"/>
    <w:rsid w:val="008A1AAF"/>
    <w:rsid w:val="008A1B2F"/>
    <w:rsid w:val="008A1CEC"/>
    <w:rsid w:val="008A1DC1"/>
    <w:rsid w:val="008A1E5E"/>
    <w:rsid w:val="008A2120"/>
    <w:rsid w:val="008A21FF"/>
    <w:rsid w:val="008A22EC"/>
    <w:rsid w:val="008A23B4"/>
    <w:rsid w:val="008A248E"/>
    <w:rsid w:val="008A26FE"/>
    <w:rsid w:val="008A296E"/>
    <w:rsid w:val="008A2BF3"/>
    <w:rsid w:val="008A2F2D"/>
    <w:rsid w:val="008A2FF3"/>
    <w:rsid w:val="008A30E4"/>
    <w:rsid w:val="008A3227"/>
    <w:rsid w:val="008A3314"/>
    <w:rsid w:val="008A394C"/>
    <w:rsid w:val="008A3BFA"/>
    <w:rsid w:val="008A3CE9"/>
    <w:rsid w:val="008A3D6E"/>
    <w:rsid w:val="008A3D95"/>
    <w:rsid w:val="008A3F02"/>
    <w:rsid w:val="008A41D1"/>
    <w:rsid w:val="008A4494"/>
    <w:rsid w:val="008A44F6"/>
    <w:rsid w:val="008A482F"/>
    <w:rsid w:val="008A49BF"/>
    <w:rsid w:val="008A4BF8"/>
    <w:rsid w:val="008A4C0A"/>
    <w:rsid w:val="008A4CDD"/>
    <w:rsid w:val="008A4E82"/>
    <w:rsid w:val="008A4FE8"/>
    <w:rsid w:val="008A521A"/>
    <w:rsid w:val="008A53B1"/>
    <w:rsid w:val="008A53FF"/>
    <w:rsid w:val="008A56D5"/>
    <w:rsid w:val="008A5736"/>
    <w:rsid w:val="008A59B2"/>
    <w:rsid w:val="008A5A66"/>
    <w:rsid w:val="008A5AA0"/>
    <w:rsid w:val="008A5B8D"/>
    <w:rsid w:val="008A5C67"/>
    <w:rsid w:val="008A5FEC"/>
    <w:rsid w:val="008A6011"/>
    <w:rsid w:val="008A61D5"/>
    <w:rsid w:val="008A629A"/>
    <w:rsid w:val="008A632A"/>
    <w:rsid w:val="008A64E5"/>
    <w:rsid w:val="008A6AD7"/>
    <w:rsid w:val="008A6B97"/>
    <w:rsid w:val="008A6C03"/>
    <w:rsid w:val="008A6CC6"/>
    <w:rsid w:val="008A6F40"/>
    <w:rsid w:val="008A71AC"/>
    <w:rsid w:val="008A7306"/>
    <w:rsid w:val="008A74B5"/>
    <w:rsid w:val="008A7A56"/>
    <w:rsid w:val="008A7BD9"/>
    <w:rsid w:val="008A7F1C"/>
    <w:rsid w:val="008A7F83"/>
    <w:rsid w:val="008B00D0"/>
    <w:rsid w:val="008B03B5"/>
    <w:rsid w:val="008B05AE"/>
    <w:rsid w:val="008B05BA"/>
    <w:rsid w:val="008B07D1"/>
    <w:rsid w:val="008B07F0"/>
    <w:rsid w:val="008B07F9"/>
    <w:rsid w:val="008B0800"/>
    <w:rsid w:val="008B0918"/>
    <w:rsid w:val="008B0A3E"/>
    <w:rsid w:val="008B0C74"/>
    <w:rsid w:val="008B0C86"/>
    <w:rsid w:val="008B0E7E"/>
    <w:rsid w:val="008B0EBF"/>
    <w:rsid w:val="008B0FB2"/>
    <w:rsid w:val="008B1130"/>
    <w:rsid w:val="008B121A"/>
    <w:rsid w:val="008B122B"/>
    <w:rsid w:val="008B134C"/>
    <w:rsid w:val="008B181F"/>
    <w:rsid w:val="008B1AA1"/>
    <w:rsid w:val="008B1C76"/>
    <w:rsid w:val="008B1F70"/>
    <w:rsid w:val="008B1F7E"/>
    <w:rsid w:val="008B1FCE"/>
    <w:rsid w:val="008B20BF"/>
    <w:rsid w:val="008B224B"/>
    <w:rsid w:val="008B22C0"/>
    <w:rsid w:val="008B22D6"/>
    <w:rsid w:val="008B24E9"/>
    <w:rsid w:val="008B277B"/>
    <w:rsid w:val="008B284B"/>
    <w:rsid w:val="008B28F8"/>
    <w:rsid w:val="008B2A51"/>
    <w:rsid w:val="008B2AB5"/>
    <w:rsid w:val="008B2AD0"/>
    <w:rsid w:val="008B313D"/>
    <w:rsid w:val="008B39F4"/>
    <w:rsid w:val="008B3A1B"/>
    <w:rsid w:val="008B3DEF"/>
    <w:rsid w:val="008B3F0A"/>
    <w:rsid w:val="008B4012"/>
    <w:rsid w:val="008B44CE"/>
    <w:rsid w:val="008B4795"/>
    <w:rsid w:val="008B4878"/>
    <w:rsid w:val="008B4A25"/>
    <w:rsid w:val="008B4B1E"/>
    <w:rsid w:val="008B4B87"/>
    <w:rsid w:val="008B4C02"/>
    <w:rsid w:val="008B4DDB"/>
    <w:rsid w:val="008B4FA1"/>
    <w:rsid w:val="008B4FC4"/>
    <w:rsid w:val="008B54E0"/>
    <w:rsid w:val="008B54EE"/>
    <w:rsid w:val="008B55C2"/>
    <w:rsid w:val="008B5858"/>
    <w:rsid w:val="008B5B88"/>
    <w:rsid w:val="008B5C0B"/>
    <w:rsid w:val="008B5F4D"/>
    <w:rsid w:val="008B6199"/>
    <w:rsid w:val="008B62B9"/>
    <w:rsid w:val="008B6318"/>
    <w:rsid w:val="008B6492"/>
    <w:rsid w:val="008B6557"/>
    <w:rsid w:val="008B66C7"/>
    <w:rsid w:val="008B675E"/>
    <w:rsid w:val="008B67AB"/>
    <w:rsid w:val="008B67BA"/>
    <w:rsid w:val="008B6805"/>
    <w:rsid w:val="008B68EB"/>
    <w:rsid w:val="008B6A0B"/>
    <w:rsid w:val="008B6D6D"/>
    <w:rsid w:val="008B6F39"/>
    <w:rsid w:val="008B6FF9"/>
    <w:rsid w:val="008B721B"/>
    <w:rsid w:val="008B72C6"/>
    <w:rsid w:val="008B73E6"/>
    <w:rsid w:val="008B7448"/>
    <w:rsid w:val="008B74C6"/>
    <w:rsid w:val="008B7878"/>
    <w:rsid w:val="008B7953"/>
    <w:rsid w:val="008B7B55"/>
    <w:rsid w:val="008B7D1A"/>
    <w:rsid w:val="008B7DE0"/>
    <w:rsid w:val="008B7FA3"/>
    <w:rsid w:val="008B7FAF"/>
    <w:rsid w:val="008C013B"/>
    <w:rsid w:val="008C01EE"/>
    <w:rsid w:val="008C023E"/>
    <w:rsid w:val="008C085E"/>
    <w:rsid w:val="008C08F8"/>
    <w:rsid w:val="008C0B2E"/>
    <w:rsid w:val="008C0DA9"/>
    <w:rsid w:val="008C0F88"/>
    <w:rsid w:val="008C160A"/>
    <w:rsid w:val="008C17F8"/>
    <w:rsid w:val="008C1D81"/>
    <w:rsid w:val="008C1DAC"/>
    <w:rsid w:val="008C1EEE"/>
    <w:rsid w:val="008C1F17"/>
    <w:rsid w:val="008C214C"/>
    <w:rsid w:val="008C223F"/>
    <w:rsid w:val="008C23A4"/>
    <w:rsid w:val="008C259A"/>
    <w:rsid w:val="008C2632"/>
    <w:rsid w:val="008C2645"/>
    <w:rsid w:val="008C28EE"/>
    <w:rsid w:val="008C2A01"/>
    <w:rsid w:val="008C2A19"/>
    <w:rsid w:val="008C2A70"/>
    <w:rsid w:val="008C300F"/>
    <w:rsid w:val="008C3241"/>
    <w:rsid w:val="008C3244"/>
    <w:rsid w:val="008C336D"/>
    <w:rsid w:val="008C3820"/>
    <w:rsid w:val="008C3B08"/>
    <w:rsid w:val="008C3CAF"/>
    <w:rsid w:val="008C3EF2"/>
    <w:rsid w:val="008C42C8"/>
    <w:rsid w:val="008C43F1"/>
    <w:rsid w:val="008C445E"/>
    <w:rsid w:val="008C446B"/>
    <w:rsid w:val="008C4555"/>
    <w:rsid w:val="008C457F"/>
    <w:rsid w:val="008C46F7"/>
    <w:rsid w:val="008C4833"/>
    <w:rsid w:val="008C4FAF"/>
    <w:rsid w:val="008C50BC"/>
    <w:rsid w:val="008C5343"/>
    <w:rsid w:val="008C53F3"/>
    <w:rsid w:val="008C577C"/>
    <w:rsid w:val="008C5887"/>
    <w:rsid w:val="008C5A84"/>
    <w:rsid w:val="008C5B76"/>
    <w:rsid w:val="008C5CB9"/>
    <w:rsid w:val="008C5F98"/>
    <w:rsid w:val="008C602C"/>
    <w:rsid w:val="008C6205"/>
    <w:rsid w:val="008C649C"/>
    <w:rsid w:val="008C65AB"/>
    <w:rsid w:val="008C664B"/>
    <w:rsid w:val="008C67CE"/>
    <w:rsid w:val="008C6821"/>
    <w:rsid w:val="008C6908"/>
    <w:rsid w:val="008C6978"/>
    <w:rsid w:val="008C6AA8"/>
    <w:rsid w:val="008C6C72"/>
    <w:rsid w:val="008C6E83"/>
    <w:rsid w:val="008C6FD3"/>
    <w:rsid w:val="008C6FFA"/>
    <w:rsid w:val="008C7019"/>
    <w:rsid w:val="008C71AE"/>
    <w:rsid w:val="008C7577"/>
    <w:rsid w:val="008C765F"/>
    <w:rsid w:val="008C77CA"/>
    <w:rsid w:val="008C781A"/>
    <w:rsid w:val="008C7AF8"/>
    <w:rsid w:val="008C7B8E"/>
    <w:rsid w:val="008C7E8D"/>
    <w:rsid w:val="008C7F7F"/>
    <w:rsid w:val="008C7F89"/>
    <w:rsid w:val="008D0038"/>
    <w:rsid w:val="008D012C"/>
    <w:rsid w:val="008D0256"/>
    <w:rsid w:val="008D0306"/>
    <w:rsid w:val="008D064D"/>
    <w:rsid w:val="008D0727"/>
    <w:rsid w:val="008D072F"/>
    <w:rsid w:val="008D0737"/>
    <w:rsid w:val="008D07C9"/>
    <w:rsid w:val="008D09A4"/>
    <w:rsid w:val="008D0B47"/>
    <w:rsid w:val="008D0BE5"/>
    <w:rsid w:val="008D1159"/>
    <w:rsid w:val="008D1471"/>
    <w:rsid w:val="008D14C6"/>
    <w:rsid w:val="008D14F4"/>
    <w:rsid w:val="008D1754"/>
    <w:rsid w:val="008D197D"/>
    <w:rsid w:val="008D1B2F"/>
    <w:rsid w:val="008D1CC0"/>
    <w:rsid w:val="008D1E2F"/>
    <w:rsid w:val="008D1F63"/>
    <w:rsid w:val="008D1FD6"/>
    <w:rsid w:val="008D2244"/>
    <w:rsid w:val="008D24B7"/>
    <w:rsid w:val="008D2656"/>
    <w:rsid w:val="008D2742"/>
    <w:rsid w:val="008D2A43"/>
    <w:rsid w:val="008D2C90"/>
    <w:rsid w:val="008D2D4B"/>
    <w:rsid w:val="008D2DA1"/>
    <w:rsid w:val="008D2E9C"/>
    <w:rsid w:val="008D2F2B"/>
    <w:rsid w:val="008D2F67"/>
    <w:rsid w:val="008D30A7"/>
    <w:rsid w:val="008D31FB"/>
    <w:rsid w:val="008D32C2"/>
    <w:rsid w:val="008D347C"/>
    <w:rsid w:val="008D37EF"/>
    <w:rsid w:val="008D37F5"/>
    <w:rsid w:val="008D37F9"/>
    <w:rsid w:val="008D3900"/>
    <w:rsid w:val="008D3978"/>
    <w:rsid w:val="008D3A36"/>
    <w:rsid w:val="008D3B35"/>
    <w:rsid w:val="008D3BD9"/>
    <w:rsid w:val="008D3C5A"/>
    <w:rsid w:val="008D3C63"/>
    <w:rsid w:val="008D3D08"/>
    <w:rsid w:val="008D3D26"/>
    <w:rsid w:val="008D3DC7"/>
    <w:rsid w:val="008D3E30"/>
    <w:rsid w:val="008D3F0E"/>
    <w:rsid w:val="008D3F73"/>
    <w:rsid w:val="008D410E"/>
    <w:rsid w:val="008D41DF"/>
    <w:rsid w:val="008D4225"/>
    <w:rsid w:val="008D4289"/>
    <w:rsid w:val="008D44A9"/>
    <w:rsid w:val="008D455C"/>
    <w:rsid w:val="008D4588"/>
    <w:rsid w:val="008D45FF"/>
    <w:rsid w:val="008D46A2"/>
    <w:rsid w:val="008D4784"/>
    <w:rsid w:val="008D47E7"/>
    <w:rsid w:val="008D486E"/>
    <w:rsid w:val="008D4953"/>
    <w:rsid w:val="008D4958"/>
    <w:rsid w:val="008D4A6B"/>
    <w:rsid w:val="008D4BC7"/>
    <w:rsid w:val="008D4CD6"/>
    <w:rsid w:val="008D4D2E"/>
    <w:rsid w:val="008D4DD4"/>
    <w:rsid w:val="008D4E8A"/>
    <w:rsid w:val="008D50CE"/>
    <w:rsid w:val="008D5139"/>
    <w:rsid w:val="008D5150"/>
    <w:rsid w:val="008D5653"/>
    <w:rsid w:val="008D584B"/>
    <w:rsid w:val="008D588F"/>
    <w:rsid w:val="008D5938"/>
    <w:rsid w:val="008D5E9D"/>
    <w:rsid w:val="008D606B"/>
    <w:rsid w:val="008D62B5"/>
    <w:rsid w:val="008D6371"/>
    <w:rsid w:val="008D6436"/>
    <w:rsid w:val="008D6654"/>
    <w:rsid w:val="008D69C6"/>
    <w:rsid w:val="008D6B51"/>
    <w:rsid w:val="008D6FC3"/>
    <w:rsid w:val="008D7027"/>
    <w:rsid w:val="008D712D"/>
    <w:rsid w:val="008D73AE"/>
    <w:rsid w:val="008D77CB"/>
    <w:rsid w:val="008D780D"/>
    <w:rsid w:val="008D7878"/>
    <w:rsid w:val="008D7995"/>
    <w:rsid w:val="008D7A5F"/>
    <w:rsid w:val="008D7AB4"/>
    <w:rsid w:val="008D7B7F"/>
    <w:rsid w:val="008D7C1E"/>
    <w:rsid w:val="008D7CD2"/>
    <w:rsid w:val="008D7DB4"/>
    <w:rsid w:val="008D7E06"/>
    <w:rsid w:val="008D7EDA"/>
    <w:rsid w:val="008E059E"/>
    <w:rsid w:val="008E06C9"/>
    <w:rsid w:val="008E0B2E"/>
    <w:rsid w:val="008E0BE0"/>
    <w:rsid w:val="008E0C91"/>
    <w:rsid w:val="008E0E64"/>
    <w:rsid w:val="008E119A"/>
    <w:rsid w:val="008E15B4"/>
    <w:rsid w:val="008E15E2"/>
    <w:rsid w:val="008E1751"/>
    <w:rsid w:val="008E190E"/>
    <w:rsid w:val="008E1B1C"/>
    <w:rsid w:val="008E1CE8"/>
    <w:rsid w:val="008E2151"/>
    <w:rsid w:val="008E21EF"/>
    <w:rsid w:val="008E2210"/>
    <w:rsid w:val="008E22A5"/>
    <w:rsid w:val="008E2389"/>
    <w:rsid w:val="008E23E5"/>
    <w:rsid w:val="008E23F4"/>
    <w:rsid w:val="008E24E0"/>
    <w:rsid w:val="008E255F"/>
    <w:rsid w:val="008E262A"/>
    <w:rsid w:val="008E2A05"/>
    <w:rsid w:val="008E2DDF"/>
    <w:rsid w:val="008E2DF6"/>
    <w:rsid w:val="008E3028"/>
    <w:rsid w:val="008E30B6"/>
    <w:rsid w:val="008E313F"/>
    <w:rsid w:val="008E320B"/>
    <w:rsid w:val="008E320C"/>
    <w:rsid w:val="008E3612"/>
    <w:rsid w:val="008E369F"/>
    <w:rsid w:val="008E3804"/>
    <w:rsid w:val="008E3941"/>
    <w:rsid w:val="008E3C01"/>
    <w:rsid w:val="008E3C9D"/>
    <w:rsid w:val="008E3F5D"/>
    <w:rsid w:val="008E3F5E"/>
    <w:rsid w:val="008E3FFC"/>
    <w:rsid w:val="008E41BA"/>
    <w:rsid w:val="008E43EB"/>
    <w:rsid w:val="008E4722"/>
    <w:rsid w:val="008E47AC"/>
    <w:rsid w:val="008E4BB3"/>
    <w:rsid w:val="008E4D89"/>
    <w:rsid w:val="008E4DAF"/>
    <w:rsid w:val="008E520F"/>
    <w:rsid w:val="008E5286"/>
    <w:rsid w:val="008E5312"/>
    <w:rsid w:val="008E546C"/>
    <w:rsid w:val="008E548E"/>
    <w:rsid w:val="008E593D"/>
    <w:rsid w:val="008E5A12"/>
    <w:rsid w:val="008E5B58"/>
    <w:rsid w:val="008E5B6D"/>
    <w:rsid w:val="008E5EA1"/>
    <w:rsid w:val="008E5F1B"/>
    <w:rsid w:val="008E61B1"/>
    <w:rsid w:val="008E6341"/>
    <w:rsid w:val="008E6538"/>
    <w:rsid w:val="008E6839"/>
    <w:rsid w:val="008E6A0C"/>
    <w:rsid w:val="008E6A26"/>
    <w:rsid w:val="008E6C20"/>
    <w:rsid w:val="008E6CC0"/>
    <w:rsid w:val="008E6E9A"/>
    <w:rsid w:val="008E7288"/>
    <w:rsid w:val="008E7315"/>
    <w:rsid w:val="008E73FE"/>
    <w:rsid w:val="008E7588"/>
    <w:rsid w:val="008E7618"/>
    <w:rsid w:val="008E771C"/>
    <w:rsid w:val="008E77CC"/>
    <w:rsid w:val="008E7B90"/>
    <w:rsid w:val="008E7C89"/>
    <w:rsid w:val="008E7CE5"/>
    <w:rsid w:val="008E7D7E"/>
    <w:rsid w:val="008E7D81"/>
    <w:rsid w:val="008E7E78"/>
    <w:rsid w:val="008F0013"/>
    <w:rsid w:val="008F02D6"/>
    <w:rsid w:val="008F046F"/>
    <w:rsid w:val="008F07B7"/>
    <w:rsid w:val="008F083F"/>
    <w:rsid w:val="008F0A75"/>
    <w:rsid w:val="008F0D0B"/>
    <w:rsid w:val="008F0E38"/>
    <w:rsid w:val="008F0E80"/>
    <w:rsid w:val="008F0FA7"/>
    <w:rsid w:val="008F102A"/>
    <w:rsid w:val="008F106D"/>
    <w:rsid w:val="008F122B"/>
    <w:rsid w:val="008F12DD"/>
    <w:rsid w:val="008F1368"/>
    <w:rsid w:val="008F1438"/>
    <w:rsid w:val="008F1498"/>
    <w:rsid w:val="008F15FA"/>
    <w:rsid w:val="008F1753"/>
    <w:rsid w:val="008F23B4"/>
    <w:rsid w:val="008F29A2"/>
    <w:rsid w:val="008F2AF8"/>
    <w:rsid w:val="008F2B79"/>
    <w:rsid w:val="008F2D1B"/>
    <w:rsid w:val="008F321B"/>
    <w:rsid w:val="008F332D"/>
    <w:rsid w:val="008F34F7"/>
    <w:rsid w:val="008F3AEE"/>
    <w:rsid w:val="008F3CF1"/>
    <w:rsid w:val="008F3F5B"/>
    <w:rsid w:val="008F3F6A"/>
    <w:rsid w:val="008F4118"/>
    <w:rsid w:val="008F43A3"/>
    <w:rsid w:val="008F43F4"/>
    <w:rsid w:val="008F47DE"/>
    <w:rsid w:val="008F49E2"/>
    <w:rsid w:val="008F4A33"/>
    <w:rsid w:val="008F4DE1"/>
    <w:rsid w:val="008F5085"/>
    <w:rsid w:val="008F52AB"/>
    <w:rsid w:val="008F53CB"/>
    <w:rsid w:val="008F53F7"/>
    <w:rsid w:val="008F5670"/>
    <w:rsid w:val="008F574A"/>
    <w:rsid w:val="008F5866"/>
    <w:rsid w:val="008F590C"/>
    <w:rsid w:val="008F5944"/>
    <w:rsid w:val="008F5AA4"/>
    <w:rsid w:val="008F5AF1"/>
    <w:rsid w:val="008F5BE0"/>
    <w:rsid w:val="008F5CDD"/>
    <w:rsid w:val="008F5D74"/>
    <w:rsid w:val="008F61DE"/>
    <w:rsid w:val="008F6296"/>
    <w:rsid w:val="008F6739"/>
    <w:rsid w:val="008F67C5"/>
    <w:rsid w:val="008F6923"/>
    <w:rsid w:val="008F6956"/>
    <w:rsid w:val="008F695A"/>
    <w:rsid w:val="008F69AB"/>
    <w:rsid w:val="008F6C8D"/>
    <w:rsid w:val="008F6D9C"/>
    <w:rsid w:val="008F6F93"/>
    <w:rsid w:val="008F70C5"/>
    <w:rsid w:val="008F71BA"/>
    <w:rsid w:val="008F725D"/>
    <w:rsid w:val="008F73B6"/>
    <w:rsid w:val="008F75C6"/>
    <w:rsid w:val="008F7778"/>
    <w:rsid w:val="008F7899"/>
    <w:rsid w:val="008F7B7C"/>
    <w:rsid w:val="008F7C3F"/>
    <w:rsid w:val="0090007B"/>
    <w:rsid w:val="009001CB"/>
    <w:rsid w:val="0090046C"/>
    <w:rsid w:val="009004D0"/>
    <w:rsid w:val="0090081B"/>
    <w:rsid w:val="009008C7"/>
    <w:rsid w:val="00900A08"/>
    <w:rsid w:val="00900A30"/>
    <w:rsid w:val="00900A5B"/>
    <w:rsid w:val="00900A68"/>
    <w:rsid w:val="00901105"/>
    <w:rsid w:val="00901203"/>
    <w:rsid w:val="00901221"/>
    <w:rsid w:val="00901236"/>
    <w:rsid w:val="0090159A"/>
    <w:rsid w:val="00901784"/>
    <w:rsid w:val="009017F5"/>
    <w:rsid w:val="0090192F"/>
    <w:rsid w:val="00901AFA"/>
    <w:rsid w:val="00901D35"/>
    <w:rsid w:val="00901DD9"/>
    <w:rsid w:val="00901EA8"/>
    <w:rsid w:val="00901FEB"/>
    <w:rsid w:val="009022C8"/>
    <w:rsid w:val="00902363"/>
    <w:rsid w:val="009023B2"/>
    <w:rsid w:val="009023C1"/>
    <w:rsid w:val="009024A9"/>
    <w:rsid w:val="009024C5"/>
    <w:rsid w:val="00902611"/>
    <w:rsid w:val="00902A4B"/>
    <w:rsid w:val="00902F1E"/>
    <w:rsid w:val="00902FDA"/>
    <w:rsid w:val="0090302B"/>
    <w:rsid w:val="00903124"/>
    <w:rsid w:val="0090323E"/>
    <w:rsid w:val="00903654"/>
    <w:rsid w:val="009036C1"/>
    <w:rsid w:val="00903797"/>
    <w:rsid w:val="009037DC"/>
    <w:rsid w:val="00903AB2"/>
    <w:rsid w:val="00903B70"/>
    <w:rsid w:val="00903C22"/>
    <w:rsid w:val="00904092"/>
    <w:rsid w:val="00904148"/>
    <w:rsid w:val="0090415D"/>
    <w:rsid w:val="009043B3"/>
    <w:rsid w:val="009043C9"/>
    <w:rsid w:val="009044F4"/>
    <w:rsid w:val="009045C9"/>
    <w:rsid w:val="009045EF"/>
    <w:rsid w:val="00904B97"/>
    <w:rsid w:val="00904CD6"/>
    <w:rsid w:val="00904D17"/>
    <w:rsid w:val="00904E5A"/>
    <w:rsid w:val="00904EB9"/>
    <w:rsid w:val="00904F3C"/>
    <w:rsid w:val="00904F51"/>
    <w:rsid w:val="009050C2"/>
    <w:rsid w:val="009051C6"/>
    <w:rsid w:val="0090533C"/>
    <w:rsid w:val="00905962"/>
    <w:rsid w:val="00905B97"/>
    <w:rsid w:val="00905C02"/>
    <w:rsid w:val="00905D50"/>
    <w:rsid w:val="00905D8E"/>
    <w:rsid w:val="00905DE3"/>
    <w:rsid w:val="00905E3D"/>
    <w:rsid w:val="00905E58"/>
    <w:rsid w:val="00905F8D"/>
    <w:rsid w:val="00905FC8"/>
    <w:rsid w:val="00906149"/>
    <w:rsid w:val="00906365"/>
    <w:rsid w:val="009064B8"/>
    <w:rsid w:val="00906557"/>
    <w:rsid w:val="009065CB"/>
    <w:rsid w:val="0090695F"/>
    <w:rsid w:val="00906A51"/>
    <w:rsid w:val="00906B19"/>
    <w:rsid w:val="00906C54"/>
    <w:rsid w:val="00906CCA"/>
    <w:rsid w:val="00906DA7"/>
    <w:rsid w:val="00906E47"/>
    <w:rsid w:val="00906F4C"/>
    <w:rsid w:val="00907133"/>
    <w:rsid w:val="009071B9"/>
    <w:rsid w:val="0090724E"/>
    <w:rsid w:val="00907585"/>
    <w:rsid w:val="00907659"/>
    <w:rsid w:val="00907728"/>
    <w:rsid w:val="0090789B"/>
    <w:rsid w:val="00907978"/>
    <w:rsid w:val="00907A44"/>
    <w:rsid w:val="00907CF9"/>
    <w:rsid w:val="00907E39"/>
    <w:rsid w:val="0091004C"/>
    <w:rsid w:val="0091011E"/>
    <w:rsid w:val="009103C3"/>
    <w:rsid w:val="009109CA"/>
    <w:rsid w:val="00910AD8"/>
    <w:rsid w:val="00910E6E"/>
    <w:rsid w:val="00910EE6"/>
    <w:rsid w:val="009110DC"/>
    <w:rsid w:val="00911310"/>
    <w:rsid w:val="0091185B"/>
    <w:rsid w:val="00911938"/>
    <w:rsid w:val="00911A42"/>
    <w:rsid w:val="00911AF2"/>
    <w:rsid w:val="00911EA1"/>
    <w:rsid w:val="00911F79"/>
    <w:rsid w:val="00911FE7"/>
    <w:rsid w:val="00911FEA"/>
    <w:rsid w:val="00912002"/>
    <w:rsid w:val="009123FB"/>
    <w:rsid w:val="0091256A"/>
    <w:rsid w:val="009127DB"/>
    <w:rsid w:val="0091290A"/>
    <w:rsid w:val="00912A69"/>
    <w:rsid w:val="00912E46"/>
    <w:rsid w:val="00913035"/>
    <w:rsid w:val="009130D7"/>
    <w:rsid w:val="0091311E"/>
    <w:rsid w:val="00913227"/>
    <w:rsid w:val="00913261"/>
    <w:rsid w:val="00913346"/>
    <w:rsid w:val="0091341B"/>
    <w:rsid w:val="00913517"/>
    <w:rsid w:val="00913657"/>
    <w:rsid w:val="009137F7"/>
    <w:rsid w:val="00913AA5"/>
    <w:rsid w:val="00913ABE"/>
    <w:rsid w:val="00913B86"/>
    <w:rsid w:val="00913CA8"/>
    <w:rsid w:val="00913D66"/>
    <w:rsid w:val="00914044"/>
    <w:rsid w:val="0091408E"/>
    <w:rsid w:val="00914587"/>
    <w:rsid w:val="0091458E"/>
    <w:rsid w:val="00914809"/>
    <w:rsid w:val="00914A3B"/>
    <w:rsid w:val="00914A63"/>
    <w:rsid w:val="00914ACC"/>
    <w:rsid w:val="00914C45"/>
    <w:rsid w:val="00914C84"/>
    <w:rsid w:val="00914F21"/>
    <w:rsid w:val="009150D5"/>
    <w:rsid w:val="0091513D"/>
    <w:rsid w:val="00915194"/>
    <w:rsid w:val="009152B8"/>
    <w:rsid w:val="0091550F"/>
    <w:rsid w:val="009157A5"/>
    <w:rsid w:val="00915CB4"/>
    <w:rsid w:val="00915D97"/>
    <w:rsid w:val="00915F86"/>
    <w:rsid w:val="00915FD0"/>
    <w:rsid w:val="009164A1"/>
    <w:rsid w:val="009164EC"/>
    <w:rsid w:val="00916809"/>
    <w:rsid w:val="00916960"/>
    <w:rsid w:val="00916AA7"/>
    <w:rsid w:val="00916D33"/>
    <w:rsid w:val="00916DCA"/>
    <w:rsid w:val="00916DE9"/>
    <w:rsid w:val="009170A9"/>
    <w:rsid w:val="009173C6"/>
    <w:rsid w:val="009175AF"/>
    <w:rsid w:val="009177FF"/>
    <w:rsid w:val="009178A4"/>
    <w:rsid w:val="00917959"/>
    <w:rsid w:val="00917AF4"/>
    <w:rsid w:val="00917C0E"/>
    <w:rsid w:val="00917DE3"/>
    <w:rsid w:val="00917FA6"/>
    <w:rsid w:val="0092004F"/>
    <w:rsid w:val="009200A5"/>
    <w:rsid w:val="00920281"/>
    <w:rsid w:val="00920336"/>
    <w:rsid w:val="00920360"/>
    <w:rsid w:val="00920698"/>
    <w:rsid w:val="00920779"/>
    <w:rsid w:val="009208E2"/>
    <w:rsid w:val="00920A64"/>
    <w:rsid w:val="00920B90"/>
    <w:rsid w:val="00920BA4"/>
    <w:rsid w:val="00920CA9"/>
    <w:rsid w:val="00920CBD"/>
    <w:rsid w:val="00920F4B"/>
    <w:rsid w:val="00921009"/>
    <w:rsid w:val="00921221"/>
    <w:rsid w:val="009213E7"/>
    <w:rsid w:val="0092143B"/>
    <w:rsid w:val="0092157F"/>
    <w:rsid w:val="0092166C"/>
    <w:rsid w:val="009216F7"/>
    <w:rsid w:val="009219E6"/>
    <w:rsid w:val="00921CD4"/>
    <w:rsid w:val="00921D07"/>
    <w:rsid w:val="00921E1D"/>
    <w:rsid w:val="00921E31"/>
    <w:rsid w:val="00921E78"/>
    <w:rsid w:val="009220B0"/>
    <w:rsid w:val="0092217D"/>
    <w:rsid w:val="009223AF"/>
    <w:rsid w:val="009226D3"/>
    <w:rsid w:val="009227CC"/>
    <w:rsid w:val="0092288D"/>
    <w:rsid w:val="009228B1"/>
    <w:rsid w:val="0092298A"/>
    <w:rsid w:val="00922BE2"/>
    <w:rsid w:val="00922E28"/>
    <w:rsid w:val="00922F06"/>
    <w:rsid w:val="009231F6"/>
    <w:rsid w:val="0092323A"/>
    <w:rsid w:val="00923739"/>
    <w:rsid w:val="00923991"/>
    <w:rsid w:val="009239D4"/>
    <w:rsid w:val="009239ED"/>
    <w:rsid w:val="00923BD2"/>
    <w:rsid w:val="00923CA4"/>
    <w:rsid w:val="00923CF2"/>
    <w:rsid w:val="00923D03"/>
    <w:rsid w:val="0092402B"/>
    <w:rsid w:val="0092424E"/>
    <w:rsid w:val="00924E45"/>
    <w:rsid w:val="00924FF2"/>
    <w:rsid w:val="009251DD"/>
    <w:rsid w:val="00925213"/>
    <w:rsid w:val="0092554F"/>
    <w:rsid w:val="009259FD"/>
    <w:rsid w:val="00925DA3"/>
    <w:rsid w:val="00925E12"/>
    <w:rsid w:val="00925E9B"/>
    <w:rsid w:val="0092603D"/>
    <w:rsid w:val="0092611A"/>
    <w:rsid w:val="00926217"/>
    <w:rsid w:val="009263D7"/>
    <w:rsid w:val="00926421"/>
    <w:rsid w:val="00926481"/>
    <w:rsid w:val="009264C2"/>
    <w:rsid w:val="009265F1"/>
    <w:rsid w:val="009266B5"/>
    <w:rsid w:val="009267A0"/>
    <w:rsid w:val="00926A6D"/>
    <w:rsid w:val="00927096"/>
    <w:rsid w:val="0092745F"/>
    <w:rsid w:val="009274DB"/>
    <w:rsid w:val="00927565"/>
    <w:rsid w:val="0092794F"/>
    <w:rsid w:val="00927B22"/>
    <w:rsid w:val="00927BB6"/>
    <w:rsid w:val="00927C37"/>
    <w:rsid w:val="00927CA8"/>
    <w:rsid w:val="00927D32"/>
    <w:rsid w:val="009301D0"/>
    <w:rsid w:val="00930310"/>
    <w:rsid w:val="009303C8"/>
    <w:rsid w:val="00930411"/>
    <w:rsid w:val="0093078D"/>
    <w:rsid w:val="00930851"/>
    <w:rsid w:val="0093086C"/>
    <w:rsid w:val="009308DE"/>
    <w:rsid w:val="009308F5"/>
    <w:rsid w:val="00930917"/>
    <w:rsid w:val="00930983"/>
    <w:rsid w:val="009309B1"/>
    <w:rsid w:val="00930A54"/>
    <w:rsid w:val="00930A58"/>
    <w:rsid w:val="00930AA8"/>
    <w:rsid w:val="00930D2F"/>
    <w:rsid w:val="00930E31"/>
    <w:rsid w:val="00930EA0"/>
    <w:rsid w:val="0093162C"/>
    <w:rsid w:val="009316CF"/>
    <w:rsid w:val="00931725"/>
    <w:rsid w:val="0093176A"/>
    <w:rsid w:val="0093192F"/>
    <w:rsid w:val="00931B22"/>
    <w:rsid w:val="00931BB9"/>
    <w:rsid w:val="00931C9B"/>
    <w:rsid w:val="00932117"/>
    <w:rsid w:val="009321D4"/>
    <w:rsid w:val="0093233F"/>
    <w:rsid w:val="00932A93"/>
    <w:rsid w:val="00932AED"/>
    <w:rsid w:val="00932B45"/>
    <w:rsid w:val="00932D0F"/>
    <w:rsid w:val="00933014"/>
    <w:rsid w:val="00933067"/>
    <w:rsid w:val="00933230"/>
    <w:rsid w:val="009335B6"/>
    <w:rsid w:val="0093367D"/>
    <w:rsid w:val="00933807"/>
    <w:rsid w:val="009338C0"/>
    <w:rsid w:val="00933A23"/>
    <w:rsid w:val="00933BDF"/>
    <w:rsid w:val="00933EC8"/>
    <w:rsid w:val="00933F39"/>
    <w:rsid w:val="0093404C"/>
    <w:rsid w:val="00934545"/>
    <w:rsid w:val="0093466F"/>
    <w:rsid w:val="00934756"/>
    <w:rsid w:val="00934782"/>
    <w:rsid w:val="0093497B"/>
    <w:rsid w:val="00934D2B"/>
    <w:rsid w:val="00934E5A"/>
    <w:rsid w:val="00935046"/>
    <w:rsid w:val="00935174"/>
    <w:rsid w:val="00935196"/>
    <w:rsid w:val="009353EC"/>
    <w:rsid w:val="009354A6"/>
    <w:rsid w:val="009356A7"/>
    <w:rsid w:val="009356BC"/>
    <w:rsid w:val="0093571F"/>
    <w:rsid w:val="00935C0B"/>
    <w:rsid w:val="00935CDC"/>
    <w:rsid w:val="00935F19"/>
    <w:rsid w:val="00936020"/>
    <w:rsid w:val="009361FA"/>
    <w:rsid w:val="0093621F"/>
    <w:rsid w:val="00936478"/>
    <w:rsid w:val="0093670A"/>
    <w:rsid w:val="00936874"/>
    <w:rsid w:val="0093698F"/>
    <w:rsid w:val="00936994"/>
    <w:rsid w:val="009369F8"/>
    <w:rsid w:val="00936AE3"/>
    <w:rsid w:val="00936C4B"/>
    <w:rsid w:val="00936C4C"/>
    <w:rsid w:val="00936DC6"/>
    <w:rsid w:val="00936DD5"/>
    <w:rsid w:val="00936EC5"/>
    <w:rsid w:val="00937068"/>
    <w:rsid w:val="0093768F"/>
    <w:rsid w:val="00937698"/>
    <w:rsid w:val="009379FB"/>
    <w:rsid w:val="009379FE"/>
    <w:rsid w:val="009401FD"/>
    <w:rsid w:val="009402A9"/>
    <w:rsid w:val="009402DA"/>
    <w:rsid w:val="009404C8"/>
    <w:rsid w:val="009404F8"/>
    <w:rsid w:val="00940BEE"/>
    <w:rsid w:val="00940C62"/>
    <w:rsid w:val="00940D76"/>
    <w:rsid w:val="00940EA0"/>
    <w:rsid w:val="009412B4"/>
    <w:rsid w:val="009412B8"/>
    <w:rsid w:val="009412EF"/>
    <w:rsid w:val="00941447"/>
    <w:rsid w:val="00941510"/>
    <w:rsid w:val="009415A7"/>
    <w:rsid w:val="00941BA6"/>
    <w:rsid w:val="00941DD8"/>
    <w:rsid w:val="00941EC8"/>
    <w:rsid w:val="00941EF1"/>
    <w:rsid w:val="0094221F"/>
    <w:rsid w:val="009422C5"/>
    <w:rsid w:val="0094283A"/>
    <w:rsid w:val="00942AB3"/>
    <w:rsid w:val="00942AB8"/>
    <w:rsid w:val="00942E93"/>
    <w:rsid w:val="00942F0C"/>
    <w:rsid w:val="009436FD"/>
    <w:rsid w:val="0094370E"/>
    <w:rsid w:val="00943795"/>
    <w:rsid w:val="009438D1"/>
    <w:rsid w:val="009439BA"/>
    <w:rsid w:val="00943AF0"/>
    <w:rsid w:val="00943CF7"/>
    <w:rsid w:val="00943E38"/>
    <w:rsid w:val="00944141"/>
    <w:rsid w:val="0094418D"/>
    <w:rsid w:val="009446EF"/>
    <w:rsid w:val="00944714"/>
    <w:rsid w:val="00944AD4"/>
    <w:rsid w:val="00944BB7"/>
    <w:rsid w:val="00944C2D"/>
    <w:rsid w:val="00944CB0"/>
    <w:rsid w:val="00944F40"/>
    <w:rsid w:val="00945068"/>
    <w:rsid w:val="0094510E"/>
    <w:rsid w:val="0094515B"/>
    <w:rsid w:val="0094524B"/>
    <w:rsid w:val="00945252"/>
    <w:rsid w:val="009452A1"/>
    <w:rsid w:val="00945331"/>
    <w:rsid w:val="00945368"/>
    <w:rsid w:val="009454E3"/>
    <w:rsid w:val="009455A4"/>
    <w:rsid w:val="0094562F"/>
    <w:rsid w:val="00945733"/>
    <w:rsid w:val="009457EB"/>
    <w:rsid w:val="00945835"/>
    <w:rsid w:val="00945ADB"/>
    <w:rsid w:val="00945D9B"/>
    <w:rsid w:val="00945E32"/>
    <w:rsid w:val="009461B4"/>
    <w:rsid w:val="009462A4"/>
    <w:rsid w:val="00946605"/>
    <w:rsid w:val="0094660C"/>
    <w:rsid w:val="009466DF"/>
    <w:rsid w:val="0094670A"/>
    <w:rsid w:val="0094671B"/>
    <w:rsid w:val="00946C07"/>
    <w:rsid w:val="00946C58"/>
    <w:rsid w:val="00946DC5"/>
    <w:rsid w:val="00946DD8"/>
    <w:rsid w:val="0094701E"/>
    <w:rsid w:val="00947296"/>
    <w:rsid w:val="0094769C"/>
    <w:rsid w:val="00947701"/>
    <w:rsid w:val="0094790E"/>
    <w:rsid w:val="009479CA"/>
    <w:rsid w:val="00947CDA"/>
    <w:rsid w:val="009500B1"/>
    <w:rsid w:val="0095072B"/>
    <w:rsid w:val="0095093C"/>
    <w:rsid w:val="00950DB6"/>
    <w:rsid w:val="00950E23"/>
    <w:rsid w:val="0095101B"/>
    <w:rsid w:val="0095118F"/>
    <w:rsid w:val="00951264"/>
    <w:rsid w:val="00951382"/>
    <w:rsid w:val="009513DA"/>
    <w:rsid w:val="009517F3"/>
    <w:rsid w:val="00951A72"/>
    <w:rsid w:val="00951C75"/>
    <w:rsid w:val="00951D24"/>
    <w:rsid w:val="00951F86"/>
    <w:rsid w:val="00951F89"/>
    <w:rsid w:val="00952130"/>
    <w:rsid w:val="009527B5"/>
    <w:rsid w:val="0095293A"/>
    <w:rsid w:val="009529A2"/>
    <w:rsid w:val="00952A3A"/>
    <w:rsid w:val="00952CEE"/>
    <w:rsid w:val="00952D5A"/>
    <w:rsid w:val="00952EC0"/>
    <w:rsid w:val="00952F75"/>
    <w:rsid w:val="009533B3"/>
    <w:rsid w:val="009535E0"/>
    <w:rsid w:val="00953641"/>
    <w:rsid w:val="00953766"/>
    <w:rsid w:val="009537EC"/>
    <w:rsid w:val="00953920"/>
    <w:rsid w:val="009539EF"/>
    <w:rsid w:val="00953BC9"/>
    <w:rsid w:val="00953C01"/>
    <w:rsid w:val="00953C09"/>
    <w:rsid w:val="00953E6D"/>
    <w:rsid w:val="009543FF"/>
    <w:rsid w:val="009545F2"/>
    <w:rsid w:val="00954602"/>
    <w:rsid w:val="0095467E"/>
    <w:rsid w:val="00954737"/>
    <w:rsid w:val="00954772"/>
    <w:rsid w:val="00954CB3"/>
    <w:rsid w:val="00954F09"/>
    <w:rsid w:val="00954F9C"/>
    <w:rsid w:val="00955246"/>
    <w:rsid w:val="00955301"/>
    <w:rsid w:val="00955401"/>
    <w:rsid w:val="0095565E"/>
    <w:rsid w:val="009558B3"/>
    <w:rsid w:val="00955AA3"/>
    <w:rsid w:val="00955AE7"/>
    <w:rsid w:val="00955B55"/>
    <w:rsid w:val="00955C51"/>
    <w:rsid w:val="00955CD5"/>
    <w:rsid w:val="00955D9F"/>
    <w:rsid w:val="00955E9E"/>
    <w:rsid w:val="009561D4"/>
    <w:rsid w:val="00956331"/>
    <w:rsid w:val="009563F6"/>
    <w:rsid w:val="00956682"/>
    <w:rsid w:val="009567AF"/>
    <w:rsid w:val="0095683D"/>
    <w:rsid w:val="00956A7E"/>
    <w:rsid w:val="009570B0"/>
    <w:rsid w:val="00957113"/>
    <w:rsid w:val="00957567"/>
    <w:rsid w:val="0095773A"/>
    <w:rsid w:val="00957977"/>
    <w:rsid w:val="00957A7B"/>
    <w:rsid w:val="00957B10"/>
    <w:rsid w:val="00957E6C"/>
    <w:rsid w:val="00957F24"/>
    <w:rsid w:val="00960081"/>
    <w:rsid w:val="009600C0"/>
    <w:rsid w:val="009600EF"/>
    <w:rsid w:val="009601B9"/>
    <w:rsid w:val="009601FB"/>
    <w:rsid w:val="00960272"/>
    <w:rsid w:val="00960396"/>
    <w:rsid w:val="00960495"/>
    <w:rsid w:val="0096061D"/>
    <w:rsid w:val="00960655"/>
    <w:rsid w:val="009606DF"/>
    <w:rsid w:val="0096070F"/>
    <w:rsid w:val="00960A76"/>
    <w:rsid w:val="00960AAE"/>
    <w:rsid w:val="00960D2A"/>
    <w:rsid w:val="00960F66"/>
    <w:rsid w:val="00961305"/>
    <w:rsid w:val="009613BF"/>
    <w:rsid w:val="00961451"/>
    <w:rsid w:val="00961981"/>
    <w:rsid w:val="00961A9B"/>
    <w:rsid w:val="00961ABD"/>
    <w:rsid w:val="00961B0B"/>
    <w:rsid w:val="00961BFE"/>
    <w:rsid w:val="00961D1E"/>
    <w:rsid w:val="00961DA5"/>
    <w:rsid w:val="00961DEF"/>
    <w:rsid w:val="00961E96"/>
    <w:rsid w:val="009621B1"/>
    <w:rsid w:val="009622CB"/>
    <w:rsid w:val="009624BE"/>
    <w:rsid w:val="009624F8"/>
    <w:rsid w:val="00962504"/>
    <w:rsid w:val="00962C1C"/>
    <w:rsid w:val="00962CDF"/>
    <w:rsid w:val="00962D93"/>
    <w:rsid w:val="00963131"/>
    <w:rsid w:val="009632EE"/>
    <w:rsid w:val="0096381E"/>
    <w:rsid w:val="009638F8"/>
    <w:rsid w:val="00963BBA"/>
    <w:rsid w:val="00963C26"/>
    <w:rsid w:val="00963D77"/>
    <w:rsid w:val="00963E02"/>
    <w:rsid w:val="00963EA5"/>
    <w:rsid w:val="00964084"/>
    <w:rsid w:val="00964148"/>
    <w:rsid w:val="00964262"/>
    <w:rsid w:val="009642C1"/>
    <w:rsid w:val="00964481"/>
    <w:rsid w:val="009644D5"/>
    <w:rsid w:val="00964780"/>
    <w:rsid w:val="009647F2"/>
    <w:rsid w:val="009648CD"/>
    <w:rsid w:val="00964936"/>
    <w:rsid w:val="00964B6B"/>
    <w:rsid w:val="00964BF3"/>
    <w:rsid w:val="00964E3E"/>
    <w:rsid w:val="00964F9B"/>
    <w:rsid w:val="00965136"/>
    <w:rsid w:val="00965297"/>
    <w:rsid w:val="009652CA"/>
    <w:rsid w:val="009653DD"/>
    <w:rsid w:val="00965416"/>
    <w:rsid w:val="00965750"/>
    <w:rsid w:val="009658AF"/>
    <w:rsid w:val="00965A98"/>
    <w:rsid w:val="00965C7C"/>
    <w:rsid w:val="00965D7B"/>
    <w:rsid w:val="00965E5F"/>
    <w:rsid w:val="00965F2A"/>
    <w:rsid w:val="00965FA9"/>
    <w:rsid w:val="00965FAB"/>
    <w:rsid w:val="00966169"/>
    <w:rsid w:val="009664CA"/>
    <w:rsid w:val="009665BA"/>
    <w:rsid w:val="0096669A"/>
    <w:rsid w:val="00966745"/>
    <w:rsid w:val="00966B16"/>
    <w:rsid w:val="00966B7D"/>
    <w:rsid w:val="00966C24"/>
    <w:rsid w:val="00966C5F"/>
    <w:rsid w:val="00966F09"/>
    <w:rsid w:val="00966F8B"/>
    <w:rsid w:val="009670E7"/>
    <w:rsid w:val="00967253"/>
    <w:rsid w:val="00967344"/>
    <w:rsid w:val="00967420"/>
    <w:rsid w:val="00967435"/>
    <w:rsid w:val="0096753C"/>
    <w:rsid w:val="0096755D"/>
    <w:rsid w:val="0096776E"/>
    <w:rsid w:val="009677D3"/>
    <w:rsid w:val="00967944"/>
    <w:rsid w:val="00967BA6"/>
    <w:rsid w:val="00967D8B"/>
    <w:rsid w:val="00967E97"/>
    <w:rsid w:val="00967FF6"/>
    <w:rsid w:val="00970138"/>
    <w:rsid w:val="009701E5"/>
    <w:rsid w:val="00970265"/>
    <w:rsid w:val="00970277"/>
    <w:rsid w:val="009703A3"/>
    <w:rsid w:val="009703C3"/>
    <w:rsid w:val="009703EA"/>
    <w:rsid w:val="00970478"/>
    <w:rsid w:val="00970544"/>
    <w:rsid w:val="00970597"/>
    <w:rsid w:val="009705DE"/>
    <w:rsid w:val="0097068D"/>
    <w:rsid w:val="00970916"/>
    <w:rsid w:val="00970A0D"/>
    <w:rsid w:val="00970E0F"/>
    <w:rsid w:val="00970FCA"/>
    <w:rsid w:val="009710CA"/>
    <w:rsid w:val="00971388"/>
    <w:rsid w:val="00971711"/>
    <w:rsid w:val="0097171E"/>
    <w:rsid w:val="00971755"/>
    <w:rsid w:val="0097186A"/>
    <w:rsid w:val="00971D47"/>
    <w:rsid w:val="00971E58"/>
    <w:rsid w:val="00971ED6"/>
    <w:rsid w:val="00971EE1"/>
    <w:rsid w:val="00971FAB"/>
    <w:rsid w:val="00971FEE"/>
    <w:rsid w:val="009720E3"/>
    <w:rsid w:val="00972154"/>
    <w:rsid w:val="009723C5"/>
    <w:rsid w:val="00972406"/>
    <w:rsid w:val="009728AB"/>
    <w:rsid w:val="009728AE"/>
    <w:rsid w:val="009728CC"/>
    <w:rsid w:val="0097296F"/>
    <w:rsid w:val="00972A2B"/>
    <w:rsid w:val="00972A9F"/>
    <w:rsid w:val="00972C49"/>
    <w:rsid w:val="00972DAF"/>
    <w:rsid w:val="00972FF9"/>
    <w:rsid w:val="00973021"/>
    <w:rsid w:val="00973122"/>
    <w:rsid w:val="00973222"/>
    <w:rsid w:val="009733B7"/>
    <w:rsid w:val="009735A0"/>
    <w:rsid w:val="00973670"/>
    <w:rsid w:val="009739BA"/>
    <w:rsid w:val="00973AF6"/>
    <w:rsid w:val="00973E64"/>
    <w:rsid w:val="00973F80"/>
    <w:rsid w:val="0097413A"/>
    <w:rsid w:val="0097421F"/>
    <w:rsid w:val="009746D8"/>
    <w:rsid w:val="00974809"/>
    <w:rsid w:val="00974C6D"/>
    <w:rsid w:val="00974CA2"/>
    <w:rsid w:val="00974E30"/>
    <w:rsid w:val="009750EF"/>
    <w:rsid w:val="0097525D"/>
    <w:rsid w:val="00975436"/>
    <w:rsid w:val="00975788"/>
    <w:rsid w:val="009757F4"/>
    <w:rsid w:val="00975971"/>
    <w:rsid w:val="00975B1B"/>
    <w:rsid w:val="00975BFF"/>
    <w:rsid w:val="00975E6E"/>
    <w:rsid w:val="00975FFA"/>
    <w:rsid w:val="0097625F"/>
    <w:rsid w:val="009765F8"/>
    <w:rsid w:val="00976661"/>
    <w:rsid w:val="009767FE"/>
    <w:rsid w:val="00976A98"/>
    <w:rsid w:val="00976D35"/>
    <w:rsid w:val="00976D80"/>
    <w:rsid w:val="00976F51"/>
    <w:rsid w:val="00976FBC"/>
    <w:rsid w:val="00976FD6"/>
    <w:rsid w:val="00977046"/>
    <w:rsid w:val="0097704F"/>
    <w:rsid w:val="00977104"/>
    <w:rsid w:val="00977358"/>
    <w:rsid w:val="009773DE"/>
    <w:rsid w:val="00977442"/>
    <w:rsid w:val="0097761B"/>
    <w:rsid w:val="009776EA"/>
    <w:rsid w:val="009778D9"/>
    <w:rsid w:val="009779D0"/>
    <w:rsid w:val="00977EAD"/>
    <w:rsid w:val="00977F22"/>
    <w:rsid w:val="00980043"/>
    <w:rsid w:val="009805A4"/>
    <w:rsid w:val="00980608"/>
    <w:rsid w:val="009806E4"/>
    <w:rsid w:val="009809A7"/>
    <w:rsid w:val="00980D95"/>
    <w:rsid w:val="00980DEF"/>
    <w:rsid w:val="0098121D"/>
    <w:rsid w:val="00981484"/>
    <w:rsid w:val="009814A0"/>
    <w:rsid w:val="009817F5"/>
    <w:rsid w:val="009818B8"/>
    <w:rsid w:val="00981B18"/>
    <w:rsid w:val="00981B95"/>
    <w:rsid w:val="00981BB1"/>
    <w:rsid w:val="00981BDD"/>
    <w:rsid w:val="00981C5E"/>
    <w:rsid w:val="00981CFF"/>
    <w:rsid w:val="00981E2C"/>
    <w:rsid w:val="00981FBF"/>
    <w:rsid w:val="0098256C"/>
    <w:rsid w:val="009825EB"/>
    <w:rsid w:val="0098263F"/>
    <w:rsid w:val="00982B75"/>
    <w:rsid w:val="00982B90"/>
    <w:rsid w:val="00982B9D"/>
    <w:rsid w:val="00982C3C"/>
    <w:rsid w:val="00982CF5"/>
    <w:rsid w:val="00982F5E"/>
    <w:rsid w:val="009833A4"/>
    <w:rsid w:val="0098343B"/>
    <w:rsid w:val="00983B35"/>
    <w:rsid w:val="00983C90"/>
    <w:rsid w:val="00983CFE"/>
    <w:rsid w:val="00983DF4"/>
    <w:rsid w:val="00984463"/>
    <w:rsid w:val="0098455D"/>
    <w:rsid w:val="0098461F"/>
    <w:rsid w:val="0098468A"/>
    <w:rsid w:val="009846B0"/>
    <w:rsid w:val="0098478F"/>
    <w:rsid w:val="00984902"/>
    <w:rsid w:val="009849EB"/>
    <w:rsid w:val="00984A42"/>
    <w:rsid w:val="00984EBE"/>
    <w:rsid w:val="00984F00"/>
    <w:rsid w:val="00984F12"/>
    <w:rsid w:val="00985189"/>
    <w:rsid w:val="009851CC"/>
    <w:rsid w:val="009851DA"/>
    <w:rsid w:val="0098522F"/>
    <w:rsid w:val="00985389"/>
    <w:rsid w:val="00985485"/>
    <w:rsid w:val="009854DA"/>
    <w:rsid w:val="00985531"/>
    <w:rsid w:val="00985669"/>
    <w:rsid w:val="00985791"/>
    <w:rsid w:val="0098582E"/>
    <w:rsid w:val="00985972"/>
    <w:rsid w:val="009859EB"/>
    <w:rsid w:val="00985E97"/>
    <w:rsid w:val="00985ECF"/>
    <w:rsid w:val="00985F7A"/>
    <w:rsid w:val="009860E3"/>
    <w:rsid w:val="009863FF"/>
    <w:rsid w:val="0098640C"/>
    <w:rsid w:val="009865D4"/>
    <w:rsid w:val="009865DB"/>
    <w:rsid w:val="009866CD"/>
    <w:rsid w:val="0098671E"/>
    <w:rsid w:val="0098676F"/>
    <w:rsid w:val="00986B78"/>
    <w:rsid w:val="00986C4A"/>
    <w:rsid w:val="00986D5A"/>
    <w:rsid w:val="00986DDC"/>
    <w:rsid w:val="00986E95"/>
    <w:rsid w:val="00987055"/>
    <w:rsid w:val="0098715F"/>
    <w:rsid w:val="0098716F"/>
    <w:rsid w:val="0098718C"/>
    <w:rsid w:val="00987204"/>
    <w:rsid w:val="009873D8"/>
    <w:rsid w:val="00987619"/>
    <w:rsid w:val="009876F8"/>
    <w:rsid w:val="0098787D"/>
    <w:rsid w:val="009878A3"/>
    <w:rsid w:val="009878DC"/>
    <w:rsid w:val="00987A0D"/>
    <w:rsid w:val="00990067"/>
    <w:rsid w:val="009900D7"/>
    <w:rsid w:val="00990106"/>
    <w:rsid w:val="00990164"/>
    <w:rsid w:val="009901F9"/>
    <w:rsid w:val="009902B0"/>
    <w:rsid w:val="00990622"/>
    <w:rsid w:val="00990836"/>
    <w:rsid w:val="00990850"/>
    <w:rsid w:val="009908CB"/>
    <w:rsid w:val="00990911"/>
    <w:rsid w:val="00990A5E"/>
    <w:rsid w:val="00990ED9"/>
    <w:rsid w:val="00990F72"/>
    <w:rsid w:val="00991060"/>
    <w:rsid w:val="009910B5"/>
    <w:rsid w:val="009911DF"/>
    <w:rsid w:val="00991262"/>
    <w:rsid w:val="00991331"/>
    <w:rsid w:val="00991364"/>
    <w:rsid w:val="00991622"/>
    <w:rsid w:val="0099168C"/>
    <w:rsid w:val="009918A7"/>
    <w:rsid w:val="00991C66"/>
    <w:rsid w:val="00991C75"/>
    <w:rsid w:val="00991E50"/>
    <w:rsid w:val="00991E86"/>
    <w:rsid w:val="00991F56"/>
    <w:rsid w:val="0099205D"/>
    <w:rsid w:val="00992248"/>
    <w:rsid w:val="00992268"/>
    <w:rsid w:val="0099247F"/>
    <w:rsid w:val="0099255E"/>
    <w:rsid w:val="009925E5"/>
    <w:rsid w:val="009925FE"/>
    <w:rsid w:val="009928B1"/>
    <w:rsid w:val="00992B74"/>
    <w:rsid w:val="00992C18"/>
    <w:rsid w:val="00992C86"/>
    <w:rsid w:val="00992CC9"/>
    <w:rsid w:val="00992EA0"/>
    <w:rsid w:val="009931C0"/>
    <w:rsid w:val="00993232"/>
    <w:rsid w:val="009932D6"/>
    <w:rsid w:val="009933DB"/>
    <w:rsid w:val="0099353C"/>
    <w:rsid w:val="0099357E"/>
    <w:rsid w:val="00993642"/>
    <w:rsid w:val="00993686"/>
    <w:rsid w:val="00993797"/>
    <w:rsid w:val="0099388B"/>
    <w:rsid w:val="00993987"/>
    <w:rsid w:val="00993B81"/>
    <w:rsid w:val="00993BC1"/>
    <w:rsid w:val="00993C70"/>
    <w:rsid w:val="00993EBE"/>
    <w:rsid w:val="00993ECF"/>
    <w:rsid w:val="009940FB"/>
    <w:rsid w:val="0099415A"/>
    <w:rsid w:val="009944BD"/>
    <w:rsid w:val="0099460E"/>
    <w:rsid w:val="009947DD"/>
    <w:rsid w:val="00994811"/>
    <w:rsid w:val="00994928"/>
    <w:rsid w:val="0099493D"/>
    <w:rsid w:val="009949E2"/>
    <w:rsid w:val="00994A8A"/>
    <w:rsid w:val="00994B25"/>
    <w:rsid w:val="00994BCC"/>
    <w:rsid w:val="00994C39"/>
    <w:rsid w:val="00994E16"/>
    <w:rsid w:val="00994EE6"/>
    <w:rsid w:val="00994F0B"/>
    <w:rsid w:val="00994FEF"/>
    <w:rsid w:val="0099533A"/>
    <w:rsid w:val="00995361"/>
    <w:rsid w:val="0099564E"/>
    <w:rsid w:val="00995741"/>
    <w:rsid w:val="00995977"/>
    <w:rsid w:val="00995C8A"/>
    <w:rsid w:val="00995EED"/>
    <w:rsid w:val="0099605C"/>
    <w:rsid w:val="00996193"/>
    <w:rsid w:val="009961C7"/>
    <w:rsid w:val="0099622F"/>
    <w:rsid w:val="009964BF"/>
    <w:rsid w:val="00996679"/>
    <w:rsid w:val="00996786"/>
    <w:rsid w:val="0099699D"/>
    <w:rsid w:val="00996BAD"/>
    <w:rsid w:val="00996DBB"/>
    <w:rsid w:val="00996DDA"/>
    <w:rsid w:val="00996DDC"/>
    <w:rsid w:val="009970C0"/>
    <w:rsid w:val="0099715C"/>
    <w:rsid w:val="0099718B"/>
    <w:rsid w:val="0099740B"/>
    <w:rsid w:val="00997581"/>
    <w:rsid w:val="00997728"/>
    <w:rsid w:val="00997956"/>
    <w:rsid w:val="009979F4"/>
    <w:rsid w:val="00997ABD"/>
    <w:rsid w:val="00997BB9"/>
    <w:rsid w:val="00997BE5"/>
    <w:rsid w:val="009A0101"/>
    <w:rsid w:val="009A016C"/>
    <w:rsid w:val="009A0178"/>
    <w:rsid w:val="009A0180"/>
    <w:rsid w:val="009A0226"/>
    <w:rsid w:val="009A0727"/>
    <w:rsid w:val="009A0D71"/>
    <w:rsid w:val="009A123E"/>
    <w:rsid w:val="009A13B6"/>
    <w:rsid w:val="009A13EC"/>
    <w:rsid w:val="009A1740"/>
    <w:rsid w:val="009A1850"/>
    <w:rsid w:val="009A1972"/>
    <w:rsid w:val="009A1975"/>
    <w:rsid w:val="009A1A1B"/>
    <w:rsid w:val="009A1A55"/>
    <w:rsid w:val="009A1BE2"/>
    <w:rsid w:val="009A1D0A"/>
    <w:rsid w:val="009A1DBE"/>
    <w:rsid w:val="009A1E09"/>
    <w:rsid w:val="009A1F12"/>
    <w:rsid w:val="009A1FD3"/>
    <w:rsid w:val="009A2065"/>
    <w:rsid w:val="009A21F7"/>
    <w:rsid w:val="009A259A"/>
    <w:rsid w:val="009A26B9"/>
    <w:rsid w:val="009A2707"/>
    <w:rsid w:val="009A2828"/>
    <w:rsid w:val="009A2A3E"/>
    <w:rsid w:val="009A2A50"/>
    <w:rsid w:val="009A2B5D"/>
    <w:rsid w:val="009A2B93"/>
    <w:rsid w:val="009A2BCA"/>
    <w:rsid w:val="009A318B"/>
    <w:rsid w:val="009A333D"/>
    <w:rsid w:val="009A33D8"/>
    <w:rsid w:val="009A3552"/>
    <w:rsid w:val="009A364E"/>
    <w:rsid w:val="009A38D2"/>
    <w:rsid w:val="009A393D"/>
    <w:rsid w:val="009A3F01"/>
    <w:rsid w:val="009A4116"/>
    <w:rsid w:val="009A4264"/>
    <w:rsid w:val="009A42BB"/>
    <w:rsid w:val="009A4454"/>
    <w:rsid w:val="009A44FD"/>
    <w:rsid w:val="009A4670"/>
    <w:rsid w:val="009A46B5"/>
    <w:rsid w:val="009A4808"/>
    <w:rsid w:val="009A48EB"/>
    <w:rsid w:val="009A4D85"/>
    <w:rsid w:val="009A50A7"/>
    <w:rsid w:val="009A52AC"/>
    <w:rsid w:val="009A52B5"/>
    <w:rsid w:val="009A5376"/>
    <w:rsid w:val="009A53B5"/>
    <w:rsid w:val="009A53F0"/>
    <w:rsid w:val="009A5413"/>
    <w:rsid w:val="009A5474"/>
    <w:rsid w:val="009A54E5"/>
    <w:rsid w:val="009A59F8"/>
    <w:rsid w:val="009A5A7C"/>
    <w:rsid w:val="009A5A87"/>
    <w:rsid w:val="009A5AFE"/>
    <w:rsid w:val="009A5CA8"/>
    <w:rsid w:val="009A5E50"/>
    <w:rsid w:val="009A5E65"/>
    <w:rsid w:val="009A6034"/>
    <w:rsid w:val="009A6048"/>
    <w:rsid w:val="009A6061"/>
    <w:rsid w:val="009A62A4"/>
    <w:rsid w:val="009A63DC"/>
    <w:rsid w:val="009A68C4"/>
    <w:rsid w:val="009A6AF9"/>
    <w:rsid w:val="009A6BC4"/>
    <w:rsid w:val="009A6E62"/>
    <w:rsid w:val="009A7067"/>
    <w:rsid w:val="009A734A"/>
    <w:rsid w:val="009A7483"/>
    <w:rsid w:val="009A759C"/>
    <w:rsid w:val="009A7841"/>
    <w:rsid w:val="009A79D9"/>
    <w:rsid w:val="009A7FB6"/>
    <w:rsid w:val="009B009B"/>
    <w:rsid w:val="009B018D"/>
    <w:rsid w:val="009B01E3"/>
    <w:rsid w:val="009B02A8"/>
    <w:rsid w:val="009B043E"/>
    <w:rsid w:val="009B05D7"/>
    <w:rsid w:val="009B06C0"/>
    <w:rsid w:val="009B07A9"/>
    <w:rsid w:val="009B0B4C"/>
    <w:rsid w:val="009B0B51"/>
    <w:rsid w:val="009B0F75"/>
    <w:rsid w:val="009B1044"/>
    <w:rsid w:val="009B1237"/>
    <w:rsid w:val="009B125A"/>
    <w:rsid w:val="009B141C"/>
    <w:rsid w:val="009B14FC"/>
    <w:rsid w:val="009B1524"/>
    <w:rsid w:val="009B1609"/>
    <w:rsid w:val="009B1654"/>
    <w:rsid w:val="009B176F"/>
    <w:rsid w:val="009B1781"/>
    <w:rsid w:val="009B1835"/>
    <w:rsid w:val="009B1865"/>
    <w:rsid w:val="009B19C1"/>
    <w:rsid w:val="009B19FA"/>
    <w:rsid w:val="009B1CB6"/>
    <w:rsid w:val="009B2106"/>
    <w:rsid w:val="009B23A9"/>
    <w:rsid w:val="009B24AE"/>
    <w:rsid w:val="009B27EE"/>
    <w:rsid w:val="009B27FA"/>
    <w:rsid w:val="009B2C4D"/>
    <w:rsid w:val="009B2DC7"/>
    <w:rsid w:val="009B2EEA"/>
    <w:rsid w:val="009B307E"/>
    <w:rsid w:val="009B3688"/>
    <w:rsid w:val="009B37BA"/>
    <w:rsid w:val="009B39B7"/>
    <w:rsid w:val="009B39F4"/>
    <w:rsid w:val="009B3DB4"/>
    <w:rsid w:val="009B3E27"/>
    <w:rsid w:val="009B3E4B"/>
    <w:rsid w:val="009B4240"/>
    <w:rsid w:val="009B4279"/>
    <w:rsid w:val="009B4326"/>
    <w:rsid w:val="009B45B4"/>
    <w:rsid w:val="009B45D9"/>
    <w:rsid w:val="009B45ED"/>
    <w:rsid w:val="009B46BF"/>
    <w:rsid w:val="009B4718"/>
    <w:rsid w:val="009B48C9"/>
    <w:rsid w:val="009B4CB2"/>
    <w:rsid w:val="009B4EE4"/>
    <w:rsid w:val="009B4FA6"/>
    <w:rsid w:val="009B4FB1"/>
    <w:rsid w:val="009B5188"/>
    <w:rsid w:val="009B52B5"/>
    <w:rsid w:val="009B56D1"/>
    <w:rsid w:val="009B5705"/>
    <w:rsid w:val="009B5721"/>
    <w:rsid w:val="009B57F7"/>
    <w:rsid w:val="009B596A"/>
    <w:rsid w:val="009B5986"/>
    <w:rsid w:val="009B59BB"/>
    <w:rsid w:val="009B59CA"/>
    <w:rsid w:val="009B5E27"/>
    <w:rsid w:val="009B60E7"/>
    <w:rsid w:val="009B6278"/>
    <w:rsid w:val="009B637D"/>
    <w:rsid w:val="009B655C"/>
    <w:rsid w:val="009B6A7C"/>
    <w:rsid w:val="009B6BD8"/>
    <w:rsid w:val="009B6C4F"/>
    <w:rsid w:val="009B6D57"/>
    <w:rsid w:val="009B6D6E"/>
    <w:rsid w:val="009B705F"/>
    <w:rsid w:val="009B7309"/>
    <w:rsid w:val="009B752B"/>
    <w:rsid w:val="009B7545"/>
    <w:rsid w:val="009B7896"/>
    <w:rsid w:val="009B7978"/>
    <w:rsid w:val="009B7BA4"/>
    <w:rsid w:val="009C01EF"/>
    <w:rsid w:val="009C0291"/>
    <w:rsid w:val="009C031E"/>
    <w:rsid w:val="009C043B"/>
    <w:rsid w:val="009C0452"/>
    <w:rsid w:val="009C048F"/>
    <w:rsid w:val="009C05CF"/>
    <w:rsid w:val="009C0615"/>
    <w:rsid w:val="009C072A"/>
    <w:rsid w:val="009C0DF6"/>
    <w:rsid w:val="009C0DFE"/>
    <w:rsid w:val="009C162E"/>
    <w:rsid w:val="009C179F"/>
    <w:rsid w:val="009C1865"/>
    <w:rsid w:val="009C189A"/>
    <w:rsid w:val="009C1914"/>
    <w:rsid w:val="009C1C38"/>
    <w:rsid w:val="009C1C49"/>
    <w:rsid w:val="009C1DAE"/>
    <w:rsid w:val="009C2816"/>
    <w:rsid w:val="009C28C9"/>
    <w:rsid w:val="009C2DE7"/>
    <w:rsid w:val="009C2F1B"/>
    <w:rsid w:val="009C2F60"/>
    <w:rsid w:val="009C3374"/>
    <w:rsid w:val="009C34DB"/>
    <w:rsid w:val="009C35A3"/>
    <w:rsid w:val="009C374D"/>
    <w:rsid w:val="009C37FF"/>
    <w:rsid w:val="009C3BA1"/>
    <w:rsid w:val="009C3E08"/>
    <w:rsid w:val="009C3F0C"/>
    <w:rsid w:val="009C3F2A"/>
    <w:rsid w:val="009C44AF"/>
    <w:rsid w:val="009C44C0"/>
    <w:rsid w:val="009C45FB"/>
    <w:rsid w:val="009C46D1"/>
    <w:rsid w:val="009C4AFA"/>
    <w:rsid w:val="009C5035"/>
    <w:rsid w:val="009C50AD"/>
    <w:rsid w:val="009C54E4"/>
    <w:rsid w:val="009C5600"/>
    <w:rsid w:val="009C560A"/>
    <w:rsid w:val="009C5626"/>
    <w:rsid w:val="009C56D3"/>
    <w:rsid w:val="009C57B1"/>
    <w:rsid w:val="009C58B2"/>
    <w:rsid w:val="009C58B9"/>
    <w:rsid w:val="009C5C5D"/>
    <w:rsid w:val="009C5CEE"/>
    <w:rsid w:val="009C60B2"/>
    <w:rsid w:val="009C61EC"/>
    <w:rsid w:val="009C6473"/>
    <w:rsid w:val="009C6609"/>
    <w:rsid w:val="009C668A"/>
    <w:rsid w:val="009C66BE"/>
    <w:rsid w:val="009C67D6"/>
    <w:rsid w:val="009C6827"/>
    <w:rsid w:val="009C6996"/>
    <w:rsid w:val="009C6BE8"/>
    <w:rsid w:val="009C6C69"/>
    <w:rsid w:val="009C6C82"/>
    <w:rsid w:val="009C6CDC"/>
    <w:rsid w:val="009C6EBC"/>
    <w:rsid w:val="009C6F47"/>
    <w:rsid w:val="009C710C"/>
    <w:rsid w:val="009C714B"/>
    <w:rsid w:val="009C7296"/>
    <w:rsid w:val="009C75B0"/>
    <w:rsid w:val="009C763C"/>
    <w:rsid w:val="009C77B3"/>
    <w:rsid w:val="009C79F4"/>
    <w:rsid w:val="009C7A2B"/>
    <w:rsid w:val="009C7B44"/>
    <w:rsid w:val="009C7BCF"/>
    <w:rsid w:val="009C7DE4"/>
    <w:rsid w:val="009C7E28"/>
    <w:rsid w:val="009D00A1"/>
    <w:rsid w:val="009D038E"/>
    <w:rsid w:val="009D05F3"/>
    <w:rsid w:val="009D0696"/>
    <w:rsid w:val="009D08C0"/>
    <w:rsid w:val="009D09A0"/>
    <w:rsid w:val="009D0D7A"/>
    <w:rsid w:val="009D0E06"/>
    <w:rsid w:val="009D0F43"/>
    <w:rsid w:val="009D0F77"/>
    <w:rsid w:val="009D129B"/>
    <w:rsid w:val="009D15F3"/>
    <w:rsid w:val="009D1B1E"/>
    <w:rsid w:val="009D1D35"/>
    <w:rsid w:val="009D1D87"/>
    <w:rsid w:val="009D2066"/>
    <w:rsid w:val="009D21B2"/>
    <w:rsid w:val="009D2375"/>
    <w:rsid w:val="009D24BF"/>
    <w:rsid w:val="009D25E6"/>
    <w:rsid w:val="009D2640"/>
    <w:rsid w:val="009D2710"/>
    <w:rsid w:val="009D2AE8"/>
    <w:rsid w:val="009D2BDB"/>
    <w:rsid w:val="009D2C70"/>
    <w:rsid w:val="009D2CB0"/>
    <w:rsid w:val="009D2CC5"/>
    <w:rsid w:val="009D2DEB"/>
    <w:rsid w:val="009D2E48"/>
    <w:rsid w:val="009D315C"/>
    <w:rsid w:val="009D3721"/>
    <w:rsid w:val="009D37B8"/>
    <w:rsid w:val="009D38E5"/>
    <w:rsid w:val="009D38E8"/>
    <w:rsid w:val="009D39DC"/>
    <w:rsid w:val="009D3AE9"/>
    <w:rsid w:val="009D3B99"/>
    <w:rsid w:val="009D3F00"/>
    <w:rsid w:val="009D3FBE"/>
    <w:rsid w:val="009D4329"/>
    <w:rsid w:val="009D468C"/>
    <w:rsid w:val="009D4A02"/>
    <w:rsid w:val="009D4B49"/>
    <w:rsid w:val="009D4CFF"/>
    <w:rsid w:val="009D4DB7"/>
    <w:rsid w:val="009D4F48"/>
    <w:rsid w:val="009D502A"/>
    <w:rsid w:val="009D5083"/>
    <w:rsid w:val="009D51BB"/>
    <w:rsid w:val="009D557D"/>
    <w:rsid w:val="009D5714"/>
    <w:rsid w:val="009D5840"/>
    <w:rsid w:val="009D5961"/>
    <w:rsid w:val="009D597F"/>
    <w:rsid w:val="009D5E23"/>
    <w:rsid w:val="009D5EDC"/>
    <w:rsid w:val="009D6091"/>
    <w:rsid w:val="009D60A6"/>
    <w:rsid w:val="009D60AC"/>
    <w:rsid w:val="009D6479"/>
    <w:rsid w:val="009D6675"/>
    <w:rsid w:val="009D66BB"/>
    <w:rsid w:val="009D67DB"/>
    <w:rsid w:val="009D6B02"/>
    <w:rsid w:val="009D6E88"/>
    <w:rsid w:val="009D6EDA"/>
    <w:rsid w:val="009D6EF2"/>
    <w:rsid w:val="009D70C4"/>
    <w:rsid w:val="009D71C5"/>
    <w:rsid w:val="009D71F9"/>
    <w:rsid w:val="009D7492"/>
    <w:rsid w:val="009D798D"/>
    <w:rsid w:val="009D7B14"/>
    <w:rsid w:val="009D7C9E"/>
    <w:rsid w:val="009D7D2E"/>
    <w:rsid w:val="009D7EAC"/>
    <w:rsid w:val="009E00D4"/>
    <w:rsid w:val="009E0232"/>
    <w:rsid w:val="009E0396"/>
    <w:rsid w:val="009E0483"/>
    <w:rsid w:val="009E054B"/>
    <w:rsid w:val="009E057E"/>
    <w:rsid w:val="009E072E"/>
    <w:rsid w:val="009E07EC"/>
    <w:rsid w:val="009E0A7C"/>
    <w:rsid w:val="009E0B55"/>
    <w:rsid w:val="009E0C81"/>
    <w:rsid w:val="009E1258"/>
    <w:rsid w:val="009E133F"/>
    <w:rsid w:val="009E177E"/>
    <w:rsid w:val="009E1848"/>
    <w:rsid w:val="009E1854"/>
    <w:rsid w:val="009E2096"/>
    <w:rsid w:val="009E221D"/>
    <w:rsid w:val="009E228E"/>
    <w:rsid w:val="009E22A9"/>
    <w:rsid w:val="009E2471"/>
    <w:rsid w:val="009E2518"/>
    <w:rsid w:val="009E2972"/>
    <w:rsid w:val="009E2A96"/>
    <w:rsid w:val="009E2D41"/>
    <w:rsid w:val="009E3086"/>
    <w:rsid w:val="009E309E"/>
    <w:rsid w:val="009E350A"/>
    <w:rsid w:val="009E351E"/>
    <w:rsid w:val="009E3D5E"/>
    <w:rsid w:val="009E3D86"/>
    <w:rsid w:val="009E3FD7"/>
    <w:rsid w:val="009E404D"/>
    <w:rsid w:val="009E40A4"/>
    <w:rsid w:val="009E4590"/>
    <w:rsid w:val="009E45F4"/>
    <w:rsid w:val="009E46D0"/>
    <w:rsid w:val="009E470D"/>
    <w:rsid w:val="009E4B1E"/>
    <w:rsid w:val="009E4B9F"/>
    <w:rsid w:val="009E4D54"/>
    <w:rsid w:val="009E4DD2"/>
    <w:rsid w:val="009E54FC"/>
    <w:rsid w:val="009E56A6"/>
    <w:rsid w:val="009E574A"/>
    <w:rsid w:val="009E58C6"/>
    <w:rsid w:val="009E59D9"/>
    <w:rsid w:val="009E5A77"/>
    <w:rsid w:val="009E5BFD"/>
    <w:rsid w:val="009E5C56"/>
    <w:rsid w:val="009E5C98"/>
    <w:rsid w:val="009E5CC3"/>
    <w:rsid w:val="009E5CEA"/>
    <w:rsid w:val="009E5D13"/>
    <w:rsid w:val="009E5D86"/>
    <w:rsid w:val="009E5EED"/>
    <w:rsid w:val="009E5F1E"/>
    <w:rsid w:val="009E61D6"/>
    <w:rsid w:val="009E628B"/>
    <w:rsid w:val="009E62C1"/>
    <w:rsid w:val="009E6594"/>
    <w:rsid w:val="009E6769"/>
    <w:rsid w:val="009E67E8"/>
    <w:rsid w:val="009E681E"/>
    <w:rsid w:val="009E6847"/>
    <w:rsid w:val="009E6DC1"/>
    <w:rsid w:val="009E6E67"/>
    <w:rsid w:val="009E6F14"/>
    <w:rsid w:val="009E7003"/>
    <w:rsid w:val="009E7356"/>
    <w:rsid w:val="009E7673"/>
    <w:rsid w:val="009E78ED"/>
    <w:rsid w:val="009E7BFB"/>
    <w:rsid w:val="009E7C89"/>
    <w:rsid w:val="009E7D4A"/>
    <w:rsid w:val="009E7DD5"/>
    <w:rsid w:val="009F0163"/>
    <w:rsid w:val="009F0190"/>
    <w:rsid w:val="009F059B"/>
    <w:rsid w:val="009F05F1"/>
    <w:rsid w:val="009F06B4"/>
    <w:rsid w:val="009F088F"/>
    <w:rsid w:val="009F0B83"/>
    <w:rsid w:val="009F0BB0"/>
    <w:rsid w:val="009F0C83"/>
    <w:rsid w:val="009F0D1C"/>
    <w:rsid w:val="009F0D42"/>
    <w:rsid w:val="009F10CB"/>
    <w:rsid w:val="009F1271"/>
    <w:rsid w:val="009F1328"/>
    <w:rsid w:val="009F134F"/>
    <w:rsid w:val="009F13B2"/>
    <w:rsid w:val="009F1420"/>
    <w:rsid w:val="009F149F"/>
    <w:rsid w:val="009F14A9"/>
    <w:rsid w:val="009F1587"/>
    <w:rsid w:val="009F1850"/>
    <w:rsid w:val="009F1BF3"/>
    <w:rsid w:val="009F1D17"/>
    <w:rsid w:val="009F1EA9"/>
    <w:rsid w:val="009F1F95"/>
    <w:rsid w:val="009F20BD"/>
    <w:rsid w:val="009F218B"/>
    <w:rsid w:val="009F2324"/>
    <w:rsid w:val="009F23ED"/>
    <w:rsid w:val="009F25E2"/>
    <w:rsid w:val="009F26C3"/>
    <w:rsid w:val="009F290F"/>
    <w:rsid w:val="009F2A46"/>
    <w:rsid w:val="009F2B71"/>
    <w:rsid w:val="009F2B8A"/>
    <w:rsid w:val="009F2C77"/>
    <w:rsid w:val="009F2C96"/>
    <w:rsid w:val="009F2D34"/>
    <w:rsid w:val="009F2FC4"/>
    <w:rsid w:val="009F3021"/>
    <w:rsid w:val="009F302F"/>
    <w:rsid w:val="009F308C"/>
    <w:rsid w:val="009F3183"/>
    <w:rsid w:val="009F3356"/>
    <w:rsid w:val="009F335D"/>
    <w:rsid w:val="009F3501"/>
    <w:rsid w:val="009F3589"/>
    <w:rsid w:val="009F369E"/>
    <w:rsid w:val="009F3963"/>
    <w:rsid w:val="009F3A31"/>
    <w:rsid w:val="009F3CA5"/>
    <w:rsid w:val="009F3D71"/>
    <w:rsid w:val="009F3DC1"/>
    <w:rsid w:val="009F3F30"/>
    <w:rsid w:val="009F41A9"/>
    <w:rsid w:val="009F4221"/>
    <w:rsid w:val="009F4234"/>
    <w:rsid w:val="009F4418"/>
    <w:rsid w:val="009F46A2"/>
    <w:rsid w:val="009F46FB"/>
    <w:rsid w:val="009F48A1"/>
    <w:rsid w:val="009F4913"/>
    <w:rsid w:val="009F4975"/>
    <w:rsid w:val="009F4C6A"/>
    <w:rsid w:val="009F4E49"/>
    <w:rsid w:val="009F4EA7"/>
    <w:rsid w:val="009F4FC2"/>
    <w:rsid w:val="009F4FE5"/>
    <w:rsid w:val="009F5110"/>
    <w:rsid w:val="009F5171"/>
    <w:rsid w:val="009F5184"/>
    <w:rsid w:val="009F5A2C"/>
    <w:rsid w:val="009F5F0C"/>
    <w:rsid w:val="009F5F2E"/>
    <w:rsid w:val="009F600B"/>
    <w:rsid w:val="009F607A"/>
    <w:rsid w:val="009F641C"/>
    <w:rsid w:val="009F64A0"/>
    <w:rsid w:val="009F65FD"/>
    <w:rsid w:val="009F65FE"/>
    <w:rsid w:val="009F669E"/>
    <w:rsid w:val="009F67DB"/>
    <w:rsid w:val="009F6B42"/>
    <w:rsid w:val="009F6CDA"/>
    <w:rsid w:val="009F6D05"/>
    <w:rsid w:val="009F6D17"/>
    <w:rsid w:val="009F6EE8"/>
    <w:rsid w:val="009F71D0"/>
    <w:rsid w:val="009F74C8"/>
    <w:rsid w:val="009F75AF"/>
    <w:rsid w:val="009F764E"/>
    <w:rsid w:val="009F767D"/>
    <w:rsid w:val="009F76AB"/>
    <w:rsid w:val="009F78C2"/>
    <w:rsid w:val="009F7B86"/>
    <w:rsid w:val="009F7C71"/>
    <w:rsid w:val="009F7D50"/>
    <w:rsid w:val="009F7D8E"/>
    <w:rsid w:val="009F7DCF"/>
    <w:rsid w:val="009F7E9D"/>
    <w:rsid w:val="009F7FBB"/>
    <w:rsid w:val="009F7FCD"/>
    <w:rsid w:val="00A00053"/>
    <w:rsid w:val="00A00229"/>
    <w:rsid w:val="00A002FF"/>
    <w:rsid w:val="00A0032B"/>
    <w:rsid w:val="00A0045C"/>
    <w:rsid w:val="00A0058E"/>
    <w:rsid w:val="00A00730"/>
    <w:rsid w:val="00A008E5"/>
    <w:rsid w:val="00A00A09"/>
    <w:rsid w:val="00A00A9E"/>
    <w:rsid w:val="00A00ADD"/>
    <w:rsid w:val="00A00F24"/>
    <w:rsid w:val="00A010D9"/>
    <w:rsid w:val="00A011F3"/>
    <w:rsid w:val="00A013B9"/>
    <w:rsid w:val="00A01469"/>
    <w:rsid w:val="00A01486"/>
    <w:rsid w:val="00A014DF"/>
    <w:rsid w:val="00A015CE"/>
    <w:rsid w:val="00A01741"/>
    <w:rsid w:val="00A01752"/>
    <w:rsid w:val="00A01914"/>
    <w:rsid w:val="00A01BC0"/>
    <w:rsid w:val="00A01E07"/>
    <w:rsid w:val="00A01E7B"/>
    <w:rsid w:val="00A01E85"/>
    <w:rsid w:val="00A020EA"/>
    <w:rsid w:val="00A02115"/>
    <w:rsid w:val="00A02125"/>
    <w:rsid w:val="00A02218"/>
    <w:rsid w:val="00A02241"/>
    <w:rsid w:val="00A0227F"/>
    <w:rsid w:val="00A023A4"/>
    <w:rsid w:val="00A024B7"/>
    <w:rsid w:val="00A025CA"/>
    <w:rsid w:val="00A025ED"/>
    <w:rsid w:val="00A02689"/>
    <w:rsid w:val="00A0288C"/>
    <w:rsid w:val="00A02A03"/>
    <w:rsid w:val="00A02BED"/>
    <w:rsid w:val="00A0345F"/>
    <w:rsid w:val="00A03950"/>
    <w:rsid w:val="00A03C62"/>
    <w:rsid w:val="00A03C91"/>
    <w:rsid w:val="00A0429B"/>
    <w:rsid w:val="00A04452"/>
    <w:rsid w:val="00A04699"/>
    <w:rsid w:val="00A046BC"/>
    <w:rsid w:val="00A04728"/>
    <w:rsid w:val="00A047D3"/>
    <w:rsid w:val="00A04834"/>
    <w:rsid w:val="00A049B3"/>
    <w:rsid w:val="00A04A23"/>
    <w:rsid w:val="00A04AAA"/>
    <w:rsid w:val="00A04B75"/>
    <w:rsid w:val="00A05195"/>
    <w:rsid w:val="00A051B9"/>
    <w:rsid w:val="00A051F4"/>
    <w:rsid w:val="00A05208"/>
    <w:rsid w:val="00A052B6"/>
    <w:rsid w:val="00A05305"/>
    <w:rsid w:val="00A053CC"/>
    <w:rsid w:val="00A05578"/>
    <w:rsid w:val="00A0558C"/>
    <w:rsid w:val="00A059E3"/>
    <w:rsid w:val="00A05DDB"/>
    <w:rsid w:val="00A05E28"/>
    <w:rsid w:val="00A05F09"/>
    <w:rsid w:val="00A05F1E"/>
    <w:rsid w:val="00A05FD8"/>
    <w:rsid w:val="00A06417"/>
    <w:rsid w:val="00A066FB"/>
    <w:rsid w:val="00A068BE"/>
    <w:rsid w:val="00A06969"/>
    <w:rsid w:val="00A06AA7"/>
    <w:rsid w:val="00A06ABA"/>
    <w:rsid w:val="00A06B68"/>
    <w:rsid w:val="00A06FE4"/>
    <w:rsid w:val="00A06FEB"/>
    <w:rsid w:val="00A0706A"/>
    <w:rsid w:val="00A07219"/>
    <w:rsid w:val="00A075ED"/>
    <w:rsid w:val="00A07789"/>
    <w:rsid w:val="00A07824"/>
    <w:rsid w:val="00A07875"/>
    <w:rsid w:val="00A079A7"/>
    <w:rsid w:val="00A07B23"/>
    <w:rsid w:val="00A07B97"/>
    <w:rsid w:val="00A07E6B"/>
    <w:rsid w:val="00A07EE3"/>
    <w:rsid w:val="00A1033C"/>
    <w:rsid w:val="00A106F2"/>
    <w:rsid w:val="00A109C1"/>
    <w:rsid w:val="00A10A36"/>
    <w:rsid w:val="00A10A42"/>
    <w:rsid w:val="00A10BD1"/>
    <w:rsid w:val="00A10CE4"/>
    <w:rsid w:val="00A10E89"/>
    <w:rsid w:val="00A10F4E"/>
    <w:rsid w:val="00A10F8A"/>
    <w:rsid w:val="00A10FBA"/>
    <w:rsid w:val="00A10FD9"/>
    <w:rsid w:val="00A11015"/>
    <w:rsid w:val="00A110D0"/>
    <w:rsid w:val="00A11176"/>
    <w:rsid w:val="00A111B8"/>
    <w:rsid w:val="00A11341"/>
    <w:rsid w:val="00A1145D"/>
    <w:rsid w:val="00A116E5"/>
    <w:rsid w:val="00A11911"/>
    <w:rsid w:val="00A11AF0"/>
    <w:rsid w:val="00A11BC4"/>
    <w:rsid w:val="00A11C51"/>
    <w:rsid w:val="00A11D61"/>
    <w:rsid w:val="00A11EA8"/>
    <w:rsid w:val="00A12094"/>
    <w:rsid w:val="00A12133"/>
    <w:rsid w:val="00A12195"/>
    <w:rsid w:val="00A1233C"/>
    <w:rsid w:val="00A12537"/>
    <w:rsid w:val="00A1253A"/>
    <w:rsid w:val="00A1276F"/>
    <w:rsid w:val="00A1289F"/>
    <w:rsid w:val="00A12A66"/>
    <w:rsid w:val="00A12B8D"/>
    <w:rsid w:val="00A12FF7"/>
    <w:rsid w:val="00A131C3"/>
    <w:rsid w:val="00A13273"/>
    <w:rsid w:val="00A1341D"/>
    <w:rsid w:val="00A1344E"/>
    <w:rsid w:val="00A1349A"/>
    <w:rsid w:val="00A13517"/>
    <w:rsid w:val="00A13ABC"/>
    <w:rsid w:val="00A13AE0"/>
    <w:rsid w:val="00A13B36"/>
    <w:rsid w:val="00A14439"/>
    <w:rsid w:val="00A1449B"/>
    <w:rsid w:val="00A14942"/>
    <w:rsid w:val="00A14A73"/>
    <w:rsid w:val="00A14D13"/>
    <w:rsid w:val="00A14D54"/>
    <w:rsid w:val="00A14FD9"/>
    <w:rsid w:val="00A154A7"/>
    <w:rsid w:val="00A15511"/>
    <w:rsid w:val="00A15526"/>
    <w:rsid w:val="00A15722"/>
    <w:rsid w:val="00A15B2B"/>
    <w:rsid w:val="00A15E3F"/>
    <w:rsid w:val="00A16079"/>
    <w:rsid w:val="00A160AE"/>
    <w:rsid w:val="00A160BF"/>
    <w:rsid w:val="00A161E3"/>
    <w:rsid w:val="00A16348"/>
    <w:rsid w:val="00A16632"/>
    <w:rsid w:val="00A166A0"/>
    <w:rsid w:val="00A16C3C"/>
    <w:rsid w:val="00A16C52"/>
    <w:rsid w:val="00A16CF8"/>
    <w:rsid w:val="00A16EF3"/>
    <w:rsid w:val="00A16F89"/>
    <w:rsid w:val="00A17033"/>
    <w:rsid w:val="00A171C5"/>
    <w:rsid w:val="00A173A5"/>
    <w:rsid w:val="00A175ED"/>
    <w:rsid w:val="00A17C51"/>
    <w:rsid w:val="00A17C7A"/>
    <w:rsid w:val="00A2014B"/>
    <w:rsid w:val="00A20204"/>
    <w:rsid w:val="00A20386"/>
    <w:rsid w:val="00A204A7"/>
    <w:rsid w:val="00A20500"/>
    <w:rsid w:val="00A20878"/>
    <w:rsid w:val="00A208DC"/>
    <w:rsid w:val="00A209B9"/>
    <w:rsid w:val="00A20ADA"/>
    <w:rsid w:val="00A20B1C"/>
    <w:rsid w:val="00A20FD5"/>
    <w:rsid w:val="00A211BB"/>
    <w:rsid w:val="00A21459"/>
    <w:rsid w:val="00A219D7"/>
    <w:rsid w:val="00A21B48"/>
    <w:rsid w:val="00A21C31"/>
    <w:rsid w:val="00A21DCB"/>
    <w:rsid w:val="00A21F6C"/>
    <w:rsid w:val="00A21F9B"/>
    <w:rsid w:val="00A21FFA"/>
    <w:rsid w:val="00A2206B"/>
    <w:rsid w:val="00A221BD"/>
    <w:rsid w:val="00A22254"/>
    <w:rsid w:val="00A22278"/>
    <w:rsid w:val="00A223F1"/>
    <w:rsid w:val="00A227A7"/>
    <w:rsid w:val="00A228B6"/>
    <w:rsid w:val="00A22BD8"/>
    <w:rsid w:val="00A22BDA"/>
    <w:rsid w:val="00A22C38"/>
    <w:rsid w:val="00A22C8E"/>
    <w:rsid w:val="00A22DD0"/>
    <w:rsid w:val="00A22E19"/>
    <w:rsid w:val="00A23090"/>
    <w:rsid w:val="00A2316C"/>
    <w:rsid w:val="00A233EA"/>
    <w:rsid w:val="00A23836"/>
    <w:rsid w:val="00A23915"/>
    <w:rsid w:val="00A23975"/>
    <w:rsid w:val="00A23C61"/>
    <w:rsid w:val="00A24003"/>
    <w:rsid w:val="00A242E3"/>
    <w:rsid w:val="00A24365"/>
    <w:rsid w:val="00A2452F"/>
    <w:rsid w:val="00A24702"/>
    <w:rsid w:val="00A24815"/>
    <w:rsid w:val="00A249D2"/>
    <w:rsid w:val="00A24A27"/>
    <w:rsid w:val="00A24AC6"/>
    <w:rsid w:val="00A24C08"/>
    <w:rsid w:val="00A253C7"/>
    <w:rsid w:val="00A2568E"/>
    <w:rsid w:val="00A25774"/>
    <w:rsid w:val="00A25907"/>
    <w:rsid w:val="00A2592E"/>
    <w:rsid w:val="00A25C01"/>
    <w:rsid w:val="00A25F36"/>
    <w:rsid w:val="00A26370"/>
    <w:rsid w:val="00A2639A"/>
    <w:rsid w:val="00A26672"/>
    <w:rsid w:val="00A266CF"/>
    <w:rsid w:val="00A26834"/>
    <w:rsid w:val="00A26836"/>
    <w:rsid w:val="00A26A80"/>
    <w:rsid w:val="00A26E55"/>
    <w:rsid w:val="00A2716D"/>
    <w:rsid w:val="00A271BD"/>
    <w:rsid w:val="00A2722E"/>
    <w:rsid w:val="00A273D1"/>
    <w:rsid w:val="00A2748B"/>
    <w:rsid w:val="00A27532"/>
    <w:rsid w:val="00A27A19"/>
    <w:rsid w:val="00A27B99"/>
    <w:rsid w:val="00A27DE8"/>
    <w:rsid w:val="00A30121"/>
    <w:rsid w:val="00A30196"/>
    <w:rsid w:val="00A30340"/>
    <w:rsid w:val="00A3034B"/>
    <w:rsid w:val="00A308AC"/>
    <w:rsid w:val="00A30ADC"/>
    <w:rsid w:val="00A30CE7"/>
    <w:rsid w:val="00A30D4C"/>
    <w:rsid w:val="00A30E3E"/>
    <w:rsid w:val="00A311F7"/>
    <w:rsid w:val="00A3121F"/>
    <w:rsid w:val="00A31397"/>
    <w:rsid w:val="00A31495"/>
    <w:rsid w:val="00A316B2"/>
    <w:rsid w:val="00A3173D"/>
    <w:rsid w:val="00A317C5"/>
    <w:rsid w:val="00A318A4"/>
    <w:rsid w:val="00A31930"/>
    <w:rsid w:val="00A31BFE"/>
    <w:rsid w:val="00A31FD5"/>
    <w:rsid w:val="00A3217B"/>
    <w:rsid w:val="00A321CE"/>
    <w:rsid w:val="00A32242"/>
    <w:rsid w:val="00A32372"/>
    <w:rsid w:val="00A32446"/>
    <w:rsid w:val="00A32481"/>
    <w:rsid w:val="00A326C9"/>
    <w:rsid w:val="00A32775"/>
    <w:rsid w:val="00A32938"/>
    <w:rsid w:val="00A32BB1"/>
    <w:rsid w:val="00A32C65"/>
    <w:rsid w:val="00A32E25"/>
    <w:rsid w:val="00A32EDB"/>
    <w:rsid w:val="00A32F0B"/>
    <w:rsid w:val="00A330E7"/>
    <w:rsid w:val="00A3329F"/>
    <w:rsid w:val="00A332FC"/>
    <w:rsid w:val="00A33459"/>
    <w:rsid w:val="00A335AD"/>
    <w:rsid w:val="00A335D8"/>
    <w:rsid w:val="00A337E8"/>
    <w:rsid w:val="00A3382F"/>
    <w:rsid w:val="00A33981"/>
    <w:rsid w:val="00A33D91"/>
    <w:rsid w:val="00A33F9D"/>
    <w:rsid w:val="00A34513"/>
    <w:rsid w:val="00A345BF"/>
    <w:rsid w:val="00A3476F"/>
    <w:rsid w:val="00A34868"/>
    <w:rsid w:val="00A34B11"/>
    <w:rsid w:val="00A34BBE"/>
    <w:rsid w:val="00A34F23"/>
    <w:rsid w:val="00A351E9"/>
    <w:rsid w:val="00A3539B"/>
    <w:rsid w:val="00A3548C"/>
    <w:rsid w:val="00A35555"/>
    <w:rsid w:val="00A3565A"/>
    <w:rsid w:val="00A356AB"/>
    <w:rsid w:val="00A35792"/>
    <w:rsid w:val="00A357A8"/>
    <w:rsid w:val="00A359AF"/>
    <w:rsid w:val="00A35C59"/>
    <w:rsid w:val="00A35CDB"/>
    <w:rsid w:val="00A35E42"/>
    <w:rsid w:val="00A3636D"/>
    <w:rsid w:val="00A36370"/>
    <w:rsid w:val="00A3640F"/>
    <w:rsid w:val="00A36651"/>
    <w:rsid w:val="00A367A8"/>
    <w:rsid w:val="00A36A06"/>
    <w:rsid w:val="00A36A9F"/>
    <w:rsid w:val="00A36B9E"/>
    <w:rsid w:val="00A36D90"/>
    <w:rsid w:val="00A37172"/>
    <w:rsid w:val="00A37311"/>
    <w:rsid w:val="00A37557"/>
    <w:rsid w:val="00A376F2"/>
    <w:rsid w:val="00A377D8"/>
    <w:rsid w:val="00A37B25"/>
    <w:rsid w:val="00A37C70"/>
    <w:rsid w:val="00A37C9F"/>
    <w:rsid w:val="00A37E42"/>
    <w:rsid w:val="00A37EB0"/>
    <w:rsid w:val="00A37F43"/>
    <w:rsid w:val="00A400D6"/>
    <w:rsid w:val="00A40361"/>
    <w:rsid w:val="00A405A2"/>
    <w:rsid w:val="00A405DD"/>
    <w:rsid w:val="00A406B5"/>
    <w:rsid w:val="00A406C1"/>
    <w:rsid w:val="00A40838"/>
    <w:rsid w:val="00A40B87"/>
    <w:rsid w:val="00A40C23"/>
    <w:rsid w:val="00A40D34"/>
    <w:rsid w:val="00A40DC2"/>
    <w:rsid w:val="00A40DC9"/>
    <w:rsid w:val="00A40EB8"/>
    <w:rsid w:val="00A40F0D"/>
    <w:rsid w:val="00A41090"/>
    <w:rsid w:val="00A411E9"/>
    <w:rsid w:val="00A41526"/>
    <w:rsid w:val="00A41684"/>
    <w:rsid w:val="00A416FE"/>
    <w:rsid w:val="00A41720"/>
    <w:rsid w:val="00A417BF"/>
    <w:rsid w:val="00A41915"/>
    <w:rsid w:val="00A41928"/>
    <w:rsid w:val="00A41DCA"/>
    <w:rsid w:val="00A41EAB"/>
    <w:rsid w:val="00A42372"/>
    <w:rsid w:val="00A424CC"/>
    <w:rsid w:val="00A426EE"/>
    <w:rsid w:val="00A426FD"/>
    <w:rsid w:val="00A428A2"/>
    <w:rsid w:val="00A42970"/>
    <w:rsid w:val="00A42A5F"/>
    <w:rsid w:val="00A42BEB"/>
    <w:rsid w:val="00A42E92"/>
    <w:rsid w:val="00A42EA9"/>
    <w:rsid w:val="00A43152"/>
    <w:rsid w:val="00A431F0"/>
    <w:rsid w:val="00A4326C"/>
    <w:rsid w:val="00A4338C"/>
    <w:rsid w:val="00A435C9"/>
    <w:rsid w:val="00A436A5"/>
    <w:rsid w:val="00A436A9"/>
    <w:rsid w:val="00A439F5"/>
    <w:rsid w:val="00A43A65"/>
    <w:rsid w:val="00A43AF3"/>
    <w:rsid w:val="00A43BDA"/>
    <w:rsid w:val="00A43E2D"/>
    <w:rsid w:val="00A43F55"/>
    <w:rsid w:val="00A43FB0"/>
    <w:rsid w:val="00A442B1"/>
    <w:rsid w:val="00A444D5"/>
    <w:rsid w:val="00A4464A"/>
    <w:rsid w:val="00A447A9"/>
    <w:rsid w:val="00A447B6"/>
    <w:rsid w:val="00A4495B"/>
    <w:rsid w:val="00A44B46"/>
    <w:rsid w:val="00A44C91"/>
    <w:rsid w:val="00A44E12"/>
    <w:rsid w:val="00A44F3C"/>
    <w:rsid w:val="00A44F88"/>
    <w:rsid w:val="00A452C5"/>
    <w:rsid w:val="00A4531E"/>
    <w:rsid w:val="00A454FA"/>
    <w:rsid w:val="00A459CD"/>
    <w:rsid w:val="00A45BFA"/>
    <w:rsid w:val="00A45ED5"/>
    <w:rsid w:val="00A460B4"/>
    <w:rsid w:val="00A4619A"/>
    <w:rsid w:val="00A464B9"/>
    <w:rsid w:val="00A46604"/>
    <w:rsid w:val="00A46607"/>
    <w:rsid w:val="00A4694B"/>
    <w:rsid w:val="00A46BB1"/>
    <w:rsid w:val="00A46C47"/>
    <w:rsid w:val="00A4717C"/>
    <w:rsid w:val="00A4746A"/>
    <w:rsid w:val="00A47475"/>
    <w:rsid w:val="00A47599"/>
    <w:rsid w:val="00A47842"/>
    <w:rsid w:val="00A47854"/>
    <w:rsid w:val="00A47A72"/>
    <w:rsid w:val="00A47BE5"/>
    <w:rsid w:val="00A47E82"/>
    <w:rsid w:val="00A47F2E"/>
    <w:rsid w:val="00A50209"/>
    <w:rsid w:val="00A50292"/>
    <w:rsid w:val="00A502BA"/>
    <w:rsid w:val="00A502CC"/>
    <w:rsid w:val="00A50345"/>
    <w:rsid w:val="00A503E4"/>
    <w:rsid w:val="00A50435"/>
    <w:rsid w:val="00A50509"/>
    <w:rsid w:val="00A506F5"/>
    <w:rsid w:val="00A50871"/>
    <w:rsid w:val="00A50EC4"/>
    <w:rsid w:val="00A50F6C"/>
    <w:rsid w:val="00A510AF"/>
    <w:rsid w:val="00A51370"/>
    <w:rsid w:val="00A5141A"/>
    <w:rsid w:val="00A51488"/>
    <w:rsid w:val="00A5153C"/>
    <w:rsid w:val="00A515F8"/>
    <w:rsid w:val="00A51747"/>
    <w:rsid w:val="00A51812"/>
    <w:rsid w:val="00A5190F"/>
    <w:rsid w:val="00A51984"/>
    <w:rsid w:val="00A519C3"/>
    <w:rsid w:val="00A519C9"/>
    <w:rsid w:val="00A51AE5"/>
    <w:rsid w:val="00A51C64"/>
    <w:rsid w:val="00A51C97"/>
    <w:rsid w:val="00A51FF4"/>
    <w:rsid w:val="00A5226C"/>
    <w:rsid w:val="00A52482"/>
    <w:rsid w:val="00A52A08"/>
    <w:rsid w:val="00A52A20"/>
    <w:rsid w:val="00A52A8A"/>
    <w:rsid w:val="00A52AE8"/>
    <w:rsid w:val="00A52E8D"/>
    <w:rsid w:val="00A53522"/>
    <w:rsid w:val="00A53570"/>
    <w:rsid w:val="00A535D8"/>
    <w:rsid w:val="00A53825"/>
    <w:rsid w:val="00A53856"/>
    <w:rsid w:val="00A53ECD"/>
    <w:rsid w:val="00A53FD3"/>
    <w:rsid w:val="00A5402D"/>
    <w:rsid w:val="00A544A8"/>
    <w:rsid w:val="00A5450B"/>
    <w:rsid w:val="00A54582"/>
    <w:rsid w:val="00A545C3"/>
    <w:rsid w:val="00A549FB"/>
    <w:rsid w:val="00A54A7D"/>
    <w:rsid w:val="00A54B27"/>
    <w:rsid w:val="00A54CF8"/>
    <w:rsid w:val="00A54D3D"/>
    <w:rsid w:val="00A54D88"/>
    <w:rsid w:val="00A54DBA"/>
    <w:rsid w:val="00A54E66"/>
    <w:rsid w:val="00A550CD"/>
    <w:rsid w:val="00A5517A"/>
    <w:rsid w:val="00A552F8"/>
    <w:rsid w:val="00A55324"/>
    <w:rsid w:val="00A5553B"/>
    <w:rsid w:val="00A556C1"/>
    <w:rsid w:val="00A557D3"/>
    <w:rsid w:val="00A55800"/>
    <w:rsid w:val="00A55BF1"/>
    <w:rsid w:val="00A55E03"/>
    <w:rsid w:val="00A55E24"/>
    <w:rsid w:val="00A56198"/>
    <w:rsid w:val="00A5627F"/>
    <w:rsid w:val="00A5661E"/>
    <w:rsid w:val="00A56AC0"/>
    <w:rsid w:val="00A56D0B"/>
    <w:rsid w:val="00A573FA"/>
    <w:rsid w:val="00A57436"/>
    <w:rsid w:val="00A574AE"/>
    <w:rsid w:val="00A57717"/>
    <w:rsid w:val="00A577AC"/>
    <w:rsid w:val="00A57C92"/>
    <w:rsid w:val="00A57FF4"/>
    <w:rsid w:val="00A6020C"/>
    <w:rsid w:val="00A60267"/>
    <w:rsid w:val="00A6050F"/>
    <w:rsid w:val="00A60738"/>
    <w:rsid w:val="00A60798"/>
    <w:rsid w:val="00A60855"/>
    <w:rsid w:val="00A60A08"/>
    <w:rsid w:val="00A60CA7"/>
    <w:rsid w:val="00A60EAB"/>
    <w:rsid w:val="00A6120A"/>
    <w:rsid w:val="00A612EC"/>
    <w:rsid w:val="00A61375"/>
    <w:rsid w:val="00A61377"/>
    <w:rsid w:val="00A61459"/>
    <w:rsid w:val="00A616EC"/>
    <w:rsid w:val="00A61AEC"/>
    <w:rsid w:val="00A62087"/>
    <w:rsid w:val="00A62329"/>
    <w:rsid w:val="00A6255E"/>
    <w:rsid w:val="00A625EC"/>
    <w:rsid w:val="00A62772"/>
    <w:rsid w:val="00A627AD"/>
    <w:rsid w:val="00A627BA"/>
    <w:rsid w:val="00A6293E"/>
    <w:rsid w:val="00A62DE6"/>
    <w:rsid w:val="00A62E4B"/>
    <w:rsid w:val="00A62EDF"/>
    <w:rsid w:val="00A6301E"/>
    <w:rsid w:val="00A630AC"/>
    <w:rsid w:val="00A63110"/>
    <w:rsid w:val="00A63169"/>
    <w:rsid w:val="00A631D8"/>
    <w:rsid w:val="00A63306"/>
    <w:rsid w:val="00A6337D"/>
    <w:rsid w:val="00A633D2"/>
    <w:rsid w:val="00A63630"/>
    <w:rsid w:val="00A63670"/>
    <w:rsid w:val="00A637D6"/>
    <w:rsid w:val="00A6397A"/>
    <w:rsid w:val="00A63A1A"/>
    <w:rsid w:val="00A63AC8"/>
    <w:rsid w:val="00A63C4C"/>
    <w:rsid w:val="00A63C4F"/>
    <w:rsid w:val="00A63C8B"/>
    <w:rsid w:val="00A63D5B"/>
    <w:rsid w:val="00A63D78"/>
    <w:rsid w:val="00A63D8B"/>
    <w:rsid w:val="00A63DED"/>
    <w:rsid w:val="00A640BB"/>
    <w:rsid w:val="00A646DD"/>
    <w:rsid w:val="00A64706"/>
    <w:rsid w:val="00A64721"/>
    <w:rsid w:val="00A649F2"/>
    <w:rsid w:val="00A64A42"/>
    <w:rsid w:val="00A64D9A"/>
    <w:rsid w:val="00A650AC"/>
    <w:rsid w:val="00A651C2"/>
    <w:rsid w:val="00A65536"/>
    <w:rsid w:val="00A65800"/>
    <w:rsid w:val="00A65841"/>
    <w:rsid w:val="00A65912"/>
    <w:rsid w:val="00A65C38"/>
    <w:rsid w:val="00A65E4B"/>
    <w:rsid w:val="00A65E59"/>
    <w:rsid w:val="00A65EC2"/>
    <w:rsid w:val="00A65FE1"/>
    <w:rsid w:val="00A6636D"/>
    <w:rsid w:val="00A66375"/>
    <w:rsid w:val="00A663C6"/>
    <w:rsid w:val="00A66533"/>
    <w:rsid w:val="00A669F4"/>
    <w:rsid w:val="00A66D54"/>
    <w:rsid w:val="00A67045"/>
    <w:rsid w:val="00A6727D"/>
    <w:rsid w:val="00A672E4"/>
    <w:rsid w:val="00A6752B"/>
    <w:rsid w:val="00A67886"/>
    <w:rsid w:val="00A678E5"/>
    <w:rsid w:val="00A67991"/>
    <w:rsid w:val="00A67A84"/>
    <w:rsid w:val="00A67BA9"/>
    <w:rsid w:val="00A67BC6"/>
    <w:rsid w:val="00A67BCD"/>
    <w:rsid w:val="00A67CD2"/>
    <w:rsid w:val="00A70471"/>
    <w:rsid w:val="00A70494"/>
    <w:rsid w:val="00A70749"/>
    <w:rsid w:val="00A70879"/>
    <w:rsid w:val="00A708DD"/>
    <w:rsid w:val="00A70B72"/>
    <w:rsid w:val="00A70BD1"/>
    <w:rsid w:val="00A70E67"/>
    <w:rsid w:val="00A70E69"/>
    <w:rsid w:val="00A7104E"/>
    <w:rsid w:val="00A711C1"/>
    <w:rsid w:val="00A7173E"/>
    <w:rsid w:val="00A71767"/>
    <w:rsid w:val="00A71C8B"/>
    <w:rsid w:val="00A71D1E"/>
    <w:rsid w:val="00A71FCF"/>
    <w:rsid w:val="00A72375"/>
    <w:rsid w:val="00A724BC"/>
    <w:rsid w:val="00A725FF"/>
    <w:rsid w:val="00A72720"/>
    <w:rsid w:val="00A72C0F"/>
    <w:rsid w:val="00A72CBF"/>
    <w:rsid w:val="00A72D0E"/>
    <w:rsid w:val="00A72F24"/>
    <w:rsid w:val="00A72FF1"/>
    <w:rsid w:val="00A732A1"/>
    <w:rsid w:val="00A7350E"/>
    <w:rsid w:val="00A736C3"/>
    <w:rsid w:val="00A73B11"/>
    <w:rsid w:val="00A73D27"/>
    <w:rsid w:val="00A73E75"/>
    <w:rsid w:val="00A740CF"/>
    <w:rsid w:val="00A743B3"/>
    <w:rsid w:val="00A74736"/>
    <w:rsid w:val="00A74894"/>
    <w:rsid w:val="00A74B92"/>
    <w:rsid w:val="00A74D29"/>
    <w:rsid w:val="00A74F8A"/>
    <w:rsid w:val="00A75292"/>
    <w:rsid w:val="00A752B8"/>
    <w:rsid w:val="00A7530B"/>
    <w:rsid w:val="00A75398"/>
    <w:rsid w:val="00A75605"/>
    <w:rsid w:val="00A75669"/>
    <w:rsid w:val="00A75796"/>
    <w:rsid w:val="00A75A95"/>
    <w:rsid w:val="00A75AEB"/>
    <w:rsid w:val="00A75B41"/>
    <w:rsid w:val="00A75BDF"/>
    <w:rsid w:val="00A75C42"/>
    <w:rsid w:val="00A75D32"/>
    <w:rsid w:val="00A75ECF"/>
    <w:rsid w:val="00A7615E"/>
    <w:rsid w:val="00A76333"/>
    <w:rsid w:val="00A76387"/>
    <w:rsid w:val="00A76426"/>
    <w:rsid w:val="00A76753"/>
    <w:rsid w:val="00A76807"/>
    <w:rsid w:val="00A768AE"/>
    <w:rsid w:val="00A769BA"/>
    <w:rsid w:val="00A76BF8"/>
    <w:rsid w:val="00A76FE6"/>
    <w:rsid w:val="00A77233"/>
    <w:rsid w:val="00A7724E"/>
    <w:rsid w:val="00A77427"/>
    <w:rsid w:val="00A774D9"/>
    <w:rsid w:val="00A77526"/>
    <w:rsid w:val="00A77589"/>
    <w:rsid w:val="00A7798F"/>
    <w:rsid w:val="00A77E30"/>
    <w:rsid w:val="00A77E67"/>
    <w:rsid w:val="00A77E68"/>
    <w:rsid w:val="00A77E82"/>
    <w:rsid w:val="00A80064"/>
    <w:rsid w:val="00A800FB"/>
    <w:rsid w:val="00A80141"/>
    <w:rsid w:val="00A80332"/>
    <w:rsid w:val="00A80438"/>
    <w:rsid w:val="00A80504"/>
    <w:rsid w:val="00A805E2"/>
    <w:rsid w:val="00A80762"/>
    <w:rsid w:val="00A809DC"/>
    <w:rsid w:val="00A80A85"/>
    <w:rsid w:val="00A80BB0"/>
    <w:rsid w:val="00A80EDE"/>
    <w:rsid w:val="00A8101E"/>
    <w:rsid w:val="00A81246"/>
    <w:rsid w:val="00A814D5"/>
    <w:rsid w:val="00A81559"/>
    <w:rsid w:val="00A8165F"/>
    <w:rsid w:val="00A8166C"/>
    <w:rsid w:val="00A8196C"/>
    <w:rsid w:val="00A81A0C"/>
    <w:rsid w:val="00A81A10"/>
    <w:rsid w:val="00A81E64"/>
    <w:rsid w:val="00A81E8A"/>
    <w:rsid w:val="00A82081"/>
    <w:rsid w:val="00A82263"/>
    <w:rsid w:val="00A8231F"/>
    <w:rsid w:val="00A825DD"/>
    <w:rsid w:val="00A826A0"/>
    <w:rsid w:val="00A82794"/>
    <w:rsid w:val="00A829D4"/>
    <w:rsid w:val="00A82A60"/>
    <w:rsid w:val="00A82B29"/>
    <w:rsid w:val="00A82EBA"/>
    <w:rsid w:val="00A83028"/>
    <w:rsid w:val="00A832CC"/>
    <w:rsid w:val="00A832F9"/>
    <w:rsid w:val="00A83471"/>
    <w:rsid w:val="00A835E3"/>
    <w:rsid w:val="00A8389B"/>
    <w:rsid w:val="00A83CB9"/>
    <w:rsid w:val="00A83E34"/>
    <w:rsid w:val="00A841C2"/>
    <w:rsid w:val="00A84496"/>
    <w:rsid w:val="00A844DD"/>
    <w:rsid w:val="00A8492F"/>
    <w:rsid w:val="00A84A91"/>
    <w:rsid w:val="00A84AE1"/>
    <w:rsid w:val="00A84B64"/>
    <w:rsid w:val="00A84E2B"/>
    <w:rsid w:val="00A85045"/>
    <w:rsid w:val="00A850CC"/>
    <w:rsid w:val="00A85391"/>
    <w:rsid w:val="00A85622"/>
    <w:rsid w:val="00A85AC0"/>
    <w:rsid w:val="00A85CEF"/>
    <w:rsid w:val="00A85D73"/>
    <w:rsid w:val="00A85ED1"/>
    <w:rsid w:val="00A86176"/>
    <w:rsid w:val="00A861C9"/>
    <w:rsid w:val="00A862AD"/>
    <w:rsid w:val="00A862FD"/>
    <w:rsid w:val="00A8636F"/>
    <w:rsid w:val="00A86807"/>
    <w:rsid w:val="00A86869"/>
    <w:rsid w:val="00A86C2B"/>
    <w:rsid w:val="00A86D40"/>
    <w:rsid w:val="00A86D83"/>
    <w:rsid w:val="00A870F5"/>
    <w:rsid w:val="00A876F5"/>
    <w:rsid w:val="00A877CD"/>
    <w:rsid w:val="00A87AAC"/>
    <w:rsid w:val="00A87BB8"/>
    <w:rsid w:val="00A87C03"/>
    <w:rsid w:val="00A87C28"/>
    <w:rsid w:val="00A87D59"/>
    <w:rsid w:val="00A87E2C"/>
    <w:rsid w:val="00A87EC4"/>
    <w:rsid w:val="00A87EDA"/>
    <w:rsid w:val="00A9006E"/>
    <w:rsid w:val="00A90129"/>
    <w:rsid w:val="00A90160"/>
    <w:rsid w:val="00A9049B"/>
    <w:rsid w:val="00A906B4"/>
    <w:rsid w:val="00A9076B"/>
    <w:rsid w:val="00A909C7"/>
    <w:rsid w:val="00A90EAF"/>
    <w:rsid w:val="00A910D0"/>
    <w:rsid w:val="00A91584"/>
    <w:rsid w:val="00A918C3"/>
    <w:rsid w:val="00A91963"/>
    <w:rsid w:val="00A919AA"/>
    <w:rsid w:val="00A91A48"/>
    <w:rsid w:val="00A91AC9"/>
    <w:rsid w:val="00A91B32"/>
    <w:rsid w:val="00A91E5A"/>
    <w:rsid w:val="00A91E71"/>
    <w:rsid w:val="00A92055"/>
    <w:rsid w:val="00A92096"/>
    <w:rsid w:val="00A920DC"/>
    <w:rsid w:val="00A920EB"/>
    <w:rsid w:val="00A92274"/>
    <w:rsid w:val="00A92393"/>
    <w:rsid w:val="00A9263E"/>
    <w:rsid w:val="00A9277C"/>
    <w:rsid w:val="00A9292D"/>
    <w:rsid w:val="00A929A5"/>
    <w:rsid w:val="00A92FF2"/>
    <w:rsid w:val="00A93078"/>
    <w:rsid w:val="00A93467"/>
    <w:rsid w:val="00A93558"/>
    <w:rsid w:val="00A9362D"/>
    <w:rsid w:val="00A937B2"/>
    <w:rsid w:val="00A939B7"/>
    <w:rsid w:val="00A93B92"/>
    <w:rsid w:val="00A93C9F"/>
    <w:rsid w:val="00A93E4B"/>
    <w:rsid w:val="00A94059"/>
    <w:rsid w:val="00A940FA"/>
    <w:rsid w:val="00A94738"/>
    <w:rsid w:val="00A949A4"/>
    <w:rsid w:val="00A94CD2"/>
    <w:rsid w:val="00A94D8C"/>
    <w:rsid w:val="00A95222"/>
    <w:rsid w:val="00A953D8"/>
    <w:rsid w:val="00A9557A"/>
    <w:rsid w:val="00A95612"/>
    <w:rsid w:val="00A95784"/>
    <w:rsid w:val="00A9597E"/>
    <w:rsid w:val="00A95A96"/>
    <w:rsid w:val="00A95AB7"/>
    <w:rsid w:val="00A95EF0"/>
    <w:rsid w:val="00A95F01"/>
    <w:rsid w:val="00A95F48"/>
    <w:rsid w:val="00A96076"/>
    <w:rsid w:val="00A9612E"/>
    <w:rsid w:val="00A961D2"/>
    <w:rsid w:val="00A96307"/>
    <w:rsid w:val="00A96402"/>
    <w:rsid w:val="00A965F7"/>
    <w:rsid w:val="00A965F8"/>
    <w:rsid w:val="00A9662F"/>
    <w:rsid w:val="00A96644"/>
    <w:rsid w:val="00A96B8A"/>
    <w:rsid w:val="00A96B9B"/>
    <w:rsid w:val="00A96C8D"/>
    <w:rsid w:val="00A96CC1"/>
    <w:rsid w:val="00A96D05"/>
    <w:rsid w:val="00A96DDE"/>
    <w:rsid w:val="00A96E14"/>
    <w:rsid w:val="00A970E4"/>
    <w:rsid w:val="00A97286"/>
    <w:rsid w:val="00A97382"/>
    <w:rsid w:val="00A97574"/>
    <w:rsid w:val="00A97793"/>
    <w:rsid w:val="00A97A3A"/>
    <w:rsid w:val="00A97C22"/>
    <w:rsid w:val="00A97E07"/>
    <w:rsid w:val="00A97EF5"/>
    <w:rsid w:val="00AA015B"/>
    <w:rsid w:val="00AA03DF"/>
    <w:rsid w:val="00AA040F"/>
    <w:rsid w:val="00AA0723"/>
    <w:rsid w:val="00AA0753"/>
    <w:rsid w:val="00AA0B89"/>
    <w:rsid w:val="00AA0D4A"/>
    <w:rsid w:val="00AA10A2"/>
    <w:rsid w:val="00AA1143"/>
    <w:rsid w:val="00AA1330"/>
    <w:rsid w:val="00AA14C3"/>
    <w:rsid w:val="00AA17AA"/>
    <w:rsid w:val="00AA186E"/>
    <w:rsid w:val="00AA197B"/>
    <w:rsid w:val="00AA1F59"/>
    <w:rsid w:val="00AA2233"/>
    <w:rsid w:val="00AA2539"/>
    <w:rsid w:val="00AA27D3"/>
    <w:rsid w:val="00AA2A10"/>
    <w:rsid w:val="00AA2A3C"/>
    <w:rsid w:val="00AA2A45"/>
    <w:rsid w:val="00AA2D4E"/>
    <w:rsid w:val="00AA2DD3"/>
    <w:rsid w:val="00AA2EC8"/>
    <w:rsid w:val="00AA2ED8"/>
    <w:rsid w:val="00AA2F6D"/>
    <w:rsid w:val="00AA31B3"/>
    <w:rsid w:val="00AA3510"/>
    <w:rsid w:val="00AA3525"/>
    <w:rsid w:val="00AA38A5"/>
    <w:rsid w:val="00AA3968"/>
    <w:rsid w:val="00AA39A4"/>
    <w:rsid w:val="00AA3B28"/>
    <w:rsid w:val="00AA3B45"/>
    <w:rsid w:val="00AA3E26"/>
    <w:rsid w:val="00AA44DD"/>
    <w:rsid w:val="00AA45C4"/>
    <w:rsid w:val="00AA46E4"/>
    <w:rsid w:val="00AA46ED"/>
    <w:rsid w:val="00AA4A2D"/>
    <w:rsid w:val="00AA4A9D"/>
    <w:rsid w:val="00AA4CE5"/>
    <w:rsid w:val="00AA4E0C"/>
    <w:rsid w:val="00AA4F0A"/>
    <w:rsid w:val="00AA52A8"/>
    <w:rsid w:val="00AA5389"/>
    <w:rsid w:val="00AA53C1"/>
    <w:rsid w:val="00AA553C"/>
    <w:rsid w:val="00AA55C4"/>
    <w:rsid w:val="00AA5A26"/>
    <w:rsid w:val="00AA5A6E"/>
    <w:rsid w:val="00AA5AE4"/>
    <w:rsid w:val="00AA5B40"/>
    <w:rsid w:val="00AA5B79"/>
    <w:rsid w:val="00AA5CCA"/>
    <w:rsid w:val="00AA5F42"/>
    <w:rsid w:val="00AA5F67"/>
    <w:rsid w:val="00AA6068"/>
    <w:rsid w:val="00AA6261"/>
    <w:rsid w:val="00AA6765"/>
    <w:rsid w:val="00AA6830"/>
    <w:rsid w:val="00AA6948"/>
    <w:rsid w:val="00AA6CF2"/>
    <w:rsid w:val="00AA6E30"/>
    <w:rsid w:val="00AA6F15"/>
    <w:rsid w:val="00AA7013"/>
    <w:rsid w:val="00AA707D"/>
    <w:rsid w:val="00AA7132"/>
    <w:rsid w:val="00AA72B3"/>
    <w:rsid w:val="00AA7369"/>
    <w:rsid w:val="00AA7634"/>
    <w:rsid w:val="00AA7680"/>
    <w:rsid w:val="00AA798C"/>
    <w:rsid w:val="00AA79FB"/>
    <w:rsid w:val="00AA7BC0"/>
    <w:rsid w:val="00AB0110"/>
    <w:rsid w:val="00AB0275"/>
    <w:rsid w:val="00AB02C0"/>
    <w:rsid w:val="00AB02E2"/>
    <w:rsid w:val="00AB044D"/>
    <w:rsid w:val="00AB0B93"/>
    <w:rsid w:val="00AB0E2F"/>
    <w:rsid w:val="00AB13FE"/>
    <w:rsid w:val="00AB1408"/>
    <w:rsid w:val="00AB16BB"/>
    <w:rsid w:val="00AB1B63"/>
    <w:rsid w:val="00AB1BDB"/>
    <w:rsid w:val="00AB1F47"/>
    <w:rsid w:val="00AB21AD"/>
    <w:rsid w:val="00AB21D9"/>
    <w:rsid w:val="00AB2322"/>
    <w:rsid w:val="00AB254F"/>
    <w:rsid w:val="00AB2574"/>
    <w:rsid w:val="00AB26E9"/>
    <w:rsid w:val="00AB27F2"/>
    <w:rsid w:val="00AB2811"/>
    <w:rsid w:val="00AB29EB"/>
    <w:rsid w:val="00AB2C28"/>
    <w:rsid w:val="00AB2C98"/>
    <w:rsid w:val="00AB2D22"/>
    <w:rsid w:val="00AB2D97"/>
    <w:rsid w:val="00AB2EE9"/>
    <w:rsid w:val="00AB2FA8"/>
    <w:rsid w:val="00AB3081"/>
    <w:rsid w:val="00AB30B0"/>
    <w:rsid w:val="00AB3250"/>
    <w:rsid w:val="00AB3297"/>
    <w:rsid w:val="00AB336B"/>
    <w:rsid w:val="00AB33C1"/>
    <w:rsid w:val="00AB348F"/>
    <w:rsid w:val="00AB35AC"/>
    <w:rsid w:val="00AB3649"/>
    <w:rsid w:val="00AB3675"/>
    <w:rsid w:val="00AB3A05"/>
    <w:rsid w:val="00AB3B1F"/>
    <w:rsid w:val="00AB3B34"/>
    <w:rsid w:val="00AB3B50"/>
    <w:rsid w:val="00AB3BEF"/>
    <w:rsid w:val="00AB3D48"/>
    <w:rsid w:val="00AB3D4D"/>
    <w:rsid w:val="00AB3DA2"/>
    <w:rsid w:val="00AB3E3A"/>
    <w:rsid w:val="00AB42BF"/>
    <w:rsid w:val="00AB454E"/>
    <w:rsid w:val="00AB460A"/>
    <w:rsid w:val="00AB4762"/>
    <w:rsid w:val="00AB4838"/>
    <w:rsid w:val="00AB49EB"/>
    <w:rsid w:val="00AB4A47"/>
    <w:rsid w:val="00AB4E1D"/>
    <w:rsid w:val="00AB4E64"/>
    <w:rsid w:val="00AB4E67"/>
    <w:rsid w:val="00AB4FFE"/>
    <w:rsid w:val="00AB5147"/>
    <w:rsid w:val="00AB539A"/>
    <w:rsid w:val="00AB53A3"/>
    <w:rsid w:val="00AB5415"/>
    <w:rsid w:val="00AB54E7"/>
    <w:rsid w:val="00AB56F3"/>
    <w:rsid w:val="00AB5745"/>
    <w:rsid w:val="00AB5885"/>
    <w:rsid w:val="00AB58C6"/>
    <w:rsid w:val="00AB599D"/>
    <w:rsid w:val="00AB59E9"/>
    <w:rsid w:val="00AB5C53"/>
    <w:rsid w:val="00AB5CEB"/>
    <w:rsid w:val="00AB5E3E"/>
    <w:rsid w:val="00AB5F01"/>
    <w:rsid w:val="00AB5F8A"/>
    <w:rsid w:val="00AB6105"/>
    <w:rsid w:val="00AB61FC"/>
    <w:rsid w:val="00AB647E"/>
    <w:rsid w:val="00AB648E"/>
    <w:rsid w:val="00AB6666"/>
    <w:rsid w:val="00AB67B0"/>
    <w:rsid w:val="00AB684F"/>
    <w:rsid w:val="00AB68DB"/>
    <w:rsid w:val="00AB690C"/>
    <w:rsid w:val="00AB69D8"/>
    <w:rsid w:val="00AB6B93"/>
    <w:rsid w:val="00AB6BB4"/>
    <w:rsid w:val="00AB6BE0"/>
    <w:rsid w:val="00AB6D9A"/>
    <w:rsid w:val="00AB6DBA"/>
    <w:rsid w:val="00AB6E73"/>
    <w:rsid w:val="00AB741C"/>
    <w:rsid w:val="00AB74FF"/>
    <w:rsid w:val="00AB7588"/>
    <w:rsid w:val="00AB7791"/>
    <w:rsid w:val="00AB7848"/>
    <w:rsid w:val="00AB7AAB"/>
    <w:rsid w:val="00AB7B70"/>
    <w:rsid w:val="00AB7BEC"/>
    <w:rsid w:val="00AB7E9F"/>
    <w:rsid w:val="00AC01AE"/>
    <w:rsid w:val="00AC03FE"/>
    <w:rsid w:val="00AC04A7"/>
    <w:rsid w:val="00AC06A4"/>
    <w:rsid w:val="00AC089A"/>
    <w:rsid w:val="00AC0A06"/>
    <w:rsid w:val="00AC0C37"/>
    <w:rsid w:val="00AC0F70"/>
    <w:rsid w:val="00AC117C"/>
    <w:rsid w:val="00AC11E7"/>
    <w:rsid w:val="00AC13D2"/>
    <w:rsid w:val="00AC1429"/>
    <w:rsid w:val="00AC1439"/>
    <w:rsid w:val="00AC1753"/>
    <w:rsid w:val="00AC1762"/>
    <w:rsid w:val="00AC182D"/>
    <w:rsid w:val="00AC1D40"/>
    <w:rsid w:val="00AC1DA7"/>
    <w:rsid w:val="00AC1E67"/>
    <w:rsid w:val="00AC1EAB"/>
    <w:rsid w:val="00AC1EEB"/>
    <w:rsid w:val="00AC1FC3"/>
    <w:rsid w:val="00AC1FDB"/>
    <w:rsid w:val="00AC1FDD"/>
    <w:rsid w:val="00AC25D7"/>
    <w:rsid w:val="00AC28DC"/>
    <w:rsid w:val="00AC2E99"/>
    <w:rsid w:val="00AC2F3B"/>
    <w:rsid w:val="00AC3285"/>
    <w:rsid w:val="00AC35BE"/>
    <w:rsid w:val="00AC3B54"/>
    <w:rsid w:val="00AC3BAC"/>
    <w:rsid w:val="00AC3BE8"/>
    <w:rsid w:val="00AC3CD8"/>
    <w:rsid w:val="00AC3E3C"/>
    <w:rsid w:val="00AC3E3D"/>
    <w:rsid w:val="00AC3EF3"/>
    <w:rsid w:val="00AC4171"/>
    <w:rsid w:val="00AC417D"/>
    <w:rsid w:val="00AC45AD"/>
    <w:rsid w:val="00AC4649"/>
    <w:rsid w:val="00AC468C"/>
    <w:rsid w:val="00AC46B2"/>
    <w:rsid w:val="00AC4776"/>
    <w:rsid w:val="00AC4842"/>
    <w:rsid w:val="00AC4844"/>
    <w:rsid w:val="00AC495E"/>
    <w:rsid w:val="00AC4BF8"/>
    <w:rsid w:val="00AC4D5D"/>
    <w:rsid w:val="00AC4F89"/>
    <w:rsid w:val="00AC50B3"/>
    <w:rsid w:val="00AC519C"/>
    <w:rsid w:val="00AC51CE"/>
    <w:rsid w:val="00AC5378"/>
    <w:rsid w:val="00AC538C"/>
    <w:rsid w:val="00AC5664"/>
    <w:rsid w:val="00AC5670"/>
    <w:rsid w:val="00AC56B2"/>
    <w:rsid w:val="00AC5A47"/>
    <w:rsid w:val="00AC5AAD"/>
    <w:rsid w:val="00AC5D02"/>
    <w:rsid w:val="00AC5F86"/>
    <w:rsid w:val="00AC60B2"/>
    <w:rsid w:val="00AC60DB"/>
    <w:rsid w:val="00AC61F6"/>
    <w:rsid w:val="00AC6200"/>
    <w:rsid w:val="00AC6266"/>
    <w:rsid w:val="00AC64E7"/>
    <w:rsid w:val="00AC6544"/>
    <w:rsid w:val="00AC66F3"/>
    <w:rsid w:val="00AC6776"/>
    <w:rsid w:val="00AC6902"/>
    <w:rsid w:val="00AC6910"/>
    <w:rsid w:val="00AC6A77"/>
    <w:rsid w:val="00AC6B19"/>
    <w:rsid w:val="00AC6B23"/>
    <w:rsid w:val="00AC6B44"/>
    <w:rsid w:val="00AC6B7D"/>
    <w:rsid w:val="00AC6BAB"/>
    <w:rsid w:val="00AC6C8F"/>
    <w:rsid w:val="00AC6CBF"/>
    <w:rsid w:val="00AC6DA3"/>
    <w:rsid w:val="00AC70CD"/>
    <w:rsid w:val="00AC7153"/>
    <w:rsid w:val="00AC71D8"/>
    <w:rsid w:val="00AC73E1"/>
    <w:rsid w:val="00AC751E"/>
    <w:rsid w:val="00AC77BD"/>
    <w:rsid w:val="00AC7818"/>
    <w:rsid w:val="00AC7F8B"/>
    <w:rsid w:val="00AD028F"/>
    <w:rsid w:val="00AD03CE"/>
    <w:rsid w:val="00AD048F"/>
    <w:rsid w:val="00AD088E"/>
    <w:rsid w:val="00AD0913"/>
    <w:rsid w:val="00AD0A96"/>
    <w:rsid w:val="00AD0B03"/>
    <w:rsid w:val="00AD0C7E"/>
    <w:rsid w:val="00AD0EC4"/>
    <w:rsid w:val="00AD1288"/>
    <w:rsid w:val="00AD12B3"/>
    <w:rsid w:val="00AD12BC"/>
    <w:rsid w:val="00AD1324"/>
    <w:rsid w:val="00AD14BD"/>
    <w:rsid w:val="00AD19F7"/>
    <w:rsid w:val="00AD1D17"/>
    <w:rsid w:val="00AD1D1E"/>
    <w:rsid w:val="00AD20FB"/>
    <w:rsid w:val="00AD2145"/>
    <w:rsid w:val="00AD2173"/>
    <w:rsid w:val="00AD23E7"/>
    <w:rsid w:val="00AD2439"/>
    <w:rsid w:val="00AD243B"/>
    <w:rsid w:val="00AD2595"/>
    <w:rsid w:val="00AD25BB"/>
    <w:rsid w:val="00AD272F"/>
    <w:rsid w:val="00AD290B"/>
    <w:rsid w:val="00AD2981"/>
    <w:rsid w:val="00AD298A"/>
    <w:rsid w:val="00AD2B89"/>
    <w:rsid w:val="00AD2BAF"/>
    <w:rsid w:val="00AD2BF2"/>
    <w:rsid w:val="00AD2E36"/>
    <w:rsid w:val="00AD2F85"/>
    <w:rsid w:val="00AD307E"/>
    <w:rsid w:val="00AD30A4"/>
    <w:rsid w:val="00AD32C2"/>
    <w:rsid w:val="00AD33BD"/>
    <w:rsid w:val="00AD3603"/>
    <w:rsid w:val="00AD3808"/>
    <w:rsid w:val="00AD390E"/>
    <w:rsid w:val="00AD3992"/>
    <w:rsid w:val="00AD39EF"/>
    <w:rsid w:val="00AD3A47"/>
    <w:rsid w:val="00AD3AAB"/>
    <w:rsid w:val="00AD3B73"/>
    <w:rsid w:val="00AD3CAA"/>
    <w:rsid w:val="00AD3DD9"/>
    <w:rsid w:val="00AD3E52"/>
    <w:rsid w:val="00AD3ED3"/>
    <w:rsid w:val="00AD4124"/>
    <w:rsid w:val="00AD4236"/>
    <w:rsid w:val="00AD42E3"/>
    <w:rsid w:val="00AD4465"/>
    <w:rsid w:val="00AD4471"/>
    <w:rsid w:val="00AD4621"/>
    <w:rsid w:val="00AD4677"/>
    <w:rsid w:val="00AD46AD"/>
    <w:rsid w:val="00AD47D1"/>
    <w:rsid w:val="00AD48C8"/>
    <w:rsid w:val="00AD48FA"/>
    <w:rsid w:val="00AD4A05"/>
    <w:rsid w:val="00AD4B5E"/>
    <w:rsid w:val="00AD4BF1"/>
    <w:rsid w:val="00AD4C23"/>
    <w:rsid w:val="00AD50EA"/>
    <w:rsid w:val="00AD5108"/>
    <w:rsid w:val="00AD5340"/>
    <w:rsid w:val="00AD5422"/>
    <w:rsid w:val="00AD549D"/>
    <w:rsid w:val="00AD54F1"/>
    <w:rsid w:val="00AD55F9"/>
    <w:rsid w:val="00AD55FE"/>
    <w:rsid w:val="00AD56B0"/>
    <w:rsid w:val="00AD5759"/>
    <w:rsid w:val="00AD5A0E"/>
    <w:rsid w:val="00AD5DF3"/>
    <w:rsid w:val="00AD5E19"/>
    <w:rsid w:val="00AD60DB"/>
    <w:rsid w:val="00AD613E"/>
    <w:rsid w:val="00AD6313"/>
    <w:rsid w:val="00AD64F6"/>
    <w:rsid w:val="00AD6520"/>
    <w:rsid w:val="00AD65E0"/>
    <w:rsid w:val="00AD6617"/>
    <w:rsid w:val="00AD66FF"/>
    <w:rsid w:val="00AD68E0"/>
    <w:rsid w:val="00AD69C2"/>
    <w:rsid w:val="00AD6AD6"/>
    <w:rsid w:val="00AD6C89"/>
    <w:rsid w:val="00AD6D77"/>
    <w:rsid w:val="00AD70BE"/>
    <w:rsid w:val="00AD731E"/>
    <w:rsid w:val="00AD74BB"/>
    <w:rsid w:val="00AD7548"/>
    <w:rsid w:val="00AD761D"/>
    <w:rsid w:val="00AD76E3"/>
    <w:rsid w:val="00AD78FA"/>
    <w:rsid w:val="00AD79F0"/>
    <w:rsid w:val="00AD7A68"/>
    <w:rsid w:val="00AD7AAB"/>
    <w:rsid w:val="00AD7B86"/>
    <w:rsid w:val="00AD7D1C"/>
    <w:rsid w:val="00AD7D44"/>
    <w:rsid w:val="00AD7EE6"/>
    <w:rsid w:val="00AE0105"/>
    <w:rsid w:val="00AE03B7"/>
    <w:rsid w:val="00AE0451"/>
    <w:rsid w:val="00AE06BA"/>
    <w:rsid w:val="00AE0ADF"/>
    <w:rsid w:val="00AE0C9A"/>
    <w:rsid w:val="00AE0F45"/>
    <w:rsid w:val="00AE1074"/>
    <w:rsid w:val="00AE1195"/>
    <w:rsid w:val="00AE191D"/>
    <w:rsid w:val="00AE1969"/>
    <w:rsid w:val="00AE1B1F"/>
    <w:rsid w:val="00AE1B55"/>
    <w:rsid w:val="00AE1B61"/>
    <w:rsid w:val="00AE1EAB"/>
    <w:rsid w:val="00AE2052"/>
    <w:rsid w:val="00AE2063"/>
    <w:rsid w:val="00AE2080"/>
    <w:rsid w:val="00AE20D9"/>
    <w:rsid w:val="00AE238D"/>
    <w:rsid w:val="00AE2939"/>
    <w:rsid w:val="00AE293C"/>
    <w:rsid w:val="00AE2A70"/>
    <w:rsid w:val="00AE2AFD"/>
    <w:rsid w:val="00AE2BFB"/>
    <w:rsid w:val="00AE2D6A"/>
    <w:rsid w:val="00AE2F57"/>
    <w:rsid w:val="00AE302D"/>
    <w:rsid w:val="00AE3131"/>
    <w:rsid w:val="00AE3337"/>
    <w:rsid w:val="00AE3345"/>
    <w:rsid w:val="00AE33A0"/>
    <w:rsid w:val="00AE33D7"/>
    <w:rsid w:val="00AE35D9"/>
    <w:rsid w:val="00AE36D2"/>
    <w:rsid w:val="00AE380B"/>
    <w:rsid w:val="00AE39E1"/>
    <w:rsid w:val="00AE3C72"/>
    <w:rsid w:val="00AE3CB7"/>
    <w:rsid w:val="00AE422A"/>
    <w:rsid w:val="00AE4398"/>
    <w:rsid w:val="00AE482E"/>
    <w:rsid w:val="00AE49FA"/>
    <w:rsid w:val="00AE4DD2"/>
    <w:rsid w:val="00AE509C"/>
    <w:rsid w:val="00AE509E"/>
    <w:rsid w:val="00AE5527"/>
    <w:rsid w:val="00AE5716"/>
    <w:rsid w:val="00AE579D"/>
    <w:rsid w:val="00AE5A78"/>
    <w:rsid w:val="00AE5C7D"/>
    <w:rsid w:val="00AE5D8C"/>
    <w:rsid w:val="00AE5DF1"/>
    <w:rsid w:val="00AE6226"/>
    <w:rsid w:val="00AE6335"/>
    <w:rsid w:val="00AE63A5"/>
    <w:rsid w:val="00AE63D6"/>
    <w:rsid w:val="00AE659C"/>
    <w:rsid w:val="00AE6602"/>
    <w:rsid w:val="00AE6770"/>
    <w:rsid w:val="00AE69EC"/>
    <w:rsid w:val="00AE6C57"/>
    <w:rsid w:val="00AE6C8C"/>
    <w:rsid w:val="00AE6CF1"/>
    <w:rsid w:val="00AE6DCB"/>
    <w:rsid w:val="00AE6E16"/>
    <w:rsid w:val="00AE6EEE"/>
    <w:rsid w:val="00AE6F53"/>
    <w:rsid w:val="00AE7062"/>
    <w:rsid w:val="00AE7142"/>
    <w:rsid w:val="00AE7162"/>
    <w:rsid w:val="00AE7285"/>
    <w:rsid w:val="00AE7684"/>
    <w:rsid w:val="00AE76AD"/>
    <w:rsid w:val="00AE76DE"/>
    <w:rsid w:val="00AE7782"/>
    <w:rsid w:val="00AE78FD"/>
    <w:rsid w:val="00AE7AC8"/>
    <w:rsid w:val="00AE7ADE"/>
    <w:rsid w:val="00AE7AEA"/>
    <w:rsid w:val="00AE7B1B"/>
    <w:rsid w:val="00AE7BD8"/>
    <w:rsid w:val="00AE7D01"/>
    <w:rsid w:val="00AE7DE8"/>
    <w:rsid w:val="00AE7E36"/>
    <w:rsid w:val="00AE7E38"/>
    <w:rsid w:val="00AF0206"/>
    <w:rsid w:val="00AF04DC"/>
    <w:rsid w:val="00AF06B6"/>
    <w:rsid w:val="00AF07B2"/>
    <w:rsid w:val="00AF087C"/>
    <w:rsid w:val="00AF08BA"/>
    <w:rsid w:val="00AF0A5E"/>
    <w:rsid w:val="00AF0AE7"/>
    <w:rsid w:val="00AF0BC1"/>
    <w:rsid w:val="00AF0D92"/>
    <w:rsid w:val="00AF0FE1"/>
    <w:rsid w:val="00AF107F"/>
    <w:rsid w:val="00AF1193"/>
    <w:rsid w:val="00AF12D9"/>
    <w:rsid w:val="00AF12FE"/>
    <w:rsid w:val="00AF1334"/>
    <w:rsid w:val="00AF14D5"/>
    <w:rsid w:val="00AF16F9"/>
    <w:rsid w:val="00AF1915"/>
    <w:rsid w:val="00AF1993"/>
    <w:rsid w:val="00AF19D3"/>
    <w:rsid w:val="00AF1D2D"/>
    <w:rsid w:val="00AF1E14"/>
    <w:rsid w:val="00AF23BC"/>
    <w:rsid w:val="00AF2415"/>
    <w:rsid w:val="00AF2438"/>
    <w:rsid w:val="00AF2543"/>
    <w:rsid w:val="00AF2565"/>
    <w:rsid w:val="00AF27B1"/>
    <w:rsid w:val="00AF28A2"/>
    <w:rsid w:val="00AF2B1A"/>
    <w:rsid w:val="00AF2C4D"/>
    <w:rsid w:val="00AF3116"/>
    <w:rsid w:val="00AF3205"/>
    <w:rsid w:val="00AF3226"/>
    <w:rsid w:val="00AF3251"/>
    <w:rsid w:val="00AF32F8"/>
    <w:rsid w:val="00AF331C"/>
    <w:rsid w:val="00AF3748"/>
    <w:rsid w:val="00AF390A"/>
    <w:rsid w:val="00AF3A8C"/>
    <w:rsid w:val="00AF3CB7"/>
    <w:rsid w:val="00AF3D8E"/>
    <w:rsid w:val="00AF3E79"/>
    <w:rsid w:val="00AF404E"/>
    <w:rsid w:val="00AF41C5"/>
    <w:rsid w:val="00AF41CB"/>
    <w:rsid w:val="00AF4201"/>
    <w:rsid w:val="00AF45B8"/>
    <w:rsid w:val="00AF4832"/>
    <w:rsid w:val="00AF4893"/>
    <w:rsid w:val="00AF503E"/>
    <w:rsid w:val="00AF516B"/>
    <w:rsid w:val="00AF5379"/>
    <w:rsid w:val="00AF5597"/>
    <w:rsid w:val="00AF5939"/>
    <w:rsid w:val="00AF5C98"/>
    <w:rsid w:val="00AF6061"/>
    <w:rsid w:val="00AF613D"/>
    <w:rsid w:val="00AF6162"/>
    <w:rsid w:val="00AF624B"/>
    <w:rsid w:val="00AF685C"/>
    <w:rsid w:val="00AF6C48"/>
    <w:rsid w:val="00AF6E4E"/>
    <w:rsid w:val="00AF6F34"/>
    <w:rsid w:val="00AF73D6"/>
    <w:rsid w:val="00AF74F6"/>
    <w:rsid w:val="00AF74FB"/>
    <w:rsid w:val="00AF7577"/>
    <w:rsid w:val="00AF76D2"/>
    <w:rsid w:val="00AF79D4"/>
    <w:rsid w:val="00AF7B1D"/>
    <w:rsid w:val="00AF7D90"/>
    <w:rsid w:val="00AF7F46"/>
    <w:rsid w:val="00AF7F67"/>
    <w:rsid w:val="00B003BB"/>
    <w:rsid w:val="00B00561"/>
    <w:rsid w:val="00B0066D"/>
    <w:rsid w:val="00B00739"/>
    <w:rsid w:val="00B0079D"/>
    <w:rsid w:val="00B00A9C"/>
    <w:rsid w:val="00B00ACA"/>
    <w:rsid w:val="00B00ACF"/>
    <w:rsid w:val="00B00E7F"/>
    <w:rsid w:val="00B00F92"/>
    <w:rsid w:val="00B0107D"/>
    <w:rsid w:val="00B01104"/>
    <w:rsid w:val="00B01113"/>
    <w:rsid w:val="00B011DC"/>
    <w:rsid w:val="00B011E5"/>
    <w:rsid w:val="00B011E9"/>
    <w:rsid w:val="00B011FF"/>
    <w:rsid w:val="00B01231"/>
    <w:rsid w:val="00B015C5"/>
    <w:rsid w:val="00B01673"/>
    <w:rsid w:val="00B016B5"/>
    <w:rsid w:val="00B016FC"/>
    <w:rsid w:val="00B0171D"/>
    <w:rsid w:val="00B01BF3"/>
    <w:rsid w:val="00B01CE3"/>
    <w:rsid w:val="00B01CEE"/>
    <w:rsid w:val="00B01EDB"/>
    <w:rsid w:val="00B01F5D"/>
    <w:rsid w:val="00B02133"/>
    <w:rsid w:val="00B024EC"/>
    <w:rsid w:val="00B02749"/>
    <w:rsid w:val="00B02835"/>
    <w:rsid w:val="00B028CA"/>
    <w:rsid w:val="00B02955"/>
    <w:rsid w:val="00B0295A"/>
    <w:rsid w:val="00B02C47"/>
    <w:rsid w:val="00B02C6E"/>
    <w:rsid w:val="00B02E01"/>
    <w:rsid w:val="00B02E63"/>
    <w:rsid w:val="00B02ECC"/>
    <w:rsid w:val="00B02FA4"/>
    <w:rsid w:val="00B02FEB"/>
    <w:rsid w:val="00B03387"/>
    <w:rsid w:val="00B03409"/>
    <w:rsid w:val="00B034A8"/>
    <w:rsid w:val="00B03534"/>
    <w:rsid w:val="00B037AA"/>
    <w:rsid w:val="00B037D6"/>
    <w:rsid w:val="00B03B59"/>
    <w:rsid w:val="00B03C35"/>
    <w:rsid w:val="00B03E1E"/>
    <w:rsid w:val="00B04192"/>
    <w:rsid w:val="00B04231"/>
    <w:rsid w:val="00B045BB"/>
    <w:rsid w:val="00B045C3"/>
    <w:rsid w:val="00B045DB"/>
    <w:rsid w:val="00B04793"/>
    <w:rsid w:val="00B04918"/>
    <w:rsid w:val="00B04920"/>
    <w:rsid w:val="00B04A68"/>
    <w:rsid w:val="00B04BDE"/>
    <w:rsid w:val="00B04CDD"/>
    <w:rsid w:val="00B04E1B"/>
    <w:rsid w:val="00B05329"/>
    <w:rsid w:val="00B0538D"/>
    <w:rsid w:val="00B054E3"/>
    <w:rsid w:val="00B0559C"/>
    <w:rsid w:val="00B05674"/>
    <w:rsid w:val="00B05A53"/>
    <w:rsid w:val="00B05AF6"/>
    <w:rsid w:val="00B05C0A"/>
    <w:rsid w:val="00B05D26"/>
    <w:rsid w:val="00B05E46"/>
    <w:rsid w:val="00B05E65"/>
    <w:rsid w:val="00B05F1D"/>
    <w:rsid w:val="00B05FB0"/>
    <w:rsid w:val="00B05FBF"/>
    <w:rsid w:val="00B067C6"/>
    <w:rsid w:val="00B067EC"/>
    <w:rsid w:val="00B06936"/>
    <w:rsid w:val="00B06ACC"/>
    <w:rsid w:val="00B06AF7"/>
    <w:rsid w:val="00B06B94"/>
    <w:rsid w:val="00B06BBA"/>
    <w:rsid w:val="00B06C2F"/>
    <w:rsid w:val="00B06D1A"/>
    <w:rsid w:val="00B06D9B"/>
    <w:rsid w:val="00B06FAC"/>
    <w:rsid w:val="00B07052"/>
    <w:rsid w:val="00B070DC"/>
    <w:rsid w:val="00B07102"/>
    <w:rsid w:val="00B07285"/>
    <w:rsid w:val="00B07593"/>
    <w:rsid w:val="00B07975"/>
    <w:rsid w:val="00B07A0A"/>
    <w:rsid w:val="00B07B1D"/>
    <w:rsid w:val="00B07B6F"/>
    <w:rsid w:val="00B07BB7"/>
    <w:rsid w:val="00B07D1D"/>
    <w:rsid w:val="00B07D56"/>
    <w:rsid w:val="00B07D9C"/>
    <w:rsid w:val="00B07F30"/>
    <w:rsid w:val="00B07F31"/>
    <w:rsid w:val="00B10152"/>
    <w:rsid w:val="00B101C9"/>
    <w:rsid w:val="00B10297"/>
    <w:rsid w:val="00B10327"/>
    <w:rsid w:val="00B10504"/>
    <w:rsid w:val="00B105F1"/>
    <w:rsid w:val="00B106A4"/>
    <w:rsid w:val="00B10734"/>
    <w:rsid w:val="00B107A5"/>
    <w:rsid w:val="00B10936"/>
    <w:rsid w:val="00B10A0B"/>
    <w:rsid w:val="00B10B3C"/>
    <w:rsid w:val="00B10C1C"/>
    <w:rsid w:val="00B10C8E"/>
    <w:rsid w:val="00B10F34"/>
    <w:rsid w:val="00B110BF"/>
    <w:rsid w:val="00B11139"/>
    <w:rsid w:val="00B1176E"/>
    <w:rsid w:val="00B11936"/>
    <w:rsid w:val="00B11A7E"/>
    <w:rsid w:val="00B11AC5"/>
    <w:rsid w:val="00B11C74"/>
    <w:rsid w:val="00B11CB8"/>
    <w:rsid w:val="00B11DFD"/>
    <w:rsid w:val="00B11E5A"/>
    <w:rsid w:val="00B12006"/>
    <w:rsid w:val="00B120A8"/>
    <w:rsid w:val="00B120DB"/>
    <w:rsid w:val="00B1210F"/>
    <w:rsid w:val="00B12453"/>
    <w:rsid w:val="00B128FA"/>
    <w:rsid w:val="00B12905"/>
    <w:rsid w:val="00B12958"/>
    <w:rsid w:val="00B12BD4"/>
    <w:rsid w:val="00B12CF8"/>
    <w:rsid w:val="00B12E8B"/>
    <w:rsid w:val="00B12E95"/>
    <w:rsid w:val="00B1304F"/>
    <w:rsid w:val="00B132D8"/>
    <w:rsid w:val="00B132FE"/>
    <w:rsid w:val="00B136A7"/>
    <w:rsid w:val="00B13A73"/>
    <w:rsid w:val="00B13B52"/>
    <w:rsid w:val="00B13D0A"/>
    <w:rsid w:val="00B13D62"/>
    <w:rsid w:val="00B13DB7"/>
    <w:rsid w:val="00B13E2F"/>
    <w:rsid w:val="00B13E44"/>
    <w:rsid w:val="00B13E8D"/>
    <w:rsid w:val="00B1422C"/>
    <w:rsid w:val="00B14470"/>
    <w:rsid w:val="00B144B8"/>
    <w:rsid w:val="00B146A8"/>
    <w:rsid w:val="00B1483E"/>
    <w:rsid w:val="00B149AA"/>
    <w:rsid w:val="00B14BD3"/>
    <w:rsid w:val="00B14C99"/>
    <w:rsid w:val="00B15034"/>
    <w:rsid w:val="00B15121"/>
    <w:rsid w:val="00B15138"/>
    <w:rsid w:val="00B1527C"/>
    <w:rsid w:val="00B15373"/>
    <w:rsid w:val="00B156A9"/>
    <w:rsid w:val="00B1573A"/>
    <w:rsid w:val="00B1581D"/>
    <w:rsid w:val="00B15837"/>
    <w:rsid w:val="00B15848"/>
    <w:rsid w:val="00B158F9"/>
    <w:rsid w:val="00B15AAC"/>
    <w:rsid w:val="00B15CB0"/>
    <w:rsid w:val="00B15CD2"/>
    <w:rsid w:val="00B15D6F"/>
    <w:rsid w:val="00B15DD1"/>
    <w:rsid w:val="00B16216"/>
    <w:rsid w:val="00B168A0"/>
    <w:rsid w:val="00B16AB5"/>
    <w:rsid w:val="00B16F86"/>
    <w:rsid w:val="00B171B2"/>
    <w:rsid w:val="00B17259"/>
    <w:rsid w:val="00B1744B"/>
    <w:rsid w:val="00B17456"/>
    <w:rsid w:val="00B177E7"/>
    <w:rsid w:val="00B17966"/>
    <w:rsid w:val="00B17B10"/>
    <w:rsid w:val="00B17C14"/>
    <w:rsid w:val="00B17CFF"/>
    <w:rsid w:val="00B2000E"/>
    <w:rsid w:val="00B20174"/>
    <w:rsid w:val="00B2025B"/>
    <w:rsid w:val="00B2026F"/>
    <w:rsid w:val="00B2044B"/>
    <w:rsid w:val="00B205D3"/>
    <w:rsid w:val="00B205ED"/>
    <w:rsid w:val="00B209C1"/>
    <w:rsid w:val="00B20BE8"/>
    <w:rsid w:val="00B20D00"/>
    <w:rsid w:val="00B20F13"/>
    <w:rsid w:val="00B210C6"/>
    <w:rsid w:val="00B2113A"/>
    <w:rsid w:val="00B2117B"/>
    <w:rsid w:val="00B212E8"/>
    <w:rsid w:val="00B21496"/>
    <w:rsid w:val="00B215A1"/>
    <w:rsid w:val="00B217D3"/>
    <w:rsid w:val="00B21C75"/>
    <w:rsid w:val="00B21FA4"/>
    <w:rsid w:val="00B2205D"/>
    <w:rsid w:val="00B2210F"/>
    <w:rsid w:val="00B2212F"/>
    <w:rsid w:val="00B2215A"/>
    <w:rsid w:val="00B2242E"/>
    <w:rsid w:val="00B226B0"/>
    <w:rsid w:val="00B226E8"/>
    <w:rsid w:val="00B227D6"/>
    <w:rsid w:val="00B2284F"/>
    <w:rsid w:val="00B2285A"/>
    <w:rsid w:val="00B22D5F"/>
    <w:rsid w:val="00B22DD1"/>
    <w:rsid w:val="00B22E84"/>
    <w:rsid w:val="00B22F3D"/>
    <w:rsid w:val="00B2319B"/>
    <w:rsid w:val="00B2325B"/>
    <w:rsid w:val="00B23278"/>
    <w:rsid w:val="00B232EC"/>
    <w:rsid w:val="00B233E3"/>
    <w:rsid w:val="00B23407"/>
    <w:rsid w:val="00B234D4"/>
    <w:rsid w:val="00B236B4"/>
    <w:rsid w:val="00B2391E"/>
    <w:rsid w:val="00B23975"/>
    <w:rsid w:val="00B23A6A"/>
    <w:rsid w:val="00B23C28"/>
    <w:rsid w:val="00B23C86"/>
    <w:rsid w:val="00B23D01"/>
    <w:rsid w:val="00B23FDD"/>
    <w:rsid w:val="00B23FF5"/>
    <w:rsid w:val="00B24024"/>
    <w:rsid w:val="00B242EA"/>
    <w:rsid w:val="00B243DF"/>
    <w:rsid w:val="00B243FB"/>
    <w:rsid w:val="00B24621"/>
    <w:rsid w:val="00B246D0"/>
    <w:rsid w:val="00B24887"/>
    <w:rsid w:val="00B24A1E"/>
    <w:rsid w:val="00B24C27"/>
    <w:rsid w:val="00B24CFB"/>
    <w:rsid w:val="00B24FD9"/>
    <w:rsid w:val="00B2508F"/>
    <w:rsid w:val="00B25482"/>
    <w:rsid w:val="00B255D3"/>
    <w:rsid w:val="00B255F1"/>
    <w:rsid w:val="00B257C4"/>
    <w:rsid w:val="00B25834"/>
    <w:rsid w:val="00B25AC4"/>
    <w:rsid w:val="00B25B15"/>
    <w:rsid w:val="00B25C94"/>
    <w:rsid w:val="00B26282"/>
    <w:rsid w:val="00B264DE"/>
    <w:rsid w:val="00B265FD"/>
    <w:rsid w:val="00B26682"/>
    <w:rsid w:val="00B26731"/>
    <w:rsid w:val="00B26780"/>
    <w:rsid w:val="00B269F8"/>
    <w:rsid w:val="00B26A2A"/>
    <w:rsid w:val="00B26A75"/>
    <w:rsid w:val="00B26B43"/>
    <w:rsid w:val="00B26C29"/>
    <w:rsid w:val="00B26C97"/>
    <w:rsid w:val="00B26E69"/>
    <w:rsid w:val="00B27176"/>
    <w:rsid w:val="00B274FA"/>
    <w:rsid w:val="00B27646"/>
    <w:rsid w:val="00B277B7"/>
    <w:rsid w:val="00B2780A"/>
    <w:rsid w:val="00B27848"/>
    <w:rsid w:val="00B2795E"/>
    <w:rsid w:val="00B279F6"/>
    <w:rsid w:val="00B27B2C"/>
    <w:rsid w:val="00B3014B"/>
    <w:rsid w:val="00B3060C"/>
    <w:rsid w:val="00B3073D"/>
    <w:rsid w:val="00B30991"/>
    <w:rsid w:val="00B30A2D"/>
    <w:rsid w:val="00B30B39"/>
    <w:rsid w:val="00B30B87"/>
    <w:rsid w:val="00B30BA9"/>
    <w:rsid w:val="00B30EB1"/>
    <w:rsid w:val="00B30FE8"/>
    <w:rsid w:val="00B31077"/>
    <w:rsid w:val="00B312C2"/>
    <w:rsid w:val="00B3135C"/>
    <w:rsid w:val="00B3149E"/>
    <w:rsid w:val="00B317EF"/>
    <w:rsid w:val="00B318B7"/>
    <w:rsid w:val="00B31A7D"/>
    <w:rsid w:val="00B31BA8"/>
    <w:rsid w:val="00B31D0D"/>
    <w:rsid w:val="00B32014"/>
    <w:rsid w:val="00B3215C"/>
    <w:rsid w:val="00B32234"/>
    <w:rsid w:val="00B32393"/>
    <w:rsid w:val="00B32505"/>
    <w:rsid w:val="00B32737"/>
    <w:rsid w:val="00B3283E"/>
    <w:rsid w:val="00B329EC"/>
    <w:rsid w:val="00B32A62"/>
    <w:rsid w:val="00B32BFC"/>
    <w:rsid w:val="00B32BFE"/>
    <w:rsid w:val="00B32C07"/>
    <w:rsid w:val="00B32E12"/>
    <w:rsid w:val="00B32E20"/>
    <w:rsid w:val="00B32EF1"/>
    <w:rsid w:val="00B32F99"/>
    <w:rsid w:val="00B33114"/>
    <w:rsid w:val="00B33240"/>
    <w:rsid w:val="00B33274"/>
    <w:rsid w:val="00B33588"/>
    <w:rsid w:val="00B336A7"/>
    <w:rsid w:val="00B337CA"/>
    <w:rsid w:val="00B337DD"/>
    <w:rsid w:val="00B33861"/>
    <w:rsid w:val="00B33B6F"/>
    <w:rsid w:val="00B33E73"/>
    <w:rsid w:val="00B34651"/>
    <w:rsid w:val="00B34771"/>
    <w:rsid w:val="00B34CEE"/>
    <w:rsid w:val="00B34D1C"/>
    <w:rsid w:val="00B34E5C"/>
    <w:rsid w:val="00B34FA5"/>
    <w:rsid w:val="00B350B3"/>
    <w:rsid w:val="00B3577F"/>
    <w:rsid w:val="00B358D5"/>
    <w:rsid w:val="00B35EA6"/>
    <w:rsid w:val="00B35EB4"/>
    <w:rsid w:val="00B35F10"/>
    <w:rsid w:val="00B35FED"/>
    <w:rsid w:val="00B3645A"/>
    <w:rsid w:val="00B3648C"/>
    <w:rsid w:val="00B364C1"/>
    <w:rsid w:val="00B364E2"/>
    <w:rsid w:val="00B36523"/>
    <w:rsid w:val="00B3681A"/>
    <w:rsid w:val="00B36A9F"/>
    <w:rsid w:val="00B36ABF"/>
    <w:rsid w:val="00B36B45"/>
    <w:rsid w:val="00B36BDE"/>
    <w:rsid w:val="00B36E3B"/>
    <w:rsid w:val="00B36E7B"/>
    <w:rsid w:val="00B37259"/>
    <w:rsid w:val="00B3764B"/>
    <w:rsid w:val="00B37A83"/>
    <w:rsid w:val="00B37B5D"/>
    <w:rsid w:val="00B37FF3"/>
    <w:rsid w:val="00B40179"/>
    <w:rsid w:val="00B401C4"/>
    <w:rsid w:val="00B40279"/>
    <w:rsid w:val="00B4071F"/>
    <w:rsid w:val="00B4087C"/>
    <w:rsid w:val="00B4091B"/>
    <w:rsid w:val="00B40940"/>
    <w:rsid w:val="00B40B9A"/>
    <w:rsid w:val="00B40DBE"/>
    <w:rsid w:val="00B40E79"/>
    <w:rsid w:val="00B40FD8"/>
    <w:rsid w:val="00B41181"/>
    <w:rsid w:val="00B41235"/>
    <w:rsid w:val="00B4182A"/>
    <w:rsid w:val="00B41850"/>
    <w:rsid w:val="00B41927"/>
    <w:rsid w:val="00B41A2F"/>
    <w:rsid w:val="00B41A54"/>
    <w:rsid w:val="00B41A68"/>
    <w:rsid w:val="00B41ACD"/>
    <w:rsid w:val="00B41B46"/>
    <w:rsid w:val="00B41C16"/>
    <w:rsid w:val="00B41C58"/>
    <w:rsid w:val="00B41C9E"/>
    <w:rsid w:val="00B41D27"/>
    <w:rsid w:val="00B41E2E"/>
    <w:rsid w:val="00B42032"/>
    <w:rsid w:val="00B42391"/>
    <w:rsid w:val="00B424E3"/>
    <w:rsid w:val="00B42773"/>
    <w:rsid w:val="00B427F3"/>
    <w:rsid w:val="00B42911"/>
    <w:rsid w:val="00B42977"/>
    <w:rsid w:val="00B42D70"/>
    <w:rsid w:val="00B42E02"/>
    <w:rsid w:val="00B42E93"/>
    <w:rsid w:val="00B42F18"/>
    <w:rsid w:val="00B42FBA"/>
    <w:rsid w:val="00B4322A"/>
    <w:rsid w:val="00B43332"/>
    <w:rsid w:val="00B434BB"/>
    <w:rsid w:val="00B434FF"/>
    <w:rsid w:val="00B43543"/>
    <w:rsid w:val="00B435DE"/>
    <w:rsid w:val="00B43AFE"/>
    <w:rsid w:val="00B43E27"/>
    <w:rsid w:val="00B44002"/>
    <w:rsid w:val="00B4406F"/>
    <w:rsid w:val="00B441D2"/>
    <w:rsid w:val="00B445ED"/>
    <w:rsid w:val="00B445F0"/>
    <w:rsid w:val="00B44621"/>
    <w:rsid w:val="00B447B6"/>
    <w:rsid w:val="00B44851"/>
    <w:rsid w:val="00B449F3"/>
    <w:rsid w:val="00B44A14"/>
    <w:rsid w:val="00B44A6C"/>
    <w:rsid w:val="00B44A73"/>
    <w:rsid w:val="00B44C7F"/>
    <w:rsid w:val="00B44C84"/>
    <w:rsid w:val="00B44D2C"/>
    <w:rsid w:val="00B450A0"/>
    <w:rsid w:val="00B45161"/>
    <w:rsid w:val="00B45311"/>
    <w:rsid w:val="00B45351"/>
    <w:rsid w:val="00B453B3"/>
    <w:rsid w:val="00B453B7"/>
    <w:rsid w:val="00B45440"/>
    <w:rsid w:val="00B45445"/>
    <w:rsid w:val="00B455D3"/>
    <w:rsid w:val="00B455E7"/>
    <w:rsid w:val="00B45617"/>
    <w:rsid w:val="00B458CF"/>
    <w:rsid w:val="00B458F6"/>
    <w:rsid w:val="00B45A44"/>
    <w:rsid w:val="00B45AAA"/>
    <w:rsid w:val="00B4635E"/>
    <w:rsid w:val="00B46574"/>
    <w:rsid w:val="00B467C4"/>
    <w:rsid w:val="00B46AC0"/>
    <w:rsid w:val="00B46CD8"/>
    <w:rsid w:val="00B46CF3"/>
    <w:rsid w:val="00B46E64"/>
    <w:rsid w:val="00B46F4C"/>
    <w:rsid w:val="00B46F8E"/>
    <w:rsid w:val="00B46FB7"/>
    <w:rsid w:val="00B46FF8"/>
    <w:rsid w:val="00B47121"/>
    <w:rsid w:val="00B47271"/>
    <w:rsid w:val="00B472D0"/>
    <w:rsid w:val="00B476F1"/>
    <w:rsid w:val="00B477CA"/>
    <w:rsid w:val="00B4793F"/>
    <w:rsid w:val="00B47AC1"/>
    <w:rsid w:val="00B47BC7"/>
    <w:rsid w:val="00B5005E"/>
    <w:rsid w:val="00B500EC"/>
    <w:rsid w:val="00B50298"/>
    <w:rsid w:val="00B503BD"/>
    <w:rsid w:val="00B504C8"/>
    <w:rsid w:val="00B50565"/>
    <w:rsid w:val="00B505A1"/>
    <w:rsid w:val="00B508EB"/>
    <w:rsid w:val="00B50B9A"/>
    <w:rsid w:val="00B511FB"/>
    <w:rsid w:val="00B5166D"/>
    <w:rsid w:val="00B51822"/>
    <w:rsid w:val="00B51BA7"/>
    <w:rsid w:val="00B51F14"/>
    <w:rsid w:val="00B52236"/>
    <w:rsid w:val="00B52846"/>
    <w:rsid w:val="00B528C2"/>
    <w:rsid w:val="00B52A21"/>
    <w:rsid w:val="00B52E45"/>
    <w:rsid w:val="00B52E9A"/>
    <w:rsid w:val="00B52FF4"/>
    <w:rsid w:val="00B53028"/>
    <w:rsid w:val="00B533A8"/>
    <w:rsid w:val="00B538CA"/>
    <w:rsid w:val="00B53930"/>
    <w:rsid w:val="00B53ADC"/>
    <w:rsid w:val="00B53B55"/>
    <w:rsid w:val="00B53B67"/>
    <w:rsid w:val="00B53D28"/>
    <w:rsid w:val="00B541A8"/>
    <w:rsid w:val="00B544DE"/>
    <w:rsid w:val="00B54510"/>
    <w:rsid w:val="00B54BB2"/>
    <w:rsid w:val="00B54BBA"/>
    <w:rsid w:val="00B550FD"/>
    <w:rsid w:val="00B554BC"/>
    <w:rsid w:val="00B5551A"/>
    <w:rsid w:val="00B556CC"/>
    <w:rsid w:val="00B5581A"/>
    <w:rsid w:val="00B559C7"/>
    <w:rsid w:val="00B55B7C"/>
    <w:rsid w:val="00B55D40"/>
    <w:rsid w:val="00B55E39"/>
    <w:rsid w:val="00B55EF3"/>
    <w:rsid w:val="00B563EF"/>
    <w:rsid w:val="00B5647A"/>
    <w:rsid w:val="00B564DE"/>
    <w:rsid w:val="00B565EC"/>
    <w:rsid w:val="00B565FF"/>
    <w:rsid w:val="00B5698D"/>
    <w:rsid w:val="00B56A24"/>
    <w:rsid w:val="00B56A28"/>
    <w:rsid w:val="00B56CEF"/>
    <w:rsid w:val="00B57076"/>
    <w:rsid w:val="00B57324"/>
    <w:rsid w:val="00B5738C"/>
    <w:rsid w:val="00B57597"/>
    <w:rsid w:val="00B575AF"/>
    <w:rsid w:val="00B575F1"/>
    <w:rsid w:val="00B577FA"/>
    <w:rsid w:val="00B5792F"/>
    <w:rsid w:val="00B57B3C"/>
    <w:rsid w:val="00B57BDA"/>
    <w:rsid w:val="00B57C5F"/>
    <w:rsid w:val="00B601A7"/>
    <w:rsid w:val="00B601EE"/>
    <w:rsid w:val="00B60399"/>
    <w:rsid w:val="00B603A4"/>
    <w:rsid w:val="00B60432"/>
    <w:rsid w:val="00B604FA"/>
    <w:rsid w:val="00B60640"/>
    <w:rsid w:val="00B6070C"/>
    <w:rsid w:val="00B6074C"/>
    <w:rsid w:val="00B607D8"/>
    <w:rsid w:val="00B60869"/>
    <w:rsid w:val="00B6088D"/>
    <w:rsid w:val="00B609A2"/>
    <w:rsid w:val="00B60CE2"/>
    <w:rsid w:val="00B60E78"/>
    <w:rsid w:val="00B60F63"/>
    <w:rsid w:val="00B613C8"/>
    <w:rsid w:val="00B61516"/>
    <w:rsid w:val="00B6174E"/>
    <w:rsid w:val="00B6181D"/>
    <w:rsid w:val="00B61AAF"/>
    <w:rsid w:val="00B61EE3"/>
    <w:rsid w:val="00B624E5"/>
    <w:rsid w:val="00B62548"/>
    <w:rsid w:val="00B625C0"/>
    <w:rsid w:val="00B62697"/>
    <w:rsid w:val="00B62CA1"/>
    <w:rsid w:val="00B62D56"/>
    <w:rsid w:val="00B62D74"/>
    <w:rsid w:val="00B62D7E"/>
    <w:rsid w:val="00B62F7B"/>
    <w:rsid w:val="00B6308D"/>
    <w:rsid w:val="00B631A4"/>
    <w:rsid w:val="00B632FF"/>
    <w:rsid w:val="00B635C2"/>
    <w:rsid w:val="00B635FC"/>
    <w:rsid w:val="00B63673"/>
    <w:rsid w:val="00B636F0"/>
    <w:rsid w:val="00B63D42"/>
    <w:rsid w:val="00B63D7F"/>
    <w:rsid w:val="00B63E0F"/>
    <w:rsid w:val="00B63ECB"/>
    <w:rsid w:val="00B63F8F"/>
    <w:rsid w:val="00B64036"/>
    <w:rsid w:val="00B64294"/>
    <w:rsid w:val="00B64885"/>
    <w:rsid w:val="00B649EE"/>
    <w:rsid w:val="00B64A16"/>
    <w:rsid w:val="00B64B61"/>
    <w:rsid w:val="00B64C51"/>
    <w:rsid w:val="00B64EF8"/>
    <w:rsid w:val="00B64FB0"/>
    <w:rsid w:val="00B65035"/>
    <w:rsid w:val="00B652C3"/>
    <w:rsid w:val="00B6549B"/>
    <w:rsid w:val="00B6572A"/>
    <w:rsid w:val="00B657F2"/>
    <w:rsid w:val="00B65B56"/>
    <w:rsid w:val="00B65D1D"/>
    <w:rsid w:val="00B65D28"/>
    <w:rsid w:val="00B65F15"/>
    <w:rsid w:val="00B65F62"/>
    <w:rsid w:val="00B66104"/>
    <w:rsid w:val="00B66398"/>
    <w:rsid w:val="00B666D2"/>
    <w:rsid w:val="00B668A9"/>
    <w:rsid w:val="00B668D8"/>
    <w:rsid w:val="00B66958"/>
    <w:rsid w:val="00B66CDE"/>
    <w:rsid w:val="00B66DE6"/>
    <w:rsid w:val="00B66E66"/>
    <w:rsid w:val="00B66E8F"/>
    <w:rsid w:val="00B66EFF"/>
    <w:rsid w:val="00B66F57"/>
    <w:rsid w:val="00B675A1"/>
    <w:rsid w:val="00B6767E"/>
    <w:rsid w:val="00B676DD"/>
    <w:rsid w:val="00B67A5E"/>
    <w:rsid w:val="00B67D97"/>
    <w:rsid w:val="00B67EB7"/>
    <w:rsid w:val="00B67F8D"/>
    <w:rsid w:val="00B701C7"/>
    <w:rsid w:val="00B7031E"/>
    <w:rsid w:val="00B703C5"/>
    <w:rsid w:val="00B70566"/>
    <w:rsid w:val="00B70574"/>
    <w:rsid w:val="00B70595"/>
    <w:rsid w:val="00B70731"/>
    <w:rsid w:val="00B7099E"/>
    <w:rsid w:val="00B709CA"/>
    <w:rsid w:val="00B709FA"/>
    <w:rsid w:val="00B70AA1"/>
    <w:rsid w:val="00B70B31"/>
    <w:rsid w:val="00B70B8A"/>
    <w:rsid w:val="00B70B99"/>
    <w:rsid w:val="00B70E61"/>
    <w:rsid w:val="00B70F06"/>
    <w:rsid w:val="00B70F71"/>
    <w:rsid w:val="00B70FF0"/>
    <w:rsid w:val="00B7169A"/>
    <w:rsid w:val="00B7183A"/>
    <w:rsid w:val="00B7189B"/>
    <w:rsid w:val="00B719DB"/>
    <w:rsid w:val="00B71A3B"/>
    <w:rsid w:val="00B71F56"/>
    <w:rsid w:val="00B7211D"/>
    <w:rsid w:val="00B7222D"/>
    <w:rsid w:val="00B72444"/>
    <w:rsid w:val="00B726BD"/>
    <w:rsid w:val="00B7279E"/>
    <w:rsid w:val="00B72832"/>
    <w:rsid w:val="00B72876"/>
    <w:rsid w:val="00B72AF7"/>
    <w:rsid w:val="00B72CC9"/>
    <w:rsid w:val="00B72FBC"/>
    <w:rsid w:val="00B72FC8"/>
    <w:rsid w:val="00B72FE6"/>
    <w:rsid w:val="00B73305"/>
    <w:rsid w:val="00B73782"/>
    <w:rsid w:val="00B737B4"/>
    <w:rsid w:val="00B73D11"/>
    <w:rsid w:val="00B73D24"/>
    <w:rsid w:val="00B73F66"/>
    <w:rsid w:val="00B73FA4"/>
    <w:rsid w:val="00B74398"/>
    <w:rsid w:val="00B743BE"/>
    <w:rsid w:val="00B744EE"/>
    <w:rsid w:val="00B745CB"/>
    <w:rsid w:val="00B74654"/>
    <w:rsid w:val="00B74964"/>
    <w:rsid w:val="00B74A61"/>
    <w:rsid w:val="00B74B4C"/>
    <w:rsid w:val="00B74F69"/>
    <w:rsid w:val="00B75074"/>
    <w:rsid w:val="00B75078"/>
    <w:rsid w:val="00B754F0"/>
    <w:rsid w:val="00B7551A"/>
    <w:rsid w:val="00B75A67"/>
    <w:rsid w:val="00B75A7F"/>
    <w:rsid w:val="00B75AC7"/>
    <w:rsid w:val="00B75B7E"/>
    <w:rsid w:val="00B75DD1"/>
    <w:rsid w:val="00B7618A"/>
    <w:rsid w:val="00B76302"/>
    <w:rsid w:val="00B76488"/>
    <w:rsid w:val="00B764CD"/>
    <w:rsid w:val="00B76564"/>
    <w:rsid w:val="00B7658D"/>
    <w:rsid w:val="00B7672F"/>
    <w:rsid w:val="00B7677C"/>
    <w:rsid w:val="00B767A2"/>
    <w:rsid w:val="00B76AAA"/>
    <w:rsid w:val="00B76DAE"/>
    <w:rsid w:val="00B76E25"/>
    <w:rsid w:val="00B76E2A"/>
    <w:rsid w:val="00B76F43"/>
    <w:rsid w:val="00B7702E"/>
    <w:rsid w:val="00B770E0"/>
    <w:rsid w:val="00B77155"/>
    <w:rsid w:val="00B7719D"/>
    <w:rsid w:val="00B7738D"/>
    <w:rsid w:val="00B77759"/>
    <w:rsid w:val="00B778ED"/>
    <w:rsid w:val="00B77981"/>
    <w:rsid w:val="00B77D34"/>
    <w:rsid w:val="00B77F34"/>
    <w:rsid w:val="00B7DB02"/>
    <w:rsid w:val="00B802CD"/>
    <w:rsid w:val="00B806D9"/>
    <w:rsid w:val="00B80863"/>
    <w:rsid w:val="00B80985"/>
    <w:rsid w:val="00B80ACF"/>
    <w:rsid w:val="00B80B19"/>
    <w:rsid w:val="00B81076"/>
    <w:rsid w:val="00B81100"/>
    <w:rsid w:val="00B812FC"/>
    <w:rsid w:val="00B8140F"/>
    <w:rsid w:val="00B814C4"/>
    <w:rsid w:val="00B814E7"/>
    <w:rsid w:val="00B815AD"/>
    <w:rsid w:val="00B81A77"/>
    <w:rsid w:val="00B81E53"/>
    <w:rsid w:val="00B8217D"/>
    <w:rsid w:val="00B823B7"/>
    <w:rsid w:val="00B8248B"/>
    <w:rsid w:val="00B82AA5"/>
    <w:rsid w:val="00B82ABA"/>
    <w:rsid w:val="00B82BF4"/>
    <w:rsid w:val="00B82DDD"/>
    <w:rsid w:val="00B830A7"/>
    <w:rsid w:val="00B831F0"/>
    <w:rsid w:val="00B8325D"/>
    <w:rsid w:val="00B832FF"/>
    <w:rsid w:val="00B83343"/>
    <w:rsid w:val="00B833DE"/>
    <w:rsid w:val="00B834BC"/>
    <w:rsid w:val="00B83511"/>
    <w:rsid w:val="00B83B99"/>
    <w:rsid w:val="00B83C15"/>
    <w:rsid w:val="00B83C1F"/>
    <w:rsid w:val="00B83EEA"/>
    <w:rsid w:val="00B83EF9"/>
    <w:rsid w:val="00B8404E"/>
    <w:rsid w:val="00B84272"/>
    <w:rsid w:val="00B844D4"/>
    <w:rsid w:val="00B84576"/>
    <w:rsid w:val="00B845C3"/>
    <w:rsid w:val="00B8484B"/>
    <w:rsid w:val="00B84AAE"/>
    <w:rsid w:val="00B84EE1"/>
    <w:rsid w:val="00B8503D"/>
    <w:rsid w:val="00B850A8"/>
    <w:rsid w:val="00B85257"/>
    <w:rsid w:val="00B85320"/>
    <w:rsid w:val="00B85321"/>
    <w:rsid w:val="00B85400"/>
    <w:rsid w:val="00B85565"/>
    <w:rsid w:val="00B85719"/>
    <w:rsid w:val="00B858E3"/>
    <w:rsid w:val="00B85B4B"/>
    <w:rsid w:val="00B85B6E"/>
    <w:rsid w:val="00B86271"/>
    <w:rsid w:val="00B86274"/>
    <w:rsid w:val="00B86349"/>
    <w:rsid w:val="00B8657C"/>
    <w:rsid w:val="00B865E1"/>
    <w:rsid w:val="00B86BE1"/>
    <w:rsid w:val="00B86D77"/>
    <w:rsid w:val="00B86EBE"/>
    <w:rsid w:val="00B86F35"/>
    <w:rsid w:val="00B872BF"/>
    <w:rsid w:val="00B87443"/>
    <w:rsid w:val="00B87454"/>
    <w:rsid w:val="00B87644"/>
    <w:rsid w:val="00B87700"/>
    <w:rsid w:val="00B877DF"/>
    <w:rsid w:val="00B87921"/>
    <w:rsid w:val="00B87BCD"/>
    <w:rsid w:val="00B87C38"/>
    <w:rsid w:val="00B87E1C"/>
    <w:rsid w:val="00B87E36"/>
    <w:rsid w:val="00B87EF6"/>
    <w:rsid w:val="00B9006C"/>
    <w:rsid w:val="00B90A5B"/>
    <w:rsid w:val="00B90DE6"/>
    <w:rsid w:val="00B90E8F"/>
    <w:rsid w:val="00B91289"/>
    <w:rsid w:val="00B91345"/>
    <w:rsid w:val="00B9151E"/>
    <w:rsid w:val="00B9170D"/>
    <w:rsid w:val="00B91933"/>
    <w:rsid w:val="00B91A49"/>
    <w:rsid w:val="00B91B96"/>
    <w:rsid w:val="00B92079"/>
    <w:rsid w:val="00B92147"/>
    <w:rsid w:val="00B92153"/>
    <w:rsid w:val="00B92209"/>
    <w:rsid w:val="00B92238"/>
    <w:rsid w:val="00B925F5"/>
    <w:rsid w:val="00B92678"/>
    <w:rsid w:val="00B92878"/>
    <w:rsid w:val="00B929DE"/>
    <w:rsid w:val="00B92A30"/>
    <w:rsid w:val="00B92F52"/>
    <w:rsid w:val="00B92FF2"/>
    <w:rsid w:val="00B93028"/>
    <w:rsid w:val="00B93220"/>
    <w:rsid w:val="00B9324D"/>
    <w:rsid w:val="00B93312"/>
    <w:rsid w:val="00B933E8"/>
    <w:rsid w:val="00B934B9"/>
    <w:rsid w:val="00B93519"/>
    <w:rsid w:val="00B93683"/>
    <w:rsid w:val="00B93742"/>
    <w:rsid w:val="00B93820"/>
    <w:rsid w:val="00B938FB"/>
    <w:rsid w:val="00B9394E"/>
    <w:rsid w:val="00B93D55"/>
    <w:rsid w:val="00B94123"/>
    <w:rsid w:val="00B9446D"/>
    <w:rsid w:val="00B94551"/>
    <w:rsid w:val="00B94573"/>
    <w:rsid w:val="00B9486B"/>
    <w:rsid w:val="00B9493C"/>
    <w:rsid w:val="00B94B37"/>
    <w:rsid w:val="00B94C78"/>
    <w:rsid w:val="00B9557B"/>
    <w:rsid w:val="00B955C5"/>
    <w:rsid w:val="00B956E9"/>
    <w:rsid w:val="00B9578C"/>
    <w:rsid w:val="00B95A0D"/>
    <w:rsid w:val="00B95A6F"/>
    <w:rsid w:val="00B95BC5"/>
    <w:rsid w:val="00B95DA0"/>
    <w:rsid w:val="00B95F8A"/>
    <w:rsid w:val="00B96116"/>
    <w:rsid w:val="00B9612D"/>
    <w:rsid w:val="00B9617F"/>
    <w:rsid w:val="00B96364"/>
    <w:rsid w:val="00B9668D"/>
    <w:rsid w:val="00B969E4"/>
    <w:rsid w:val="00B96AB6"/>
    <w:rsid w:val="00B96BB9"/>
    <w:rsid w:val="00B97182"/>
    <w:rsid w:val="00B971F3"/>
    <w:rsid w:val="00B974EB"/>
    <w:rsid w:val="00B974FA"/>
    <w:rsid w:val="00B9750D"/>
    <w:rsid w:val="00B97524"/>
    <w:rsid w:val="00B97564"/>
    <w:rsid w:val="00B975B8"/>
    <w:rsid w:val="00B978D1"/>
    <w:rsid w:val="00B97E06"/>
    <w:rsid w:val="00B97F04"/>
    <w:rsid w:val="00BA001E"/>
    <w:rsid w:val="00BA0154"/>
    <w:rsid w:val="00BA02E1"/>
    <w:rsid w:val="00BA0554"/>
    <w:rsid w:val="00BA0556"/>
    <w:rsid w:val="00BA0D87"/>
    <w:rsid w:val="00BA0DF0"/>
    <w:rsid w:val="00BA10D1"/>
    <w:rsid w:val="00BA123E"/>
    <w:rsid w:val="00BA1396"/>
    <w:rsid w:val="00BA14E6"/>
    <w:rsid w:val="00BA1552"/>
    <w:rsid w:val="00BA17BE"/>
    <w:rsid w:val="00BA1870"/>
    <w:rsid w:val="00BA1B12"/>
    <w:rsid w:val="00BA1B2C"/>
    <w:rsid w:val="00BA1DA6"/>
    <w:rsid w:val="00BA1F95"/>
    <w:rsid w:val="00BA2102"/>
    <w:rsid w:val="00BA211F"/>
    <w:rsid w:val="00BA2403"/>
    <w:rsid w:val="00BA27CE"/>
    <w:rsid w:val="00BA27F4"/>
    <w:rsid w:val="00BA2965"/>
    <w:rsid w:val="00BA29C2"/>
    <w:rsid w:val="00BA2A5F"/>
    <w:rsid w:val="00BA2C63"/>
    <w:rsid w:val="00BA2DD8"/>
    <w:rsid w:val="00BA302D"/>
    <w:rsid w:val="00BA319D"/>
    <w:rsid w:val="00BA3290"/>
    <w:rsid w:val="00BA343C"/>
    <w:rsid w:val="00BA3491"/>
    <w:rsid w:val="00BA34F1"/>
    <w:rsid w:val="00BA356B"/>
    <w:rsid w:val="00BA3679"/>
    <w:rsid w:val="00BA3754"/>
    <w:rsid w:val="00BA37F1"/>
    <w:rsid w:val="00BA3811"/>
    <w:rsid w:val="00BA385E"/>
    <w:rsid w:val="00BA38B2"/>
    <w:rsid w:val="00BA3A94"/>
    <w:rsid w:val="00BA3AAA"/>
    <w:rsid w:val="00BA3C3B"/>
    <w:rsid w:val="00BA3FB1"/>
    <w:rsid w:val="00BA3FFB"/>
    <w:rsid w:val="00BA462C"/>
    <w:rsid w:val="00BA477B"/>
    <w:rsid w:val="00BA48DE"/>
    <w:rsid w:val="00BA49D2"/>
    <w:rsid w:val="00BA4B17"/>
    <w:rsid w:val="00BA4D69"/>
    <w:rsid w:val="00BA4EE2"/>
    <w:rsid w:val="00BA4EF9"/>
    <w:rsid w:val="00BA509E"/>
    <w:rsid w:val="00BA53E1"/>
    <w:rsid w:val="00BA57D6"/>
    <w:rsid w:val="00BA57FA"/>
    <w:rsid w:val="00BA5808"/>
    <w:rsid w:val="00BA59DF"/>
    <w:rsid w:val="00BA5A2A"/>
    <w:rsid w:val="00BA5AE5"/>
    <w:rsid w:val="00BA5AFA"/>
    <w:rsid w:val="00BA5D11"/>
    <w:rsid w:val="00BA5DAC"/>
    <w:rsid w:val="00BA5F48"/>
    <w:rsid w:val="00BA6550"/>
    <w:rsid w:val="00BA666C"/>
    <w:rsid w:val="00BA68D3"/>
    <w:rsid w:val="00BA697A"/>
    <w:rsid w:val="00BA6A9F"/>
    <w:rsid w:val="00BA6F9B"/>
    <w:rsid w:val="00BA7039"/>
    <w:rsid w:val="00BA713C"/>
    <w:rsid w:val="00BA7175"/>
    <w:rsid w:val="00BA71F4"/>
    <w:rsid w:val="00BA7724"/>
    <w:rsid w:val="00BA7753"/>
    <w:rsid w:val="00BA782B"/>
    <w:rsid w:val="00BA7858"/>
    <w:rsid w:val="00BA7BA4"/>
    <w:rsid w:val="00BA7F9F"/>
    <w:rsid w:val="00BB000D"/>
    <w:rsid w:val="00BB0204"/>
    <w:rsid w:val="00BB0721"/>
    <w:rsid w:val="00BB080E"/>
    <w:rsid w:val="00BB08A0"/>
    <w:rsid w:val="00BB0A38"/>
    <w:rsid w:val="00BB0BA7"/>
    <w:rsid w:val="00BB0BC0"/>
    <w:rsid w:val="00BB0D18"/>
    <w:rsid w:val="00BB11FC"/>
    <w:rsid w:val="00BB1259"/>
    <w:rsid w:val="00BB1310"/>
    <w:rsid w:val="00BB15EB"/>
    <w:rsid w:val="00BB1609"/>
    <w:rsid w:val="00BB1855"/>
    <w:rsid w:val="00BB1860"/>
    <w:rsid w:val="00BB1A52"/>
    <w:rsid w:val="00BB1C68"/>
    <w:rsid w:val="00BB1EB7"/>
    <w:rsid w:val="00BB1EC3"/>
    <w:rsid w:val="00BB1ECA"/>
    <w:rsid w:val="00BB1F85"/>
    <w:rsid w:val="00BB20F8"/>
    <w:rsid w:val="00BB21DD"/>
    <w:rsid w:val="00BB242C"/>
    <w:rsid w:val="00BB29CB"/>
    <w:rsid w:val="00BB2AE2"/>
    <w:rsid w:val="00BB2B11"/>
    <w:rsid w:val="00BB2C7E"/>
    <w:rsid w:val="00BB2F1E"/>
    <w:rsid w:val="00BB3165"/>
    <w:rsid w:val="00BB357D"/>
    <w:rsid w:val="00BB3644"/>
    <w:rsid w:val="00BB36B1"/>
    <w:rsid w:val="00BB3754"/>
    <w:rsid w:val="00BB3A05"/>
    <w:rsid w:val="00BB3A18"/>
    <w:rsid w:val="00BB3D73"/>
    <w:rsid w:val="00BB3F6E"/>
    <w:rsid w:val="00BB3FBB"/>
    <w:rsid w:val="00BB4102"/>
    <w:rsid w:val="00BB41E6"/>
    <w:rsid w:val="00BB4240"/>
    <w:rsid w:val="00BB42AF"/>
    <w:rsid w:val="00BB432A"/>
    <w:rsid w:val="00BB4401"/>
    <w:rsid w:val="00BB440D"/>
    <w:rsid w:val="00BB4535"/>
    <w:rsid w:val="00BB45FB"/>
    <w:rsid w:val="00BB46AB"/>
    <w:rsid w:val="00BB47E8"/>
    <w:rsid w:val="00BB4828"/>
    <w:rsid w:val="00BB4A2F"/>
    <w:rsid w:val="00BB4B24"/>
    <w:rsid w:val="00BB4C38"/>
    <w:rsid w:val="00BB4D22"/>
    <w:rsid w:val="00BB4E7F"/>
    <w:rsid w:val="00BB54A2"/>
    <w:rsid w:val="00BB5705"/>
    <w:rsid w:val="00BB5A01"/>
    <w:rsid w:val="00BB5BF5"/>
    <w:rsid w:val="00BB5D2A"/>
    <w:rsid w:val="00BB5D96"/>
    <w:rsid w:val="00BB5DE8"/>
    <w:rsid w:val="00BB5E52"/>
    <w:rsid w:val="00BB6184"/>
    <w:rsid w:val="00BB628E"/>
    <w:rsid w:val="00BB63DC"/>
    <w:rsid w:val="00BB63E4"/>
    <w:rsid w:val="00BB651E"/>
    <w:rsid w:val="00BB672C"/>
    <w:rsid w:val="00BB6752"/>
    <w:rsid w:val="00BB67CC"/>
    <w:rsid w:val="00BB687F"/>
    <w:rsid w:val="00BB6971"/>
    <w:rsid w:val="00BB6B5C"/>
    <w:rsid w:val="00BB6B82"/>
    <w:rsid w:val="00BB71F6"/>
    <w:rsid w:val="00BB72BF"/>
    <w:rsid w:val="00BB754B"/>
    <w:rsid w:val="00BB7908"/>
    <w:rsid w:val="00BB7B16"/>
    <w:rsid w:val="00BB7C68"/>
    <w:rsid w:val="00BB7EB1"/>
    <w:rsid w:val="00BC008F"/>
    <w:rsid w:val="00BC01B0"/>
    <w:rsid w:val="00BC0386"/>
    <w:rsid w:val="00BC0634"/>
    <w:rsid w:val="00BC0635"/>
    <w:rsid w:val="00BC0697"/>
    <w:rsid w:val="00BC0777"/>
    <w:rsid w:val="00BC0857"/>
    <w:rsid w:val="00BC0931"/>
    <w:rsid w:val="00BC0AC5"/>
    <w:rsid w:val="00BC0BAC"/>
    <w:rsid w:val="00BC0C69"/>
    <w:rsid w:val="00BC0DEE"/>
    <w:rsid w:val="00BC0F30"/>
    <w:rsid w:val="00BC10A5"/>
    <w:rsid w:val="00BC1360"/>
    <w:rsid w:val="00BC13C7"/>
    <w:rsid w:val="00BC15AE"/>
    <w:rsid w:val="00BC15FB"/>
    <w:rsid w:val="00BC160A"/>
    <w:rsid w:val="00BC21F6"/>
    <w:rsid w:val="00BC233C"/>
    <w:rsid w:val="00BC2367"/>
    <w:rsid w:val="00BC2422"/>
    <w:rsid w:val="00BC2435"/>
    <w:rsid w:val="00BC2640"/>
    <w:rsid w:val="00BC2798"/>
    <w:rsid w:val="00BC27A1"/>
    <w:rsid w:val="00BC29C3"/>
    <w:rsid w:val="00BC29D1"/>
    <w:rsid w:val="00BC2C53"/>
    <w:rsid w:val="00BC2D93"/>
    <w:rsid w:val="00BC2FF5"/>
    <w:rsid w:val="00BC302F"/>
    <w:rsid w:val="00BC32F9"/>
    <w:rsid w:val="00BC35C0"/>
    <w:rsid w:val="00BC38C0"/>
    <w:rsid w:val="00BC39A8"/>
    <w:rsid w:val="00BC3BC4"/>
    <w:rsid w:val="00BC3D15"/>
    <w:rsid w:val="00BC3EF5"/>
    <w:rsid w:val="00BC3F3A"/>
    <w:rsid w:val="00BC3FA4"/>
    <w:rsid w:val="00BC3FC0"/>
    <w:rsid w:val="00BC403E"/>
    <w:rsid w:val="00BC41FE"/>
    <w:rsid w:val="00BC4283"/>
    <w:rsid w:val="00BC45C1"/>
    <w:rsid w:val="00BC471F"/>
    <w:rsid w:val="00BC47E2"/>
    <w:rsid w:val="00BC4810"/>
    <w:rsid w:val="00BC4AB7"/>
    <w:rsid w:val="00BC4C38"/>
    <w:rsid w:val="00BC50FA"/>
    <w:rsid w:val="00BC5142"/>
    <w:rsid w:val="00BC518F"/>
    <w:rsid w:val="00BC51F4"/>
    <w:rsid w:val="00BC53CB"/>
    <w:rsid w:val="00BC556B"/>
    <w:rsid w:val="00BC55E0"/>
    <w:rsid w:val="00BC5762"/>
    <w:rsid w:val="00BC595F"/>
    <w:rsid w:val="00BC5978"/>
    <w:rsid w:val="00BC5C92"/>
    <w:rsid w:val="00BC5E18"/>
    <w:rsid w:val="00BC602C"/>
    <w:rsid w:val="00BC61E5"/>
    <w:rsid w:val="00BC6226"/>
    <w:rsid w:val="00BC6550"/>
    <w:rsid w:val="00BC67B0"/>
    <w:rsid w:val="00BC685B"/>
    <w:rsid w:val="00BC69BC"/>
    <w:rsid w:val="00BC6B5E"/>
    <w:rsid w:val="00BC6C73"/>
    <w:rsid w:val="00BC6E07"/>
    <w:rsid w:val="00BC6E5E"/>
    <w:rsid w:val="00BC6F84"/>
    <w:rsid w:val="00BC6F87"/>
    <w:rsid w:val="00BC6FBC"/>
    <w:rsid w:val="00BC70C8"/>
    <w:rsid w:val="00BC722B"/>
    <w:rsid w:val="00BC771C"/>
    <w:rsid w:val="00BC78A7"/>
    <w:rsid w:val="00BC7911"/>
    <w:rsid w:val="00BC79D6"/>
    <w:rsid w:val="00BC7B7D"/>
    <w:rsid w:val="00BC7C28"/>
    <w:rsid w:val="00BC7DAE"/>
    <w:rsid w:val="00BC7DED"/>
    <w:rsid w:val="00BC7E00"/>
    <w:rsid w:val="00BD00BE"/>
    <w:rsid w:val="00BD030F"/>
    <w:rsid w:val="00BD03C9"/>
    <w:rsid w:val="00BD0C89"/>
    <w:rsid w:val="00BD0F64"/>
    <w:rsid w:val="00BD101F"/>
    <w:rsid w:val="00BD128C"/>
    <w:rsid w:val="00BD1364"/>
    <w:rsid w:val="00BD154A"/>
    <w:rsid w:val="00BD162E"/>
    <w:rsid w:val="00BD16A1"/>
    <w:rsid w:val="00BD17FB"/>
    <w:rsid w:val="00BD1842"/>
    <w:rsid w:val="00BD18BA"/>
    <w:rsid w:val="00BD192C"/>
    <w:rsid w:val="00BD198C"/>
    <w:rsid w:val="00BD19F4"/>
    <w:rsid w:val="00BD1D2D"/>
    <w:rsid w:val="00BD1EA2"/>
    <w:rsid w:val="00BD1FD0"/>
    <w:rsid w:val="00BD2179"/>
    <w:rsid w:val="00BD22BC"/>
    <w:rsid w:val="00BD22C2"/>
    <w:rsid w:val="00BD230D"/>
    <w:rsid w:val="00BD252F"/>
    <w:rsid w:val="00BD288E"/>
    <w:rsid w:val="00BD2AFD"/>
    <w:rsid w:val="00BD2DBA"/>
    <w:rsid w:val="00BD2F14"/>
    <w:rsid w:val="00BD3272"/>
    <w:rsid w:val="00BD3496"/>
    <w:rsid w:val="00BD349F"/>
    <w:rsid w:val="00BD36DE"/>
    <w:rsid w:val="00BD3A19"/>
    <w:rsid w:val="00BD3A20"/>
    <w:rsid w:val="00BD3AA0"/>
    <w:rsid w:val="00BD3D51"/>
    <w:rsid w:val="00BD3DDC"/>
    <w:rsid w:val="00BD3F2C"/>
    <w:rsid w:val="00BD423B"/>
    <w:rsid w:val="00BD44A5"/>
    <w:rsid w:val="00BD45E8"/>
    <w:rsid w:val="00BD4944"/>
    <w:rsid w:val="00BD4C08"/>
    <w:rsid w:val="00BD4DB2"/>
    <w:rsid w:val="00BD5015"/>
    <w:rsid w:val="00BD50BA"/>
    <w:rsid w:val="00BD50BD"/>
    <w:rsid w:val="00BD50E9"/>
    <w:rsid w:val="00BD51FB"/>
    <w:rsid w:val="00BD527D"/>
    <w:rsid w:val="00BD556A"/>
    <w:rsid w:val="00BD55A4"/>
    <w:rsid w:val="00BD57CB"/>
    <w:rsid w:val="00BD58F2"/>
    <w:rsid w:val="00BD5CEB"/>
    <w:rsid w:val="00BD5D34"/>
    <w:rsid w:val="00BD5F30"/>
    <w:rsid w:val="00BD5F56"/>
    <w:rsid w:val="00BD61A5"/>
    <w:rsid w:val="00BD6458"/>
    <w:rsid w:val="00BD64B1"/>
    <w:rsid w:val="00BD6644"/>
    <w:rsid w:val="00BD67FB"/>
    <w:rsid w:val="00BD68C9"/>
    <w:rsid w:val="00BD6D69"/>
    <w:rsid w:val="00BD7031"/>
    <w:rsid w:val="00BD70E3"/>
    <w:rsid w:val="00BD7411"/>
    <w:rsid w:val="00BD7504"/>
    <w:rsid w:val="00BD7676"/>
    <w:rsid w:val="00BD7AF0"/>
    <w:rsid w:val="00BD7E0C"/>
    <w:rsid w:val="00BD7E15"/>
    <w:rsid w:val="00BE0119"/>
    <w:rsid w:val="00BE0211"/>
    <w:rsid w:val="00BE05C1"/>
    <w:rsid w:val="00BE089D"/>
    <w:rsid w:val="00BE0C4A"/>
    <w:rsid w:val="00BE0C5D"/>
    <w:rsid w:val="00BE0CC1"/>
    <w:rsid w:val="00BE0D8A"/>
    <w:rsid w:val="00BE0FB1"/>
    <w:rsid w:val="00BE1055"/>
    <w:rsid w:val="00BE10E1"/>
    <w:rsid w:val="00BE12AE"/>
    <w:rsid w:val="00BE1428"/>
    <w:rsid w:val="00BE14FD"/>
    <w:rsid w:val="00BE151B"/>
    <w:rsid w:val="00BE17AE"/>
    <w:rsid w:val="00BE1BEC"/>
    <w:rsid w:val="00BE1C07"/>
    <w:rsid w:val="00BE1D07"/>
    <w:rsid w:val="00BE2447"/>
    <w:rsid w:val="00BE24A8"/>
    <w:rsid w:val="00BE25AA"/>
    <w:rsid w:val="00BE262C"/>
    <w:rsid w:val="00BE26D3"/>
    <w:rsid w:val="00BE26E9"/>
    <w:rsid w:val="00BE2713"/>
    <w:rsid w:val="00BE27BD"/>
    <w:rsid w:val="00BE2821"/>
    <w:rsid w:val="00BE2946"/>
    <w:rsid w:val="00BE2A16"/>
    <w:rsid w:val="00BE2AFD"/>
    <w:rsid w:val="00BE2F05"/>
    <w:rsid w:val="00BE30C5"/>
    <w:rsid w:val="00BE32C0"/>
    <w:rsid w:val="00BE3376"/>
    <w:rsid w:val="00BE37D5"/>
    <w:rsid w:val="00BE3ACF"/>
    <w:rsid w:val="00BE3E47"/>
    <w:rsid w:val="00BE3FA2"/>
    <w:rsid w:val="00BE4253"/>
    <w:rsid w:val="00BE4396"/>
    <w:rsid w:val="00BE44F2"/>
    <w:rsid w:val="00BE4551"/>
    <w:rsid w:val="00BE456B"/>
    <w:rsid w:val="00BE464E"/>
    <w:rsid w:val="00BE466E"/>
    <w:rsid w:val="00BE4928"/>
    <w:rsid w:val="00BE492E"/>
    <w:rsid w:val="00BE4A52"/>
    <w:rsid w:val="00BE4D2C"/>
    <w:rsid w:val="00BE4FFA"/>
    <w:rsid w:val="00BE5007"/>
    <w:rsid w:val="00BE5514"/>
    <w:rsid w:val="00BE5681"/>
    <w:rsid w:val="00BE56E7"/>
    <w:rsid w:val="00BE5719"/>
    <w:rsid w:val="00BE5925"/>
    <w:rsid w:val="00BE5930"/>
    <w:rsid w:val="00BE5962"/>
    <w:rsid w:val="00BE5A69"/>
    <w:rsid w:val="00BE5E15"/>
    <w:rsid w:val="00BE5E21"/>
    <w:rsid w:val="00BE5E24"/>
    <w:rsid w:val="00BE5EDA"/>
    <w:rsid w:val="00BE61CA"/>
    <w:rsid w:val="00BE6487"/>
    <w:rsid w:val="00BE65B7"/>
    <w:rsid w:val="00BE6755"/>
    <w:rsid w:val="00BE6847"/>
    <w:rsid w:val="00BE69E0"/>
    <w:rsid w:val="00BE6A35"/>
    <w:rsid w:val="00BE6B15"/>
    <w:rsid w:val="00BE6BF8"/>
    <w:rsid w:val="00BE6E18"/>
    <w:rsid w:val="00BE7032"/>
    <w:rsid w:val="00BE71BB"/>
    <w:rsid w:val="00BE775E"/>
    <w:rsid w:val="00BE781C"/>
    <w:rsid w:val="00BE7B21"/>
    <w:rsid w:val="00BE7B6B"/>
    <w:rsid w:val="00BE7D14"/>
    <w:rsid w:val="00BE7F94"/>
    <w:rsid w:val="00BE7FE1"/>
    <w:rsid w:val="00BF00BC"/>
    <w:rsid w:val="00BF016A"/>
    <w:rsid w:val="00BF01B1"/>
    <w:rsid w:val="00BF07F8"/>
    <w:rsid w:val="00BF0A10"/>
    <w:rsid w:val="00BF0AC5"/>
    <w:rsid w:val="00BF0B4E"/>
    <w:rsid w:val="00BF0C50"/>
    <w:rsid w:val="00BF0E6C"/>
    <w:rsid w:val="00BF0EB0"/>
    <w:rsid w:val="00BF133D"/>
    <w:rsid w:val="00BF14A7"/>
    <w:rsid w:val="00BF14AC"/>
    <w:rsid w:val="00BF15D0"/>
    <w:rsid w:val="00BF16E3"/>
    <w:rsid w:val="00BF16E6"/>
    <w:rsid w:val="00BF17CD"/>
    <w:rsid w:val="00BF17DA"/>
    <w:rsid w:val="00BF187D"/>
    <w:rsid w:val="00BF18EB"/>
    <w:rsid w:val="00BF1A0E"/>
    <w:rsid w:val="00BF1DCC"/>
    <w:rsid w:val="00BF1F4F"/>
    <w:rsid w:val="00BF1F72"/>
    <w:rsid w:val="00BF20A4"/>
    <w:rsid w:val="00BF21AB"/>
    <w:rsid w:val="00BF21DB"/>
    <w:rsid w:val="00BF226F"/>
    <w:rsid w:val="00BF2594"/>
    <w:rsid w:val="00BF25BE"/>
    <w:rsid w:val="00BF26CF"/>
    <w:rsid w:val="00BF27A0"/>
    <w:rsid w:val="00BF280A"/>
    <w:rsid w:val="00BF2820"/>
    <w:rsid w:val="00BF2EC6"/>
    <w:rsid w:val="00BF30A7"/>
    <w:rsid w:val="00BF3448"/>
    <w:rsid w:val="00BF34C0"/>
    <w:rsid w:val="00BF35B7"/>
    <w:rsid w:val="00BF3891"/>
    <w:rsid w:val="00BF3BBB"/>
    <w:rsid w:val="00BF3BC5"/>
    <w:rsid w:val="00BF3D07"/>
    <w:rsid w:val="00BF3E3E"/>
    <w:rsid w:val="00BF3F32"/>
    <w:rsid w:val="00BF43C5"/>
    <w:rsid w:val="00BF44BB"/>
    <w:rsid w:val="00BF4758"/>
    <w:rsid w:val="00BF482E"/>
    <w:rsid w:val="00BF4A3F"/>
    <w:rsid w:val="00BF5030"/>
    <w:rsid w:val="00BF5038"/>
    <w:rsid w:val="00BF51A6"/>
    <w:rsid w:val="00BF5446"/>
    <w:rsid w:val="00BF54AF"/>
    <w:rsid w:val="00BF55F1"/>
    <w:rsid w:val="00BF58CE"/>
    <w:rsid w:val="00BF5961"/>
    <w:rsid w:val="00BF597C"/>
    <w:rsid w:val="00BF5CA2"/>
    <w:rsid w:val="00BF5CF5"/>
    <w:rsid w:val="00BF5FAB"/>
    <w:rsid w:val="00BF609A"/>
    <w:rsid w:val="00BF6518"/>
    <w:rsid w:val="00BF65C2"/>
    <w:rsid w:val="00BF65E9"/>
    <w:rsid w:val="00BF6617"/>
    <w:rsid w:val="00BF6944"/>
    <w:rsid w:val="00BF6B5D"/>
    <w:rsid w:val="00BF6CF6"/>
    <w:rsid w:val="00BF6D1C"/>
    <w:rsid w:val="00BF6F1B"/>
    <w:rsid w:val="00BF701B"/>
    <w:rsid w:val="00BF73E2"/>
    <w:rsid w:val="00BF7440"/>
    <w:rsid w:val="00BF76B8"/>
    <w:rsid w:val="00BF76D4"/>
    <w:rsid w:val="00BF771A"/>
    <w:rsid w:val="00BF777F"/>
    <w:rsid w:val="00BF7802"/>
    <w:rsid w:val="00BF79CA"/>
    <w:rsid w:val="00BF7DA5"/>
    <w:rsid w:val="00BF7DD9"/>
    <w:rsid w:val="00BF7E2D"/>
    <w:rsid w:val="00BF7F71"/>
    <w:rsid w:val="00BF7FC2"/>
    <w:rsid w:val="00C008E7"/>
    <w:rsid w:val="00C009A0"/>
    <w:rsid w:val="00C009DC"/>
    <w:rsid w:val="00C00C36"/>
    <w:rsid w:val="00C00D18"/>
    <w:rsid w:val="00C00D73"/>
    <w:rsid w:val="00C00FC5"/>
    <w:rsid w:val="00C014F9"/>
    <w:rsid w:val="00C01554"/>
    <w:rsid w:val="00C015C1"/>
    <w:rsid w:val="00C01637"/>
    <w:rsid w:val="00C01715"/>
    <w:rsid w:val="00C017DE"/>
    <w:rsid w:val="00C01BBA"/>
    <w:rsid w:val="00C01C40"/>
    <w:rsid w:val="00C020A9"/>
    <w:rsid w:val="00C02164"/>
    <w:rsid w:val="00C02252"/>
    <w:rsid w:val="00C022C6"/>
    <w:rsid w:val="00C0236F"/>
    <w:rsid w:val="00C024EE"/>
    <w:rsid w:val="00C02BFA"/>
    <w:rsid w:val="00C02C61"/>
    <w:rsid w:val="00C02CBB"/>
    <w:rsid w:val="00C02D39"/>
    <w:rsid w:val="00C02E98"/>
    <w:rsid w:val="00C03068"/>
    <w:rsid w:val="00C03099"/>
    <w:rsid w:val="00C0318B"/>
    <w:rsid w:val="00C032FC"/>
    <w:rsid w:val="00C0349C"/>
    <w:rsid w:val="00C03666"/>
    <w:rsid w:val="00C036EC"/>
    <w:rsid w:val="00C0375C"/>
    <w:rsid w:val="00C03896"/>
    <w:rsid w:val="00C03A10"/>
    <w:rsid w:val="00C03B19"/>
    <w:rsid w:val="00C0443A"/>
    <w:rsid w:val="00C04558"/>
    <w:rsid w:val="00C0471A"/>
    <w:rsid w:val="00C047C2"/>
    <w:rsid w:val="00C0493A"/>
    <w:rsid w:val="00C0493C"/>
    <w:rsid w:val="00C04CA1"/>
    <w:rsid w:val="00C04D37"/>
    <w:rsid w:val="00C04D8E"/>
    <w:rsid w:val="00C04F36"/>
    <w:rsid w:val="00C04F8B"/>
    <w:rsid w:val="00C051DF"/>
    <w:rsid w:val="00C05486"/>
    <w:rsid w:val="00C054FE"/>
    <w:rsid w:val="00C055BA"/>
    <w:rsid w:val="00C055E6"/>
    <w:rsid w:val="00C0565F"/>
    <w:rsid w:val="00C056BA"/>
    <w:rsid w:val="00C056DD"/>
    <w:rsid w:val="00C056E4"/>
    <w:rsid w:val="00C057E7"/>
    <w:rsid w:val="00C05817"/>
    <w:rsid w:val="00C05BD4"/>
    <w:rsid w:val="00C05BD9"/>
    <w:rsid w:val="00C05C45"/>
    <w:rsid w:val="00C05CC8"/>
    <w:rsid w:val="00C05D49"/>
    <w:rsid w:val="00C06172"/>
    <w:rsid w:val="00C062B7"/>
    <w:rsid w:val="00C06571"/>
    <w:rsid w:val="00C067E6"/>
    <w:rsid w:val="00C06882"/>
    <w:rsid w:val="00C06CFE"/>
    <w:rsid w:val="00C06E7A"/>
    <w:rsid w:val="00C07081"/>
    <w:rsid w:val="00C07088"/>
    <w:rsid w:val="00C070BA"/>
    <w:rsid w:val="00C07189"/>
    <w:rsid w:val="00C073AF"/>
    <w:rsid w:val="00C073BB"/>
    <w:rsid w:val="00C07403"/>
    <w:rsid w:val="00C076AC"/>
    <w:rsid w:val="00C07CCB"/>
    <w:rsid w:val="00C07FD1"/>
    <w:rsid w:val="00C10217"/>
    <w:rsid w:val="00C10238"/>
    <w:rsid w:val="00C102E7"/>
    <w:rsid w:val="00C10450"/>
    <w:rsid w:val="00C1061F"/>
    <w:rsid w:val="00C108C8"/>
    <w:rsid w:val="00C10938"/>
    <w:rsid w:val="00C10943"/>
    <w:rsid w:val="00C10BC5"/>
    <w:rsid w:val="00C10BE1"/>
    <w:rsid w:val="00C10DBB"/>
    <w:rsid w:val="00C10FAE"/>
    <w:rsid w:val="00C1172A"/>
    <w:rsid w:val="00C11851"/>
    <w:rsid w:val="00C11B54"/>
    <w:rsid w:val="00C11C49"/>
    <w:rsid w:val="00C11E51"/>
    <w:rsid w:val="00C11FF1"/>
    <w:rsid w:val="00C120AC"/>
    <w:rsid w:val="00C120E6"/>
    <w:rsid w:val="00C12138"/>
    <w:rsid w:val="00C1213D"/>
    <w:rsid w:val="00C12152"/>
    <w:rsid w:val="00C121FC"/>
    <w:rsid w:val="00C123DE"/>
    <w:rsid w:val="00C12475"/>
    <w:rsid w:val="00C124B0"/>
    <w:rsid w:val="00C124E7"/>
    <w:rsid w:val="00C124F7"/>
    <w:rsid w:val="00C125D3"/>
    <w:rsid w:val="00C125E4"/>
    <w:rsid w:val="00C12781"/>
    <w:rsid w:val="00C12879"/>
    <w:rsid w:val="00C12D6F"/>
    <w:rsid w:val="00C12E24"/>
    <w:rsid w:val="00C12F02"/>
    <w:rsid w:val="00C12F87"/>
    <w:rsid w:val="00C12F9A"/>
    <w:rsid w:val="00C12FCE"/>
    <w:rsid w:val="00C134BF"/>
    <w:rsid w:val="00C1395B"/>
    <w:rsid w:val="00C13AF2"/>
    <w:rsid w:val="00C13BD7"/>
    <w:rsid w:val="00C13C70"/>
    <w:rsid w:val="00C13CE4"/>
    <w:rsid w:val="00C13CF6"/>
    <w:rsid w:val="00C13F5A"/>
    <w:rsid w:val="00C13F8A"/>
    <w:rsid w:val="00C13F97"/>
    <w:rsid w:val="00C14025"/>
    <w:rsid w:val="00C140EB"/>
    <w:rsid w:val="00C1425D"/>
    <w:rsid w:val="00C14489"/>
    <w:rsid w:val="00C1449C"/>
    <w:rsid w:val="00C144D1"/>
    <w:rsid w:val="00C14827"/>
    <w:rsid w:val="00C14838"/>
    <w:rsid w:val="00C14BA3"/>
    <w:rsid w:val="00C14CCB"/>
    <w:rsid w:val="00C15044"/>
    <w:rsid w:val="00C152C5"/>
    <w:rsid w:val="00C15375"/>
    <w:rsid w:val="00C15809"/>
    <w:rsid w:val="00C15D66"/>
    <w:rsid w:val="00C160CE"/>
    <w:rsid w:val="00C16155"/>
    <w:rsid w:val="00C162FB"/>
    <w:rsid w:val="00C166E6"/>
    <w:rsid w:val="00C16799"/>
    <w:rsid w:val="00C16894"/>
    <w:rsid w:val="00C169FF"/>
    <w:rsid w:val="00C16F74"/>
    <w:rsid w:val="00C17137"/>
    <w:rsid w:val="00C172AF"/>
    <w:rsid w:val="00C17535"/>
    <w:rsid w:val="00C17591"/>
    <w:rsid w:val="00C17779"/>
    <w:rsid w:val="00C177FB"/>
    <w:rsid w:val="00C17906"/>
    <w:rsid w:val="00C17A52"/>
    <w:rsid w:val="00C20045"/>
    <w:rsid w:val="00C2011C"/>
    <w:rsid w:val="00C20191"/>
    <w:rsid w:val="00C2019D"/>
    <w:rsid w:val="00C201DF"/>
    <w:rsid w:val="00C2039A"/>
    <w:rsid w:val="00C20401"/>
    <w:rsid w:val="00C205F3"/>
    <w:rsid w:val="00C20805"/>
    <w:rsid w:val="00C20B3C"/>
    <w:rsid w:val="00C20B95"/>
    <w:rsid w:val="00C20D9D"/>
    <w:rsid w:val="00C20E0F"/>
    <w:rsid w:val="00C2110B"/>
    <w:rsid w:val="00C211B2"/>
    <w:rsid w:val="00C214A2"/>
    <w:rsid w:val="00C2170D"/>
    <w:rsid w:val="00C217EA"/>
    <w:rsid w:val="00C21A59"/>
    <w:rsid w:val="00C21A5E"/>
    <w:rsid w:val="00C21ABD"/>
    <w:rsid w:val="00C21EF8"/>
    <w:rsid w:val="00C21F33"/>
    <w:rsid w:val="00C2208F"/>
    <w:rsid w:val="00C22129"/>
    <w:rsid w:val="00C22133"/>
    <w:rsid w:val="00C2223D"/>
    <w:rsid w:val="00C2247D"/>
    <w:rsid w:val="00C224CA"/>
    <w:rsid w:val="00C22773"/>
    <w:rsid w:val="00C22879"/>
    <w:rsid w:val="00C2293C"/>
    <w:rsid w:val="00C22AAF"/>
    <w:rsid w:val="00C22C95"/>
    <w:rsid w:val="00C22CC5"/>
    <w:rsid w:val="00C22CCD"/>
    <w:rsid w:val="00C22F3C"/>
    <w:rsid w:val="00C2301C"/>
    <w:rsid w:val="00C230DC"/>
    <w:rsid w:val="00C232E4"/>
    <w:rsid w:val="00C236ED"/>
    <w:rsid w:val="00C2384B"/>
    <w:rsid w:val="00C23AD2"/>
    <w:rsid w:val="00C23B19"/>
    <w:rsid w:val="00C23BC5"/>
    <w:rsid w:val="00C23D18"/>
    <w:rsid w:val="00C23DA5"/>
    <w:rsid w:val="00C23ED3"/>
    <w:rsid w:val="00C24025"/>
    <w:rsid w:val="00C24052"/>
    <w:rsid w:val="00C242DF"/>
    <w:rsid w:val="00C24669"/>
    <w:rsid w:val="00C2470F"/>
    <w:rsid w:val="00C2471A"/>
    <w:rsid w:val="00C247BC"/>
    <w:rsid w:val="00C247EF"/>
    <w:rsid w:val="00C24B43"/>
    <w:rsid w:val="00C24ED1"/>
    <w:rsid w:val="00C24F27"/>
    <w:rsid w:val="00C2503C"/>
    <w:rsid w:val="00C2510D"/>
    <w:rsid w:val="00C251B3"/>
    <w:rsid w:val="00C252D4"/>
    <w:rsid w:val="00C25344"/>
    <w:rsid w:val="00C2536B"/>
    <w:rsid w:val="00C256A3"/>
    <w:rsid w:val="00C256C7"/>
    <w:rsid w:val="00C25734"/>
    <w:rsid w:val="00C258F8"/>
    <w:rsid w:val="00C259F0"/>
    <w:rsid w:val="00C25BDF"/>
    <w:rsid w:val="00C25D94"/>
    <w:rsid w:val="00C2648B"/>
    <w:rsid w:val="00C265D6"/>
    <w:rsid w:val="00C26674"/>
    <w:rsid w:val="00C2669E"/>
    <w:rsid w:val="00C2686F"/>
    <w:rsid w:val="00C26934"/>
    <w:rsid w:val="00C269DB"/>
    <w:rsid w:val="00C26A2B"/>
    <w:rsid w:val="00C26A74"/>
    <w:rsid w:val="00C26AC3"/>
    <w:rsid w:val="00C26B54"/>
    <w:rsid w:val="00C26B60"/>
    <w:rsid w:val="00C26E05"/>
    <w:rsid w:val="00C26F9B"/>
    <w:rsid w:val="00C27399"/>
    <w:rsid w:val="00C27434"/>
    <w:rsid w:val="00C274D6"/>
    <w:rsid w:val="00C274ED"/>
    <w:rsid w:val="00C276D2"/>
    <w:rsid w:val="00C276FE"/>
    <w:rsid w:val="00C27B56"/>
    <w:rsid w:val="00C30A1C"/>
    <w:rsid w:val="00C30F92"/>
    <w:rsid w:val="00C311B1"/>
    <w:rsid w:val="00C311DC"/>
    <w:rsid w:val="00C31221"/>
    <w:rsid w:val="00C31533"/>
    <w:rsid w:val="00C31612"/>
    <w:rsid w:val="00C31884"/>
    <w:rsid w:val="00C318FF"/>
    <w:rsid w:val="00C31AF9"/>
    <w:rsid w:val="00C31B45"/>
    <w:rsid w:val="00C31B9A"/>
    <w:rsid w:val="00C31CC1"/>
    <w:rsid w:val="00C32023"/>
    <w:rsid w:val="00C3219E"/>
    <w:rsid w:val="00C32442"/>
    <w:rsid w:val="00C3250B"/>
    <w:rsid w:val="00C325F0"/>
    <w:rsid w:val="00C32731"/>
    <w:rsid w:val="00C32AE4"/>
    <w:rsid w:val="00C32B0F"/>
    <w:rsid w:val="00C32FA2"/>
    <w:rsid w:val="00C33151"/>
    <w:rsid w:val="00C33241"/>
    <w:rsid w:val="00C33311"/>
    <w:rsid w:val="00C33335"/>
    <w:rsid w:val="00C333CE"/>
    <w:rsid w:val="00C33434"/>
    <w:rsid w:val="00C339B9"/>
    <w:rsid w:val="00C33A9C"/>
    <w:rsid w:val="00C33D42"/>
    <w:rsid w:val="00C33D58"/>
    <w:rsid w:val="00C33EFF"/>
    <w:rsid w:val="00C33F1E"/>
    <w:rsid w:val="00C3438A"/>
    <w:rsid w:val="00C344A5"/>
    <w:rsid w:val="00C34525"/>
    <w:rsid w:val="00C345E8"/>
    <w:rsid w:val="00C34650"/>
    <w:rsid w:val="00C34734"/>
    <w:rsid w:val="00C3475B"/>
    <w:rsid w:val="00C3480C"/>
    <w:rsid w:val="00C349D6"/>
    <w:rsid w:val="00C34B99"/>
    <w:rsid w:val="00C34CDF"/>
    <w:rsid w:val="00C34CEB"/>
    <w:rsid w:val="00C34CF4"/>
    <w:rsid w:val="00C34FA7"/>
    <w:rsid w:val="00C352EF"/>
    <w:rsid w:val="00C3538B"/>
    <w:rsid w:val="00C356B3"/>
    <w:rsid w:val="00C3577B"/>
    <w:rsid w:val="00C3596C"/>
    <w:rsid w:val="00C35994"/>
    <w:rsid w:val="00C35AF4"/>
    <w:rsid w:val="00C35BFD"/>
    <w:rsid w:val="00C35C25"/>
    <w:rsid w:val="00C35E62"/>
    <w:rsid w:val="00C35E98"/>
    <w:rsid w:val="00C362D7"/>
    <w:rsid w:val="00C3647C"/>
    <w:rsid w:val="00C36755"/>
    <w:rsid w:val="00C36948"/>
    <w:rsid w:val="00C36B0B"/>
    <w:rsid w:val="00C36B28"/>
    <w:rsid w:val="00C36CDD"/>
    <w:rsid w:val="00C36D61"/>
    <w:rsid w:val="00C36E78"/>
    <w:rsid w:val="00C36ED5"/>
    <w:rsid w:val="00C36F65"/>
    <w:rsid w:val="00C37008"/>
    <w:rsid w:val="00C37069"/>
    <w:rsid w:val="00C372C5"/>
    <w:rsid w:val="00C372EE"/>
    <w:rsid w:val="00C373D4"/>
    <w:rsid w:val="00C37406"/>
    <w:rsid w:val="00C374C1"/>
    <w:rsid w:val="00C37560"/>
    <w:rsid w:val="00C375CD"/>
    <w:rsid w:val="00C3790E"/>
    <w:rsid w:val="00C37B96"/>
    <w:rsid w:val="00C37BD2"/>
    <w:rsid w:val="00C37DBE"/>
    <w:rsid w:val="00C37DE5"/>
    <w:rsid w:val="00C37E77"/>
    <w:rsid w:val="00C37E8D"/>
    <w:rsid w:val="00C37EE7"/>
    <w:rsid w:val="00C37EF8"/>
    <w:rsid w:val="00C37F32"/>
    <w:rsid w:val="00C400F5"/>
    <w:rsid w:val="00C4031F"/>
    <w:rsid w:val="00C40324"/>
    <w:rsid w:val="00C4067A"/>
    <w:rsid w:val="00C4089E"/>
    <w:rsid w:val="00C4096E"/>
    <w:rsid w:val="00C4099C"/>
    <w:rsid w:val="00C40C95"/>
    <w:rsid w:val="00C40CAD"/>
    <w:rsid w:val="00C40CDC"/>
    <w:rsid w:val="00C40D85"/>
    <w:rsid w:val="00C4110E"/>
    <w:rsid w:val="00C41126"/>
    <w:rsid w:val="00C41461"/>
    <w:rsid w:val="00C414D9"/>
    <w:rsid w:val="00C4152D"/>
    <w:rsid w:val="00C41A2A"/>
    <w:rsid w:val="00C41BFE"/>
    <w:rsid w:val="00C41C7F"/>
    <w:rsid w:val="00C41CFB"/>
    <w:rsid w:val="00C41E19"/>
    <w:rsid w:val="00C41EAE"/>
    <w:rsid w:val="00C41F0E"/>
    <w:rsid w:val="00C42188"/>
    <w:rsid w:val="00C421A2"/>
    <w:rsid w:val="00C422AB"/>
    <w:rsid w:val="00C4240E"/>
    <w:rsid w:val="00C426E1"/>
    <w:rsid w:val="00C427D8"/>
    <w:rsid w:val="00C429B5"/>
    <w:rsid w:val="00C42BB9"/>
    <w:rsid w:val="00C42BD3"/>
    <w:rsid w:val="00C42ECC"/>
    <w:rsid w:val="00C43029"/>
    <w:rsid w:val="00C43163"/>
    <w:rsid w:val="00C43384"/>
    <w:rsid w:val="00C43573"/>
    <w:rsid w:val="00C43657"/>
    <w:rsid w:val="00C43892"/>
    <w:rsid w:val="00C438E5"/>
    <w:rsid w:val="00C43A27"/>
    <w:rsid w:val="00C43C15"/>
    <w:rsid w:val="00C43E0C"/>
    <w:rsid w:val="00C43F85"/>
    <w:rsid w:val="00C4401A"/>
    <w:rsid w:val="00C44035"/>
    <w:rsid w:val="00C440EA"/>
    <w:rsid w:val="00C44135"/>
    <w:rsid w:val="00C441A8"/>
    <w:rsid w:val="00C441ED"/>
    <w:rsid w:val="00C44417"/>
    <w:rsid w:val="00C4456F"/>
    <w:rsid w:val="00C4459D"/>
    <w:rsid w:val="00C447C0"/>
    <w:rsid w:val="00C44801"/>
    <w:rsid w:val="00C448D4"/>
    <w:rsid w:val="00C448E6"/>
    <w:rsid w:val="00C449EB"/>
    <w:rsid w:val="00C44BB0"/>
    <w:rsid w:val="00C44FDB"/>
    <w:rsid w:val="00C45053"/>
    <w:rsid w:val="00C45097"/>
    <w:rsid w:val="00C4530B"/>
    <w:rsid w:val="00C45393"/>
    <w:rsid w:val="00C45588"/>
    <w:rsid w:val="00C45774"/>
    <w:rsid w:val="00C45831"/>
    <w:rsid w:val="00C45985"/>
    <w:rsid w:val="00C45A36"/>
    <w:rsid w:val="00C45A48"/>
    <w:rsid w:val="00C45A5F"/>
    <w:rsid w:val="00C45D6E"/>
    <w:rsid w:val="00C45E0D"/>
    <w:rsid w:val="00C46639"/>
    <w:rsid w:val="00C46696"/>
    <w:rsid w:val="00C4675B"/>
    <w:rsid w:val="00C46831"/>
    <w:rsid w:val="00C469B0"/>
    <w:rsid w:val="00C46A1B"/>
    <w:rsid w:val="00C46B6D"/>
    <w:rsid w:val="00C46FF8"/>
    <w:rsid w:val="00C4724C"/>
    <w:rsid w:val="00C4733A"/>
    <w:rsid w:val="00C4737B"/>
    <w:rsid w:val="00C4757B"/>
    <w:rsid w:val="00C47A4D"/>
    <w:rsid w:val="00C47A90"/>
    <w:rsid w:val="00C47A92"/>
    <w:rsid w:val="00C47B0A"/>
    <w:rsid w:val="00C47FFC"/>
    <w:rsid w:val="00C50602"/>
    <w:rsid w:val="00C50882"/>
    <w:rsid w:val="00C509C1"/>
    <w:rsid w:val="00C50B4D"/>
    <w:rsid w:val="00C50F61"/>
    <w:rsid w:val="00C50FE6"/>
    <w:rsid w:val="00C5126B"/>
    <w:rsid w:val="00C5127D"/>
    <w:rsid w:val="00C512E0"/>
    <w:rsid w:val="00C5145E"/>
    <w:rsid w:val="00C5166E"/>
    <w:rsid w:val="00C51828"/>
    <w:rsid w:val="00C51D07"/>
    <w:rsid w:val="00C51E5A"/>
    <w:rsid w:val="00C51F13"/>
    <w:rsid w:val="00C521F2"/>
    <w:rsid w:val="00C5246C"/>
    <w:rsid w:val="00C52759"/>
    <w:rsid w:val="00C529CB"/>
    <w:rsid w:val="00C52A56"/>
    <w:rsid w:val="00C52C0C"/>
    <w:rsid w:val="00C52CF6"/>
    <w:rsid w:val="00C52F85"/>
    <w:rsid w:val="00C52F95"/>
    <w:rsid w:val="00C53646"/>
    <w:rsid w:val="00C536FB"/>
    <w:rsid w:val="00C5387C"/>
    <w:rsid w:val="00C538B6"/>
    <w:rsid w:val="00C53B2A"/>
    <w:rsid w:val="00C53C6F"/>
    <w:rsid w:val="00C540F9"/>
    <w:rsid w:val="00C54348"/>
    <w:rsid w:val="00C543CE"/>
    <w:rsid w:val="00C545E2"/>
    <w:rsid w:val="00C548D7"/>
    <w:rsid w:val="00C54970"/>
    <w:rsid w:val="00C54A92"/>
    <w:rsid w:val="00C54AED"/>
    <w:rsid w:val="00C54BAD"/>
    <w:rsid w:val="00C54C88"/>
    <w:rsid w:val="00C54D48"/>
    <w:rsid w:val="00C54E1A"/>
    <w:rsid w:val="00C55072"/>
    <w:rsid w:val="00C55676"/>
    <w:rsid w:val="00C558B1"/>
    <w:rsid w:val="00C558CC"/>
    <w:rsid w:val="00C5598C"/>
    <w:rsid w:val="00C55AD9"/>
    <w:rsid w:val="00C55BA4"/>
    <w:rsid w:val="00C55D61"/>
    <w:rsid w:val="00C55E77"/>
    <w:rsid w:val="00C5611E"/>
    <w:rsid w:val="00C5640D"/>
    <w:rsid w:val="00C56D03"/>
    <w:rsid w:val="00C56D61"/>
    <w:rsid w:val="00C56DAC"/>
    <w:rsid w:val="00C56F0D"/>
    <w:rsid w:val="00C57264"/>
    <w:rsid w:val="00C57334"/>
    <w:rsid w:val="00C57628"/>
    <w:rsid w:val="00C5781F"/>
    <w:rsid w:val="00C57963"/>
    <w:rsid w:val="00C57A61"/>
    <w:rsid w:val="00C57BBA"/>
    <w:rsid w:val="00C57DC5"/>
    <w:rsid w:val="00C57E08"/>
    <w:rsid w:val="00C60164"/>
    <w:rsid w:val="00C60335"/>
    <w:rsid w:val="00C60521"/>
    <w:rsid w:val="00C6074C"/>
    <w:rsid w:val="00C60A35"/>
    <w:rsid w:val="00C60DD3"/>
    <w:rsid w:val="00C60F40"/>
    <w:rsid w:val="00C60F54"/>
    <w:rsid w:val="00C61099"/>
    <w:rsid w:val="00C613F2"/>
    <w:rsid w:val="00C6162F"/>
    <w:rsid w:val="00C618C3"/>
    <w:rsid w:val="00C61A0D"/>
    <w:rsid w:val="00C61DFC"/>
    <w:rsid w:val="00C61FD7"/>
    <w:rsid w:val="00C6204E"/>
    <w:rsid w:val="00C62170"/>
    <w:rsid w:val="00C6217D"/>
    <w:rsid w:val="00C6273A"/>
    <w:rsid w:val="00C6281A"/>
    <w:rsid w:val="00C62928"/>
    <w:rsid w:val="00C62A62"/>
    <w:rsid w:val="00C62D70"/>
    <w:rsid w:val="00C62E37"/>
    <w:rsid w:val="00C63151"/>
    <w:rsid w:val="00C63201"/>
    <w:rsid w:val="00C63460"/>
    <w:rsid w:val="00C635A9"/>
    <w:rsid w:val="00C635BE"/>
    <w:rsid w:val="00C636C5"/>
    <w:rsid w:val="00C63706"/>
    <w:rsid w:val="00C63810"/>
    <w:rsid w:val="00C63951"/>
    <w:rsid w:val="00C639A5"/>
    <w:rsid w:val="00C63A7D"/>
    <w:rsid w:val="00C63AB0"/>
    <w:rsid w:val="00C63ED0"/>
    <w:rsid w:val="00C63FCD"/>
    <w:rsid w:val="00C642F6"/>
    <w:rsid w:val="00C642F7"/>
    <w:rsid w:val="00C6455C"/>
    <w:rsid w:val="00C64567"/>
    <w:rsid w:val="00C647D0"/>
    <w:rsid w:val="00C648CB"/>
    <w:rsid w:val="00C64A5D"/>
    <w:rsid w:val="00C64A71"/>
    <w:rsid w:val="00C64D62"/>
    <w:rsid w:val="00C64E14"/>
    <w:rsid w:val="00C64E9E"/>
    <w:rsid w:val="00C64FA8"/>
    <w:rsid w:val="00C65106"/>
    <w:rsid w:val="00C65274"/>
    <w:rsid w:val="00C6528D"/>
    <w:rsid w:val="00C65291"/>
    <w:rsid w:val="00C652FE"/>
    <w:rsid w:val="00C65594"/>
    <w:rsid w:val="00C6569B"/>
    <w:rsid w:val="00C659E1"/>
    <w:rsid w:val="00C65ACE"/>
    <w:rsid w:val="00C65D75"/>
    <w:rsid w:val="00C65DD1"/>
    <w:rsid w:val="00C66480"/>
    <w:rsid w:val="00C66759"/>
    <w:rsid w:val="00C66866"/>
    <w:rsid w:val="00C66AFE"/>
    <w:rsid w:val="00C66D02"/>
    <w:rsid w:val="00C66E15"/>
    <w:rsid w:val="00C66F36"/>
    <w:rsid w:val="00C66F78"/>
    <w:rsid w:val="00C67054"/>
    <w:rsid w:val="00C67070"/>
    <w:rsid w:val="00C670BC"/>
    <w:rsid w:val="00C672D2"/>
    <w:rsid w:val="00C6731E"/>
    <w:rsid w:val="00C67639"/>
    <w:rsid w:val="00C676B6"/>
    <w:rsid w:val="00C6773F"/>
    <w:rsid w:val="00C67764"/>
    <w:rsid w:val="00C677D1"/>
    <w:rsid w:val="00C67C77"/>
    <w:rsid w:val="00C67D23"/>
    <w:rsid w:val="00C67E5B"/>
    <w:rsid w:val="00C7012C"/>
    <w:rsid w:val="00C701DD"/>
    <w:rsid w:val="00C703B0"/>
    <w:rsid w:val="00C70459"/>
    <w:rsid w:val="00C70623"/>
    <w:rsid w:val="00C708C8"/>
    <w:rsid w:val="00C709CE"/>
    <w:rsid w:val="00C70A74"/>
    <w:rsid w:val="00C70B4E"/>
    <w:rsid w:val="00C70BE1"/>
    <w:rsid w:val="00C70C14"/>
    <w:rsid w:val="00C70C3E"/>
    <w:rsid w:val="00C70E85"/>
    <w:rsid w:val="00C710DA"/>
    <w:rsid w:val="00C713EA"/>
    <w:rsid w:val="00C714AB"/>
    <w:rsid w:val="00C71732"/>
    <w:rsid w:val="00C71DAE"/>
    <w:rsid w:val="00C71F0A"/>
    <w:rsid w:val="00C72077"/>
    <w:rsid w:val="00C72254"/>
    <w:rsid w:val="00C722A4"/>
    <w:rsid w:val="00C722DE"/>
    <w:rsid w:val="00C72357"/>
    <w:rsid w:val="00C7235F"/>
    <w:rsid w:val="00C72514"/>
    <w:rsid w:val="00C72796"/>
    <w:rsid w:val="00C727D4"/>
    <w:rsid w:val="00C72940"/>
    <w:rsid w:val="00C72A46"/>
    <w:rsid w:val="00C72A9A"/>
    <w:rsid w:val="00C72B8D"/>
    <w:rsid w:val="00C72C52"/>
    <w:rsid w:val="00C72CC0"/>
    <w:rsid w:val="00C72DB4"/>
    <w:rsid w:val="00C72F84"/>
    <w:rsid w:val="00C734F3"/>
    <w:rsid w:val="00C73BAB"/>
    <w:rsid w:val="00C73CD5"/>
    <w:rsid w:val="00C73D52"/>
    <w:rsid w:val="00C73E93"/>
    <w:rsid w:val="00C73F98"/>
    <w:rsid w:val="00C73F99"/>
    <w:rsid w:val="00C73FA5"/>
    <w:rsid w:val="00C74274"/>
    <w:rsid w:val="00C74332"/>
    <w:rsid w:val="00C743F7"/>
    <w:rsid w:val="00C74522"/>
    <w:rsid w:val="00C74B5C"/>
    <w:rsid w:val="00C74B8B"/>
    <w:rsid w:val="00C74BF5"/>
    <w:rsid w:val="00C74DAA"/>
    <w:rsid w:val="00C74EB0"/>
    <w:rsid w:val="00C74FA3"/>
    <w:rsid w:val="00C75054"/>
    <w:rsid w:val="00C750D8"/>
    <w:rsid w:val="00C751A4"/>
    <w:rsid w:val="00C75293"/>
    <w:rsid w:val="00C75419"/>
    <w:rsid w:val="00C754D5"/>
    <w:rsid w:val="00C7555F"/>
    <w:rsid w:val="00C75609"/>
    <w:rsid w:val="00C75685"/>
    <w:rsid w:val="00C756F9"/>
    <w:rsid w:val="00C7577E"/>
    <w:rsid w:val="00C75A7A"/>
    <w:rsid w:val="00C75AAF"/>
    <w:rsid w:val="00C75AF9"/>
    <w:rsid w:val="00C75DEF"/>
    <w:rsid w:val="00C75EDF"/>
    <w:rsid w:val="00C76037"/>
    <w:rsid w:val="00C760AA"/>
    <w:rsid w:val="00C761F6"/>
    <w:rsid w:val="00C762A5"/>
    <w:rsid w:val="00C76448"/>
    <w:rsid w:val="00C765AB"/>
    <w:rsid w:val="00C767B2"/>
    <w:rsid w:val="00C767B6"/>
    <w:rsid w:val="00C76A71"/>
    <w:rsid w:val="00C76AD6"/>
    <w:rsid w:val="00C76C78"/>
    <w:rsid w:val="00C76D79"/>
    <w:rsid w:val="00C76F2B"/>
    <w:rsid w:val="00C770CD"/>
    <w:rsid w:val="00C77107"/>
    <w:rsid w:val="00C7710E"/>
    <w:rsid w:val="00C77319"/>
    <w:rsid w:val="00C77334"/>
    <w:rsid w:val="00C7743E"/>
    <w:rsid w:val="00C77703"/>
    <w:rsid w:val="00C77837"/>
    <w:rsid w:val="00C778D7"/>
    <w:rsid w:val="00C778EE"/>
    <w:rsid w:val="00C77908"/>
    <w:rsid w:val="00C779E8"/>
    <w:rsid w:val="00C779EC"/>
    <w:rsid w:val="00C77BA6"/>
    <w:rsid w:val="00C77BCA"/>
    <w:rsid w:val="00C77BF3"/>
    <w:rsid w:val="00C77C63"/>
    <w:rsid w:val="00C77D0C"/>
    <w:rsid w:val="00C77D16"/>
    <w:rsid w:val="00C77E92"/>
    <w:rsid w:val="00C801A9"/>
    <w:rsid w:val="00C8020F"/>
    <w:rsid w:val="00C80214"/>
    <w:rsid w:val="00C802B4"/>
    <w:rsid w:val="00C803C0"/>
    <w:rsid w:val="00C804F6"/>
    <w:rsid w:val="00C80723"/>
    <w:rsid w:val="00C80AE1"/>
    <w:rsid w:val="00C80E96"/>
    <w:rsid w:val="00C80ED0"/>
    <w:rsid w:val="00C810C1"/>
    <w:rsid w:val="00C81111"/>
    <w:rsid w:val="00C816A1"/>
    <w:rsid w:val="00C81721"/>
    <w:rsid w:val="00C81759"/>
    <w:rsid w:val="00C817FC"/>
    <w:rsid w:val="00C818F2"/>
    <w:rsid w:val="00C81B16"/>
    <w:rsid w:val="00C81E50"/>
    <w:rsid w:val="00C81EF0"/>
    <w:rsid w:val="00C81EF9"/>
    <w:rsid w:val="00C81F5F"/>
    <w:rsid w:val="00C821D0"/>
    <w:rsid w:val="00C8238F"/>
    <w:rsid w:val="00C8239D"/>
    <w:rsid w:val="00C826B5"/>
    <w:rsid w:val="00C82727"/>
    <w:rsid w:val="00C82938"/>
    <w:rsid w:val="00C82A35"/>
    <w:rsid w:val="00C82AEC"/>
    <w:rsid w:val="00C82D2F"/>
    <w:rsid w:val="00C82DB2"/>
    <w:rsid w:val="00C82EB9"/>
    <w:rsid w:val="00C82F0F"/>
    <w:rsid w:val="00C82F76"/>
    <w:rsid w:val="00C83277"/>
    <w:rsid w:val="00C8327F"/>
    <w:rsid w:val="00C8342F"/>
    <w:rsid w:val="00C83456"/>
    <w:rsid w:val="00C8377E"/>
    <w:rsid w:val="00C837B1"/>
    <w:rsid w:val="00C837B3"/>
    <w:rsid w:val="00C83926"/>
    <w:rsid w:val="00C83B2F"/>
    <w:rsid w:val="00C83BCE"/>
    <w:rsid w:val="00C83D6D"/>
    <w:rsid w:val="00C83E2C"/>
    <w:rsid w:val="00C83EFF"/>
    <w:rsid w:val="00C83F26"/>
    <w:rsid w:val="00C83FD0"/>
    <w:rsid w:val="00C84338"/>
    <w:rsid w:val="00C844C1"/>
    <w:rsid w:val="00C845D5"/>
    <w:rsid w:val="00C84AFC"/>
    <w:rsid w:val="00C84B38"/>
    <w:rsid w:val="00C84B85"/>
    <w:rsid w:val="00C84E8C"/>
    <w:rsid w:val="00C8503F"/>
    <w:rsid w:val="00C8505B"/>
    <w:rsid w:val="00C85078"/>
    <w:rsid w:val="00C85325"/>
    <w:rsid w:val="00C853C7"/>
    <w:rsid w:val="00C855DD"/>
    <w:rsid w:val="00C858DA"/>
    <w:rsid w:val="00C85C0B"/>
    <w:rsid w:val="00C85EB0"/>
    <w:rsid w:val="00C85EB2"/>
    <w:rsid w:val="00C862B0"/>
    <w:rsid w:val="00C863EC"/>
    <w:rsid w:val="00C865FF"/>
    <w:rsid w:val="00C86667"/>
    <w:rsid w:val="00C866CD"/>
    <w:rsid w:val="00C8681A"/>
    <w:rsid w:val="00C86E17"/>
    <w:rsid w:val="00C86F32"/>
    <w:rsid w:val="00C87077"/>
    <w:rsid w:val="00C87593"/>
    <w:rsid w:val="00C87797"/>
    <w:rsid w:val="00C8786E"/>
    <w:rsid w:val="00C87A57"/>
    <w:rsid w:val="00C87BED"/>
    <w:rsid w:val="00C87CB4"/>
    <w:rsid w:val="00C90275"/>
    <w:rsid w:val="00C9054B"/>
    <w:rsid w:val="00C9059D"/>
    <w:rsid w:val="00C905F6"/>
    <w:rsid w:val="00C909AF"/>
    <w:rsid w:val="00C90BEB"/>
    <w:rsid w:val="00C90DB6"/>
    <w:rsid w:val="00C90E85"/>
    <w:rsid w:val="00C90F5A"/>
    <w:rsid w:val="00C91246"/>
    <w:rsid w:val="00C913F3"/>
    <w:rsid w:val="00C91478"/>
    <w:rsid w:val="00C914A3"/>
    <w:rsid w:val="00C91A19"/>
    <w:rsid w:val="00C91AE8"/>
    <w:rsid w:val="00C91B3F"/>
    <w:rsid w:val="00C91C8C"/>
    <w:rsid w:val="00C91C8F"/>
    <w:rsid w:val="00C91E5F"/>
    <w:rsid w:val="00C91EA9"/>
    <w:rsid w:val="00C91ECE"/>
    <w:rsid w:val="00C91F9A"/>
    <w:rsid w:val="00C920B8"/>
    <w:rsid w:val="00C92111"/>
    <w:rsid w:val="00C9238F"/>
    <w:rsid w:val="00C923B3"/>
    <w:rsid w:val="00C923C1"/>
    <w:rsid w:val="00C92410"/>
    <w:rsid w:val="00C9256D"/>
    <w:rsid w:val="00C925BC"/>
    <w:rsid w:val="00C92710"/>
    <w:rsid w:val="00C9276C"/>
    <w:rsid w:val="00C9283E"/>
    <w:rsid w:val="00C928D4"/>
    <w:rsid w:val="00C9299D"/>
    <w:rsid w:val="00C929E9"/>
    <w:rsid w:val="00C92AFE"/>
    <w:rsid w:val="00C92B4D"/>
    <w:rsid w:val="00C92C46"/>
    <w:rsid w:val="00C92CF4"/>
    <w:rsid w:val="00C92D61"/>
    <w:rsid w:val="00C92E9B"/>
    <w:rsid w:val="00C92FA2"/>
    <w:rsid w:val="00C92FCC"/>
    <w:rsid w:val="00C933B1"/>
    <w:rsid w:val="00C93436"/>
    <w:rsid w:val="00C93515"/>
    <w:rsid w:val="00C935E6"/>
    <w:rsid w:val="00C937FE"/>
    <w:rsid w:val="00C93B2B"/>
    <w:rsid w:val="00C93C05"/>
    <w:rsid w:val="00C93DBC"/>
    <w:rsid w:val="00C93FAC"/>
    <w:rsid w:val="00C94059"/>
    <w:rsid w:val="00C940AB"/>
    <w:rsid w:val="00C943A0"/>
    <w:rsid w:val="00C94560"/>
    <w:rsid w:val="00C945B3"/>
    <w:rsid w:val="00C947BD"/>
    <w:rsid w:val="00C94834"/>
    <w:rsid w:val="00C94D95"/>
    <w:rsid w:val="00C94EC8"/>
    <w:rsid w:val="00C94F1C"/>
    <w:rsid w:val="00C95040"/>
    <w:rsid w:val="00C95065"/>
    <w:rsid w:val="00C955C7"/>
    <w:rsid w:val="00C9563A"/>
    <w:rsid w:val="00C9573A"/>
    <w:rsid w:val="00C957A7"/>
    <w:rsid w:val="00C95928"/>
    <w:rsid w:val="00C95982"/>
    <w:rsid w:val="00C95BAF"/>
    <w:rsid w:val="00C95C36"/>
    <w:rsid w:val="00C95FDC"/>
    <w:rsid w:val="00C9619B"/>
    <w:rsid w:val="00C961DF"/>
    <w:rsid w:val="00C961E2"/>
    <w:rsid w:val="00C96273"/>
    <w:rsid w:val="00C9643C"/>
    <w:rsid w:val="00C965A0"/>
    <w:rsid w:val="00C966B5"/>
    <w:rsid w:val="00C969CF"/>
    <w:rsid w:val="00C96C0A"/>
    <w:rsid w:val="00C96EA6"/>
    <w:rsid w:val="00C970B1"/>
    <w:rsid w:val="00C971C5"/>
    <w:rsid w:val="00C97284"/>
    <w:rsid w:val="00C97465"/>
    <w:rsid w:val="00C97482"/>
    <w:rsid w:val="00C974D2"/>
    <w:rsid w:val="00C97634"/>
    <w:rsid w:val="00C97642"/>
    <w:rsid w:val="00C97762"/>
    <w:rsid w:val="00C97771"/>
    <w:rsid w:val="00C977B9"/>
    <w:rsid w:val="00C97876"/>
    <w:rsid w:val="00C979F5"/>
    <w:rsid w:val="00C97ADE"/>
    <w:rsid w:val="00C97BB1"/>
    <w:rsid w:val="00C97C31"/>
    <w:rsid w:val="00C97E47"/>
    <w:rsid w:val="00C97E69"/>
    <w:rsid w:val="00CA040C"/>
    <w:rsid w:val="00CA048D"/>
    <w:rsid w:val="00CA078A"/>
    <w:rsid w:val="00CA0A92"/>
    <w:rsid w:val="00CA0AF7"/>
    <w:rsid w:val="00CA0E4E"/>
    <w:rsid w:val="00CA0ED6"/>
    <w:rsid w:val="00CA0F02"/>
    <w:rsid w:val="00CA0F78"/>
    <w:rsid w:val="00CA0F99"/>
    <w:rsid w:val="00CA101E"/>
    <w:rsid w:val="00CA11B3"/>
    <w:rsid w:val="00CA1472"/>
    <w:rsid w:val="00CA15F8"/>
    <w:rsid w:val="00CA163C"/>
    <w:rsid w:val="00CA19E0"/>
    <w:rsid w:val="00CA1B7B"/>
    <w:rsid w:val="00CA1D34"/>
    <w:rsid w:val="00CA1EA9"/>
    <w:rsid w:val="00CA1FB2"/>
    <w:rsid w:val="00CA201F"/>
    <w:rsid w:val="00CA2226"/>
    <w:rsid w:val="00CA23C3"/>
    <w:rsid w:val="00CA241C"/>
    <w:rsid w:val="00CA2461"/>
    <w:rsid w:val="00CA279E"/>
    <w:rsid w:val="00CA2838"/>
    <w:rsid w:val="00CA299E"/>
    <w:rsid w:val="00CA29CD"/>
    <w:rsid w:val="00CA2AFC"/>
    <w:rsid w:val="00CA2B1E"/>
    <w:rsid w:val="00CA2E48"/>
    <w:rsid w:val="00CA2F9F"/>
    <w:rsid w:val="00CA33FD"/>
    <w:rsid w:val="00CA342D"/>
    <w:rsid w:val="00CA3669"/>
    <w:rsid w:val="00CA3719"/>
    <w:rsid w:val="00CA3737"/>
    <w:rsid w:val="00CA375E"/>
    <w:rsid w:val="00CA3801"/>
    <w:rsid w:val="00CA38BB"/>
    <w:rsid w:val="00CA38D6"/>
    <w:rsid w:val="00CA3907"/>
    <w:rsid w:val="00CA3C6D"/>
    <w:rsid w:val="00CA40D3"/>
    <w:rsid w:val="00CA45FA"/>
    <w:rsid w:val="00CA47C6"/>
    <w:rsid w:val="00CA495D"/>
    <w:rsid w:val="00CA499C"/>
    <w:rsid w:val="00CA49EB"/>
    <w:rsid w:val="00CA4C95"/>
    <w:rsid w:val="00CA4CCA"/>
    <w:rsid w:val="00CA4D51"/>
    <w:rsid w:val="00CA5070"/>
    <w:rsid w:val="00CA513E"/>
    <w:rsid w:val="00CA5279"/>
    <w:rsid w:val="00CA5470"/>
    <w:rsid w:val="00CA5607"/>
    <w:rsid w:val="00CA56DE"/>
    <w:rsid w:val="00CA5716"/>
    <w:rsid w:val="00CA5783"/>
    <w:rsid w:val="00CA58AB"/>
    <w:rsid w:val="00CA5ACC"/>
    <w:rsid w:val="00CA5BCE"/>
    <w:rsid w:val="00CA5ECC"/>
    <w:rsid w:val="00CA6006"/>
    <w:rsid w:val="00CA653B"/>
    <w:rsid w:val="00CA6629"/>
    <w:rsid w:val="00CA66DC"/>
    <w:rsid w:val="00CA672F"/>
    <w:rsid w:val="00CA6838"/>
    <w:rsid w:val="00CA68CD"/>
    <w:rsid w:val="00CA68F6"/>
    <w:rsid w:val="00CA694B"/>
    <w:rsid w:val="00CA6AB3"/>
    <w:rsid w:val="00CA6BB3"/>
    <w:rsid w:val="00CA6C75"/>
    <w:rsid w:val="00CA6DA2"/>
    <w:rsid w:val="00CA6E83"/>
    <w:rsid w:val="00CA6F36"/>
    <w:rsid w:val="00CA7097"/>
    <w:rsid w:val="00CA7160"/>
    <w:rsid w:val="00CA71C3"/>
    <w:rsid w:val="00CA7308"/>
    <w:rsid w:val="00CA78DE"/>
    <w:rsid w:val="00CA7961"/>
    <w:rsid w:val="00CA7BF3"/>
    <w:rsid w:val="00CA7D95"/>
    <w:rsid w:val="00CA7E11"/>
    <w:rsid w:val="00CA7EE8"/>
    <w:rsid w:val="00CA7F12"/>
    <w:rsid w:val="00CB0157"/>
    <w:rsid w:val="00CB01FF"/>
    <w:rsid w:val="00CB02EF"/>
    <w:rsid w:val="00CB0484"/>
    <w:rsid w:val="00CB04BB"/>
    <w:rsid w:val="00CB077A"/>
    <w:rsid w:val="00CB0AD9"/>
    <w:rsid w:val="00CB0E23"/>
    <w:rsid w:val="00CB0E33"/>
    <w:rsid w:val="00CB0E6F"/>
    <w:rsid w:val="00CB0F11"/>
    <w:rsid w:val="00CB107F"/>
    <w:rsid w:val="00CB111A"/>
    <w:rsid w:val="00CB1353"/>
    <w:rsid w:val="00CB13AD"/>
    <w:rsid w:val="00CB1403"/>
    <w:rsid w:val="00CB1593"/>
    <w:rsid w:val="00CB16B0"/>
    <w:rsid w:val="00CB1713"/>
    <w:rsid w:val="00CB178C"/>
    <w:rsid w:val="00CB1884"/>
    <w:rsid w:val="00CB1A89"/>
    <w:rsid w:val="00CB1BA2"/>
    <w:rsid w:val="00CB1BEB"/>
    <w:rsid w:val="00CB1E02"/>
    <w:rsid w:val="00CB1E6D"/>
    <w:rsid w:val="00CB1F77"/>
    <w:rsid w:val="00CB21C0"/>
    <w:rsid w:val="00CB2449"/>
    <w:rsid w:val="00CB2641"/>
    <w:rsid w:val="00CB26E5"/>
    <w:rsid w:val="00CB2765"/>
    <w:rsid w:val="00CB2861"/>
    <w:rsid w:val="00CB2CBA"/>
    <w:rsid w:val="00CB2FB6"/>
    <w:rsid w:val="00CB3023"/>
    <w:rsid w:val="00CB30AF"/>
    <w:rsid w:val="00CB34CF"/>
    <w:rsid w:val="00CB3697"/>
    <w:rsid w:val="00CB3870"/>
    <w:rsid w:val="00CB3894"/>
    <w:rsid w:val="00CB3E37"/>
    <w:rsid w:val="00CB3EE5"/>
    <w:rsid w:val="00CB3F9B"/>
    <w:rsid w:val="00CB406B"/>
    <w:rsid w:val="00CB4077"/>
    <w:rsid w:val="00CB44E4"/>
    <w:rsid w:val="00CB45A1"/>
    <w:rsid w:val="00CB48A6"/>
    <w:rsid w:val="00CB4A92"/>
    <w:rsid w:val="00CB4B51"/>
    <w:rsid w:val="00CB4CBD"/>
    <w:rsid w:val="00CB516F"/>
    <w:rsid w:val="00CB522D"/>
    <w:rsid w:val="00CB52E9"/>
    <w:rsid w:val="00CB5353"/>
    <w:rsid w:val="00CB5583"/>
    <w:rsid w:val="00CB58EE"/>
    <w:rsid w:val="00CB5A9B"/>
    <w:rsid w:val="00CB5AE0"/>
    <w:rsid w:val="00CB5C42"/>
    <w:rsid w:val="00CB5EAE"/>
    <w:rsid w:val="00CB5FDA"/>
    <w:rsid w:val="00CB5FF8"/>
    <w:rsid w:val="00CB61B9"/>
    <w:rsid w:val="00CB6303"/>
    <w:rsid w:val="00CB6644"/>
    <w:rsid w:val="00CB678A"/>
    <w:rsid w:val="00CB696B"/>
    <w:rsid w:val="00CB6A1F"/>
    <w:rsid w:val="00CB6AA4"/>
    <w:rsid w:val="00CB6B8F"/>
    <w:rsid w:val="00CB6DE8"/>
    <w:rsid w:val="00CB6FBB"/>
    <w:rsid w:val="00CB7031"/>
    <w:rsid w:val="00CB733A"/>
    <w:rsid w:val="00CB755C"/>
    <w:rsid w:val="00CB75AD"/>
    <w:rsid w:val="00CB7605"/>
    <w:rsid w:val="00CB76C6"/>
    <w:rsid w:val="00CB7776"/>
    <w:rsid w:val="00CB7875"/>
    <w:rsid w:val="00CB79D9"/>
    <w:rsid w:val="00CB7A17"/>
    <w:rsid w:val="00CB7C69"/>
    <w:rsid w:val="00CB7D03"/>
    <w:rsid w:val="00CB7DA8"/>
    <w:rsid w:val="00CB7DB8"/>
    <w:rsid w:val="00CC0095"/>
    <w:rsid w:val="00CC01B8"/>
    <w:rsid w:val="00CC022A"/>
    <w:rsid w:val="00CC0320"/>
    <w:rsid w:val="00CC040B"/>
    <w:rsid w:val="00CC06B0"/>
    <w:rsid w:val="00CC06B1"/>
    <w:rsid w:val="00CC06D2"/>
    <w:rsid w:val="00CC0955"/>
    <w:rsid w:val="00CC0C92"/>
    <w:rsid w:val="00CC0CC7"/>
    <w:rsid w:val="00CC0F2C"/>
    <w:rsid w:val="00CC1142"/>
    <w:rsid w:val="00CC11CC"/>
    <w:rsid w:val="00CC13DD"/>
    <w:rsid w:val="00CC1A9D"/>
    <w:rsid w:val="00CC1E3F"/>
    <w:rsid w:val="00CC1F55"/>
    <w:rsid w:val="00CC1F9F"/>
    <w:rsid w:val="00CC20DC"/>
    <w:rsid w:val="00CC2171"/>
    <w:rsid w:val="00CC2247"/>
    <w:rsid w:val="00CC230B"/>
    <w:rsid w:val="00CC2499"/>
    <w:rsid w:val="00CC2513"/>
    <w:rsid w:val="00CC2606"/>
    <w:rsid w:val="00CC2856"/>
    <w:rsid w:val="00CC2898"/>
    <w:rsid w:val="00CC2935"/>
    <w:rsid w:val="00CC2E90"/>
    <w:rsid w:val="00CC2F87"/>
    <w:rsid w:val="00CC2FF8"/>
    <w:rsid w:val="00CC3148"/>
    <w:rsid w:val="00CC3547"/>
    <w:rsid w:val="00CC3575"/>
    <w:rsid w:val="00CC3706"/>
    <w:rsid w:val="00CC3721"/>
    <w:rsid w:val="00CC391B"/>
    <w:rsid w:val="00CC3A22"/>
    <w:rsid w:val="00CC3A7C"/>
    <w:rsid w:val="00CC3C23"/>
    <w:rsid w:val="00CC3C9B"/>
    <w:rsid w:val="00CC3CD2"/>
    <w:rsid w:val="00CC3D0E"/>
    <w:rsid w:val="00CC3DFF"/>
    <w:rsid w:val="00CC4196"/>
    <w:rsid w:val="00CC41C5"/>
    <w:rsid w:val="00CC41CD"/>
    <w:rsid w:val="00CC45C6"/>
    <w:rsid w:val="00CC4A68"/>
    <w:rsid w:val="00CC4ADE"/>
    <w:rsid w:val="00CC4B0F"/>
    <w:rsid w:val="00CC4DF2"/>
    <w:rsid w:val="00CC4F80"/>
    <w:rsid w:val="00CC4F92"/>
    <w:rsid w:val="00CC543D"/>
    <w:rsid w:val="00CC5493"/>
    <w:rsid w:val="00CC54D0"/>
    <w:rsid w:val="00CC5542"/>
    <w:rsid w:val="00CC55CD"/>
    <w:rsid w:val="00CC579F"/>
    <w:rsid w:val="00CC5863"/>
    <w:rsid w:val="00CC592A"/>
    <w:rsid w:val="00CC5B3C"/>
    <w:rsid w:val="00CC5B50"/>
    <w:rsid w:val="00CC5B8A"/>
    <w:rsid w:val="00CC5D10"/>
    <w:rsid w:val="00CC61AD"/>
    <w:rsid w:val="00CC61B5"/>
    <w:rsid w:val="00CC61D0"/>
    <w:rsid w:val="00CC63B7"/>
    <w:rsid w:val="00CC651D"/>
    <w:rsid w:val="00CC6572"/>
    <w:rsid w:val="00CC65ED"/>
    <w:rsid w:val="00CC6662"/>
    <w:rsid w:val="00CC675D"/>
    <w:rsid w:val="00CC67CA"/>
    <w:rsid w:val="00CC685D"/>
    <w:rsid w:val="00CC687B"/>
    <w:rsid w:val="00CC687D"/>
    <w:rsid w:val="00CC6B14"/>
    <w:rsid w:val="00CC6BC2"/>
    <w:rsid w:val="00CC6EE5"/>
    <w:rsid w:val="00CC70CF"/>
    <w:rsid w:val="00CC70DB"/>
    <w:rsid w:val="00CC70DC"/>
    <w:rsid w:val="00CC72A4"/>
    <w:rsid w:val="00CC72AD"/>
    <w:rsid w:val="00CC7386"/>
    <w:rsid w:val="00CC7658"/>
    <w:rsid w:val="00CC78D4"/>
    <w:rsid w:val="00CC7A1A"/>
    <w:rsid w:val="00CC7B12"/>
    <w:rsid w:val="00CC7DA2"/>
    <w:rsid w:val="00CD001D"/>
    <w:rsid w:val="00CD0116"/>
    <w:rsid w:val="00CD074E"/>
    <w:rsid w:val="00CD0808"/>
    <w:rsid w:val="00CD08B3"/>
    <w:rsid w:val="00CD0919"/>
    <w:rsid w:val="00CD097F"/>
    <w:rsid w:val="00CD0C28"/>
    <w:rsid w:val="00CD0DA2"/>
    <w:rsid w:val="00CD0F52"/>
    <w:rsid w:val="00CD0FDF"/>
    <w:rsid w:val="00CD1051"/>
    <w:rsid w:val="00CD128A"/>
    <w:rsid w:val="00CD1740"/>
    <w:rsid w:val="00CD17EF"/>
    <w:rsid w:val="00CD17FE"/>
    <w:rsid w:val="00CD1A22"/>
    <w:rsid w:val="00CD1BC2"/>
    <w:rsid w:val="00CD1CCA"/>
    <w:rsid w:val="00CD1D6A"/>
    <w:rsid w:val="00CD1E91"/>
    <w:rsid w:val="00CD1F42"/>
    <w:rsid w:val="00CD20D2"/>
    <w:rsid w:val="00CD20DD"/>
    <w:rsid w:val="00CD22A2"/>
    <w:rsid w:val="00CD27EE"/>
    <w:rsid w:val="00CD2827"/>
    <w:rsid w:val="00CD28F1"/>
    <w:rsid w:val="00CD28FF"/>
    <w:rsid w:val="00CD2A5D"/>
    <w:rsid w:val="00CD2AF6"/>
    <w:rsid w:val="00CD2C94"/>
    <w:rsid w:val="00CD2E33"/>
    <w:rsid w:val="00CD2E8B"/>
    <w:rsid w:val="00CD2EDC"/>
    <w:rsid w:val="00CD3091"/>
    <w:rsid w:val="00CD3104"/>
    <w:rsid w:val="00CD314C"/>
    <w:rsid w:val="00CD31E0"/>
    <w:rsid w:val="00CD31F7"/>
    <w:rsid w:val="00CD323B"/>
    <w:rsid w:val="00CD3367"/>
    <w:rsid w:val="00CD33C7"/>
    <w:rsid w:val="00CD34B6"/>
    <w:rsid w:val="00CD3534"/>
    <w:rsid w:val="00CD3629"/>
    <w:rsid w:val="00CD3C8A"/>
    <w:rsid w:val="00CD3D93"/>
    <w:rsid w:val="00CD3E32"/>
    <w:rsid w:val="00CD406E"/>
    <w:rsid w:val="00CD407E"/>
    <w:rsid w:val="00CD4095"/>
    <w:rsid w:val="00CD4329"/>
    <w:rsid w:val="00CD43BF"/>
    <w:rsid w:val="00CD462D"/>
    <w:rsid w:val="00CD463C"/>
    <w:rsid w:val="00CD48B6"/>
    <w:rsid w:val="00CD4B15"/>
    <w:rsid w:val="00CD4C1C"/>
    <w:rsid w:val="00CD4C34"/>
    <w:rsid w:val="00CD4C3F"/>
    <w:rsid w:val="00CD506F"/>
    <w:rsid w:val="00CD528C"/>
    <w:rsid w:val="00CD5321"/>
    <w:rsid w:val="00CD548E"/>
    <w:rsid w:val="00CD54E4"/>
    <w:rsid w:val="00CD56DD"/>
    <w:rsid w:val="00CD5703"/>
    <w:rsid w:val="00CD5718"/>
    <w:rsid w:val="00CD5748"/>
    <w:rsid w:val="00CD57DF"/>
    <w:rsid w:val="00CD5ABF"/>
    <w:rsid w:val="00CD5BFE"/>
    <w:rsid w:val="00CD5EF8"/>
    <w:rsid w:val="00CD5F91"/>
    <w:rsid w:val="00CD5FF9"/>
    <w:rsid w:val="00CD61C1"/>
    <w:rsid w:val="00CD66A8"/>
    <w:rsid w:val="00CD67C3"/>
    <w:rsid w:val="00CD6807"/>
    <w:rsid w:val="00CD6A21"/>
    <w:rsid w:val="00CD6B6F"/>
    <w:rsid w:val="00CD6EB9"/>
    <w:rsid w:val="00CD7010"/>
    <w:rsid w:val="00CD702D"/>
    <w:rsid w:val="00CD7039"/>
    <w:rsid w:val="00CD70D4"/>
    <w:rsid w:val="00CD73D6"/>
    <w:rsid w:val="00CD7495"/>
    <w:rsid w:val="00CD78DF"/>
    <w:rsid w:val="00CD79E3"/>
    <w:rsid w:val="00CD79EE"/>
    <w:rsid w:val="00CD7CAA"/>
    <w:rsid w:val="00CE0072"/>
    <w:rsid w:val="00CE02CF"/>
    <w:rsid w:val="00CE035F"/>
    <w:rsid w:val="00CE05A8"/>
    <w:rsid w:val="00CE0A01"/>
    <w:rsid w:val="00CE0A8B"/>
    <w:rsid w:val="00CE0B05"/>
    <w:rsid w:val="00CE0B23"/>
    <w:rsid w:val="00CE0C53"/>
    <w:rsid w:val="00CE0D10"/>
    <w:rsid w:val="00CE0D56"/>
    <w:rsid w:val="00CE116B"/>
    <w:rsid w:val="00CE117C"/>
    <w:rsid w:val="00CE1268"/>
    <w:rsid w:val="00CE139E"/>
    <w:rsid w:val="00CE13A9"/>
    <w:rsid w:val="00CE146D"/>
    <w:rsid w:val="00CE14A9"/>
    <w:rsid w:val="00CE16EE"/>
    <w:rsid w:val="00CE172B"/>
    <w:rsid w:val="00CE18DA"/>
    <w:rsid w:val="00CE1973"/>
    <w:rsid w:val="00CE1A80"/>
    <w:rsid w:val="00CE1CB3"/>
    <w:rsid w:val="00CE1CF2"/>
    <w:rsid w:val="00CE1DDF"/>
    <w:rsid w:val="00CE1EB4"/>
    <w:rsid w:val="00CE205E"/>
    <w:rsid w:val="00CE20BA"/>
    <w:rsid w:val="00CE20E5"/>
    <w:rsid w:val="00CE2223"/>
    <w:rsid w:val="00CE24E0"/>
    <w:rsid w:val="00CE260D"/>
    <w:rsid w:val="00CE2691"/>
    <w:rsid w:val="00CE272C"/>
    <w:rsid w:val="00CE2885"/>
    <w:rsid w:val="00CE289D"/>
    <w:rsid w:val="00CE2A01"/>
    <w:rsid w:val="00CE2E16"/>
    <w:rsid w:val="00CE2EE2"/>
    <w:rsid w:val="00CE2FA9"/>
    <w:rsid w:val="00CE3125"/>
    <w:rsid w:val="00CE32A8"/>
    <w:rsid w:val="00CE32CA"/>
    <w:rsid w:val="00CE3470"/>
    <w:rsid w:val="00CE36EE"/>
    <w:rsid w:val="00CE36F4"/>
    <w:rsid w:val="00CE3A24"/>
    <w:rsid w:val="00CE3D09"/>
    <w:rsid w:val="00CE3D27"/>
    <w:rsid w:val="00CE3DC8"/>
    <w:rsid w:val="00CE3F48"/>
    <w:rsid w:val="00CE3FE1"/>
    <w:rsid w:val="00CE421A"/>
    <w:rsid w:val="00CE42C7"/>
    <w:rsid w:val="00CE442B"/>
    <w:rsid w:val="00CE4568"/>
    <w:rsid w:val="00CE466F"/>
    <w:rsid w:val="00CE4724"/>
    <w:rsid w:val="00CE4870"/>
    <w:rsid w:val="00CE49F4"/>
    <w:rsid w:val="00CE5033"/>
    <w:rsid w:val="00CE52D2"/>
    <w:rsid w:val="00CE54E5"/>
    <w:rsid w:val="00CE55C5"/>
    <w:rsid w:val="00CE5826"/>
    <w:rsid w:val="00CE5843"/>
    <w:rsid w:val="00CE58EE"/>
    <w:rsid w:val="00CE596F"/>
    <w:rsid w:val="00CE59B8"/>
    <w:rsid w:val="00CE5BD3"/>
    <w:rsid w:val="00CE5C4F"/>
    <w:rsid w:val="00CE5CD9"/>
    <w:rsid w:val="00CE5D53"/>
    <w:rsid w:val="00CE5DC8"/>
    <w:rsid w:val="00CE5DF8"/>
    <w:rsid w:val="00CE5E66"/>
    <w:rsid w:val="00CE5F66"/>
    <w:rsid w:val="00CE6121"/>
    <w:rsid w:val="00CE6276"/>
    <w:rsid w:val="00CE645F"/>
    <w:rsid w:val="00CE6508"/>
    <w:rsid w:val="00CE65D6"/>
    <w:rsid w:val="00CE6937"/>
    <w:rsid w:val="00CE6B73"/>
    <w:rsid w:val="00CE6CB9"/>
    <w:rsid w:val="00CE6FD0"/>
    <w:rsid w:val="00CE718B"/>
    <w:rsid w:val="00CE7305"/>
    <w:rsid w:val="00CE743D"/>
    <w:rsid w:val="00CE7507"/>
    <w:rsid w:val="00CE7585"/>
    <w:rsid w:val="00CE75FB"/>
    <w:rsid w:val="00CE7652"/>
    <w:rsid w:val="00CE7684"/>
    <w:rsid w:val="00CE7924"/>
    <w:rsid w:val="00CE799F"/>
    <w:rsid w:val="00CE7A11"/>
    <w:rsid w:val="00CE7ADA"/>
    <w:rsid w:val="00CE7B07"/>
    <w:rsid w:val="00CF0008"/>
    <w:rsid w:val="00CF032A"/>
    <w:rsid w:val="00CF0413"/>
    <w:rsid w:val="00CF07D9"/>
    <w:rsid w:val="00CF09D4"/>
    <w:rsid w:val="00CF0BBD"/>
    <w:rsid w:val="00CF0E73"/>
    <w:rsid w:val="00CF0EA0"/>
    <w:rsid w:val="00CF148E"/>
    <w:rsid w:val="00CF1738"/>
    <w:rsid w:val="00CF180B"/>
    <w:rsid w:val="00CF1826"/>
    <w:rsid w:val="00CF1B3B"/>
    <w:rsid w:val="00CF24A7"/>
    <w:rsid w:val="00CF25CF"/>
    <w:rsid w:val="00CF273C"/>
    <w:rsid w:val="00CF278B"/>
    <w:rsid w:val="00CF2811"/>
    <w:rsid w:val="00CF29A7"/>
    <w:rsid w:val="00CF2E77"/>
    <w:rsid w:val="00CF317B"/>
    <w:rsid w:val="00CF320D"/>
    <w:rsid w:val="00CF3391"/>
    <w:rsid w:val="00CF364E"/>
    <w:rsid w:val="00CF368B"/>
    <w:rsid w:val="00CF38CB"/>
    <w:rsid w:val="00CF39EC"/>
    <w:rsid w:val="00CF3B25"/>
    <w:rsid w:val="00CF429D"/>
    <w:rsid w:val="00CF46E1"/>
    <w:rsid w:val="00CF478D"/>
    <w:rsid w:val="00CF4794"/>
    <w:rsid w:val="00CF49AF"/>
    <w:rsid w:val="00CF4C03"/>
    <w:rsid w:val="00CF4D32"/>
    <w:rsid w:val="00CF4E35"/>
    <w:rsid w:val="00CF4F79"/>
    <w:rsid w:val="00CF50B5"/>
    <w:rsid w:val="00CF5162"/>
    <w:rsid w:val="00CF51D3"/>
    <w:rsid w:val="00CF56F6"/>
    <w:rsid w:val="00CF5705"/>
    <w:rsid w:val="00CF58D2"/>
    <w:rsid w:val="00CF59D7"/>
    <w:rsid w:val="00CF5AF1"/>
    <w:rsid w:val="00CF5C73"/>
    <w:rsid w:val="00CF5E60"/>
    <w:rsid w:val="00CF5ECF"/>
    <w:rsid w:val="00CF5FE6"/>
    <w:rsid w:val="00CF63B9"/>
    <w:rsid w:val="00CF63D6"/>
    <w:rsid w:val="00CF6702"/>
    <w:rsid w:val="00CF6786"/>
    <w:rsid w:val="00CF6FF5"/>
    <w:rsid w:val="00CF705A"/>
    <w:rsid w:val="00CF7158"/>
    <w:rsid w:val="00CF71CB"/>
    <w:rsid w:val="00CF71D4"/>
    <w:rsid w:val="00CF71E2"/>
    <w:rsid w:val="00CF726A"/>
    <w:rsid w:val="00CF77BE"/>
    <w:rsid w:val="00CF7CF4"/>
    <w:rsid w:val="00CF7D10"/>
    <w:rsid w:val="00CF7E6A"/>
    <w:rsid w:val="00D004F9"/>
    <w:rsid w:val="00D0054A"/>
    <w:rsid w:val="00D00AB3"/>
    <w:rsid w:val="00D00C21"/>
    <w:rsid w:val="00D00D23"/>
    <w:rsid w:val="00D01010"/>
    <w:rsid w:val="00D010F8"/>
    <w:rsid w:val="00D011B7"/>
    <w:rsid w:val="00D013D5"/>
    <w:rsid w:val="00D014BD"/>
    <w:rsid w:val="00D01E19"/>
    <w:rsid w:val="00D01EE7"/>
    <w:rsid w:val="00D01EF6"/>
    <w:rsid w:val="00D0200B"/>
    <w:rsid w:val="00D02102"/>
    <w:rsid w:val="00D0240D"/>
    <w:rsid w:val="00D0251E"/>
    <w:rsid w:val="00D025E0"/>
    <w:rsid w:val="00D026CA"/>
    <w:rsid w:val="00D027E1"/>
    <w:rsid w:val="00D02886"/>
    <w:rsid w:val="00D02CBA"/>
    <w:rsid w:val="00D02D70"/>
    <w:rsid w:val="00D02F0D"/>
    <w:rsid w:val="00D03280"/>
    <w:rsid w:val="00D03334"/>
    <w:rsid w:val="00D033A7"/>
    <w:rsid w:val="00D037E0"/>
    <w:rsid w:val="00D03922"/>
    <w:rsid w:val="00D0397A"/>
    <w:rsid w:val="00D03AE4"/>
    <w:rsid w:val="00D03CF9"/>
    <w:rsid w:val="00D03D1A"/>
    <w:rsid w:val="00D03F41"/>
    <w:rsid w:val="00D0445D"/>
    <w:rsid w:val="00D0451E"/>
    <w:rsid w:val="00D047CE"/>
    <w:rsid w:val="00D04A7F"/>
    <w:rsid w:val="00D04DE6"/>
    <w:rsid w:val="00D04E7C"/>
    <w:rsid w:val="00D0529C"/>
    <w:rsid w:val="00D05452"/>
    <w:rsid w:val="00D05763"/>
    <w:rsid w:val="00D05822"/>
    <w:rsid w:val="00D05A08"/>
    <w:rsid w:val="00D05A11"/>
    <w:rsid w:val="00D05AB8"/>
    <w:rsid w:val="00D05B93"/>
    <w:rsid w:val="00D05E85"/>
    <w:rsid w:val="00D060D9"/>
    <w:rsid w:val="00D060F5"/>
    <w:rsid w:val="00D062DA"/>
    <w:rsid w:val="00D0636E"/>
    <w:rsid w:val="00D06458"/>
    <w:rsid w:val="00D06474"/>
    <w:rsid w:val="00D06550"/>
    <w:rsid w:val="00D06553"/>
    <w:rsid w:val="00D0659D"/>
    <w:rsid w:val="00D065E7"/>
    <w:rsid w:val="00D06672"/>
    <w:rsid w:val="00D067EF"/>
    <w:rsid w:val="00D06908"/>
    <w:rsid w:val="00D06AFD"/>
    <w:rsid w:val="00D06B1F"/>
    <w:rsid w:val="00D06D7E"/>
    <w:rsid w:val="00D06E10"/>
    <w:rsid w:val="00D06F25"/>
    <w:rsid w:val="00D07108"/>
    <w:rsid w:val="00D07133"/>
    <w:rsid w:val="00D0715E"/>
    <w:rsid w:val="00D0721F"/>
    <w:rsid w:val="00D07249"/>
    <w:rsid w:val="00D073F9"/>
    <w:rsid w:val="00D07608"/>
    <w:rsid w:val="00D07A6F"/>
    <w:rsid w:val="00D07C3B"/>
    <w:rsid w:val="00D07C62"/>
    <w:rsid w:val="00D07D86"/>
    <w:rsid w:val="00D07E24"/>
    <w:rsid w:val="00D07E70"/>
    <w:rsid w:val="00D07EB8"/>
    <w:rsid w:val="00D10136"/>
    <w:rsid w:val="00D10142"/>
    <w:rsid w:val="00D10191"/>
    <w:rsid w:val="00D1024A"/>
    <w:rsid w:val="00D105D2"/>
    <w:rsid w:val="00D1069B"/>
    <w:rsid w:val="00D10817"/>
    <w:rsid w:val="00D108EE"/>
    <w:rsid w:val="00D10A7B"/>
    <w:rsid w:val="00D10C99"/>
    <w:rsid w:val="00D10CA4"/>
    <w:rsid w:val="00D10CF5"/>
    <w:rsid w:val="00D10D52"/>
    <w:rsid w:val="00D10DBE"/>
    <w:rsid w:val="00D10DF1"/>
    <w:rsid w:val="00D10E43"/>
    <w:rsid w:val="00D11896"/>
    <w:rsid w:val="00D118A1"/>
    <w:rsid w:val="00D119C4"/>
    <w:rsid w:val="00D119E3"/>
    <w:rsid w:val="00D11A5B"/>
    <w:rsid w:val="00D11B4B"/>
    <w:rsid w:val="00D11C0B"/>
    <w:rsid w:val="00D11D85"/>
    <w:rsid w:val="00D11FA5"/>
    <w:rsid w:val="00D120ED"/>
    <w:rsid w:val="00D12381"/>
    <w:rsid w:val="00D128DD"/>
    <w:rsid w:val="00D12A2F"/>
    <w:rsid w:val="00D130CA"/>
    <w:rsid w:val="00D13266"/>
    <w:rsid w:val="00D13517"/>
    <w:rsid w:val="00D1352F"/>
    <w:rsid w:val="00D13598"/>
    <w:rsid w:val="00D13663"/>
    <w:rsid w:val="00D1385A"/>
    <w:rsid w:val="00D1385B"/>
    <w:rsid w:val="00D13B10"/>
    <w:rsid w:val="00D13C76"/>
    <w:rsid w:val="00D13CBC"/>
    <w:rsid w:val="00D13D49"/>
    <w:rsid w:val="00D13D6F"/>
    <w:rsid w:val="00D13D80"/>
    <w:rsid w:val="00D13DA4"/>
    <w:rsid w:val="00D1419D"/>
    <w:rsid w:val="00D144AA"/>
    <w:rsid w:val="00D14545"/>
    <w:rsid w:val="00D14628"/>
    <w:rsid w:val="00D14858"/>
    <w:rsid w:val="00D14AAB"/>
    <w:rsid w:val="00D14C0C"/>
    <w:rsid w:val="00D14DFC"/>
    <w:rsid w:val="00D14FD1"/>
    <w:rsid w:val="00D150C8"/>
    <w:rsid w:val="00D153BB"/>
    <w:rsid w:val="00D1546E"/>
    <w:rsid w:val="00D15645"/>
    <w:rsid w:val="00D15722"/>
    <w:rsid w:val="00D15761"/>
    <w:rsid w:val="00D15958"/>
    <w:rsid w:val="00D15D96"/>
    <w:rsid w:val="00D15E5F"/>
    <w:rsid w:val="00D15E8B"/>
    <w:rsid w:val="00D15E90"/>
    <w:rsid w:val="00D15F8C"/>
    <w:rsid w:val="00D16292"/>
    <w:rsid w:val="00D163F1"/>
    <w:rsid w:val="00D165E6"/>
    <w:rsid w:val="00D16833"/>
    <w:rsid w:val="00D16880"/>
    <w:rsid w:val="00D168F4"/>
    <w:rsid w:val="00D16991"/>
    <w:rsid w:val="00D16A7E"/>
    <w:rsid w:val="00D16ADE"/>
    <w:rsid w:val="00D16D20"/>
    <w:rsid w:val="00D16E4B"/>
    <w:rsid w:val="00D1703E"/>
    <w:rsid w:val="00D17075"/>
    <w:rsid w:val="00D170C6"/>
    <w:rsid w:val="00D1719E"/>
    <w:rsid w:val="00D17518"/>
    <w:rsid w:val="00D1766B"/>
    <w:rsid w:val="00D17685"/>
    <w:rsid w:val="00D17779"/>
    <w:rsid w:val="00D1783B"/>
    <w:rsid w:val="00D17874"/>
    <w:rsid w:val="00D17EA4"/>
    <w:rsid w:val="00D17F7C"/>
    <w:rsid w:val="00D20046"/>
    <w:rsid w:val="00D201AB"/>
    <w:rsid w:val="00D201DF"/>
    <w:rsid w:val="00D20414"/>
    <w:rsid w:val="00D20466"/>
    <w:rsid w:val="00D20843"/>
    <w:rsid w:val="00D21304"/>
    <w:rsid w:val="00D21500"/>
    <w:rsid w:val="00D2161D"/>
    <w:rsid w:val="00D21AAB"/>
    <w:rsid w:val="00D21CEB"/>
    <w:rsid w:val="00D21F8E"/>
    <w:rsid w:val="00D21FAC"/>
    <w:rsid w:val="00D21FEB"/>
    <w:rsid w:val="00D22045"/>
    <w:rsid w:val="00D221DA"/>
    <w:rsid w:val="00D22513"/>
    <w:rsid w:val="00D22819"/>
    <w:rsid w:val="00D22A8D"/>
    <w:rsid w:val="00D22C4C"/>
    <w:rsid w:val="00D22FA9"/>
    <w:rsid w:val="00D23097"/>
    <w:rsid w:val="00D23265"/>
    <w:rsid w:val="00D234E3"/>
    <w:rsid w:val="00D235AB"/>
    <w:rsid w:val="00D236BE"/>
    <w:rsid w:val="00D2381D"/>
    <w:rsid w:val="00D23AF5"/>
    <w:rsid w:val="00D23BE9"/>
    <w:rsid w:val="00D23C26"/>
    <w:rsid w:val="00D23C60"/>
    <w:rsid w:val="00D23D0F"/>
    <w:rsid w:val="00D24232"/>
    <w:rsid w:val="00D24417"/>
    <w:rsid w:val="00D2447A"/>
    <w:rsid w:val="00D246CE"/>
    <w:rsid w:val="00D24C26"/>
    <w:rsid w:val="00D24D00"/>
    <w:rsid w:val="00D24ED7"/>
    <w:rsid w:val="00D24F08"/>
    <w:rsid w:val="00D2519E"/>
    <w:rsid w:val="00D25222"/>
    <w:rsid w:val="00D253A5"/>
    <w:rsid w:val="00D253B5"/>
    <w:rsid w:val="00D25986"/>
    <w:rsid w:val="00D25B64"/>
    <w:rsid w:val="00D25FC5"/>
    <w:rsid w:val="00D262AF"/>
    <w:rsid w:val="00D26426"/>
    <w:rsid w:val="00D26B42"/>
    <w:rsid w:val="00D26C57"/>
    <w:rsid w:val="00D26E18"/>
    <w:rsid w:val="00D27043"/>
    <w:rsid w:val="00D27957"/>
    <w:rsid w:val="00D27D71"/>
    <w:rsid w:val="00D27E3C"/>
    <w:rsid w:val="00D30062"/>
    <w:rsid w:val="00D3008D"/>
    <w:rsid w:val="00D30296"/>
    <w:rsid w:val="00D302B2"/>
    <w:rsid w:val="00D306AF"/>
    <w:rsid w:val="00D306C3"/>
    <w:rsid w:val="00D3085E"/>
    <w:rsid w:val="00D30939"/>
    <w:rsid w:val="00D30A87"/>
    <w:rsid w:val="00D30C74"/>
    <w:rsid w:val="00D30DC3"/>
    <w:rsid w:val="00D310BC"/>
    <w:rsid w:val="00D31180"/>
    <w:rsid w:val="00D3147F"/>
    <w:rsid w:val="00D315EA"/>
    <w:rsid w:val="00D31600"/>
    <w:rsid w:val="00D31B6E"/>
    <w:rsid w:val="00D31CA2"/>
    <w:rsid w:val="00D31D95"/>
    <w:rsid w:val="00D3201B"/>
    <w:rsid w:val="00D324E8"/>
    <w:rsid w:val="00D32582"/>
    <w:rsid w:val="00D32BDE"/>
    <w:rsid w:val="00D32C9E"/>
    <w:rsid w:val="00D32CF6"/>
    <w:rsid w:val="00D32E16"/>
    <w:rsid w:val="00D32F3F"/>
    <w:rsid w:val="00D32FE7"/>
    <w:rsid w:val="00D33111"/>
    <w:rsid w:val="00D332CB"/>
    <w:rsid w:val="00D33434"/>
    <w:rsid w:val="00D33A76"/>
    <w:rsid w:val="00D33D39"/>
    <w:rsid w:val="00D33DFD"/>
    <w:rsid w:val="00D33E29"/>
    <w:rsid w:val="00D33E9B"/>
    <w:rsid w:val="00D34111"/>
    <w:rsid w:val="00D341A4"/>
    <w:rsid w:val="00D342FA"/>
    <w:rsid w:val="00D34719"/>
    <w:rsid w:val="00D34A57"/>
    <w:rsid w:val="00D34C72"/>
    <w:rsid w:val="00D3511A"/>
    <w:rsid w:val="00D35312"/>
    <w:rsid w:val="00D35349"/>
    <w:rsid w:val="00D35747"/>
    <w:rsid w:val="00D35765"/>
    <w:rsid w:val="00D3588E"/>
    <w:rsid w:val="00D3596A"/>
    <w:rsid w:val="00D35B1F"/>
    <w:rsid w:val="00D35B3A"/>
    <w:rsid w:val="00D3603E"/>
    <w:rsid w:val="00D36056"/>
    <w:rsid w:val="00D3613A"/>
    <w:rsid w:val="00D36331"/>
    <w:rsid w:val="00D36450"/>
    <w:rsid w:val="00D36856"/>
    <w:rsid w:val="00D3693C"/>
    <w:rsid w:val="00D36D40"/>
    <w:rsid w:val="00D36E67"/>
    <w:rsid w:val="00D370CA"/>
    <w:rsid w:val="00D37137"/>
    <w:rsid w:val="00D37214"/>
    <w:rsid w:val="00D37434"/>
    <w:rsid w:val="00D37493"/>
    <w:rsid w:val="00D375B6"/>
    <w:rsid w:val="00D376FE"/>
    <w:rsid w:val="00D37750"/>
    <w:rsid w:val="00D37891"/>
    <w:rsid w:val="00D3794B"/>
    <w:rsid w:val="00D379B6"/>
    <w:rsid w:val="00D37A35"/>
    <w:rsid w:val="00D37C0F"/>
    <w:rsid w:val="00D37CE1"/>
    <w:rsid w:val="00D37E48"/>
    <w:rsid w:val="00D37E4E"/>
    <w:rsid w:val="00D40151"/>
    <w:rsid w:val="00D401AE"/>
    <w:rsid w:val="00D404C0"/>
    <w:rsid w:val="00D407B2"/>
    <w:rsid w:val="00D40934"/>
    <w:rsid w:val="00D40D2A"/>
    <w:rsid w:val="00D40E3C"/>
    <w:rsid w:val="00D40FB5"/>
    <w:rsid w:val="00D41334"/>
    <w:rsid w:val="00D41348"/>
    <w:rsid w:val="00D41398"/>
    <w:rsid w:val="00D413D4"/>
    <w:rsid w:val="00D41572"/>
    <w:rsid w:val="00D4197E"/>
    <w:rsid w:val="00D4198C"/>
    <w:rsid w:val="00D41C5D"/>
    <w:rsid w:val="00D41D2A"/>
    <w:rsid w:val="00D41DD0"/>
    <w:rsid w:val="00D41E4C"/>
    <w:rsid w:val="00D41E5D"/>
    <w:rsid w:val="00D42038"/>
    <w:rsid w:val="00D422C9"/>
    <w:rsid w:val="00D42569"/>
    <w:rsid w:val="00D425FA"/>
    <w:rsid w:val="00D42695"/>
    <w:rsid w:val="00D42755"/>
    <w:rsid w:val="00D42768"/>
    <w:rsid w:val="00D427A0"/>
    <w:rsid w:val="00D427A1"/>
    <w:rsid w:val="00D42966"/>
    <w:rsid w:val="00D42A0F"/>
    <w:rsid w:val="00D42C48"/>
    <w:rsid w:val="00D42CFC"/>
    <w:rsid w:val="00D42D94"/>
    <w:rsid w:val="00D43050"/>
    <w:rsid w:val="00D43075"/>
    <w:rsid w:val="00D43358"/>
    <w:rsid w:val="00D43733"/>
    <w:rsid w:val="00D438CF"/>
    <w:rsid w:val="00D43953"/>
    <w:rsid w:val="00D439E8"/>
    <w:rsid w:val="00D43D79"/>
    <w:rsid w:val="00D43D82"/>
    <w:rsid w:val="00D4403C"/>
    <w:rsid w:val="00D4433B"/>
    <w:rsid w:val="00D4460E"/>
    <w:rsid w:val="00D4492A"/>
    <w:rsid w:val="00D44AC9"/>
    <w:rsid w:val="00D44B20"/>
    <w:rsid w:val="00D44B6E"/>
    <w:rsid w:val="00D44E6B"/>
    <w:rsid w:val="00D4511B"/>
    <w:rsid w:val="00D451B9"/>
    <w:rsid w:val="00D455C5"/>
    <w:rsid w:val="00D4586B"/>
    <w:rsid w:val="00D45B3D"/>
    <w:rsid w:val="00D45BAC"/>
    <w:rsid w:val="00D45C18"/>
    <w:rsid w:val="00D45CC5"/>
    <w:rsid w:val="00D45DC8"/>
    <w:rsid w:val="00D45E4C"/>
    <w:rsid w:val="00D45EEC"/>
    <w:rsid w:val="00D4601B"/>
    <w:rsid w:val="00D46030"/>
    <w:rsid w:val="00D46170"/>
    <w:rsid w:val="00D46383"/>
    <w:rsid w:val="00D46C54"/>
    <w:rsid w:val="00D46DCD"/>
    <w:rsid w:val="00D46E55"/>
    <w:rsid w:val="00D46EF0"/>
    <w:rsid w:val="00D46F1B"/>
    <w:rsid w:val="00D46FAD"/>
    <w:rsid w:val="00D4702E"/>
    <w:rsid w:val="00D47248"/>
    <w:rsid w:val="00D472D2"/>
    <w:rsid w:val="00D47343"/>
    <w:rsid w:val="00D47389"/>
    <w:rsid w:val="00D47511"/>
    <w:rsid w:val="00D47BFF"/>
    <w:rsid w:val="00D47ED3"/>
    <w:rsid w:val="00D47EF1"/>
    <w:rsid w:val="00D50055"/>
    <w:rsid w:val="00D5006B"/>
    <w:rsid w:val="00D50428"/>
    <w:rsid w:val="00D506C7"/>
    <w:rsid w:val="00D50771"/>
    <w:rsid w:val="00D507AF"/>
    <w:rsid w:val="00D50968"/>
    <w:rsid w:val="00D50AB7"/>
    <w:rsid w:val="00D50B06"/>
    <w:rsid w:val="00D51168"/>
    <w:rsid w:val="00D511A7"/>
    <w:rsid w:val="00D511BF"/>
    <w:rsid w:val="00D51209"/>
    <w:rsid w:val="00D513E0"/>
    <w:rsid w:val="00D51A98"/>
    <w:rsid w:val="00D51D13"/>
    <w:rsid w:val="00D51EBC"/>
    <w:rsid w:val="00D520F4"/>
    <w:rsid w:val="00D5219E"/>
    <w:rsid w:val="00D52509"/>
    <w:rsid w:val="00D52786"/>
    <w:rsid w:val="00D5295A"/>
    <w:rsid w:val="00D52C09"/>
    <w:rsid w:val="00D52C85"/>
    <w:rsid w:val="00D52CA7"/>
    <w:rsid w:val="00D52DE4"/>
    <w:rsid w:val="00D53011"/>
    <w:rsid w:val="00D530C8"/>
    <w:rsid w:val="00D532B9"/>
    <w:rsid w:val="00D53A5C"/>
    <w:rsid w:val="00D53AE8"/>
    <w:rsid w:val="00D53CA1"/>
    <w:rsid w:val="00D53CED"/>
    <w:rsid w:val="00D53D8E"/>
    <w:rsid w:val="00D53DDD"/>
    <w:rsid w:val="00D53E43"/>
    <w:rsid w:val="00D53E76"/>
    <w:rsid w:val="00D53EB4"/>
    <w:rsid w:val="00D53EBD"/>
    <w:rsid w:val="00D53FFC"/>
    <w:rsid w:val="00D5441D"/>
    <w:rsid w:val="00D5441E"/>
    <w:rsid w:val="00D54427"/>
    <w:rsid w:val="00D5453E"/>
    <w:rsid w:val="00D548A5"/>
    <w:rsid w:val="00D5499F"/>
    <w:rsid w:val="00D54D66"/>
    <w:rsid w:val="00D54EDE"/>
    <w:rsid w:val="00D54F58"/>
    <w:rsid w:val="00D55031"/>
    <w:rsid w:val="00D552E1"/>
    <w:rsid w:val="00D556CC"/>
    <w:rsid w:val="00D55E09"/>
    <w:rsid w:val="00D55E3B"/>
    <w:rsid w:val="00D562C9"/>
    <w:rsid w:val="00D564EE"/>
    <w:rsid w:val="00D56639"/>
    <w:rsid w:val="00D56855"/>
    <w:rsid w:val="00D56973"/>
    <w:rsid w:val="00D56CB8"/>
    <w:rsid w:val="00D56DF8"/>
    <w:rsid w:val="00D56E0A"/>
    <w:rsid w:val="00D57055"/>
    <w:rsid w:val="00D570E5"/>
    <w:rsid w:val="00D57183"/>
    <w:rsid w:val="00D571AA"/>
    <w:rsid w:val="00D57205"/>
    <w:rsid w:val="00D5721C"/>
    <w:rsid w:val="00D57348"/>
    <w:rsid w:val="00D575BD"/>
    <w:rsid w:val="00D576CE"/>
    <w:rsid w:val="00D5771F"/>
    <w:rsid w:val="00D5775A"/>
    <w:rsid w:val="00D57912"/>
    <w:rsid w:val="00D57988"/>
    <w:rsid w:val="00D5798B"/>
    <w:rsid w:val="00D57B7F"/>
    <w:rsid w:val="00D57D82"/>
    <w:rsid w:val="00D57DEE"/>
    <w:rsid w:val="00D57F90"/>
    <w:rsid w:val="00D57FC3"/>
    <w:rsid w:val="00D600C6"/>
    <w:rsid w:val="00D60346"/>
    <w:rsid w:val="00D60680"/>
    <w:rsid w:val="00D60818"/>
    <w:rsid w:val="00D60859"/>
    <w:rsid w:val="00D6085D"/>
    <w:rsid w:val="00D60A31"/>
    <w:rsid w:val="00D60C2A"/>
    <w:rsid w:val="00D60DA6"/>
    <w:rsid w:val="00D60F67"/>
    <w:rsid w:val="00D60FD0"/>
    <w:rsid w:val="00D61001"/>
    <w:rsid w:val="00D610B6"/>
    <w:rsid w:val="00D610BF"/>
    <w:rsid w:val="00D61370"/>
    <w:rsid w:val="00D615EA"/>
    <w:rsid w:val="00D6177F"/>
    <w:rsid w:val="00D61907"/>
    <w:rsid w:val="00D61B72"/>
    <w:rsid w:val="00D61BB1"/>
    <w:rsid w:val="00D61BC4"/>
    <w:rsid w:val="00D61D51"/>
    <w:rsid w:val="00D61ED8"/>
    <w:rsid w:val="00D61F0D"/>
    <w:rsid w:val="00D61FD2"/>
    <w:rsid w:val="00D6220F"/>
    <w:rsid w:val="00D62297"/>
    <w:rsid w:val="00D622A1"/>
    <w:rsid w:val="00D6255C"/>
    <w:rsid w:val="00D62591"/>
    <w:rsid w:val="00D62773"/>
    <w:rsid w:val="00D627F9"/>
    <w:rsid w:val="00D6289F"/>
    <w:rsid w:val="00D62B9A"/>
    <w:rsid w:val="00D62D31"/>
    <w:rsid w:val="00D63021"/>
    <w:rsid w:val="00D630A3"/>
    <w:rsid w:val="00D630FC"/>
    <w:rsid w:val="00D63139"/>
    <w:rsid w:val="00D6327A"/>
    <w:rsid w:val="00D63455"/>
    <w:rsid w:val="00D634B1"/>
    <w:rsid w:val="00D634B9"/>
    <w:rsid w:val="00D635BC"/>
    <w:rsid w:val="00D638EE"/>
    <w:rsid w:val="00D639E0"/>
    <w:rsid w:val="00D63AFC"/>
    <w:rsid w:val="00D63BD2"/>
    <w:rsid w:val="00D63D7E"/>
    <w:rsid w:val="00D63DDD"/>
    <w:rsid w:val="00D64037"/>
    <w:rsid w:val="00D64071"/>
    <w:rsid w:val="00D641F1"/>
    <w:rsid w:val="00D64253"/>
    <w:rsid w:val="00D64298"/>
    <w:rsid w:val="00D64409"/>
    <w:rsid w:val="00D644B9"/>
    <w:rsid w:val="00D64526"/>
    <w:rsid w:val="00D645E4"/>
    <w:rsid w:val="00D64729"/>
    <w:rsid w:val="00D64874"/>
    <w:rsid w:val="00D64CD9"/>
    <w:rsid w:val="00D64D1A"/>
    <w:rsid w:val="00D65005"/>
    <w:rsid w:val="00D652B0"/>
    <w:rsid w:val="00D65440"/>
    <w:rsid w:val="00D6544C"/>
    <w:rsid w:val="00D654F5"/>
    <w:rsid w:val="00D6555C"/>
    <w:rsid w:val="00D655A9"/>
    <w:rsid w:val="00D6584B"/>
    <w:rsid w:val="00D658A7"/>
    <w:rsid w:val="00D65BE8"/>
    <w:rsid w:val="00D65C76"/>
    <w:rsid w:val="00D65CDD"/>
    <w:rsid w:val="00D65D0B"/>
    <w:rsid w:val="00D65DF1"/>
    <w:rsid w:val="00D66011"/>
    <w:rsid w:val="00D6618C"/>
    <w:rsid w:val="00D661AD"/>
    <w:rsid w:val="00D663B7"/>
    <w:rsid w:val="00D663C8"/>
    <w:rsid w:val="00D66474"/>
    <w:rsid w:val="00D66516"/>
    <w:rsid w:val="00D665D3"/>
    <w:rsid w:val="00D667DD"/>
    <w:rsid w:val="00D668A5"/>
    <w:rsid w:val="00D66935"/>
    <w:rsid w:val="00D66B24"/>
    <w:rsid w:val="00D66B60"/>
    <w:rsid w:val="00D66CB2"/>
    <w:rsid w:val="00D66DB6"/>
    <w:rsid w:val="00D66ED1"/>
    <w:rsid w:val="00D67139"/>
    <w:rsid w:val="00D67468"/>
    <w:rsid w:val="00D67690"/>
    <w:rsid w:val="00D6777C"/>
    <w:rsid w:val="00D678E4"/>
    <w:rsid w:val="00D67936"/>
    <w:rsid w:val="00D67B52"/>
    <w:rsid w:val="00D67B80"/>
    <w:rsid w:val="00D67CA8"/>
    <w:rsid w:val="00D67E44"/>
    <w:rsid w:val="00D70161"/>
    <w:rsid w:val="00D70345"/>
    <w:rsid w:val="00D70368"/>
    <w:rsid w:val="00D703D9"/>
    <w:rsid w:val="00D704BB"/>
    <w:rsid w:val="00D706B2"/>
    <w:rsid w:val="00D707F2"/>
    <w:rsid w:val="00D70848"/>
    <w:rsid w:val="00D708D7"/>
    <w:rsid w:val="00D70B52"/>
    <w:rsid w:val="00D70E9D"/>
    <w:rsid w:val="00D70EA2"/>
    <w:rsid w:val="00D71111"/>
    <w:rsid w:val="00D71152"/>
    <w:rsid w:val="00D71409"/>
    <w:rsid w:val="00D71873"/>
    <w:rsid w:val="00D719ED"/>
    <w:rsid w:val="00D71A79"/>
    <w:rsid w:val="00D7202D"/>
    <w:rsid w:val="00D722B1"/>
    <w:rsid w:val="00D725FE"/>
    <w:rsid w:val="00D726F1"/>
    <w:rsid w:val="00D7271B"/>
    <w:rsid w:val="00D72731"/>
    <w:rsid w:val="00D72B7C"/>
    <w:rsid w:val="00D72D9D"/>
    <w:rsid w:val="00D72F91"/>
    <w:rsid w:val="00D731E1"/>
    <w:rsid w:val="00D7328C"/>
    <w:rsid w:val="00D73376"/>
    <w:rsid w:val="00D73540"/>
    <w:rsid w:val="00D735AD"/>
    <w:rsid w:val="00D736A2"/>
    <w:rsid w:val="00D737E8"/>
    <w:rsid w:val="00D73FC2"/>
    <w:rsid w:val="00D740B5"/>
    <w:rsid w:val="00D74295"/>
    <w:rsid w:val="00D744AB"/>
    <w:rsid w:val="00D74536"/>
    <w:rsid w:val="00D74893"/>
    <w:rsid w:val="00D749D2"/>
    <w:rsid w:val="00D74A74"/>
    <w:rsid w:val="00D74EE8"/>
    <w:rsid w:val="00D75227"/>
    <w:rsid w:val="00D756EE"/>
    <w:rsid w:val="00D75767"/>
    <w:rsid w:val="00D758DF"/>
    <w:rsid w:val="00D75929"/>
    <w:rsid w:val="00D759F6"/>
    <w:rsid w:val="00D75A9E"/>
    <w:rsid w:val="00D75B7F"/>
    <w:rsid w:val="00D75BBC"/>
    <w:rsid w:val="00D75BCB"/>
    <w:rsid w:val="00D75BF9"/>
    <w:rsid w:val="00D75ED5"/>
    <w:rsid w:val="00D75F08"/>
    <w:rsid w:val="00D7631A"/>
    <w:rsid w:val="00D7648A"/>
    <w:rsid w:val="00D76630"/>
    <w:rsid w:val="00D769C7"/>
    <w:rsid w:val="00D76E3F"/>
    <w:rsid w:val="00D76E86"/>
    <w:rsid w:val="00D76EEF"/>
    <w:rsid w:val="00D7719A"/>
    <w:rsid w:val="00D77526"/>
    <w:rsid w:val="00D7759B"/>
    <w:rsid w:val="00D77600"/>
    <w:rsid w:val="00D77713"/>
    <w:rsid w:val="00D7785E"/>
    <w:rsid w:val="00D7793D"/>
    <w:rsid w:val="00D77AB8"/>
    <w:rsid w:val="00D77EB7"/>
    <w:rsid w:val="00D77EE7"/>
    <w:rsid w:val="00D80025"/>
    <w:rsid w:val="00D801AA"/>
    <w:rsid w:val="00D802AF"/>
    <w:rsid w:val="00D80321"/>
    <w:rsid w:val="00D8037D"/>
    <w:rsid w:val="00D8057B"/>
    <w:rsid w:val="00D8061C"/>
    <w:rsid w:val="00D807F4"/>
    <w:rsid w:val="00D808A7"/>
    <w:rsid w:val="00D808CD"/>
    <w:rsid w:val="00D80D14"/>
    <w:rsid w:val="00D80D4D"/>
    <w:rsid w:val="00D8106C"/>
    <w:rsid w:val="00D8138B"/>
    <w:rsid w:val="00D81443"/>
    <w:rsid w:val="00D814FA"/>
    <w:rsid w:val="00D81666"/>
    <w:rsid w:val="00D81696"/>
    <w:rsid w:val="00D81862"/>
    <w:rsid w:val="00D81D32"/>
    <w:rsid w:val="00D81E60"/>
    <w:rsid w:val="00D8211B"/>
    <w:rsid w:val="00D8225C"/>
    <w:rsid w:val="00D8233B"/>
    <w:rsid w:val="00D82360"/>
    <w:rsid w:val="00D82974"/>
    <w:rsid w:val="00D82AE5"/>
    <w:rsid w:val="00D82D0F"/>
    <w:rsid w:val="00D82E0B"/>
    <w:rsid w:val="00D82F44"/>
    <w:rsid w:val="00D82F7A"/>
    <w:rsid w:val="00D82F9C"/>
    <w:rsid w:val="00D83129"/>
    <w:rsid w:val="00D83337"/>
    <w:rsid w:val="00D83559"/>
    <w:rsid w:val="00D8391A"/>
    <w:rsid w:val="00D83BA2"/>
    <w:rsid w:val="00D83C21"/>
    <w:rsid w:val="00D83E95"/>
    <w:rsid w:val="00D83EA8"/>
    <w:rsid w:val="00D83FEA"/>
    <w:rsid w:val="00D844B5"/>
    <w:rsid w:val="00D8455F"/>
    <w:rsid w:val="00D84717"/>
    <w:rsid w:val="00D84719"/>
    <w:rsid w:val="00D848B5"/>
    <w:rsid w:val="00D848FF"/>
    <w:rsid w:val="00D84B2A"/>
    <w:rsid w:val="00D84D49"/>
    <w:rsid w:val="00D84E4D"/>
    <w:rsid w:val="00D8518E"/>
    <w:rsid w:val="00D8591E"/>
    <w:rsid w:val="00D85CF3"/>
    <w:rsid w:val="00D85D05"/>
    <w:rsid w:val="00D86199"/>
    <w:rsid w:val="00D8622F"/>
    <w:rsid w:val="00D863CE"/>
    <w:rsid w:val="00D8643B"/>
    <w:rsid w:val="00D86552"/>
    <w:rsid w:val="00D86622"/>
    <w:rsid w:val="00D869B1"/>
    <w:rsid w:val="00D86A44"/>
    <w:rsid w:val="00D86ADB"/>
    <w:rsid w:val="00D86AE8"/>
    <w:rsid w:val="00D86F0A"/>
    <w:rsid w:val="00D86FBD"/>
    <w:rsid w:val="00D870AA"/>
    <w:rsid w:val="00D870EF"/>
    <w:rsid w:val="00D87548"/>
    <w:rsid w:val="00D875B7"/>
    <w:rsid w:val="00D8765B"/>
    <w:rsid w:val="00D877A2"/>
    <w:rsid w:val="00D877B0"/>
    <w:rsid w:val="00D878AE"/>
    <w:rsid w:val="00D87BA3"/>
    <w:rsid w:val="00D90065"/>
    <w:rsid w:val="00D90126"/>
    <w:rsid w:val="00D90515"/>
    <w:rsid w:val="00D9063F"/>
    <w:rsid w:val="00D9085B"/>
    <w:rsid w:val="00D90F16"/>
    <w:rsid w:val="00D90F32"/>
    <w:rsid w:val="00D91019"/>
    <w:rsid w:val="00D910A9"/>
    <w:rsid w:val="00D912CF"/>
    <w:rsid w:val="00D91722"/>
    <w:rsid w:val="00D917F8"/>
    <w:rsid w:val="00D918F0"/>
    <w:rsid w:val="00D91B63"/>
    <w:rsid w:val="00D91B64"/>
    <w:rsid w:val="00D91EA9"/>
    <w:rsid w:val="00D9205E"/>
    <w:rsid w:val="00D9267A"/>
    <w:rsid w:val="00D927F9"/>
    <w:rsid w:val="00D9290A"/>
    <w:rsid w:val="00D929C9"/>
    <w:rsid w:val="00D92B36"/>
    <w:rsid w:val="00D92C73"/>
    <w:rsid w:val="00D92D78"/>
    <w:rsid w:val="00D92E8A"/>
    <w:rsid w:val="00D93329"/>
    <w:rsid w:val="00D93414"/>
    <w:rsid w:val="00D935CD"/>
    <w:rsid w:val="00D936E6"/>
    <w:rsid w:val="00D936FE"/>
    <w:rsid w:val="00D938A7"/>
    <w:rsid w:val="00D939E6"/>
    <w:rsid w:val="00D93C64"/>
    <w:rsid w:val="00D93D57"/>
    <w:rsid w:val="00D94148"/>
    <w:rsid w:val="00D9416B"/>
    <w:rsid w:val="00D94211"/>
    <w:rsid w:val="00D94225"/>
    <w:rsid w:val="00D94743"/>
    <w:rsid w:val="00D9479B"/>
    <w:rsid w:val="00D948ED"/>
    <w:rsid w:val="00D949DA"/>
    <w:rsid w:val="00D949DD"/>
    <w:rsid w:val="00D94A33"/>
    <w:rsid w:val="00D94D33"/>
    <w:rsid w:val="00D94D73"/>
    <w:rsid w:val="00D95308"/>
    <w:rsid w:val="00D95398"/>
    <w:rsid w:val="00D956CE"/>
    <w:rsid w:val="00D95746"/>
    <w:rsid w:val="00D95DB1"/>
    <w:rsid w:val="00D95F5A"/>
    <w:rsid w:val="00D95F5C"/>
    <w:rsid w:val="00D962BC"/>
    <w:rsid w:val="00D962EA"/>
    <w:rsid w:val="00D9648F"/>
    <w:rsid w:val="00D964D8"/>
    <w:rsid w:val="00D964DB"/>
    <w:rsid w:val="00D96523"/>
    <w:rsid w:val="00D96657"/>
    <w:rsid w:val="00D96717"/>
    <w:rsid w:val="00D9683C"/>
    <w:rsid w:val="00D96BA2"/>
    <w:rsid w:val="00D96D18"/>
    <w:rsid w:val="00D96EC4"/>
    <w:rsid w:val="00D96F30"/>
    <w:rsid w:val="00D970C5"/>
    <w:rsid w:val="00D97266"/>
    <w:rsid w:val="00D972D8"/>
    <w:rsid w:val="00D97401"/>
    <w:rsid w:val="00D97453"/>
    <w:rsid w:val="00D97554"/>
    <w:rsid w:val="00D97597"/>
    <w:rsid w:val="00D97800"/>
    <w:rsid w:val="00D979CE"/>
    <w:rsid w:val="00D97BED"/>
    <w:rsid w:val="00DA0121"/>
    <w:rsid w:val="00DA01E1"/>
    <w:rsid w:val="00DA03DD"/>
    <w:rsid w:val="00DA0429"/>
    <w:rsid w:val="00DA0490"/>
    <w:rsid w:val="00DA04B4"/>
    <w:rsid w:val="00DA0571"/>
    <w:rsid w:val="00DA061C"/>
    <w:rsid w:val="00DA0758"/>
    <w:rsid w:val="00DA082D"/>
    <w:rsid w:val="00DA09C5"/>
    <w:rsid w:val="00DA0A6A"/>
    <w:rsid w:val="00DA0ABB"/>
    <w:rsid w:val="00DA0D28"/>
    <w:rsid w:val="00DA0DA6"/>
    <w:rsid w:val="00DA0E3E"/>
    <w:rsid w:val="00DA0EAB"/>
    <w:rsid w:val="00DA0F19"/>
    <w:rsid w:val="00DA0FB8"/>
    <w:rsid w:val="00DA0FF4"/>
    <w:rsid w:val="00DA117A"/>
    <w:rsid w:val="00DA122B"/>
    <w:rsid w:val="00DA1234"/>
    <w:rsid w:val="00DA15CC"/>
    <w:rsid w:val="00DA1933"/>
    <w:rsid w:val="00DA1965"/>
    <w:rsid w:val="00DA197F"/>
    <w:rsid w:val="00DA19E8"/>
    <w:rsid w:val="00DA1B7F"/>
    <w:rsid w:val="00DA1CA0"/>
    <w:rsid w:val="00DA1F10"/>
    <w:rsid w:val="00DA22AA"/>
    <w:rsid w:val="00DA24CA"/>
    <w:rsid w:val="00DA25DC"/>
    <w:rsid w:val="00DA25F2"/>
    <w:rsid w:val="00DA271B"/>
    <w:rsid w:val="00DA27A4"/>
    <w:rsid w:val="00DA2858"/>
    <w:rsid w:val="00DA2A8E"/>
    <w:rsid w:val="00DA2DC9"/>
    <w:rsid w:val="00DA2E80"/>
    <w:rsid w:val="00DA31AA"/>
    <w:rsid w:val="00DA3301"/>
    <w:rsid w:val="00DA3331"/>
    <w:rsid w:val="00DA3408"/>
    <w:rsid w:val="00DA3509"/>
    <w:rsid w:val="00DA35B0"/>
    <w:rsid w:val="00DA3AC7"/>
    <w:rsid w:val="00DA3B7A"/>
    <w:rsid w:val="00DA3E02"/>
    <w:rsid w:val="00DA3E70"/>
    <w:rsid w:val="00DA407B"/>
    <w:rsid w:val="00DA4090"/>
    <w:rsid w:val="00DA4359"/>
    <w:rsid w:val="00DA4380"/>
    <w:rsid w:val="00DA440F"/>
    <w:rsid w:val="00DA4592"/>
    <w:rsid w:val="00DA45C4"/>
    <w:rsid w:val="00DA485F"/>
    <w:rsid w:val="00DA49F2"/>
    <w:rsid w:val="00DA4C90"/>
    <w:rsid w:val="00DA4F9F"/>
    <w:rsid w:val="00DA515B"/>
    <w:rsid w:val="00DA52ED"/>
    <w:rsid w:val="00DA5515"/>
    <w:rsid w:val="00DA556D"/>
    <w:rsid w:val="00DA561F"/>
    <w:rsid w:val="00DA56E0"/>
    <w:rsid w:val="00DA57E3"/>
    <w:rsid w:val="00DA58D0"/>
    <w:rsid w:val="00DA59AC"/>
    <w:rsid w:val="00DA5A26"/>
    <w:rsid w:val="00DA5B6A"/>
    <w:rsid w:val="00DA5D1D"/>
    <w:rsid w:val="00DA6014"/>
    <w:rsid w:val="00DA61BA"/>
    <w:rsid w:val="00DA6241"/>
    <w:rsid w:val="00DA624E"/>
    <w:rsid w:val="00DA62C0"/>
    <w:rsid w:val="00DA644A"/>
    <w:rsid w:val="00DA649A"/>
    <w:rsid w:val="00DA668E"/>
    <w:rsid w:val="00DA675A"/>
    <w:rsid w:val="00DA67D4"/>
    <w:rsid w:val="00DA68F0"/>
    <w:rsid w:val="00DA6933"/>
    <w:rsid w:val="00DA69AE"/>
    <w:rsid w:val="00DA6A17"/>
    <w:rsid w:val="00DA6AD3"/>
    <w:rsid w:val="00DA6BA6"/>
    <w:rsid w:val="00DA706C"/>
    <w:rsid w:val="00DA7191"/>
    <w:rsid w:val="00DA731F"/>
    <w:rsid w:val="00DA73BF"/>
    <w:rsid w:val="00DA747F"/>
    <w:rsid w:val="00DA7720"/>
    <w:rsid w:val="00DA7727"/>
    <w:rsid w:val="00DA7886"/>
    <w:rsid w:val="00DA7C2F"/>
    <w:rsid w:val="00DA7D95"/>
    <w:rsid w:val="00DA7DB6"/>
    <w:rsid w:val="00DA7E75"/>
    <w:rsid w:val="00DB014B"/>
    <w:rsid w:val="00DB02A4"/>
    <w:rsid w:val="00DB0348"/>
    <w:rsid w:val="00DB043D"/>
    <w:rsid w:val="00DB048F"/>
    <w:rsid w:val="00DB04BF"/>
    <w:rsid w:val="00DB06B7"/>
    <w:rsid w:val="00DB0A74"/>
    <w:rsid w:val="00DB0CB9"/>
    <w:rsid w:val="00DB0D4D"/>
    <w:rsid w:val="00DB0D56"/>
    <w:rsid w:val="00DB0DA0"/>
    <w:rsid w:val="00DB110A"/>
    <w:rsid w:val="00DB1271"/>
    <w:rsid w:val="00DB138D"/>
    <w:rsid w:val="00DB15EC"/>
    <w:rsid w:val="00DB1AD1"/>
    <w:rsid w:val="00DB1BB5"/>
    <w:rsid w:val="00DB1C2C"/>
    <w:rsid w:val="00DB1C49"/>
    <w:rsid w:val="00DB1CFF"/>
    <w:rsid w:val="00DB1FCD"/>
    <w:rsid w:val="00DB2238"/>
    <w:rsid w:val="00DB23A9"/>
    <w:rsid w:val="00DB252E"/>
    <w:rsid w:val="00DB27CA"/>
    <w:rsid w:val="00DB28F8"/>
    <w:rsid w:val="00DB29C2"/>
    <w:rsid w:val="00DB2E7D"/>
    <w:rsid w:val="00DB30CD"/>
    <w:rsid w:val="00DB31F2"/>
    <w:rsid w:val="00DB344A"/>
    <w:rsid w:val="00DB3C9E"/>
    <w:rsid w:val="00DB3EEB"/>
    <w:rsid w:val="00DB4293"/>
    <w:rsid w:val="00DB42F0"/>
    <w:rsid w:val="00DB44A6"/>
    <w:rsid w:val="00DB454A"/>
    <w:rsid w:val="00DB4769"/>
    <w:rsid w:val="00DB47D4"/>
    <w:rsid w:val="00DB488E"/>
    <w:rsid w:val="00DB490C"/>
    <w:rsid w:val="00DB497F"/>
    <w:rsid w:val="00DB4A72"/>
    <w:rsid w:val="00DB4F4D"/>
    <w:rsid w:val="00DB4FAE"/>
    <w:rsid w:val="00DB510D"/>
    <w:rsid w:val="00DB5192"/>
    <w:rsid w:val="00DB519D"/>
    <w:rsid w:val="00DB53F4"/>
    <w:rsid w:val="00DB54C0"/>
    <w:rsid w:val="00DB57D5"/>
    <w:rsid w:val="00DB5863"/>
    <w:rsid w:val="00DB59A9"/>
    <w:rsid w:val="00DB5AF2"/>
    <w:rsid w:val="00DB5B18"/>
    <w:rsid w:val="00DB5BFD"/>
    <w:rsid w:val="00DB5C73"/>
    <w:rsid w:val="00DB5D4C"/>
    <w:rsid w:val="00DB5EB7"/>
    <w:rsid w:val="00DB5F17"/>
    <w:rsid w:val="00DB612E"/>
    <w:rsid w:val="00DB61B4"/>
    <w:rsid w:val="00DB62F9"/>
    <w:rsid w:val="00DB6436"/>
    <w:rsid w:val="00DB6438"/>
    <w:rsid w:val="00DB64B4"/>
    <w:rsid w:val="00DB64BD"/>
    <w:rsid w:val="00DB685E"/>
    <w:rsid w:val="00DB698E"/>
    <w:rsid w:val="00DB6A6A"/>
    <w:rsid w:val="00DB6BF7"/>
    <w:rsid w:val="00DB6CFB"/>
    <w:rsid w:val="00DB6D1A"/>
    <w:rsid w:val="00DB6E63"/>
    <w:rsid w:val="00DB6F65"/>
    <w:rsid w:val="00DB6FD1"/>
    <w:rsid w:val="00DB6FFD"/>
    <w:rsid w:val="00DB7008"/>
    <w:rsid w:val="00DB700B"/>
    <w:rsid w:val="00DB7034"/>
    <w:rsid w:val="00DB714C"/>
    <w:rsid w:val="00DB7164"/>
    <w:rsid w:val="00DB71A5"/>
    <w:rsid w:val="00DB7284"/>
    <w:rsid w:val="00DB7407"/>
    <w:rsid w:val="00DB7477"/>
    <w:rsid w:val="00DB76C6"/>
    <w:rsid w:val="00DB76C9"/>
    <w:rsid w:val="00DB78AA"/>
    <w:rsid w:val="00DB7931"/>
    <w:rsid w:val="00DB7BFB"/>
    <w:rsid w:val="00DB7E3A"/>
    <w:rsid w:val="00DC0186"/>
    <w:rsid w:val="00DC0709"/>
    <w:rsid w:val="00DC0BF3"/>
    <w:rsid w:val="00DC0FC6"/>
    <w:rsid w:val="00DC101D"/>
    <w:rsid w:val="00DC1163"/>
    <w:rsid w:val="00DC11F8"/>
    <w:rsid w:val="00DC1548"/>
    <w:rsid w:val="00DC1CB7"/>
    <w:rsid w:val="00DC1E0E"/>
    <w:rsid w:val="00DC2766"/>
    <w:rsid w:val="00DC2777"/>
    <w:rsid w:val="00DC2C83"/>
    <w:rsid w:val="00DC2ED7"/>
    <w:rsid w:val="00DC2FC8"/>
    <w:rsid w:val="00DC3325"/>
    <w:rsid w:val="00DC33E2"/>
    <w:rsid w:val="00DC35A1"/>
    <w:rsid w:val="00DC35E0"/>
    <w:rsid w:val="00DC36D6"/>
    <w:rsid w:val="00DC3B57"/>
    <w:rsid w:val="00DC3CA2"/>
    <w:rsid w:val="00DC3E62"/>
    <w:rsid w:val="00DC41CD"/>
    <w:rsid w:val="00DC42FF"/>
    <w:rsid w:val="00DC4621"/>
    <w:rsid w:val="00DC4701"/>
    <w:rsid w:val="00DC4ABD"/>
    <w:rsid w:val="00DC4ACC"/>
    <w:rsid w:val="00DC4CF5"/>
    <w:rsid w:val="00DC4DE6"/>
    <w:rsid w:val="00DC4EC6"/>
    <w:rsid w:val="00DC4F91"/>
    <w:rsid w:val="00DC5481"/>
    <w:rsid w:val="00DC551D"/>
    <w:rsid w:val="00DC557A"/>
    <w:rsid w:val="00DC5695"/>
    <w:rsid w:val="00DC57A6"/>
    <w:rsid w:val="00DC59B6"/>
    <w:rsid w:val="00DC5D9E"/>
    <w:rsid w:val="00DC5DE5"/>
    <w:rsid w:val="00DC5EC2"/>
    <w:rsid w:val="00DC6040"/>
    <w:rsid w:val="00DC6438"/>
    <w:rsid w:val="00DC6712"/>
    <w:rsid w:val="00DC6B25"/>
    <w:rsid w:val="00DC6B51"/>
    <w:rsid w:val="00DC6B72"/>
    <w:rsid w:val="00DC6D4B"/>
    <w:rsid w:val="00DC6DF9"/>
    <w:rsid w:val="00DC6F4D"/>
    <w:rsid w:val="00DC7131"/>
    <w:rsid w:val="00DC7701"/>
    <w:rsid w:val="00DC7A2E"/>
    <w:rsid w:val="00DC7A5C"/>
    <w:rsid w:val="00DC7B32"/>
    <w:rsid w:val="00DC7BD9"/>
    <w:rsid w:val="00DC7E0D"/>
    <w:rsid w:val="00DC7F8D"/>
    <w:rsid w:val="00DD026C"/>
    <w:rsid w:val="00DD02AB"/>
    <w:rsid w:val="00DD05A9"/>
    <w:rsid w:val="00DD079A"/>
    <w:rsid w:val="00DD07D4"/>
    <w:rsid w:val="00DD084E"/>
    <w:rsid w:val="00DD0952"/>
    <w:rsid w:val="00DD09D0"/>
    <w:rsid w:val="00DD0E72"/>
    <w:rsid w:val="00DD110D"/>
    <w:rsid w:val="00DD12B1"/>
    <w:rsid w:val="00DD1364"/>
    <w:rsid w:val="00DD1493"/>
    <w:rsid w:val="00DD17ED"/>
    <w:rsid w:val="00DD17F0"/>
    <w:rsid w:val="00DD18A8"/>
    <w:rsid w:val="00DD1A93"/>
    <w:rsid w:val="00DD1BFB"/>
    <w:rsid w:val="00DD1D26"/>
    <w:rsid w:val="00DD1D70"/>
    <w:rsid w:val="00DD1E01"/>
    <w:rsid w:val="00DD1E91"/>
    <w:rsid w:val="00DD226D"/>
    <w:rsid w:val="00DD22AB"/>
    <w:rsid w:val="00DD254F"/>
    <w:rsid w:val="00DD2695"/>
    <w:rsid w:val="00DD2708"/>
    <w:rsid w:val="00DD2BC6"/>
    <w:rsid w:val="00DD2E06"/>
    <w:rsid w:val="00DD2F57"/>
    <w:rsid w:val="00DD307B"/>
    <w:rsid w:val="00DD33CF"/>
    <w:rsid w:val="00DD3452"/>
    <w:rsid w:val="00DD34D4"/>
    <w:rsid w:val="00DD34F4"/>
    <w:rsid w:val="00DD3574"/>
    <w:rsid w:val="00DD3C3F"/>
    <w:rsid w:val="00DD3DBC"/>
    <w:rsid w:val="00DD3F65"/>
    <w:rsid w:val="00DD40DB"/>
    <w:rsid w:val="00DD4172"/>
    <w:rsid w:val="00DD4306"/>
    <w:rsid w:val="00DD4343"/>
    <w:rsid w:val="00DD4703"/>
    <w:rsid w:val="00DD4B96"/>
    <w:rsid w:val="00DD4E1F"/>
    <w:rsid w:val="00DD4FE2"/>
    <w:rsid w:val="00DD5030"/>
    <w:rsid w:val="00DD5075"/>
    <w:rsid w:val="00DD5090"/>
    <w:rsid w:val="00DD510C"/>
    <w:rsid w:val="00DD536E"/>
    <w:rsid w:val="00DD5451"/>
    <w:rsid w:val="00DD545D"/>
    <w:rsid w:val="00DD5470"/>
    <w:rsid w:val="00DD5563"/>
    <w:rsid w:val="00DD55DA"/>
    <w:rsid w:val="00DD5A1D"/>
    <w:rsid w:val="00DD5ACB"/>
    <w:rsid w:val="00DD5CAD"/>
    <w:rsid w:val="00DD5EB3"/>
    <w:rsid w:val="00DD5ED8"/>
    <w:rsid w:val="00DD61ED"/>
    <w:rsid w:val="00DD651E"/>
    <w:rsid w:val="00DD6698"/>
    <w:rsid w:val="00DD6753"/>
    <w:rsid w:val="00DD6901"/>
    <w:rsid w:val="00DD691C"/>
    <w:rsid w:val="00DD6924"/>
    <w:rsid w:val="00DD6934"/>
    <w:rsid w:val="00DD6A11"/>
    <w:rsid w:val="00DD6CE3"/>
    <w:rsid w:val="00DD6DC8"/>
    <w:rsid w:val="00DD6E0F"/>
    <w:rsid w:val="00DD70E5"/>
    <w:rsid w:val="00DD721E"/>
    <w:rsid w:val="00DD73D8"/>
    <w:rsid w:val="00DD786F"/>
    <w:rsid w:val="00DD79BF"/>
    <w:rsid w:val="00DD7BF9"/>
    <w:rsid w:val="00DD7E1E"/>
    <w:rsid w:val="00DD7F38"/>
    <w:rsid w:val="00DE0109"/>
    <w:rsid w:val="00DE01F3"/>
    <w:rsid w:val="00DE0293"/>
    <w:rsid w:val="00DE02CB"/>
    <w:rsid w:val="00DE03A8"/>
    <w:rsid w:val="00DE03BC"/>
    <w:rsid w:val="00DE047C"/>
    <w:rsid w:val="00DE05BA"/>
    <w:rsid w:val="00DE05C8"/>
    <w:rsid w:val="00DE0CF9"/>
    <w:rsid w:val="00DE0E56"/>
    <w:rsid w:val="00DE0E5C"/>
    <w:rsid w:val="00DE0F40"/>
    <w:rsid w:val="00DE11B7"/>
    <w:rsid w:val="00DE131F"/>
    <w:rsid w:val="00DE19EB"/>
    <w:rsid w:val="00DE1A0A"/>
    <w:rsid w:val="00DE1CEE"/>
    <w:rsid w:val="00DE1E35"/>
    <w:rsid w:val="00DE21A3"/>
    <w:rsid w:val="00DE22B7"/>
    <w:rsid w:val="00DE294F"/>
    <w:rsid w:val="00DE29FE"/>
    <w:rsid w:val="00DE2C29"/>
    <w:rsid w:val="00DE2C41"/>
    <w:rsid w:val="00DE2C96"/>
    <w:rsid w:val="00DE30F8"/>
    <w:rsid w:val="00DE3351"/>
    <w:rsid w:val="00DE34DE"/>
    <w:rsid w:val="00DE3547"/>
    <w:rsid w:val="00DE3561"/>
    <w:rsid w:val="00DE3795"/>
    <w:rsid w:val="00DE3830"/>
    <w:rsid w:val="00DE384C"/>
    <w:rsid w:val="00DE3A1B"/>
    <w:rsid w:val="00DE3A6F"/>
    <w:rsid w:val="00DE3B5A"/>
    <w:rsid w:val="00DE3D68"/>
    <w:rsid w:val="00DE3E47"/>
    <w:rsid w:val="00DE3EED"/>
    <w:rsid w:val="00DE3F9E"/>
    <w:rsid w:val="00DE3FE4"/>
    <w:rsid w:val="00DE40B7"/>
    <w:rsid w:val="00DE4124"/>
    <w:rsid w:val="00DE422C"/>
    <w:rsid w:val="00DE4403"/>
    <w:rsid w:val="00DE4530"/>
    <w:rsid w:val="00DE453E"/>
    <w:rsid w:val="00DE4641"/>
    <w:rsid w:val="00DE4708"/>
    <w:rsid w:val="00DE4992"/>
    <w:rsid w:val="00DE4B8C"/>
    <w:rsid w:val="00DE4C05"/>
    <w:rsid w:val="00DE4C3E"/>
    <w:rsid w:val="00DE4E4A"/>
    <w:rsid w:val="00DE502B"/>
    <w:rsid w:val="00DE50DB"/>
    <w:rsid w:val="00DE517A"/>
    <w:rsid w:val="00DE51DA"/>
    <w:rsid w:val="00DE5218"/>
    <w:rsid w:val="00DE54D9"/>
    <w:rsid w:val="00DE5671"/>
    <w:rsid w:val="00DE5850"/>
    <w:rsid w:val="00DE5862"/>
    <w:rsid w:val="00DE5B6E"/>
    <w:rsid w:val="00DE5B8B"/>
    <w:rsid w:val="00DE5CDD"/>
    <w:rsid w:val="00DE5D59"/>
    <w:rsid w:val="00DE6075"/>
    <w:rsid w:val="00DE6135"/>
    <w:rsid w:val="00DE6167"/>
    <w:rsid w:val="00DE62B5"/>
    <w:rsid w:val="00DE6E7E"/>
    <w:rsid w:val="00DE6EB4"/>
    <w:rsid w:val="00DE6ED8"/>
    <w:rsid w:val="00DE7293"/>
    <w:rsid w:val="00DE732F"/>
    <w:rsid w:val="00DE7451"/>
    <w:rsid w:val="00DE746A"/>
    <w:rsid w:val="00DE7604"/>
    <w:rsid w:val="00DE76D4"/>
    <w:rsid w:val="00DE76DE"/>
    <w:rsid w:val="00DE78B4"/>
    <w:rsid w:val="00DE7A95"/>
    <w:rsid w:val="00DE7AAF"/>
    <w:rsid w:val="00DE7ACA"/>
    <w:rsid w:val="00DE7DA3"/>
    <w:rsid w:val="00DF035A"/>
    <w:rsid w:val="00DF0646"/>
    <w:rsid w:val="00DF0965"/>
    <w:rsid w:val="00DF0B5F"/>
    <w:rsid w:val="00DF0E42"/>
    <w:rsid w:val="00DF0FE4"/>
    <w:rsid w:val="00DF1000"/>
    <w:rsid w:val="00DF11DE"/>
    <w:rsid w:val="00DF120C"/>
    <w:rsid w:val="00DF1302"/>
    <w:rsid w:val="00DF134C"/>
    <w:rsid w:val="00DF136F"/>
    <w:rsid w:val="00DF13F5"/>
    <w:rsid w:val="00DF1505"/>
    <w:rsid w:val="00DF1650"/>
    <w:rsid w:val="00DF1653"/>
    <w:rsid w:val="00DF169B"/>
    <w:rsid w:val="00DF177E"/>
    <w:rsid w:val="00DF1810"/>
    <w:rsid w:val="00DF192F"/>
    <w:rsid w:val="00DF1975"/>
    <w:rsid w:val="00DF19E6"/>
    <w:rsid w:val="00DF1EB0"/>
    <w:rsid w:val="00DF1FB5"/>
    <w:rsid w:val="00DF21E8"/>
    <w:rsid w:val="00DF26A9"/>
    <w:rsid w:val="00DF26C8"/>
    <w:rsid w:val="00DF26C9"/>
    <w:rsid w:val="00DF2869"/>
    <w:rsid w:val="00DF2954"/>
    <w:rsid w:val="00DF2A53"/>
    <w:rsid w:val="00DF2D01"/>
    <w:rsid w:val="00DF31D5"/>
    <w:rsid w:val="00DF322E"/>
    <w:rsid w:val="00DF3252"/>
    <w:rsid w:val="00DF348F"/>
    <w:rsid w:val="00DF39AD"/>
    <w:rsid w:val="00DF3BB8"/>
    <w:rsid w:val="00DF4054"/>
    <w:rsid w:val="00DF40C2"/>
    <w:rsid w:val="00DF40E8"/>
    <w:rsid w:val="00DF40F2"/>
    <w:rsid w:val="00DF4203"/>
    <w:rsid w:val="00DF44A9"/>
    <w:rsid w:val="00DF452E"/>
    <w:rsid w:val="00DF45B8"/>
    <w:rsid w:val="00DF4713"/>
    <w:rsid w:val="00DF4AA2"/>
    <w:rsid w:val="00DF4B1D"/>
    <w:rsid w:val="00DF4D3F"/>
    <w:rsid w:val="00DF4FE0"/>
    <w:rsid w:val="00DF5645"/>
    <w:rsid w:val="00DF580F"/>
    <w:rsid w:val="00DF5946"/>
    <w:rsid w:val="00DF5C72"/>
    <w:rsid w:val="00DF5C94"/>
    <w:rsid w:val="00DF5CA0"/>
    <w:rsid w:val="00DF5E7E"/>
    <w:rsid w:val="00DF60EB"/>
    <w:rsid w:val="00DF6164"/>
    <w:rsid w:val="00DF62D0"/>
    <w:rsid w:val="00DF6517"/>
    <w:rsid w:val="00DF6528"/>
    <w:rsid w:val="00DF6680"/>
    <w:rsid w:val="00DF685E"/>
    <w:rsid w:val="00DF6B2D"/>
    <w:rsid w:val="00DF6C71"/>
    <w:rsid w:val="00DF6F05"/>
    <w:rsid w:val="00DF6F06"/>
    <w:rsid w:val="00DF6F10"/>
    <w:rsid w:val="00DF6F6C"/>
    <w:rsid w:val="00DF7032"/>
    <w:rsid w:val="00DF71CF"/>
    <w:rsid w:val="00DF7296"/>
    <w:rsid w:val="00DF73AF"/>
    <w:rsid w:val="00DF7444"/>
    <w:rsid w:val="00DF753B"/>
    <w:rsid w:val="00DF75CE"/>
    <w:rsid w:val="00DF769B"/>
    <w:rsid w:val="00DF76C9"/>
    <w:rsid w:val="00DF773A"/>
    <w:rsid w:val="00DF77A9"/>
    <w:rsid w:val="00DF7938"/>
    <w:rsid w:val="00DF7A3D"/>
    <w:rsid w:val="00DF7B68"/>
    <w:rsid w:val="00DF7D46"/>
    <w:rsid w:val="00DF7FBD"/>
    <w:rsid w:val="00DF7FDE"/>
    <w:rsid w:val="00E0015E"/>
    <w:rsid w:val="00E00168"/>
    <w:rsid w:val="00E002AA"/>
    <w:rsid w:val="00E00305"/>
    <w:rsid w:val="00E0037F"/>
    <w:rsid w:val="00E00733"/>
    <w:rsid w:val="00E008C3"/>
    <w:rsid w:val="00E00B97"/>
    <w:rsid w:val="00E00BFD"/>
    <w:rsid w:val="00E00C02"/>
    <w:rsid w:val="00E00CC6"/>
    <w:rsid w:val="00E00F87"/>
    <w:rsid w:val="00E00FFF"/>
    <w:rsid w:val="00E0145B"/>
    <w:rsid w:val="00E014B5"/>
    <w:rsid w:val="00E015B0"/>
    <w:rsid w:val="00E015C9"/>
    <w:rsid w:val="00E01700"/>
    <w:rsid w:val="00E01899"/>
    <w:rsid w:val="00E01932"/>
    <w:rsid w:val="00E019C6"/>
    <w:rsid w:val="00E01A5C"/>
    <w:rsid w:val="00E01CBF"/>
    <w:rsid w:val="00E01D33"/>
    <w:rsid w:val="00E01E01"/>
    <w:rsid w:val="00E01E21"/>
    <w:rsid w:val="00E01F24"/>
    <w:rsid w:val="00E01F57"/>
    <w:rsid w:val="00E0211D"/>
    <w:rsid w:val="00E02252"/>
    <w:rsid w:val="00E02422"/>
    <w:rsid w:val="00E025BE"/>
    <w:rsid w:val="00E0266F"/>
    <w:rsid w:val="00E02763"/>
    <w:rsid w:val="00E029AD"/>
    <w:rsid w:val="00E02B6B"/>
    <w:rsid w:val="00E02E68"/>
    <w:rsid w:val="00E03195"/>
    <w:rsid w:val="00E0319C"/>
    <w:rsid w:val="00E031AC"/>
    <w:rsid w:val="00E0321D"/>
    <w:rsid w:val="00E0334A"/>
    <w:rsid w:val="00E03476"/>
    <w:rsid w:val="00E03688"/>
    <w:rsid w:val="00E03B57"/>
    <w:rsid w:val="00E03C22"/>
    <w:rsid w:val="00E03CF8"/>
    <w:rsid w:val="00E03DAE"/>
    <w:rsid w:val="00E03E00"/>
    <w:rsid w:val="00E03EC5"/>
    <w:rsid w:val="00E03F3F"/>
    <w:rsid w:val="00E042BD"/>
    <w:rsid w:val="00E0432F"/>
    <w:rsid w:val="00E045C5"/>
    <w:rsid w:val="00E0463F"/>
    <w:rsid w:val="00E04744"/>
    <w:rsid w:val="00E047BE"/>
    <w:rsid w:val="00E048E6"/>
    <w:rsid w:val="00E04C0C"/>
    <w:rsid w:val="00E04C3A"/>
    <w:rsid w:val="00E04D1E"/>
    <w:rsid w:val="00E04E6F"/>
    <w:rsid w:val="00E05050"/>
    <w:rsid w:val="00E0544B"/>
    <w:rsid w:val="00E0545E"/>
    <w:rsid w:val="00E05509"/>
    <w:rsid w:val="00E05A07"/>
    <w:rsid w:val="00E05A6A"/>
    <w:rsid w:val="00E05CEB"/>
    <w:rsid w:val="00E060F0"/>
    <w:rsid w:val="00E06174"/>
    <w:rsid w:val="00E06196"/>
    <w:rsid w:val="00E061F2"/>
    <w:rsid w:val="00E062BE"/>
    <w:rsid w:val="00E06308"/>
    <w:rsid w:val="00E0638A"/>
    <w:rsid w:val="00E06722"/>
    <w:rsid w:val="00E06795"/>
    <w:rsid w:val="00E068EF"/>
    <w:rsid w:val="00E06B1B"/>
    <w:rsid w:val="00E06B26"/>
    <w:rsid w:val="00E06B8F"/>
    <w:rsid w:val="00E06BB3"/>
    <w:rsid w:val="00E06D68"/>
    <w:rsid w:val="00E06F96"/>
    <w:rsid w:val="00E06FAC"/>
    <w:rsid w:val="00E0752F"/>
    <w:rsid w:val="00E07586"/>
    <w:rsid w:val="00E07711"/>
    <w:rsid w:val="00E0795B"/>
    <w:rsid w:val="00E07A9B"/>
    <w:rsid w:val="00E07C0E"/>
    <w:rsid w:val="00E07C42"/>
    <w:rsid w:val="00E07CD1"/>
    <w:rsid w:val="00E07DCA"/>
    <w:rsid w:val="00E07E20"/>
    <w:rsid w:val="00E07F81"/>
    <w:rsid w:val="00E1008F"/>
    <w:rsid w:val="00E10413"/>
    <w:rsid w:val="00E1046C"/>
    <w:rsid w:val="00E1071E"/>
    <w:rsid w:val="00E1082F"/>
    <w:rsid w:val="00E10C92"/>
    <w:rsid w:val="00E10DCA"/>
    <w:rsid w:val="00E10FE9"/>
    <w:rsid w:val="00E112D8"/>
    <w:rsid w:val="00E112E5"/>
    <w:rsid w:val="00E11698"/>
    <w:rsid w:val="00E1179B"/>
    <w:rsid w:val="00E11A62"/>
    <w:rsid w:val="00E11DA0"/>
    <w:rsid w:val="00E11F1E"/>
    <w:rsid w:val="00E121C4"/>
    <w:rsid w:val="00E12404"/>
    <w:rsid w:val="00E12517"/>
    <w:rsid w:val="00E12762"/>
    <w:rsid w:val="00E1288B"/>
    <w:rsid w:val="00E12938"/>
    <w:rsid w:val="00E12A09"/>
    <w:rsid w:val="00E12B39"/>
    <w:rsid w:val="00E12C38"/>
    <w:rsid w:val="00E12E4E"/>
    <w:rsid w:val="00E12EB5"/>
    <w:rsid w:val="00E13302"/>
    <w:rsid w:val="00E134F5"/>
    <w:rsid w:val="00E1363A"/>
    <w:rsid w:val="00E136DD"/>
    <w:rsid w:val="00E136E9"/>
    <w:rsid w:val="00E13A12"/>
    <w:rsid w:val="00E13A37"/>
    <w:rsid w:val="00E13B22"/>
    <w:rsid w:val="00E13B78"/>
    <w:rsid w:val="00E14079"/>
    <w:rsid w:val="00E142DF"/>
    <w:rsid w:val="00E14331"/>
    <w:rsid w:val="00E14356"/>
    <w:rsid w:val="00E14362"/>
    <w:rsid w:val="00E144C4"/>
    <w:rsid w:val="00E1479A"/>
    <w:rsid w:val="00E14888"/>
    <w:rsid w:val="00E14EF6"/>
    <w:rsid w:val="00E151C1"/>
    <w:rsid w:val="00E152C1"/>
    <w:rsid w:val="00E1535E"/>
    <w:rsid w:val="00E1558F"/>
    <w:rsid w:val="00E1570B"/>
    <w:rsid w:val="00E15784"/>
    <w:rsid w:val="00E158EA"/>
    <w:rsid w:val="00E159A4"/>
    <w:rsid w:val="00E15A9A"/>
    <w:rsid w:val="00E15AB9"/>
    <w:rsid w:val="00E15F61"/>
    <w:rsid w:val="00E15F6D"/>
    <w:rsid w:val="00E16023"/>
    <w:rsid w:val="00E1614C"/>
    <w:rsid w:val="00E161AD"/>
    <w:rsid w:val="00E16260"/>
    <w:rsid w:val="00E16338"/>
    <w:rsid w:val="00E1639D"/>
    <w:rsid w:val="00E164E4"/>
    <w:rsid w:val="00E16563"/>
    <w:rsid w:val="00E16818"/>
    <w:rsid w:val="00E16A42"/>
    <w:rsid w:val="00E16AED"/>
    <w:rsid w:val="00E16B79"/>
    <w:rsid w:val="00E16D0F"/>
    <w:rsid w:val="00E16E7D"/>
    <w:rsid w:val="00E16EF0"/>
    <w:rsid w:val="00E16FEF"/>
    <w:rsid w:val="00E1717B"/>
    <w:rsid w:val="00E172DC"/>
    <w:rsid w:val="00E17336"/>
    <w:rsid w:val="00E17598"/>
    <w:rsid w:val="00E1773F"/>
    <w:rsid w:val="00E17756"/>
    <w:rsid w:val="00E17779"/>
    <w:rsid w:val="00E177A8"/>
    <w:rsid w:val="00E178CC"/>
    <w:rsid w:val="00E178E6"/>
    <w:rsid w:val="00E17D32"/>
    <w:rsid w:val="00E17EF3"/>
    <w:rsid w:val="00E202E7"/>
    <w:rsid w:val="00E20559"/>
    <w:rsid w:val="00E20716"/>
    <w:rsid w:val="00E20855"/>
    <w:rsid w:val="00E20872"/>
    <w:rsid w:val="00E2096C"/>
    <w:rsid w:val="00E20AB9"/>
    <w:rsid w:val="00E20CF8"/>
    <w:rsid w:val="00E20D89"/>
    <w:rsid w:val="00E210D4"/>
    <w:rsid w:val="00E21100"/>
    <w:rsid w:val="00E21197"/>
    <w:rsid w:val="00E21415"/>
    <w:rsid w:val="00E21475"/>
    <w:rsid w:val="00E21513"/>
    <w:rsid w:val="00E21571"/>
    <w:rsid w:val="00E216DD"/>
    <w:rsid w:val="00E217C7"/>
    <w:rsid w:val="00E2180B"/>
    <w:rsid w:val="00E2189A"/>
    <w:rsid w:val="00E21BB4"/>
    <w:rsid w:val="00E21BC6"/>
    <w:rsid w:val="00E21C9A"/>
    <w:rsid w:val="00E21D42"/>
    <w:rsid w:val="00E21D43"/>
    <w:rsid w:val="00E21F11"/>
    <w:rsid w:val="00E21F91"/>
    <w:rsid w:val="00E220A6"/>
    <w:rsid w:val="00E2219A"/>
    <w:rsid w:val="00E22609"/>
    <w:rsid w:val="00E22843"/>
    <w:rsid w:val="00E2292B"/>
    <w:rsid w:val="00E22A6E"/>
    <w:rsid w:val="00E22F2F"/>
    <w:rsid w:val="00E22F44"/>
    <w:rsid w:val="00E23113"/>
    <w:rsid w:val="00E2320B"/>
    <w:rsid w:val="00E23714"/>
    <w:rsid w:val="00E237BD"/>
    <w:rsid w:val="00E238C7"/>
    <w:rsid w:val="00E238E9"/>
    <w:rsid w:val="00E23A7E"/>
    <w:rsid w:val="00E23A96"/>
    <w:rsid w:val="00E23BD4"/>
    <w:rsid w:val="00E23CE7"/>
    <w:rsid w:val="00E23CF5"/>
    <w:rsid w:val="00E23D7D"/>
    <w:rsid w:val="00E23E76"/>
    <w:rsid w:val="00E23F3C"/>
    <w:rsid w:val="00E24288"/>
    <w:rsid w:val="00E243A1"/>
    <w:rsid w:val="00E244B3"/>
    <w:rsid w:val="00E24650"/>
    <w:rsid w:val="00E2488E"/>
    <w:rsid w:val="00E2494E"/>
    <w:rsid w:val="00E249A3"/>
    <w:rsid w:val="00E24A9E"/>
    <w:rsid w:val="00E24B4C"/>
    <w:rsid w:val="00E24CAA"/>
    <w:rsid w:val="00E24DCA"/>
    <w:rsid w:val="00E24E5B"/>
    <w:rsid w:val="00E24ECA"/>
    <w:rsid w:val="00E254D0"/>
    <w:rsid w:val="00E25635"/>
    <w:rsid w:val="00E256FD"/>
    <w:rsid w:val="00E25953"/>
    <w:rsid w:val="00E25AB2"/>
    <w:rsid w:val="00E25B71"/>
    <w:rsid w:val="00E25C5D"/>
    <w:rsid w:val="00E25D59"/>
    <w:rsid w:val="00E25DF0"/>
    <w:rsid w:val="00E25DFA"/>
    <w:rsid w:val="00E25E7C"/>
    <w:rsid w:val="00E25F7E"/>
    <w:rsid w:val="00E26140"/>
    <w:rsid w:val="00E262AA"/>
    <w:rsid w:val="00E2632C"/>
    <w:rsid w:val="00E26514"/>
    <w:rsid w:val="00E2654C"/>
    <w:rsid w:val="00E26814"/>
    <w:rsid w:val="00E26845"/>
    <w:rsid w:val="00E2689D"/>
    <w:rsid w:val="00E26B81"/>
    <w:rsid w:val="00E26CAA"/>
    <w:rsid w:val="00E26D0A"/>
    <w:rsid w:val="00E26D10"/>
    <w:rsid w:val="00E27008"/>
    <w:rsid w:val="00E272F4"/>
    <w:rsid w:val="00E275BB"/>
    <w:rsid w:val="00E276E2"/>
    <w:rsid w:val="00E276FE"/>
    <w:rsid w:val="00E27A0C"/>
    <w:rsid w:val="00E27B2D"/>
    <w:rsid w:val="00E27B6B"/>
    <w:rsid w:val="00E27C11"/>
    <w:rsid w:val="00E27C22"/>
    <w:rsid w:val="00E30602"/>
    <w:rsid w:val="00E30642"/>
    <w:rsid w:val="00E30792"/>
    <w:rsid w:val="00E309B0"/>
    <w:rsid w:val="00E30C8D"/>
    <w:rsid w:val="00E30E18"/>
    <w:rsid w:val="00E30E46"/>
    <w:rsid w:val="00E30E49"/>
    <w:rsid w:val="00E31019"/>
    <w:rsid w:val="00E31049"/>
    <w:rsid w:val="00E3113B"/>
    <w:rsid w:val="00E31294"/>
    <w:rsid w:val="00E3160C"/>
    <w:rsid w:val="00E316C4"/>
    <w:rsid w:val="00E316DA"/>
    <w:rsid w:val="00E316E1"/>
    <w:rsid w:val="00E318FA"/>
    <w:rsid w:val="00E319E5"/>
    <w:rsid w:val="00E31BFC"/>
    <w:rsid w:val="00E31E09"/>
    <w:rsid w:val="00E31E8C"/>
    <w:rsid w:val="00E31FD9"/>
    <w:rsid w:val="00E322FA"/>
    <w:rsid w:val="00E32303"/>
    <w:rsid w:val="00E32544"/>
    <w:rsid w:val="00E32D21"/>
    <w:rsid w:val="00E32DF2"/>
    <w:rsid w:val="00E32F1F"/>
    <w:rsid w:val="00E33040"/>
    <w:rsid w:val="00E3324F"/>
    <w:rsid w:val="00E332DD"/>
    <w:rsid w:val="00E334D3"/>
    <w:rsid w:val="00E334DE"/>
    <w:rsid w:val="00E33675"/>
    <w:rsid w:val="00E336F0"/>
    <w:rsid w:val="00E33AFC"/>
    <w:rsid w:val="00E33B48"/>
    <w:rsid w:val="00E33B9E"/>
    <w:rsid w:val="00E33BCA"/>
    <w:rsid w:val="00E33F45"/>
    <w:rsid w:val="00E34001"/>
    <w:rsid w:val="00E341C8"/>
    <w:rsid w:val="00E344FB"/>
    <w:rsid w:val="00E34637"/>
    <w:rsid w:val="00E346ED"/>
    <w:rsid w:val="00E348EC"/>
    <w:rsid w:val="00E348FC"/>
    <w:rsid w:val="00E34A3C"/>
    <w:rsid w:val="00E34ACC"/>
    <w:rsid w:val="00E34BD4"/>
    <w:rsid w:val="00E34C79"/>
    <w:rsid w:val="00E34C7F"/>
    <w:rsid w:val="00E34CB2"/>
    <w:rsid w:val="00E34CBA"/>
    <w:rsid w:val="00E35094"/>
    <w:rsid w:val="00E35097"/>
    <w:rsid w:val="00E35102"/>
    <w:rsid w:val="00E35149"/>
    <w:rsid w:val="00E353F2"/>
    <w:rsid w:val="00E35685"/>
    <w:rsid w:val="00E35793"/>
    <w:rsid w:val="00E3585D"/>
    <w:rsid w:val="00E35AF6"/>
    <w:rsid w:val="00E35B34"/>
    <w:rsid w:val="00E35EBF"/>
    <w:rsid w:val="00E3683B"/>
    <w:rsid w:val="00E368A8"/>
    <w:rsid w:val="00E368A9"/>
    <w:rsid w:val="00E36A20"/>
    <w:rsid w:val="00E36C3E"/>
    <w:rsid w:val="00E36F1C"/>
    <w:rsid w:val="00E36F93"/>
    <w:rsid w:val="00E3701E"/>
    <w:rsid w:val="00E370CC"/>
    <w:rsid w:val="00E37175"/>
    <w:rsid w:val="00E37456"/>
    <w:rsid w:val="00E37693"/>
    <w:rsid w:val="00E376D6"/>
    <w:rsid w:val="00E3774B"/>
    <w:rsid w:val="00E37A35"/>
    <w:rsid w:val="00E37C83"/>
    <w:rsid w:val="00E37FCC"/>
    <w:rsid w:val="00E403E8"/>
    <w:rsid w:val="00E40817"/>
    <w:rsid w:val="00E40973"/>
    <w:rsid w:val="00E40D9D"/>
    <w:rsid w:val="00E40DD3"/>
    <w:rsid w:val="00E40E24"/>
    <w:rsid w:val="00E40F39"/>
    <w:rsid w:val="00E4101E"/>
    <w:rsid w:val="00E41021"/>
    <w:rsid w:val="00E4104A"/>
    <w:rsid w:val="00E410F3"/>
    <w:rsid w:val="00E412F3"/>
    <w:rsid w:val="00E414D5"/>
    <w:rsid w:val="00E4154C"/>
    <w:rsid w:val="00E417D4"/>
    <w:rsid w:val="00E41879"/>
    <w:rsid w:val="00E41D8A"/>
    <w:rsid w:val="00E41E88"/>
    <w:rsid w:val="00E41F21"/>
    <w:rsid w:val="00E4223B"/>
    <w:rsid w:val="00E4242D"/>
    <w:rsid w:val="00E42BC1"/>
    <w:rsid w:val="00E42C5D"/>
    <w:rsid w:val="00E42E42"/>
    <w:rsid w:val="00E42ECF"/>
    <w:rsid w:val="00E42F20"/>
    <w:rsid w:val="00E42F9F"/>
    <w:rsid w:val="00E432EC"/>
    <w:rsid w:val="00E434DD"/>
    <w:rsid w:val="00E4358B"/>
    <w:rsid w:val="00E43686"/>
    <w:rsid w:val="00E43A2D"/>
    <w:rsid w:val="00E43A92"/>
    <w:rsid w:val="00E43AE9"/>
    <w:rsid w:val="00E43EF3"/>
    <w:rsid w:val="00E43FE2"/>
    <w:rsid w:val="00E43FF3"/>
    <w:rsid w:val="00E442A4"/>
    <w:rsid w:val="00E443A1"/>
    <w:rsid w:val="00E4451F"/>
    <w:rsid w:val="00E44543"/>
    <w:rsid w:val="00E44612"/>
    <w:rsid w:val="00E4480B"/>
    <w:rsid w:val="00E449BD"/>
    <w:rsid w:val="00E44A51"/>
    <w:rsid w:val="00E44A67"/>
    <w:rsid w:val="00E44A96"/>
    <w:rsid w:val="00E44AAB"/>
    <w:rsid w:val="00E44C1D"/>
    <w:rsid w:val="00E44C35"/>
    <w:rsid w:val="00E44E1B"/>
    <w:rsid w:val="00E44E20"/>
    <w:rsid w:val="00E4553E"/>
    <w:rsid w:val="00E4578C"/>
    <w:rsid w:val="00E45889"/>
    <w:rsid w:val="00E459C4"/>
    <w:rsid w:val="00E45C0D"/>
    <w:rsid w:val="00E45DCF"/>
    <w:rsid w:val="00E45E0F"/>
    <w:rsid w:val="00E45F43"/>
    <w:rsid w:val="00E46193"/>
    <w:rsid w:val="00E465F0"/>
    <w:rsid w:val="00E469D0"/>
    <w:rsid w:val="00E46C35"/>
    <w:rsid w:val="00E46C87"/>
    <w:rsid w:val="00E46C8F"/>
    <w:rsid w:val="00E46D74"/>
    <w:rsid w:val="00E46FE8"/>
    <w:rsid w:val="00E47695"/>
    <w:rsid w:val="00E47806"/>
    <w:rsid w:val="00E479AD"/>
    <w:rsid w:val="00E47A04"/>
    <w:rsid w:val="00E47B05"/>
    <w:rsid w:val="00E47E1F"/>
    <w:rsid w:val="00E47ECE"/>
    <w:rsid w:val="00E50248"/>
    <w:rsid w:val="00E5032C"/>
    <w:rsid w:val="00E5035A"/>
    <w:rsid w:val="00E503D7"/>
    <w:rsid w:val="00E50441"/>
    <w:rsid w:val="00E504B7"/>
    <w:rsid w:val="00E505B1"/>
    <w:rsid w:val="00E50716"/>
    <w:rsid w:val="00E5088B"/>
    <w:rsid w:val="00E50EC1"/>
    <w:rsid w:val="00E50F1D"/>
    <w:rsid w:val="00E5126A"/>
    <w:rsid w:val="00E515FC"/>
    <w:rsid w:val="00E5184D"/>
    <w:rsid w:val="00E51855"/>
    <w:rsid w:val="00E51918"/>
    <w:rsid w:val="00E519A4"/>
    <w:rsid w:val="00E519AA"/>
    <w:rsid w:val="00E51AA2"/>
    <w:rsid w:val="00E51B95"/>
    <w:rsid w:val="00E51CD6"/>
    <w:rsid w:val="00E51D21"/>
    <w:rsid w:val="00E51F80"/>
    <w:rsid w:val="00E52114"/>
    <w:rsid w:val="00E5221E"/>
    <w:rsid w:val="00E5230A"/>
    <w:rsid w:val="00E52368"/>
    <w:rsid w:val="00E523C9"/>
    <w:rsid w:val="00E525BD"/>
    <w:rsid w:val="00E5298B"/>
    <w:rsid w:val="00E52A55"/>
    <w:rsid w:val="00E52ADE"/>
    <w:rsid w:val="00E52B78"/>
    <w:rsid w:val="00E52C48"/>
    <w:rsid w:val="00E52C8B"/>
    <w:rsid w:val="00E52CB7"/>
    <w:rsid w:val="00E52DD6"/>
    <w:rsid w:val="00E52E34"/>
    <w:rsid w:val="00E53069"/>
    <w:rsid w:val="00E5319A"/>
    <w:rsid w:val="00E531A3"/>
    <w:rsid w:val="00E53291"/>
    <w:rsid w:val="00E535BA"/>
    <w:rsid w:val="00E535CF"/>
    <w:rsid w:val="00E53636"/>
    <w:rsid w:val="00E53663"/>
    <w:rsid w:val="00E5380E"/>
    <w:rsid w:val="00E53820"/>
    <w:rsid w:val="00E539BD"/>
    <w:rsid w:val="00E53C6A"/>
    <w:rsid w:val="00E53CB7"/>
    <w:rsid w:val="00E53E81"/>
    <w:rsid w:val="00E53F13"/>
    <w:rsid w:val="00E54004"/>
    <w:rsid w:val="00E5413B"/>
    <w:rsid w:val="00E541A3"/>
    <w:rsid w:val="00E542E0"/>
    <w:rsid w:val="00E5449B"/>
    <w:rsid w:val="00E54691"/>
    <w:rsid w:val="00E54701"/>
    <w:rsid w:val="00E547BE"/>
    <w:rsid w:val="00E5494F"/>
    <w:rsid w:val="00E549DB"/>
    <w:rsid w:val="00E54A37"/>
    <w:rsid w:val="00E54AED"/>
    <w:rsid w:val="00E54DF6"/>
    <w:rsid w:val="00E55323"/>
    <w:rsid w:val="00E55475"/>
    <w:rsid w:val="00E55AB7"/>
    <w:rsid w:val="00E55D26"/>
    <w:rsid w:val="00E5636F"/>
    <w:rsid w:val="00E56434"/>
    <w:rsid w:val="00E56A72"/>
    <w:rsid w:val="00E56BBA"/>
    <w:rsid w:val="00E56FD4"/>
    <w:rsid w:val="00E56FF2"/>
    <w:rsid w:val="00E572C2"/>
    <w:rsid w:val="00E57512"/>
    <w:rsid w:val="00E576C1"/>
    <w:rsid w:val="00E57A4B"/>
    <w:rsid w:val="00E57C23"/>
    <w:rsid w:val="00E57E84"/>
    <w:rsid w:val="00E57F71"/>
    <w:rsid w:val="00E602AE"/>
    <w:rsid w:val="00E60365"/>
    <w:rsid w:val="00E604A2"/>
    <w:rsid w:val="00E60518"/>
    <w:rsid w:val="00E605E1"/>
    <w:rsid w:val="00E606F7"/>
    <w:rsid w:val="00E607A5"/>
    <w:rsid w:val="00E60928"/>
    <w:rsid w:val="00E60AD6"/>
    <w:rsid w:val="00E60B7A"/>
    <w:rsid w:val="00E60B9E"/>
    <w:rsid w:val="00E6106D"/>
    <w:rsid w:val="00E610C5"/>
    <w:rsid w:val="00E61124"/>
    <w:rsid w:val="00E611D2"/>
    <w:rsid w:val="00E613FC"/>
    <w:rsid w:val="00E614F5"/>
    <w:rsid w:val="00E61516"/>
    <w:rsid w:val="00E615F0"/>
    <w:rsid w:val="00E617EF"/>
    <w:rsid w:val="00E619E3"/>
    <w:rsid w:val="00E61D39"/>
    <w:rsid w:val="00E61E00"/>
    <w:rsid w:val="00E61E45"/>
    <w:rsid w:val="00E61F33"/>
    <w:rsid w:val="00E61FE4"/>
    <w:rsid w:val="00E6244B"/>
    <w:rsid w:val="00E62605"/>
    <w:rsid w:val="00E6267B"/>
    <w:rsid w:val="00E62825"/>
    <w:rsid w:val="00E62A69"/>
    <w:rsid w:val="00E62DC0"/>
    <w:rsid w:val="00E62DF3"/>
    <w:rsid w:val="00E62EC9"/>
    <w:rsid w:val="00E630DA"/>
    <w:rsid w:val="00E6312E"/>
    <w:rsid w:val="00E63453"/>
    <w:rsid w:val="00E63466"/>
    <w:rsid w:val="00E63645"/>
    <w:rsid w:val="00E637C4"/>
    <w:rsid w:val="00E63C0F"/>
    <w:rsid w:val="00E63C6A"/>
    <w:rsid w:val="00E64043"/>
    <w:rsid w:val="00E64199"/>
    <w:rsid w:val="00E64570"/>
    <w:rsid w:val="00E64852"/>
    <w:rsid w:val="00E649EB"/>
    <w:rsid w:val="00E649F5"/>
    <w:rsid w:val="00E64A61"/>
    <w:rsid w:val="00E651CE"/>
    <w:rsid w:val="00E653BD"/>
    <w:rsid w:val="00E6559F"/>
    <w:rsid w:val="00E655A5"/>
    <w:rsid w:val="00E656C0"/>
    <w:rsid w:val="00E65731"/>
    <w:rsid w:val="00E65A2A"/>
    <w:rsid w:val="00E65DAC"/>
    <w:rsid w:val="00E65E2B"/>
    <w:rsid w:val="00E65E50"/>
    <w:rsid w:val="00E65F53"/>
    <w:rsid w:val="00E65FC1"/>
    <w:rsid w:val="00E660D8"/>
    <w:rsid w:val="00E6620A"/>
    <w:rsid w:val="00E662A7"/>
    <w:rsid w:val="00E6646C"/>
    <w:rsid w:val="00E664A3"/>
    <w:rsid w:val="00E66500"/>
    <w:rsid w:val="00E66822"/>
    <w:rsid w:val="00E66CBE"/>
    <w:rsid w:val="00E66D67"/>
    <w:rsid w:val="00E66E68"/>
    <w:rsid w:val="00E66E7D"/>
    <w:rsid w:val="00E67003"/>
    <w:rsid w:val="00E6732C"/>
    <w:rsid w:val="00E673D6"/>
    <w:rsid w:val="00E673F3"/>
    <w:rsid w:val="00E6750D"/>
    <w:rsid w:val="00E67959"/>
    <w:rsid w:val="00E679A9"/>
    <w:rsid w:val="00E67DBA"/>
    <w:rsid w:val="00E67F67"/>
    <w:rsid w:val="00E7037F"/>
    <w:rsid w:val="00E7040A"/>
    <w:rsid w:val="00E70660"/>
    <w:rsid w:val="00E70B6D"/>
    <w:rsid w:val="00E70B93"/>
    <w:rsid w:val="00E70CC0"/>
    <w:rsid w:val="00E7120E"/>
    <w:rsid w:val="00E7135B"/>
    <w:rsid w:val="00E7156D"/>
    <w:rsid w:val="00E71871"/>
    <w:rsid w:val="00E71C12"/>
    <w:rsid w:val="00E71C49"/>
    <w:rsid w:val="00E71D51"/>
    <w:rsid w:val="00E71E0B"/>
    <w:rsid w:val="00E71E54"/>
    <w:rsid w:val="00E721AD"/>
    <w:rsid w:val="00E72420"/>
    <w:rsid w:val="00E7249D"/>
    <w:rsid w:val="00E72500"/>
    <w:rsid w:val="00E72707"/>
    <w:rsid w:val="00E72E69"/>
    <w:rsid w:val="00E72E9C"/>
    <w:rsid w:val="00E72F3D"/>
    <w:rsid w:val="00E73107"/>
    <w:rsid w:val="00E7312B"/>
    <w:rsid w:val="00E73142"/>
    <w:rsid w:val="00E731E0"/>
    <w:rsid w:val="00E734D0"/>
    <w:rsid w:val="00E736F6"/>
    <w:rsid w:val="00E73791"/>
    <w:rsid w:val="00E738DD"/>
    <w:rsid w:val="00E7397A"/>
    <w:rsid w:val="00E73B05"/>
    <w:rsid w:val="00E73D09"/>
    <w:rsid w:val="00E73DA0"/>
    <w:rsid w:val="00E73E74"/>
    <w:rsid w:val="00E73F36"/>
    <w:rsid w:val="00E74181"/>
    <w:rsid w:val="00E74294"/>
    <w:rsid w:val="00E7429F"/>
    <w:rsid w:val="00E7435A"/>
    <w:rsid w:val="00E74397"/>
    <w:rsid w:val="00E7479B"/>
    <w:rsid w:val="00E74810"/>
    <w:rsid w:val="00E74893"/>
    <w:rsid w:val="00E74A2A"/>
    <w:rsid w:val="00E74D20"/>
    <w:rsid w:val="00E74E77"/>
    <w:rsid w:val="00E74F4A"/>
    <w:rsid w:val="00E750F3"/>
    <w:rsid w:val="00E750F9"/>
    <w:rsid w:val="00E75A7E"/>
    <w:rsid w:val="00E75D7C"/>
    <w:rsid w:val="00E75DAF"/>
    <w:rsid w:val="00E76298"/>
    <w:rsid w:val="00E7668E"/>
    <w:rsid w:val="00E76699"/>
    <w:rsid w:val="00E76727"/>
    <w:rsid w:val="00E76A15"/>
    <w:rsid w:val="00E76B7D"/>
    <w:rsid w:val="00E76D00"/>
    <w:rsid w:val="00E76FEE"/>
    <w:rsid w:val="00E77233"/>
    <w:rsid w:val="00E7726A"/>
    <w:rsid w:val="00E77311"/>
    <w:rsid w:val="00E77514"/>
    <w:rsid w:val="00E77555"/>
    <w:rsid w:val="00E77692"/>
    <w:rsid w:val="00E77833"/>
    <w:rsid w:val="00E778B2"/>
    <w:rsid w:val="00E778FC"/>
    <w:rsid w:val="00E77927"/>
    <w:rsid w:val="00E77B0A"/>
    <w:rsid w:val="00E77DBE"/>
    <w:rsid w:val="00E77EBE"/>
    <w:rsid w:val="00E77F88"/>
    <w:rsid w:val="00E80406"/>
    <w:rsid w:val="00E80516"/>
    <w:rsid w:val="00E80648"/>
    <w:rsid w:val="00E80846"/>
    <w:rsid w:val="00E80856"/>
    <w:rsid w:val="00E80B7C"/>
    <w:rsid w:val="00E80B84"/>
    <w:rsid w:val="00E80B92"/>
    <w:rsid w:val="00E80F15"/>
    <w:rsid w:val="00E80F81"/>
    <w:rsid w:val="00E81278"/>
    <w:rsid w:val="00E8134A"/>
    <w:rsid w:val="00E81548"/>
    <w:rsid w:val="00E817C9"/>
    <w:rsid w:val="00E8188E"/>
    <w:rsid w:val="00E8196F"/>
    <w:rsid w:val="00E81C63"/>
    <w:rsid w:val="00E81DFC"/>
    <w:rsid w:val="00E81FE2"/>
    <w:rsid w:val="00E826B1"/>
    <w:rsid w:val="00E826C9"/>
    <w:rsid w:val="00E82840"/>
    <w:rsid w:val="00E82B63"/>
    <w:rsid w:val="00E82B99"/>
    <w:rsid w:val="00E82DD5"/>
    <w:rsid w:val="00E8324C"/>
    <w:rsid w:val="00E8330A"/>
    <w:rsid w:val="00E833AB"/>
    <w:rsid w:val="00E835F9"/>
    <w:rsid w:val="00E83830"/>
    <w:rsid w:val="00E83D68"/>
    <w:rsid w:val="00E840AA"/>
    <w:rsid w:val="00E840E5"/>
    <w:rsid w:val="00E841AC"/>
    <w:rsid w:val="00E841E8"/>
    <w:rsid w:val="00E84231"/>
    <w:rsid w:val="00E84362"/>
    <w:rsid w:val="00E84397"/>
    <w:rsid w:val="00E8442D"/>
    <w:rsid w:val="00E847F6"/>
    <w:rsid w:val="00E84819"/>
    <w:rsid w:val="00E84838"/>
    <w:rsid w:val="00E849C7"/>
    <w:rsid w:val="00E84D30"/>
    <w:rsid w:val="00E850B8"/>
    <w:rsid w:val="00E8532C"/>
    <w:rsid w:val="00E85419"/>
    <w:rsid w:val="00E85423"/>
    <w:rsid w:val="00E854A2"/>
    <w:rsid w:val="00E856EC"/>
    <w:rsid w:val="00E8572C"/>
    <w:rsid w:val="00E859D3"/>
    <w:rsid w:val="00E85A1A"/>
    <w:rsid w:val="00E85B65"/>
    <w:rsid w:val="00E85CA0"/>
    <w:rsid w:val="00E85CBD"/>
    <w:rsid w:val="00E85D4B"/>
    <w:rsid w:val="00E85D6A"/>
    <w:rsid w:val="00E8606E"/>
    <w:rsid w:val="00E86356"/>
    <w:rsid w:val="00E86509"/>
    <w:rsid w:val="00E866F5"/>
    <w:rsid w:val="00E86793"/>
    <w:rsid w:val="00E86889"/>
    <w:rsid w:val="00E8697D"/>
    <w:rsid w:val="00E86AE5"/>
    <w:rsid w:val="00E86B2D"/>
    <w:rsid w:val="00E86BA5"/>
    <w:rsid w:val="00E86C2A"/>
    <w:rsid w:val="00E871DA"/>
    <w:rsid w:val="00E873F9"/>
    <w:rsid w:val="00E87654"/>
    <w:rsid w:val="00E87780"/>
    <w:rsid w:val="00E877E8"/>
    <w:rsid w:val="00E878E2"/>
    <w:rsid w:val="00E8794D"/>
    <w:rsid w:val="00E8795D"/>
    <w:rsid w:val="00E87A3C"/>
    <w:rsid w:val="00E87CC4"/>
    <w:rsid w:val="00E87DCE"/>
    <w:rsid w:val="00E87ECF"/>
    <w:rsid w:val="00E902C4"/>
    <w:rsid w:val="00E903B4"/>
    <w:rsid w:val="00E906E0"/>
    <w:rsid w:val="00E90705"/>
    <w:rsid w:val="00E90B6E"/>
    <w:rsid w:val="00E90CFC"/>
    <w:rsid w:val="00E90D35"/>
    <w:rsid w:val="00E90E14"/>
    <w:rsid w:val="00E90EF0"/>
    <w:rsid w:val="00E913E0"/>
    <w:rsid w:val="00E91483"/>
    <w:rsid w:val="00E914B5"/>
    <w:rsid w:val="00E914B9"/>
    <w:rsid w:val="00E9151E"/>
    <w:rsid w:val="00E915C3"/>
    <w:rsid w:val="00E91633"/>
    <w:rsid w:val="00E91C1F"/>
    <w:rsid w:val="00E91E09"/>
    <w:rsid w:val="00E91E79"/>
    <w:rsid w:val="00E920E4"/>
    <w:rsid w:val="00E92381"/>
    <w:rsid w:val="00E92408"/>
    <w:rsid w:val="00E92639"/>
    <w:rsid w:val="00E92973"/>
    <w:rsid w:val="00E92A7A"/>
    <w:rsid w:val="00E92B1D"/>
    <w:rsid w:val="00E92B21"/>
    <w:rsid w:val="00E92BDB"/>
    <w:rsid w:val="00E92C3D"/>
    <w:rsid w:val="00E92D58"/>
    <w:rsid w:val="00E92D69"/>
    <w:rsid w:val="00E92DDB"/>
    <w:rsid w:val="00E92E67"/>
    <w:rsid w:val="00E93157"/>
    <w:rsid w:val="00E93472"/>
    <w:rsid w:val="00E9349D"/>
    <w:rsid w:val="00E9354A"/>
    <w:rsid w:val="00E939DD"/>
    <w:rsid w:val="00E93B09"/>
    <w:rsid w:val="00E93CA0"/>
    <w:rsid w:val="00E93D65"/>
    <w:rsid w:val="00E93F5D"/>
    <w:rsid w:val="00E9420E"/>
    <w:rsid w:val="00E945A0"/>
    <w:rsid w:val="00E946CE"/>
    <w:rsid w:val="00E94718"/>
    <w:rsid w:val="00E94805"/>
    <w:rsid w:val="00E9496E"/>
    <w:rsid w:val="00E949E0"/>
    <w:rsid w:val="00E94B18"/>
    <w:rsid w:val="00E94BBB"/>
    <w:rsid w:val="00E94EA9"/>
    <w:rsid w:val="00E94EB4"/>
    <w:rsid w:val="00E950D8"/>
    <w:rsid w:val="00E95292"/>
    <w:rsid w:val="00E952A7"/>
    <w:rsid w:val="00E95502"/>
    <w:rsid w:val="00E9562B"/>
    <w:rsid w:val="00E95A58"/>
    <w:rsid w:val="00E95DD5"/>
    <w:rsid w:val="00E95E88"/>
    <w:rsid w:val="00E95F78"/>
    <w:rsid w:val="00E9617E"/>
    <w:rsid w:val="00E962EC"/>
    <w:rsid w:val="00E96340"/>
    <w:rsid w:val="00E966D8"/>
    <w:rsid w:val="00E9676F"/>
    <w:rsid w:val="00E9687B"/>
    <w:rsid w:val="00E9688A"/>
    <w:rsid w:val="00E9691C"/>
    <w:rsid w:val="00E96BBE"/>
    <w:rsid w:val="00E96C8E"/>
    <w:rsid w:val="00E96CBD"/>
    <w:rsid w:val="00E96D7D"/>
    <w:rsid w:val="00E96DB5"/>
    <w:rsid w:val="00E96EB5"/>
    <w:rsid w:val="00E970C3"/>
    <w:rsid w:val="00E97299"/>
    <w:rsid w:val="00E9731A"/>
    <w:rsid w:val="00E9732C"/>
    <w:rsid w:val="00E973BF"/>
    <w:rsid w:val="00E97408"/>
    <w:rsid w:val="00E9748F"/>
    <w:rsid w:val="00E97850"/>
    <w:rsid w:val="00E97E3D"/>
    <w:rsid w:val="00EA009C"/>
    <w:rsid w:val="00EA02E8"/>
    <w:rsid w:val="00EA0423"/>
    <w:rsid w:val="00EA0627"/>
    <w:rsid w:val="00EA087B"/>
    <w:rsid w:val="00EA088C"/>
    <w:rsid w:val="00EA08E1"/>
    <w:rsid w:val="00EA0993"/>
    <w:rsid w:val="00EA0A0C"/>
    <w:rsid w:val="00EA0AB0"/>
    <w:rsid w:val="00EA0BFA"/>
    <w:rsid w:val="00EA0CCA"/>
    <w:rsid w:val="00EA0D72"/>
    <w:rsid w:val="00EA0F30"/>
    <w:rsid w:val="00EA12FB"/>
    <w:rsid w:val="00EA132F"/>
    <w:rsid w:val="00EA135D"/>
    <w:rsid w:val="00EA1464"/>
    <w:rsid w:val="00EA16EF"/>
    <w:rsid w:val="00EA175A"/>
    <w:rsid w:val="00EA1773"/>
    <w:rsid w:val="00EA177E"/>
    <w:rsid w:val="00EA17D3"/>
    <w:rsid w:val="00EA188A"/>
    <w:rsid w:val="00EA1891"/>
    <w:rsid w:val="00EA19B9"/>
    <w:rsid w:val="00EA1A68"/>
    <w:rsid w:val="00EA1BC3"/>
    <w:rsid w:val="00EA1D62"/>
    <w:rsid w:val="00EA1EC4"/>
    <w:rsid w:val="00EA2022"/>
    <w:rsid w:val="00EA2119"/>
    <w:rsid w:val="00EA21CF"/>
    <w:rsid w:val="00EA234A"/>
    <w:rsid w:val="00EA24F4"/>
    <w:rsid w:val="00EA26B8"/>
    <w:rsid w:val="00EA2745"/>
    <w:rsid w:val="00EA2AB8"/>
    <w:rsid w:val="00EA2BD0"/>
    <w:rsid w:val="00EA2D21"/>
    <w:rsid w:val="00EA2DA9"/>
    <w:rsid w:val="00EA311C"/>
    <w:rsid w:val="00EA323B"/>
    <w:rsid w:val="00EA32A8"/>
    <w:rsid w:val="00EA32DF"/>
    <w:rsid w:val="00EA336B"/>
    <w:rsid w:val="00EA3594"/>
    <w:rsid w:val="00EA3641"/>
    <w:rsid w:val="00EA36EE"/>
    <w:rsid w:val="00EA39A4"/>
    <w:rsid w:val="00EA3ACC"/>
    <w:rsid w:val="00EA3B31"/>
    <w:rsid w:val="00EA3B74"/>
    <w:rsid w:val="00EA3C8B"/>
    <w:rsid w:val="00EA3E2B"/>
    <w:rsid w:val="00EA3ED2"/>
    <w:rsid w:val="00EA4114"/>
    <w:rsid w:val="00EA42C8"/>
    <w:rsid w:val="00EA4524"/>
    <w:rsid w:val="00EA4687"/>
    <w:rsid w:val="00EA46A8"/>
    <w:rsid w:val="00EA4A0E"/>
    <w:rsid w:val="00EA4C83"/>
    <w:rsid w:val="00EA4CC2"/>
    <w:rsid w:val="00EA4D79"/>
    <w:rsid w:val="00EA4E18"/>
    <w:rsid w:val="00EA4EDB"/>
    <w:rsid w:val="00EA5147"/>
    <w:rsid w:val="00EA515D"/>
    <w:rsid w:val="00EA51AE"/>
    <w:rsid w:val="00EA54A2"/>
    <w:rsid w:val="00EA54DB"/>
    <w:rsid w:val="00EA560E"/>
    <w:rsid w:val="00EA5903"/>
    <w:rsid w:val="00EA5BE3"/>
    <w:rsid w:val="00EA5ED8"/>
    <w:rsid w:val="00EA5F0E"/>
    <w:rsid w:val="00EA61D9"/>
    <w:rsid w:val="00EA6276"/>
    <w:rsid w:val="00EA64EF"/>
    <w:rsid w:val="00EA671D"/>
    <w:rsid w:val="00EA69CC"/>
    <w:rsid w:val="00EA6FBE"/>
    <w:rsid w:val="00EA72D3"/>
    <w:rsid w:val="00EA73A0"/>
    <w:rsid w:val="00EA7659"/>
    <w:rsid w:val="00EA765C"/>
    <w:rsid w:val="00EA7766"/>
    <w:rsid w:val="00EA7857"/>
    <w:rsid w:val="00EA7AB8"/>
    <w:rsid w:val="00EA7BCE"/>
    <w:rsid w:val="00EA7D16"/>
    <w:rsid w:val="00EA7E2C"/>
    <w:rsid w:val="00EA7E8E"/>
    <w:rsid w:val="00EA7FD4"/>
    <w:rsid w:val="00EB0008"/>
    <w:rsid w:val="00EB028F"/>
    <w:rsid w:val="00EB0315"/>
    <w:rsid w:val="00EB0337"/>
    <w:rsid w:val="00EB03CA"/>
    <w:rsid w:val="00EB076E"/>
    <w:rsid w:val="00EB0827"/>
    <w:rsid w:val="00EB0F54"/>
    <w:rsid w:val="00EB10BE"/>
    <w:rsid w:val="00EB112F"/>
    <w:rsid w:val="00EB1294"/>
    <w:rsid w:val="00EB14EE"/>
    <w:rsid w:val="00EB1572"/>
    <w:rsid w:val="00EB16E9"/>
    <w:rsid w:val="00EB171D"/>
    <w:rsid w:val="00EB17DE"/>
    <w:rsid w:val="00EB1947"/>
    <w:rsid w:val="00EB19CC"/>
    <w:rsid w:val="00EB1ABA"/>
    <w:rsid w:val="00EB1B33"/>
    <w:rsid w:val="00EB1D0D"/>
    <w:rsid w:val="00EB1DA6"/>
    <w:rsid w:val="00EB1E77"/>
    <w:rsid w:val="00EB1F3D"/>
    <w:rsid w:val="00EB1F7B"/>
    <w:rsid w:val="00EB21A1"/>
    <w:rsid w:val="00EB22BD"/>
    <w:rsid w:val="00EB233D"/>
    <w:rsid w:val="00EB25B5"/>
    <w:rsid w:val="00EB25FB"/>
    <w:rsid w:val="00EB2819"/>
    <w:rsid w:val="00EB28F7"/>
    <w:rsid w:val="00EB291B"/>
    <w:rsid w:val="00EB2BB6"/>
    <w:rsid w:val="00EB2D9D"/>
    <w:rsid w:val="00EB2F46"/>
    <w:rsid w:val="00EB2FED"/>
    <w:rsid w:val="00EB2FF4"/>
    <w:rsid w:val="00EB30C3"/>
    <w:rsid w:val="00EB32B7"/>
    <w:rsid w:val="00EB33D1"/>
    <w:rsid w:val="00EB3471"/>
    <w:rsid w:val="00EB352D"/>
    <w:rsid w:val="00EB3573"/>
    <w:rsid w:val="00EB37B6"/>
    <w:rsid w:val="00EB3A57"/>
    <w:rsid w:val="00EB3F87"/>
    <w:rsid w:val="00EB4033"/>
    <w:rsid w:val="00EB4134"/>
    <w:rsid w:val="00EB4451"/>
    <w:rsid w:val="00EB4597"/>
    <w:rsid w:val="00EB47BF"/>
    <w:rsid w:val="00EB481B"/>
    <w:rsid w:val="00EB49C8"/>
    <w:rsid w:val="00EB49F7"/>
    <w:rsid w:val="00EB4A60"/>
    <w:rsid w:val="00EB4C75"/>
    <w:rsid w:val="00EB4CA8"/>
    <w:rsid w:val="00EB4E83"/>
    <w:rsid w:val="00EB4E94"/>
    <w:rsid w:val="00EB4FE7"/>
    <w:rsid w:val="00EB51F6"/>
    <w:rsid w:val="00EB57B2"/>
    <w:rsid w:val="00EB5A25"/>
    <w:rsid w:val="00EB5D4E"/>
    <w:rsid w:val="00EB5F13"/>
    <w:rsid w:val="00EB5F53"/>
    <w:rsid w:val="00EB616B"/>
    <w:rsid w:val="00EB62E4"/>
    <w:rsid w:val="00EB63DC"/>
    <w:rsid w:val="00EB6A0A"/>
    <w:rsid w:val="00EB6CBD"/>
    <w:rsid w:val="00EB6D21"/>
    <w:rsid w:val="00EB6D89"/>
    <w:rsid w:val="00EB72D0"/>
    <w:rsid w:val="00EB7325"/>
    <w:rsid w:val="00EB73D6"/>
    <w:rsid w:val="00EB74BE"/>
    <w:rsid w:val="00EB751C"/>
    <w:rsid w:val="00EB7665"/>
    <w:rsid w:val="00EB7B0E"/>
    <w:rsid w:val="00EB7B7C"/>
    <w:rsid w:val="00EB7DA5"/>
    <w:rsid w:val="00EB7E80"/>
    <w:rsid w:val="00EB7F67"/>
    <w:rsid w:val="00EB7FE1"/>
    <w:rsid w:val="00EC0165"/>
    <w:rsid w:val="00EC020E"/>
    <w:rsid w:val="00EC029D"/>
    <w:rsid w:val="00EC0340"/>
    <w:rsid w:val="00EC0375"/>
    <w:rsid w:val="00EC0614"/>
    <w:rsid w:val="00EC061A"/>
    <w:rsid w:val="00EC07C9"/>
    <w:rsid w:val="00EC0A08"/>
    <w:rsid w:val="00EC0A41"/>
    <w:rsid w:val="00EC0C20"/>
    <w:rsid w:val="00EC0C25"/>
    <w:rsid w:val="00EC0C44"/>
    <w:rsid w:val="00EC0C8E"/>
    <w:rsid w:val="00EC0D24"/>
    <w:rsid w:val="00EC0D9F"/>
    <w:rsid w:val="00EC0EC9"/>
    <w:rsid w:val="00EC105A"/>
    <w:rsid w:val="00EC118C"/>
    <w:rsid w:val="00EC11B1"/>
    <w:rsid w:val="00EC13FB"/>
    <w:rsid w:val="00EC17C5"/>
    <w:rsid w:val="00EC18B6"/>
    <w:rsid w:val="00EC19C4"/>
    <w:rsid w:val="00EC1A1B"/>
    <w:rsid w:val="00EC1AE3"/>
    <w:rsid w:val="00EC1C07"/>
    <w:rsid w:val="00EC1CE7"/>
    <w:rsid w:val="00EC1D62"/>
    <w:rsid w:val="00EC1E2F"/>
    <w:rsid w:val="00EC1EA8"/>
    <w:rsid w:val="00EC1EFF"/>
    <w:rsid w:val="00EC1F16"/>
    <w:rsid w:val="00EC1F1B"/>
    <w:rsid w:val="00EC1F61"/>
    <w:rsid w:val="00EC2062"/>
    <w:rsid w:val="00EC2215"/>
    <w:rsid w:val="00EC251A"/>
    <w:rsid w:val="00EC252A"/>
    <w:rsid w:val="00EC25A0"/>
    <w:rsid w:val="00EC280F"/>
    <w:rsid w:val="00EC2B0E"/>
    <w:rsid w:val="00EC2C53"/>
    <w:rsid w:val="00EC2D21"/>
    <w:rsid w:val="00EC302F"/>
    <w:rsid w:val="00EC3032"/>
    <w:rsid w:val="00EC30AE"/>
    <w:rsid w:val="00EC3329"/>
    <w:rsid w:val="00EC34B6"/>
    <w:rsid w:val="00EC3777"/>
    <w:rsid w:val="00EC3952"/>
    <w:rsid w:val="00EC3B69"/>
    <w:rsid w:val="00EC3C89"/>
    <w:rsid w:val="00EC3DD5"/>
    <w:rsid w:val="00EC3EAD"/>
    <w:rsid w:val="00EC3F23"/>
    <w:rsid w:val="00EC3FDD"/>
    <w:rsid w:val="00EC41CD"/>
    <w:rsid w:val="00EC4201"/>
    <w:rsid w:val="00EC42B6"/>
    <w:rsid w:val="00EC4408"/>
    <w:rsid w:val="00EC4B4C"/>
    <w:rsid w:val="00EC4F25"/>
    <w:rsid w:val="00EC4FCF"/>
    <w:rsid w:val="00EC505E"/>
    <w:rsid w:val="00EC51D5"/>
    <w:rsid w:val="00EC53A2"/>
    <w:rsid w:val="00EC55E4"/>
    <w:rsid w:val="00EC579E"/>
    <w:rsid w:val="00EC57C4"/>
    <w:rsid w:val="00EC5BAF"/>
    <w:rsid w:val="00EC5C78"/>
    <w:rsid w:val="00EC5CB9"/>
    <w:rsid w:val="00EC5E82"/>
    <w:rsid w:val="00EC5EA6"/>
    <w:rsid w:val="00EC60CE"/>
    <w:rsid w:val="00EC6250"/>
    <w:rsid w:val="00EC62A5"/>
    <w:rsid w:val="00EC65A5"/>
    <w:rsid w:val="00EC65B6"/>
    <w:rsid w:val="00EC69D1"/>
    <w:rsid w:val="00EC6A45"/>
    <w:rsid w:val="00EC6C4E"/>
    <w:rsid w:val="00EC6D1E"/>
    <w:rsid w:val="00EC6F76"/>
    <w:rsid w:val="00EC6F83"/>
    <w:rsid w:val="00EC7118"/>
    <w:rsid w:val="00EC7259"/>
    <w:rsid w:val="00EC7361"/>
    <w:rsid w:val="00EC73A1"/>
    <w:rsid w:val="00EC7589"/>
    <w:rsid w:val="00EC75B6"/>
    <w:rsid w:val="00EC79FB"/>
    <w:rsid w:val="00EC7AB6"/>
    <w:rsid w:val="00EC7B6E"/>
    <w:rsid w:val="00EC7B73"/>
    <w:rsid w:val="00EC7B9C"/>
    <w:rsid w:val="00EC7C7F"/>
    <w:rsid w:val="00EC7CFC"/>
    <w:rsid w:val="00EC7E93"/>
    <w:rsid w:val="00EC7F18"/>
    <w:rsid w:val="00ED00B4"/>
    <w:rsid w:val="00ED010F"/>
    <w:rsid w:val="00ED023F"/>
    <w:rsid w:val="00ED0351"/>
    <w:rsid w:val="00ED03C5"/>
    <w:rsid w:val="00ED0539"/>
    <w:rsid w:val="00ED08AD"/>
    <w:rsid w:val="00ED095F"/>
    <w:rsid w:val="00ED09C8"/>
    <w:rsid w:val="00ED0D2D"/>
    <w:rsid w:val="00ED0F06"/>
    <w:rsid w:val="00ED0FE2"/>
    <w:rsid w:val="00ED1002"/>
    <w:rsid w:val="00ED10AA"/>
    <w:rsid w:val="00ED12D6"/>
    <w:rsid w:val="00ED13B6"/>
    <w:rsid w:val="00ED148B"/>
    <w:rsid w:val="00ED18C3"/>
    <w:rsid w:val="00ED19A6"/>
    <w:rsid w:val="00ED1A4B"/>
    <w:rsid w:val="00ED1B25"/>
    <w:rsid w:val="00ED1C0A"/>
    <w:rsid w:val="00ED1D1A"/>
    <w:rsid w:val="00ED1D8D"/>
    <w:rsid w:val="00ED1E4D"/>
    <w:rsid w:val="00ED1F81"/>
    <w:rsid w:val="00ED2263"/>
    <w:rsid w:val="00ED231D"/>
    <w:rsid w:val="00ED23C0"/>
    <w:rsid w:val="00ED2589"/>
    <w:rsid w:val="00ED263C"/>
    <w:rsid w:val="00ED274F"/>
    <w:rsid w:val="00ED27D0"/>
    <w:rsid w:val="00ED27E1"/>
    <w:rsid w:val="00ED28B2"/>
    <w:rsid w:val="00ED2CCB"/>
    <w:rsid w:val="00ED2E29"/>
    <w:rsid w:val="00ED3060"/>
    <w:rsid w:val="00ED31D5"/>
    <w:rsid w:val="00ED338C"/>
    <w:rsid w:val="00ED33D6"/>
    <w:rsid w:val="00ED33DA"/>
    <w:rsid w:val="00ED33E4"/>
    <w:rsid w:val="00ED3497"/>
    <w:rsid w:val="00ED388C"/>
    <w:rsid w:val="00ED38C7"/>
    <w:rsid w:val="00ED3A10"/>
    <w:rsid w:val="00ED3ACC"/>
    <w:rsid w:val="00ED3C70"/>
    <w:rsid w:val="00ED40EA"/>
    <w:rsid w:val="00ED418F"/>
    <w:rsid w:val="00ED41F5"/>
    <w:rsid w:val="00ED4244"/>
    <w:rsid w:val="00ED4356"/>
    <w:rsid w:val="00ED4360"/>
    <w:rsid w:val="00ED4400"/>
    <w:rsid w:val="00ED4440"/>
    <w:rsid w:val="00ED45F7"/>
    <w:rsid w:val="00ED4648"/>
    <w:rsid w:val="00ED4C48"/>
    <w:rsid w:val="00ED4DD0"/>
    <w:rsid w:val="00ED4EF1"/>
    <w:rsid w:val="00ED4FED"/>
    <w:rsid w:val="00ED503C"/>
    <w:rsid w:val="00ED52EE"/>
    <w:rsid w:val="00ED551D"/>
    <w:rsid w:val="00ED5763"/>
    <w:rsid w:val="00ED5827"/>
    <w:rsid w:val="00ED584D"/>
    <w:rsid w:val="00ED5866"/>
    <w:rsid w:val="00ED58B1"/>
    <w:rsid w:val="00ED58F0"/>
    <w:rsid w:val="00ED59A6"/>
    <w:rsid w:val="00ED5B51"/>
    <w:rsid w:val="00ED5F36"/>
    <w:rsid w:val="00ED600A"/>
    <w:rsid w:val="00ED604F"/>
    <w:rsid w:val="00ED6242"/>
    <w:rsid w:val="00ED6321"/>
    <w:rsid w:val="00ED6347"/>
    <w:rsid w:val="00ED6558"/>
    <w:rsid w:val="00ED6619"/>
    <w:rsid w:val="00ED6D21"/>
    <w:rsid w:val="00ED6F36"/>
    <w:rsid w:val="00ED70E5"/>
    <w:rsid w:val="00ED70FF"/>
    <w:rsid w:val="00ED71A3"/>
    <w:rsid w:val="00ED75FD"/>
    <w:rsid w:val="00ED779B"/>
    <w:rsid w:val="00ED79BD"/>
    <w:rsid w:val="00ED7AC5"/>
    <w:rsid w:val="00ED7B7D"/>
    <w:rsid w:val="00ED7C23"/>
    <w:rsid w:val="00ED7CC4"/>
    <w:rsid w:val="00ED7DB4"/>
    <w:rsid w:val="00ED7DD5"/>
    <w:rsid w:val="00ED7DF3"/>
    <w:rsid w:val="00ED7EBB"/>
    <w:rsid w:val="00EE0156"/>
    <w:rsid w:val="00EE06FC"/>
    <w:rsid w:val="00EE080A"/>
    <w:rsid w:val="00EE0AFE"/>
    <w:rsid w:val="00EE0BA4"/>
    <w:rsid w:val="00EE106C"/>
    <w:rsid w:val="00EE1088"/>
    <w:rsid w:val="00EE1155"/>
    <w:rsid w:val="00EE12C3"/>
    <w:rsid w:val="00EE140B"/>
    <w:rsid w:val="00EE16DE"/>
    <w:rsid w:val="00EE1867"/>
    <w:rsid w:val="00EE19E7"/>
    <w:rsid w:val="00EE1A29"/>
    <w:rsid w:val="00EE1BB4"/>
    <w:rsid w:val="00EE1C61"/>
    <w:rsid w:val="00EE1D3F"/>
    <w:rsid w:val="00EE212C"/>
    <w:rsid w:val="00EE25CD"/>
    <w:rsid w:val="00EE26B6"/>
    <w:rsid w:val="00EE2794"/>
    <w:rsid w:val="00EE295E"/>
    <w:rsid w:val="00EE2A3F"/>
    <w:rsid w:val="00EE2A72"/>
    <w:rsid w:val="00EE2B7E"/>
    <w:rsid w:val="00EE2DAC"/>
    <w:rsid w:val="00EE2E47"/>
    <w:rsid w:val="00EE2E71"/>
    <w:rsid w:val="00EE2E75"/>
    <w:rsid w:val="00EE2EB0"/>
    <w:rsid w:val="00EE3074"/>
    <w:rsid w:val="00EE327B"/>
    <w:rsid w:val="00EE32EA"/>
    <w:rsid w:val="00EE3526"/>
    <w:rsid w:val="00EE357D"/>
    <w:rsid w:val="00EE36F0"/>
    <w:rsid w:val="00EE38F6"/>
    <w:rsid w:val="00EE3A14"/>
    <w:rsid w:val="00EE3B59"/>
    <w:rsid w:val="00EE3C80"/>
    <w:rsid w:val="00EE3CDD"/>
    <w:rsid w:val="00EE3E7C"/>
    <w:rsid w:val="00EE3E95"/>
    <w:rsid w:val="00EE3EEE"/>
    <w:rsid w:val="00EE3F16"/>
    <w:rsid w:val="00EE3F52"/>
    <w:rsid w:val="00EE4042"/>
    <w:rsid w:val="00EE4168"/>
    <w:rsid w:val="00EE43E1"/>
    <w:rsid w:val="00EE44F2"/>
    <w:rsid w:val="00EE481D"/>
    <w:rsid w:val="00EE49B0"/>
    <w:rsid w:val="00EE4BBC"/>
    <w:rsid w:val="00EE4D0B"/>
    <w:rsid w:val="00EE51D6"/>
    <w:rsid w:val="00EE528D"/>
    <w:rsid w:val="00EE5383"/>
    <w:rsid w:val="00EE53E4"/>
    <w:rsid w:val="00EE5466"/>
    <w:rsid w:val="00EE5769"/>
    <w:rsid w:val="00EE57DA"/>
    <w:rsid w:val="00EE585E"/>
    <w:rsid w:val="00EE5949"/>
    <w:rsid w:val="00EE5A20"/>
    <w:rsid w:val="00EE5D9B"/>
    <w:rsid w:val="00EE5EC0"/>
    <w:rsid w:val="00EE5EF6"/>
    <w:rsid w:val="00EE5F4B"/>
    <w:rsid w:val="00EE6072"/>
    <w:rsid w:val="00EE631E"/>
    <w:rsid w:val="00EE6396"/>
    <w:rsid w:val="00EE6445"/>
    <w:rsid w:val="00EE6626"/>
    <w:rsid w:val="00EE666A"/>
    <w:rsid w:val="00EE6708"/>
    <w:rsid w:val="00EE6858"/>
    <w:rsid w:val="00EE68E9"/>
    <w:rsid w:val="00EE6971"/>
    <w:rsid w:val="00EE69E7"/>
    <w:rsid w:val="00EE6A74"/>
    <w:rsid w:val="00EE6B82"/>
    <w:rsid w:val="00EE70DA"/>
    <w:rsid w:val="00EE71A8"/>
    <w:rsid w:val="00EE7453"/>
    <w:rsid w:val="00EE7482"/>
    <w:rsid w:val="00EE750D"/>
    <w:rsid w:val="00EE76DB"/>
    <w:rsid w:val="00EE7724"/>
    <w:rsid w:val="00EE7C1F"/>
    <w:rsid w:val="00EE7C2D"/>
    <w:rsid w:val="00EE7C7B"/>
    <w:rsid w:val="00EE7CAF"/>
    <w:rsid w:val="00EF0099"/>
    <w:rsid w:val="00EF0303"/>
    <w:rsid w:val="00EF0407"/>
    <w:rsid w:val="00EF068F"/>
    <w:rsid w:val="00EF08CD"/>
    <w:rsid w:val="00EF09B0"/>
    <w:rsid w:val="00EF0A1F"/>
    <w:rsid w:val="00EF0A62"/>
    <w:rsid w:val="00EF0D63"/>
    <w:rsid w:val="00EF0E77"/>
    <w:rsid w:val="00EF0F7D"/>
    <w:rsid w:val="00EF1040"/>
    <w:rsid w:val="00EF10CB"/>
    <w:rsid w:val="00EF1179"/>
    <w:rsid w:val="00EF1304"/>
    <w:rsid w:val="00EF14F0"/>
    <w:rsid w:val="00EF14FC"/>
    <w:rsid w:val="00EF15AC"/>
    <w:rsid w:val="00EF16A6"/>
    <w:rsid w:val="00EF193D"/>
    <w:rsid w:val="00EF19D2"/>
    <w:rsid w:val="00EF1B3F"/>
    <w:rsid w:val="00EF1C49"/>
    <w:rsid w:val="00EF1C69"/>
    <w:rsid w:val="00EF1D62"/>
    <w:rsid w:val="00EF1DB4"/>
    <w:rsid w:val="00EF206F"/>
    <w:rsid w:val="00EF20AB"/>
    <w:rsid w:val="00EF22C0"/>
    <w:rsid w:val="00EF23F0"/>
    <w:rsid w:val="00EF2410"/>
    <w:rsid w:val="00EF24E4"/>
    <w:rsid w:val="00EF2650"/>
    <w:rsid w:val="00EF267C"/>
    <w:rsid w:val="00EF2752"/>
    <w:rsid w:val="00EF28A9"/>
    <w:rsid w:val="00EF295C"/>
    <w:rsid w:val="00EF2BBA"/>
    <w:rsid w:val="00EF32C1"/>
    <w:rsid w:val="00EF334A"/>
    <w:rsid w:val="00EF33FB"/>
    <w:rsid w:val="00EF3444"/>
    <w:rsid w:val="00EF38A7"/>
    <w:rsid w:val="00EF38F1"/>
    <w:rsid w:val="00EF399F"/>
    <w:rsid w:val="00EF3B95"/>
    <w:rsid w:val="00EF3C59"/>
    <w:rsid w:val="00EF430C"/>
    <w:rsid w:val="00EF4437"/>
    <w:rsid w:val="00EF4771"/>
    <w:rsid w:val="00EF47E3"/>
    <w:rsid w:val="00EF47F6"/>
    <w:rsid w:val="00EF49BE"/>
    <w:rsid w:val="00EF4A26"/>
    <w:rsid w:val="00EF4A43"/>
    <w:rsid w:val="00EF4DBD"/>
    <w:rsid w:val="00EF51E7"/>
    <w:rsid w:val="00EF5386"/>
    <w:rsid w:val="00EF5532"/>
    <w:rsid w:val="00EF56A2"/>
    <w:rsid w:val="00EF573E"/>
    <w:rsid w:val="00EF5C6A"/>
    <w:rsid w:val="00EF5E20"/>
    <w:rsid w:val="00EF6339"/>
    <w:rsid w:val="00EF6355"/>
    <w:rsid w:val="00EF6570"/>
    <w:rsid w:val="00EF66AC"/>
    <w:rsid w:val="00EF6721"/>
    <w:rsid w:val="00EF6732"/>
    <w:rsid w:val="00EF6834"/>
    <w:rsid w:val="00EF6835"/>
    <w:rsid w:val="00EF6917"/>
    <w:rsid w:val="00EF6BEC"/>
    <w:rsid w:val="00EF6C85"/>
    <w:rsid w:val="00EF6D42"/>
    <w:rsid w:val="00EF7349"/>
    <w:rsid w:val="00EF7466"/>
    <w:rsid w:val="00EF7638"/>
    <w:rsid w:val="00EF783E"/>
    <w:rsid w:val="00EF78DC"/>
    <w:rsid w:val="00EF790C"/>
    <w:rsid w:val="00EF7B60"/>
    <w:rsid w:val="00EF7CBA"/>
    <w:rsid w:val="00EF7D31"/>
    <w:rsid w:val="00EF7DA1"/>
    <w:rsid w:val="00EF7DBE"/>
    <w:rsid w:val="00EF7E50"/>
    <w:rsid w:val="00EF7EBD"/>
    <w:rsid w:val="00EF7EF1"/>
    <w:rsid w:val="00EF7F24"/>
    <w:rsid w:val="00F0018C"/>
    <w:rsid w:val="00F0022C"/>
    <w:rsid w:val="00F00249"/>
    <w:rsid w:val="00F004B7"/>
    <w:rsid w:val="00F005E3"/>
    <w:rsid w:val="00F00796"/>
    <w:rsid w:val="00F007E5"/>
    <w:rsid w:val="00F009A6"/>
    <w:rsid w:val="00F009EC"/>
    <w:rsid w:val="00F00B89"/>
    <w:rsid w:val="00F00EE3"/>
    <w:rsid w:val="00F00FB6"/>
    <w:rsid w:val="00F00FF7"/>
    <w:rsid w:val="00F010C3"/>
    <w:rsid w:val="00F01146"/>
    <w:rsid w:val="00F0118B"/>
    <w:rsid w:val="00F012AA"/>
    <w:rsid w:val="00F013F1"/>
    <w:rsid w:val="00F014B4"/>
    <w:rsid w:val="00F01926"/>
    <w:rsid w:val="00F019DA"/>
    <w:rsid w:val="00F01BAD"/>
    <w:rsid w:val="00F01BB0"/>
    <w:rsid w:val="00F01C91"/>
    <w:rsid w:val="00F01CB2"/>
    <w:rsid w:val="00F01DF8"/>
    <w:rsid w:val="00F01F34"/>
    <w:rsid w:val="00F01F77"/>
    <w:rsid w:val="00F01FC4"/>
    <w:rsid w:val="00F02070"/>
    <w:rsid w:val="00F0209C"/>
    <w:rsid w:val="00F02143"/>
    <w:rsid w:val="00F021D7"/>
    <w:rsid w:val="00F02243"/>
    <w:rsid w:val="00F02246"/>
    <w:rsid w:val="00F02511"/>
    <w:rsid w:val="00F027B8"/>
    <w:rsid w:val="00F02804"/>
    <w:rsid w:val="00F02BAB"/>
    <w:rsid w:val="00F02C38"/>
    <w:rsid w:val="00F02CF0"/>
    <w:rsid w:val="00F02D11"/>
    <w:rsid w:val="00F02DD2"/>
    <w:rsid w:val="00F02EF1"/>
    <w:rsid w:val="00F02FF1"/>
    <w:rsid w:val="00F03261"/>
    <w:rsid w:val="00F034A3"/>
    <w:rsid w:val="00F034F0"/>
    <w:rsid w:val="00F0353E"/>
    <w:rsid w:val="00F03622"/>
    <w:rsid w:val="00F036C8"/>
    <w:rsid w:val="00F036D9"/>
    <w:rsid w:val="00F03707"/>
    <w:rsid w:val="00F0377C"/>
    <w:rsid w:val="00F0382F"/>
    <w:rsid w:val="00F03866"/>
    <w:rsid w:val="00F03A8D"/>
    <w:rsid w:val="00F03C26"/>
    <w:rsid w:val="00F041DF"/>
    <w:rsid w:val="00F04349"/>
    <w:rsid w:val="00F043AE"/>
    <w:rsid w:val="00F045AA"/>
    <w:rsid w:val="00F0461C"/>
    <w:rsid w:val="00F04769"/>
    <w:rsid w:val="00F0478A"/>
    <w:rsid w:val="00F0483C"/>
    <w:rsid w:val="00F04A19"/>
    <w:rsid w:val="00F04B59"/>
    <w:rsid w:val="00F04C4B"/>
    <w:rsid w:val="00F04F5A"/>
    <w:rsid w:val="00F0503B"/>
    <w:rsid w:val="00F05152"/>
    <w:rsid w:val="00F05228"/>
    <w:rsid w:val="00F05317"/>
    <w:rsid w:val="00F05425"/>
    <w:rsid w:val="00F0543B"/>
    <w:rsid w:val="00F05597"/>
    <w:rsid w:val="00F055B7"/>
    <w:rsid w:val="00F05648"/>
    <w:rsid w:val="00F0570E"/>
    <w:rsid w:val="00F05A1E"/>
    <w:rsid w:val="00F05B0D"/>
    <w:rsid w:val="00F05C86"/>
    <w:rsid w:val="00F060FA"/>
    <w:rsid w:val="00F0614A"/>
    <w:rsid w:val="00F06384"/>
    <w:rsid w:val="00F06484"/>
    <w:rsid w:val="00F0658E"/>
    <w:rsid w:val="00F0677D"/>
    <w:rsid w:val="00F06CA7"/>
    <w:rsid w:val="00F06D3F"/>
    <w:rsid w:val="00F06E7D"/>
    <w:rsid w:val="00F06F40"/>
    <w:rsid w:val="00F06FF9"/>
    <w:rsid w:val="00F0725B"/>
    <w:rsid w:val="00F07716"/>
    <w:rsid w:val="00F0775B"/>
    <w:rsid w:val="00F07769"/>
    <w:rsid w:val="00F078E6"/>
    <w:rsid w:val="00F07B1C"/>
    <w:rsid w:val="00F07CD9"/>
    <w:rsid w:val="00F07F48"/>
    <w:rsid w:val="00F1000C"/>
    <w:rsid w:val="00F1033D"/>
    <w:rsid w:val="00F10344"/>
    <w:rsid w:val="00F1036F"/>
    <w:rsid w:val="00F103AE"/>
    <w:rsid w:val="00F104AA"/>
    <w:rsid w:val="00F106AD"/>
    <w:rsid w:val="00F10768"/>
    <w:rsid w:val="00F10851"/>
    <w:rsid w:val="00F1089E"/>
    <w:rsid w:val="00F108C8"/>
    <w:rsid w:val="00F1094E"/>
    <w:rsid w:val="00F109CF"/>
    <w:rsid w:val="00F10A07"/>
    <w:rsid w:val="00F10A1F"/>
    <w:rsid w:val="00F10A47"/>
    <w:rsid w:val="00F10B05"/>
    <w:rsid w:val="00F10B08"/>
    <w:rsid w:val="00F10BBF"/>
    <w:rsid w:val="00F10D28"/>
    <w:rsid w:val="00F10DAA"/>
    <w:rsid w:val="00F10DC7"/>
    <w:rsid w:val="00F112F5"/>
    <w:rsid w:val="00F113B9"/>
    <w:rsid w:val="00F11671"/>
    <w:rsid w:val="00F1190F"/>
    <w:rsid w:val="00F11A25"/>
    <w:rsid w:val="00F11BDE"/>
    <w:rsid w:val="00F11D0A"/>
    <w:rsid w:val="00F11FA1"/>
    <w:rsid w:val="00F11FE5"/>
    <w:rsid w:val="00F1219C"/>
    <w:rsid w:val="00F1226F"/>
    <w:rsid w:val="00F12416"/>
    <w:rsid w:val="00F1242B"/>
    <w:rsid w:val="00F12654"/>
    <w:rsid w:val="00F127AE"/>
    <w:rsid w:val="00F12848"/>
    <w:rsid w:val="00F12891"/>
    <w:rsid w:val="00F129E5"/>
    <w:rsid w:val="00F12AA5"/>
    <w:rsid w:val="00F12AC5"/>
    <w:rsid w:val="00F12CD7"/>
    <w:rsid w:val="00F12DAA"/>
    <w:rsid w:val="00F12E38"/>
    <w:rsid w:val="00F12ECB"/>
    <w:rsid w:val="00F12EE6"/>
    <w:rsid w:val="00F13174"/>
    <w:rsid w:val="00F13263"/>
    <w:rsid w:val="00F133A8"/>
    <w:rsid w:val="00F134A3"/>
    <w:rsid w:val="00F136CE"/>
    <w:rsid w:val="00F13959"/>
    <w:rsid w:val="00F13C27"/>
    <w:rsid w:val="00F13D0B"/>
    <w:rsid w:val="00F13D2F"/>
    <w:rsid w:val="00F13D37"/>
    <w:rsid w:val="00F14080"/>
    <w:rsid w:val="00F1417F"/>
    <w:rsid w:val="00F14246"/>
    <w:rsid w:val="00F14356"/>
    <w:rsid w:val="00F14496"/>
    <w:rsid w:val="00F14537"/>
    <w:rsid w:val="00F1466E"/>
    <w:rsid w:val="00F146B3"/>
    <w:rsid w:val="00F14934"/>
    <w:rsid w:val="00F1494D"/>
    <w:rsid w:val="00F14954"/>
    <w:rsid w:val="00F14CBB"/>
    <w:rsid w:val="00F14D85"/>
    <w:rsid w:val="00F1505E"/>
    <w:rsid w:val="00F152DD"/>
    <w:rsid w:val="00F153EE"/>
    <w:rsid w:val="00F15461"/>
    <w:rsid w:val="00F15552"/>
    <w:rsid w:val="00F155A7"/>
    <w:rsid w:val="00F15A76"/>
    <w:rsid w:val="00F15A9E"/>
    <w:rsid w:val="00F15AA9"/>
    <w:rsid w:val="00F15B87"/>
    <w:rsid w:val="00F15C43"/>
    <w:rsid w:val="00F15DC0"/>
    <w:rsid w:val="00F15F72"/>
    <w:rsid w:val="00F15FC7"/>
    <w:rsid w:val="00F16076"/>
    <w:rsid w:val="00F1625B"/>
    <w:rsid w:val="00F162C4"/>
    <w:rsid w:val="00F16349"/>
    <w:rsid w:val="00F1654A"/>
    <w:rsid w:val="00F165AE"/>
    <w:rsid w:val="00F166A9"/>
    <w:rsid w:val="00F16847"/>
    <w:rsid w:val="00F16885"/>
    <w:rsid w:val="00F16A30"/>
    <w:rsid w:val="00F16A6C"/>
    <w:rsid w:val="00F16FF5"/>
    <w:rsid w:val="00F17105"/>
    <w:rsid w:val="00F172F2"/>
    <w:rsid w:val="00F179E0"/>
    <w:rsid w:val="00F17C72"/>
    <w:rsid w:val="00F17E72"/>
    <w:rsid w:val="00F17EA6"/>
    <w:rsid w:val="00F17EC2"/>
    <w:rsid w:val="00F2000A"/>
    <w:rsid w:val="00F2006A"/>
    <w:rsid w:val="00F20100"/>
    <w:rsid w:val="00F2012E"/>
    <w:rsid w:val="00F20454"/>
    <w:rsid w:val="00F204D3"/>
    <w:rsid w:val="00F2066A"/>
    <w:rsid w:val="00F20731"/>
    <w:rsid w:val="00F20DA4"/>
    <w:rsid w:val="00F20F42"/>
    <w:rsid w:val="00F211E8"/>
    <w:rsid w:val="00F21217"/>
    <w:rsid w:val="00F212DD"/>
    <w:rsid w:val="00F214E0"/>
    <w:rsid w:val="00F21795"/>
    <w:rsid w:val="00F217C0"/>
    <w:rsid w:val="00F218A6"/>
    <w:rsid w:val="00F219B2"/>
    <w:rsid w:val="00F21A68"/>
    <w:rsid w:val="00F21CDA"/>
    <w:rsid w:val="00F21D40"/>
    <w:rsid w:val="00F21E92"/>
    <w:rsid w:val="00F223DF"/>
    <w:rsid w:val="00F226D3"/>
    <w:rsid w:val="00F22859"/>
    <w:rsid w:val="00F228BC"/>
    <w:rsid w:val="00F229FC"/>
    <w:rsid w:val="00F22AA1"/>
    <w:rsid w:val="00F22B01"/>
    <w:rsid w:val="00F22B4C"/>
    <w:rsid w:val="00F22B9B"/>
    <w:rsid w:val="00F22C3D"/>
    <w:rsid w:val="00F22EC1"/>
    <w:rsid w:val="00F22F7F"/>
    <w:rsid w:val="00F23014"/>
    <w:rsid w:val="00F23219"/>
    <w:rsid w:val="00F2357C"/>
    <w:rsid w:val="00F23922"/>
    <w:rsid w:val="00F23A02"/>
    <w:rsid w:val="00F23A18"/>
    <w:rsid w:val="00F23D5B"/>
    <w:rsid w:val="00F23ED3"/>
    <w:rsid w:val="00F24051"/>
    <w:rsid w:val="00F24111"/>
    <w:rsid w:val="00F24171"/>
    <w:rsid w:val="00F24634"/>
    <w:rsid w:val="00F246DB"/>
    <w:rsid w:val="00F2487C"/>
    <w:rsid w:val="00F24C8D"/>
    <w:rsid w:val="00F2527B"/>
    <w:rsid w:val="00F253BF"/>
    <w:rsid w:val="00F25669"/>
    <w:rsid w:val="00F259BF"/>
    <w:rsid w:val="00F25A10"/>
    <w:rsid w:val="00F25B01"/>
    <w:rsid w:val="00F25F55"/>
    <w:rsid w:val="00F26103"/>
    <w:rsid w:val="00F261FF"/>
    <w:rsid w:val="00F2677B"/>
    <w:rsid w:val="00F267EE"/>
    <w:rsid w:val="00F267FD"/>
    <w:rsid w:val="00F26847"/>
    <w:rsid w:val="00F26986"/>
    <w:rsid w:val="00F26AE7"/>
    <w:rsid w:val="00F26B84"/>
    <w:rsid w:val="00F26C0B"/>
    <w:rsid w:val="00F26C20"/>
    <w:rsid w:val="00F26C47"/>
    <w:rsid w:val="00F26E0E"/>
    <w:rsid w:val="00F271B9"/>
    <w:rsid w:val="00F2738A"/>
    <w:rsid w:val="00F27436"/>
    <w:rsid w:val="00F2747D"/>
    <w:rsid w:val="00F27C70"/>
    <w:rsid w:val="00F27DC5"/>
    <w:rsid w:val="00F27EF7"/>
    <w:rsid w:val="00F3003D"/>
    <w:rsid w:val="00F300D0"/>
    <w:rsid w:val="00F3052A"/>
    <w:rsid w:val="00F30598"/>
    <w:rsid w:val="00F30600"/>
    <w:rsid w:val="00F306F5"/>
    <w:rsid w:val="00F309FC"/>
    <w:rsid w:val="00F30A82"/>
    <w:rsid w:val="00F30BD8"/>
    <w:rsid w:val="00F30D20"/>
    <w:rsid w:val="00F30D74"/>
    <w:rsid w:val="00F30DC8"/>
    <w:rsid w:val="00F30E3D"/>
    <w:rsid w:val="00F30E80"/>
    <w:rsid w:val="00F30EC3"/>
    <w:rsid w:val="00F30EF7"/>
    <w:rsid w:val="00F30F0F"/>
    <w:rsid w:val="00F3107D"/>
    <w:rsid w:val="00F31099"/>
    <w:rsid w:val="00F312ED"/>
    <w:rsid w:val="00F313AC"/>
    <w:rsid w:val="00F31521"/>
    <w:rsid w:val="00F31696"/>
    <w:rsid w:val="00F31697"/>
    <w:rsid w:val="00F317C2"/>
    <w:rsid w:val="00F317F5"/>
    <w:rsid w:val="00F31A95"/>
    <w:rsid w:val="00F31D9D"/>
    <w:rsid w:val="00F31E10"/>
    <w:rsid w:val="00F32082"/>
    <w:rsid w:val="00F3213B"/>
    <w:rsid w:val="00F32296"/>
    <w:rsid w:val="00F32597"/>
    <w:rsid w:val="00F32748"/>
    <w:rsid w:val="00F327F4"/>
    <w:rsid w:val="00F3284F"/>
    <w:rsid w:val="00F32965"/>
    <w:rsid w:val="00F32B08"/>
    <w:rsid w:val="00F32D60"/>
    <w:rsid w:val="00F32F63"/>
    <w:rsid w:val="00F32FD1"/>
    <w:rsid w:val="00F3306B"/>
    <w:rsid w:val="00F330AF"/>
    <w:rsid w:val="00F330F4"/>
    <w:rsid w:val="00F3314F"/>
    <w:rsid w:val="00F331EF"/>
    <w:rsid w:val="00F33333"/>
    <w:rsid w:val="00F33354"/>
    <w:rsid w:val="00F33768"/>
    <w:rsid w:val="00F33854"/>
    <w:rsid w:val="00F33867"/>
    <w:rsid w:val="00F33B54"/>
    <w:rsid w:val="00F33B5B"/>
    <w:rsid w:val="00F33DC9"/>
    <w:rsid w:val="00F33EA7"/>
    <w:rsid w:val="00F3407F"/>
    <w:rsid w:val="00F340F2"/>
    <w:rsid w:val="00F34422"/>
    <w:rsid w:val="00F34438"/>
    <w:rsid w:val="00F345E7"/>
    <w:rsid w:val="00F34BA1"/>
    <w:rsid w:val="00F34C21"/>
    <w:rsid w:val="00F34D22"/>
    <w:rsid w:val="00F351C9"/>
    <w:rsid w:val="00F35408"/>
    <w:rsid w:val="00F35626"/>
    <w:rsid w:val="00F35699"/>
    <w:rsid w:val="00F358F9"/>
    <w:rsid w:val="00F35E68"/>
    <w:rsid w:val="00F35E70"/>
    <w:rsid w:val="00F3628D"/>
    <w:rsid w:val="00F364E7"/>
    <w:rsid w:val="00F36883"/>
    <w:rsid w:val="00F36916"/>
    <w:rsid w:val="00F369BB"/>
    <w:rsid w:val="00F36CA2"/>
    <w:rsid w:val="00F370C3"/>
    <w:rsid w:val="00F37435"/>
    <w:rsid w:val="00F375FF"/>
    <w:rsid w:val="00F3775B"/>
    <w:rsid w:val="00F3778C"/>
    <w:rsid w:val="00F37BCA"/>
    <w:rsid w:val="00F37BF4"/>
    <w:rsid w:val="00F37C93"/>
    <w:rsid w:val="00F4027E"/>
    <w:rsid w:val="00F4035A"/>
    <w:rsid w:val="00F40540"/>
    <w:rsid w:val="00F4061F"/>
    <w:rsid w:val="00F406D5"/>
    <w:rsid w:val="00F406F4"/>
    <w:rsid w:val="00F407D6"/>
    <w:rsid w:val="00F4082E"/>
    <w:rsid w:val="00F40C53"/>
    <w:rsid w:val="00F40C59"/>
    <w:rsid w:val="00F40DA2"/>
    <w:rsid w:val="00F40EA6"/>
    <w:rsid w:val="00F40F6C"/>
    <w:rsid w:val="00F40F86"/>
    <w:rsid w:val="00F41075"/>
    <w:rsid w:val="00F413AA"/>
    <w:rsid w:val="00F415F4"/>
    <w:rsid w:val="00F416FB"/>
    <w:rsid w:val="00F41748"/>
    <w:rsid w:val="00F417A8"/>
    <w:rsid w:val="00F4182B"/>
    <w:rsid w:val="00F418E2"/>
    <w:rsid w:val="00F418EE"/>
    <w:rsid w:val="00F41D30"/>
    <w:rsid w:val="00F41E40"/>
    <w:rsid w:val="00F41E77"/>
    <w:rsid w:val="00F41F79"/>
    <w:rsid w:val="00F424AD"/>
    <w:rsid w:val="00F42502"/>
    <w:rsid w:val="00F426F7"/>
    <w:rsid w:val="00F42821"/>
    <w:rsid w:val="00F42A31"/>
    <w:rsid w:val="00F42A6F"/>
    <w:rsid w:val="00F42A97"/>
    <w:rsid w:val="00F42B9A"/>
    <w:rsid w:val="00F42BDC"/>
    <w:rsid w:val="00F42FC3"/>
    <w:rsid w:val="00F434B1"/>
    <w:rsid w:val="00F43A2C"/>
    <w:rsid w:val="00F43BB3"/>
    <w:rsid w:val="00F43DDA"/>
    <w:rsid w:val="00F43E5F"/>
    <w:rsid w:val="00F440CE"/>
    <w:rsid w:val="00F4428B"/>
    <w:rsid w:val="00F443AB"/>
    <w:rsid w:val="00F4456D"/>
    <w:rsid w:val="00F4461A"/>
    <w:rsid w:val="00F4489B"/>
    <w:rsid w:val="00F449BE"/>
    <w:rsid w:val="00F449EB"/>
    <w:rsid w:val="00F44B29"/>
    <w:rsid w:val="00F44C3C"/>
    <w:rsid w:val="00F44DC7"/>
    <w:rsid w:val="00F44E86"/>
    <w:rsid w:val="00F4525D"/>
    <w:rsid w:val="00F453BE"/>
    <w:rsid w:val="00F45402"/>
    <w:rsid w:val="00F456D5"/>
    <w:rsid w:val="00F457EF"/>
    <w:rsid w:val="00F458F8"/>
    <w:rsid w:val="00F45A8C"/>
    <w:rsid w:val="00F45C5B"/>
    <w:rsid w:val="00F45DA3"/>
    <w:rsid w:val="00F45E78"/>
    <w:rsid w:val="00F45E8E"/>
    <w:rsid w:val="00F45F55"/>
    <w:rsid w:val="00F45FEA"/>
    <w:rsid w:val="00F4608B"/>
    <w:rsid w:val="00F467FF"/>
    <w:rsid w:val="00F4681B"/>
    <w:rsid w:val="00F4687E"/>
    <w:rsid w:val="00F46922"/>
    <w:rsid w:val="00F46937"/>
    <w:rsid w:val="00F46A0C"/>
    <w:rsid w:val="00F46B74"/>
    <w:rsid w:val="00F46ECD"/>
    <w:rsid w:val="00F46F4D"/>
    <w:rsid w:val="00F470A1"/>
    <w:rsid w:val="00F471BD"/>
    <w:rsid w:val="00F4721F"/>
    <w:rsid w:val="00F472DE"/>
    <w:rsid w:val="00F47445"/>
    <w:rsid w:val="00F47C45"/>
    <w:rsid w:val="00F47C5D"/>
    <w:rsid w:val="00F47C70"/>
    <w:rsid w:val="00F47F09"/>
    <w:rsid w:val="00F47F72"/>
    <w:rsid w:val="00F50593"/>
    <w:rsid w:val="00F506BF"/>
    <w:rsid w:val="00F50930"/>
    <w:rsid w:val="00F50C45"/>
    <w:rsid w:val="00F50CF4"/>
    <w:rsid w:val="00F50EB1"/>
    <w:rsid w:val="00F51033"/>
    <w:rsid w:val="00F51099"/>
    <w:rsid w:val="00F511EB"/>
    <w:rsid w:val="00F51409"/>
    <w:rsid w:val="00F514CC"/>
    <w:rsid w:val="00F51907"/>
    <w:rsid w:val="00F51A75"/>
    <w:rsid w:val="00F51AEE"/>
    <w:rsid w:val="00F51B9C"/>
    <w:rsid w:val="00F51C44"/>
    <w:rsid w:val="00F51FBE"/>
    <w:rsid w:val="00F51FEA"/>
    <w:rsid w:val="00F521F0"/>
    <w:rsid w:val="00F5237E"/>
    <w:rsid w:val="00F52487"/>
    <w:rsid w:val="00F5296A"/>
    <w:rsid w:val="00F52A9D"/>
    <w:rsid w:val="00F52B99"/>
    <w:rsid w:val="00F52BE3"/>
    <w:rsid w:val="00F52D24"/>
    <w:rsid w:val="00F52E98"/>
    <w:rsid w:val="00F52EDE"/>
    <w:rsid w:val="00F52EF7"/>
    <w:rsid w:val="00F5305A"/>
    <w:rsid w:val="00F530C3"/>
    <w:rsid w:val="00F53160"/>
    <w:rsid w:val="00F5333E"/>
    <w:rsid w:val="00F53361"/>
    <w:rsid w:val="00F5362B"/>
    <w:rsid w:val="00F5368B"/>
    <w:rsid w:val="00F53745"/>
    <w:rsid w:val="00F53879"/>
    <w:rsid w:val="00F53A80"/>
    <w:rsid w:val="00F53B1A"/>
    <w:rsid w:val="00F53C33"/>
    <w:rsid w:val="00F53F01"/>
    <w:rsid w:val="00F541BE"/>
    <w:rsid w:val="00F542D7"/>
    <w:rsid w:val="00F5433A"/>
    <w:rsid w:val="00F5434D"/>
    <w:rsid w:val="00F54432"/>
    <w:rsid w:val="00F5473B"/>
    <w:rsid w:val="00F54B3F"/>
    <w:rsid w:val="00F54C3D"/>
    <w:rsid w:val="00F54C74"/>
    <w:rsid w:val="00F54DC2"/>
    <w:rsid w:val="00F54DC6"/>
    <w:rsid w:val="00F54E79"/>
    <w:rsid w:val="00F55105"/>
    <w:rsid w:val="00F55258"/>
    <w:rsid w:val="00F55298"/>
    <w:rsid w:val="00F5534D"/>
    <w:rsid w:val="00F5543C"/>
    <w:rsid w:val="00F55459"/>
    <w:rsid w:val="00F555A4"/>
    <w:rsid w:val="00F555AD"/>
    <w:rsid w:val="00F55602"/>
    <w:rsid w:val="00F55642"/>
    <w:rsid w:val="00F5575F"/>
    <w:rsid w:val="00F55763"/>
    <w:rsid w:val="00F55788"/>
    <w:rsid w:val="00F55867"/>
    <w:rsid w:val="00F55944"/>
    <w:rsid w:val="00F559A0"/>
    <w:rsid w:val="00F55B01"/>
    <w:rsid w:val="00F55BC6"/>
    <w:rsid w:val="00F55D45"/>
    <w:rsid w:val="00F55E8C"/>
    <w:rsid w:val="00F562B4"/>
    <w:rsid w:val="00F562B8"/>
    <w:rsid w:val="00F566EC"/>
    <w:rsid w:val="00F567FB"/>
    <w:rsid w:val="00F56CA0"/>
    <w:rsid w:val="00F56CEC"/>
    <w:rsid w:val="00F56DC8"/>
    <w:rsid w:val="00F57062"/>
    <w:rsid w:val="00F571CE"/>
    <w:rsid w:val="00F57219"/>
    <w:rsid w:val="00F5752E"/>
    <w:rsid w:val="00F5779F"/>
    <w:rsid w:val="00F5788E"/>
    <w:rsid w:val="00F57A54"/>
    <w:rsid w:val="00F57C2C"/>
    <w:rsid w:val="00F57CA1"/>
    <w:rsid w:val="00F57D32"/>
    <w:rsid w:val="00F6015F"/>
    <w:rsid w:val="00F6024F"/>
    <w:rsid w:val="00F60277"/>
    <w:rsid w:val="00F60542"/>
    <w:rsid w:val="00F606C0"/>
    <w:rsid w:val="00F6094B"/>
    <w:rsid w:val="00F6097B"/>
    <w:rsid w:val="00F60A7C"/>
    <w:rsid w:val="00F60BD9"/>
    <w:rsid w:val="00F60BF3"/>
    <w:rsid w:val="00F60D0A"/>
    <w:rsid w:val="00F61DDA"/>
    <w:rsid w:val="00F61E61"/>
    <w:rsid w:val="00F61EBA"/>
    <w:rsid w:val="00F62056"/>
    <w:rsid w:val="00F62323"/>
    <w:rsid w:val="00F6280F"/>
    <w:rsid w:val="00F62A08"/>
    <w:rsid w:val="00F62AB6"/>
    <w:rsid w:val="00F62E8B"/>
    <w:rsid w:val="00F62F24"/>
    <w:rsid w:val="00F62F6D"/>
    <w:rsid w:val="00F63004"/>
    <w:rsid w:val="00F632BC"/>
    <w:rsid w:val="00F6355C"/>
    <w:rsid w:val="00F63701"/>
    <w:rsid w:val="00F63804"/>
    <w:rsid w:val="00F638E7"/>
    <w:rsid w:val="00F6429B"/>
    <w:rsid w:val="00F646CD"/>
    <w:rsid w:val="00F646D0"/>
    <w:rsid w:val="00F6484F"/>
    <w:rsid w:val="00F64A06"/>
    <w:rsid w:val="00F64A22"/>
    <w:rsid w:val="00F64A3E"/>
    <w:rsid w:val="00F64B2C"/>
    <w:rsid w:val="00F64C62"/>
    <w:rsid w:val="00F64C90"/>
    <w:rsid w:val="00F64D1C"/>
    <w:rsid w:val="00F64D81"/>
    <w:rsid w:val="00F64E7D"/>
    <w:rsid w:val="00F64E95"/>
    <w:rsid w:val="00F64F8B"/>
    <w:rsid w:val="00F650E3"/>
    <w:rsid w:val="00F651EA"/>
    <w:rsid w:val="00F6520D"/>
    <w:rsid w:val="00F652B9"/>
    <w:rsid w:val="00F65303"/>
    <w:rsid w:val="00F655A9"/>
    <w:rsid w:val="00F6581D"/>
    <w:rsid w:val="00F65974"/>
    <w:rsid w:val="00F659B4"/>
    <w:rsid w:val="00F65A1F"/>
    <w:rsid w:val="00F65BFA"/>
    <w:rsid w:val="00F65CC2"/>
    <w:rsid w:val="00F660FE"/>
    <w:rsid w:val="00F66376"/>
    <w:rsid w:val="00F66427"/>
    <w:rsid w:val="00F665E7"/>
    <w:rsid w:val="00F6670E"/>
    <w:rsid w:val="00F667C6"/>
    <w:rsid w:val="00F66A00"/>
    <w:rsid w:val="00F66C4E"/>
    <w:rsid w:val="00F66D4A"/>
    <w:rsid w:val="00F66F2E"/>
    <w:rsid w:val="00F66FDD"/>
    <w:rsid w:val="00F675FA"/>
    <w:rsid w:val="00F679C8"/>
    <w:rsid w:val="00F67A18"/>
    <w:rsid w:val="00F67A33"/>
    <w:rsid w:val="00F67A5F"/>
    <w:rsid w:val="00F67BC5"/>
    <w:rsid w:val="00F67D7A"/>
    <w:rsid w:val="00F7020F"/>
    <w:rsid w:val="00F704DC"/>
    <w:rsid w:val="00F704E5"/>
    <w:rsid w:val="00F7055B"/>
    <w:rsid w:val="00F7061E"/>
    <w:rsid w:val="00F7067D"/>
    <w:rsid w:val="00F706C9"/>
    <w:rsid w:val="00F7072F"/>
    <w:rsid w:val="00F70740"/>
    <w:rsid w:val="00F70963"/>
    <w:rsid w:val="00F70A9C"/>
    <w:rsid w:val="00F7107F"/>
    <w:rsid w:val="00F7119B"/>
    <w:rsid w:val="00F713F8"/>
    <w:rsid w:val="00F71492"/>
    <w:rsid w:val="00F715E1"/>
    <w:rsid w:val="00F71644"/>
    <w:rsid w:val="00F71713"/>
    <w:rsid w:val="00F71ECE"/>
    <w:rsid w:val="00F71FF9"/>
    <w:rsid w:val="00F72B1C"/>
    <w:rsid w:val="00F72BB3"/>
    <w:rsid w:val="00F72C59"/>
    <w:rsid w:val="00F72DE8"/>
    <w:rsid w:val="00F72EC6"/>
    <w:rsid w:val="00F73060"/>
    <w:rsid w:val="00F73067"/>
    <w:rsid w:val="00F730B2"/>
    <w:rsid w:val="00F7315A"/>
    <w:rsid w:val="00F73281"/>
    <w:rsid w:val="00F7340F"/>
    <w:rsid w:val="00F735C5"/>
    <w:rsid w:val="00F736CD"/>
    <w:rsid w:val="00F736E8"/>
    <w:rsid w:val="00F7378F"/>
    <w:rsid w:val="00F739D9"/>
    <w:rsid w:val="00F73AC5"/>
    <w:rsid w:val="00F73B4E"/>
    <w:rsid w:val="00F74019"/>
    <w:rsid w:val="00F740EB"/>
    <w:rsid w:val="00F744DA"/>
    <w:rsid w:val="00F74559"/>
    <w:rsid w:val="00F74904"/>
    <w:rsid w:val="00F74921"/>
    <w:rsid w:val="00F749A8"/>
    <w:rsid w:val="00F74B31"/>
    <w:rsid w:val="00F74F8E"/>
    <w:rsid w:val="00F75114"/>
    <w:rsid w:val="00F7524D"/>
    <w:rsid w:val="00F7562F"/>
    <w:rsid w:val="00F75790"/>
    <w:rsid w:val="00F7581B"/>
    <w:rsid w:val="00F75862"/>
    <w:rsid w:val="00F75A96"/>
    <w:rsid w:val="00F75C53"/>
    <w:rsid w:val="00F76288"/>
    <w:rsid w:val="00F763ED"/>
    <w:rsid w:val="00F7650D"/>
    <w:rsid w:val="00F76936"/>
    <w:rsid w:val="00F76962"/>
    <w:rsid w:val="00F769ED"/>
    <w:rsid w:val="00F76A0D"/>
    <w:rsid w:val="00F76BED"/>
    <w:rsid w:val="00F76ED1"/>
    <w:rsid w:val="00F76FAD"/>
    <w:rsid w:val="00F76FAE"/>
    <w:rsid w:val="00F7700F"/>
    <w:rsid w:val="00F771DF"/>
    <w:rsid w:val="00F773E9"/>
    <w:rsid w:val="00F77525"/>
    <w:rsid w:val="00F77589"/>
    <w:rsid w:val="00F775C5"/>
    <w:rsid w:val="00F77602"/>
    <w:rsid w:val="00F7785F"/>
    <w:rsid w:val="00F77B32"/>
    <w:rsid w:val="00F77BB0"/>
    <w:rsid w:val="00F77C2C"/>
    <w:rsid w:val="00F77D2F"/>
    <w:rsid w:val="00F80059"/>
    <w:rsid w:val="00F801BE"/>
    <w:rsid w:val="00F80359"/>
    <w:rsid w:val="00F8057C"/>
    <w:rsid w:val="00F806CA"/>
    <w:rsid w:val="00F8074B"/>
    <w:rsid w:val="00F8086A"/>
    <w:rsid w:val="00F80BB8"/>
    <w:rsid w:val="00F80CEA"/>
    <w:rsid w:val="00F81043"/>
    <w:rsid w:val="00F81054"/>
    <w:rsid w:val="00F8113F"/>
    <w:rsid w:val="00F81393"/>
    <w:rsid w:val="00F813C5"/>
    <w:rsid w:val="00F81669"/>
    <w:rsid w:val="00F8177A"/>
    <w:rsid w:val="00F8195F"/>
    <w:rsid w:val="00F81A51"/>
    <w:rsid w:val="00F81A8A"/>
    <w:rsid w:val="00F81B7E"/>
    <w:rsid w:val="00F82012"/>
    <w:rsid w:val="00F8201E"/>
    <w:rsid w:val="00F82406"/>
    <w:rsid w:val="00F82492"/>
    <w:rsid w:val="00F82613"/>
    <w:rsid w:val="00F82D39"/>
    <w:rsid w:val="00F82F1E"/>
    <w:rsid w:val="00F83132"/>
    <w:rsid w:val="00F83140"/>
    <w:rsid w:val="00F834BB"/>
    <w:rsid w:val="00F8375A"/>
    <w:rsid w:val="00F8395B"/>
    <w:rsid w:val="00F839A8"/>
    <w:rsid w:val="00F83A60"/>
    <w:rsid w:val="00F83DB6"/>
    <w:rsid w:val="00F83EED"/>
    <w:rsid w:val="00F844AB"/>
    <w:rsid w:val="00F8451A"/>
    <w:rsid w:val="00F84720"/>
    <w:rsid w:val="00F84A33"/>
    <w:rsid w:val="00F85013"/>
    <w:rsid w:val="00F850BD"/>
    <w:rsid w:val="00F850E0"/>
    <w:rsid w:val="00F8521C"/>
    <w:rsid w:val="00F853A6"/>
    <w:rsid w:val="00F85584"/>
    <w:rsid w:val="00F855B9"/>
    <w:rsid w:val="00F856FC"/>
    <w:rsid w:val="00F85772"/>
    <w:rsid w:val="00F858BA"/>
    <w:rsid w:val="00F8593D"/>
    <w:rsid w:val="00F85945"/>
    <w:rsid w:val="00F859F5"/>
    <w:rsid w:val="00F85B8E"/>
    <w:rsid w:val="00F85B99"/>
    <w:rsid w:val="00F85E30"/>
    <w:rsid w:val="00F85E61"/>
    <w:rsid w:val="00F85EC7"/>
    <w:rsid w:val="00F86105"/>
    <w:rsid w:val="00F8622B"/>
    <w:rsid w:val="00F86326"/>
    <w:rsid w:val="00F863B3"/>
    <w:rsid w:val="00F86667"/>
    <w:rsid w:val="00F86793"/>
    <w:rsid w:val="00F86868"/>
    <w:rsid w:val="00F86B24"/>
    <w:rsid w:val="00F8707A"/>
    <w:rsid w:val="00F87223"/>
    <w:rsid w:val="00F8780B"/>
    <w:rsid w:val="00F87CC2"/>
    <w:rsid w:val="00F87D84"/>
    <w:rsid w:val="00F90096"/>
    <w:rsid w:val="00F900A9"/>
    <w:rsid w:val="00F90124"/>
    <w:rsid w:val="00F901B7"/>
    <w:rsid w:val="00F90233"/>
    <w:rsid w:val="00F90334"/>
    <w:rsid w:val="00F90517"/>
    <w:rsid w:val="00F905E1"/>
    <w:rsid w:val="00F9069F"/>
    <w:rsid w:val="00F9080C"/>
    <w:rsid w:val="00F908D9"/>
    <w:rsid w:val="00F90B0C"/>
    <w:rsid w:val="00F90C03"/>
    <w:rsid w:val="00F90C7B"/>
    <w:rsid w:val="00F90CAF"/>
    <w:rsid w:val="00F90EEA"/>
    <w:rsid w:val="00F9101C"/>
    <w:rsid w:val="00F91041"/>
    <w:rsid w:val="00F911B5"/>
    <w:rsid w:val="00F9133D"/>
    <w:rsid w:val="00F9141C"/>
    <w:rsid w:val="00F91458"/>
    <w:rsid w:val="00F9149F"/>
    <w:rsid w:val="00F914F3"/>
    <w:rsid w:val="00F916F9"/>
    <w:rsid w:val="00F917BA"/>
    <w:rsid w:val="00F91B07"/>
    <w:rsid w:val="00F91C09"/>
    <w:rsid w:val="00F9203E"/>
    <w:rsid w:val="00F921B7"/>
    <w:rsid w:val="00F922F3"/>
    <w:rsid w:val="00F92387"/>
    <w:rsid w:val="00F9247D"/>
    <w:rsid w:val="00F92667"/>
    <w:rsid w:val="00F926DB"/>
    <w:rsid w:val="00F9285C"/>
    <w:rsid w:val="00F928A8"/>
    <w:rsid w:val="00F92A35"/>
    <w:rsid w:val="00F92C72"/>
    <w:rsid w:val="00F92CD8"/>
    <w:rsid w:val="00F93089"/>
    <w:rsid w:val="00F930A1"/>
    <w:rsid w:val="00F93207"/>
    <w:rsid w:val="00F93255"/>
    <w:rsid w:val="00F93321"/>
    <w:rsid w:val="00F93546"/>
    <w:rsid w:val="00F9368B"/>
    <w:rsid w:val="00F9377E"/>
    <w:rsid w:val="00F9384D"/>
    <w:rsid w:val="00F93878"/>
    <w:rsid w:val="00F939C8"/>
    <w:rsid w:val="00F93C28"/>
    <w:rsid w:val="00F93CC7"/>
    <w:rsid w:val="00F93EE2"/>
    <w:rsid w:val="00F940A7"/>
    <w:rsid w:val="00F940DD"/>
    <w:rsid w:val="00F9419E"/>
    <w:rsid w:val="00F94253"/>
    <w:rsid w:val="00F942F1"/>
    <w:rsid w:val="00F94312"/>
    <w:rsid w:val="00F9451D"/>
    <w:rsid w:val="00F94619"/>
    <w:rsid w:val="00F947CE"/>
    <w:rsid w:val="00F9487E"/>
    <w:rsid w:val="00F948AC"/>
    <w:rsid w:val="00F94AB7"/>
    <w:rsid w:val="00F94C26"/>
    <w:rsid w:val="00F94E6B"/>
    <w:rsid w:val="00F94F86"/>
    <w:rsid w:val="00F950DF"/>
    <w:rsid w:val="00F954AD"/>
    <w:rsid w:val="00F954C0"/>
    <w:rsid w:val="00F95582"/>
    <w:rsid w:val="00F9563C"/>
    <w:rsid w:val="00F9563E"/>
    <w:rsid w:val="00F9565E"/>
    <w:rsid w:val="00F9566F"/>
    <w:rsid w:val="00F956C6"/>
    <w:rsid w:val="00F95B9B"/>
    <w:rsid w:val="00F965BF"/>
    <w:rsid w:val="00F9665B"/>
    <w:rsid w:val="00F96800"/>
    <w:rsid w:val="00F96842"/>
    <w:rsid w:val="00F96A0B"/>
    <w:rsid w:val="00F96A87"/>
    <w:rsid w:val="00F96BCC"/>
    <w:rsid w:val="00F96CB2"/>
    <w:rsid w:val="00F96E00"/>
    <w:rsid w:val="00F96E1C"/>
    <w:rsid w:val="00F96F2B"/>
    <w:rsid w:val="00F96F47"/>
    <w:rsid w:val="00F96F89"/>
    <w:rsid w:val="00F96FAB"/>
    <w:rsid w:val="00F96FBD"/>
    <w:rsid w:val="00F972B1"/>
    <w:rsid w:val="00F974CC"/>
    <w:rsid w:val="00F97582"/>
    <w:rsid w:val="00F9767D"/>
    <w:rsid w:val="00F97857"/>
    <w:rsid w:val="00F97A3B"/>
    <w:rsid w:val="00F97DD0"/>
    <w:rsid w:val="00F97DF2"/>
    <w:rsid w:val="00F97E82"/>
    <w:rsid w:val="00FA02C1"/>
    <w:rsid w:val="00FA04F2"/>
    <w:rsid w:val="00FA069D"/>
    <w:rsid w:val="00FA0843"/>
    <w:rsid w:val="00FA0852"/>
    <w:rsid w:val="00FA091C"/>
    <w:rsid w:val="00FA0927"/>
    <w:rsid w:val="00FA093A"/>
    <w:rsid w:val="00FA0B0A"/>
    <w:rsid w:val="00FA0D06"/>
    <w:rsid w:val="00FA0D10"/>
    <w:rsid w:val="00FA0D59"/>
    <w:rsid w:val="00FA0EB9"/>
    <w:rsid w:val="00FA10C7"/>
    <w:rsid w:val="00FA113C"/>
    <w:rsid w:val="00FA14A6"/>
    <w:rsid w:val="00FA14C4"/>
    <w:rsid w:val="00FA15FD"/>
    <w:rsid w:val="00FA176A"/>
    <w:rsid w:val="00FA1981"/>
    <w:rsid w:val="00FA19AF"/>
    <w:rsid w:val="00FA1EBA"/>
    <w:rsid w:val="00FA1FAD"/>
    <w:rsid w:val="00FA1FE1"/>
    <w:rsid w:val="00FA2080"/>
    <w:rsid w:val="00FA20B4"/>
    <w:rsid w:val="00FA213D"/>
    <w:rsid w:val="00FA233C"/>
    <w:rsid w:val="00FA23AF"/>
    <w:rsid w:val="00FA2722"/>
    <w:rsid w:val="00FA275C"/>
    <w:rsid w:val="00FA2C22"/>
    <w:rsid w:val="00FA2C36"/>
    <w:rsid w:val="00FA2F0C"/>
    <w:rsid w:val="00FA2F28"/>
    <w:rsid w:val="00FA2FC4"/>
    <w:rsid w:val="00FA2FCB"/>
    <w:rsid w:val="00FA307B"/>
    <w:rsid w:val="00FA31A8"/>
    <w:rsid w:val="00FA355F"/>
    <w:rsid w:val="00FA3596"/>
    <w:rsid w:val="00FA367E"/>
    <w:rsid w:val="00FA384C"/>
    <w:rsid w:val="00FA39DD"/>
    <w:rsid w:val="00FA3A4D"/>
    <w:rsid w:val="00FA3A93"/>
    <w:rsid w:val="00FA3B30"/>
    <w:rsid w:val="00FA3BF0"/>
    <w:rsid w:val="00FA3DE7"/>
    <w:rsid w:val="00FA465C"/>
    <w:rsid w:val="00FA4734"/>
    <w:rsid w:val="00FA48D7"/>
    <w:rsid w:val="00FA4EAC"/>
    <w:rsid w:val="00FA4F1E"/>
    <w:rsid w:val="00FA4F21"/>
    <w:rsid w:val="00FA5017"/>
    <w:rsid w:val="00FA5357"/>
    <w:rsid w:val="00FA54EF"/>
    <w:rsid w:val="00FA586E"/>
    <w:rsid w:val="00FA5917"/>
    <w:rsid w:val="00FA5C20"/>
    <w:rsid w:val="00FA5C24"/>
    <w:rsid w:val="00FA5DF1"/>
    <w:rsid w:val="00FA5F68"/>
    <w:rsid w:val="00FA6005"/>
    <w:rsid w:val="00FA6187"/>
    <w:rsid w:val="00FA6229"/>
    <w:rsid w:val="00FA62D5"/>
    <w:rsid w:val="00FA62E3"/>
    <w:rsid w:val="00FA66A5"/>
    <w:rsid w:val="00FA66BF"/>
    <w:rsid w:val="00FA674D"/>
    <w:rsid w:val="00FA6851"/>
    <w:rsid w:val="00FA68C2"/>
    <w:rsid w:val="00FA68ED"/>
    <w:rsid w:val="00FA69B3"/>
    <w:rsid w:val="00FA6AA1"/>
    <w:rsid w:val="00FA6BFF"/>
    <w:rsid w:val="00FA6EAE"/>
    <w:rsid w:val="00FA71CC"/>
    <w:rsid w:val="00FA729D"/>
    <w:rsid w:val="00FA73D1"/>
    <w:rsid w:val="00FA73DC"/>
    <w:rsid w:val="00FA74AA"/>
    <w:rsid w:val="00FA77D5"/>
    <w:rsid w:val="00FA7A7A"/>
    <w:rsid w:val="00FA7BB9"/>
    <w:rsid w:val="00FA7D68"/>
    <w:rsid w:val="00FB035F"/>
    <w:rsid w:val="00FB0560"/>
    <w:rsid w:val="00FB08CC"/>
    <w:rsid w:val="00FB09D2"/>
    <w:rsid w:val="00FB0A53"/>
    <w:rsid w:val="00FB0BB9"/>
    <w:rsid w:val="00FB0E41"/>
    <w:rsid w:val="00FB0E50"/>
    <w:rsid w:val="00FB0F05"/>
    <w:rsid w:val="00FB1019"/>
    <w:rsid w:val="00FB12A8"/>
    <w:rsid w:val="00FB12E8"/>
    <w:rsid w:val="00FB152F"/>
    <w:rsid w:val="00FB16BF"/>
    <w:rsid w:val="00FB16E6"/>
    <w:rsid w:val="00FB189F"/>
    <w:rsid w:val="00FB1C1A"/>
    <w:rsid w:val="00FB1DB8"/>
    <w:rsid w:val="00FB1F09"/>
    <w:rsid w:val="00FB1F16"/>
    <w:rsid w:val="00FB1FF5"/>
    <w:rsid w:val="00FB1FFB"/>
    <w:rsid w:val="00FB2085"/>
    <w:rsid w:val="00FB20F7"/>
    <w:rsid w:val="00FB23A4"/>
    <w:rsid w:val="00FB2686"/>
    <w:rsid w:val="00FB2B3C"/>
    <w:rsid w:val="00FB2CF4"/>
    <w:rsid w:val="00FB2DDA"/>
    <w:rsid w:val="00FB2E92"/>
    <w:rsid w:val="00FB307F"/>
    <w:rsid w:val="00FB3148"/>
    <w:rsid w:val="00FB31DD"/>
    <w:rsid w:val="00FB37B9"/>
    <w:rsid w:val="00FB381D"/>
    <w:rsid w:val="00FB39E7"/>
    <w:rsid w:val="00FB3A57"/>
    <w:rsid w:val="00FB3A64"/>
    <w:rsid w:val="00FB3E6C"/>
    <w:rsid w:val="00FB3E89"/>
    <w:rsid w:val="00FB3EE7"/>
    <w:rsid w:val="00FB3F4A"/>
    <w:rsid w:val="00FB3F58"/>
    <w:rsid w:val="00FB4070"/>
    <w:rsid w:val="00FB409F"/>
    <w:rsid w:val="00FB41EF"/>
    <w:rsid w:val="00FB42A7"/>
    <w:rsid w:val="00FB4329"/>
    <w:rsid w:val="00FB45B8"/>
    <w:rsid w:val="00FB4800"/>
    <w:rsid w:val="00FB4883"/>
    <w:rsid w:val="00FB48B7"/>
    <w:rsid w:val="00FB48E5"/>
    <w:rsid w:val="00FB4B9F"/>
    <w:rsid w:val="00FB4C42"/>
    <w:rsid w:val="00FB4D04"/>
    <w:rsid w:val="00FB4EB3"/>
    <w:rsid w:val="00FB4F79"/>
    <w:rsid w:val="00FB4FC5"/>
    <w:rsid w:val="00FB5387"/>
    <w:rsid w:val="00FB54AD"/>
    <w:rsid w:val="00FB551E"/>
    <w:rsid w:val="00FB5560"/>
    <w:rsid w:val="00FB567E"/>
    <w:rsid w:val="00FB56FD"/>
    <w:rsid w:val="00FB5701"/>
    <w:rsid w:val="00FB5B15"/>
    <w:rsid w:val="00FB5E7E"/>
    <w:rsid w:val="00FB5F00"/>
    <w:rsid w:val="00FB5F83"/>
    <w:rsid w:val="00FB619A"/>
    <w:rsid w:val="00FB61BF"/>
    <w:rsid w:val="00FB63BF"/>
    <w:rsid w:val="00FB64C3"/>
    <w:rsid w:val="00FB65EA"/>
    <w:rsid w:val="00FB6CDC"/>
    <w:rsid w:val="00FB6E3A"/>
    <w:rsid w:val="00FB6E68"/>
    <w:rsid w:val="00FB6F8F"/>
    <w:rsid w:val="00FB6FB4"/>
    <w:rsid w:val="00FB7068"/>
    <w:rsid w:val="00FB708A"/>
    <w:rsid w:val="00FB7454"/>
    <w:rsid w:val="00FB749E"/>
    <w:rsid w:val="00FB768D"/>
    <w:rsid w:val="00FB781C"/>
    <w:rsid w:val="00FB7E64"/>
    <w:rsid w:val="00FC0293"/>
    <w:rsid w:val="00FC0315"/>
    <w:rsid w:val="00FC05E4"/>
    <w:rsid w:val="00FC0675"/>
    <w:rsid w:val="00FC0784"/>
    <w:rsid w:val="00FC0D07"/>
    <w:rsid w:val="00FC14D6"/>
    <w:rsid w:val="00FC1691"/>
    <w:rsid w:val="00FC16B6"/>
    <w:rsid w:val="00FC1A12"/>
    <w:rsid w:val="00FC1B11"/>
    <w:rsid w:val="00FC1E4C"/>
    <w:rsid w:val="00FC1F46"/>
    <w:rsid w:val="00FC2032"/>
    <w:rsid w:val="00FC203D"/>
    <w:rsid w:val="00FC2040"/>
    <w:rsid w:val="00FC2120"/>
    <w:rsid w:val="00FC217F"/>
    <w:rsid w:val="00FC235E"/>
    <w:rsid w:val="00FC2443"/>
    <w:rsid w:val="00FC2522"/>
    <w:rsid w:val="00FC25C1"/>
    <w:rsid w:val="00FC29CB"/>
    <w:rsid w:val="00FC2A2C"/>
    <w:rsid w:val="00FC2A32"/>
    <w:rsid w:val="00FC2A75"/>
    <w:rsid w:val="00FC2B6B"/>
    <w:rsid w:val="00FC2BA5"/>
    <w:rsid w:val="00FC2C39"/>
    <w:rsid w:val="00FC2F48"/>
    <w:rsid w:val="00FC30AE"/>
    <w:rsid w:val="00FC3134"/>
    <w:rsid w:val="00FC31C1"/>
    <w:rsid w:val="00FC328E"/>
    <w:rsid w:val="00FC33F6"/>
    <w:rsid w:val="00FC341D"/>
    <w:rsid w:val="00FC3705"/>
    <w:rsid w:val="00FC376B"/>
    <w:rsid w:val="00FC3938"/>
    <w:rsid w:val="00FC396A"/>
    <w:rsid w:val="00FC3A40"/>
    <w:rsid w:val="00FC3B1F"/>
    <w:rsid w:val="00FC3CEE"/>
    <w:rsid w:val="00FC3F73"/>
    <w:rsid w:val="00FC4021"/>
    <w:rsid w:val="00FC4081"/>
    <w:rsid w:val="00FC42EA"/>
    <w:rsid w:val="00FC43F1"/>
    <w:rsid w:val="00FC442D"/>
    <w:rsid w:val="00FC44F9"/>
    <w:rsid w:val="00FC47DF"/>
    <w:rsid w:val="00FC48CF"/>
    <w:rsid w:val="00FC4DD2"/>
    <w:rsid w:val="00FC4DD5"/>
    <w:rsid w:val="00FC4F84"/>
    <w:rsid w:val="00FC502C"/>
    <w:rsid w:val="00FC51FE"/>
    <w:rsid w:val="00FC535B"/>
    <w:rsid w:val="00FC5627"/>
    <w:rsid w:val="00FC578C"/>
    <w:rsid w:val="00FC57E3"/>
    <w:rsid w:val="00FC5818"/>
    <w:rsid w:val="00FC5C7D"/>
    <w:rsid w:val="00FC5E79"/>
    <w:rsid w:val="00FC603C"/>
    <w:rsid w:val="00FC6076"/>
    <w:rsid w:val="00FC614B"/>
    <w:rsid w:val="00FC63C1"/>
    <w:rsid w:val="00FC63D7"/>
    <w:rsid w:val="00FC6468"/>
    <w:rsid w:val="00FC661E"/>
    <w:rsid w:val="00FC667F"/>
    <w:rsid w:val="00FC679D"/>
    <w:rsid w:val="00FC68FD"/>
    <w:rsid w:val="00FC69A8"/>
    <w:rsid w:val="00FC6C42"/>
    <w:rsid w:val="00FC6C84"/>
    <w:rsid w:val="00FC6CEF"/>
    <w:rsid w:val="00FC6E3F"/>
    <w:rsid w:val="00FC6FF0"/>
    <w:rsid w:val="00FC72A5"/>
    <w:rsid w:val="00FC7400"/>
    <w:rsid w:val="00FC7503"/>
    <w:rsid w:val="00FC7C08"/>
    <w:rsid w:val="00FC7EA6"/>
    <w:rsid w:val="00FC7EDF"/>
    <w:rsid w:val="00FD0007"/>
    <w:rsid w:val="00FD02EE"/>
    <w:rsid w:val="00FD0694"/>
    <w:rsid w:val="00FD07B0"/>
    <w:rsid w:val="00FD0852"/>
    <w:rsid w:val="00FD0866"/>
    <w:rsid w:val="00FD0C0A"/>
    <w:rsid w:val="00FD0D11"/>
    <w:rsid w:val="00FD0E47"/>
    <w:rsid w:val="00FD0ED4"/>
    <w:rsid w:val="00FD0FAE"/>
    <w:rsid w:val="00FD17BC"/>
    <w:rsid w:val="00FD1828"/>
    <w:rsid w:val="00FD1BA7"/>
    <w:rsid w:val="00FD1D89"/>
    <w:rsid w:val="00FD1F5A"/>
    <w:rsid w:val="00FD1F7F"/>
    <w:rsid w:val="00FD1F9D"/>
    <w:rsid w:val="00FD20E2"/>
    <w:rsid w:val="00FD21F1"/>
    <w:rsid w:val="00FD2245"/>
    <w:rsid w:val="00FD2430"/>
    <w:rsid w:val="00FD2547"/>
    <w:rsid w:val="00FD25AD"/>
    <w:rsid w:val="00FD26FF"/>
    <w:rsid w:val="00FD2973"/>
    <w:rsid w:val="00FD2A9B"/>
    <w:rsid w:val="00FD2AA8"/>
    <w:rsid w:val="00FD2AC7"/>
    <w:rsid w:val="00FD2C0C"/>
    <w:rsid w:val="00FD2C38"/>
    <w:rsid w:val="00FD2C61"/>
    <w:rsid w:val="00FD2CA8"/>
    <w:rsid w:val="00FD2D4A"/>
    <w:rsid w:val="00FD2D62"/>
    <w:rsid w:val="00FD2FAC"/>
    <w:rsid w:val="00FD34AE"/>
    <w:rsid w:val="00FD390D"/>
    <w:rsid w:val="00FD3934"/>
    <w:rsid w:val="00FD3B30"/>
    <w:rsid w:val="00FD3D21"/>
    <w:rsid w:val="00FD3D83"/>
    <w:rsid w:val="00FD4242"/>
    <w:rsid w:val="00FD4295"/>
    <w:rsid w:val="00FD43E4"/>
    <w:rsid w:val="00FD48F7"/>
    <w:rsid w:val="00FD493C"/>
    <w:rsid w:val="00FD4AA5"/>
    <w:rsid w:val="00FD4D07"/>
    <w:rsid w:val="00FD4EC8"/>
    <w:rsid w:val="00FD50E9"/>
    <w:rsid w:val="00FD5169"/>
    <w:rsid w:val="00FD52D2"/>
    <w:rsid w:val="00FD5302"/>
    <w:rsid w:val="00FD5389"/>
    <w:rsid w:val="00FD53D0"/>
    <w:rsid w:val="00FD5468"/>
    <w:rsid w:val="00FD5548"/>
    <w:rsid w:val="00FD5B5B"/>
    <w:rsid w:val="00FD5D30"/>
    <w:rsid w:val="00FD6211"/>
    <w:rsid w:val="00FD62CD"/>
    <w:rsid w:val="00FD631A"/>
    <w:rsid w:val="00FD6499"/>
    <w:rsid w:val="00FD65BF"/>
    <w:rsid w:val="00FD65DC"/>
    <w:rsid w:val="00FD6CDF"/>
    <w:rsid w:val="00FD6D4E"/>
    <w:rsid w:val="00FD6D77"/>
    <w:rsid w:val="00FD6DA9"/>
    <w:rsid w:val="00FD6FA4"/>
    <w:rsid w:val="00FD708F"/>
    <w:rsid w:val="00FD7091"/>
    <w:rsid w:val="00FD70C0"/>
    <w:rsid w:val="00FD717E"/>
    <w:rsid w:val="00FD71F0"/>
    <w:rsid w:val="00FD72B8"/>
    <w:rsid w:val="00FD736C"/>
    <w:rsid w:val="00FD7404"/>
    <w:rsid w:val="00FD74D4"/>
    <w:rsid w:val="00FD77F0"/>
    <w:rsid w:val="00FD788E"/>
    <w:rsid w:val="00FD7A06"/>
    <w:rsid w:val="00FD7AFE"/>
    <w:rsid w:val="00FD7BAE"/>
    <w:rsid w:val="00FD7BB7"/>
    <w:rsid w:val="00FD7BEC"/>
    <w:rsid w:val="00FD7E0C"/>
    <w:rsid w:val="00FD7E43"/>
    <w:rsid w:val="00FD7E92"/>
    <w:rsid w:val="00FD7EB5"/>
    <w:rsid w:val="00FE009F"/>
    <w:rsid w:val="00FE0656"/>
    <w:rsid w:val="00FE0674"/>
    <w:rsid w:val="00FE0778"/>
    <w:rsid w:val="00FE0782"/>
    <w:rsid w:val="00FE0827"/>
    <w:rsid w:val="00FE0DF0"/>
    <w:rsid w:val="00FE0F3C"/>
    <w:rsid w:val="00FE0F4C"/>
    <w:rsid w:val="00FE109E"/>
    <w:rsid w:val="00FE12F1"/>
    <w:rsid w:val="00FE1329"/>
    <w:rsid w:val="00FE16F4"/>
    <w:rsid w:val="00FE1864"/>
    <w:rsid w:val="00FE18E5"/>
    <w:rsid w:val="00FE18FD"/>
    <w:rsid w:val="00FE1C57"/>
    <w:rsid w:val="00FE1CEC"/>
    <w:rsid w:val="00FE1D39"/>
    <w:rsid w:val="00FE1F7C"/>
    <w:rsid w:val="00FE2592"/>
    <w:rsid w:val="00FE25F3"/>
    <w:rsid w:val="00FE28ED"/>
    <w:rsid w:val="00FE2AFE"/>
    <w:rsid w:val="00FE2B3F"/>
    <w:rsid w:val="00FE2D08"/>
    <w:rsid w:val="00FE2D80"/>
    <w:rsid w:val="00FE2E58"/>
    <w:rsid w:val="00FE3105"/>
    <w:rsid w:val="00FE34F2"/>
    <w:rsid w:val="00FE3605"/>
    <w:rsid w:val="00FE3652"/>
    <w:rsid w:val="00FE372E"/>
    <w:rsid w:val="00FE37CB"/>
    <w:rsid w:val="00FE38EF"/>
    <w:rsid w:val="00FE39B6"/>
    <w:rsid w:val="00FE3B28"/>
    <w:rsid w:val="00FE3C96"/>
    <w:rsid w:val="00FE3CB3"/>
    <w:rsid w:val="00FE3D8C"/>
    <w:rsid w:val="00FE3DFE"/>
    <w:rsid w:val="00FE3EF1"/>
    <w:rsid w:val="00FE3F64"/>
    <w:rsid w:val="00FE3F6D"/>
    <w:rsid w:val="00FE4051"/>
    <w:rsid w:val="00FE40D3"/>
    <w:rsid w:val="00FE43FF"/>
    <w:rsid w:val="00FE4487"/>
    <w:rsid w:val="00FE45BA"/>
    <w:rsid w:val="00FE45E7"/>
    <w:rsid w:val="00FE463B"/>
    <w:rsid w:val="00FE488C"/>
    <w:rsid w:val="00FE48CA"/>
    <w:rsid w:val="00FE4933"/>
    <w:rsid w:val="00FE496A"/>
    <w:rsid w:val="00FE4BB7"/>
    <w:rsid w:val="00FE4CA9"/>
    <w:rsid w:val="00FE4E52"/>
    <w:rsid w:val="00FE4E5C"/>
    <w:rsid w:val="00FE50E2"/>
    <w:rsid w:val="00FE5183"/>
    <w:rsid w:val="00FE5256"/>
    <w:rsid w:val="00FE52FF"/>
    <w:rsid w:val="00FE564C"/>
    <w:rsid w:val="00FE57B4"/>
    <w:rsid w:val="00FE5929"/>
    <w:rsid w:val="00FE5A67"/>
    <w:rsid w:val="00FE5CE1"/>
    <w:rsid w:val="00FE5E5B"/>
    <w:rsid w:val="00FE5E8A"/>
    <w:rsid w:val="00FE609F"/>
    <w:rsid w:val="00FE60A3"/>
    <w:rsid w:val="00FE61E5"/>
    <w:rsid w:val="00FE6771"/>
    <w:rsid w:val="00FE68BA"/>
    <w:rsid w:val="00FE6963"/>
    <w:rsid w:val="00FE69C2"/>
    <w:rsid w:val="00FE6D2A"/>
    <w:rsid w:val="00FE6F41"/>
    <w:rsid w:val="00FE70D2"/>
    <w:rsid w:val="00FE7469"/>
    <w:rsid w:val="00FE74D0"/>
    <w:rsid w:val="00FE7791"/>
    <w:rsid w:val="00FE77F6"/>
    <w:rsid w:val="00FE78A0"/>
    <w:rsid w:val="00FE79D7"/>
    <w:rsid w:val="00FE7B63"/>
    <w:rsid w:val="00FE7C7A"/>
    <w:rsid w:val="00FE7D75"/>
    <w:rsid w:val="00FF0188"/>
    <w:rsid w:val="00FF019F"/>
    <w:rsid w:val="00FF01E5"/>
    <w:rsid w:val="00FF0300"/>
    <w:rsid w:val="00FF052C"/>
    <w:rsid w:val="00FF05C9"/>
    <w:rsid w:val="00FF0F5B"/>
    <w:rsid w:val="00FF1010"/>
    <w:rsid w:val="00FF1162"/>
    <w:rsid w:val="00FF117A"/>
    <w:rsid w:val="00FF11AC"/>
    <w:rsid w:val="00FF1614"/>
    <w:rsid w:val="00FF174F"/>
    <w:rsid w:val="00FF176C"/>
    <w:rsid w:val="00FF17D9"/>
    <w:rsid w:val="00FF184E"/>
    <w:rsid w:val="00FF1A71"/>
    <w:rsid w:val="00FF1B4F"/>
    <w:rsid w:val="00FF1D61"/>
    <w:rsid w:val="00FF1FD1"/>
    <w:rsid w:val="00FF1FDD"/>
    <w:rsid w:val="00FF200F"/>
    <w:rsid w:val="00FF201A"/>
    <w:rsid w:val="00FF205C"/>
    <w:rsid w:val="00FF228C"/>
    <w:rsid w:val="00FF25CD"/>
    <w:rsid w:val="00FF25DA"/>
    <w:rsid w:val="00FF25FF"/>
    <w:rsid w:val="00FF26E3"/>
    <w:rsid w:val="00FF274F"/>
    <w:rsid w:val="00FF2846"/>
    <w:rsid w:val="00FF28A3"/>
    <w:rsid w:val="00FF2907"/>
    <w:rsid w:val="00FF2AF4"/>
    <w:rsid w:val="00FF2CA3"/>
    <w:rsid w:val="00FF2D05"/>
    <w:rsid w:val="00FF2DA8"/>
    <w:rsid w:val="00FF2DB1"/>
    <w:rsid w:val="00FF307E"/>
    <w:rsid w:val="00FF31A3"/>
    <w:rsid w:val="00FF346D"/>
    <w:rsid w:val="00FF3611"/>
    <w:rsid w:val="00FF36DC"/>
    <w:rsid w:val="00FF377A"/>
    <w:rsid w:val="00FF3874"/>
    <w:rsid w:val="00FF3881"/>
    <w:rsid w:val="00FF3DCB"/>
    <w:rsid w:val="00FF3E0C"/>
    <w:rsid w:val="00FF3EDA"/>
    <w:rsid w:val="00FF3F91"/>
    <w:rsid w:val="00FF413F"/>
    <w:rsid w:val="00FF44D3"/>
    <w:rsid w:val="00FF4712"/>
    <w:rsid w:val="00FF49D7"/>
    <w:rsid w:val="00FF4A8A"/>
    <w:rsid w:val="00FF4BF2"/>
    <w:rsid w:val="00FF4C36"/>
    <w:rsid w:val="00FF50C8"/>
    <w:rsid w:val="00FF51E7"/>
    <w:rsid w:val="00FF54E0"/>
    <w:rsid w:val="00FF5576"/>
    <w:rsid w:val="00FF55D4"/>
    <w:rsid w:val="00FF5608"/>
    <w:rsid w:val="00FF5629"/>
    <w:rsid w:val="00FF5726"/>
    <w:rsid w:val="00FF5792"/>
    <w:rsid w:val="00FF59ED"/>
    <w:rsid w:val="00FF5B92"/>
    <w:rsid w:val="00FF5C49"/>
    <w:rsid w:val="00FF5D39"/>
    <w:rsid w:val="00FF5EB3"/>
    <w:rsid w:val="00FF6196"/>
    <w:rsid w:val="00FF63AD"/>
    <w:rsid w:val="00FF6533"/>
    <w:rsid w:val="00FF6585"/>
    <w:rsid w:val="00FF65D1"/>
    <w:rsid w:val="00FF671E"/>
    <w:rsid w:val="00FF6743"/>
    <w:rsid w:val="00FF69B2"/>
    <w:rsid w:val="00FF6A68"/>
    <w:rsid w:val="00FF6C74"/>
    <w:rsid w:val="00FF6D6E"/>
    <w:rsid w:val="00FF6DDA"/>
    <w:rsid w:val="00FF70F5"/>
    <w:rsid w:val="00FF7185"/>
    <w:rsid w:val="00FF7225"/>
    <w:rsid w:val="00FF72B9"/>
    <w:rsid w:val="00FF766D"/>
    <w:rsid w:val="00FF7925"/>
    <w:rsid w:val="00FF7BBF"/>
    <w:rsid w:val="00FF7CB6"/>
    <w:rsid w:val="00FF7ED2"/>
    <w:rsid w:val="00FF7EE3"/>
    <w:rsid w:val="019D8480"/>
    <w:rsid w:val="01C8A30C"/>
    <w:rsid w:val="01F5616C"/>
    <w:rsid w:val="0209791E"/>
    <w:rsid w:val="02447EBD"/>
    <w:rsid w:val="0295C6C2"/>
    <w:rsid w:val="02B5D49D"/>
    <w:rsid w:val="02D4353F"/>
    <w:rsid w:val="02DB7FF6"/>
    <w:rsid w:val="037AB9DB"/>
    <w:rsid w:val="039AE81D"/>
    <w:rsid w:val="03AE8D3A"/>
    <w:rsid w:val="03BA0537"/>
    <w:rsid w:val="04015EAA"/>
    <w:rsid w:val="04162898"/>
    <w:rsid w:val="04270293"/>
    <w:rsid w:val="045CA878"/>
    <w:rsid w:val="0462A888"/>
    <w:rsid w:val="0492FFC3"/>
    <w:rsid w:val="04951A7F"/>
    <w:rsid w:val="04D53A66"/>
    <w:rsid w:val="05093D11"/>
    <w:rsid w:val="051B2F0A"/>
    <w:rsid w:val="05205646"/>
    <w:rsid w:val="0526B907"/>
    <w:rsid w:val="05A48C30"/>
    <w:rsid w:val="05C015F1"/>
    <w:rsid w:val="05CA3A88"/>
    <w:rsid w:val="0615DC4D"/>
    <w:rsid w:val="062F4F94"/>
    <w:rsid w:val="064F8269"/>
    <w:rsid w:val="065469B2"/>
    <w:rsid w:val="06672BF8"/>
    <w:rsid w:val="066CA2DD"/>
    <w:rsid w:val="068A36DA"/>
    <w:rsid w:val="06CB42A3"/>
    <w:rsid w:val="06FB6E0E"/>
    <w:rsid w:val="06FCC9AD"/>
    <w:rsid w:val="0727DB23"/>
    <w:rsid w:val="072F1B24"/>
    <w:rsid w:val="07424322"/>
    <w:rsid w:val="07689C82"/>
    <w:rsid w:val="0770C8F5"/>
    <w:rsid w:val="07724E34"/>
    <w:rsid w:val="077BBE1B"/>
    <w:rsid w:val="079F0135"/>
    <w:rsid w:val="081731E6"/>
    <w:rsid w:val="08398C07"/>
    <w:rsid w:val="0870A3E7"/>
    <w:rsid w:val="08749138"/>
    <w:rsid w:val="087EED0B"/>
    <w:rsid w:val="08CF1839"/>
    <w:rsid w:val="08EF7CA1"/>
    <w:rsid w:val="091B5A3E"/>
    <w:rsid w:val="0983E14D"/>
    <w:rsid w:val="0987D40A"/>
    <w:rsid w:val="0997214D"/>
    <w:rsid w:val="0A3D2710"/>
    <w:rsid w:val="0AC4E0E1"/>
    <w:rsid w:val="0B6F06D4"/>
    <w:rsid w:val="0BDB0D93"/>
    <w:rsid w:val="0BF57D54"/>
    <w:rsid w:val="0BF7C084"/>
    <w:rsid w:val="0C0D950E"/>
    <w:rsid w:val="0C2F5592"/>
    <w:rsid w:val="0C3A5F74"/>
    <w:rsid w:val="0C61FE7F"/>
    <w:rsid w:val="0C713F1F"/>
    <w:rsid w:val="0C95787F"/>
    <w:rsid w:val="0CA81DBA"/>
    <w:rsid w:val="0CC92E75"/>
    <w:rsid w:val="0CCC89AD"/>
    <w:rsid w:val="0CFAECE8"/>
    <w:rsid w:val="0D0E0A5D"/>
    <w:rsid w:val="0D29F2A1"/>
    <w:rsid w:val="0D47EC3E"/>
    <w:rsid w:val="0D5A91F7"/>
    <w:rsid w:val="0DB9D02E"/>
    <w:rsid w:val="0DC4915F"/>
    <w:rsid w:val="0DDB830C"/>
    <w:rsid w:val="0DDD99D8"/>
    <w:rsid w:val="0E3E1991"/>
    <w:rsid w:val="0E761AE7"/>
    <w:rsid w:val="0EBC8986"/>
    <w:rsid w:val="0ED6792F"/>
    <w:rsid w:val="0EE7D2C6"/>
    <w:rsid w:val="0F201BE5"/>
    <w:rsid w:val="0F6FA9E5"/>
    <w:rsid w:val="0F7030DB"/>
    <w:rsid w:val="0F73C391"/>
    <w:rsid w:val="0F7CD4B3"/>
    <w:rsid w:val="0FC929F5"/>
    <w:rsid w:val="1002BF69"/>
    <w:rsid w:val="10562488"/>
    <w:rsid w:val="10784F2D"/>
    <w:rsid w:val="10850983"/>
    <w:rsid w:val="10A0A58C"/>
    <w:rsid w:val="10B789D2"/>
    <w:rsid w:val="10CDCD2D"/>
    <w:rsid w:val="10E64D9A"/>
    <w:rsid w:val="11820F7A"/>
    <w:rsid w:val="126ABDB3"/>
    <w:rsid w:val="1281D5FA"/>
    <w:rsid w:val="12867E86"/>
    <w:rsid w:val="12BC2464"/>
    <w:rsid w:val="12DDC2FB"/>
    <w:rsid w:val="13102EAB"/>
    <w:rsid w:val="1332748F"/>
    <w:rsid w:val="1361518E"/>
    <w:rsid w:val="13B77C6A"/>
    <w:rsid w:val="13D3B37E"/>
    <w:rsid w:val="13EA25BC"/>
    <w:rsid w:val="141B02C1"/>
    <w:rsid w:val="14A02C3C"/>
    <w:rsid w:val="14A3882F"/>
    <w:rsid w:val="14B5C0C6"/>
    <w:rsid w:val="14E0C958"/>
    <w:rsid w:val="1553EB4C"/>
    <w:rsid w:val="1558D2C5"/>
    <w:rsid w:val="159938F0"/>
    <w:rsid w:val="15A26DA3"/>
    <w:rsid w:val="1604DC92"/>
    <w:rsid w:val="162F78F8"/>
    <w:rsid w:val="16A95B52"/>
    <w:rsid w:val="16B68A67"/>
    <w:rsid w:val="170164B3"/>
    <w:rsid w:val="1715A64E"/>
    <w:rsid w:val="1763C137"/>
    <w:rsid w:val="179EF2EC"/>
    <w:rsid w:val="183288F9"/>
    <w:rsid w:val="18421CBD"/>
    <w:rsid w:val="18535FDE"/>
    <w:rsid w:val="186A2E34"/>
    <w:rsid w:val="189673E9"/>
    <w:rsid w:val="18F04B78"/>
    <w:rsid w:val="193F2F1C"/>
    <w:rsid w:val="1969AC9F"/>
    <w:rsid w:val="19885A46"/>
    <w:rsid w:val="1998F733"/>
    <w:rsid w:val="19C4DD2E"/>
    <w:rsid w:val="19CD26B6"/>
    <w:rsid w:val="19F91719"/>
    <w:rsid w:val="1A19944B"/>
    <w:rsid w:val="1AB35443"/>
    <w:rsid w:val="1AF51D52"/>
    <w:rsid w:val="1B2D3C4B"/>
    <w:rsid w:val="1B31CB28"/>
    <w:rsid w:val="1B416F15"/>
    <w:rsid w:val="1B455B6D"/>
    <w:rsid w:val="1B486B6B"/>
    <w:rsid w:val="1B7FB056"/>
    <w:rsid w:val="1B89CEC6"/>
    <w:rsid w:val="1BD9378E"/>
    <w:rsid w:val="1BEE1021"/>
    <w:rsid w:val="1C27B6D1"/>
    <w:rsid w:val="1C6FBAF4"/>
    <w:rsid w:val="1C9085E2"/>
    <w:rsid w:val="1CA2318A"/>
    <w:rsid w:val="1CBD11C7"/>
    <w:rsid w:val="1D0E44B1"/>
    <w:rsid w:val="1D1E6A86"/>
    <w:rsid w:val="1D3F4CF0"/>
    <w:rsid w:val="1D9AA9CC"/>
    <w:rsid w:val="1DB3673E"/>
    <w:rsid w:val="1DB4C58C"/>
    <w:rsid w:val="1DBACD67"/>
    <w:rsid w:val="1E3E70B2"/>
    <w:rsid w:val="1E9D9D6E"/>
    <w:rsid w:val="1F08E373"/>
    <w:rsid w:val="1F35ED5D"/>
    <w:rsid w:val="1F72C914"/>
    <w:rsid w:val="2014E590"/>
    <w:rsid w:val="206C01D1"/>
    <w:rsid w:val="20733618"/>
    <w:rsid w:val="208DD6E1"/>
    <w:rsid w:val="209CFCF0"/>
    <w:rsid w:val="20BC4E7A"/>
    <w:rsid w:val="21428EA6"/>
    <w:rsid w:val="2186CCCB"/>
    <w:rsid w:val="2197DA07"/>
    <w:rsid w:val="21D2882D"/>
    <w:rsid w:val="220F4E7F"/>
    <w:rsid w:val="2242D894"/>
    <w:rsid w:val="227E4787"/>
    <w:rsid w:val="229417A6"/>
    <w:rsid w:val="22E7E7C9"/>
    <w:rsid w:val="22EBA479"/>
    <w:rsid w:val="22F82900"/>
    <w:rsid w:val="230DA962"/>
    <w:rsid w:val="232377B4"/>
    <w:rsid w:val="234BB36D"/>
    <w:rsid w:val="237A9A54"/>
    <w:rsid w:val="238D41BC"/>
    <w:rsid w:val="23C438E2"/>
    <w:rsid w:val="23C513D4"/>
    <w:rsid w:val="23D1DCAC"/>
    <w:rsid w:val="23F62B44"/>
    <w:rsid w:val="241C654C"/>
    <w:rsid w:val="24489A34"/>
    <w:rsid w:val="24752286"/>
    <w:rsid w:val="249809A2"/>
    <w:rsid w:val="24EE303A"/>
    <w:rsid w:val="2511EDF9"/>
    <w:rsid w:val="253989CB"/>
    <w:rsid w:val="255732BE"/>
    <w:rsid w:val="2636D398"/>
    <w:rsid w:val="26B317B9"/>
    <w:rsid w:val="26B3B949"/>
    <w:rsid w:val="26C80118"/>
    <w:rsid w:val="26CD0168"/>
    <w:rsid w:val="26F47F1C"/>
    <w:rsid w:val="26FB243A"/>
    <w:rsid w:val="271E4D79"/>
    <w:rsid w:val="27313E38"/>
    <w:rsid w:val="2785275E"/>
    <w:rsid w:val="27C48F83"/>
    <w:rsid w:val="27DCF2BA"/>
    <w:rsid w:val="284A62E4"/>
    <w:rsid w:val="284D9992"/>
    <w:rsid w:val="285606E8"/>
    <w:rsid w:val="2873C974"/>
    <w:rsid w:val="288217DD"/>
    <w:rsid w:val="2885766C"/>
    <w:rsid w:val="28A91534"/>
    <w:rsid w:val="28C24964"/>
    <w:rsid w:val="28E30A63"/>
    <w:rsid w:val="29147EFC"/>
    <w:rsid w:val="291DFC19"/>
    <w:rsid w:val="29277448"/>
    <w:rsid w:val="292F9F07"/>
    <w:rsid w:val="296E1871"/>
    <w:rsid w:val="2972D77A"/>
    <w:rsid w:val="299362CC"/>
    <w:rsid w:val="299C920E"/>
    <w:rsid w:val="29C2F532"/>
    <w:rsid w:val="29E229E4"/>
    <w:rsid w:val="2A013B39"/>
    <w:rsid w:val="2A3AFE12"/>
    <w:rsid w:val="2A6D0E6E"/>
    <w:rsid w:val="2AA7EC93"/>
    <w:rsid w:val="2AB91B00"/>
    <w:rsid w:val="2ACD6171"/>
    <w:rsid w:val="2AF84BF2"/>
    <w:rsid w:val="2B0A01BC"/>
    <w:rsid w:val="2B55A286"/>
    <w:rsid w:val="2B5F517C"/>
    <w:rsid w:val="2B6299FD"/>
    <w:rsid w:val="2B988F8F"/>
    <w:rsid w:val="2BD2BD31"/>
    <w:rsid w:val="2BD31E60"/>
    <w:rsid w:val="2C0A877A"/>
    <w:rsid w:val="2C1748CB"/>
    <w:rsid w:val="2C575660"/>
    <w:rsid w:val="2C873EB8"/>
    <w:rsid w:val="2C8ECA7C"/>
    <w:rsid w:val="2C9D655C"/>
    <w:rsid w:val="2CCBFBEB"/>
    <w:rsid w:val="2CF33217"/>
    <w:rsid w:val="2D0DE260"/>
    <w:rsid w:val="2D15F7BD"/>
    <w:rsid w:val="2D8D476A"/>
    <w:rsid w:val="2DC1B498"/>
    <w:rsid w:val="2DD9CB7F"/>
    <w:rsid w:val="2E2EC56E"/>
    <w:rsid w:val="2E532354"/>
    <w:rsid w:val="2E71B6D4"/>
    <w:rsid w:val="2E89D5FC"/>
    <w:rsid w:val="2EC285FC"/>
    <w:rsid w:val="2F639778"/>
    <w:rsid w:val="2F6AD15A"/>
    <w:rsid w:val="2F87D879"/>
    <w:rsid w:val="2F8C7C56"/>
    <w:rsid w:val="2FC03375"/>
    <w:rsid w:val="2FF5C07D"/>
    <w:rsid w:val="3008197E"/>
    <w:rsid w:val="3034AF49"/>
    <w:rsid w:val="30351699"/>
    <w:rsid w:val="305A4A90"/>
    <w:rsid w:val="307F10BA"/>
    <w:rsid w:val="308BBBDB"/>
    <w:rsid w:val="30921B17"/>
    <w:rsid w:val="30A5A625"/>
    <w:rsid w:val="3104AD7D"/>
    <w:rsid w:val="3134F84E"/>
    <w:rsid w:val="31A7783B"/>
    <w:rsid w:val="31A8ACE6"/>
    <w:rsid w:val="31B537C4"/>
    <w:rsid w:val="31BCB474"/>
    <w:rsid w:val="32710E55"/>
    <w:rsid w:val="329AC325"/>
    <w:rsid w:val="329E1C07"/>
    <w:rsid w:val="32C9D7CA"/>
    <w:rsid w:val="32EDEE4B"/>
    <w:rsid w:val="32EE8153"/>
    <w:rsid w:val="32F81F23"/>
    <w:rsid w:val="331A2743"/>
    <w:rsid w:val="338670EE"/>
    <w:rsid w:val="33CB918C"/>
    <w:rsid w:val="33EDC9BD"/>
    <w:rsid w:val="33F3CF44"/>
    <w:rsid w:val="340E8773"/>
    <w:rsid w:val="34146CC8"/>
    <w:rsid w:val="34177002"/>
    <w:rsid w:val="34C4DF41"/>
    <w:rsid w:val="34D9B7B7"/>
    <w:rsid w:val="34DE56E3"/>
    <w:rsid w:val="3531B9CD"/>
    <w:rsid w:val="35561CE5"/>
    <w:rsid w:val="355BECAF"/>
    <w:rsid w:val="359E11E5"/>
    <w:rsid w:val="35C5FD19"/>
    <w:rsid w:val="35D6D8B3"/>
    <w:rsid w:val="35E02247"/>
    <w:rsid w:val="3678AFD1"/>
    <w:rsid w:val="367C9DED"/>
    <w:rsid w:val="368C1BFC"/>
    <w:rsid w:val="368DB0C7"/>
    <w:rsid w:val="36A7CAEE"/>
    <w:rsid w:val="36B20D7F"/>
    <w:rsid w:val="372D07F1"/>
    <w:rsid w:val="37463F57"/>
    <w:rsid w:val="37B0861F"/>
    <w:rsid w:val="37B09FA1"/>
    <w:rsid w:val="37B939DB"/>
    <w:rsid w:val="37FC0A8B"/>
    <w:rsid w:val="3803B402"/>
    <w:rsid w:val="381BE371"/>
    <w:rsid w:val="3820CF9F"/>
    <w:rsid w:val="3891BCE8"/>
    <w:rsid w:val="38AC69BE"/>
    <w:rsid w:val="38B53720"/>
    <w:rsid w:val="38C1194B"/>
    <w:rsid w:val="38D3285F"/>
    <w:rsid w:val="38DA3242"/>
    <w:rsid w:val="390B778A"/>
    <w:rsid w:val="391F2A2E"/>
    <w:rsid w:val="394EE7BF"/>
    <w:rsid w:val="3956F01C"/>
    <w:rsid w:val="396C13C9"/>
    <w:rsid w:val="3974AC12"/>
    <w:rsid w:val="397E5C8D"/>
    <w:rsid w:val="39973AB9"/>
    <w:rsid w:val="3997C704"/>
    <w:rsid w:val="39BE3CDD"/>
    <w:rsid w:val="39DBACF4"/>
    <w:rsid w:val="39F49A3C"/>
    <w:rsid w:val="3A523960"/>
    <w:rsid w:val="3AB4B08E"/>
    <w:rsid w:val="3AF2AC06"/>
    <w:rsid w:val="3B162BFF"/>
    <w:rsid w:val="3B3D8E9A"/>
    <w:rsid w:val="3B50B4D4"/>
    <w:rsid w:val="3B5D47E7"/>
    <w:rsid w:val="3BACE14A"/>
    <w:rsid w:val="3BD99B28"/>
    <w:rsid w:val="3BF600FF"/>
    <w:rsid w:val="3C28C5A1"/>
    <w:rsid w:val="3C5550EE"/>
    <w:rsid w:val="3C5F2153"/>
    <w:rsid w:val="3C7E125C"/>
    <w:rsid w:val="3C965A27"/>
    <w:rsid w:val="3CB4B51C"/>
    <w:rsid w:val="3CBE9E17"/>
    <w:rsid w:val="3CF1B3B0"/>
    <w:rsid w:val="3D33E886"/>
    <w:rsid w:val="3D34A1D3"/>
    <w:rsid w:val="3DB829C1"/>
    <w:rsid w:val="3DBAF896"/>
    <w:rsid w:val="3DDCCC03"/>
    <w:rsid w:val="3DE87D5A"/>
    <w:rsid w:val="3DF290AF"/>
    <w:rsid w:val="3E213506"/>
    <w:rsid w:val="3E6E96EA"/>
    <w:rsid w:val="3E7EB905"/>
    <w:rsid w:val="3E981DD8"/>
    <w:rsid w:val="3EB22C99"/>
    <w:rsid w:val="3EC24F18"/>
    <w:rsid w:val="3F43383C"/>
    <w:rsid w:val="3F6F26EF"/>
    <w:rsid w:val="3F9E0490"/>
    <w:rsid w:val="402CD155"/>
    <w:rsid w:val="402FAEE1"/>
    <w:rsid w:val="40347C0A"/>
    <w:rsid w:val="4035E826"/>
    <w:rsid w:val="40672F48"/>
    <w:rsid w:val="4082BFF7"/>
    <w:rsid w:val="40D75D15"/>
    <w:rsid w:val="41149116"/>
    <w:rsid w:val="41585344"/>
    <w:rsid w:val="416172BF"/>
    <w:rsid w:val="4212285A"/>
    <w:rsid w:val="42B2560B"/>
    <w:rsid w:val="42CB8EE1"/>
    <w:rsid w:val="437AE17B"/>
    <w:rsid w:val="438E8A69"/>
    <w:rsid w:val="43A4E052"/>
    <w:rsid w:val="43B4AE0B"/>
    <w:rsid w:val="43B56BFF"/>
    <w:rsid w:val="43BF61F4"/>
    <w:rsid w:val="43C6B873"/>
    <w:rsid w:val="43D7932C"/>
    <w:rsid w:val="43FEBB71"/>
    <w:rsid w:val="4406E342"/>
    <w:rsid w:val="441319B2"/>
    <w:rsid w:val="445D524D"/>
    <w:rsid w:val="45425A60"/>
    <w:rsid w:val="454BD175"/>
    <w:rsid w:val="456B9F20"/>
    <w:rsid w:val="456F6C03"/>
    <w:rsid w:val="458C6EB0"/>
    <w:rsid w:val="45FF172F"/>
    <w:rsid w:val="46241250"/>
    <w:rsid w:val="4624930E"/>
    <w:rsid w:val="4646F2FD"/>
    <w:rsid w:val="464D864A"/>
    <w:rsid w:val="46585376"/>
    <w:rsid w:val="468E70C5"/>
    <w:rsid w:val="46E0FE13"/>
    <w:rsid w:val="46E8CBB7"/>
    <w:rsid w:val="46F190B1"/>
    <w:rsid w:val="46F2548F"/>
    <w:rsid w:val="4712FDA8"/>
    <w:rsid w:val="4748DBE4"/>
    <w:rsid w:val="47517570"/>
    <w:rsid w:val="475F3167"/>
    <w:rsid w:val="477A5617"/>
    <w:rsid w:val="479B32A4"/>
    <w:rsid w:val="47A4F387"/>
    <w:rsid w:val="47B31479"/>
    <w:rsid w:val="47BE8E81"/>
    <w:rsid w:val="47F7EF63"/>
    <w:rsid w:val="4842457D"/>
    <w:rsid w:val="485A3EAF"/>
    <w:rsid w:val="488E3906"/>
    <w:rsid w:val="489FF50C"/>
    <w:rsid w:val="48A1AA1A"/>
    <w:rsid w:val="48AB1A4E"/>
    <w:rsid w:val="48B05DB0"/>
    <w:rsid w:val="48C8C934"/>
    <w:rsid w:val="4931A0B9"/>
    <w:rsid w:val="497AF8F6"/>
    <w:rsid w:val="497B5542"/>
    <w:rsid w:val="497B7E1B"/>
    <w:rsid w:val="49D73FC1"/>
    <w:rsid w:val="49E33AD0"/>
    <w:rsid w:val="4A1DD4B6"/>
    <w:rsid w:val="4A5526B7"/>
    <w:rsid w:val="4A63A2F9"/>
    <w:rsid w:val="4A70EFA7"/>
    <w:rsid w:val="4A8BEE3F"/>
    <w:rsid w:val="4AF177C6"/>
    <w:rsid w:val="4B1CC5B3"/>
    <w:rsid w:val="4B2984B2"/>
    <w:rsid w:val="4B2D21E6"/>
    <w:rsid w:val="4B3E1F75"/>
    <w:rsid w:val="4B7919C3"/>
    <w:rsid w:val="4BBB5BAD"/>
    <w:rsid w:val="4BDF95B0"/>
    <w:rsid w:val="4CB6A8B9"/>
    <w:rsid w:val="4CBF9824"/>
    <w:rsid w:val="4CDC7739"/>
    <w:rsid w:val="4D042B24"/>
    <w:rsid w:val="4D2659C3"/>
    <w:rsid w:val="4D49FD56"/>
    <w:rsid w:val="4D65A615"/>
    <w:rsid w:val="4D81EADD"/>
    <w:rsid w:val="4DD2A028"/>
    <w:rsid w:val="4E40B232"/>
    <w:rsid w:val="4E430A9B"/>
    <w:rsid w:val="4E855326"/>
    <w:rsid w:val="4EB7A527"/>
    <w:rsid w:val="4ED2D145"/>
    <w:rsid w:val="4EE366B9"/>
    <w:rsid w:val="4EE64F47"/>
    <w:rsid w:val="4F02E61B"/>
    <w:rsid w:val="4F2397BF"/>
    <w:rsid w:val="4F274A0C"/>
    <w:rsid w:val="4F4E0669"/>
    <w:rsid w:val="4F60AB6D"/>
    <w:rsid w:val="4FA54556"/>
    <w:rsid w:val="4FBD0AE7"/>
    <w:rsid w:val="4FCFFD15"/>
    <w:rsid w:val="4FD54B72"/>
    <w:rsid w:val="5025232C"/>
    <w:rsid w:val="5043D198"/>
    <w:rsid w:val="5051189B"/>
    <w:rsid w:val="50A4087C"/>
    <w:rsid w:val="50D3C360"/>
    <w:rsid w:val="50D42F88"/>
    <w:rsid w:val="512F860E"/>
    <w:rsid w:val="5142EF63"/>
    <w:rsid w:val="5152FA84"/>
    <w:rsid w:val="5158E39D"/>
    <w:rsid w:val="51C6BB23"/>
    <w:rsid w:val="51CFEF49"/>
    <w:rsid w:val="52114277"/>
    <w:rsid w:val="5216DD80"/>
    <w:rsid w:val="5230634B"/>
    <w:rsid w:val="52588231"/>
    <w:rsid w:val="5268424C"/>
    <w:rsid w:val="528F7005"/>
    <w:rsid w:val="529533BA"/>
    <w:rsid w:val="529FD8E1"/>
    <w:rsid w:val="52A07F51"/>
    <w:rsid w:val="52CB310C"/>
    <w:rsid w:val="52F40466"/>
    <w:rsid w:val="5342018D"/>
    <w:rsid w:val="5364B9B1"/>
    <w:rsid w:val="5384ADE0"/>
    <w:rsid w:val="538EDCEB"/>
    <w:rsid w:val="53DA4F52"/>
    <w:rsid w:val="53F5B182"/>
    <w:rsid w:val="53F6BD8E"/>
    <w:rsid w:val="541F4DF7"/>
    <w:rsid w:val="542B09AC"/>
    <w:rsid w:val="5444CE14"/>
    <w:rsid w:val="54B9B6A8"/>
    <w:rsid w:val="54BFF3C8"/>
    <w:rsid w:val="5527953A"/>
    <w:rsid w:val="55301880"/>
    <w:rsid w:val="55364712"/>
    <w:rsid w:val="5548E6CF"/>
    <w:rsid w:val="55620834"/>
    <w:rsid w:val="55845509"/>
    <w:rsid w:val="55E874DB"/>
    <w:rsid w:val="55EE6F6A"/>
    <w:rsid w:val="5623692A"/>
    <w:rsid w:val="567CBCF5"/>
    <w:rsid w:val="570C84CD"/>
    <w:rsid w:val="572417F3"/>
    <w:rsid w:val="572C228A"/>
    <w:rsid w:val="577E9FA3"/>
    <w:rsid w:val="57AB822E"/>
    <w:rsid w:val="57B86328"/>
    <w:rsid w:val="582C3E84"/>
    <w:rsid w:val="583E440B"/>
    <w:rsid w:val="5854E674"/>
    <w:rsid w:val="58D50225"/>
    <w:rsid w:val="59014A6C"/>
    <w:rsid w:val="596325E0"/>
    <w:rsid w:val="59838AAE"/>
    <w:rsid w:val="59B31620"/>
    <w:rsid w:val="59D7B32C"/>
    <w:rsid w:val="59D9910D"/>
    <w:rsid w:val="5A20462C"/>
    <w:rsid w:val="5A22E162"/>
    <w:rsid w:val="5A255189"/>
    <w:rsid w:val="5A2A2AB3"/>
    <w:rsid w:val="5A2C3973"/>
    <w:rsid w:val="5A4449A3"/>
    <w:rsid w:val="5A72000A"/>
    <w:rsid w:val="5A881C7D"/>
    <w:rsid w:val="5AAC13DA"/>
    <w:rsid w:val="5AB74E34"/>
    <w:rsid w:val="5AD198F6"/>
    <w:rsid w:val="5AD322C2"/>
    <w:rsid w:val="5AF21490"/>
    <w:rsid w:val="5B381FC7"/>
    <w:rsid w:val="5B646B10"/>
    <w:rsid w:val="5BA01D47"/>
    <w:rsid w:val="5BB44A9F"/>
    <w:rsid w:val="5BF1AFCC"/>
    <w:rsid w:val="5BF536CD"/>
    <w:rsid w:val="5CA5EDCB"/>
    <w:rsid w:val="5D1D6F1D"/>
    <w:rsid w:val="5D983040"/>
    <w:rsid w:val="5E0B8B01"/>
    <w:rsid w:val="5E23657A"/>
    <w:rsid w:val="5E42110C"/>
    <w:rsid w:val="5E4AD99E"/>
    <w:rsid w:val="5E85BE72"/>
    <w:rsid w:val="5EB7606C"/>
    <w:rsid w:val="5EBEE004"/>
    <w:rsid w:val="5ED242CA"/>
    <w:rsid w:val="5EDF5370"/>
    <w:rsid w:val="5F7E1AAB"/>
    <w:rsid w:val="5F7F2664"/>
    <w:rsid w:val="5F9EC959"/>
    <w:rsid w:val="5FB83F5D"/>
    <w:rsid w:val="5FEEA971"/>
    <w:rsid w:val="5FEFB953"/>
    <w:rsid w:val="601A5534"/>
    <w:rsid w:val="607766E1"/>
    <w:rsid w:val="6086CB2C"/>
    <w:rsid w:val="609090E7"/>
    <w:rsid w:val="6090BF22"/>
    <w:rsid w:val="6132B512"/>
    <w:rsid w:val="61384929"/>
    <w:rsid w:val="6147DC1F"/>
    <w:rsid w:val="614E2113"/>
    <w:rsid w:val="6166613C"/>
    <w:rsid w:val="616FD01A"/>
    <w:rsid w:val="618F6440"/>
    <w:rsid w:val="61B66791"/>
    <w:rsid w:val="61FEA7B5"/>
    <w:rsid w:val="622D9D6A"/>
    <w:rsid w:val="624F54E4"/>
    <w:rsid w:val="63090A13"/>
    <w:rsid w:val="630AD425"/>
    <w:rsid w:val="6359D10A"/>
    <w:rsid w:val="637800B2"/>
    <w:rsid w:val="637B86E5"/>
    <w:rsid w:val="637CDEFB"/>
    <w:rsid w:val="63A27649"/>
    <w:rsid w:val="63A835FE"/>
    <w:rsid w:val="63D41CD4"/>
    <w:rsid w:val="63FE861F"/>
    <w:rsid w:val="641B3589"/>
    <w:rsid w:val="646882F8"/>
    <w:rsid w:val="6469B04E"/>
    <w:rsid w:val="6483611E"/>
    <w:rsid w:val="64D4B51B"/>
    <w:rsid w:val="64EC1DA3"/>
    <w:rsid w:val="65511062"/>
    <w:rsid w:val="657181C2"/>
    <w:rsid w:val="65802674"/>
    <w:rsid w:val="66223A94"/>
    <w:rsid w:val="66CAD6F3"/>
    <w:rsid w:val="66DC4B03"/>
    <w:rsid w:val="66E9381E"/>
    <w:rsid w:val="66FD6FD3"/>
    <w:rsid w:val="67006912"/>
    <w:rsid w:val="6722914D"/>
    <w:rsid w:val="673B6C6A"/>
    <w:rsid w:val="6797E40D"/>
    <w:rsid w:val="67A3B762"/>
    <w:rsid w:val="67D7B634"/>
    <w:rsid w:val="67E0B47C"/>
    <w:rsid w:val="67E2DD75"/>
    <w:rsid w:val="6820372C"/>
    <w:rsid w:val="6850B043"/>
    <w:rsid w:val="689D3628"/>
    <w:rsid w:val="68C38242"/>
    <w:rsid w:val="68DFCD10"/>
    <w:rsid w:val="68F64AC9"/>
    <w:rsid w:val="691B8368"/>
    <w:rsid w:val="692F35F3"/>
    <w:rsid w:val="6951814C"/>
    <w:rsid w:val="6951B35D"/>
    <w:rsid w:val="6973E6E8"/>
    <w:rsid w:val="6A688E17"/>
    <w:rsid w:val="6A8764C4"/>
    <w:rsid w:val="6B0286A3"/>
    <w:rsid w:val="6B39B076"/>
    <w:rsid w:val="6B43D020"/>
    <w:rsid w:val="6B7ACE39"/>
    <w:rsid w:val="6BB7DBE8"/>
    <w:rsid w:val="6BD7E144"/>
    <w:rsid w:val="6C05D67A"/>
    <w:rsid w:val="6C4C3928"/>
    <w:rsid w:val="6C8FBA7B"/>
    <w:rsid w:val="6D19EB63"/>
    <w:rsid w:val="6DBF8293"/>
    <w:rsid w:val="6DD15C08"/>
    <w:rsid w:val="6DDD6429"/>
    <w:rsid w:val="6E723585"/>
    <w:rsid w:val="6E9121F5"/>
    <w:rsid w:val="6EE23EB6"/>
    <w:rsid w:val="6EF82E3F"/>
    <w:rsid w:val="6F1E0F18"/>
    <w:rsid w:val="6F71AD97"/>
    <w:rsid w:val="7092B790"/>
    <w:rsid w:val="70A8433D"/>
    <w:rsid w:val="7162A376"/>
    <w:rsid w:val="717C8651"/>
    <w:rsid w:val="718C5BBA"/>
    <w:rsid w:val="720D746C"/>
    <w:rsid w:val="722A8419"/>
    <w:rsid w:val="7260B437"/>
    <w:rsid w:val="728C11CC"/>
    <w:rsid w:val="728C4654"/>
    <w:rsid w:val="72B7DE08"/>
    <w:rsid w:val="7336FAD3"/>
    <w:rsid w:val="733A2DFF"/>
    <w:rsid w:val="736BF559"/>
    <w:rsid w:val="738A5575"/>
    <w:rsid w:val="73CA87C1"/>
    <w:rsid w:val="73E87810"/>
    <w:rsid w:val="73FF0416"/>
    <w:rsid w:val="7418496A"/>
    <w:rsid w:val="74BA1612"/>
    <w:rsid w:val="74F3FD9F"/>
    <w:rsid w:val="74F95C9B"/>
    <w:rsid w:val="7518119C"/>
    <w:rsid w:val="751C8743"/>
    <w:rsid w:val="752AD41A"/>
    <w:rsid w:val="75966373"/>
    <w:rsid w:val="7597563F"/>
    <w:rsid w:val="75A13C5D"/>
    <w:rsid w:val="75DCB2F2"/>
    <w:rsid w:val="76517ED5"/>
    <w:rsid w:val="76A32535"/>
    <w:rsid w:val="76AE198E"/>
    <w:rsid w:val="76B9E8B4"/>
    <w:rsid w:val="76BD4E4A"/>
    <w:rsid w:val="76C6B9A8"/>
    <w:rsid w:val="77127DD4"/>
    <w:rsid w:val="7722EF8A"/>
    <w:rsid w:val="77438FE0"/>
    <w:rsid w:val="7767A2D8"/>
    <w:rsid w:val="776BDF7F"/>
    <w:rsid w:val="77A87F79"/>
    <w:rsid w:val="77C9FBCE"/>
    <w:rsid w:val="77DEABAE"/>
    <w:rsid w:val="77EDB992"/>
    <w:rsid w:val="783FFFC8"/>
    <w:rsid w:val="786101D0"/>
    <w:rsid w:val="7868CEA0"/>
    <w:rsid w:val="78882218"/>
    <w:rsid w:val="7889CA52"/>
    <w:rsid w:val="789620FE"/>
    <w:rsid w:val="78AAF692"/>
    <w:rsid w:val="78AD47CB"/>
    <w:rsid w:val="78B46C94"/>
    <w:rsid w:val="78E39366"/>
    <w:rsid w:val="791337B3"/>
    <w:rsid w:val="79478E5B"/>
    <w:rsid w:val="797D3DAD"/>
    <w:rsid w:val="79A315F4"/>
    <w:rsid w:val="7A87A0E5"/>
    <w:rsid w:val="7A8CF4D9"/>
    <w:rsid w:val="7AC02EA5"/>
    <w:rsid w:val="7AF1FA21"/>
    <w:rsid w:val="7AFA9F26"/>
    <w:rsid w:val="7B2B2EFB"/>
    <w:rsid w:val="7B30488A"/>
    <w:rsid w:val="7BAC05D8"/>
    <w:rsid w:val="7C136978"/>
    <w:rsid w:val="7C735047"/>
    <w:rsid w:val="7C94D090"/>
    <w:rsid w:val="7CA808BA"/>
    <w:rsid w:val="7D1F9551"/>
    <w:rsid w:val="7D2D4DC4"/>
    <w:rsid w:val="7D4E263D"/>
    <w:rsid w:val="7DA9AC84"/>
    <w:rsid w:val="7DAF7E06"/>
    <w:rsid w:val="7DC10B78"/>
    <w:rsid w:val="7DEA5BF8"/>
    <w:rsid w:val="7E0B4EAA"/>
    <w:rsid w:val="7E0D922A"/>
    <w:rsid w:val="7EBDEDE3"/>
    <w:rsid w:val="7EFF4EBB"/>
    <w:rsid w:val="7F057527"/>
    <w:rsid w:val="7F6F3F63"/>
    <w:rsid w:val="7F7C0182"/>
    <w:rsid w:val="7F90DAEE"/>
    <w:rsid w:val="7FA55BD1"/>
    <w:rsid w:val="7FB33614"/>
    <w:rsid w:val="7FE7F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BE54AF"/>
  <w15:chartTrackingRefBased/>
  <w15:docId w15:val="{5F8272A5-68F6-4FBC-9019-4FC5657BD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uiPriority="39"/>
    <w:lsdException w:name="toc 2" w:uiPriority="39"/>
    <w:lsdException w:name="toc 3" w:uiPriority="39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iPriority="99" w:unhideWhenUsed="1"/>
    <w:lsdException w:name="caption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iPriority="99" w:unhideWhenUsed="1"/>
    <w:lsdException w:name="macro" w:semiHidden="1" w:unhideWhenUsed="1"/>
    <w:lsdException w:name="toa heading" w:semiHidden="1" w:uiPriority="99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5FEA"/>
    <w:pPr>
      <w:spacing w:line="264" w:lineRule="atLeast"/>
    </w:pPr>
  </w:style>
  <w:style w:type="paragraph" w:styleId="Heading1">
    <w:name w:val="heading 1"/>
    <w:basedOn w:val="Normal"/>
    <w:next w:val="Normal"/>
    <w:link w:val="Heading1Char"/>
    <w:uiPriority w:val="9"/>
    <w:qFormat/>
    <w:rsid w:val="00835972"/>
    <w:pPr>
      <w:keepNext/>
      <w:numPr>
        <w:numId w:val="20"/>
      </w:numPr>
      <w:spacing w:before="240" w:after="120" w:line="264" w:lineRule="auto"/>
      <w:ind w:left="567" w:hanging="567"/>
      <w:outlineLvl w:val="0"/>
    </w:pPr>
    <w:rPr>
      <w:b/>
      <w:bCs/>
      <w:color w:val="00AEEF" w:themeColor="accent1"/>
      <w:sz w:val="36"/>
      <w:szCs w:val="36"/>
    </w:rPr>
  </w:style>
  <w:style w:type="paragraph" w:styleId="Heading2">
    <w:name w:val="heading 2"/>
    <w:basedOn w:val="Normal"/>
    <w:next w:val="Normal"/>
    <w:link w:val="Heading2Char"/>
    <w:qFormat/>
    <w:rsid w:val="0072046E"/>
    <w:pPr>
      <w:numPr>
        <w:ilvl w:val="1"/>
        <w:numId w:val="20"/>
      </w:numPr>
      <w:spacing w:before="400" w:line="360" w:lineRule="atLeast"/>
      <w:ind w:left="567" w:hanging="567"/>
      <w:outlineLvl w:val="1"/>
    </w:pPr>
    <w:rPr>
      <w:b/>
      <w:bCs/>
      <w:color w:val="00AEEF" w:themeColor="accent1"/>
      <w:sz w:val="32"/>
      <w:szCs w:val="32"/>
      <w:lang w:val="en-US"/>
    </w:rPr>
  </w:style>
  <w:style w:type="paragraph" w:styleId="Heading3">
    <w:name w:val="heading 3"/>
    <w:basedOn w:val="Normal"/>
    <w:next w:val="Normal"/>
    <w:link w:val="Heading3Char"/>
    <w:qFormat/>
    <w:rsid w:val="00FE2AFE"/>
    <w:pPr>
      <w:spacing w:before="360"/>
      <w:ind w:left="720" w:hanging="720"/>
      <w:outlineLvl w:val="2"/>
    </w:pPr>
    <w:rPr>
      <w:color w:val="00AEEF" w:themeColor="accent1"/>
      <w:sz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193018"/>
    <w:pPr>
      <w:keepNext/>
      <w:keepLines/>
      <w:spacing w:before="40" w:after="0"/>
      <w:ind w:left="567" w:hanging="567"/>
      <w:outlineLvl w:val="3"/>
    </w:pPr>
    <w:rPr>
      <w:rFonts w:eastAsiaTheme="majorEastAsia" w:cstheme="minorHAnsi"/>
      <w:color w:val="005677" w:themeColor="accent1" w:themeShade="80"/>
      <w:sz w:val="24"/>
      <w:szCs w:val="24"/>
      <w:u w:val="single"/>
    </w:rPr>
  </w:style>
  <w:style w:type="paragraph" w:styleId="Heading5">
    <w:name w:val="heading 5"/>
    <w:basedOn w:val="Heading2"/>
    <w:next w:val="Normal"/>
    <w:link w:val="Heading5Char"/>
    <w:unhideWhenUsed/>
    <w:qFormat/>
    <w:rsid w:val="00062CE5"/>
    <w:pPr>
      <w:outlineLvl w:val="4"/>
    </w:pPr>
  </w:style>
  <w:style w:type="paragraph" w:styleId="Heading6">
    <w:name w:val="heading 6"/>
    <w:basedOn w:val="Normal"/>
    <w:next w:val="Normal"/>
    <w:link w:val="Heading6Char"/>
    <w:unhideWhenUsed/>
    <w:qFormat/>
    <w:rsid w:val="00150D98"/>
    <w:pPr>
      <w:keepNext/>
      <w:keepLines/>
      <w:spacing w:before="40" w:after="0"/>
      <w:ind w:left="4320" w:hanging="180"/>
      <w:outlineLvl w:val="5"/>
    </w:pPr>
    <w:rPr>
      <w:rFonts w:asciiTheme="majorHAnsi" w:eastAsiaTheme="majorEastAsia" w:hAnsiTheme="majorHAnsi" w:cstheme="majorBidi"/>
      <w:color w:val="005677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150D98"/>
    <w:pPr>
      <w:keepNext/>
      <w:keepLines/>
      <w:spacing w:before="40" w:after="0"/>
      <w:ind w:left="5040" w:hanging="360"/>
      <w:outlineLvl w:val="6"/>
    </w:pPr>
    <w:rPr>
      <w:rFonts w:asciiTheme="majorHAnsi" w:eastAsiaTheme="majorEastAsia" w:hAnsiTheme="majorHAnsi" w:cstheme="majorBidi"/>
      <w:i/>
      <w:iCs/>
      <w:color w:val="005677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150D98"/>
    <w:pPr>
      <w:keepNext/>
      <w:keepLines/>
      <w:spacing w:before="40" w:after="0"/>
      <w:ind w:left="5760" w:hanging="36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150D98"/>
    <w:pPr>
      <w:keepNext/>
      <w:keepLines/>
      <w:spacing w:before="40" w:after="0"/>
      <w:ind w:left="6480" w:hanging="18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810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810CE"/>
  </w:style>
  <w:style w:type="paragraph" w:styleId="Footer">
    <w:name w:val="footer"/>
    <w:basedOn w:val="Normal"/>
    <w:link w:val="FooterChar"/>
    <w:uiPriority w:val="99"/>
    <w:unhideWhenUsed/>
    <w:rsid w:val="00634F91"/>
    <w:pPr>
      <w:tabs>
        <w:tab w:val="center" w:pos="4513"/>
        <w:tab w:val="right" w:pos="9026"/>
      </w:tabs>
      <w:spacing w:after="0" w:line="240" w:lineRule="auto"/>
    </w:pPr>
    <w:rPr>
      <w:b/>
      <w:bCs/>
      <w:color w:val="969FA7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34F91"/>
    <w:rPr>
      <w:b/>
      <w:bCs/>
      <w:color w:val="969FA7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0810C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35972"/>
    <w:rPr>
      <w:b/>
      <w:bCs/>
      <w:color w:val="00AEEF" w:themeColor="accent1"/>
      <w:sz w:val="36"/>
      <w:szCs w:val="36"/>
    </w:rPr>
  </w:style>
  <w:style w:type="character" w:customStyle="1" w:styleId="Heading2Char">
    <w:name w:val="Heading 2 Char"/>
    <w:basedOn w:val="DefaultParagraphFont"/>
    <w:link w:val="Heading2"/>
    <w:rsid w:val="00471F1F"/>
    <w:rPr>
      <w:b/>
      <w:bCs/>
      <w:color w:val="00AEEF" w:themeColor="accent1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rsid w:val="00FE2AFE"/>
    <w:rPr>
      <w:color w:val="00AEEF" w:themeColor="accent1"/>
      <w:sz w:val="24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366618"/>
    <w:pPr>
      <w:spacing w:before="360" w:after="300"/>
    </w:pPr>
    <w:rPr>
      <w:color w:val="00AEEF" w:themeColor="accent1"/>
      <w:sz w:val="28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366618"/>
    <w:rPr>
      <w:color w:val="00AEEF" w:themeColor="accent1"/>
      <w:sz w:val="28"/>
      <w:szCs w:val="28"/>
      <w:lang w:val="en-US"/>
    </w:rPr>
  </w:style>
  <w:style w:type="paragraph" w:customStyle="1" w:styleId="SectionHeading">
    <w:name w:val="Section Heading"/>
    <w:basedOn w:val="Normal"/>
    <w:next w:val="Normal"/>
    <w:uiPriority w:val="9"/>
    <w:qFormat/>
    <w:rsid w:val="00840A30"/>
    <w:pPr>
      <w:numPr>
        <w:numId w:val="2"/>
      </w:numPr>
      <w:spacing w:line="800" w:lineRule="atLeast"/>
    </w:pPr>
    <w:rPr>
      <w:b/>
      <w:bCs/>
      <w:color w:val="FFFFFF" w:themeColor="background1"/>
      <w:sz w:val="60"/>
      <w:szCs w:val="60"/>
    </w:rPr>
  </w:style>
  <w:style w:type="character" w:customStyle="1" w:styleId="Heading4Char">
    <w:name w:val="Heading 4 Char"/>
    <w:basedOn w:val="DefaultParagraphFont"/>
    <w:link w:val="Heading4"/>
    <w:rsid w:val="00193018"/>
    <w:rPr>
      <w:rFonts w:eastAsiaTheme="majorEastAsia" w:cstheme="minorHAnsi"/>
      <w:color w:val="005677" w:themeColor="accent1" w:themeShade="80"/>
      <w:sz w:val="24"/>
      <w:szCs w:val="24"/>
      <w:u w:val="single"/>
    </w:rPr>
  </w:style>
  <w:style w:type="character" w:customStyle="1" w:styleId="Heading5Char">
    <w:name w:val="Heading 5 Char"/>
    <w:basedOn w:val="DefaultParagraphFont"/>
    <w:link w:val="Heading5"/>
    <w:rsid w:val="00062CE5"/>
    <w:rPr>
      <w:b/>
      <w:bCs/>
      <w:color w:val="00AEEF" w:themeColor="accent1"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150D98"/>
    <w:rPr>
      <w:rFonts w:asciiTheme="majorHAnsi" w:eastAsiaTheme="majorEastAsia" w:hAnsiTheme="majorHAnsi" w:cstheme="majorBidi"/>
      <w:color w:val="005677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150D98"/>
    <w:rPr>
      <w:rFonts w:asciiTheme="majorHAnsi" w:eastAsiaTheme="majorEastAsia" w:hAnsiTheme="majorHAnsi" w:cstheme="majorBidi"/>
      <w:i/>
      <w:iCs/>
      <w:color w:val="005677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150D9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50D9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ighlight">
    <w:name w:val="Highlight"/>
    <w:basedOn w:val="Normal"/>
    <w:uiPriority w:val="29"/>
    <w:qFormat/>
    <w:rsid w:val="00366618"/>
    <w:pPr>
      <w:spacing w:before="300" w:after="360"/>
    </w:pPr>
    <w:rPr>
      <w:i/>
      <w:iCs/>
      <w:color w:val="193E6A" w:themeColor="accent2"/>
    </w:rPr>
  </w:style>
  <w:style w:type="paragraph" w:styleId="ListBullet">
    <w:name w:val="List Bullet"/>
    <w:basedOn w:val="Normal"/>
    <w:rsid w:val="00366618"/>
    <w:pPr>
      <w:spacing w:after="480"/>
      <w:ind w:left="360" w:hanging="360"/>
      <w:contextualSpacing/>
    </w:pPr>
  </w:style>
  <w:style w:type="paragraph" w:styleId="ListNumber">
    <w:name w:val="List Number"/>
    <w:basedOn w:val="Normal"/>
    <w:rsid w:val="0048080E"/>
    <w:pPr>
      <w:numPr>
        <w:numId w:val="1"/>
      </w:numPr>
      <w:spacing w:after="480"/>
      <w:contextualSpacing/>
    </w:pPr>
  </w:style>
  <w:style w:type="character" w:customStyle="1" w:styleId="PageNumbering">
    <w:name w:val="Page Numbering"/>
    <w:basedOn w:val="DefaultParagraphFont"/>
    <w:uiPriority w:val="99"/>
    <w:qFormat/>
    <w:rsid w:val="00634F91"/>
    <w:rPr>
      <w:color w:val="00AEEF" w:themeColor="accent1"/>
    </w:rPr>
  </w:style>
  <w:style w:type="character" w:customStyle="1" w:styleId="Footer2">
    <w:name w:val="Footer 2"/>
    <w:basedOn w:val="DefaultParagraphFont"/>
    <w:uiPriority w:val="99"/>
    <w:qFormat/>
    <w:rsid w:val="00634F91"/>
    <w:rPr>
      <w:b/>
      <w:color w:val="00AEEF" w:themeColor="accent1"/>
    </w:rPr>
  </w:style>
  <w:style w:type="paragraph" w:customStyle="1" w:styleId="TableDiagramHeading">
    <w:name w:val="Table/Diagram Heading"/>
    <w:basedOn w:val="Normal"/>
    <w:next w:val="Normal"/>
    <w:uiPriority w:val="7"/>
    <w:qFormat/>
    <w:rsid w:val="008A6F40"/>
    <w:pPr>
      <w:spacing w:before="640"/>
    </w:pPr>
    <w:rPr>
      <w:b/>
      <w:bCs/>
      <w:color w:val="00AEEF" w:themeColor="accent1"/>
    </w:rPr>
  </w:style>
  <w:style w:type="table" w:styleId="TableGrid">
    <w:name w:val="Table Grid"/>
    <w:basedOn w:val="TableNormal"/>
    <w:uiPriority w:val="39"/>
    <w:rsid w:val="002250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ranspowerBlue">
    <w:name w:val="Transpower Blue"/>
    <w:basedOn w:val="TableNormal"/>
    <w:uiPriority w:val="99"/>
    <w:rsid w:val="008A6F40"/>
    <w:pPr>
      <w:spacing w:after="0" w:line="240" w:lineRule="auto"/>
    </w:pPr>
    <w:tblPr>
      <w:tblStyleRowBandSize w:val="1"/>
      <w:tblBorders>
        <w:top w:val="single" w:sz="4" w:space="0" w:color="00AEEF" w:themeColor="accent1"/>
        <w:left w:val="single" w:sz="4" w:space="0" w:color="00AEEF" w:themeColor="accent1"/>
        <w:bottom w:val="single" w:sz="4" w:space="0" w:color="00AEEF" w:themeColor="accent1"/>
        <w:right w:val="single" w:sz="4" w:space="0" w:color="00AEEF" w:themeColor="accent1"/>
        <w:insideH w:val="single" w:sz="4" w:space="0" w:color="00AEEF" w:themeColor="accent1"/>
        <w:insideV w:val="single" w:sz="4" w:space="0" w:color="00AEEF" w:themeColor="accent1"/>
      </w:tblBorders>
      <w:tblCellMar>
        <w:top w:w="142" w:type="dxa"/>
        <w:bottom w:w="142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 w:line="264" w:lineRule="atLeast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Theme="majorHAnsi" w:hAnsiTheme="majorHAnsi"/>
        <w:b/>
        <w:color w:val="FFFFFF" w:themeColor="background1"/>
        <w:sz w:val="22"/>
      </w:rPr>
      <w:tblPr/>
      <w:tcPr>
        <w:shd w:val="clear" w:color="auto" w:fill="00AEEF" w:themeFill="accent1"/>
      </w:tcPr>
    </w:tblStylePr>
    <w:tblStylePr w:type="band2Horz">
      <w:tblPr/>
      <w:tcPr>
        <w:shd w:val="clear" w:color="auto" w:fill="F4F4F4"/>
      </w:tcPr>
    </w:tblStylePr>
  </w:style>
  <w:style w:type="paragraph" w:styleId="Caption">
    <w:name w:val="caption"/>
    <w:basedOn w:val="Normal"/>
    <w:next w:val="Normal"/>
    <w:link w:val="CaptionChar"/>
    <w:qFormat/>
    <w:rsid w:val="008A6F40"/>
    <w:pPr>
      <w:spacing w:before="80"/>
    </w:pPr>
    <w:rPr>
      <w:color w:val="4A636F" w:themeColor="accent3"/>
      <w:sz w:val="18"/>
      <w:szCs w:val="18"/>
    </w:rPr>
  </w:style>
  <w:style w:type="paragraph" w:customStyle="1" w:styleId="TableDiagramHeading2">
    <w:name w:val="Table/Diagram Heading 2"/>
    <w:basedOn w:val="TableDiagramHeading"/>
    <w:next w:val="Normal"/>
    <w:uiPriority w:val="7"/>
    <w:qFormat/>
    <w:rsid w:val="008A6F40"/>
    <w:rPr>
      <w:color w:val="193E6A" w:themeColor="accent2"/>
    </w:rPr>
  </w:style>
  <w:style w:type="table" w:customStyle="1" w:styleId="TranspowerGreen">
    <w:name w:val="Transpower Green"/>
    <w:basedOn w:val="TranspowerBlue"/>
    <w:uiPriority w:val="99"/>
    <w:rsid w:val="008A6F40"/>
    <w:tblPr>
      <w:tblBorders>
        <w:top w:val="single" w:sz="4" w:space="0" w:color="193E6A" w:themeColor="accent2"/>
        <w:left w:val="single" w:sz="4" w:space="0" w:color="193E6A" w:themeColor="accent2"/>
        <w:bottom w:val="single" w:sz="4" w:space="0" w:color="193E6A" w:themeColor="accent2"/>
        <w:right w:val="single" w:sz="4" w:space="0" w:color="193E6A" w:themeColor="accent2"/>
        <w:insideH w:val="single" w:sz="4" w:space="0" w:color="193E6A" w:themeColor="accent2"/>
        <w:insideV w:val="single" w:sz="4" w:space="0" w:color="193E6A" w:themeColor="accent2"/>
      </w:tblBorders>
    </w:tblPr>
    <w:tblStylePr w:type="firstRow">
      <w:pPr>
        <w:wordWrap/>
        <w:spacing w:beforeLines="0" w:before="0" w:beforeAutospacing="0" w:afterLines="0" w:after="0" w:afterAutospacing="0" w:line="264" w:lineRule="atLeast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Theme="majorHAnsi" w:hAnsiTheme="majorHAnsi"/>
        <w:b/>
        <w:color w:val="FFFFFF" w:themeColor="background1"/>
        <w:sz w:val="22"/>
      </w:rPr>
      <w:tblPr/>
      <w:tcPr>
        <w:shd w:val="clear" w:color="auto" w:fill="193E6A" w:themeFill="accent2"/>
      </w:tcPr>
    </w:tblStylePr>
    <w:tblStylePr w:type="band2Horz">
      <w:tblPr/>
      <w:tcPr>
        <w:shd w:val="clear" w:color="auto" w:fill="F4F4F4"/>
      </w:tcPr>
    </w:tblStylePr>
  </w:style>
  <w:style w:type="paragraph" w:styleId="TOCHeading">
    <w:name w:val="TOC Heading"/>
    <w:basedOn w:val="Normal"/>
    <w:next w:val="Normal"/>
    <w:uiPriority w:val="39"/>
    <w:qFormat/>
    <w:rsid w:val="000950BC"/>
    <w:pPr>
      <w:spacing w:after="640"/>
    </w:pPr>
    <w:rPr>
      <w:b/>
      <w:bCs/>
      <w:color w:val="00AEEF" w:themeColor="accent1"/>
      <w:sz w:val="60"/>
      <w:szCs w:val="60"/>
    </w:rPr>
  </w:style>
  <w:style w:type="paragraph" w:customStyle="1" w:styleId="ContentsBar">
    <w:name w:val="Contents Bar"/>
    <w:basedOn w:val="Normal"/>
    <w:semiHidden/>
    <w:qFormat/>
    <w:rsid w:val="00CC67CA"/>
    <w:pPr>
      <w:spacing w:after="0"/>
    </w:pPr>
    <w:rPr>
      <w:noProof/>
    </w:rPr>
  </w:style>
  <w:style w:type="paragraph" w:styleId="TOC1">
    <w:name w:val="toc 1"/>
    <w:basedOn w:val="TOC2"/>
    <w:next w:val="Normal"/>
    <w:autoRedefine/>
    <w:uiPriority w:val="39"/>
    <w:rsid w:val="00714A1B"/>
    <w:pPr>
      <w:tabs>
        <w:tab w:val="clear" w:pos="8890"/>
        <w:tab w:val="left" w:pos="993"/>
        <w:tab w:val="right" w:leader="dot" w:pos="9047"/>
      </w:tabs>
      <w:ind w:left="709" w:hanging="709"/>
    </w:pPr>
    <w:rPr>
      <w:noProof/>
    </w:rPr>
  </w:style>
  <w:style w:type="paragraph" w:styleId="TOC2">
    <w:name w:val="toc 2"/>
    <w:basedOn w:val="Normal"/>
    <w:next w:val="Normal"/>
    <w:uiPriority w:val="39"/>
    <w:rsid w:val="00675388"/>
    <w:pPr>
      <w:tabs>
        <w:tab w:val="right" w:leader="dot" w:pos="8890"/>
      </w:tabs>
      <w:spacing w:after="40" w:line="288" w:lineRule="atLeast"/>
      <w:ind w:left="215"/>
    </w:pPr>
    <w:rPr>
      <w:rFonts w:ascii="Segoe UI" w:hAnsi="Segoe UI"/>
      <w:color w:val="9ACA3C" w:themeColor="accent4"/>
    </w:rPr>
  </w:style>
  <w:style w:type="paragraph" w:styleId="TOC3">
    <w:name w:val="toc 3"/>
    <w:basedOn w:val="Normal"/>
    <w:next w:val="Normal"/>
    <w:uiPriority w:val="39"/>
    <w:rsid w:val="00F90096"/>
    <w:pPr>
      <w:spacing w:after="40" w:line="288" w:lineRule="atLeast"/>
      <w:ind w:left="737"/>
    </w:pPr>
    <w:rPr>
      <w:color w:val="9ACA3C" w:themeColor="accent4"/>
    </w:rPr>
  </w:style>
  <w:style w:type="character" w:styleId="Hyperlink">
    <w:name w:val="Hyperlink"/>
    <w:basedOn w:val="DefaultParagraphFont"/>
    <w:uiPriority w:val="99"/>
    <w:unhideWhenUsed/>
    <w:rsid w:val="00CC67CA"/>
    <w:rPr>
      <w:color w:val="00879E" w:themeColor="hyperlink"/>
      <w:u w:val="single"/>
    </w:rPr>
  </w:style>
  <w:style w:type="paragraph" w:customStyle="1" w:styleId="CopyrightText">
    <w:name w:val="Copyright Text"/>
    <w:basedOn w:val="Normal"/>
    <w:uiPriority w:val="99"/>
    <w:qFormat/>
    <w:rsid w:val="00F90096"/>
    <w:rPr>
      <w:color w:val="4A636F" w:themeColor="accent3"/>
    </w:rPr>
  </w:style>
  <w:style w:type="paragraph" w:styleId="Title">
    <w:name w:val="Title"/>
    <w:basedOn w:val="Normal"/>
    <w:next w:val="Normal"/>
    <w:link w:val="TitleChar"/>
    <w:uiPriority w:val="1"/>
    <w:qFormat/>
    <w:rsid w:val="007A001B"/>
    <w:pPr>
      <w:spacing w:after="600" w:line="800" w:lineRule="exact"/>
    </w:pPr>
    <w:rPr>
      <w:b/>
      <w:bCs/>
      <w:color w:val="00AEEF" w:themeColor="accent1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"/>
    <w:rsid w:val="007A001B"/>
    <w:rPr>
      <w:b/>
      <w:bCs/>
      <w:color w:val="00AEEF" w:themeColor="accent1"/>
      <w:sz w:val="60"/>
      <w:szCs w:val="6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001B"/>
    <w:pPr>
      <w:spacing w:after="420"/>
    </w:pPr>
    <w:rPr>
      <w:color w:val="00AEEF" w:themeColor="accen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A001B"/>
    <w:rPr>
      <w:color w:val="00AEEF" w:themeColor="accent1"/>
      <w:sz w:val="24"/>
      <w:szCs w:val="24"/>
      <w:lang w:val="en-US"/>
    </w:rPr>
  </w:style>
  <w:style w:type="paragraph" w:customStyle="1" w:styleId="Details">
    <w:name w:val="Details"/>
    <w:basedOn w:val="Normal"/>
    <w:uiPriority w:val="12"/>
    <w:qFormat/>
    <w:rsid w:val="007A001B"/>
    <w:pPr>
      <w:spacing w:after="80"/>
    </w:pPr>
    <w:rPr>
      <w:bCs/>
      <w:color w:val="00AEEF" w:themeColor="accent1"/>
      <w:sz w:val="30"/>
      <w:szCs w:val="30"/>
    </w:rPr>
  </w:style>
  <w:style w:type="paragraph" w:customStyle="1" w:styleId="TitleWhite">
    <w:name w:val="Title (White)"/>
    <w:basedOn w:val="Title"/>
    <w:uiPriority w:val="12"/>
    <w:qFormat/>
    <w:rsid w:val="002F54D0"/>
    <w:rPr>
      <w:color w:val="FFFFFF" w:themeColor="background1"/>
    </w:rPr>
  </w:style>
  <w:style w:type="paragraph" w:customStyle="1" w:styleId="SubtitleWhite">
    <w:name w:val="Subtitle (White)"/>
    <w:basedOn w:val="Subtitle"/>
    <w:uiPriority w:val="13"/>
    <w:qFormat/>
    <w:rsid w:val="002F54D0"/>
    <w:rPr>
      <w:color w:val="FFFFFF" w:themeColor="background1"/>
    </w:rPr>
  </w:style>
  <w:style w:type="paragraph" w:customStyle="1" w:styleId="DetailsWhite">
    <w:name w:val="Details (White)"/>
    <w:basedOn w:val="Details"/>
    <w:uiPriority w:val="13"/>
    <w:qFormat/>
    <w:rsid w:val="002F54D0"/>
    <w:rPr>
      <w:color w:val="FFFFFF" w:themeColor="background1"/>
    </w:rPr>
  </w:style>
  <w:style w:type="paragraph" w:styleId="BalloonText">
    <w:name w:val="Balloon Text"/>
    <w:basedOn w:val="Normal"/>
    <w:link w:val="BalloonTextChar"/>
    <w:semiHidden/>
    <w:unhideWhenUsed/>
    <w:rsid w:val="003B6A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B6A7F"/>
    <w:rPr>
      <w:rFonts w:ascii="Segoe UI" w:hAnsi="Segoe UI" w:cs="Segoe UI"/>
      <w:sz w:val="18"/>
      <w:szCs w:val="18"/>
      <w:lang w:val="en-US"/>
    </w:rPr>
  </w:style>
  <w:style w:type="paragraph" w:customStyle="1" w:styleId="Body">
    <w:name w:val="Body"/>
    <w:basedOn w:val="Normal"/>
    <w:link w:val="BodyChar"/>
    <w:qFormat/>
    <w:rsid w:val="00951264"/>
    <w:pPr>
      <w:spacing w:line="259" w:lineRule="auto"/>
    </w:pPr>
    <w:rPr>
      <w:rFonts w:ascii="Segoe UI" w:eastAsia="Times New Roman" w:hAnsi="Segoe UI" w:cs="Times New Roman"/>
      <w:sz w:val="20"/>
      <w:szCs w:val="19"/>
    </w:rPr>
  </w:style>
  <w:style w:type="character" w:customStyle="1" w:styleId="BodyChar">
    <w:name w:val="Body Char"/>
    <w:basedOn w:val="DefaultParagraphFont"/>
    <w:link w:val="Body"/>
    <w:rsid w:val="00951264"/>
    <w:rPr>
      <w:rFonts w:ascii="Segoe UI" w:eastAsia="Times New Roman" w:hAnsi="Segoe UI" w:cs="Times New Roman"/>
      <w:sz w:val="20"/>
      <w:szCs w:val="19"/>
    </w:rPr>
  </w:style>
  <w:style w:type="paragraph" w:customStyle="1" w:styleId="Disclaimer">
    <w:name w:val="Disclaimer"/>
    <w:basedOn w:val="Body"/>
    <w:rsid w:val="00C11851"/>
    <w:pPr>
      <w:spacing w:line="200" w:lineRule="atLeast"/>
    </w:pPr>
    <w:rPr>
      <w:sz w:val="16"/>
      <w:szCs w:val="16"/>
    </w:rPr>
  </w:style>
  <w:style w:type="table" w:customStyle="1" w:styleId="TPSSFTable">
    <w:name w:val="TP SSF Table"/>
    <w:basedOn w:val="TableNormal"/>
    <w:uiPriority w:val="99"/>
    <w:rsid w:val="00675E7E"/>
    <w:pPr>
      <w:spacing w:after="0" w:line="240" w:lineRule="auto"/>
    </w:pPr>
    <w:rPr>
      <w:rFonts w:ascii="Verdana" w:eastAsia="Times New Roman" w:hAnsi="Verdana" w:cs="Times New Roman"/>
      <w:color w:val="4E565F"/>
      <w:sz w:val="19"/>
      <w:szCs w:val="20"/>
      <w:lang w:eastAsia="en-NZ"/>
    </w:rPr>
    <w:tblPr>
      <w:jc w:val="center"/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  <w:tblCellMar>
        <w:top w:w="79" w:type="dxa"/>
        <w:bottom w:w="79" w:type="dxa"/>
      </w:tblCellMar>
    </w:tblPr>
    <w:trPr>
      <w:jc w:val="center"/>
    </w:trPr>
    <w:tcPr>
      <w:shd w:val="clear" w:color="auto" w:fill="E8E8E6"/>
    </w:tcPr>
    <w:tblStylePr w:type="firstRow">
      <w:pPr>
        <w:jc w:val="center"/>
      </w:pPr>
      <w:rPr>
        <w:b/>
        <w:color w:val="FFFFFF" w:themeColor="background1"/>
      </w:rPr>
      <w:tblPr/>
      <w:tcPr>
        <w:shd w:val="clear" w:color="auto" w:fill="34A7E9"/>
      </w:tcPr>
    </w:tblStylePr>
  </w:style>
  <w:style w:type="paragraph" w:styleId="CommentText">
    <w:name w:val="annotation text"/>
    <w:basedOn w:val="Normal"/>
    <w:link w:val="CommentTextChar"/>
    <w:uiPriority w:val="99"/>
    <w:semiHidden/>
    <w:rsid w:val="0057762D"/>
    <w:pPr>
      <w:spacing w:after="0" w:line="360" w:lineRule="auto"/>
    </w:pPr>
    <w:rPr>
      <w:rFonts w:ascii="Segoe UI" w:eastAsia="Times New Roman" w:hAnsi="Segoe UI" w:cs="Times New Roman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762D"/>
    <w:rPr>
      <w:rFonts w:ascii="Segoe UI" w:eastAsia="Times New Roman" w:hAnsi="Segoe UI" w:cs="Times New Roman"/>
      <w:sz w:val="20"/>
      <w:szCs w:val="20"/>
      <w:lang w:eastAsia="en-GB"/>
    </w:rPr>
  </w:style>
  <w:style w:type="paragraph" w:customStyle="1" w:styleId="zAddress">
    <w:name w:val="z_Address"/>
    <w:basedOn w:val="BodyText"/>
    <w:rsid w:val="0057762D"/>
    <w:pPr>
      <w:spacing w:after="0" w:line="240" w:lineRule="auto"/>
    </w:pPr>
    <w:rPr>
      <w:rFonts w:ascii="Arial" w:eastAsia="Times New Roman" w:hAnsi="Arial" w:cs="Times New Roman"/>
      <w:szCs w:val="24"/>
      <w:lang w:eastAsia="en-GB"/>
    </w:rPr>
  </w:style>
  <w:style w:type="paragraph" w:styleId="BodyText">
    <w:name w:val="Body Text"/>
    <w:basedOn w:val="Normal"/>
    <w:link w:val="BodyTextChar"/>
    <w:unhideWhenUsed/>
    <w:rsid w:val="0057762D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7762D"/>
    <w:rPr>
      <w:lang w:val="en-US"/>
    </w:rPr>
  </w:style>
  <w:style w:type="paragraph" w:styleId="MacroText">
    <w:name w:val="macro"/>
    <w:link w:val="MacroTextChar"/>
    <w:semiHidden/>
    <w:rsid w:val="008D41D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urier New" w:eastAsia="Times New Roman" w:hAnsi="Courier New" w:cs="Times New Roman"/>
      <w:sz w:val="16"/>
      <w:szCs w:val="20"/>
      <w:lang w:val="en-GB" w:eastAsia="en-GB"/>
    </w:rPr>
  </w:style>
  <w:style w:type="character" w:customStyle="1" w:styleId="MacroTextChar">
    <w:name w:val="Macro Text Char"/>
    <w:basedOn w:val="DefaultParagraphFont"/>
    <w:link w:val="MacroText"/>
    <w:semiHidden/>
    <w:rsid w:val="008D41DF"/>
    <w:rPr>
      <w:rFonts w:ascii="Courier New" w:eastAsia="Times New Roman" w:hAnsi="Courier New" w:cs="Times New Roman"/>
      <w:sz w:val="16"/>
      <w:szCs w:val="20"/>
      <w:lang w:val="en-GB" w:eastAsia="en-GB"/>
    </w:rPr>
  </w:style>
  <w:style w:type="table" w:styleId="LightShading-Accent1">
    <w:name w:val="Light Shading Accent 1"/>
    <w:basedOn w:val="TableNormal"/>
    <w:uiPriority w:val="60"/>
    <w:rsid w:val="008D41DF"/>
    <w:pPr>
      <w:spacing w:after="0" w:line="240" w:lineRule="auto"/>
    </w:pPr>
    <w:rPr>
      <w:rFonts w:ascii="Times New Roman" w:eastAsia="Times New Roman" w:hAnsi="Times New Roman" w:cs="Times New Roman"/>
      <w:color w:val="0081B3" w:themeColor="accent1" w:themeShade="BF"/>
      <w:sz w:val="20"/>
      <w:szCs w:val="20"/>
      <w:lang w:eastAsia="en-NZ"/>
    </w:rPr>
    <w:tblPr>
      <w:tblStyleRowBandSize w:val="1"/>
      <w:tblStyleColBandSize w:val="1"/>
      <w:tblBorders>
        <w:top w:val="single" w:sz="8" w:space="0" w:color="00AEEF" w:themeColor="accent1"/>
        <w:bottom w:val="single" w:sz="8" w:space="0" w:color="00AEE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EEF" w:themeColor="accent1"/>
          <w:left w:val="nil"/>
          <w:bottom w:val="single" w:sz="8" w:space="0" w:color="00AEE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EEF" w:themeColor="accent1"/>
          <w:left w:val="nil"/>
          <w:bottom w:val="single" w:sz="8" w:space="0" w:color="00AEE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EC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CECFF" w:themeFill="accent1" w:themeFillTint="3F"/>
      </w:tcPr>
    </w:tblStylePr>
  </w:style>
  <w:style w:type="table" w:styleId="LightShading">
    <w:name w:val="Light Shading"/>
    <w:basedOn w:val="TableNormal"/>
    <w:uiPriority w:val="60"/>
    <w:rsid w:val="008D41DF"/>
    <w:pPr>
      <w:spacing w:after="0" w:line="240" w:lineRule="auto"/>
    </w:pPr>
    <w:rPr>
      <w:rFonts w:ascii="Times New Roman" w:eastAsia="Times New Roman" w:hAnsi="Times New Roman" w:cs="Times New Roman"/>
      <w:color w:val="000000" w:themeColor="text1" w:themeShade="BF"/>
      <w:sz w:val="20"/>
      <w:szCs w:val="20"/>
      <w:lang w:eastAsia="en-NZ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AHeading3">
    <w:name w:val="A Heading 3"/>
    <w:basedOn w:val="Heading3"/>
    <w:semiHidden/>
    <w:rsid w:val="008D41DF"/>
    <w:pPr>
      <w:keepNext/>
      <w:numPr>
        <w:ilvl w:val="2"/>
        <w:numId w:val="2"/>
      </w:numPr>
      <w:spacing w:after="0" w:line="240" w:lineRule="auto"/>
    </w:pPr>
    <w:rPr>
      <w:rFonts w:ascii="Segoe UI" w:eastAsia="Times New Roman" w:hAnsi="Segoe UI" w:cs="Arial"/>
      <w:b/>
      <w:color w:val="193E6A" w:themeColor="accent2"/>
      <w:sz w:val="22"/>
      <w14:props3d w14:extrusionH="57150" w14:contourW="0" w14:prstMaterial="warmMatte">
        <w14:bevelT w14:w="38100" w14:h="38100" w14:prst="circle"/>
      </w14:props3d>
    </w:rPr>
  </w:style>
  <w:style w:type="character" w:styleId="FollowedHyperlink">
    <w:name w:val="FollowedHyperlink"/>
    <w:basedOn w:val="DefaultParagraphFont"/>
    <w:semiHidden/>
    <w:rsid w:val="008D41DF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803C2C"/>
    <w:rPr>
      <w:i/>
      <w:iCs/>
    </w:rPr>
  </w:style>
  <w:style w:type="character" w:styleId="PageNumber">
    <w:name w:val="page number"/>
    <w:basedOn w:val="DefaultParagraphFont"/>
    <w:uiPriority w:val="99"/>
    <w:rsid w:val="008D41DF"/>
  </w:style>
  <w:style w:type="table" w:styleId="LightList">
    <w:name w:val="Light List"/>
    <w:basedOn w:val="TableNormal"/>
    <w:uiPriority w:val="61"/>
    <w:rsid w:val="008D41D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TPSSFTablesmall">
    <w:name w:val="TP SSF Table small"/>
    <w:basedOn w:val="TPSSFTable"/>
    <w:uiPriority w:val="99"/>
    <w:rsid w:val="008D41DF"/>
    <w:rPr>
      <w:sz w:val="16"/>
      <w:lang w:val="en-US" w:eastAsia="en-US"/>
    </w:rPr>
    <w:tblPr>
      <w:tblCellMar>
        <w:top w:w="57" w:type="dxa"/>
        <w:left w:w="57" w:type="dxa"/>
        <w:bottom w:w="57" w:type="dxa"/>
        <w:right w:w="57" w:type="dxa"/>
      </w:tblCellMar>
    </w:tblPr>
    <w:tblStylePr w:type="firstRow">
      <w:pPr>
        <w:wordWrap/>
        <w:spacing w:beforeLines="0" w:before="0" w:beforeAutospacing="0" w:afterLines="0" w:after="0" w:afterAutospacing="0"/>
        <w:jc w:val="center"/>
      </w:pPr>
      <w:rPr>
        <w:b/>
        <w:color w:val="FFFFFF" w:themeColor="background1"/>
        <w:sz w:val="17"/>
      </w:rPr>
      <w:tblPr/>
      <w:tcPr>
        <w:shd w:val="clear" w:color="auto" w:fill="33A3B2"/>
      </w:tcPr>
    </w:tblStylePr>
  </w:style>
  <w:style w:type="paragraph" w:customStyle="1" w:styleId="Bullet1">
    <w:name w:val="Bullet1"/>
    <w:basedOn w:val="BodyParanumber"/>
    <w:link w:val="Bullet1Char"/>
    <w:qFormat/>
    <w:rsid w:val="00AF41CB"/>
    <w:pPr>
      <w:numPr>
        <w:ilvl w:val="1"/>
      </w:numPr>
      <w:ind w:left="1134"/>
    </w:pPr>
  </w:style>
  <w:style w:type="character" w:customStyle="1" w:styleId="Bullet1Char">
    <w:name w:val="Bullet1 Char"/>
    <w:basedOn w:val="DefaultParagraphFont"/>
    <w:link w:val="Bullet1"/>
    <w:rsid w:val="00AF41CB"/>
    <w:rPr>
      <w:rFonts w:ascii="Segoe UI" w:eastAsia="Times New Roman" w:hAnsi="Segoe UI" w:cs="Times New Roman"/>
      <w:sz w:val="20"/>
      <w:szCs w:val="19"/>
    </w:rPr>
  </w:style>
  <w:style w:type="character" w:styleId="CommentReference">
    <w:name w:val="annotation reference"/>
    <w:basedOn w:val="DefaultParagraphFont"/>
    <w:uiPriority w:val="99"/>
    <w:semiHidden/>
    <w:rsid w:val="008D41DF"/>
    <w:rPr>
      <w:sz w:val="16"/>
      <w:szCs w:val="16"/>
    </w:rPr>
  </w:style>
  <w:style w:type="paragraph" w:styleId="ListNumber2">
    <w:name w:val="List Number 2"/>
    <w:basedOn w:val="Normal"/>
    <w:semiHidden/>
    <w:rsid w:val="008D41DF"/>
    <w:pPr>
      <w:tabs>
        <w:tab w:val="num" w:pos="643"/>
      </w:tabs>
      <w:spacing w:after="0" w:line="240" w:lineRule="auto"/>
      <w:ind w:left="643" w:hanging="360"/>
    </w:pPr>
    <w:rPr>
      <w:rFonts w:ascii="Segoe UI" w:eastAsia="Times New Roman" w:hAnsi="Segoe UI" w:cs="Times New Roman"/>
      <w:sz w:val="20"/>
      <w:szCs w:val="20"/>
      <w:lang w:eastAsia="en-GB"/>
    </w:rPr>
  </w:style>
  <w:style w:type="paragraph" w:styleId="NormalWeb">
    <w:name w:val="Normal (Web)"/>
    <w:basedOn w:val="Normal"/>
    <w:rsid w:val="008D41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numbering" w:styleId="111111">
    <w:name w:val="Outline List 2"/>
    <w:basedOn w:val="NoList"/>
    <w:semiHidden/>
    <w:rsid w:val="008D41DF"/>
    <w:pPr>
      <w:numPr>
        <w:numId w:val="3"/>
      </w:numPr>
    </w:pPr>
  </w:style>
  <w:style w:type="numbering" w:styleId="1ai">
    <w:name w:val="Outline List 1"/>
    <w:basedOn w:val="NoList"/>
    <w:semiHidden/>
    <w:rsid w:val="008D41DF"/>
    <w:pPr>
      <w:numPr>
        <w:numId w:val="4"/>
      </w:numPr>
    </w:pPr>
  </w:style>
  <w:style w:type="numbering" w:styleId="ArticleSection">
    <w:name w:val="Outline List 3"/>
    <w:basedOn w:val="NoList"/>
    <w:semiHidden/>
    <w:rsid w:val="008D41DF"/>
    <w:pPr>
      <w:numPr>
        <w:numId w:val="5"/>
      </w:numPr>
    </w:pPr>
  </w:style>
  <w:style w:type="paragraph" w:styleId="BlockText">
    <w:name w:val="Block Text"/>
    <w:basedOn w:val="Normal"/>
    <w:semiHidden/>
    <w:rsid w:val="008D41DF"/>
    <w:pPr>
      <w:spacing w:after="0" w:line="240" w:lineRule="auto"/>
      <w:ind w:left="1440" w:right="1440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BodyTextIndent">
    <w:name w:val="Body Text Indent"/>
    <w:basedOn w:val="Normal"/>
    <w:link w:val="BodyTextIndentChar"/>
    <w:semiHidden/>
    <w:rsid w:val="008D41DF"/>
    <w:pPr>
      <w:spacing w:after="0" w:line="240" w:lineRule="auto"/>
      <w:ind w:left="283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character" w:customStyle="1" w:styleId="BodyTextIndentChar">
    <w:name w:val="Body Text Indent Char"/>
    <w:basedOn w:val="DefaultParagraphFont"/>
    <w:link w:val="BodyTextIndent"/>
    <w:semiHidden/>
    <w:rsid w:val="008D41DF"/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BodyTextIndent2">
    <w:name w:val="Body Text Indent 2"/>
    <w:basedOn w:val="Normal"/>
    <w:link w:val="BodyTextIndent2Char"/>
    <w:semiHidden/>
    <w:rsid w:val="008D41DF"/>
    <w:pPr>
      <w:spacing w:after="0" w:line="480" w:lineRule="auto"/>
      <w:ind w:left="283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8D41DF"/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Closing">
    <w:name w:val="Closing"/>
    <w:basedOn w:val="Normal"/>
    <w:link w:val="ClosingChar"/>
    <w:semiHidden/>
    <w:rsid w:val="008D41DF"/>
    <w:pPr>
      <w:spacing w:after="0" w:line="240" w:lineRule="auto"/>
      <w:ind w:left="4252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character" w:customStyle="1" w:styleId="ClosingChar">
    <w:name w:val="Closing Char"/>
    <w:basedOn w:val="DefaultParagraphFont"/>
    <w:link w:val="Closing"/>
    <w:semiHidden/>
    <w:rsid w:val="008D41DF"/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Date">
    <w:name w:val="Date"/>
    <w:basedOn w:val="Normal"/>
    <w:next w:val="Normal"/>
    <w:link w:val="DateChar"/>
    <w:semiHidden/>
    <w:rsid w:val="008D41DF"/>
    <w:pPr>
      <w:spacing w:after="0" w:line="240" w:lineRule="auto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character" w:customStyle="1" w:styleId="DateChar">
    <w:name w:val="Date Char"/>
    <w:basedOn w:val="DefaultParagraphFont"/>
    <w:link w:val="Date"/>
    <w:semiHidden/>
    <w:rsid w:val="008D41DF"/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EnvelopeAddress">
    <w:name w:val="envelope address"/>
    <w:basedOn w:val="Normal"/>
    <w:semiHidden/>
    <w:rsid w:val="008D41D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Segoe UI" w:eastAsia="Times New Roman" w:hAnsi="Segoe UI" w:cs="Arial"/>
      <w:color w:val="000080"/>
      <w:sz w:val="24"/>
      <w:szCs w:val="24"/>
      <w:lang w:eastAsia="en-GB"/>
    </w:rPr>
  </w:style>
  <w:style w:type="paragraph" w:styleId="EnvelopeReturn">
    <w:name w:val="envelope return"/>
    <w:basedOn w:val="Normal"/>
    <w:semiHidden/>
    <w:rsid w:val="008D41DF"/>
    <w:pPr>
      <w:spacing w:after="0" w:line="240" w:lineRule="auto"/>
    </w:pPr>
    <w:rPr>
      <w:rFonts w:ascii="Segoe UI" w:eastAsia="Times New Roman" w:hAnsi="Segoe UI" w:cs="Arial"/>
      <w:color w:val="000080"/>
      <w:sz w:val="20"/>
      <w:szCs w:val="20"/>
      <w:lang w:eastAsia="en-GB"/>
    </w:rPr>
  </w:style>
  <w:style w:type="character" w:styleId="HTMLAcronym">
    <w:name w:val="HTML Acronym"/>
    <w:basedOn w:val="DefaultParagraphFont"/>
    <w:semiHidden/>
    <w:rsid w:val="008D41DF"/>
  </w:style>
  <w:style w:type="paragraph" w:styleId="HTMLAddress">
    <w:name w:val="HTML Address"/>
    <w:basedOn w:val="Normal"/>
    <w:link w:val="HTMLAddressChar"/>
    <w:semiHidden/>
    <w:rsid w:val="008D41DF"/>
    <w:pPr>
      <w:spacing w:after="0" w:line="240" w:lineRule="auto"/>
    </w:pPr>
    <w:rPr>
      <w:rFonts w:ascii="Segoe UI" w:eastAsia="Times New Roman" w:hAnsi="Segoe UI" w:cs="Times New Roman"/>
      <w:i/>
      <w:iCs/>
      <w:color w:val="000080"/>
      <w:sz w:val="20"/>
      <w:szCs w:val="20"/>
      <w:lang w:eastAsia="en-GB"/>
    </w:rPr>
  </w:style>
  <w:style w:type="character" w:customStyle="1" w:styleId="HTMLAddressChar">
    <w:name w:val="HTML Address Char"/>
    <w:basedOn w:val="DefaultParagraphFont"/>
    <w:link w:val="HTMLAddress"/>
    <w:semiHidden/>
    <w:rsid w:val="008D41DF"/>
    <w:rPr>
      <w:rFonts w:ascii="Segoe UI" w:eastAsia="Times New Roman" w:hAnsi="Segoe UI" w:cs="Times New Roman"/>
      <w:i/>
      <w:iCs/>
      <w:color w:val="000080"/>
      <w:sz w:val="20"/>
      <w:szCs w:val="20"/>
      <w:lang w:eastAsia="en-GB"/>
    </w:rPr>
  </w:style>
  <w:style w:type="character" w:styleId="HTMLCite">
    <w:name w:val="HTML Cite"/>
    <w:basedOn w:val="DefaultParagraphFont"/>
    <w:semiHidden/>
    <w:rsid w:val="008D41DF"/>
    <w:rPr>
      <w:i/>
      <w:iCs/>
    </w:rPr>
  </w:style>
  <w:style w:type="character" w:styleId="HTMLCode">
    <w:name w:val="HTML Code"/>
    <w:basedOn w:val="DefaultParagraphFont"/>
    <w:semiHidden/>
    <w:rsid w:val="008D41DF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8D41DF"/>
    <w:rPr>
      <w:i/>
      <w:iCs/>
    </w:rPr>
  </w:style>
  <w:style w:type="character" w:styleId="HTMLKeyboard">
    <w:name w:val="HTML Keyboard"/>
    <w:basedOn w:val="DefaultParagraphFont"/>
    <w:semiHidden/>
    <w:rsid w:val="008D41D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8D41DF"/>
    <w:pPr>
      <w:spacing w:after="0" w:line="240" w:lineRule="auto"/>
    </w:pPr>
    <w:rPr>
      <w:rFonts w:ascii="Courier New" w:eastAsia="Times New Roman" w:hAnsi="Courier New" w:cs="Courier New"/>
      <w:color w:val="000080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D41DF"/>
    <w:rPr>
      <w:rFonts w:ascii="Courier New" w:eastAsia="Times New Roman" w:hAnsi="Courier New" w:cs="Courier New"/>
      <w:color w:val="000080"/>
      <w:sz w:val="20"/>
      <w:szCs w:val="20"/>
      <w:lang w:eastAsia="en-GB"/>
    </w:rPr>
  </w:style>
  <w:style w:type="character" w:styleId="HTMLSample">
    <w:name w:val="HTML Sample"/>
    <w:basedOn w:val="DefaultParagraphFont"/>
    <w:semiHidden/>
    <w:rsid w:val="008D41DF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8D41DF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8D41DF"/>
    <w:rPr>
      <w:i/>
      <w:iCs/>
    </w:rPr>
  </w:style>
  <w:style w:type="character" w:styleId="LineNumber">
    <w:name w:val="line number"/>
    <w:basedOn w:val="DefaultParagraphFont"/>
    <w:semiHidden/>
    <w:rsid w:val="008D41DF"/>
  </w:style>
  <w:style w:type="paragraph" w:styleId="List">
    <w:name w:val="List"/>
    <w:basedOn w:val="Normal"/>
    <w:semiHidden/>
    <w:rsid w:val="008D41DF"/>
    <w:pPr>
      <w:spacing w:after="0" w:line="240" w:lineRule="auto"/>
      <w:ind w:left="283" w:hanging="283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2">
    <w:name w:val="List 2"/>
    <w:basedOn w:val="Normal"/>
    <w:semiHidden/>
    <w:rsid w:val="008D41DF"/>
    <w:pPr>
      <w:spacing w:after="0" w:line="240" w:lineRule="auto"/>
      <w:ind w:left="566" w:hanging="283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3">
    <w:name w:val="List 3"/>
    <w:basedOn w:val="Normal"/>
    <w:semiHidden/>
    <w:rsid w:val="008D41DF"/>
    <w:pPr>
      <w:spacing w:after="0" w:line="240" w:lineRule="auto"/>
      <w:ind w:left="849" w:hanging="283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4">
    <w:name w:val="List 4"/>
    <w:basedOn w:val="Normal"/>
    <w:semiHidden/>
    <w:rsid w:val="008D41DF"/>
    <w:pPr>
      <w:spacing w:after="0" w:line="240" w:lineRule="auto"/>
      <w:ind w:left="1132" w:hanging="283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5">
    <w:name w:val="List 5"/>
    <w:basedOn w:val="Normal"/>
    <w:semiHidden/>
    <w:rsid w:val="008D41DF"/>
    <w:pPr>
      <w:spacing w:after="0" w:line="240" w:lineRule="auto"/>
      <w:ind w:left="1415" w:hanging="283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Bullet2">
    <w:name w:val="List Bullet 2"/>
    <w:basedOn w:val="Normal"/>
    <w:semiHidden/>
    <w:rsid w:val="008D41DF"/>
    <w:pPr>
      <w:numPr>
        <w:numId w:val="6"/>
      </w:numPr>
      <w:tabs>
        <w:tab w:val="clear" w:pos="643"/>
        <w:tab w:val="num" w:pos="852"/>
        <w:tab w:val="num" w:pos="1209"/>
      </w:tabs>
      <w:spacing w:after="0" w:line="240" w:lineRule="auto"/>
    </w:pPr>
    <w:rPr>
      <w:rFonts w:ascii="Segoe UI" w:eastAsia="Times New Roman" w:hAnsi="Segoe UI" w:cs="Times New Roman"/>
      <w:sz w:val="19"/>
      <w:szCs w:val="19"/>
      <w:lang w:eastAsia="en-GB"/>
    </w:rPr>
  </w:style>
  <w:style w:type="paragraph" w:styleId="ListBullet3">
    <w:name w:val="List Bullet 3"/>
    <w:basedOn w:val="Normal"/>
    <w:semiHidden/>
    <w:rsid w:val="008D41DF"/>
    <w:pPr>
      <w:numPr>
        <w:numId w:val="7"/>
      </w:numPr>
      <w:tabs>
        <w:tab w:val="clear" w:pos="926"/>
        <w:tab w:val="num" w:pos="1492"/>
      </w:tabs>
      <w:spacing w:after="0" w:line="240" w:lineRule="auto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Bullet4">
    <w:name w:val="List Bullet 4"/>
    <w:basedOn w:val="Normal"/>
    <w:semiHidden/>
    <w:rsid w:val="008D41DF"/>
    <w:pPr>
      <w:numPr>
        <w:numId w:val="8"/>
      </w:numPr>
      <w:tabs>
        <w:tab w:val="clear" w:pos="1209"/>
        <w:tab w:val="num" w:pos="360"/>
      </w:tabs>
      <w:spacing w:after="0" w:line="240" w:lineRule="auto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Bullet5">
    <w:name w:val="List Bullet 5"/>
    <w:basedOn w:val="Normal"/>
    <w:semiHidden/>
    <w:rsid w:val="008D41DF"/>
    <w:pPr>
      <w:numPr>
        <w:numId w:val="9"/>
      </w:numPr>
      <w:tabs>
        <w:tab w:val="clear" w:pos="1492"/>
        <w:tab w:val="num" w:pos="926"/>
      </w:tabs>
      <w:spacing w:after="0" w:line="240" w:lineRule="auto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Continue">
    <w:name w:val="List Continue"/>
    <w:basedOn w:val="Normal"/>
    <w:semiHidden/>
    <w:rsid w:val="008D41DF"/>
    <w:pPr>
      <w:spacing w:after="0" w:line="240" w:lineRule="auto"/>
      <w:ind w:left="283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Continue2">
    <w:name w:val="List Continue 2"/>
    <w:basedOn w:val="Normal"/>
    <w:semiHidden/>
    <w:rsid w:val="008D41DF"/>
    <w:pPr>
      <w:spacing w:after="0" w:line="240" w:lineRule="auto"/>
      <w:ind w:left="566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Continue3">
    <w:name w:val="List Continue 3"/>
    <w:basedOn w:val="Normal"/>
    <w:semiHidden/>
    <w:rsid w:val="008D41DF"/>
    <w:pPr>
      <w:spacing w:after="0" w:line="240" w:lineRule="auto"/>
      <w:ind w:left="849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Continue4">
    <w:name w:val="List Continue 4"/>
    <w:basedOn w:val="Normal"/>
    <w:semiHidden/>
    <w:rsid w:val="008D41DF"/>
    <w:pPr>
      <w:spacing w:after="0" w:line="240" w:lineRule="auto"/>
      <w:ind w:left="1132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Continue5">
    <w:name w:val="List Continue 5"/>
    <w:basedOn w:val="Normal"/>
    <w:semiHidden/>
    <w:rsid w:val="008D41DF"/>
    <w:pPr>
      <w:spacing w:after="0" w:line="240" w:lineRule="auto"/>
      <w:ind w:left="1415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Number3">
    <w:name w:val="List Number 3"/>
    <w:basedOn w:val="Normal"/>
    <w:semiHidden/>
    <w:rsid w:val="008D41DF"/>
    <w:pPr>
      <w:numPr>
        <w:numId w:val="10"/>
      </w:numPr>
      <w:tabs>
        <w:tab w:val="clear" w:pos="926"/>
        <w:tab w:val="num" w:pos="1492"/>
      </w:tabs>
      <w:spacing w:after="0" w:line="240" w:lineRule="auto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Number4">
    <w:name w:val="List Number 4"/>
    <w:basedOn w:val="Normal"/>
    <w:semiHidden/>
    <w:rsid w:val="008D41DF"/>
    <w:pPr>
      <w:numPr>
        <w:numId w:val="11"/>
      </w:numPr>
      <w:tabs>
        <w:tab w:val="clear" w:pos="1209"/>
        <w:tab w:val="num" w:pos="1134"/>
      </w:tabs>
      <w:spacing w:after="0" w:line="240" w:lineRule="auto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Number5">
    <w:name w:val="List Number 5"/>
    <w:basedOn w:val="Normal"/>
    <w:semiHidden/>
    <w:rsid w:val="008D41DF"/>
    <w:pPr>
      <w:numPr>
        <w:numId w:val="12"/>
      </w:numPr>
      <w:spacing w:after="0" w:line="240" w:lineRule="auto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MessageHeader">
    <w:name w:val="Message Header"/>
    <w:basedOn w:val="Normal"/>
    <w:link w:val="MessageHeaderChar"/>
    <w:semiHidden/>
    <w:rsid w:val="008D41D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Segoe UI" w:eastAsia="Times New Roman" w:hAnsi="Segoe UI" w:cs="Arial"/>
      <w:color w:val="000080"/>
      <w:sz w:val="24"/>
      <w:szCs w:val="24"/>
      <w:lang w:eastAsia="en-GB"/>
    </w:rPr>
  </w:style>
  <w:style w:type="character" w:customStyle="1" w:styleId="MessageHeaderChar">
    <w:name w:val="Message Header Char"/>
    <w:basedOn w:val="DefaultParagraphFont"/>
    <w:link w:val="MessageHeader"/>
    <w:semiHidden/>
    <w:rsid w:val="008D41DF"/>
    <w:rPr>
      <w:rFonts w:ascii="Segoe UI" w:eastAsia="Times New Roman" w:hAnsi="Segoe UI" w:cs="Arial"/>
      <w:color w:val="000080"/>
      <w:sz w:val="24"/>
      <w:szCs w:val="24"/>
      <w:shd w:val="pct20" w:color="auto" w:fill="auto"/>
      <w:lang w:eastAsia="en-GB"/>
    </w:rPr>
  </w:style>
  <w:style w:type="paragraph" w:styleId="NormalIndent">
    <w:name w:val="Normal Indent"/>
    <w:basedOn w:val="Normal"/>
    <w:semiHidden/>
    <w:rsid w:val="008D41DF"/>
    <w:pPr>
      <w:spacing w:after="0" w:line="240" w:lineRule="auto"/>
      <w:ind w:left="720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NoteHeading">
    <w:name w:val="Note Heading"/>
    <w:basedOn w:val="Normal"/>
    <w:next w:val="Normal"/>
    <w:link w:val="NoteHeadingChar"/>
    <w:semiHidden/>
    <w:rsid w:val="008D41DF"/>
    <w:pPr>
      <w:spacing w:after="0" w:line="240" w:lineRule="auto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character" w:customStyle="1" w:styleId="NoteHeadingChar">
    <w:name w:val="Note Heading Char"/>
    <w:basedOn w:val="DefaultParagraphFont"/>
    <w:link w:val="NoteHeading"/>
    <w:semiHidden/>
    <w:rsid w:val="008D41DF"/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table" w:styleId="Table3Deffects3">
    <w:name w:val="Table 3D effects 3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color w:val="000080"/>
      <w:sz w:val="20"/>
      <w:szCs w:val="20"/>
      <w:lang w:eastAsia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color w:val="FFFFFF"/>
      <w:sz w:val="20"/>
      <w:szCs w:val="20"/>
      <w:lang w:eastAsia="en-NZ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en-NZ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en-NZ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en-NZ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3">
    <w:name w:val="Table Simple 3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2">
    <w:name w:val="Table Subtle 2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1">
    <w:name w:val="Style1"/>
    <w:basedOn w:val="Bullet1"/>
    <w:semiHidden/>
    <w:rsid w:val="008D41DF"/>
    <w:pPr>
      <w:tabs>
        <w:tab w:val="num" w:pos="360"/>
      </w:tabs>
      <w:ind w:left="360"/>
    </w:pPr>
    <w:rPr>
      <w:i/>
      <w:color w:val="00008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8D41DF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D41DF"/>
    <w:rPr>
      <w:rFonts w:ascii="Segoe UI" w:eastAsia="Times New Roman" w:hAnsi="Segoe UI" w:cs="Times New Roman"/>
      <w:b/>
      <w:bCs/>
      <w:sz w:val="20"/>
      <w:szCs w:val="20"/>
      <w:lang w:eastAsia="en-GB"/>
    </w:rPr>
  </w:style>
  <w:style w:type="character" w:customStyle="1" w:styleId="MTEquationSection">
    <w:name w:val="MTEquationSection"/>
    <w:basedOn w:val="DefaultParagraphFont"/>
    <w:semiHidden/>
    <w:rsid w:val="008D41DF"/>
    <w:rPr>
      <w:vanish/>
      <w:color w:val="FF0000"/>
      <w:sz w:val="24"/>
    </w:rPr>
  </w:style>
  <w:style w:type="paragraph" w:styleId="FootnoteText">
    <w:name w:val="footnote text"/>
    <w:aliases w:val="RCP2 Footnote Text,Footnote text,Footnote Reference POD,TPR Footnote Text,(NECG) Footnote Text Char,AR Footnote Text Char,ALTS FOOTNOTE Char1,ALTS FOOTNOTE Char Char,fn Char Char,Footnote Text Char1 Char Char,fn Char,ALTS FOOTNOTE"/>
    <w:basedOn w:val="Normal"/>
    <w:link w:val="FootnoteTextChar"/>
    <w:uiPriority w:val="99"/>
    <w:qFormat/>
    <w:rsid w:val="008D41DF"/>
    <w:pPr>
      <w:spacing w:before="60" w:after="0" w:line="240" w:lineRule="auto"/>
    </w:pPr>
    <w:rPr>
      <w:rFonts w:ascii="Segoe UI" w:eastAsia="Times New Roman" w:hAnsi="Segoe UI" w:cs="Times New Roman"/>
      <w:color w:val="4E565F"/>
      <w:sz w:val="20"/>
      <w:szCs w:val="24"/>
    </w:rPr>
  </w:style>
  <w:style w:type="character" w:customStyle="1" w:styleId="FootnoteTextChar">
    <w:name w:val="Footnote Text Char"/>
    <w:aliases w:val="RCP2 Footnote Text Char,Footnote text Char,Footnote Reference POD Char,TPR Footnote Text Char,(NECG) Footnote Text Char Char,AR Footnote Text Char Char,ALTS FOOTNOTE Char1 Char,ALTS FOOTNOTE Char Char Char,fn Char Char Char"/>
    <w:basedOn w:val="DefaultParagraphFont"/>
    <w:link w:val="FootnoteText"/>
    <w:uiPriority w:val="99"/>
    <w:rsid w:val="008D41DF"/>
    <w:rPr>
      <w:rFonts w:ascii="Segoe UI" w:eastAsia="Times New Roman" w:hAnsi="Segoe UI" w:cs="Times New Roman"/>
      <w:color w:val="4E565F"/>
      <w:sz w:val="20"/>
      <w:szCs w:val="24"/>
      <w:lang w:val="en-US"/>
    </w:rPr>
  </w:style>
  <w:style w:type="character" w:styleId="FootnoteReference">
    <w:name w:val="footnote reference"/>
    <w:aliases w:val="RCP2 Footnote Reference,Footnote reference,(NECG) Footnote Reference,(NECG) Footnote,SFG_Footnote_Reference,fr,o,Style 6,Style 20,(NECG) Footnote Reference1,(NECG) Footnote Reference2,(NECG) Footnote Reference3"/>
    <w:basedOn w:val="DefaultParagraphFont"/>
    <w:uiPriority w:val="99"/>
    <w:rsid w:val="008D41DF"/>
    <w:rPr>
      <w:color w:val="4E565F"/>
      <w:vertAlign w:val="superscript"/>
    </w:rPr>
  </w:style>
  <w:style w:type="paragraph" w:styleId="EndnoteText">
    <w:name w:val="endnote text"/>
    <w:basedOn w:val="Normal"/>
    <w:link w:val="EndnoteTextChar"/>
    <w:semiHidden/>
    <w:rsid w:val="008D41DF"/>
    <w:pPr>
      <w:spacing w:after="0" w:line="360" w:lineRule="auto"/>
    </w:pPr>
    <w:rPr>
      <w:rFonts w:ascii="Segoe UI" w:eastAsia="Times New Roman" w:hAnsi="Segoe UI" w:cs="Times New Roman"/>
      <w:color w:val="000080"/>
      <w:sz w:val="12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8D41DF"/>
    <w:rPr>
      <w:rFonts w:ascii="Segoe UI" w:eastAsia="Times New Roman" w:hAnsi="Segoe UI" w:cs="Times New Roman"/>
      <w:color w:val="000080"/>
      <w:sz w:val="12"/>
      <w:szCs w:val="20"/>
      <w:lang w:val="en-US"/>
    </w:rPr>
  </w:style>
  <w:style w:type="character" w:styleId="EndnoteReference">
    <w:name w:val="endnote reference"/>
    <w:basedOn w:val="DefaultParagraphFont"/>
    <w:semiHidden/>
    <w:rsid w:val="008D41DF"/>
    <w:rPr>
      <w:vertAlign w:val="superscript"/>
    </w:rPr>
  </w:style>
  <w:style w:type="paragraph" w:customStyle="1" w:styleId="Bullet2">
    <w:name w:val="Bullet2"/>
    <w:basedOn w:val="Bullet1"/>
    <w:qFormat/>
    <w:rsid w:val="00945252"/>
    <w:pPr>
      <w:ind w:left="567"/>
    </w:pPr>
  </w:style>
  <w:style w:type="paragraph" w:styleId="DocumentMap">
    <w:name w:val="Document Map"/>
    <w:basedOn w:val="Normal"/>
    <w:link w:val="DocumentMapChar"/>
    <w:rsid w:val="008D41DF"/>
    <w:pPr>
      <w:shd w:val="clear" w:color="auto" w:fill="000080"/>
      <w:spacing w:after="0" w:line="240" w:lineRule="auto"/>
      <w:jc w:val="both"/>
    </w:pPr>
    <w:rPr>
      <w:rFonts w:ascii="Segoe UI" w:eastAsia="Times New Roman" w:hAnsi="Segoe UI" w:cs="Tahoma"/>
      <w:sz w:val="20"/>
      <w:szCs w:val="20"/>
      <w:lang w:eastAsia="en-GB"/>
    </w:rPr>
  </w:style>
  <w:style w:type="character" w:customStyle="1" w:styleId="DocumentMapChar">
    <w:name w:val="Document Map Char"/>
    <w:basedOn w:val="DefaultParagraphFont"/>
    <w:link w:val="DocumentMap"/>
    <w:rsid w:val="008D41DF"/>
    <w:rPr>
      <w:rFonts w:ascii="Segoe UI" w:eastAsia="Times New Roman" w:hAnsi="Segoe UI" w:cs="Tahoma"/>
      <w:sz w:val="20"/>
      <w:szCs w:val="20"/>
      <w:shd w:val="clear" w:color="auto" w:fill="000080"/>
      <w:lang w:eastAsia="en-GB"/>
    </w:rPr>
  </w:style>
  <w:style w:type="paragraph" w:customStyle="1" w:styleId="Default">
    <w:name w:val="Default"/>
    <w:rsid w:val="008D41D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NZ"/>
    </w:rPr>
  </w:style>
  <w:style w:type="paragraph" w:customStyle="1" w:styleId="TableBodySmall">
    <w:name w:val="Table Body Small"/>
    <w:rsid w:val="008D41DF"/>
    <w:pPr>
      <w:spacing w:before="20" w:after="20" w:line="240" w:lineRule="auto"/>
    </w:pPr>
    <w:rPr>
      <w:rFonts w:ascii="Verdana" w:eastAsia="Times New Roman" w:hAnsi="Verdana" w:cs="Times New Roman"/>
      <w:color w:val="4E565F"/>
      <w:sz w:val="19"/>
      <w:szCs w:val="19"/>
      <w:lang w:val="en-US"/>
    </w:rPr>
  </w:style>
  <w:style w:type="table" w:styleId="Table3Deffects2">
    <w:name w:val="Table 3D effects 2"/>
    <w:basedOn w:val="TableNormal"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Grid-Accent1">
    <w:name w:val="Light Grid Accent 1"/>
    <w:basedOn w:val="TableNormal"/>
    <w:uiPriority w:val="62"/>
    <w:rsid w:val="008D41D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RowBandSize w:val="1"/>
      <w:tblStyleColBandSize w:val="1"/>
      <w:tblBorders>
        <w:top w:val="single" w:sz="8" w:space="0" w:color="00AEEF" w:themeColor="accent1"/>
        <w:left w:val="single" w:sz="8" w:space="0" w:color="00AEEF" w:themeColor="accent1"/>
        <w:bottom w:val="single" w:sz="8" w:space="0" w:color="00AEEF" w:themeColor="accent1"/>
        <w:right w:val="single" w:sz="8" w:space="0" w:color="00AEEF" w:themeColor="accent1"/>
        <w:insideH w:val="single" w:sz="8" w:space="0" w:color="00AEEF" w:themeColor="accent1"/>
        <w:insideV w:val="single" w:sz="8" w:space="0" w:color="00AEE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EEF" w:themeColor="accent1"/>
          <w:left w:val="single" w:sz="8" w:space="0" w:color="00AEEF" w:themeColor="accent1"/>
          <w:bottom w:val="single" w:sz="18" w:space="0" w:color="00AEEF" w:themeColor="accent1"/>
          <w:right w:val="single" w:sz="8" w:space="0" w:color="00AEEF" w:themeColor="accent1"/>
          <w:insideH w:val="nil"/>
          <w:insideV w:val="single" w:sz="8" w:space="0" w:color="00AEE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EEF" w:themeColor="accent1"/>
          <w:left w:val="single" w:sz="8" w:space="0" w:color="00AEEF" w:themeColor="accent1"/>
          <w:bottom w:val="single" w:sz="8" w:space="0" w:color="00AEEF" w:themeColor="accent1"/>
          <w:right w:val="single" w:sz="8" w:space="0" w:color="00AEEF" w:themeColor="accent1"/>
          <w:insideH w:val="nil"/>
          <w:insideV w:val="single" w:sz="8" w:space="0" w:color="00AEE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EEF" w:themeColor="accent1"/>
          <w:left w:val="single" w:sz="8" w:space="0" w:color="00AEEF" w:themeColor="accent1"/>
          <w:bottom w:val="single" w:sz="8" w:space="0" w:color="00AEEF" w:themeColor="accent1"/>
          <w:right w:val="single" w:sz="8" w:space="0" w:color="00AEEF" w:themeColor="accent1"/>
        </w:tcBorders>
      </w:tcPr>
    </w:tblStylePr>
    <w:tblStylePr w:type="band1Vert">
      <w:tblPr/>
      <w:tcPr>
        <w:tcBorders>
          <w:top w:val="single" w:sz="8" w:space="0" w:color="00AEEF" w:themeColor="accent1"/>
          <w:left w:val="single" w:sz="8" w:space="0" w:color="00AEEF" w:themeColor="accent1"/>
          <w:bottom w:val="single" w:sz="8" w:space="0" w:color="00AEEF" w:themeColor="accent1"/>
          <w:right w:val="single" w:sz="8" w:space="0" w:color="00AEEF" w:themeColor="accent1"/>
        </w:tcBorders>
        <w:shd w:val="clear" w:color="auto" w:fill="BCECFF" w:themeFill="accent1" w:themeFillTint="3F"/>
      </w:tcPr>
    </w:tblStylePr>
    <w:tblStylePr w:type="band1Horz">
      <w:tblPr/>
      <w:tcPr>
        <w:tcBorders>
          <w:top w:val="single" w:sz="8" w:space="0" w:color="00AEEF" w:themeColor="accent1"/>
          <w:left w:val="single" w:sz="8" w:space="0" w:color="00AEEF" w:themeColor="accent1"/>
          <w:bottom w:val="single" w:sz="8" w:space="0" w:color="00AEEF" w:themeColor="accent1"/>
          <w:right w:val="single" w:sz="8" w:space="0" w:color="00AEEF" w:themeColor="accent1"/>
          <w:insideV w:val="single" w:sz="8" w:space="0" w:color="00AEEF" w:themeColor="accent1"/>
        </w:tcBorders>
        <w:shd w:val="clear" w:color="auto" w:fill="BCECFF" w:themeFill="accent1" w:themeFillTint="3F"/>
      </w:tcPr>
    </w:tblStylePr>
    <w:tblStylePr w:type="band2Horz">
      <w:tblPr/>
      <w:tcPr>
        <w:tcBorders>
          <w:top w:val="single" w:sz="8" w:space="0" w:color="00AEEF" w:themeColor="accent1"/>
          <w:left w:val="single" w:sz="8" w:space="0" w:color="00AEEF" w:themeColor="accent1"/>
          <w:bottom w:val="single" w:sz="8" w:space="0" w:color="00AEEF" w:themeColor="accent1"/>
          <w:right w:val="single" w:sz="8" w:space="0" w:color="00AEEF" w:themeColor="accent1"/>
          <w:insideV w:val="single" w:sz="8" w:space="0" w:color="00AEEF" w:themeColor="accent1"/>
        </w:tcBorders>
      </w:tcPr>
    </w:tblStylePr>
  </w:style>
  <w:style w:type="paragraph" w:customStyle="1" w:styleId="Note">
    <w:name w:val="Note"/>
    <w:basedOn w:val="Body"/>
    <w:next w:val="Body"/>
    <w:rsid w:val="008D41DF"/>
    <w:rPr>
      <w:i/>
    </w:rPr>
  </w:style>
  <w:style w:type="character" w:customStyle="1" w:styleId="CaptionChar">
    <w:name w:val="Caption Char"/>
    <w:basedOn w:val="DefaultParagraphFont"/>
    <w:link w:val="Caption"/>
    <w:rsid w:val="008D41DF"/>
    <w:rPr>
      <w:color w:val="4A636F" w:themeColor="accent3"/>
      <w:sz w:val="18"/>
      <w:szCs w:val="18"/>
      <w:lang w:val="en-US"/>
    </w:rPr>
  </w:style>
  <w:style w:type="paragraph" w:styleId="NoSpacing">
    <w:name w:val="No Spacing"/>
    <w:uiPriority w:val="1"/>
    <w:rsid w:val="008D41DF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en-GB" w:eastAsia="en-GB"/>
    </w:rPr>
  </w:style>
  <w:style w:type="character" w:customStyle="1" w:styleId="CharChar1">
    <w:name w:val="Char Char1"/>
    <w:basedOn w:val="DefaultParagraphFont"/>
    <w:semiHidden/>
    <w:rsid w:val="008D41DF"/>
    <w:rPr>
      <w:rFonts w:ascii="Tahoma" w:hAnsi="Tahoma" w:cs="Arial"/>
      <w:b/>
      <w:bCs/>
      <w:smallCaps/>
      <w:color w:val="000080"/>
      <w:spacing w:val="56"/>
      <w:kern w:val="32"/>
      <w:sz w:val="26"/>
      <w:szCs w:val="32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8D41DF"/>
    <w:rPr>
      <w:rFonts w:ascii="Tahoma" w:hAnsi="Tahoma" w:cs="Arial"/>
      <w:b/>
      <w:bCs/>
      <w:smallCaps/>
      <w:color w:val="000080"/>
      <w:spacing w:val="56"/>
      <w:kern w:val="32"/>
      <w:sz w:val="26"/>
      <w:szCs w:val="32"/>
      <w:lang w:val="en-US" w:eastAsia="en-US" w:bidi="ar-SA"/>
    </w:rPr>
  </w:style>
  <w:style w:type="table" w:customStyle="1" w:styleId="TableSSFSmallCentred">
    <w:name w:val="Table SSF Small Centred"/>
    <w:basedOn w:val="TableNormal"/>
    <w:rsid w:val="008D41DF"/>
    <w:pPr>
      <w:spacing w:after="40" w:line="240" w:lineRule="auto"/>
    </w:pPr>
    <w:rPr>
      <w:rFonts w:ascii="Arial Narrow" w:eastAsia="Times New Roman" w:hAnsi="Arial Narrow" w:cs="Times New Roman"/>
      <w:color w:val="5E7683"/>
      <w:sz w:val="14"/>
      <w:szCs w:val="16"/>
      <w:lang w:eastAsia="en-NZ"/>
    </w:rPr>
    <w:tblPr>
      <w:tblInd w:w="17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rPr>
      <w:cantSplit/>
    </w:trPr>
    <w:tcPr>
      <w:shd w:val="clear" w:color="auto" w:fill="E1F4FD"/>
    </w:tcPr>
    <w:tblStylePr w:type="firstRow">
      <w:pPr>
        <w:wordWrap/>
        <w:spacing w:beforeLines="40" w:beforeAutospacing="0" w:afterLines="40" w:afterAutospacing="0" w:line="240" w:lineRule="auto"/>
      </w:pPr>
      <w:rPr>
        <w:rFonts w:ascii="Segoe UI Emoji" w:hAnsi="Segoe UI Emoji"/>
        <w:b/>
        <w:bCs/>
        <w:i w:val="0"/>
        <w:iCs/>
        <w:color w:val="FFFFFF"/>
        <w:sz w:val="16"/>
      </w:rPr>
      <w:tblPr/>
      <w:trPr>
        <w:cantSplit/>
        <w:tblHeader/>
      </w:trPr>
      <w:tcPr>
        <w:tcBorders>
          <w:top w:val="thinThickSmallGap" w:sz="24" w:space="0" w:color="003366"/>
        </w:tcBorders>
        <w:shd w:val="clear" w:color="auto" w:fill="3A92B2"/>
      </w:tcPr>
    </w:tblStylePr>
    <w:tblStylePr w:type="lastRow">
      <w:rPr>
        <w:rFonts w:ascii="Segoe UI Emoji" w:hAnsi="Segoe UI Emoji"/>
        <w:b w:val="0"/>
        <w:i w:val="0"/>
        <w:color w:val="5E7683"/>
        <w:sz w:val="14"/>
      </w:rPr>
      <w:tblPr/>
      <w:tcPr>
        <w:tcBorders>
          <w:bottom w:val="thickThinSmallGap" w:sz="24" w:space="0" w:color="003366"/>
        </w:tcBorders>
        <w:shd w:val="clear" w:color="auto" w:fill="FFFFCC"/>
      </w:tcPr>
    </w:tblStylePr>
    <w:tblStylePr w:type="firstCol">
      <w:rPr>
        <w:b w:val="0"/>
        <w:bCs/>
        <w:i/>
        <w:iCs/>
        <w:color w:val="003366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color w:val="5E7683"/>
      </w:rPr>
      <w:tblPr/>
      <w:tcPr>
        <w:shd w:val="clear" w:color="auto" w:fill="FFFFCC"/>
      </w:tcPr>
    </w:tblStylePr>
    <w:tblStylePr w:type="swCell">
      <w:rPr>
        <w:b w:val="0"/>
        <w:bCs/>
        <w:i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rong">
    <w:name w:val="Strong"/>
    <w:basedOn w:val="DefaultParagraphFont"/>
    <w:uiPriority w:val="22"/>
    <w:qFormat/>
    <w:rsid w:val="008D41DF"/>
    <w:rPr>
      <w:b/>
      <w:bCs/>
    </w:rPr>
  </w:style>
  <w:style w:type="character" w:customStyle="1" w:styleId="CharChar3">
    <w:name w:val="Char Char3"/>
    <w:basedOn w:val="DefaultParagraphFont"/>
    <w:semiHidden/>
    <w:rsid w:val="008D41DF"/>
    <w:rPr>
      <w:rFonts w:ascii="Tahoma" w:hAnsi="Tahoma" w:cs="Arial"/>
      <w:b/>
      <w:bCs/>
      <w:smallCaps/>
      <w:color w:val="000080"/>
      <w:spacing w:val="56"/>
      <w:kern w:val="32"/>
      <w:sz w:val="26"/>
      <w:szCs w:val="32"/>
      <w:lang w:val="en-US" w:eastAsia="en-US" w:bidi="ar-SA"/>
    </w:rPr>
  </w:style>
  <w:style w:type="paragraph" w:styleId="BodyText2">
    <w:name w:val="Body Text 2"/>
    <w:basedOn w:val="Normal"/>
    <w:link w:val="BodyText2Char"/>
    <w:rsid w:val="008D41DF"/>
    <w:pPr>
      <w:spacing w:before="120" w:after="120" w:line="280" w:lineRule="atLeast"/>
    </w:pPr>
    <w:rPr>
      <w:rFonts w:ascii="Segoe UI" w:eastAsia="Times New Roman" w:hAnsi="Segoe UI" w:cs="Times New Roman"/>
      <w:color w:val="4E565F"/>
      <w:sz w:val="18"/>
      <w:szCs w:val="20"/>
      <w:lang w:eastAsia="en-GB"/>
    </w:rPr>
  </w:style>
  <w:style w:type="character" w:customStyle="1" w:styleId="BodyText2Char">
    <w:name w:val="Body Text 2 Char"/>
    <w:basedOn w:val="DefaultParagraphFont"/>
    <w:link w:val="BodyText2"/>
    <w:rsid w:val="008D41DF"/>
    <w:rPr>
      <w:rFonts w:ascii="Segoe UI" w:eastAsia="Times New Roman" w:hAnsi="Segoe UI" w:cs="Times New Roman"/>
      <w:color w:val="4E565F"/>
      <w:sz w:val="18"/>
      <w:szCs w:val="20"/>
      <w:lang w:eastAsia="en-GB"/>
    </w:rPr>
  </w:style>
  <w:style w:type="paragraph" w:styleId="BodyText3">
    <w:name w:val="Body Text 3"/>
    <w:basedOn w:val="Normal"/>
    <w:link w:val="BodyText3Char"/>
    <w:rsid w:val="008D41DF"/>
    <w:pPr>
      <w:spacing w:before="120" w:after="120" w:line="240" w:lineRule="auto"/>
    </w:pPr>
    <w:rPr>
      <w:rFonts w:ascii="Segoe UI" w:eastAsia="Times New Roman" w:hAnsi="Segoe UI" w:cs="Times New Roman"/>
      <w:color w:val="4E565F"/>
      <w:sz w:val="16"/>
      <w:szCs w:val="16"/>
      <w:lang w:eastAsia="en-GB"/>
    </w:rPr>
  </w:style>
  <w:style w:type="character" w:customStyle="1" w:styleId="BodyText3Char">
    <w:name w:val="Body Text 3 Char"/>
    <w:basedOn w:val="DefaultParagraphFont"/>
    <w:link w:val="BodyText3"/>
    <w:rsid w:val="008D41DF"/>
    <w:rPr>
      <w:rFonts w:ascii="Segoe UI" w:eastAsia="Times New Roman" w:hAnsi="Segoe UI" w:cs="Times New Roman"/>
      <w:color w:val="4E565F"/>
      <w:sz w:val="16"/>
      <w:szCs w:val="16"/>
      <w:lang w:eastAsia="en-GB"/>
    </w:rPr>
  </w:style>
  <w:style w:type="paragraph" w:styleId="BodyTextFirstIndent">
    <w:name w:val="Body Text First Indent"/>
    <w:basedOn w:val="BodyText"/>
    <w:link w:val="BodyTextFirstIndentChar"/>
    <w:rsid w:val="008D41DF"/>
    <w:pPr>
      <w:spacing w:before="120" w:line="240" w:lineRule="auto"/>
      <w:ind w:firstLine="210"/>
    </w:pPr>
    <w:rPr>
      <w:rFonts w:ascii="Segoe UI" w:eastAsia="Times New Roman" w:hAnsi="Segoe UI" w:cs="Times New Roman"/>
      <w:color w:val="4E565F"/>
      <w:sz w:val="20"/>
      <w:szCs w:val="20"/>
      <w:lang w:eastAsia="en-GB"/>
    </w:rPr>
  </w:style>
  <w:style w:type="character" w:customStyle="1" w:styleId="BodyTextFirstIndentChar">
    <w:name w:val="Body Text First Indent Char"/>
    <w:basedOn w:val="BodyTextChar"/>
    <w:link w:val="BodyTextFirstIndent"/>
    <w:rsid w:val="008D41DF"/>
    <w:rPr>
      <w:rFonts w:ascii="Segoe UI" w:eastAsia="Times New Roman" w:hAnsi="Segoe UI" w:cs="Times New Roman"/>
      <w:color w:val="4E565F"/>
      <w:sz w:val="20"/>
      <w:szCs w:val="20"/>
      <w:lang w:val="en-US" w:eastAsia="en-GB"/>
    </w:rPr>
  </w:style>
  <w:style w:type="paragraph" w:styleId="BodyTextFirstIndent2">
    <w:name w:val="Body Text First Indent 2"/>
    <w:basedOn w:val="BodyTextIndent"/>
    <w:link w:val="BodyTextFirstIndent2Char"/>
    <w:rsid w:val="008D41DF"/>
    <w:pPr>
      <w:spacing w:before="120" w:after="120"/>
      <w:ind w:firstLine="210"/>
    </w:pPr>
    <w:rPr>
      <w:color w:val="4E565F"/>
      <w:sz w:val="18"/>
    </w:rPr>
  </w:style>
  <w:style w:type="character" w:customStyle="1" w:styleId="BodyTextFirstIndent2Char">
    <w:name w:val="Body Text First Indent 2 Char"/>
    <w:basedOn w:val="BodyTextIndentChar"/>
    <w:link w:val="BodyTextFirstIndent2"/>
    <w:rsid w:val="008D41DF"/>
    <w:rPr>
      <w:rFonts w:ascii="Segoe UI" w:eastAsia="Times New Roman" w:hAnsi="Segoe UI" w:cs="Times New Roman"/>
      <w:color w:val="4E565F"/>
      <w:sz w:val="18"/>
      <w:szCs w:val="20"/>
      <w:lang w:eastAsia="en-GB"/>
    </w:rPr>
  </w:style>
  <w:style w:type="paragraph" w:styleId="BodyTextIndent3">
    <w:name w:val="Body Text Indent 3"/>
    <w:basedOn w:val="Normal"/>
    <w:link w:val="BodyTextIndent3Char"/>
    <w:rsid w:val="008D41DF"/>
    <w:pPr>
      <w:spacing w:before="120" w:after="120" w:line="240" w:lineRule="auto"/>
      <w:ind w:left="283"/>
    </w:pPr>
    <w:rPr>
      <w:rFonts w:ascii="Segoe UI" w:eastAsia="Times New Roman" w:hAnsi="Segoe UI" w:cs="Times New Roman"/>
      <w:color w:val="4E565F"/>
      <w:sz w:val="16"/>
      <w:szCs w:val="16"/>
      <w:lang w:eastAsia="en-GB"/>
    </w:rPr>
  </w:style>
  <w:style w:type="character" w:customStyle="1" w:styleId="BodyTextIndent3Char">
    <w:name w:val="Body Text Indent 3 Char"/>
    <w:basedOn w:val="DefaultParagraphFont"/>
    <w:link w:val="BodyTextIndent3"/>
    <w:rsid w:val="008D41DF"/>
    <w:rPr>
      <w:rFonts w:ascii="Segoe UI" w:eastAsia="Times New Roman" w:hAnsi="Segoe UI" w:cs="Times New Roman"/>
      <w:color w:val="4E565F"/>
      <w:sz w:val="16"/>
      <w:szCs w:val="16"/>
      <w:lang w:eastAsia="en-GB"/>
    </w:rPr>
  </w:style>
  <w:style w:type="paragraph" w:styleId="E-mailSignature">
    <w:name w:val="E-mail Signature"/>
    <w:basedOn w:val="Normal"/>
    <w:link w:val="E-mailSignatureChar"/>
    <w:rsid w:val="008D41DF"/>
    <w:pPr>
      <w:spacing w:before="120" w:after="120" w:line="240" w:lineRule="auto"/>
    </w:pPr>
    <w:rPr>
      <w:rFonts w:ascii="Tahoma" w:eastAsia="Times New Roman" w:hAnsi="Tahoma" w:cs="Times New Roman"/>
      <w:color w:val="000080"/>
      <w:sz w:val="20"/>
      <w:szCs w:val="20"/>
      <w:lang w:eastAsia="en-GB"/>
    </w:rPr>
  </w:style>
  <w:style w:type="character" w:customStyle="1" w:styleId="E-mailSignatureChar">
    <w:name w:val="E-mail Signature Char"/>
    <w:basedOn w:val="DefaultParagraphFont"/>
    <w:link w:val="E-mailSignature"/>
    <w:rsid w:val="008D41DF"/>
    <w:rPr>
      <w:rFonts w:ascii="Tahoma" w:eastAsia="Times New Roman" w:hAnsi="Tahoma" w:cs="Times New Roman"/>
      <w:color w:val="000080"/>
      <w:sz w:val="20"/>
      <w:szCs w:val="20"/>
      <w:lang w:eastAsia="en-GB"/>
    </w:rPr>
  </w:style>
  <w:style w:type="paragraph" w:styleId="PlainText">
    <w:name w:val="Plain Text"/>
    <w:basedOn w:val="Normal"/>
    <w:link w:val="PlainTextChar"/>
    <w:rsid w:val="008D41DF"/>
    <w:pPr>
      <w:spacing w:before="120" w:after="120" w:line="240" w:lineRule="auto"/>
    </w:pPr>
    <w:rPr>
      <w:rFonts w:ascii="Courier New" w:eastAsia="Times New Roman" w:hAnsi="Courier New" w:cs="Courier New"/>
      <w:color w:val="4E565F"/>
      <w:sz w:val="20"/>
      <w:szCs w:val="20"/>
      <w:lang w:eastAsia="en-GB"/>
    </w:rPr>
  </w:style>
  <w:style w:type="character" w:customStyle="1" w:styleId="PlainTextChar">
    <w:name w:val="Plain Text Char"/>
    <w:basedOn w:val="DefaultParagraphFont"/>
    <w:link w:val="PlainText"/>
    <w:rsid w:val="008D41DF"/>
    <w:rPr>
      <w:rFonts w:ascii="Courier New" w:eastAsia="Times New Roman" w:hAnsi="Courier New" w:cs="Courier New"/>
      <w:color w:val="4E565F"/>
      <w:sz w:val="20"/>
      <w:szCs w:val="20"/>
      <w:lang w:eastAsia="en-GB"/>
    </w:rPr>
  </w:style>
  <w:style w:type="paragraph" w:styleId="Salutation">
    <w:name w:val="Salutation"/>
    <w:basedOn w:val="Normal"/>
    <w:next w:val="Normal"/>
    <w:link w:val="SalutationChar"/>
    <w:rsid w:val="008D41DF"/>
    <w:pPr>
      <w:spacing w:before="120" w:after="120" w:line="240" w:lineRule="auto"/>
    </w:pPr>
    <w:rPr>
      <w:rFonts w:ascii="Tahoma" w:eastAsia="Times New Roman" w:hAnsi="Tahoma" w:cs="Times New Roman"/>
      <w:color w:val="000080"/>
      <w:sz w:val="20"/>
      <w:szCs w:val="20"/>
      <w:lang w:eastAsia="en-GB"/>
    </w:rPr>
  </w:style>
  <w:style w:type="character" w:customStyle="1" w:styleId="SalutationChar">
    <w:name w:val="Salutation Char"/>
    <w:basedOn w:val="DefaultParagraphFont"/>
    <w:link w:val="Salutation"/>
    <w:rsid w:val="008D41DF"/>
    <w:rPr>
      <w:rFonts w:ascii="Tahoma" w:eastAsia="Times New Roman" w:hAnsi="Tahoma" w:cs="Times New Roman"/>
      <w:color w:val="000080"/>
      <w:sz w:val="20"/>
      <w:szCs w:val="20"/>
      <w:lang w:eastAsia="en-GB"/>
    </w:rPr>
  </w:style>
  <w:style w:type="paragraph" w:styleId="Signature">
    <w:name w:val="Signature"/>
    <w:basedOn w:val="Normal"/>
    <w:link w:val="SignatureChar"/>
    <w:rsid w:val="008D41DF"/>
    <w:pPr>
      <w:spacing w:before="120" w:after="120" w:line="240" w:lineRule="auto"/>
      <w:ind w:left="4252"/>
    </w:pPr>
    <w:rPr>
      <w:rFonts w:ascii="Tahoma" w:eastAsia="Times New Roman" w:hAnsi="Tahoma" w:cs="Times New Roman"/>
      <w:color w:val="000080"/>
      <w:sz w:val="20"/>
      <w:szCs w:val="20"/>
      <w:lang w:eastAsia="en-GB"/>
    </w:rPr>
  </w:style>
  <w:style w:type="character" w:customStyle="1" w:styleId="SignatureChar">
    <w:name w:val="Signature Char"/>
    <w:basedOn w:val="DefaultParagraphFont"/>
    <w:link w:val="Signature"/>
    <w:rsid w:val="008D41DF"/>
    <w:rPr>
      <w:rFonts w:ascii="Tahoma" w:eastAsia="Times New Roman" w:hAnsi="Tahoma" w:cs="Times New Roman"/>
      <w:color w:val="000080"/>
      <w:sz w:val="20"/>
      <w:szCs w:val="20"/>
      <w:lang w:eastAsia="en-GB"/>
    </w:rPr>
  </w:style>
  <w:style w:type="table" w:styleId="Table3Deffects1">
    <w:name w:val="Table 3D effects 1"/>
    <w:basedOn w:val="TableNormal"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ubtle1">
    <w:name w:val="Table Subtle 1"/>
    <w:basedOn w:val="TableNormal"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BookTitle">
    <w:name w:val="Book Title"/>
    <w:basedOn w:val="DefaultParagraphFont"/>
    <w:uiPriority w:val="33"/>
    <w:rsid w:val="008D41DF"/>
    <w:rPr>
      <w:b/>
      <w:bCs/>
      <w:smallCaps/>
      <w:spacing w:val="5"/>
    </w:rPr>
  </w:style>
  <w:style w:type="paragraph" w:styleId="Revision">
    <w:name w:val="Revision"/>
    <w:hidden/>
    <w:uiPriority w:val="99"/>
    <w:semiHidden/>
    <w:rsid w:val="008D41DF"/>
    <w:pPr>
      <w:spacing w:after="0" w:line="240" w:lineRule="auto"/>
    </w:pPr>
    <w:rPr>
      <w:rFonts w:ascii="Tahoma" w:eastAsia="Times New Roman" w:hAnsi="Tahoma" w:cs="Times New Roman"/>
      <w:color w:val="5E7683"/>
      <w:sz w:val="20"/>
      <w:szCs w:val="20"/>
      <w:lang w:val="en-GB" w:eastAsia="en-GB"/>
    </w:rPr>
  </w:style>
  <w:style w:type="table" w:customStyle="1" w:styleId="SOReportTable">
    <w:name w:val="SO Report Table"/>
    <w:basedOn w:val="TableGrid"/>
    <w:rsid w:val="008D41DF"/>
    <w:pPr>
      <w:spacing w:before="20" w:after="20"/>
    </w:pPr>
    <w:rPr>
      <w:rFonts w:eastAsia="Times New Roman" w:cs="Times New Roman"/>
      <w:color w:val="404040" w:themeColor="background1" w:themeShade="40"/>
      <w:szCs w:val="20"/>
      <w:lang w:eastAsia="en-NZ"/>
    </w:rPr>
    <w:tblPr>
      <w:tblStyleRowBandSize w:val="3"/>
      <w:tblStyleColBandSize w:val="2"/>
      <w:tblInd w:w="839" w:type="dxa"/>
      <w:tblBorders>
        <w:top w:val="single" w:sz="4" w:space="0" w:color="286478"/>
        <w:left w:val="single" w:sz="4" w:space="0" w:color="286478"/>
        <w:bottom w:val="single" w:sz="4" w:space="0" w:color="286478"/>
        <w:right w:val="single" w:sz="4" w:space="0" w:color="286478"/>
        <w:insideH w:val="single" w:sz="4" w:space="0" w:color="286478"/>
        <w:insideV w:val="single" w:sz="4" w:space="0" w:color="286478"/>
      </w:tblBorders>
      <w:tblCellMar>
        <w:left w:w="57" w:type="dxa"/>
        <w:right w:w="57" w:type="dxa"/>
      </w:tblCellMar>
    </w:tblPr>
    <w:tblStylePr w:type="firstRow">
      <w:rPr>
        <w:rFonts w:asciiTheme="majorHAnsi" w:hAnsiTheme="majorHAnsi"/>
        <w:b/>
        <w:color w:val="404040" w:themeColor="background1" w:themeShade="40"/>
      </w:rPr>
      <w:tblPr/>
      <w:tcPr>
        <w:shd w:val="clear" w:color="auto" w:fill="5CD2FF" w:themeFill="accent1" w:themeFillTint="99"/>
      </w:tcPr>
    </w:tblStylePr>
    <w:tblStylePr w:type="firstCol">
      <w:rPr>
        <w:rFonts w:asciiTheme="minorHAnsi" w:hAnsiTheme="minorHAnsi"/>
        <w:color w:val="404040" w:themeColor="background1" w:themeShade="40"/>
        <w:sz w:val="22"/>
      </w:rPr>
    </w:tblStylePr>
  </w:style>
  <w:style w:type="paragraph" w:customStyle="1" w:styleId="AppH1">
    <w:name w:val="AppH1"/>
    <w:basedOn w:val="Heading1"/>
    <w:next w:val="Body"/>
    <w:qFormat/>
    <w:rsid w:val="00445F7E"/>
    <w:pPr>
      <w:pageBreakBefore/>
      <w:numPr>
        <w:numId w:val="13"/>
      </w:numPr>
      <w:tabs>
        <w:tab w:val="clear" w:pos="1702"/>
        <w:tab w:val="num" w:pos="1985"/>
      </w:tabs>
      <w:spacing w:after="360" w:line="240" w:lineRule="auto"/>
    </w:pPr>
    <w:rPr>
      <w:rFonts w:ascii="Calibri" w:eastAsia="Times New Roman" w:hAnsi="Calibri" w:cs="Calibri"/>
      <w:color w:val="193E6A" w:themeColor="accent2"/>
      <w:kern w:val="32"/>
      <w:sz w:val="40"/>
      <w:szCs w:val="40"/>
    </w:rPr>
  </w:style>
  <w:style w:type="paragraph" w:customStyle="1" w:styleId="AppH2">
    <w:name w:val="AppH2"/>
    <w:basedOn w:val="Heading2"/>
    <w:next w:val="Body"/>
    <w:qFormat/>
    <w:rsid w:val="008D41DF"/>
    <w:pPr>
      <w:keepNext/>
      <w:tabs>
        <w:tab w:val="num" w:pos="1134"/>
      </w:tabs>
      <w:spacing w:before="360" w:after="240" w:line="240" w:lineRule="auto"/>
      <w:ind w:left="1134" w:hanging="1134"/>
    </w:pPr>
    <w:rPr>
      <w:rFonts w:ascii="Segoe UI" w:eastAsia="Times New Roman" w:hAnsi="Segoe UI" w:cs="Arial"/>
      <w:smallCaps/>
      <w:color w:val="193E6A" w:themeColor="accent2"/>
      <w:sz w:val="26"/>
      <w:szCs w:val="26"/>
    </w:rPr>
  </w:style>
  <w:style w:type="paragraph" w:customStyle="1" w:styleId="AppH3">
    <w:name w:val="AppH3"/>
    <w:basedOn w:val="Heading3"/>
    <w:next w:val="Body"/>
    <w:rsid w:val="008D41DF"/>
    <w:pPr>
      <w:keepNext/>
      <w:numPr>
        <w:ilvl w:val="2"/>
        <w:numId w:val="13"/>
      </w:numPr>
      <w:spacing w:after="0" w:line="240" w:lineRule="auto"/>
    </w:pPr>
    <w:rPr>
      <w:rFonts w:ascii="Segoe UI" w:eastAsia="Times New Roman" w:hAnsi="Segoe UI" w:cs="Arial"/>
      <w:b/>
      <w:color w:val="193E6A" w:themeColor="accent2"/>
      <w:sz w:val="22"/>
      <w14:props3d w14:extrusionH="57150" w14:contourW="0" w14:prstMaterial="warmMatte">
        <w14:bevelT w14:w="38100" w14:h="38100" w14:prst="circle"/>
      </w14:props3d>
    </w:rPr>
  </w:style>
  <w:style w:type="paragraph" w:customStyle="1" w:styleId="AppH4">
    <w:name w:val="AppH4"/>
    <w:basedOn w:val="Heading4"/>
    <w:next w:val="Body"/>
    <w:rsid w:val="008D41DF"/>
    <w:pPr>
      <w:keepNext w:val="0"/>
      <w:keepLines w:val="0"/>
      <w:numPr>
        <w:ilvl w:val="3"/>
        <w:numId w:val="13"/>
      </w:numPr>
      <w:spacing w:before="360" w:after="240" w:line="240" w:lineRule="auto"/>
    </w:pPr>
    <w:rPr>
      <w:rFonts w:ascii="Segoe UI" w:eastAsia="Times New Roman" w:hAnsi="Segoe UI" w:cs="Times New Roman"/>
      <w:color w:val="4E565F"/>
      <w:sz w:val="19"/>
      <w:szCs w:val="19"/>
      <w14:textFill>
        <w14:solidFill>
          <w14:srgbClr w14:val="4E565F">
            <w14:lumMod w14:val="50000"/>
          </w14:srgbClr>
        </w14:solidFill>
      </w14:textFill>
    </w:rPr>
  </w:style>
  <w:style w:type="paragraph" w:customStyle="1" w:styleId="AppH5">
    <w:name w:val="AppH5"/>
    <w:basedOn w:val="Heading5"/>
    <w:next w:val="Body"/>
    <w:rsid w:val="008D41DF"/>
    <w:pPr>
      <w:spacing w:before="240" w:after="60" w:line="240" w:lineRule="auto"/>
    </w:pPr>
    <w:rPr>
      <w:rFonts w:ascii="Segoe UI" w:eastAsia="Times New Roman" w:hAnsi="Segoe UI" w:cs="Times New Roman"/>
      <w:b w:val="0"/>
      <w:bCs w:val="0"/>
      <w:iCs/>
      <w:color w:val="4E5660"/>
      <w:sz w:val="19"/>
      <w:szCs w:val="20"/>
      <w:lang w:eastAsia="en-GB"/>
    </w:rPr>
  </w:style>
  <w:style w:type="paragraph" w:customStyle="1" w:styleId="Box-it">
    <w:name w:val="Box-it"/>
    <w:basedOn w:val="Body"/>
    <w:next w:val="Body"/>
    <w:qFormat/>
    <w:rsid w:val="008D41DF"/>
    <w:pPr>
      <w:pBdr>
        <w:top w:val="single" w:sz="12" w:space="1" w:color="44546A" w:themeColor="text2"/>
        <w:left w:val="single" w:sz="12" w:space="4" w:color="44546A" w:themeColor="text2"/>
        <w:bottom w:val="single" w:sz="12" w:space="1" w:color="44546A" w:themeColor="text2"/>
        <w:right w:val="single" w:sz="12" w:space="4" w:color="44546A" w:themeColor="text2"/>
      </w:pBdr>
      <w:shd w:val="clear" w:color="auto" w:fill="D8E0E5" w:themeFill="accent3" w:themeFillTint="33"/>
    </w:pPr>
  </w:style>
  <w:style w:type="character" w:customStyle="1" w:styleId="ReportDate">
    <w:name w:val="ReportDate"/>
    <w:basedOn w:val="DefaultParagraphFont"/>
    <w:uiPriority w:val="3"/>
    <w:rsid w:val="008D41DF"/>
    <w:rPr>
      <w:rFonts w:ascii="Arial" w:hAnsi="Arial"/>
      <w:color w:val="969FA7" w:themeColor="accent6"/>
      <w:sz w:val="20"/>
    </w:rPr>
  </w:style>
  <w:style w:type="character" w:styleId="PlaceholderText">
    <w:name w:val="Placeholder Text"/>
    <w:basedOn w:val="DefaultParagraphFont"/>
    <w:uiPriority w:val="99"/>
    <w:semiHidden/>
    <w:rsid w:val="008D41DF"/>
    <w:rPr>
      <w:color w:val="808080"/>
    </w:rPr>
  </w:style>
  <w:style w:type="paragraph" w:customStyle="1" w:styleId="BodyParanumber">
    <w:name w:val="Body Para number"/>
    <w:basedOn w:val="Body"/>
    <w:qFormat/>
    <w:rsid w:val="00EF28A9"/>
    <w:pPr>
      <w:numPr>
        <w:numId w:val="14"/>
      </w:numPr>
      <w:tabs>
        <w:tab w:val="left" w:pos="567"/>
      </w:tabs>
      <w:ind w:left="567" w:hanging="567"/>
    </w:pPr>
  </w:style>
  <w:style w:type="character" w:styleId="UnresolvedMention">
    <w:name w:val="Unresolved Mention"/>
    <w:basedOn w:val="DefaultParagraphFont"/>
    <w:uiPriority w:val="99"/>
    <w:unhideWhenUsed/>
    <w:rsid w:val="008D41DF"/>
    <w:rPr>
      <w:color w:val="605E5C"/>
      <w:shd w:val="clear" w:color="auto" w:fill="E1DFDD"/>
    </w:rPr>
  </w:style>
  <w:style w:type="paragraph" w:styleId="TableofFigures">
    <w:name w:val="table of figures"/>
    <w:basedOn w:val="Normal"/>
    <w:next w:val="Normal"/>
    <w:uiPriority w:val="99"/>
    <w:unhideWhenUsed/>
    <w:rsid w:val="008D41DF"/>
    <w:pPr>
      <w:spacing w:after="0" w:line="240" w:lineRule="auto"/>
    </w:pPr>
    <w:rPr>
      <w:rFonts w:ascii="Segoe UI" w:eastAsia="Times New Roman" w:hAnsi="Segoe UI" w:cs="Times New Roman"/>
      <w:sz w:val="20"/>
      <w:szCs w:val="20"/>
      <w:lang w:eastAsia="en-GB"/>
    </w:rPr>
  </w:style>
  <w:style w:type="paragraph" w:styleId="Bibliography">
    <w:name w:val="Bibliography"/>
    <w:basedOn w:val="Normal"/>
    <w:next w:val="Normal"/>
    <w:uiPriority w:val="37"/>
    <w:unhideWhenUsed/>
    <w:rsid w:val="00FE2AFE"/>
    <w:pPr>
      <w:spacing w:after="0" w:line="240" w:lineRule="auto"/>
    </w:pPr>
    <w:rPr>
      <w:rFonts w:ascii="Segoe UI" w:eastAsia="Times New Roman" w:hAnsi="Segoe UI" w:cs="Times New Roman"/>
      <w:noProof/>
      <w:sz w:val="20"/>
      <w:szCs w:val="20"/>
      <w:lang w:eastAsia="en-GB"/>
    </w:rPr>
  </w:style>
  <w:style w:type="paragraph" w:customStyle="1" w:styleId="TranspowerBullets">
    <w:name w:val="Transpower Bullets"/>
    <w:basedOn w:val="ListBullet"/>
    <w:qFormat/>
    <w:rsid w:val="008D41DF"/>
    <w:pPr>
      <w:numPr>
        <w:numId w:val="15"/>
      </w:numPr>
      <w:spacing w:after="200" w:line="276" w:lineRule="auto"/>
      <w:jc w:val="both"/>
    </w:pPr>
    <w:rPr>
      <w:lang w:val="en-AU"/>
    </w:rPr>
  </w:style>
  <w:style w:type="paragraph" w:customStyle="1" w:styleId="Appendix1">
    <w:name w:val="Appendix 1"/>
    <w:basedOn w:val="Heading1"/>
    <w:next w:val="Normal"/>
    <w:uiPriority w:val="3"/>
    <w:qFormat/>
    <w:rsid w:val="008D41DF"/>
    <w:pPr>
      <w:numPr>
        <w:numId w:val="16"/>
      </w:numPr>
      <w:spacing w:after="200" w:line="276" w:lineRule="auto"/>
    </w:pPr>
    <w:rPr>
      <w:rFonts w:ascii="Arial" w:hAnsi="Arial"/>
      <w:color w:val="44546A" w:themeColor="text2"/>
      <w:sz w:val="32"/>
      <w:szCs w:val="32"/>
      <w:lang w:val="en-GB"/>
    </w:rPr>
  </w:style>
  <w:style w:type="paragraph" w:customStyle="1" w:styleId="Appendix2">
    <w:name w:val="Appendix 2"/>
    <w:basedOn w:val="ListParagraph"/>
    <w:uiPriority w:val="3"/>
    <w:qFormat/>
    <w:rsid w:val="008D41DF"/>
    <w:pPr>
      <w:numPr>
        <w:ilvl w:val="1"/>
        <w:numId w:val="16"/>
      </w:numPr>
      <w:spacing w:after="200" w:line="276" w:lineRule="auto"/>
    </w:pPr>
    <w:rPr>
      <w:b/>
      <w:color w:val="44546A" w:themeColor="text2"/>
      <w:sz w:val="28"/>
      <w:szCs w:val="28"/>
      <w:lang w:val="en-AU"/>
    </w:rPr>
  </w:style>
  <w:style w:type="paragraph" w:customStyle="1" w:styleId="Appendix3">
    <w:name w:val="Appendix 3"/>
    <w:basedOn w:val="ListParagraph"/>
    <w:uiPriority w:val="3"/>
    <w:unhideWhenUsed/>
    <w:rsid w:val="008D41DF"/>
    <w:pPr>
      <w:numPr>
        <w:ilvl w:val="2"/>
        <w:numId w:val="16"/>
      </w:numPr>
      <w:spacing w:after="200" w:line="276" w:lineRule="auto"/>
    </w:pPr>
    <w:rPr>
      <w:b/>
      <w:bCs/>
      <w:iCs/>
      <w:color w:val="44546A" w:themeColor="text2"/>
      <w:lang w:val="en-GB"/>
    </w:rPr>
  </w:style>
  <w:style w:type="paragraph" w:customStyle="1" w:styleId="Appendix4">
    <w:name w:val="Appendix 4"/>
    <w:basedOn w:val="Appendix3"/>
    <w:uiPriority w:val="3"/>
    <w:semiHidden/>
    <w:unhideWhenUsed/>
    <w:rsid w:val="008D41DF"/>
    <w:pPr>
      <w:numPr>
        <w:ilvl w:val="3"/>
      </w:numPr>
    </w:pPr>
    <w:rPr>
      <w:b w:val="0"/>
    </w:rPr>
  </w:style>
  <w:style w:type="table" w:styleId="GridTable4-Accent5">
    <w:name w:val="Grid Table 4 Accent 5"/>
    <w:basedOn w:val="TableNormal"/>
    <w:uiPriority w:val="49"/>
    <w:rsid w:val="008D41DF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8C8B8E" w:themeColor="accent5" w:themeTint="99"/>
        <w:left w:val="single" w:sz="4" w:space="0" w:color="8C8B8E" w:themeColor="accent5" w:themeTint="99"/>
        <w:bottom w:val="single" w:sz="4" w:space="0" w:color="8C8B8E" w:themeColor="accent5" w:themeTint="99"/>
        <w:right w:val="single" w:sz="4" w:space="0" w:color="8C8B8E" w:themeColor="accent5" w:themeTint="99"/>
        <w:insideH w:val="single" w:sz="4" w:space="0" w:color="8C8B8E" w:themeColor="accent5" w:themeTint="99"/>
        <w:insideV w:val="single" w:sz="4" w:space="0" w:color="8C8B8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4042" w:themeColor="accent5"/>
          <w:left w:val="single" w:sz="4" w:space="0" w:color="414042" w:themeColor="accent5"/>
          <w:bottom w:val="single" w:sz="4" w:space="0" w:color="414042" w:themeColor="accent5"/>
          <w:right w:val="single" w:sz="4" w:space="0" w:color="414042" w:themeColor="accent5"/>
          <w:insideH w:val="nil"/>
          <w:insideV w:val="nil"/>
        </w:tcBorders>
        <w:shd w:val="clear" w:color="auto" w:fill="414042" w:themeFill="accent5"/>
      </w:tcPr>
    </w:tblStylePr>
    <w:tblStylePr w:type="lastRow">
      <w:rPr>
        <w:b/>
        <w:bCs/>
      </w:rPr>
      <w:tblPr/>
      <w:tcPr>
        <w:tcBorders>
          <w:top w:val="double" w:sz="4" w:space="0" w:color="41404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5" w:themeFillTint="33"/>
      </w:tcPr>
    </w:tblStylePr>
    <w:tblStylePr w:type="band1Horz">
      <w:tblPr/>
      <w:tcPr>
        <w:shd w:val="clear" w:color="auto" w:fill="D8D8D9" w:themeFill="accent5" w:themeFillTint="33"/>
      </w:tcPr>
    </w:tblStylePr>
  </w:style>
  <w:style w:type="character" w:styleId="Mention">
    <w:name w:val="Mention"/>
    <w:basedOn w:val="DefaultParagraphFont"/>
    <w:uiPriority w:val="99"/>
    <w:unhideWhenUsed/>
    <w:rsid w:val="008D41DF"/>
    <w:rPr>
      <w:color w:val="2B579A"/>
      <w:shd w:val="clear" w:color="auto" w:fill="E1DFDD"/>
    </w:rPr>
  </w:style>
  <w:style w:type="paragraph" w:customStyle="1" w:styleId="Heading3NonIndent">
    <w:name w:val="Heading3NonIndent"/>
    <w:basedOn w:val="Heading3"/>
    <w:link w:val="Heading3NonIndentChar"/>
    <w:rsid w:val="008D41DF"/>
    <w:pPr>
      <w:keepNext/>
      <w:numPr>
        <w:ilvl w:val="2"/>
        <w:numId w:val="17"/>
      </w:numPr>
      <w:spacing w:after="0" w:line="240" w:lineRule="auto"/>
    </w:pPr>
    <w:rPr>
      <w:rFonts w:ascii="Segoe UI" w:eastAsia="Times New Roman" w:hAnsi="Segoe UI" w:cs="Arial"/>
      <w:b/>
      <w:color w:val="193E6A" w:themeColor="accent2"/>
      <w14:props3d w14:extrusionH="57150" w14:contourW="0" w14:prstMaterial="warmMatte">
        <w14:bevelT w14:w="38100" w14:h="38100" w14:prst="circle"/>
      </w14:props3d>
    </w:rPr>
  </w:style>
  <w:style w:type="character" w:customStyle="1" w:styleId="Heading3NonIndentChar">
    <w:name w:val="Heading3NonIndent Char"/>
    <w:basedOn w:val="Heading3Char"/>
    <w:link w:val="Heading3NonIndent"/>
    <w:rsid w:val="008D41DF"/>
    <w:rPr>
      <w:rFonts w:ascii="Segoe UI" w:eastAsia="Times New Roman" w:hAnsi="Segoe UI" w:cs="Arial"/>
      <w:b/>
      <w:color w:val="193E6A" w:themeColor="accent2"/>
      <w:sz w:val="24"/>
      <w:lang w:val="en-US"/>
      <w14:props3d w14:extrusionH="57150" w14:contourW="0" w14:prstMaterial="warmMatte">
        <w14:bevelT w14:w="38100" w14:h="38100" w14:prst="circle"/>
      </w14:props3d>
    </w:rPr>
  </w:style>
  <w:style w:type="character" w:customStyle="1" w:styleId="normaltextrun">
    <w:name w:val="normaltextrun"/>
    <w:basedOn w:val="DefaultParagraphFont"/>
    <w:rsid w:val="008D41DF"/>
  </w:style>
  <w:style w:type="character" w:customStyle="1" w:styleId="eop">
    <w:name w:val="eop"/>
    <w:basedOn w:val="DefaultParagraphFont"/>
    <w:rsid w:val="008D41DF"/>
  </w:style>
  <w:style w:type="paragraph" w:customStyle="1" w:styleId="paragraph">
    <w:name w:val="paragraph"/>
    <w:basedOn w:val="Normal"/>
    <w:rsid w:val="008D41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highlight0">
    <w:name w:val="highlight"/>
    <w:basedOn w:val="DefaultParagraphFont"/>
    <w:rsid w:val="008D41DF"/>
  </w:style>
  <w:style w:type="paragraph" w:styleId="TOC4">
    <w:name w:val="toc 4"/>
    <w:basedOn w:val="Normal"/>
    <w:next w:val="Normal"/>
    <w:autoRedefine/>
    <w:uiPriority w:val="39"/>
    <w:unhideWhenUsed/>
    <w:rsid w:val="0044668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9B59CA"/>
    <w:pPr>
      <w:spacing w:after="100" w:line="259" w:lineRule="auto"/>
      <w:ind w:left="880"/>
    </w:pPr>
    <w:rPr>
      <w:rFonts w:eastAsiaTheme="minorEastAsia"/>
      <w:lang w:eastAsia="en-NZ"/>
    </w:rPr>
  </w:style>
  <w:style w:type="paragraph" w:styleId="TOC6">
    <w:name w:val="toc 6"/>
    <w:basedOn w:val="Normal"/>
    <w:next w:val="Normal"/>
    <w:autoRedefine/>
    <w:uiPriority w:val="39"/>
    <w:unhideWhenUsed/>
    <w:rsid w:val="009B59CA"/>
    <w:pPr>
      <w:spacing w:after="100" w:line="259" w:lineRule="auto"/>
      <w:ind w:left="1100"/>
    </w:pPr>
    <w:rPr>
      <w:rFonts w:eastAsiaTheme="minorEastAsia"/>
      <w:lang w:eastAsia="en-NZ"/>
    </w:rPr>
  </w:style>
  <w:style w:type="paragraph" w:styleId="TOC7">
    <w:name w:val="toc 7"/>
    <w:basedOn w:val="Normal"/>
    <w:next w:val="Normal"/>
    <w:autoRedefine/>
    <w:uiPriority w:val="39"/>
    <w:unhideWhenUsed/>
    <w:rsid w:val="009B59CA"/>
    <w:pPr>
      <w:spacing w:after="100" w:line="259" w:lineRule="auto"/>
      <w:ind w:left="1320"/>
    </w:pPr>
    <w:rPr>
      <w:rFonts w:eastAsiaTheme="minorEastAsia"/>
      <w:lang w:eastAsia="en-NZ"/>
    </w:rPr>
  </w:style>
  <w:style w:type="paragraph" w:styleId="TOC8">
    <w:name w:val="toc 8"/>
    <w:basedOn w:val="Normal"/>
    <w:next w:val="Normal"/>
    <w:autoRedefine/>
    <w:uiPriority w:val="39"/>
    <w:unhideWhenUsed/>
    <w:rsid w:val="009B59CA"/>
    <w:pPr>
      <w:spacing w:after="100" w:line="259" w:lineRule="auto"/>
      <w:ind w:left="1540"/>
    </w:pPr>
    <w:rPr>
      <w:rFonts w:eastAsiaTheme="minorEastAsia"/>
      <w:lang w:eastAsia="en-NZ"/>
    </w:rPr>
  </w:style>
  <w:style w:type="paragraph" w:styleId="TOC9">
    <w:name w:val="toc 9"/>
    <w:basedOn w:val="Normal"/>
    <w:next w:val="Normal"/>
    <w:autoRedefine/>
    <w:uiPriority w:val="39"/>
    <w:unhideWhenUsed/>
    <w:rsid w:val="009B59CA"/>
    <w:pPr>
      <w:spacing w:after="100" w:line="259" w:lineRule="auto"/>
      <w:ind w:left="1760"/>
    </w:pPr>
    <w:rPr>
      <w:rFonts w:eastAsiaTheme="minorEastAsia"/>
      <w:lang w:eastAsia="en-NZ"/>
    </w:rPr>
  </w:style>
  <w:style w:type="numbering" w:customStyle="1" w:styleId="CurrentList1">
    <w:name w:val="Current List1"/>
    <w:uiPriority w:val="99"/>
    <w:rsid w:val="00B067C6"/>
    <w:pPr>
      <w:numPr>
        <w:numId w:val="18"/>
      </w:numPr>
    </w:pPr>
  </w:style>
  <w:style w:type="paragraph" w:customStyle="1" w:styleId="Footnote">
    <w:name w:val="Footnote"/>
    <w:basedOn w:val="FootnoteText"/>
    <w:link w:val="FootnoteChar"/>
    <w:qFormat/>
    <w:rsid w:val="001D7D60"/>
    <w:pPr>
      <w:ind w:left="567" w:hanging="567"/>
    </w:pPr>
    <w:rPr>
      <w:sz w:val="18"/>
      <w:szCs w:val="18"/>
      <w:lang w:val="en-US"/>
    </w:rPr>
  </w:style>
  <w:style w:type="character" w:customStyle="1" w:styleId="FootnoteChar">
    <w:name w:val="Footnote Char"/>
    <w:basedOn w:val="FootnoteTextChar"/>
    <w:link w:val="Footnote"/>
    <w:rsid w:val="001D7D60"/>
    <w:rPr>
      <w:rFonts w:ascii="Segoe UI" w:eastAsia="Times New Roman" w:hAnsi="Segoe UI" w:cs="Times New Roman"/>
      <w:color w:val="4E565F"/>
      <w:sz w:val="18"/>
      <w:szCs w:val="18"/>
      <w:lang w:val="en-US"/>
    </w:rPr>
  </w:style>
  <w:style w:type="character" w:customStyle="1" w:styleId="cf01">
    <w:name w:val="cf01"/>
    <w:basedOn w:val="DefaultParagraphFont"/>
    <w:rsid w:val="00BF3891"/>
    <w:rPr>
      <w:rFonts w:ascii="Segoe UI" w:hAnsi="Segoe UI" w:cs="Segoe UI" w:hint="default"/>
      <w:sz w:val="18"/>
      <w:szCs w:val="18"/>
    </w:rPr>
  </w:style>
  <w:style w:type="table" w:styleId="GridTable5Dark-Accent1">
    <w:name w:val="Grid Table 5 Dark Accent 1"/>
    <w:basedOn w:val="TableNormal"/>
    <w:uiPriority w:val="50"/>
    <w:rsid w:val="0079287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8F0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EE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EE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EE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EEF" w:themeFill="accent1"/>
      </w:tcPr>
    </w:tblStylePr>
    <w:tblStylePr w:type="band1Vert">
      <w:tblPr/>
      <w:tcPr>
        <w:shd w:val="clear" w:color="auto" w:fill="92E1FF" w:themeFill="accent1" w:themeFillTint="66"/>
      </w:tcPr>
    </w:tblStylePr>
    <w:tblStylePr w:type="band1Horz">
      <w:tblPr/>
      <w:tcPr>
        <w:shd w:val="clear" w:color="auto" w:fill="92E1FF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8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6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6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4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1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7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8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56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0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8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4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3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9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1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8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9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5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3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3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3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5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9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1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6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4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6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4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4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3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7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1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3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9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5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33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2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9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7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2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1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1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4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1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5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8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3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9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6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1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4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2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4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4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3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8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1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7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5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8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2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1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2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0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2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1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5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6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6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4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3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7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1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4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3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0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8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56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8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8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9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2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6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4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4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7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4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4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8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6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9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3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6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5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8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3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44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1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2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1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5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9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2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8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5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9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0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5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8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1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8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8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2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9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2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2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5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4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8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7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1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5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7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7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4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6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9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6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0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9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9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8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1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9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9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6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3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1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0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9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2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0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7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6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4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7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3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9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9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5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5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3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9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9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0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3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5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3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3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6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6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0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3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6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0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0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8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9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0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6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5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4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3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2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0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5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9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1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6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8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6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0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9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0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9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0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4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0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7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8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1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1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2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2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7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7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1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4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8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1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1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6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4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4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2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8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7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7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9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1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5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4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3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9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9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8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5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0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6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2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3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2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4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0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3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8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9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0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1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5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5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5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5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5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1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7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6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1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2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7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0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2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5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9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5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1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2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6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9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9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8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0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2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2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7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0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5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9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4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2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6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0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6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0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1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5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6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0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2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8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4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96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1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6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3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8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5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5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6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3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4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6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6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1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7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7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2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8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1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0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8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3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4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0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7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5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6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7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5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2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7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2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3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3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6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7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5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6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5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0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0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4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3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3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0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1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1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15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0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5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5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2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5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9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6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9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4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1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4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7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5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8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8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2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6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9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5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1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2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1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3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4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9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6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9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2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0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0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1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4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6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9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9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7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3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3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0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1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3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6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8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3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8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3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0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0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2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8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6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1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7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1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5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5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8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5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9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1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6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8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0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2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9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6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8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6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6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7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0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7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7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9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1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4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1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7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7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2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2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2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1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7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0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4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6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0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5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4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6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6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5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0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1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7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3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9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2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3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7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5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1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7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1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5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8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2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4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5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2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1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4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8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7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5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7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5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6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96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2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5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1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0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4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0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5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7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7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1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7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4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6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0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3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7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2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0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1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0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2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1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5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6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8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4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8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6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7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8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6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8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2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7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3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2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6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8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2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6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5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6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4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4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2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4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0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7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6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8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3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1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2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9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9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5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1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6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5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5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5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7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9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6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4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9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5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7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3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6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1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6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7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2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24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4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6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6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9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0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8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4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9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9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7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5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5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2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7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3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3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8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4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5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5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3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7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6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9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0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1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2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7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3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7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7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0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2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6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1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1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9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7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5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5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1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6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0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7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4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1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1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5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6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7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4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2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3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8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04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3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6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9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6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5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6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4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2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5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0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2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5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0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7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9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2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0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3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0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1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7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3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2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7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2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9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5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7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8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33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1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2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5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2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0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8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9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8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0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7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5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9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9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77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8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4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6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6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5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5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7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7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1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8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4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6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2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1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5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6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4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8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8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5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4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3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1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0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7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4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6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2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3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3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9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1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2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5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5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5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4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5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1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7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2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7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6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0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7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7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0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9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0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8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1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6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6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5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0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9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9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8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3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2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3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51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7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17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5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8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6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4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6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44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7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8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2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6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9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0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0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9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2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3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9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5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0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1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7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4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9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8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2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0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0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0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9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9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6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4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3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2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5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4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1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0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7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0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3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5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2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6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849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7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64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201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98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8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62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31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7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19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612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54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172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20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90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1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6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0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2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6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3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0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7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5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4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0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4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2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3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1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9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5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6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7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6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5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4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8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0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9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3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3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5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24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8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8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6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2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5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6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8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6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6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9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6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1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2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4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0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6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8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5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8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8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5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6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9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7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3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8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3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1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5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6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7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0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4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3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1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9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7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1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7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4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1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8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1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8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5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8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7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9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3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2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2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3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0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8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1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3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0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1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7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0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3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1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0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8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9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6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1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1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2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8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3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7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5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8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5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3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6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6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2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0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6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5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9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2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5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2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5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7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9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6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5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0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9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9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5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3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4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3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0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9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7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1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9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7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9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8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3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8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7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2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2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3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9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6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9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2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1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5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6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0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4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4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5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1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4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3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4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1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8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5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1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6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6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5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0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7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5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7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8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4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2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0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7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6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8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2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2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9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3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1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2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2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3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6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0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5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0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1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3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8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0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0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3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6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0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9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7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4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6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5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1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2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1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3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6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2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63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9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3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5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0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4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4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7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9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4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0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5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6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9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2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5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66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7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0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4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8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3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4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4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9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1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6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1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8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4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3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7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1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1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4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9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4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3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8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9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8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6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6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8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6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4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4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7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6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5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1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1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6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8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8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7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4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0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4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3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1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8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5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9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1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5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6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7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6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9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8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2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3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0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2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4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3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1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1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65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5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1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0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6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8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4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5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5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4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9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4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9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8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0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3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8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2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2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9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3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P from asset template 2025">
  <a:themeElements>
    <a:clrScheme name="Transpower Default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AEEF"/>
      </a:accent1>
      <a:accent2>
        <a:srgbClr val="193E6A"/>
      </a:accent2>
      <a:accent3>
        <a:srgbClr val="4A636F"/>
      </a:accent3>
      <a:accent4>
        <a:srgbClr val="9ACA3C"/>
      </a:accent4>
      <a:accent5>
        <a:srgbClr val="414042"/>
      </a:accent5>
      <a:accent6>
        <a:srgbClr val="969FA7"/>
      </a:accent6>
      <a:hlink>
        <a:srgbClr val="00879E"/>
      </a:hlink>
      <a:folHlink>
        <a:srgbClr val="9C213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ranspower Documents" ma:contentTypeID="0x01010059C9F7FCA502814A82AE6D925899EB8601001CE10C2C134DFC4FBD46C5B3CEDE4C93" ma:contentTypeVersion="37" ma:contentTypeDescription="Create a new document." ma:contentTypeScope="" ma:versionID="379a49fbc66937a1bbdd48fb3c3525ef">
  <xsd:schema xmlns:xsd="http://www.w3.org/2001/XMLSchema" xmlns:xs="http://www.w3.org/2001/XMLSchema" xmlns:p="http://schemas.microsoft.com/office/2006/metadata/properties" xmlns:ns2="1f95069b-0517-448f-ad8a-5edd2fd38221" xmlns:ns3="ed230fa4-7750-4b7e-bf8e-118afa964ad9" xmlns:ns4="257878d6-6a21-40bd-9659-8f789770a7c7" xmlns:ns5="00f81c9c-2d72-4c89-8156-44e11fd878d4" xmlns:ns6="fd09b04b-c448-408d-b1d4-c0058ac8627f" targetNamespace="http://schemas.microsoft.com/office/2006/metadata/properties" ma:root="true" ma:fieldsID="47418ec513f22a58a24488d63946ef5c" ns2:_="" ns3:_="" ns4:_="" ns5:_="" ns6:_="">
    <xsd:import namespace="1f95069b-0517-448f-ad8a-5edd2fd38221"/>
    <xsd:import namespace="ed230fa4-7750-4b7e-bf8e-118afa964ad9"/>
    <xsd:import namespace="257878d6-6a21-40bd-9659-8f789770a7c7"/>
    <xsd:import namespace="00f81c9c-2d72-4c89-8156-44e11fd878d4"/>
    <xsd:import namespace="fd09b04b-c448-408d-b1d4-c0058ac8627f"/>
    <xsd:element name="properties">
      <xsd:complexType>
        <xsd:sequence>
          <xsd:element name="documentManagement">
            <xsd:complexType>
              <xsd:all>
                <xsd:element ref="ns2:DocumentOwner" minOccurs="0"/>
                <xsd:element ref="ns2:TaxCatchAll" minOccurs="0"/>
                <xsd:element ref="ns2:TaxCatchAllLabel" minOccurs="0"/>
                <xsd:element ref="ns3:i3bd649c5d9a4a9da64629564c9f6005" minOccurs="0"/>
                <xsd:element ref="ns3:cae60dfdaf93443cb08b70dcc01e1fa7" minOccurs="0"/>
                <xsd:element ref="ns3:m426f7762c0c49a0a5c17c599ca60380" minOccurs="0"/>
                <xsd:element ref="ns3:a8df54ddb0f2487fbc88284a7115d9fa" minOccurs="0"/>
                <xsd:element ref="ns2:DocumentDescription0" minOccurs="0"/>
                <xsd:element ref="ns4:hb59bbc5b06d468fbcfe21a63450d7b0" minOccurs="0"/>
                <xsd:element ref="ns4:DocumentStatus"/>
                <xsd:element ref="ns4:Information_x0020_Typ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_dlc_DocId" minOccurs="0"/>
                <xsd:element ref="ns4:_dlc_DocIdUrl" minOccurs="0"/>
                <xsd:element ref="ns5:_dlc_DocIdPersistId" minOccurs="0"/>
                <xsd:element ref="ns6:SharedWithUsers" minOccurs="0"/>
                <xsd:element ref="ns6:SharedWithDetails" minOccurs="0"/>
                <xsd:element ref="ns4:MediaServiceObjectDetectorVersions" minOccurs="0"/>
                <xsd:element ref="ns4:MediaServiceSearchProperties" minOccurs="0"/>
                <xsd:element ref="ns4:lcf76f155ced4ddcb4097134ff3c332f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95069b-0517-448f-ad8a-5edd2fd38221" elementFormDefault="qualified">
    <xsd:import namespace="http://schemas.microsoft.com/office/2006/documentManagement/types"/>
    <xsd:import namespace="http://schemas.microsoft.com/office/infopath/2007/PartnerControls"/>
    <xsd:element name="DocumentOwner" ma:index="3" nillable="true" ma:displayName="Document Owner" ma:default="Michael Stephens" ma:description="Owner of item" ma:internalName="DocumentOwner" ma:readOnly="false">
      <xsd:simpleType>
        <xsd:restriction base="dms:Text">
          <xsd:maxLength value="255"/>
        </xsd:restriction>
      </xsd:simpleType>
    </xsd:element>
    <xsd:element name="TaxCatchAll" ma:index="6" nillable="true" ma:displayName="Taxonomy Catch All Column" ma:hidden="true" ma:list="{24e4ccb6-72cc-4f49-9364-6acc982f2272}" ma:internalName="TaxCatchAll" ma:showField="CatchAllData" ma:web="00f81c9c-2d72-4c89-8156-44e11fd878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7" nillable="true" ma:displayName="Taxonomy Catch All Column1" ma:hidden="true" ma:list="{24e4ccb6-72cc-4f49-9364-6acc982f2272}" ma:internalName="TaxCatchAllLabel" ma:readOnly="true" ma:showField="CatchAllDataLabel" ma:web="00f81c9c-2d72-4c89-8156-44e11fd878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ocumentDescription0" ma:index="20" nillable="true" ma:displayName="Document Description" ma:description="Enter 1 or 2 sentences which will provide the searcher with a succinct overview of the document." ma:internalName="Document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230fa4-7750-4b7e-bf8e-118afa964ad9" elementFormDefault="qualified">
    <xsd:import namespace="http://schemas.microsoft.com/office/2006/documentManagement/types"/>
    <xsd:import namespace="http://schemas.microsoft.com/office/infopath/2007/PartnerControls"/>
    <xsd:element name="i3bd649c5d9a4a9da64629564c9f6005" ma:index="12" nillable="true" ma:taxonomy="true" ma:internalName="i3bd649c5d9a4a9da64629564c9f6005" ma:taxonomyFieldName="BusinessFunctionL1" ma:displayName="Business Function L1" ma:fieldId="{23bd649c-5d9a-4a9d-a646-29564c9f6005}" ma:sspId="2ca6c86c-ba96-478e-a67e-645d2d4c5aff" ma:termSetId="03e9bb23-a4be-4bd2-9079-cdaf9eeec9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ae60dfdaf93443cb08b70dcc01e1fa7" ma:index="14" nillable="true" ma:taxonomy="true" ma:internalName="cae60dfdaf93443cb08b70dcc01e1fa7" ma:taxonomyFieldName="BusinessFunctionL2" ma:displayName="Business Function L2" ma:fieldId="{cae60dfd-af93-443c-b08b-70dcc01e1fa7}" ma:sspId="2ca6c86c-ba96-478e-a67e-645d2d4c5aff" ma:termSetId="03e9bb23-a4be-4bd2-9079-cdaf9eeec9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426f7762c0c49a0a5c17c599ca60380" ma:index="16" nillable="true" ma:taxonomy="true" ma:internalName="m426f7762c0c49a0a5c17c599ca60380" ma:taxonomyFieldName="BusinessFunctionL3" ma:displayName="Business Function L3" ma:fieldId="{6426f776-2c0c-49a0-a5c1-7c599ca60380}" ma:sspId="2ca6c86c-ba96-478e-a67e-645d2d4c5aff" ma:termSetId="03e9bb23-a4be-4bd2-9079-cdaf9eeec9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8df54ddb0f2487fbc88284a7115d9fa" ma:index="18" nillable="true" ma:taxonomy="true" ma:internalName="a8df54ddb0f2487fbc88284a7115d9fa" ma:taxonomyFieldName="SecurityClassification" ma:displayName="Security Classification" ma:fieldId="{a8df54dd-b0f2-487f-bc88-284a7115d9fa}" ma:sspId="2ca6c86c-ba96-478e-a67e-645d2d4c5aff" ma:termSetId="7ab9d2c1-c180-4ab5-8ccc-0de2f5fba557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7878d6-6a21-40bd-9659-8f789770a7c7" elementFormDefault="qualified">
    <xsd:import namespace="http://schemas.microsoft.com/office/2006/documentManagement/types"/>
    <xsd:import namespace="http://schemas.microsoft.com/office/infopath/2007/PartnerControls"/>
    <xsd:element name="hb59bbc5b06d468fbcfe21a63450d7b0" ma:index="21" nillable="true" ma:taxonomy="true" ma:internalName="hb59bbc5b06d468fbcfe21a63450d7b0" ma:taxonomyFieldName="Year" ma:displayName="Year" ma:default="" ma:fieldId="{1b59bbc5-b06d-468f-bcfe-21a63450d7b0}" ma:sspId="2ca6c86c-ba96-478e-a67e-645d2d4c5aff" ma:termSetId="810ddff6-fc22-49a3-9f1d-07531c4afbc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Status" ma:index="23" ma:displayName="Document Status" ma:default="Working" ma:description="Status of the document" ma:format="Dropdown" ma:internalName="DocumentStatus">
      <xsd:simpleType>
        <xsd:restriction base="dms:Choice">
          <xsd:enumeration value="Working"/>
          <xsd:enumeration value="Draft"/>
          <xsd:enumeration value="Final"/>
          <xsd:enumeration value="Approved"/>
          <xsd:enumeration value="Published"/>
          <xsd:enumeration value="Superseded"/>
        </xsd:restriction>
      </xsd:simpleType>
    </xsd:element>
    <xsd:element name="Information_x0020_Type" ma:index="24" nillable="true" ma:displayName="Information Type" ma:format="Dropdown" ma:internalName="Information_x0020_Type">
      <xsd:simpleType>
        <xsd:union memberTypes="dms:Text">
          <xsd:simpleType>
            <xsd:restriction base="dms:Choice">
              <xsd:enumeration value="_ASA Report"/>
              <xsd:enumeration value="Customer Information"/>
              <xsd:enumeration value="Analysis"/>
              <xsd:enumeration value="Supporting Info/Reports"/>
              <xsd:enumeration value="Request for Information"/>
              <xsd:enumeration value="Demand Forecast"/>
              <xsd:enumeration value="Hydro data"/>
            </xsd:restriction>
          </xsd:simpleType>
        </xsd:union>
      </xsd:simpleType>
    </xsd:element>
    <xsd:element name="MediaServiceMetadata" ma:index="2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dlc_DocId" ma:index="2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ObjectDetectorVersions" ma:index="3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37" nillable="true" ma:taxonomy="true" ma:internalName="lcf76f155ced4ddcb4097134ff3c332f" ma:taxonomyFieldName="MediaServiceImageTags" ma:displayName="Image Tags" ma:readOnly="false" ma:fieldId="{5cf76f15-5ced-4ddc-b409-7134ff3c332f}" ma:taxonomyMulti="true" ma:sspId="2ca6c86c-ba96-478e-a67e-645d2d4c5a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3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f81c9c-2d72-4c89-8156-44e11fd878d4" elementFormDefault="qualified">
    <xsd:import namespace="http://schemas.microsoft.com/office/2006/documentManagement/types"/>
    <xsd:import namespace="http://schemas.microsoft.com/office/infopath/2007/PartnerControls"/>
    <xsd:element name="_dlc_DocIdPersistId" ma:index="3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09b04b-c448-408d-b1d4-c0058ac8627f" elementFormDefault="qualified">
    <xsd:import namespace="http://schemas.microsoft.com/office/2006/documentManagement/types"/>
    <xsd:import namespace="http://schemas.microsoft.com/office/infopath/2007/PartnerControls"/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2ca6c86c-ba96-478e-a67e-645d2d4c5aff" ContentTypeId="0x01010059C9F7FCA502814A82AE6D925899EB8601" PreviousValue="false"/>
</file>

<file path=customXml/item5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Tra201</b:Tag>
    <b:SourceType>Report</b:SourceType>
    <b:Guid>{9D7F56C1-FE37-4AD5-89C6-B260472C931F}</b:Guid>
    <b:Author>
      <b:Author>
        <b:Corporate>Transpower New Zealand Limited</b:Corporate>
      </b:Author>
    </b:Author>
    <b:Title>Transmission Planning Report</b:Title>
    <b:Year>2020</b:Year>
    <b:Publisher>Transpower New Zealand Limited</b:Publisher>
    <b:City>Wellington</b:City>
    <b:RefOrder>3</b:RefOrder>
  </b:Source>
  <b:Source>
    <b:Tag>Davi21</b:Tag>
    <b:SourceType>Report</b:SourceType>
    <b:Guid>{B9455D23-BA30-4201-AD40-80C2F5A87374}</b:Guid>
    <b:Author>
      <b:Author>
        <b:NameList>
          <b:Person>
            <b:Last>Stevenson</b:Last>
            <b:First>David</b:First>
            <b:Middle>Reeve and Toby</b:Middle>
          </b:Person>
        </b:NameList>
      </b:Author>
    </b:Author>
    <b:Title>Review of potential security, reliability, and resilience concerns arising from future scenarios for the electricity industry</b:Title>
    <b:Year>2021</b:Year>
    <b:Publisher>Sapere</b:Publisher>
    <b:RefOrder>4</b:RefOrder>
  </b:Source>
  <b:Source>
    <b:Tag>Tra20</b:Tag>
    <b:SourceType>Report</b:SourceType>
    <b:Guid>{58F9E566-1FE2-482B-890A-88C07BEA9BA2}</b:Guid>
    <b:Author>
      <b:Author>
        <b:Corporate>Transpower New Zealand Limited</b:Corporate>
      </b:Author>
    </b:Author>
    <b:Title>Whakamana i Te  Mauri Hiko: empowering our energy future</b:Title>
    <b:Year>2020</b:Year>
    <b:RefOrder>5</b:RefOrder>
  </b:Source>
  <b:Source>
    <b:Tag>Tra17</b:Tag>
    <b:SourceType>Report</b:SourceType>
    <b:Guid>{42811BD9-51E7-40CC-8774-9567D251D36D}</b:Guid>
    <b:Author>
      <b:Author>
        <b:Corporate>Transpower New Zealand Limited</b:Corporate>
      </b:Author>
    </b:Author>
    <b:Title>Battery Storage in New Zealand</b:Title>
    <b:Year>2017</b:Year>
    <b:Publisher>Transpower New Zealand Limited</b:Publisher>
    <b:City>Wellington</b:City>
    <b:URL>https://www.transpower.co.nz/sites/default/files/publications/resources/Battery%20Storage%20in%20New%20Zealand.pdf</b:URL>
    <b:RefOrder>6</b:RefOrder>
  </b:Source>
  <b:Source>
    <b:Tag>Tra191</b:Tag>
    <b:SourceType>Report</b:SourceType>
    <b:Guid>{2C8568FB-C69E-40CD-A191-4EB3C36B6B05}</b:Guid>
    <b:Author>
      <b:Author>
        <b:Corporate>Transpower New Zealand Limited</b:Corporate>
      </b:Author>
    </b:Author>
    <b:Title>Distributed Battery Energy Storage Systems in New Zealand</b:Title>
    <b:Year>2019</b:Year>
    <b:Publisher>Transpower New Zealand Limited</b:Publisher>
    <b:City>Wellington</b:City>
    <b:URL>https://www.transpower.co.nz/sites/default/files/publications/resources/Distributed%20BESS%20in%20NZ%20-%20Power%20System%20Operational%20Implications%20-%20Technical%20Report_2019v1.pdf</b:URL>
    <b:RefOrder>7</b:RefOrder>
  </b:Source>
  <b:Source>
    <b:Tag>Tra171</b:Tag>
    <b:SourceType>Report</b:SourceType>
    <b:Guid>{2121E95C-724F-4D75-BD24-08E6441854A4}</b:Guid>
    <b:Author>
      <b:Author>
        <b:Corporate>Transpower New Zealand Limited</b:Corporate>
      </b:Author>
    </b:Author>
    <b:Title>Solar PV in New Zealand</b:Title>
    <b:Year>2017</b:Year>
    <b:Publisher>Transpower New Zealand Limited</b:Publisher>
    <b:City>Wellington</b:City>
    <b:RefOrder>8</b:RefOrder>
  </b:Source>
  <b:Source>
    <b:Tag>Tra172</b:Tag>
    <b:SourceType>Report</b:SourceType>
    <b:Guid>{F823CA32-ADAD-4C40-B394-197A788D4E28}</b:Guid>
    <b:Author>
      <b:Author>
        <b:Corporate>Transpower New Zealand Limited</b:Corporate>
      </b:Author>
    </b:Author>
    <b:Title>Effect of Solar PV on Frequency Management in New Zealand</b:Title>
    <b:Year>2017</b:Year>
    <b:Publisher>Transpower New Zealand Limited</b:Publisher>
    <b:City>Wellington</b:City>
    <b:RefOrder>9</b:RefOrder>
  </b:Source>
  <b:Source>
    <b:Tag>Tra173</b:Tag>
    <b:SourceType>Report</b:SourceType>
    <b:Guid>{896C64D1-82FB-49A7-8060-74368B90990D}</b:Guid>
    <b:Author>
      <b:Author>
        <b:Corporate>Transpower New Zealand Limited</b:Corporate>
      </b:Author>
    </b:Author>
    <b:Title>Effect of Solar PV on Generation Dispatch in New Zealand</b:Title>
    <b:Year>2017</b:Year>
    <b:Publisher>Transpower New Zealand Limited</b:Publisher>
    <b:City>Wellington</b:City>
    <b:RefOrder>10</b:RefOrder>
  </b:Source>
  <b:Source>
    <b:Tag>Tra174</b:Tag>
    <b:SourceType>Report</b:SourceType>
    <b:Guid>{178CD801-7679-4CF8-B81C-AED4130C1A71}</b:Guid>
    <b:Author>
      <b:Author>
        <b:Corporate>Transpower New Zealand Limited</b:Corporate>
      </b:Author>
    </b:Author>
    <b:Title>Effect of Solar PV on Transient Stability of the New Zealand Power System</b:Title>
    <b:Year>2017</b:Year>
    <b:Publisher>Transpower New Zealand Limited</b:Publisher>
    <b:City>Wellington</b:City>
    <b:RefOrder>11</b:RefOrder>
  </b:Source>
  <b:Source>
    <b:Tag>Tra175</b:Tag>
    <b:SourceType>Report</b:SourceType>
    <b:Guid>{F490E3DD-1155-46A0-9FEE-98E8F02A0F73}</b:Guid>
    <b:Author>
      <b:Author>
        <b:Corporate>Transpower New Zealand Limited</b:Corporate>
      </b:Author>
    </b:Author>
    <b:Title>Effect of Solar PV on Voltage Management in New Zealand</b:Title>
    <b:Year>2017</b:Year>
    <b:Publisher>Transpower New Zealand Limited</b:Publisher>
    <b:City>Wellington</b:City>
    <b:RefOrder>12</b:RefOrder>
  </b:Source>
  <b:Source>
    <b:Tag>Tra07</b:Tag>
    <b:SourceType>Report</b:SourceType>
    <b:Guid>{07E70AEA-3F29-4F67-A8B2-61F23DB7A9A9}</b:Guid>
    <b:Author>
      <b:Author>
        <b:Corporate>Transpower New Zealand Limited</b:Corporate>
      </b:Author>
    </b:Author>
    <b:Title>Effect of unpredictability of wind generation output on pre-dispatch processes: Investigation 1 - Part A</b:Title>
    <b:Year>2007</b:Year>
    <b:Publisher>Transpower New Zealand Limited</b:Publisher>
    <b:City>Wellington</b:City>
    <b:RefOrder>13</b:RefOrder>
  </b:Source>
  <b:Source>
    <b:Tag>Tra071</b:Tag>
    <b:SourceType>Report</b:SourceType>
    <b:Guid>{8F7E1153-CFAC-4C5F-95F6-DB329B095AE4}</b:Guid>
    <b:Author>
      <b:Author>
        <b:NameList>
          <b:Person>
            <b:Last>Limited</b:Last>
            <b:First>Transpower</b:First>
            <b:Middle>New Zealand</b:Middle>
          </b:Person>
        </b:NameList>
      </b:Author>
    </b:Author>
    <b:Title>Effect of unpredictability of wind generation output on scheduling: Investigation 1 - Part B</b:Title>
    <b:Year>2007</b:Year>
    <b:Publisher>Transpower New Zealand Limited</b:Publisher>
    <b:City>Wellington</b:City>
    <b:RefOrder>14</b:RefOrder>
  </b:Source>
  <b:Source>
    <b:Tag>Tra072</b:Tag>
    <b:SourceType>Report</b:SourceType>
    <b:Guid>{6031A9F5-A362-4E9E-93AD-70A141A06C5F}</b:Guid>
    <b:Author>
      <b:Author>
        <b:Corporate>Transpower New Zealand Limited</b:Corporate>
      </b:Author>
    </b:Author>
    <b:Title>Effect of wind generation on dispatch - Investigation 2</b:Title>
    <b:Year>2007</b:Year>
    <b:Publisher>Transpower New Zealand Limited</b:Publisher>
    <b:City>Wellington</b:City>
    <b:RefOrder>15</b:RefOrder>
  </b:Source>
  <b:Source>
    <b:Tag>Tra073</b:Tag>
    <b:SourceType>Report</b:SourceType>
    <b:Guid>{27D701B0-BD7F-4EA6-9A0A-616A4B831927}</b:Guid>
    <b:Author>
      <b:Author>
        <b:Corporate>Transpower New Zealand Limited</b:Corporate>
      </b:Author>
    </b:Author>
    <b:Title>Effect of wind generation variability on asset loading - Investigation 3</b:Title>
    <b:Year>2007</b:Year>
    <b:Publisher>Transpower New Zealand Limited</b:Publisher>
    <b:City>Wellington</b:City>
    <b:RefOrder>16</b:RefOrder>
  </b:Source>
  <b:Source>
    <b:Tag>Tra074</b:Tag>
    <b:SourceType>Report</b:SourceType>
    <b:Guid>{5A4DC83A-DAF8-4BDE-9E65-186850BE1DB5}</b:Guid>
    <b:Author>
      <b:Author>
        <b:Corporate>Transpower New Zealand Limited</b:Corporate>
      </b:Author>
    </b:Author>
    <b:Title>Effect of wind generation on ability to manage system voltages within voltage quality targets - Investigation 4</b:Title>
    <b:Year>2007</b:Year>
    <b:Publisher>Transpower New Zealand Limited</b:Publisher>
    <b:City>Wellington</b:City>
    <b:RefOrder>17</b:RefOrder>
  </b:Source>
  <b:Source>
    <b:Tag>Tra075</b:Tag>
    <b:SourceType>Report</b:SourceType>
    <b:Guid>{260149A6-DCA1-493B-BCC0-90DF7F71B1FE}</b:Guid>
    <b:Author>
      <b:Author>
        <b:Corporate>Transpower New Zealand Limited</b:Corporate>
      </b:Author>
    </b:Author>
    <b:Title>Effect of wind generation on management of frequency excursions - Investigation 5</b:Title>
    <b:Year>2007</b:Year>
    <b:Publisher>Transpower New Zealand Limited</b:Publisher>
    <b:City>Wellington</b:City>
    <b:RefOrder>18</b:RefOrder>
  </b:Source>
  <b:Source>
    <b:Tag>Tra076</b:Tag>
    <b:SourceType>Report</b:SourceType>
    <b:Guid>{0C878D4C-5C2E-4840-B1E6-7B31B853F239}</b:Guid>
    <b:Author>
      <b:Author>
        <b:Corporate>Transpower New Zealand Limited</b:Corporate>
      </b:Author>
    </b:Author>
    <b:Title>Effect of wind generation on small disturbance voltage stability - Investigation 6</b:Title>
    <b:Year>2007</b:Year>
    <b:Publisher>Transpower New Zealand Limited</b:Publisher>
    <b:City>Wellington</b:City>
    <b:RefOrder>19</b:RefOrder>
  </b:Source>
  <b:Source>
    <b:Tag>Tra081</b:Tag>
    <b:SourceType>Report</b:SourceType>
    <b:Guid>{D26B54F0-2C5A-43D9-81B3-44E9AE838961}</b:Guid>
    <b:Author>
      <b:Author>
        <b:Corporate>Transpower New Zealand Limited</b:Corporate>
      </b:Author>
    </b:Author>
    <b:Title>Effect of Wind Generation on Transient Stability - Investigation 7</b:Title>
    <b:Year>2008</b:Year>
    <b:Publisher>Transpower New Zealand Limited</b:Publisher>
    <b:City>Wellington</b:City>
    <b:RefOrder>20</b:RefOrder>
  </b:Source>
  <b:Source>
    <b:Tag>Tra08</b:Tag>
    <b:SourceType>Report</b:SourceType>
    <b:Guid>{3FCE7389-26AB-4ACE-A444-B83C220077DD}</b:Guid>
    <b:Title>Effect of Wind Generation on Small Signal Stability</b:Title>
    <b:Year>2008</b:Year>
    <b:Publisher>Transpower New Zealand Limited</b:Publisher>
    <b:City>Wellington</b:City>
    <b:Author>
      <b:Author>
        <b:Corporate>Transpower New Zealand Limited</b:Corporate>
      </b:Author>
    </b:Author>
    <b:URL>https://www.ea.govt.nz/assets/dms-assets/1/1887Investigation-8.pdf</b:URL>
    <b:RefOrder>21</b:RefOrder>
  </b:Source>
  <b:Source>
    <b:Tag>Tra082</b:Tag>
    <b:SourceType>Report</b:SourceType>
    <b:Guid>{F2164EDB-BF0C-4DF7-B672-112B15A2C64E}</b:Guid>
    <b:Author>
      <b:Author>
        <b:Corporate>Transpower New Zealand Limited</b:Corporate>
      </b:Author>
    </b:Author>
    <b:Title>Effect of wind generation on reactive power contribution and dynamic voltage responses - Investigation 9</b:Title>
    <b:Year>2008</b:Year>
    <b:Publisher>Transpower New Zealand Limited</b:Publisher>
    <b:City>Wellington</b:City>
    <b:RefOrder>22</b:RefOrder>
  </b:Source>
  <b:Source>
    <b:Tag>Tra211</b:Tag>
    <b:SourceType>Report</b:SourceType>
    <b:Guid>{C1049668-F5AB-4255-9E5C-7E45FD3A94FF}</b:Guid>
    <b:Author>
      <b:Author>
        <b:Corporate>Transpower New Zealand Limited</b:Corporate>
      </b:Author>
    </b:Author>
    <b:Title>Net Zero Grid Pathways</b:Title>
    <b:Year>2021</b:Year>
    <b:Publisher>Transpower New Zealand Limited</b:Publisher>
    <b:City>Wellington</b:City>
    <b:RefOrder>23</b:RefOrder>
  </b:Source>
  <b:Source>
    <b:Tag>Tra193</b:Tag>
    <b:SourceType>Report</b:SourceType>
    <b:Guid>{3729A0FD-8143-49A1-94F0-2A3EF73A0A1C}</b:Guid>
    <b:Author>
      <b:Author>
        <b:Corporate>Transpower New Zealand Limited</b:Corporate>
      </b:Author>
    </b:Author>
    <b:Title>The sun rises on a solar energy future</b:Title>
    <b:Year>2019</b:Year>
    <b:Publisher>Transpower New Zealand Limited</b:Publisher>
    <b:City>Wellington</b:City>
    <b:URL>https://www.transpower.co.nz/sites/default/files/plain-page/attachments/Te%20Mauri%20Hiko%20%E2%80%93%20the%20sun%20rises%20-%20published.pdf</b:URL>
    <b:RefOrder>24</b:RefOrder>
  </b:Source>
  <b:Source>
    <b:Tag>Tra18</b:Tag>
    <b:SourceType>DocumentFromInternetSite</b:SourceType>
    <b:Guid>{08400D69-7B35-4CEB-A014-B2256E74921B}</b:Guid>
    <b:Title>Te Mauri Hiko - Energy Futures</b:Title>
    <b:Year>2018</b:Year>
    <b:URL>https://www.transpower.co.nz/sites/default/files/publications/resources/TP%20Energy%20Futures%20-%20Te%20Mauri%20Hiko%2011%20June%2718.pdf</b:URL>
    <b:Author>
      <b:Author>
        <b:Corporate>Transpower New Zealand Limited</b:Corporate>
      </b:Author>
    </b:Author>
    <b:RefOrder>25</b:RefOrder>
  </b:Source>
  <b:Source>
    <b:Tag>Tra192</b:Tag>
    <b:SourceType>Report</b:SourceType>
    <b:Guid>{5F797E93-FEDF-4302-94FD-C2279A12B430}</b:Guid>
    <b:Author>
      <b:Author>
        <b:Corporate>Transpower New Zealand Limited</b:Corporate>
      </b:Author>
    </b:Author>
    <b:Title>Taking the climate heat out of process heat</b:Title>
    <b:Year>2019</b:Year>
    <b:Publisher>Transpower New Zealand Limited</b:Publisher>
    <b:City>Wellington</b:City>
    <b:URL>https://www.transpower.co.nz/sites/default/files/publications/resources/TP%20Process%20Heat%20Report%20FINAL%20-%2016July%2719.pdf</b:URL>
    <b:RefOrder>26</b:RefOrder>
  </b:Source>
  <b:Source>
    <b:Tag>Tra22</b:Tag>
    <b:SourceType>Report</b:SourceType>
    <b:Guid>{A60B89F4-44E1-4D9D-A478-71BF3316812D}</b:Guid>
    <b:Author>
      <b:Author>
        <b:Corporate>Transpower New Zealand Limited</b:Corporate>
      </b:Author>
    </b:Author>
    <b:Title>Transmission Tomorrow – Our Strategy</b:Title>
    <b:Year>2018</b:Year>
    <b:Publisher>Transpower New Zealand Limited</b:Publisher>
    <b:City>Wellington</b:City>
    <b:RefOrder>27</b:RefOrder>
  </b:Source>
  <b:Source>
    <b:Tag>Tra214</b:Tag>
    <b:SourceType>Report</b:SourceType>
    <b:Guid>{2E32030B-EED6-48E9-9221-D45BFA1D9BD7}</b:Guid>
    <b:Author>
      <b:Author>
        <b:Corporate>Transpower New Zealand Limited</b:Corporate>
      </b:Author>
    </b:Author>
    <b:Title>A Roadmap  for Electrification</b:Title>
    <b:Year>2021</b:Year>
    <b:Publisher>Transpower New Zealand Limited</b:Publisher>
    <b:City>Wellington</b:City>
    <b:RefOrder>28</b:RefOrder>
  </b:Source>
  <b:Source>
    <b:Tag>Tra213</b:Tag>
    <b:SourceType>Report</b:SourceType>
    <b:Guid>{58374DB9-9942-470F-A183-31FCBDC4CC4C}</b:Guid>
    <b:Author>
      <b:Author>
        <b:Corporate>Transpower New Zealand Limited</b:Corporate>
      </b:Author>
    </b:Author>
    <b:Title>TAS96 Performance Requirements for Inverter Connected Resources</b:Title>
    <b:Year>2021</b:Year>
    <b:Publisher>Transpower New Zealand Limited</b:Publisher>
    <b:City>Wellington</b:City>
    <b:RefOrder>30</b:RefOrder>
  </b:Source>
  <b:Source>
    <b:Tag>Dav21</b:Tag>
    <b:SourceType>Report</b:SourceType>
    <b:Guid>{1282739D-0F86-4E81-90F9-54361C669AEA}</b:Guid>
    <b:Author>
      <b:Author>
        <b:NameList>
          <b:Person>
            <b:Last>Stevenson</b:Last>
            <b:First>David</b:First>
            <b:Middle>Reeve and Toby</b:Middle>
          </b:Person>
        </b:NameList>
      </b:Author>
    </b:Author>
    <b:Title>Review of potential security, reliability, and resilience concerns arising from future scenarios for the electricity industry</b:Title>
    <b:Year>2021</b:Year>
    <b:Publisher>Sapere</b:Publisher>
    <b:City>Wellington</b:City>
    <b:RefOrder>31</b:RefOrder>
  </b:Source>
  <b:Source>
    <b:Tag>Tra19</b:Tag>
    <b:SourceType>Report</b:SourceType>
    <b:Guid>{9018BDA9-48D0-4FE9-90F6-865CBD1AD580}</b:Guid>
    <b:Author>
      <b:Author>
        <b:Corporate>Transpower New Zealand Limited</b:Corporate>
      </b:Author>
    </b:Author>
    <b:Title>International Power System Event Review: Lessons for New Zealand - Queensland and South Australia system separation on 25 August 2018</b:Title>
    <b:Year>2019</b:Year>
    <b:Publisher>Transpower New Zealand Limited</b:Publisher>
    <b:City>Wellington</b:City>
    <b:RefOrder>32</b:RefOrder>
  </b:Source>
  <b:Source>
    <b:Tag>Tra21</b:Tag>
    <b:SourceType>Report</b:SourceType>
    <b:Guid>{F5F6AE92-A240-4B7B-9CCE-BB5A9B07C542}</b:Guid>
    <b:Author>
      <b:Author>
        <b:Corporate>Transpower New Zealand Limited</b:Corporate>
      </b:Author>
    </b:Author>
    <b:Title>International Power System Event Review: Lessons  for  New  Zealand – National  Grid  Low  Frequency  Demand Disconnection Event in the United Kingdom, 9 August 2019</b:Title>
    <b:Year>2020</b:Year>
    <b:Publisher>Transpower New Zealand Limited</b:Publisher>
    <b:City>Wellington</b:City>
    <b:RefOrder>33</b:RefOrder>
  </b:Source>
  <b:Source>
    <b:Tag>Uni20</b:Tag>
    <b:SourceType>InternetSite</b:SourceType>
    <b:Guid>{ABC65345-8103-40DE-9CFD-802771B82F08}</b:Guid>
    <b:Author>
      <b:Author>
        <b:Corporate>United Nations Statistics Division</b:Corporate>
      </b:Author>
    </b:Author>
    <b:Title>Popular statistical tables, country (area) and regional profiles</b:Title>
    <b:Year>2020</b:Year>
    <b:YearAccessed>2021</b:YearAccessed>
    <b:MonthAccessed>September</b:MonthAccessed>
    <b:DayAccessed>21</b:DayAccessed>
    <b:URL>http://data.un.org/default.aspx</b:URL>
    <b:RefOrder>35</b:RefOrder>
  </b:Source>
  <b:Source>
    <b:Tag>Off20</b:Tag>
    <b:SourceType>InternetSite</b:SourceType>
    <b:Guid>{DA2907FA-16F0-460D-AD2F-0A22334060A9}</b:Guid>
    <b:Author>
      <b:Author>
        <b:Corporate>Office for National Statistics</b:Corporate>
      </b:Author>
    </b:Author>
    <b:Title>Dataset: Estimates of the population for the UK, England and Wales, Scotland and Northern Ireland</b:Title>
    <b:Year>2020</b:Year>
    <b:YearAccessed>2021</b:YearAccessed>
    <b:MonthAccessed>September</b:MonthAccessed>
    <b:DayAccessed>27</b:DayAccessed>
    <b:URL>https://www.ons.gov.uk/peoplepopulationandcommunity/populationandmigration/populationestimates/datasets/populationestimatesforukenglandandwalesscotlandandnorthernireland</b:URL>
    <b:RefOrder>37</b:RefOrder>
  </b:Source>
  <b:Source>
    <b:Tag>Eur19</b:Tag>
    <b:SourceType>InternetSite</b:SourceType>
    <b:Guid>{601B2A9F-24CE-47EB-A2F1-47568E76C6F5}</b:Guid>
    <b:Author>
      <b:Author>
        <b:Corporate>European Commission</b:Corporate>
      </b:Author>
    </b:Author>
    <b:Title>Eurostat</b:Title>
    <b:Year>2019</b:Year>
    <b:YearAccessed>2021</b:YearAccessed>
    <b:MonthAccessed>September</b:MonthAccessed>
    <b:DayAccessed>21</b:DayAccessed>
    <b:URL>https://ec.europa.eu/eurostat/data/database</b:URL>
    <b:RefOrder>38</b:RefOrder>
  </b:Source>
  <b:Source>
    <b:Tag>Uni19</b:Tag>
    <b:SourceType>InternetSite</b:SourceType>
    <b:Guid>{19237FA3-DCFC-4938-B04C-07E5E86D06B0}</b:Guid>
    <b:Title>United States Census Bureau</b:Title>
    <b:Year>2019</b:Year>
    <b:Author>
      <b:Author>
        <b:Corporate>United States Census Bureau</b:Corporate>
      </b:Author>
    </b:Author>
    <b:YearAccessed>2021</b:YearAccessed>
    <b:MonthAccessed>September</b:MonthAccessed>
    <b:DayAccessed>21</b:DayAccessed>
    <b:URL>https://www.census.gov</b:URL>
    <b:RefOrder>39</b:RefOrder>
  </b:Source>
  <b:Source>
    <b:Tag>Uni18</b:Tag>
    <b:SourceType>InternetSite</b:SourceType>
    <b:Guid>{A2FAD23A-4030-4C63-834C-C6F39FF26BBB}</b:Guid>
    <b:Author>
      <b:Author>
        <b:Corporate>United Nations Statistics Division</b:Corporate>
      </b:Author>
    </b:Author>
    <b:Title>Energy Statistics Database</b:Title>
    <b:Year>2018</b:Year>
    <b:YearAccessed>2021</b:YearAccessed>
    <b:MonthAccessed>September</b:MonthAccessed>
    <b:DayAccessed>21</b:DayAccessed>
    <b:URL>http://data.un.org/Data.aspx?d=EDATA&amp;f=cmID%3aEC</b:URL>
    <b:RefOrder>36</b:RefOrder>
  </b:Source>
  <b:Source>
    <b:Tag>USE19</b:Tag>
    <b:SourceType>InternetSite</b:SourceType>
    <b:Guid>{437826C8-55C1-40F0-B8D4-F3C1355E9C37}</b:Guid>
    <b:Author>
      <b:Author>
        <b:Corporate>US Energy Information Administration</b:Corporate>
      </b:Author>
    </b:Author>
    <b:Title>State Electricity Profiles</b:Title>
    <b:Year>2019</b:Year>
    <b:YearAccessed>2021</b:YearAccessed>
    <b:MonthAccessed>September</b:MonthAccessed>
    <b:DayAccessed>21</b:DayAccessed>
    <b:URL>https://www.eia.gov/electricity/state/hawaii/</b:URL>
    <b:RefOrder>40</b:RefOrder>
  </b:Source>
  <b:Source>
    <b:Tag>Aus21</b:Tag>
    <b:SourceType>Report</b:SourceType>
    <b:Guid>{349B6E27-1F58-44B3-B04F-B1053D38B189}</b:Guid>
    <b:Author>
      <b:Author>
        <b:Corporate>Australian Energy Market Commission</b:Corporate>
      </b:Author>
    </b:Author>
    <b:Title>Capacity Commitment Mechanism and Synchronous Services Markets</b:Title>
    <b:Year>2021</b:Year>
    <b:Publisher>Australian Energy Market Commission</b:Publisher>
    <b:City>Sydney</b:City>
    <b:RefOrder>41</b:RefOrder>
  </b:Source>
  <b:Source>
    <b:Tag>AEM19</b:Tag>
    <b:SourceType>Report</b:SourceType>
    <b:Guid>{13630632-1BA1-4F22-8D1D-132E1C646165}</b:Guid>
    <b:Author>
      <b:Author>
        <b:Corporate>AEMO</b:Corporate>
      </b:Author>
    </b:Author>
    <b:Title>Maintaining Power System Security wiht High Penetrations of Wind and Solar Generation</b:Title>
    <b:Year>2019</b:Year>
    <b:Publisher>Australian Energy Market Operator Limited</b:Publisher>
    <b:RefOrder>44</b:RefOrder>
  </b:Source>
  <b:Source>
    <b:Tag>AEM20</b:Tag>
    <b:SourceType>Report</b:SourceType>
    <b:Guid>{FBDE17E8-B143-49AB-9229-8B089EECA794}</b:Guid>
    <b:Author>
      <b:Author>
        <b:Corporate>AEMC</b:Corporate>
      </b:Author>
    </b:Author>
    <b:Title>Final report: Regulatory Sandboxes - Advice to COAG Energy Council on Rule Drafting</b:Title>
    <b:Year>2020</b:Year>
    <b:Publisher>Australian Energy Market Commission</b:Publisher>
    <b:City>Sydney</b:City>
    <b:RefOrder>45</b:RefOrder>
  </b:Source>
  <b:Source>
    <b:Tag>AEM191</b:Tag>
    <b:SourceType>Report</b:SourceType>
    <b:Guid>{671CC221-AD07-43F2-A9CF-1176815BAC62}</b:Guid>
    <b:Author>
      <b:Author>
        <b:NameList>
          <b:Person>
            <b:Last>AEMC</b:Last>
          </b:Person>
        </b:NameList>
      </b:Author>
    </b:Author>
    <b:Title>Final report: Regulatory Sandbox Arrangements to Support Proof-of-Concept Trials</b:Title>
    <b:Year>2019</b:Year>
    <b:Publisher>Australian Energy Market Commission</b:Publisher>
    <b:City>Sydney</b:City>
    <b:RefOrder>46</b:RefOrder>
  </b:Source>
  <b:Source>
    <b:Tag>Ene21</b:Tag>
    <b:SourceType>Report</b:SourceType>
    <b:Guid>{C45BF47C-B705-4E6A-AA51-16D7500C30CC}</b:Guid>
    <b:Title>Post 2025 Electricity Market Design: Options Paper for Consultation</b:Title>
    <b:Year>2021</b:Year>
    <b:Publisher>Energy Security Board</b:Publisher>
    <b:Author>
      <b:Author>
        <b:Corporate>Energy Security Board</b:Corporate>
      </b:Author>
    </b:Author>
    <b:RefOrder>43</b:RefOrder>
  </b:Source>
  <b:Source>
    <b:Tag>Aus211</b:Tag>
    <b:SourceType>InternetSite</b:SourceType>
    <b:Guid>{2F9EB272-BF78-4072-B4D6-FAF254838459}</b:Guid>
    <b:Title>AESCSF framework and resources</b:Title>
    <b:Year>2021</b:Year>
    <b:Author>
      <b:Author>
        <b:Corporate>Australian Energy Market Operator</b:Corporate>
      </b:Author>
    </b:Author>
    <b:YearAccessed>2021</b:YearAccessed>
    <b:MonthAccessed>September</b:MonthAccessed>
    <b:DayAccessed>27</b:DayAccessed>
    <b:URL>https://aemo.com.au/en/initiatives/major-programs/cyber-security/aescsf-framework-and-resources</b:URL>
    <b:RefOrder>47</b:RefOrder>
  </b:Source>
  <b:Source>
    <b:Tag>Nat21</b:Tag>
    <b:SourceType>Report</b:SourceType>
    <b:Guid>{9BE00E9F-EA89-4DCE-9709-5DD29BBF54BB}</b:Guid>
    <b:Author>
      <b:Author>
        <b:Corporate>National Grid ESO</b:Corporate>
      </b:Author>
    </b:Author>
    <b:Title>Bridging the Gap to Net Zero</b:Title>
    <b:Year>2021</b:Year>
    <b:Publisher>National Grid ESO</b:Publisher>
    <b:RefOrder>48</b:RefOrder>
  </b:Source>
  <b:Source>
    <b:Tag>Nat201</b:Tag>
    <b:SourceType>Report</b:SourceType>
    <b:Guid>{CD03B086-3680-4124-968E-11B69E827F68}</b:Guid>
    <b:Author>
      <b:Author>
        <b:Corporate>National Grid ESO</b:Corporate>
      </b:Author>
    </b:Author>
    <b:Title>Operability Strategy Report 2021</b:Title>
    <b:Year>2020</b:Year>
    <b:Publisher>National Grid ESO</b:Publisher>
    <b:RefOrder>49</b:RefOrder>
  </b:Source>
  <b:Source>
    <b:Tag>Nat202</b:Tag>
    <b:SourceType>Report</b:SourceType>
    <b:Guid>{10F8C29B-2793-482A-9C7A-E8E96EC768AC}</b:Guid>
    <b:Author>
      <b:Author>
        <b:Corporate>National Grid ESO</b:Corporate>
      </b:Author>
    </b:Author>
    <b:Title>Wider Strategy for Flexibility from Intermittent Generation</b:Title>
    <b:Year>2020</b:Year>
    <b:Publisher>National Grid ESO</b:Publisher>
    <b:RefOrder>50</b:RefOrder>
  </b:Source>
  <b:Source>
    <b:Tag>Ofg18</b:Tag>
    <b:SourceType>Report</b:SourceType>
    <b:Guid>{AADC7617-1286-44FC-928D-CA68199BB972}</b:Guid>
    <b:Author>
      <b:Author>
        <b:Corporate>Ofgem</b:Corporate>
      </b:Author>
    </b:Author>
    <b:Title>What is a regulatory sandbox?</b:Title>
    <b:Year>2018</b:Year>
    <b:Publisher>Ofgem</b:Publisher>
    <b:City>London</b:City>
    <b:RefOrder>51</b:RefOrder>
  </b:Source>
  <b:Source>
    <b:Tag>Ofg181</b:Tag>
    <b:SourceType>Report</b:SourceType>
    <b:Guid>{9EBDB0A5-2FF1-491B-AF97-3582283773C2}</b:Guid>
    <b:Author>
      <b:Author>
        <b:Corporate>Ofgem</b:Corporate>
      </b:Author>
    </b:Author>
    <b:Title>Enabling trials through the regulatory sandbox</b:Title>
    <b:Year>2018</b:Year>
    <b:Publisher>Ofgem</b:Publisher>
    <b:City>London</b:City>
    <b:RefOrder>52</b:RefOrder>
  </b:Source>
  <b:Source>
    <b:Tag>Ofg182</b:Tag>
    <b:SourceType>Report</b:SourceType>
    <b:Guid>{18E23B50-0D17-46D1-B3F8-CE66CB287E0D}</b:Guid>
    <b:Author>
      <b:Author>
        <b:Corporate>Ofgem</b:Corporate>
      </b:Author>
    </b:Author>
    <b:Title>Insights from running the regulatory sandbox</b:Title>
    <b:Year>2018</b:Year>
    <b:Publisher>Ofgem</b:Publisher>
    <b:City>London</b:City>
    <b:RefOrder>53</b:RefOrder>
  </b:Source>
  <b:Source>
    <b:Tag>Ofg</b:Tag>
    <b:SourceType>Report</b:SourceType>
    <b:Guid>{888F0FDE-12C1-43CC-9C04-3BFE8A90BF10}</b:Guid>
    <b:Author>
      <b:Author>
        <b:Corporate>Ofgem</b:Corporate>
      </b:Author>
    </b:Author>
    <b:Title>Innovation Sandbox Service - Overview</b:Title>
    <b:Publisher>Ofgem</b:Publisher>
    <b:City>London</b:City>
    <b:RefOrder>54</b:RefOrder>
  </b:Source>
  <b:Source>
    <b:Tag>Nat20</b:Tag>
    <b:SourceType>Report</b:SourceType>
    <b:Guid>{A5D6CF16-7EC8-4C72-97F1-4F235C84D774}</b:Guid>
    <b:Title>Building the Net Zero Energy Workforce</b:Title>
    <b:Year>2020</b:Year>
    <b:City>Warwick</b:City>
    <b:Publisher>National Grid</b:Publisher>
    <b:Author>
      <b:Author>
        <b:Corporate>National Grid</b:Corporate>
      </b:Author>
    </b:Author>
    <b:RefOrder>56</b:RefOrder>
  </b:Source>
  <b:Source>
    <b:Tag>Nat19</b:Tag>
    <b:SourceType>Report</b:SourceType>
    <b:Guid>{685928FE-20A2-439E-8CDE-C0C42D1F9236}</b:Guid>
    <b:Title>Delivering your future electricity transmission system: National Grid Electricity Transmission’s business plan 2021–26</b:Title>
    <b:Year>2019</b:Year>
    <b:URL>https://www.nationalgrid.com/uk/electricity-transmission/about-us/planning-together/our-riio2-business-plan-2021-2026</b:URL>
    <b:Author>
      <b:Author>
        <b:Corporate>National Grid</b:Corporate>
      </b:Author>
    </b:Author>
    <b:Publisher>National Grid</b:Publisher>
    <b:City>London</b:City>
    <b:RefOrder>55</b:RefOrder>
  </b:Source>
  <b:Source>
    <b:Tag>Com13</b:Tag>
    <b:SourceType>Report</b:SourceType>
    <b:Guid>{F8D5686B-5D16-4E4F-99B9-34AFD2BB2D6D}</b:Guid>
    <b:Author>
      <b:Author>
        <b:Corporate>Commission for Energy Regulation, Utility Regulator</b:Corporate>
      </b:Author>
    </b:Author>
    <b:Title>Single Electricity Market DS3 System Services Decision Paper</b:Title>
    <b:Year>2013</b:Year>
    <b:Publisher>Commission for Energy Regulation, Utility Regulator</b:Publisher>
    <b:RefOrder>57</b:RefOrder>
  </b:Source>
  <b:Source>
    <b:Tag>SON21</b:Tag>
    <b:SourceType>Report</b:SourceType>
    <b:Guid>{4AE0CEEE-AF13-486E-906C-D13408CD2843}</b:Guid>
    <b:Title>Shaping our electricity future: Technical report</b:Title>
    <b:Year>2021</b:Year>
    <b:Author>
      <b:Author>
        <b:Corporate>SONI, EirGrid</b:Corporate>
      </b:Author>
    </b:Author>
    <b:Publisher>SONI Ltd., EirGrid Plc.</b:Publisher>
    <b:City>Belfast, Dublin</b:City>
    <b:RefOrder>58</b:RefOrder>
  </b:Source>
  <b:Source>
    <b:Tag>Jos19</b:Tag>
    <b:SourceType>Misc</b:SourceType>
    <b:Guid>{F938A9B4-7F82-40D8-983B-5A34580E4199}</b:Guid>
    <b:Title>Supplement to and update of application of Hawaiian Electric Company Inc., Hawai'i Electric Light Company Inc. and Maui Electric Company Limited Verification Exhihibits "A" to "L" and Certificate of Service</b:Title>
    <b:Year>2019</b:Year>
    <b:Publisher>Public Utilities Commission of the State of Hawai'i</b:Publisher>
    <b:City>Honolulu</b:City>
    <b:Author>
      <b:Author>
        <b:NameList>
          <b:Person>
            <b:Last>Viola</b:Last>
            <b:First>Joseph</b:First>
            <b:Middle>P.</b:Middle>
          </b:Person>
        </b:NameList>
      </b:Author>
    </b:Author>
    <b:RefOrder>63</b:RefOrder>
  </b:Source>
  <b:Source>
    <b:Tag>Haw20</b:Tag>
    <b:SourceType>DocumentFromInternetSite</b:SourceType>
    <b:Guid>{618B05F5-C3A6-420D-A1F8-A140A2224D51}</b:Guid>
    <b:Title>Energy Policy &amp; Analysis: Curtailment and Grid Services with High Penetration Solar + Storage</b:Title>
    <b:Year>2020</b:Year>
    <b:Month>November</b:Month>
    <b:YearAccessed>2021</b:YearAccessed>
    <b:MonthAccessed>September</b:MonthAccessed>
    <b:DayAccessed>29</b:DayAccessed>
    <b:URL>https://www.hnei.hawaii.edu/wp-content/uploads/Curtailment-and-Grid-Services.pdf</b:URL>
    <b:Author>
      <b:Author>
        <b:Corporate>Hawai'i Natural Energy Institute</b:Corporate>
      </b:Author>
    </b:Author>
    <b:RefOrder>62</b:RefOrder>
  </b:Source>
  <b:Source>
    <b:Tag>Haw21</b:Tag>
    <b:SourceType>InternetSite</b:SourceType>
    <b:Guid>{FE4221DC-4B2A-4D2B-9714-8D04822F2D5C}</b:Guid>
    <b:Title>Career and Technical Education Program</b:Title>
    <b:Year>2021</b:Year>
    <b:YearAccessed>2021</b:YearAccessed>
    <b:MonthAccessed>September</b:MonthAccessed>
    <b:DayAccessed>21</b:DayAccessed>
    <b:URL>https://www.hawaiianelectric.com/community-and-education/career-and-technical-education</b:URL>
    <b:Author>
      <b:Author>
        <b:Corporate>Hawiian Electric</b:Corporate>
      </b:Author>
    </b:Author>
    <b:RefOrder>64</b:RefOrder>
  </b:Source>
  <b:Source>
    <b:Tag>Kev13</b:Tag>
    <b:SourceType>Report</b:SourceType>
    <b:Guid>{366D6DF7-FC29-45EC-AE1D-94A32E3902D6}</b:Guid>
    <b:Author>
      <b:Author>
        <b:NameList>
          <b:Person>
            <b:Last>Corbus</b:Last>
            <b:First>Kevin</b:First>
            <b:Middle>Eber and David</b:Middle>
          </b:Person>
        </b:NameList>
      </b:Author>
    </b:Author>
    <b:Title>Hawaii Solar Integration Study: Executive Summary</b:Title>
    <b:Year>2013</b:Year>
    <b:Publisher>Natinal Renewable Energy Laboratory</b:Publisher>
    <b:City>Golden</b:City>
    <b:RefOrder>61</b:RefOrder>
  </b:Source>
  <b:Source>
    <b:Tag>Rob15</b:Tag>
    <b:SourceType>InternetSite</b:SourceType>
    <b:Guid>{76C11297-A032-4980-AB2F-B0ED2A3F9B10}</b:Guid>
    <b:Title>3 Reasons Hawaii Put the Brakes on Solar and Why the Same Won't Happen in Your State</b:Title>
    <b:Year>2015</b:Year>
    <b:Author>
      <b:Author>
        <b:NameList>
          <b:Person>
            <b:Last>Fares</b:Last>
            <b:First>Robert</b:First>
          </b:Person>
        </b:NameList>
      </b:Author>
    </b:Author>
    <b:ProductionCompany>Scientific American</b:ProductionCompany>
    <b:Month>December</b:Month>
    <b:Day>15</b:Day>
    <b:YearAccessed>2021</b:YearAccessed>
    <b:MonthAccessed>September</b:MonthAccessed>
    <b:DayAccessed>21</b:DayAccessed>
    <b:URL>https://blogs.scientificamerican.com/plugged-in/3-reasons-hawaii-put-the-brakes-on-solar-and-why-the-same-won-t-happen-in-your-state/</b:URL>
    <b:RefOrder>59</b:RefOrder>
  </b:Source>
  <b:Source>
    <b:Tag>Eri15</b:Tag>
    <b:SourceType>InternetSite</b:SourceType>
    <b:Guid>{546A0BC7-93D4-49F9-9888-4032260D1C1E}</b:Guid>
    <b:Title>Is Hawaii’s solar power surge slowing down?</b:Title>
    <b:Year>2015</b:Year>
    <b:Author>
      <b:Author>
        <b:NameList>
          <b:Person>
            <b:Last>Gies</b:Last>
            <b:First>Erica</b:First>
          </b:Person>
        </b:NameList>
      </b:Author>
    </b:Author>
    <b:ProductionCompany>The Guardian</b:ProductionCompany>
    <b:Month>February</b:Month>
    <b:Day>16</b:Day>
    <b:YearAccessed>2021</b:YearAccessed>
    <b:MonthAccessed>September</b:MonthAccessed>
    <b:DayAccessed>21</b:DayAccessed>
    <b:URL>https://www.theguardian.com/environment/2015/feb/16/is-hawaiis-solar-power-surge-slowing-down</b:URL>
    <b:RefOrder>60</b:RefOrder>
  </b:Source>
  <b:Source>
    <b:Tag>Ene20</b:Tag>
    <b:SourceType>Report</b:SourceType>
    <b:Guid>{2E1A80EA-4ABA-462D-B463-25C391024E7F}</b:Guid>
    <b:Title>Co-Creation with Industry: Fast Start Service Survey and Feedback</b:Title>
    <b:Year>2020</b:Year>
    <b:Publisher>Energy Market Authority</b:Publisher>
    <b:City>Singapore</b:City>
    <b:Author>
      <b:Author>
        <b:Corporate>Energy Market Authority</b:Corporate>
      </b:Author>
    </b:Author>
    <b:YearAccessed>2021</b:YearAccessed>
    <b:MonthAccessed>September</b:MonthAccessed>
    <b:DayAccessed>21</b:DayAccessed>
    <b:URL>https://www.ema.gov.sg/cmsmedia/PPD/Fast%20Start%20Service%20Feedback%20and%20Survey.pdf</b:URL>
    <b:RefOrder>65</b:RefOrder>
  </b:Source>
  <b:Source>
    <b:Tag>DrT20</b:Tag>
    <b:SourceType>Report</b:SourceType>
    <b:Guid>{10755DBC-BC79-4305-9F20-6CF662066E8F}</b:Guid>
    <b:Author>
      <b:Author>
        <b:NameList>
          <b:Person>
            <b:Last>Reindl</b:Last>
            <b:First>Dr.</b:First>
            <b:Middle>Thomas</b:Middle>
          </b:Person>
        </b:NameList>
      </b:Author>
    </b:Author>
    <b:Title>Update of the Solar Photovoltaic (PV) Roadmap for Singapore</b:Title>
    <b:Year>2020</b:Year>
    <b:Publisher>Solar Energy Research Institute of Singapore</b:Publisher>
    <b:City>Singapore</b:City>
    <b:RefOrder>66</b:RefOrder>
  </b:Source>
  <b:Source>
    <b:Tag>Ski18</b:Tag>
    <b:SourceType>Report</b:SourceType>
    <b:Guid>{CA9A0BB7-E4A0-4F43-A887-1FC09A29205C}</b:Guid>
    <b:Author>
      <b:Author>
        <b:Corporate>SkillsFuture Singapore, Workforce Singapore, Energy Market Authority</b:Corporate>
      </b:Author>
    </b:Author>
    <b:Title>Skills Framework for Energy and Power</b:Title>
    <b:Year>2018</b:Year>
    <b:Publisher>SkillsFuture SG</b:Publisher>
    <b:City>Singapore</b:City>
    <b:RefOrder>68</b:RefOrder>
  </b:Source>
  <b:Source>
    <b:Tag>GKP20</b:Tag>
    <b:SourceType>Report</b:SourceType>
    <b:Guid>{B6A1B761-B3D2-4E24-964B-08E8E97D7280}</b:Guid>
    <b:Title>Update on the Solar Photovoltaic (PV) Roadmap for Singapore: Addendum on grid mitigation measures for PV and smart gric &amp; IoT</b:Title>
    <b:Year>2020</b:Year>
    <b:Author>
      <b:Author>
        <b:NameList>
          <b:Person>
            <b:Last>G.K. Pandey</b:Last>
            <b:First>A.</b:First>
            <b:Middle>Pathare, D.S. Kumar, B. Sikdar, D, Srinivasan</b:Middle>
          </b:Person>
        </b:NameList>
      </b:Author>
    </b:Author>
    <b:City>Singapore</b:City>
    <b:Publisher>Solar Energy Research Institute of Singapore</b:Publisher>
    <b:RefOrder>67</b:RefOrder>
  </b:Source>
  <b:Source>
    <b:Tag>Tom21</b:Tag>
    <b:SourceType>Report</b:SourceType>
    <b:Guid>{8B6146C9-1347-431D-9FD2-3953321DD57E}</b:Guid>
    <b:Author>
      <b:Author>
        <b:Corporate>Tom Pullar-Strecker</b:Corporate>
      </b:Author>
    </b:Author>
    <b:Title>Cyberattack on customer and an error took down NZs third largest ISP</b:Title>
    <b:Year>2021</b:Year>
    <b:Publisher>Stuff Website</b:Publisher>
    <b:RefOrder>69</b:RefOrder>
  </b:Source>
  <b:Source>
    <b:Tag>Mir21</b:Tag>
    <b:SourceType>Report</b:SourceType>
    <b:Guid>{9D174761-DA27-488A-884C-E28903690C97}</b:Guid>
    <b:Author>
      <b:Author>
        <b:Corporate>Miriam Burrell and RNZ</b:Corporate>
      </b:Author>
    </b:Author>
    <b:Title>NZ spy agency assisting Waikato DHB after cyber attack ransom demand</b:Title>
    <b:Year>2021</b:Year>
    <b:Publisher>NZ Herald</b:Publisher>
    <b:RefOrder>70</b:RefOrder>
  </b:Source>
  <b:Source>
    <b:Tag>Dra21</b:Tag>
    <b:SourceType>Report</b:SourceType>
    <b:Guid>{A8319335-DD35-4CE2-84ED-878E9673480A}</b:Guid>
    <b:Author>
      <b:Author>
        <b:Corporate>Dragos Inc</b:Corporate>
      </b:Author>
    </b:Author>
    <b:Title>TPS-2021-01: Global Electric Cyber Threat Perspective, 30 September</b:Title>
    <b:Year>2021</b:Year>
    <b:RefOrder>71</b:RefOrder>
  </b:Source>
  <b:Source>
    <b:Tag>Dra20</b:Tag>
    <b:SourceType>Report</b:SourceType>
    <b:Guid>{27A56EC5-86DB-4FD2-AB93-F4758F1D0CAF}</b:Guid>
    <b:Author>
      <b:Author>
        <b:Corporate>Dragos Inc and IBM Security X-Force</b:Corporate>
      </b:Author>
    </b:Author>
    <b:Title>Randomware in ICS environments</b:Title>
    <b:Year>2020</b:Year>
    <b:RefOrder>72</b:RefOrder>
  </b:Source>
  <b:Source>
    <b:Tag>Ene211</b:Tag>
    <b:SourceType>Report</b:SourceType>
    <b:Guid>{C1D58C44-449A-4EB9-9357-5CE61AA0CC55}</b:Guid>
    <b:Author>
      <b:Author>
        <b:Corporate>Energy Security Board</b:Corporate>
      </b:Author>
    </b:Author>
    <b:Title>Post-2025 Market Design Final advice to Energy Ministers Part A</b:Title>
    <b:Year>2021</b:Year>
    <b:Publisher>Energy Security Board</b:Publisher>
    <b:City>Sydney</b:City>
    <b:URL>https://esb-post2025-market-design.aemc.gov.au/32572/1629944958-post-2025-market-design-final-advice-to-energy-ministers-part-a.pdf</b:URL>
    <b:RefOrder>73</b:RefOrder>
  </b:Source>
  <b:Source>
    <b:Tag>WAG21</b:Tag>
    <b:SourceType>InternetSite</b:SourceType>
    <b:Guid>{2FB3011C-B178-45F8-BEEC-5DBF012CE051}</b:Guid>
    <b:Author>
      <b:Author>
        <b:Corporate>WA Government</b:Corporate>
      </b:Author>
    </b:Author>
    <b:Title>Distributed Energy Resources Roadmap</b:Title>
    <b:ProductionCompany>WA.gov.au</b:ProductionCompany>
    <b:Year>2021</b:Year>
    <b:YearAccessed>2021</b:YearAccessed>
    <b:MonthAccessed>October</b:MonthAccessed>
    <b:DayAccessed>8</b:DayAccessed>
    <b:URL>https://www.wa.gov.au/government/distributed-energy-resources-roadmap</b:URL>
    <b:RefOrder>74</b:RefOrder>
  </b:Source>
  <b:Source>
    <b:Tag>Placeholder1</b:Tag>
    <b:SourceType>Report</b:SourceType>
    <b:Guid>{B032879F-3CE8-4494-B40D-006B9D2C0B44}</b:Guid>
    <b:Author>
      <b:Author>
        <b:Corporate>National Grid ESO</b:Corporate>
      </b:Author>
    </b:Author>
    <b:Title>Bridging the Gap to Net Zero</b:Title>
    <b:Year>2021</b:Year>
    <b:Publisher>National Grid ESO</b:Publisher>
    <b:City>London</b:City>
    <b:URL>https://www.nationalgrideso.com/document/187761/download</b:URL>
    <b:RefOrder>75</b:RefOrder>
  </b:Source>
  <b:Source>
    <b:Tag>Eir19</b:Tag>
    <b:SourceType>Report</b:SourceType>
    <b:Guid>{D89458F0-793A-4350-8FE5-782F29C237DA}</b:Guid>
    <b:Title>FlexTech Industry Forum Flexible Technology Integration Initiative</b:Title>
    <b:Year>2019</b:Year>
    <b:URL>https://www.eirgridgroup.com/site-files/library/EirGrid/FlexTech_Forum-slide-pack-June-2019.pdf</b:URL>
    <b:Author>
      <b:Author>
        <b:Corporate>Eirgrid</b:Corporate>
      </b:Author>
    </b:Author>
    <b:Publisher>Eirgrid, SONI</b:Publisher>
    <b:City>Dublin</b:City>
    <b:RefOrder>76</b:RefOrder>
  </b:Source>
  <b:Source>
    <b:Tag>Aus215</b:Tag>
    <b:SourceType>InternetSite</b:SourceType>
    <b:Guid>{8BFB5073-9F83-4360-AE1E-CE05C2B16C8D}</b:Guid>
    <b:Author>
      <b:Author>
        <b:Corporate>Australian Energy Market Commission</b:Corporate>
      </b:Author>
    </b:Author>
    <b:Title>Fast frequency response market ancillary service</b:Title>
    <b:ProductionCompany>Australian Energy Market Commission</b:ProductionCompany>
    <b:Year>2021</b:Year>
    <b:YearAccessed>2021</b:YearAccessed>
    <b:MonthAccessed>October</b:MonthAccessed>
    <b:DayAccessed>8</b:DayAccessed>
    <b:URL>https://www.aemc.gov.au/rule-changes/fast-frequency-response-market-ancillary-service</b:URL>
    <b:RefOrder>77</b:RefOrder>
  </b:Source>
  <b:Source>
    <b:Tag>Nat212</b:Tag>
    <b:SourceType>Report</b:SourceType>
    <b:Guid>{7F3FA6B2-B928-46EE-9405-4CD60B31A52C}</b:Guid>
    <b:Title>Power Potential Final Showcase</b:Title>
    <b:Year>2021</b:Year>
    <b:URL>https://www.nationalgrideso.com/document/195911/download</b:URL>
    <b:Author>
      <b:Author>
        <b:Corporate>National Grid ESO</b:Corporate>
      </b:Author>
    </b:Author>
    <b:Publisher>National Grid ESO</b:Publisher>
    <b:City>London</b:City>
    <b:Medium>Slides</b:Medium>
    <b:RefOrder>78</b:RefOrder>
  </b:Source>
  <b:Source>
    <b:Tag>Nat203</b:Tag>
    <b:SourceType>InternetSite</b:SourceType>
    <b:Guid>{DC2094EB-D824-4932-AE8F-F071D8E47E16}</b:Guid>
    <b:Title>National Grid ESO outline new approach to stability services in significant step forwards towards a zero-carbon electricity system</b:Title>
    <b:Year>2020</b:Year>
    <b:Author>
      <b:Author>
        <b:Corporate>National Grid ESO</b:Corporate>
      </b:Author>
    </b:Author>
    <b:ProductionCompany>National Grid ESO</b:ProductionCompany>
    <b:Month>January</b:Month>
    <b:Day>29</b:Day>
    <b:YearAccessed>2021</b:YearAccessed>
    <b:MonthAccessed>October</b:MonthAccessed>
    <b:DayAccessed>8</b:DayAccessed>
    <b:URL>https://www.nationalgrideso.com/news/national-grid-eso-outline-new-approach-stability-services-significant-step-forwards-towards</b:URL>
    <b:RefOrder>79</b:RefOrder>
  </b:Source>
  <b:Source>
    <b:Tag>Placeholder2</b:Tag>
    <b:SourceType>Report</b:SourceType>
    <b:Guid>{A068DD9B-4D86-405A-AAE0-3552FDC40C36}</b:Guid>
    <b:Author>
      <b:Author>
        <b:Corporate>Commission for Energy Regulation, Utility Regulator</b:Corporate>
      </b:Author>
    </b:Author>
    <b:Title>Single Electricity Market DS3 System Services Decision Paper</b:Title>
    <b:Year>2013</b:Year>
    <b:Publisher>Commission for Energy Regulation, Utility Regulator</b:Publisher>
    <b:URL>https://www.semcommittee.com/sites/semcommittee.com/files/media-files/SEM-13-098%20%20DS3%20System%20Services%20Technical%20Definitions%20Decision%20Paper%20-%20FINAL_0.pdf</b:URL>
    <b:RefOrder>80</b:RefOrder>
  </b:Source>
  <b:Source>
    <b:Tag>Eir21</b:Tag>
    <b:SourceType>InternetSite</b:SourceType>
    <b:Guid>{CE0D8271-CF69-4FF6-8D95-F3628E311DBA}</b:Guid>
    <b:Title>EirGrid &amp; Minister Ryan Launch Nationwide Consultation on Ireland’s Future Electricity System</b:Title>
    <b:Year>2021</b:Year>
    <b:Author>
      <b:Author>
        <b:Corporate>EirGrid</b:Corporate>
      </b:Author>
    </b:Author>
    <b:ProductionCompany>EirGrid</b:ProductionCompany>
    <b:Month>March</b:Month>
    <b:Day>8</b:Day>
    <b:YearAccessed>2021</b:YearAccessed>
    <b:MonthAccessed>October</b:MonthAccessed>
    <b:DayAccessed>8</b:DayAccessed>
    <b:URL>https://www.eirgridgroup.com/newsroom/shaping-our-electricity-f/</b:URL>
    <b:RefOrder>81</b:RefOrder>
  </b:Source>
  <b:Source>
    <b:Tag>Placeholder3</b:Tag>
    <b:SourceType>Report</b:SourceType>
    <b:Guid>{6F2BE6D7-5083-41A8-A4E7-AF570D0AB667}</b:Guid>
    <b:Author>
      <b:Author>
        <b:NameList>
          <b:Person>
            <b:Last>Eber</b:Last>
            <b:First>Kevin</b:First>
          </b:Person>
          <b:Person>
            <b:Last>Corbus</b:Last>
            <b:First>David</b:First>
          </b:Person>
        </b:NameList>
      </b:Author>
    </b:Author>
    <b:Title>Hawaii Solar Integration Study: Executive Summary</b:Title>
    <b:Year>2013</b:Year>
    <b:Publisher>National Renewable Energy Laboratory</b:Publisher>
    <b:City>Golden</b:City>
    <b:URL>https://www.nrel.gov/docs/fy13osti/57215.pdf</b:URL>
    <b:RefOrder>82</b:RefOrder>
  </b:Source>
  <b:Source>
    <b:Tag>Aus214</b:Tag>
    <b:SourceType>InternetSite</b:SourceType>
    <b:Guid>{7C3FA5EB-EC07-46B4-85BF-4E04353ADC2A}</b:Guid>
    <b:Title>Integrated System Plan (ISP)</b:Title>
    <b:Year>2021</b:Year>
    <b:Author>
      <b:Author>
        <b:Corporate>Austrialian Energy Market Operator Limited</b:Corporate>
      </b:Author>
    </b:Author>
    <b:YearAccessed>2021</b:YearAccessed>
    <b:MonthAccessed>October</b:MonthAccessed>
    <b:DayAccessed>8</b:DayAccessed>
    <b:URL>https://aemo.com.au/en/energy-systems/major-publications/integrated-system-plan-isp</b:URL>
    <b:RefOrder>90</b:RefOrder>
  </b:Source>
  <b:Source>
    <b:Tag>Aus213</b:Tag>
    <b:SourceType>Report</b:SourceType>
    <b:Guid>{9B52992D-F841-41BB-822B-1DBEACDCF0BE}</b:Guid>
    <b:Author>
      <b:Author>
        <b:Corporate>Australian Energy Market Commission</b:Corporate>
      </b:Author>
    </b:Author>
    <b:Title>Efficient management of system strength on the power system, Draft rule</b:Title>
    <b:Year>2021</b:Year>
    <b:Publisher>Australian Energy Market Commission</b:Publisher>
    <b:City>Sydney</b:City>
    <b:RefOrder>86</b:RefOrder>
  </b:Source>
  <b:Source>
    <b:Tag>Nat211</b:Tag>
    <b:SourceType>InternetSite</b:SourceType>
    <b:Guid>{31893BBD-4088-470A-BE9F-20737ACC7442}</b:Guid>
    <b:Author>
      <b:Author>
        <b:Corporate>National Grid ESO</b:Corporate>
      </b:Author>
    </b:Author>
    <b:Title>Accelerated Loss of Mains Change Programme</b:Title>
    <b:Year>2021</b:Year>
    <b:YearAccessed>2021</b:YearAccessed>
    <b:MonthAccessed>October</b:MonthAccessed>
    <b:DayAccessed>8</b:DayAccessed>
    <b:URL>https://www.nationalgrideso.com/industry-information/accelerated-loss-mains-change-programme-alomcp#:~:text=All%20owners%20of%20generation%20sites,to%20carry%20out%20the%20work.&amp;text=The%20amount%20of%20funding%20available,updates%20after%2022%20May%20202</b:URL>
    <b:RefOrder>87</b:RefOrder>
  </b:Source>
  <b:Source>
    <b:Tag>Aus212</b:Tag>
    <b:SourceType>InternetSite</b:SourceType>
    <b:Guid>{69035DDD-B883-4290-AA66-7323CFD20EB4}</b:Guid>
    <b:Year>2021</b:Year>
    <b:YearAccessed>2021</b:YearAccessed>
    <b:MonthAccessed>October</b:MonthAccessed>
    <b:DayAccessed>6</b:DayAccessed>
    <b:URL>https://aemo.com.au/en/learn</b:URL>
    <b:Author>
      <b:Author>
        <b:Corporate>Australian Energy Market Operator Limited</b:Corporate>
      </b:Author>
    </b:Author>
    <b:RefOrder>91</b:RefOrder>
  </b:Source>
  <b:Source>
    <b:Tag>Placeholder4</b:Tag>
    <b:SourceType>Report</b:SourceType>
    <b:Guid>{19BEAB92-A784-4E1E-8E0A-B01E0EC79323}</b:Guid>
    <b:Title>Building the Net Zero Energy Workforce</b:Title>
    <b:Year>2020</b:Year>
    <b:City>Warwick</b:City>
    <b:Publisher>National Grid</b:Publisher>
    <b:Author>
      <b:Author>
        <b:Corporate>National Grid</b:Corporate>
      </b:Author>
    </b:Author>
    <b:URL>https://www.nationalgrid.com/document/126256/download</b:URL>
    <b:RefOrder>92</b:RefOrder>
  </b:Source>
  <b:Source>
    <b:Tag>Placeholder5</b:Tag>
    <b:SourceType>Report</b:SourceType>
    <b:Guid>{FD69FE96-FC40-403F-AB6E-1F42825036E0}</b:Guid>
    <b:Author>
      <b:Author>
        <b:Corporate>Australian Energy Market Operator Limited</b:Corporate>
      </b:Author>
    </b:Author>
    <b:Title>Maintaining Power System Security with High Penetrations of Wind and Solar Generation</b:Title>
    <b:Year>2019</b:Year>
    <b:Publisher>Australian Energy Market Operator</b:Publisher>
    <b:RefOrder>42</b:RefOrder>
  </b:Source>
  <b:Source>
    <b:Tag>Aus20</b:Tag>
    <b:SourceType>Report</b:SourceType>
    <b:Guid>{0B0745CA-CB35-428D-8C7B-BEEA9987D05A}</b:Guid>
    <b:Author>
      <b:Author>
        <b:Corporate>Australian Energy Market Operator Limited</b:Corporate>
      </b:Author>
    </b:Author>
    <b:Title>Renewable Integration Study: Stage 1 report</b:Title>
    <b:Year>2020</b:Year>
    <b:URL>https://aemo.com.au/-/media/files/major-publications/ris/2020/renewable-integration-study-stage-1.pdf?la=en</b:URL>
    <b:Publisher>Australian Energy Market Operator</b:Publisher>
    <b:City>Sydney</b:City>
    <b:RefOrder>85</b:RefOrder>
  </b:Source>
  <b:Source>
    <b:Tag>Placeholder6</b:Tag>
    <b:SourceType>Report</b:SourceType>
    <b:Guid>{3C7D25A0-79FE-4F1A-89EB-839E91B2D27F}</b:Guid>
    <b:Author>
      <b:Author>
        <b:NameList>
          <b:Person>
            <b:Last>Reindl</b:Last>
            <b:First>Dr.</b:First>
            <b:Middle>Thomas</b:Middle>
          </b:Person>
        </b:NameList>
      </b:Author>
    </b:Author>
    <b:Title>Update of the Solar Photovoltaic (PV) Roadmap for Singapore</b:Title>
    <b:Year>2020</b:Year>
    <b:Publisher>Solar Energy Research Institute of Singapore</b:Publisher>
    <b:City>Singapore</b:City>
    <b:URL>https://www.seris.nus.edu.sg/doc/publications/Update-of-the-Solar-Roadmap-for-Singapore-(March-2020).pdf</b:URL>
    <b:RefOrder>84</b:RefOrder>
  </b:Source>
  <b:Source>
    <b:Tag>Placeholder7</b:Tag>
    <b:SourceType>Misc</b:SourceType>
    <b:Guid>{4BEAF2EA-542A-437E-B93C-0B7F11E1BD9D}</b:Guid>
    <b:Title>Supplement to and update of application of Hawaiian Electric Company Inc., Hawai'i Electric Light Company Inc. and Maui Electric Company Limited Verification Exhihibits "A" to "L" and Certificate of Service</b:Title>
    <b:Year>2019</b:Year>
    <b:Publisher>Public Utilities Commission of the State of Hawai'i</b:Publisher>
    <b:City>Honolulu</b:City>
    <b:Author>
      <b:Author>
        <b:NameList>
          <b:Person>
            <b:Last>Viola</b:Last>
            <b:First>Joseph</b:First>
            <b:Middle>P.</b:Middle>
          </b:Person>
        </b:NameList>
      </b:Author>
    </b:Author>
    <b:URL>https://www.hawaiianelectric.com/documents/clean_energy_hawaii/grid_modernization/2019_0327_20210331_heco_grid_mod_phase_2_supplement.pdf</b:URL>
    <b:RefOrder>83</b:RefOrder>
  </b:Source>
  <b:Source>
    <b:Tag>Jon19</b:Tag>
    <b:SourceType>InternetSite</b:SourceType>
    <b:Guid>{9209AC37-80E1-43FD-9EB2-A0934DDC02A2}</b:Guid>
    <b:Title>EirGrid wants a cybersecurity team to poke holes in its systems to prevent hackers getting in</b:Title>
    <b:Year>2019</b:Year>
    <b:Author>
      <b:Author>
        <b:NameList>
          <b:Person>
            <b:Last>Keane</b:Last>
            <b:First>Jonathan</b:First>
          </b:Person>
        </b:NameList>
      </b:Author>
    </b:Author>
    <b:ProductionCompany>Fora</b:ProductionCompany>
    <b:Month>February</b:Month>
    <b:Day>6</b:Day>
    <b:YearAccessed>2021</b:YearAccessed>
    <b:MonthAccessed>October</b:MonthAccessed>
    <b:DayAccessed>8</b:DayAccessed>
    <b:URL>https://fora.ie/eirgrid-cybersecurity-4477472-Feb2019/</b:URL>
    <b:RefOrder>88</b:RefOrder>
  </b:Source>
  <b:Source>
    <b:Tag>Tim21</b:Tag>
    <b:SourceType>InternetSite</b:SourceType>
    <b:Guid>{2457C9ED-C546-4D19-8207-56BA19A49511}</b:Guid>
    <b:Author>
      <b:Author>
        <b:NameList>
          <b:Person>
            <b:Last>Hurley</b:Last>
            <b:First>Timothy</b:First>
          </b:Person>
        </b:NameList>
      </b:Author>
    </b:Author>
    <b:Title>Securing state power grid is ongoing and costly task</b:Title>
    <b:ProductionCompany>Energy Central</b:ProductionCompany>
    <b:Year>2021</b:Year>
    <b:Month>May</b:Month>
    <b:Day>18</b:Day>
    <b:YearAccessed>2021</b:YearAccessed>
    <b:MonthAccessed>October</b:MonthAccessed>
    <b:DayAccessed>8</b:DayAccessed>
    <b:URL>https://energycentral.com/news/securing-state-power-grid-ongoing-and-costly-task</b:URL>
    <b:RefOrder>89</b:RefOrder>
  </b:Source>
  <b:Source>
    <b:Tag>Ind13</b:Tag>
    <b:SourceType>Report</b:SourceType>
    <b:Guid>{B0CEC675-ADD6-4E73-AB06-3AFC33A17DFE}</b:Guid>
    <b:Author>
      <b:Author>
        <b:Corporate>U.S. Department of Homeland Security, Industrial Control Systems Cyber Emergency Response Team</b:Corporate>
      </b:Author>
    </b:Author>
    <b:Title>“Mid Year Report−Incident Response,” ICS‐CERT Monitor, April/May/June , p. 2</b:Title>
    <b:Year>2013</b:Year>
    <b:RefOrder>93</b:RefOrder>
  </b:Source>
  <b:Source>
    <b:Tag>Tra212</b:Tag>
    <b:SourceType>Report</b:SourceType>
    <b:Guid>{7EAE1C3C-897E-47D8-A1B2-25B94B47EA25}</b:Guid>
    <b:Author>
      <b:Author>
        <b:Corporate>Transpower New Zealand Limited</b:Corporate>
      </b:Author>
    </b:Author>
    <b:Title>Transforming our transport system</b:Title>
    <b:Year>2021</b:Year>
    <b:Publisher>Transpower New Zealand Limited</b:Publisher>
    <b:City>Wellington</b:City>
    <b:RefOrder>94</b:RefOrder>
  </b:Source>
  <b:Source>
    <b:Tag>IEE97</b:Tag>
    <b:SourceType>Report</b:SourceType>
    <b:Guid>{127CD6A5-1D64-455F-AE3B-9705F0902940}</b:Guid>
    <b:Author>
      <b:Author>
        <b:Corporate>IEEE</b:Corporate>
      </b:Author>
    </b:Author>
    <b:Title>Guide for Planning DC Links Terminating at AC Locations Having Low Short-Circuit Capacities</b:Title>
    <b:Year>1997</b:Year>
    <b:City>New York, NY, USA</b:City>
    <b:RefOrder>95</b:RefOrder>
  </b:Source>
  <b:Source>
    <b:Tag>Tran21</b:Tag>
    <b:SourceType>Report</b:SourceType>
    <b:Guid>{FEDE93B8-590E-4BD5-B16D-CAEACEC1FD39}</b:Guid>
    <b:Author>
      <b:Author>
        <b:Corporate>Transpower New Zealand Limited</b:Corporate>
      </b:Author>
    </b:Author>
    <b:Title>Does size matter?</b:Title>
    <b:Year>2021</b:Year>
    <b:URL>https://www.transpower.co.nz/system-operator/weekly-summary-and-security-supply-reporting</b:URL>
    <b:RefOrder>29</b:RefOrder>
  </b:Source>
  <b:Source>
    <b:Tag>Ele20</b:Tag>
    <b:SourceType>DocumentFromInternetSite</b:SourceType>
    <b:Guid>{A59988E8-2F9D-490A-A807-3FDBFA70A51D}</b:Guid>
    <b:Author>
      <b:Author>
        <b:Corporate>Electricity Authority</b:Corporate>
      </b:Author>
    </b:Author>
    <b:Title>Market Development Advisory Group recommendations paper on new generating</b:Title>
    <b:Year>2020</b:Year>
    <b:YearAccessed>2021</b:YearAccessed>
    <b:MonthAccessed>October</b:MonthAccessed>
    <b:DayAccessed>18</b:DayAccessed>
    <b:URL>https://www.ea.govt.nz/assets/dms-assets/27/27023Letter-from-CE-MDAG-Recommendations-on-New-Gen-Tech-2020-06-18.pdf</b:URL>
    <b:Month>June</b:Month>
    <b:Day>18</b:Day>
    <b:RefOrder>1</b:RefOrder>
  </b:Source>
  <b:Source>
    <b:Tag>Mar20</b:Tag>
    <b:SourceType>DocumentFromInternetSite</b:SourceType>
    <b:Guid>{3C8AB898-FA60-4853-9A98-F83E7505ABDF}</b:Guid>
    <b:Author>
      <b:Author>
        <b:Corporate>Market Development Advisory Group</b:Corporate>
      </b:Author>
    </b:Author>
    <b:Year>2020</b:Year>
    <b:Month>June</b:Month>
    <b:YearAccessed>2021</b:YearAccessed>
    <b:MonthAccessed>October </b:MonthAccessed>
    <b:DayAccessed>18</b:DayAccessed>
    <b:URL>https://www.ea.govt.nz/assets/dms-assets/26/26986MDAG-Recommendations-Paper-Enabling-Participation-of-New-Generating-Technologies-in-the-Wholesale-Electricity-Market.pdf</b:URL>
    <b:RefOrder>2</b:RefOrder>
  </b:Source>
  <b:Source>
    <b:Tag>Sta21</b:Tag>
    <b:SourceType>InternetSite</b:SourceType>
    <b:Guid>{79D234F6-BA78-4831-9522-AC9A2A5EE7D0}</b:Guid>
    <b:Title>Estimated population of NZ</b:Title>
    <b:Year>2021</b:Year>
    <b:Month>08</b:Month>
    <b:Day>25</b:Day>
    <b:YearAccessed>2021</b:YearAccessed>
    <b:MonthAccessed>11</b:MonthAccessed>
    <b:DayAccessed>08</b:DayAccessed>
    <b:URL>https://www.stats.govt.nz/indicators/population-of-nz</b:URL>
    <b:Author>
      <b:Author>
        <b:Corporate>Stats NZ (Tatauranga Aotearoa)</b:Corporate>
      </b:Author>
    </b:Author>
    <b:RefOrder>34</b:RefOrder>
  </b:Source>
</b:Sourc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426f7762c0c49a0a5c17c599ca60380 xmlns="ed230fa4-7750-4b7e-bf8e-118afa964ad9">
      <Terms xmlns="http://schemas.microsoft.com/office/infopath/2007/PartnerControls"/>
    </m426f7762c0c49a0a5c17c599ca60380>
    <DocumentDescription0 xmlns="1f95069b-0517-448f-ad8a-5edd2fd38221" xsi:nil="true"/>
    <DocumentOwner xmlns="1f95069b-0517-448f-ad8a-5edd2fd38221">Rebecca Osborne</DocumentOwner>
    <TaxCatchAll xmlns="1f95069b-0517-448f-ad8a-5edd2fd38221">
      <Value>73</Value>
    </TaxCatchAll>
    <cae60dfdaf93443cb08b70dcc01e1fa7 xmlns="ed230fa4-7750-4b7e-bf8e-118afa964ad9">
      <Terms xmlns="http://schemas.microsoft.com/office/infopath/2007/PartnerControls"/>
    </cae60dfdaf93443cb08b70dcc01e1fa7>
    <i3bd649c5d9a4a9da64629564c9f6005 xmlns="ed230fa4-7750-4b7e-bf8e-118afa964ad9">
      <Terms xmlns="http://schemas.microsoft.com/office/infopath/2007/PartnerControls"/>
    </i3bd649c5d9a4a9da64629564c9f6005>
    <a8df54ddb0f2487fbc88284a7115d9fa xmlns="ed230fa4-7750-4b7e-bf8e-118afa964ad9">
      <Terms xmlns="http://schemas.microsoft.com/office/infopath/2007/PartnerControls"/>
    </a8df54ddb0f2487fbc88284a7115d9fa>
    <lcf76f155ced4ddcb4097134ff3c332f xmlns="257878d6-6a21-40bd-9659-8f789770a7c7">
      <Terms xmlns="http://schemas.microsoft.com/office/infopath/2007/PartnerControls"/>
    </lcf76f155ced4ddcb4097134ff3c332f>
    <DocumentStatus xmlns="257878d6-6a21-40bd-9659-8f789770a7c7">Working</DocumentStatus>
    <_dlc_DocId xmlns="257878d6-6a21-40bd-9659-8f789770a7c7">so005-80170318-1460</_dlc_DocId>
    <_dlc_DocIdUrl xmlns="257878d6-6a21-40bd-9659-8f789770a7c7">
      <Url>https://transpowernz.sharepoint.com/sites/so05/_layouts/15/DocIdRedir.aspx?ID=so005-80170318-1460</Url>
      <Description>so005-80170318-1460</Description>
    </_dlc_DocIdUrl>
    <hb59bbc5b06d468fbcfe21a63450d7b0 xmlns="257878d6-6a21-40bd-9659-8f789770a7c7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6</TermName>
          <TermId xmlns="http://schemas.microsoft.com/office/infopath/2007/PartnerControls">e0ea8ed9-c816-4cf7-89bb-84ff2d7f07b5</TermId>
        </TermInfo>
      </Terms>
    </hb59bbc5b06d468fbcfe21a63450d7b0>
    <Information_x0020_Type xmlns="257878d6-6a21-40bd-9659-8f789770a7c7">Supporting Info/Reports</Information_x0020_Type>
  </documentManagement>
</p:properties>
</file>

<file path=customXml/itemProps1.xml><?xml version="1.0" encoding="utf-8"?>
<ds:datastoreItem xmlns:ds="http://schemas.openxmlformats.org/officeDocument/2006/customXml" ds:itemID="{D716BD79-D727-4490-A07F-D37322D6BB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F39933-5151-466C-AD08-7F5CD13854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95069b-0517-448f-ad8a-5edd2fd38221"/>
    <ds:schemaRef ds:uri="ed230fa4-7750-4b7e-bf8e-118afa964ad9"/>
    <ds:schemaRef ds:uri="257878d6-6a21-40bd-9659-8f789770a7c7"/>
    <ds:schemaRef ds:uri="00f81c9c-2d72-4c89-8156-44e11fd878d4"/>
    <ds:schemaRef ds:uri="fd09b04b-c448-408d-b1d4-c0058ac862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AE233A-8022-4028-8E49-27E2A23F5AD0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E398A3A-3ED1-4260-983A-98296A974889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F81BC945-AA70-49C9-93D9-38E00D04BCC1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901BAE86-47FF-4B09-B39D-BDA0B2AA07D9}">
  <ds:schemaRefs>
    <ds:schemaRef ds:uri="http://schemas.microsoft.com/office/2006/metadata/properties"/>
    <ds:schemaRef ds:uri="http://schemas.microsoft.com/office/infopath/2007/PartnerControls"/>
    <ds:schemaRef ds:uri="ed230fa4-7750-4b7e-bf8e-118afa964ad9"/>
    <ds:schemaRef ds:uri="1f95069b-0517-448f-ad8a-5edd2fd38221"/>
    <ds:schemaRef ds:uri="257878d6-6a21-40bd-9659-8f789770a7c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74</Words>
  <Characters>386</Characters>
  <Application>Microsoft Office Word</Application>
  <DocSecurity>0</DocSecurity>
  <Lines>20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SA 2026 Draft Report Questions</dc:title>
  <dc:subject/>
  <dc:creator>Ramu Naidoo</dc:creator>
  <cp:keywords/>
  <dc:description/>
  <cp:lastModifiedBy>Glenn Wellington</cp:lastModifiedBy>
  <cp:revision>7</cp:revision>
  <cp:lastPrinted>2024-11-19T00:59:00Z</cp:lastPrinted>
  <dcterms:created xsi:type="dcterms:W3CDTF">2026-04-22T22:02:00Z</dcterms:created>
  <dcterms:modified xsi:type="dcterms:W3CDTF">2026-04-22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c504e64-2eb9-4143-98d1-ab3085e5d939_Enabled">
    <vt:lpwstr>true</vt:lpwstr>
  </property>
  <property fmtid="{D5CDD505-2E9C-101B-9397-08002B2CF9AE}" pid="3" name="MSIP_Label_ec504e64-2eb9-4143-98d1-ab3085e5d939_SetDate">
    <vt:lpwstr>2024-10-07T11:49:58Z</vt:lpwstr>
  </property>
  <property fmtid="{D5CDD505-2E9C-101B-9397-08002B2CF9AE}" pid="4" name="MSIP_Label_ec504e64-2eb9-4143-98d1-ab3085e5d939_Method">
    <vt:lpwstr>Standard</vt:lpwstr>
  </property>
  <property fmtid="{D5CDD505-2E9C-101B-9397-08002B2CF9AE}" pid="5" name="MSIP_Label_ec504e64-2eb9-4143-98d1-ab3085e5d939_Name">
    <vt:lpwstr>ec504e64-2eb9-4143-98d1-ab3085e5d939</vt:lpwstr>
  </property>
  <property fmtid="{D5CDD505-2E9C-101B-9397-08002B2CF9AE}" pid="6" name="MSIP_Label_ec504e64-2eb9-4143-98d1-ab3085e5d939_SiteId">
    <vt:lpwstr>cb644580-6519-46f6-a00f-5bac4352068f</vt:lpwstr>
  </property>
  <property fmtid="{D5CDD505-2E9C-101B-9397-08002B2CF9AE}" pid="7" name="MSIP_Label_ec504e64-2eb9-4143-98d1-ab3085e5d939_ActionId">
    <vt:lpwstr>c1d4eda5-bddb-4792-bde3-83c0f5274c17</vt:lpwstr>
  </property>
  <property fmtid="{D5CDD505-2E9C-101B-9397-08002B2CF9AE}" pid="8" name="MSIP_Label_ec504e64-2eb9-4143-98d1-ab3085e5d939_ContentBits">
    <vt:lpwstr>0</vt:lpwstr>
  </property>
  <property fmtid="{D5CDD505-2E9C-101B-9397-08002B2CF9AE}" pid="9" name="ContentTypeId">
    <vt:lpwstr>0x01010059C9F7FCA502814A82AE6D925899EB8601001CE10C2C134DFC4FBD46C5B3CEDE4C93</vt:lpwstr>
  </property>
  <property fmtid="{D5CDD505-2E9C-101B-9397-08002B2CF9AE}" pid="10" name="_dlc_DocIdItemGuid">
    <vt:lpwstr>ab94076e-9db0-4a07-bf5a-9060ca4fc848</vt:lpwstr>
  </property>
  <property fmtid="{D5CDD505-2E9C-101B-9397-08002B2CF9AE}" pid="11" name="_dlc_policyId">
    <vt:lpwstr/>
  </property>
  <property fmtid="{D5CDD505-2E9C-101B-9397-08002B2CF9AE}" pid="12" name="ItemRetentionFormula">
    <vt:lpwstr/>
  </property>
  <property fmtid="{D5CDD505-2E9C-101B-9397-08002B2CF9AE}" pid="13" name="Function">
    <vt:lpwstr/>
  </property>
  <property fmtid="{D5CDD505-2E9C-101B-9397-08002B2CF9AE}" pid="14" name="MediaServiceImageTags">
    <vt:lpwstr/>
  </property>
  <property fmtid="{D5CDD505-2E9C-101B-9397-08002B2CF9AE}" pid="15" name="SecurityClassification">
    <vt:lpwstr/>
  </property>
  <property fmtid="{D5CDD505-2E9C-101B-9397-08002B2CF9AE}" pid="16" name="BusinessFunctionL3">
    <vt:lpwstr/>
  </property>
  <property fmtid="{D5CDD505-2E9C-101B-9397-08002B2CF9AE}" pid="17" name="Financial Year">
    <vt:lpwstr/>
  </property>
  <property fmtid="{D5CDD505-2E9C-101B-9397-08002B2CF9AE}" pid="18" name="BusinessFunctionL1">
    <vt:lpwstr/>
  </property>
  <property fmtid="{D5CDD505-2E9C-101B-9397-08002B2CF9AE}" pid="19" name="Financial_x0020_Year">
    <vt:lpwstr/>
  </property>
  <property fmtid="{D5CDD505-2E9C-101B-9397-08002B2CF9AE}" pid="20" name="Year">
    <vt:lpwstr>73;#2026|e0ea8ed9-c816-4cf7-89bb-84ff2d7f07b5</vt:lpwstr>
  </property>
  <property fmtid="{D5CDD505-2E9C-101B-9397-08002B2CF9AE}" pid="21" name="BusinessFunctionL2">
    <vt:lpwstr/>
  </property>
  <property fmtid="{D5CDD505-2E9C-101B-9397-08002B2CF9AE}" pid="22" name="docLang">
    <vt:lpwstr>en</vt:lpwstr>
  </property>
</Properties>
</file>